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30.jpg" ContentType="image/jpeg"/>
  <Override PartName="/word/media/rId33.jpg" ContentType="image/jpeg"/>
  <Override PartName="/word/media/rId36.jpg" ContentType="image/jpeg"/>
  <Override PartName="/word/media/rId40.jpg" ContentType="image/jpeg"/>
  <Override PartName="/word/media/rId44.jpg" ContentType="image/jpeg"/>
  <Override PartName="/word/media/rId47.jpg" ContentType="image/jpeg"/>
  <Override PartName="/word/media/rId50.jpg" ContentType="image/jpeg"/>
  <Override PartName="/word/media/rId54.jpg" ContentType="image/jpeg"/>
  <Override PartName="/word/media/rId58.jpg" ContentType="image/jpeg"/>
  <Override PartName="/word/media/rId61.jpg" ContentType="image/jpeg"/>
  <Override PartName="/word/media/rId64.jpg" ContentType="image/jpeg"/>
  <Override PartName="/word/media/rId68.jpg" ContentType="image/jpeg"/>
  <Override PartName="/word/media/rId71.jpg" ContentType="image/jpeg"/>
  <Override PartName="/word/media/rId74.jpg" ContentType="image/jpeg"/>
  <Override PartName="/word/media/rId78.jpg" ContentType="image/jpeg"/>
  <Override PartName="/word/media/rId82.jpg" ContentType="image/jpeg"/>
  <Override PartName="/word/media/rId85.jpg" ContentType="image/jpeg"/>
  <Override PartName="/word/media/rId89.jpg" ContentType="image/jpeg"/>
  <Override PartName="/word/media/rId92.jpg" ContentType="image/jpeg"/>
  <Override PartName="/word/media/rId96.jpg" ContentType="image/jpeg"/>
  <Override PartName="/word/media/rId100.jpg" ContentType="image/jpeg"/>
  <Override PartName="/word/media/rId103.jpg" ContentType="image/jpeg"/>
  <Override PartName="/word/media/rId106.jpg" ContentType="image/jpeg"/>
  <Override PartName="/word/media/rId110.jpg" ContentType="image/jpeg"/>
  <Override PartName="/word/media/rId113.jpg" ContentType="image/jpeg"/>
  <Override PartName="/word/media/rId117.jpg" ContentType="image/jpeg"/>
  <Override PartName="/word/media/rId121.jpg" ContentType="image/jpeg"/>
  <Override PartName="/word/media/rId149.jpg" ContentType="image/jpeg"/>
  <Override PartName="/word/media/rId153.jpg" ContentType="image/jpeg"/>
  <Override PartName="/word/media/rId157.jpg" ContentType="image/jpeg"/>
  <Override PartName="/word/media/rId160.jpg" ContentType="image/jpeg"/>
  <Override PartName="/word/media/rId164.jpg" ContentType="image/jpeg"/>
  <Override PartName="/word/media/rId168.jpg" ContentType="image/jpeg"/>
  <Override PartName="/word/media/rId171.jpg" ContentType="image/jpeg"/>
  <Override PartName="/word/media/rId176.jpg" ContentType="image/jpeg"/>
  <Override PartName="/word/media/rId180.jpg" ContentType="image/jpeg"/>
  <Override PartName="/word/media/rId183.jpg" ContentType="image/jpeg"/>
  <Override PartName="/word/media/rId187.jpg" ContentType="image/jpeg"/>
  <Override PartName="/word/media/rId191.jpg" ContentType="image/jpeg"/>
  <Override PartName="/word/media/rId195.jpg" ContentType="image/jpeg"/>
  <Override PartName="/word/media/rId199.jpg" ContentType="image/jpeg"/>
  <Override PartName="/word/media/rId203.jpg" ContentType="image/jpeg"/>
  <Override PartName="/word/media/rId207.jpg" ContentType="image/jpeg"/>
  <Override PartName="/word/media/rId211.jpg" ContentType="image/jpeg"/>
  <Override PartName="/word/media/rId215.jpg" ContentType="image/jpeg"/>
  <Override PartName="/word/media/rId220.jpg" ContentType="image/jpeg"/>
  <Override PartName="/word/media/rId224.jpg" ContentType="image/jpeg"/>
  <Override PartName="/word/media/rId227.jpg" ContentType="image/jpeg"/>
  <Override PartName="/word/media/rId230.jpg" ContentType="image/jpeg"/>
  <Override PartName="/word/media/rId233.jpg" ContentType="image/jpeg"/>
  <Override PartName="/word/media/rId237.jpg" ContentType="image/jpeg"/>
  <Override PartName="/word/media/rId240.jpg" ContentType="image/jpeg"/>
  <Override PartName="/word/media/rId244.jpg" ContentType="image/jpeg"/>
  <Override PartName="/word/media/rId247.jpg" ContentType="image/jpeg"/>
  <Override PartName="/word/media/rId251.jpg" ContentType="image/jpeg"/>
  <Override PartName="/word/media/rId126.jpg" ContentType="image/jpeg"/>
  <Override PartName="/word/media/rId130.jpg" ContentType="image/jpeg"/>
  <Override PartName="/word/media/rId133.jpg" ContentType="image/jpeg"/>
  <Override PartName="/word/media/rId137.jpg" ContentType="image/jpeg"/>
  <Override PartName="/word/media/rId141.jpg" ContentType="image/jpeg"/>
  <Override PartName="/word/media/rId1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ử</w:t>
      </w:r>
      <w:r>
        <w:t xml:space="preserve"> </w:t>
      </w:r>
      <w:r>
        <w:t xml:space="preserve">Sinh</w:t>
      </w:r>
      <w:r>
        <w:t xml:space="preserve"> </w:t>
      </w:r>
      <w:r>
        <w:t xml:space="preserve">Trượng</w:t>
      </w:r>
      <w:r>
        <w:t xml:space="preserve"> </w:t>
      </w:r>
      <w:r>
        <w:t xml:space="preserve">Kiếm</w:t>
      </w:r>
      <w:r>
        <w:t xml:space="preserve"> </w:t>
      </w:r>
      <w:r>
        <w:t xml:space="preserve">Nhậm</w:t>
      </w:r>
      <w:r>
        <w:t xml:space="preserve"> </w:t>
      </w:r>
      <w:r>
        <w:t xml:space="preserve">Sơ</w:t>
      </w:r>
      <w:r>
        <w:t xml:space="preserve"> </w:t>
      </w:r>
      <w:r>
        <w:t xml:space="preserve">Cuồ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ử-sinh-trượng-kiếm-nhậm-sơ-cuồng"/>
      <w:bookmarkEnd w:id="21"/>
      <w:r>
        <w:t xml:space="preserve">Thử Sinh Trượng Kiếm Nhậm Sơ Cuồ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Nguyên tác: Mặc Thức Thần (墨式辰)Thể loại: đam mỹ, cổ trang, giang hồ, 1×1, HETình trạng: Hai quyển 16 chương + Phiên ngoại + Ngoại truyện [Hoàn]Biên dịch: Hồng MiênYêu nghiệt Quý Độc Chước là lâu chủ của Phong Nhã Tụng lại đem lòng yêu Giang Ngạc đại hiệp đã vậy còn quyết tâm bắt y đem về làm nam sủng.</w:t>
            </w:r>
            <w:r>
              <w:br w:type="textWrapping"/>
            </w:r>
          </w:p>
        </w:tc>
      </w:tr>
    </w:tbl>
    <w:p>
      <w:pPr>
        <w:pStyle w:val="Compact"/>
      </w:pPr>
      <w:r>
        <w:br w:type="textWrapping"/>
      </w:r>
      <w:r>
        <w:br w:type="textWrapping"/>
      </w:r>
      <w:r>
        <w:rPr>
          <w:i/>
        </w:rPr>
        <w:t xml:space="preserve">Đọc và tải ebook truyện tại: http://truyenclub.com/thu-sinh-truong-kiem-nham-so-cuong</w:t>
      </w:r>
      <w:r>
        <w:br w:type="textWrapping"/>
      </w:r>
    </w:p>
    <w:p>
      <w:pPr>
        <w:pStyle w:val="BodyText"/>
      </w:pPr>
      <w:r>
        <w:br w:type="textWrapping"/>
      </w:r>
      <w:r>
        <w:br w:type="textWrapping"/>
      </w:r>
    </w:p>
    <w:p>
      <w:pPr>
        <w:pStyle w:val="Heading2"/>
      </w:pPr>
      <w:bookmarkStart w:id="22" w:name="quyển-1---chương-1-1-tự"/>
      <w:bookmarkEnd w:id="22"/>
      <w:r>
        <w:t xml:space="preserve">1. Quyển 1 - Chương 1-1: Tự</w:t>
      </w:r>
    </w:p>
    <w:p>
      <w:pPr>
        <w:pStyle w:val="Compact"/>
      </w:pPr>
      <w:r>
        <w:br w:type="textWrapping"/>
      </w:r>
      <w:r>
        <w:br w:type="textWrapping"/>
      </w:r>
      <w:r>
        <w:t xml:space="preserve">Ngày thứ hai quỷ nguyệt quỷ nhật, nhuận thất, quỷ môn rộng mở.</w:t>
      </w:r>
      <w:r>
        <w:br w:type="textWrapping"/>
      </w:r>
      <w:r>
        <w:br w:type="textWrapping"/>
      </w:r>
      <w:r>
        <w:t xml:space="preserve">Cổ Đồng kề sát cửa mật thất, toàn thân run rẩy, ở bên kia cửa là tích góp hai mươi năm vào sinh ra tử của gã, cũng là tất cả những gì gã có cho tới thời điểm này.</w:t>
      </w:r>
      <w:r>
        <w:br w:type="textWrapping"/>
      </w:r>
      <w:r>
        <w:br w:type="textWrapping"/>
      </w:r>
      <w:r>
        <w:t xml:space="preserve">Lộc cộc, lộc cộc, ngoài cửa không ngừng truyền đến tiếng bước chân vừa dày vừa nặng, Cổ Đồng giương mắt nhìn lên, thế mà ngay cả một bóng người cũng không có.</w:t>
      </w:r>
      <w:r>
        <w:br w:type="textWrapping"/>
      </w:r>
      <w:r>
        <w:br w:type="textWrapping"/>
      </w:r>
      <w:r>
        <w:t xml:space="preserve">Đột nhiên, đèn dầu “xì” một tiếng rồi tắt ngúm, trong phòng lặng ngắt như tờ.</w:t>
      </w:r>
      <w:r>
        <w:br w:type="textWrapping"/>
      </w:r>
      <w:r>
        <w:br w:type="textWrapping"/>
      </w:r>
      <w:r>
        <w:t xml:space="preserve">Gã bị dọa giật nảy mình, nhìn khắp chung quanh, rồi mới chậm chạp nhón chân đi qua, móc ra đá lửa châm đèn dầu.</w:t>
      </w:r>
      <w:r>
        <w:br w:type="textWrapping"/>
      </w:r>
      <w:r>
        <w:br w:type="textWrapping"/>
      </w:r>
      <w:r>
        <w:t xml:space="preserve">Khoảnh khắc ánh sáng lại hiện ra, tay gã liền run lên, ngọn đèn bị chạm rơi xuống, trên mặt đất vương đầy dầu, dầu bén lửa lập tức bốc cháy. Gã phát hiện. Gã phát hiện, gã phát hiện bóng của ngọn đèn dầu kia hắt lên trên đùi gã năm ngón tay đen đúa.</w:t>
      </w:r>
      <w:r>
        <w:br w:type="textWrapping"/>
      </w:r>
      <w:r>
        <w:br w:type="textWrapping"/>
      </w:r>
      <w:r>
        <w:t xml:space="preserve">Như thể bị cái gì đó ra sức túm lấy.</w:t>
      </w:r>
      <w:r>
        <w:br w:type="textWrapping"/>
      </w:r>
      <w:r>
        <w:br w:type="textWrapping"/>
      </w:r>
      <w:r>
        <w:t xml:space="preserve">Gã quay phắt đầu lại.</w:t>
      </w:r>
      <w:r>
        <w:br w:type="textWrapping"/>
      </w:r>
      <w:r>
        <w:br w:type="textWrapping"/>
      </w:r>
      <w:r>
        <w:t xml:space="preserve">Phía sau cái gì cũng không có.</w:t>
      </w:r>
      <w:r>
        <w:br w:type="textWrapping"/>
      </w:r>
      <w:r>
        <w:br w:type="textWrapping"/>
      </w:r>
      <w:r>
        <w:t xml:space="preserve">Gã lại xoay người, miếng ngọc bị một chưởng nhắm xuống đánh vỡ, thế mà ngay cả âm thanh không khí lưu động cũng đều không có.</w:t>
      </w:r>
      <w:r>
        <w:br w:type="textWrapping"/>
      </w:r>
      <w:r>
        <w:br w:type="textWrapping"/>
      </w:r>
      <w:r>
        <w:t xml:space="preserve">Có một đôi tay.</w:t>
      </w:r>
      <w:r>
        <w:br w:type="textWrapping"/>
      </w:r>
      <w:r>
        <w:br w:type="textWrapping"/>
      </w:r>
      <w:r>
        <w:t xml:space="preserve">Trăng trắng, mềm mềm, bò lên lưng gã.</w:t>
      </w:r>
      <w:r>
        <w:br w:type="textWrapping"/>
      </w:r>
      <w:r>
        <w:br w:type="textWrapping"/>
      </w:r>
      <w:r>
        <w:t xml:space="preserve">Cổ Đồng sợ tới mức ngã nhào trên đất, đôi tay kia lại vững vàng bắt lấy cổ chân gã, khiến gã muốn trốn cũng không được. Gã thở cũng không dám thở mạnh, chỉ có thể không ngừng lẩm bẩm: “Đều là chủ nhân, đều là chủ nhân, tất cả những chuyện này đều là vì Quý chủ nhân của Phong Nhã Tụng…”</w:t>
      </w:r>
      <w:r>
        <w:br w:type="textWrapping"/>
      </w:r>
      <w:r>
        <w:br w:type="textWrapping"/>
      </w:r>
      <w:r>
        <w:t xml:space="preserve">Đôi tay kia đột nhiên xiết chặt, móng tay thật dài bấm vào da thịt gã.</w:t>
      </w:r>
      <w:r>
        <w:br w:type="textWrapping"/>
      </w:r>
      <w:r>
        <w:br w:type="textWrapping"/>
      </w:r>
      <w:r>
        <w:t xml:space="preserve">Cổ Đồng nghe thấy có thanh âm quanh quẩn bên tai gã: “…Không làm chuyện trái với lương tâm, không sợ quỷ gõ cửa.”</w:t>
      </w:r>
      <w:r>
        <w:br w:type="textWrapping"/>
      </w:r>
      <w:r>
        <w:br w:type="textWrapping"/>
      </w:r>
      <w:r>
        <w:t xml:space="preserve">Đó là câu cuối cùng mà đời này kiếp này gã nghe thấy được.</w:t>
      </w:r>
      <w:r>
        <w:br w:type="textWrapping"/>
      </w:r>
      <w:r>
        <w:br w:type="textWrapping"/>
      </w:r>
    </w:p>
    <w:p>
      <w:pPr>
        <w:pStyle w:val="Heading2"/>
      </w:pPr>
      <w:bookmarkStart w:id="23" w:name="quyển-1---chương-1-2-danh-sĩ-tự-phong-lưu-thượng"/>
      <w:bookmarkEnd w:id="23"/>
      <w:r>
        <w:t xml:space="preserve">2. Quyển 1 - Chương 1-2: Danh Sĩ Tự Phong Lưu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ái này thì…” Quý Độc Chước nhẹ nhàng khép quạt lại, gác trên bàn, “Ta chỉ có lựa chọn…” Nói xong, hai tay ở trên miệng khum một vòng, lớn tiếng kêu lên: “Giang Ngạc Giang đại hiệp Giang công tử Giang anh hùng, ngươi mà không ra ta nhất định phải chết đó nha a a a…!!!”</w:t>
      </w:r>
    </w:p>
    <w:p>
      <w:pPr>
        <w:pStyle w:val="BodyText"/>
      </w:pPr>
      <w:r>
        <w:t xml:space="preserve">…</w:t>
      </w:r>
    </w:p>
    <w:p>
      <w:pPr>
        <w:pStyle w:val="BodyText"/>
      </w:pPr>
      <w:r>
        <w:t xml:space="preserve">Chạng vạng, Nhã Tập Lâu. Chân trời lấm tấm nhuộm hồng.</w:t>
      </w:r>
    </w:p>
    <w:p>
      <w:pPr>
        <w:pStyle w:val="BodyText"/>
      </w:pPr>
      <w:r>
        <w:t xml:space="preserve">Ba cân phì vương ngư, chọn một con vừa đủ tuổi, không quá non cũng không quá già. Cá dùng tiểu liễu hoa đao xử lý qua, thịt nạc thái mỏng, muôi đầu bếp vừa vung vừa đảo, hạ nhiệt canh gà, thả vào hẹ tươi, rắc bột tiêu trắng, phối cùng dĩa rau thơm nho nhỏ, xanh trắng hài hòa.</w:t>
      </w:r>
    </w:p>
    <w:p>
      <w:pPr>
        <w:pStyle w:val="BodyText"/>
      </w:pPr>
      <w:r>
        <w:t xml:space="preserve">Đũa của Quý Độc Chước chọc chọc vài cái trên mình cá, sau đó thở dài chán nản.</w:t>
      </w:r>
    </w:p>
    <w:p>
      <w:pPr>
        <w:pStyle w:val="BodyText"/>
      </w:pPr>
      <w:r>
        <w:t xml:space="preserve">Điếm tiểu nhị ở gần đó vắt giẻ lau trong tay lên bả vai, chỉ vào trân tu mỹ vị trên bàn, khẩu khí không vui nói: “Công tử, đây đã là bàn thức ăn thứ ba rồi đó.”</w:t>
      </w:r>
    </w:p>
    <w:p>
      <w:pPr>
        <w:pStyle w:val="BodyText"/>
      </w:pPr>
      <w:r>
        <w:t xml:space="preserve">Quý Độc Chước lại thở dài, chậm rãi nói: “Ta biết đây là bàn thức ăn thứ ba.”</w:t>
      </w:r>
    </w:p>
    <w:p>
      <w:pPr>
        <w:pStyle w:val="BodyText"/>
      </w:pPr>
      <w:r>
        <w:t xml:space="preserve">Gã tiểu nhị cũng không nhường nhịn: “Vậy công tử ngài còn có cái gì không hài lòng đây?”</w:t>
      </w:r>
    </w:p>
    <w:p>
      <w:pPr>
        <w:pStyle w:val="BodyText"/>
      </w:pPr>
      <w:r>
        <w:t xml:space="preserve">“Ta không có không hài lòng nha.”</w:t>
      </w:r>
    </w:p>
    <w:p>
      <w:pPr>
        <w:pStyle w:val="BodyText"/>
      </w:pPr>
      <w:r>
        <w:t xml:space="preserve">“Công tử ngài nếu như hài lòng còn tức giận cái gì?”</w:t>
      </w:r>
    </w:p>
    <w:p>
      <w:pPr>
        <w:pStyle w:val="BodyText"/>
      </w:pPr>
      <w:r>
        <w:t xml:space="preserve">“Ô kìa, ngươi phải đợi ta nói hết câu đã chứ,” Quý Độc Chước dứt khoát buông đũa, một tay cầm lấy cây quạt bên cạnh phẩy qua phẩy lại, có chút thê lương nói: “Ta không có không hài lòng, bởi vì ta biết bản thân không thể không hài lòng, nhưng mà… Than ôi, ta vẫn là nhịn không được không hài lòng.”</w:t>
      </w:r>
    </w:p>
    <w:p>
      <w:pPr>
        <w:pStyle w:val="BodyText"/>
      </w:pPr>
      <w:r>
        <w:t xml:space="preserve">Gã tiểu nhị trên đầu nổi gân xanh, chìa tay chỉ vào đại sảnh trống không nói: “Công tử, ngài không hài lòng là việc của ngài, ta không có ý kiến, nhưng mà xin ngài mỗi khi không hài lòng cũng đừng chọc chọc thức ăn khắp nơi như thế.”</w:t>
      </w:r>
    </w:p>
    <w:p>
      <w:pPr>
        <w:pStyle w:val="BodyText"/>
      </w:pPr>
      <w:r>
        <w:t xml:space="preserve">Quý Độc Chước sững sờ giây lát, ngẩng đầu liếc mắt nhìn chung quanh, chỉ thấy khắp nơi một mảnh hỗn loạn, vài khách nhân còn sót lại đang dùng ánh mắt như trông thấy quái vật mà nhìn hắn. Thế là, Quý Độc Chước lắc qua lắc lại cây quạt, quyết định quay đầu lại lần nữa, ngây thơ vô tội nói: “Ta cái gì cũng không nhìn thấy.”</w:t>
      </w:r>
    </w:p>
    <w:p>
      <w:pPr>
        <w:pStyle w:val="BodyText"/>
      </w:pPr>
      <w:r>
        <w:t xml:space="preserve">Xoảng.</w:t>
      </w:r>
    </w:p>
    <w:p>
      <w:pPr>
        <w:pStyle w:val="BodyText"/>
      </w:pPr>
      <w:r>
        <w:t xml:space="preserve">Gã tiểu nhị bóp nát ấm trà.</w:t>
      </w:r>
    </w:p>
    <w:p>
      <w:pPr>
        <w:pStyle w:val="BodyText"/>
      </w:pPr>
      <w:r>
        <w:t xml:space="preserve">“Công tử thật biết nói đùa, thảm trạng thế này còn có thể xem như không thấy.”</w:t>
      </w:r>
    </w:p>
    <w:p>
      <w:pPr>
        <w:pStyle w:val="BodyText"/>
      </w:pPr>
      <w:r>
        <w:t xml:space="preserve">Quý Độc Chước con ngươi khẽ chuyển, cười tủm tỉm phủi đi mảnh vỡ trong tay tiểu nhị, sau đó nhấc bình rượu trên bàn, thả vào trong bàn tay trống không của gã, thế mà có chút thở dài ảo não: “Thiên kim dễ kiếm, tri kỷ khó tìm. Ngươi không phải ta, ngươi làm sao có thể hiểu đây?”</w:t>
      </w:r>
    </w:p>
    <w:p>
      <w:pPr>
        <w:pStyle w:val="BodyText"/>
      </w:pPr>
      <w:r>
        <w:t xml:space="preserve">Nực cười, không bịa ra thứ gì đó, lẽ nào lại để người khác bóp cổ ta?</w:t>
      </w:r>
    </w:p>
    <w:p>
      <w:pPr>
        <w:pStyle w:val="BodyText"/>
      </w:pPr>
      <w:r>
        <w:t xml:space="preserve">Quý Độc Chước sờ sờ cổ, nhìn tiểu nhị năm ngón tay nổi đầy gân xanh, nhân lúc tiểu nhị bị vẻ nho nhã bịp bợm của hắn làm cho choáng váng, khẽ cười thành tiếng, dùng quạt gõ một cái lên bả vai đối phương, phi thường thành thật chúc mừng: “Chúc mừng tiểu nhị ngươi đã luyện thành đại lực kim cương chỉ.”</w:t>
      </w:r>
    </w:p>
    <w:p>
      <w:pPr>
        <w:pStyle w:val="BodyText"/>
      </w:pPr>
      <w:r>
        <w:t xml:space="preserve">Xoảng.</w:t>
      </w:r>
    </w:p>
    <w:p>
      <w:pPr>
        <w:pStyle w:val="BodyText"/>
      </w:pPr>
      <w:r>
        <w:t xml:space="preserve">Bình rượu cũng nháy mắt vỡ vụn.</w:t>
      </w:r>
    </w:p>
    <w:p>
      <w:pPr>
        <w:pStyle w:val="BodyText"/>
      </w:pPr>
      <w:r>
        <w:t xml:space="preserve">…Mạnh quá.</w:t>
      </w:r>
    </w:p>
    <w:p>
      <w:pPr>
        <w:pStyle w:val="BodyText"/>
      </w:pPr>
      <w:r>
        <w:t xml:space="preserve">Ánh mắt Quý Độc Chước đảo một vòng trên bàn, lúc xác định không có cái gì ở trong tay tiểu nhị rơi ra, mới nhịn không được chột dạ một chút.</w:t>
      </w:r>
    </w:p>
    <w:p>
      <w:pPr>
        <w:pStyle w:val="BodyText"/>
      </w:pPr>
      <w:r>
        <w:t xml:space="preserve">Tiểu nhị nhe răng cười xoa xoa nắm tay của mình: “Vị công tử này, ngài hôm nay yêu cầu ba bàn thức ăn, tổng cộng mười lăm lượng bạc.”</w:t>
      </w:r>
    </w:p>
    <w:p>
      <w:pPr>
        <w:pStyle w:val="BodyText"/>
      </w:pPr>
      <w:r>
        <w:t xml:space="preserve">“Ừ, ta biết.” Quý Độc Chước phe phẩy chiết phiến.</w:t>
      </w:r>
    </w:p>
    <w:p>
      <w:pPr>
        <w:pStyle w:val="BodyText"/>
      </w:pPr>
      <w:r>
        <w:t xml:space="preserve">“Quấy nhiễu việc làm ăn của chúng ta, chúng ta chỉ tính ngài thiệt hại một trăm hai mươi lượng.”</w:t>
      </w:r>
    </w:p>
    <w:p>
      <w:pPr>
        <w:pStyle w:val="BodyText"/>
      </w:pPr>
      <w:r>
        <w:t xml:space="preserve">“Này này, các ngươi làm ăn không được là việc của các ngươi, vì sao lại đổ lên đầu ta?”</w:t>
      </w:r>
    </w:p>
    <w:p>
      <w:pPr>
        <w:pStyle w:val="BodyText"/>
      </w:pPr>
      <w:r>
        <w:t xml:space="preserve">“Vậy xin hỏi công tử, chúng ta phải đổ lên đầu ai?”</w:t>
      </w:r>
    </w:p>
    <w:p>
      <w:pPr>
        <w:pStyle w:val="BodyText"/>
      </w:pPr>
      <w:r>
        <w:t xml:space="preserve">Tiểu nhị nắm khớp xương hai tay bẻ răng rắc, tay phẩy quạt của Quý Độc Chước run lên một chút.</w:t>
      </w:r>
    </w:p>
    <w:p>
      <w:pPr>
        <w:pStyle w:val="BodyText"/>
      </w:pPr>
      <w:r>
        <w:t xml:space="preserve">“Được rồi, đã như vậy, cứ xem như ta không đúng đi.”</w:t>
      </w:r>
    </w:p>
    <w:p>
      <w:pPr>
        <w:pStyle w:val="BodyText"/>
      </w:pPr>
      <w:r>
        <w:t xml:space="preserve">“Còn có ấm trà ba lượng bạc một cái, bình rượu ba lượng bạc một cái.”</w:t>
      </w:r>
    </w:p>
    <w:p>
      <w:pPr>
        <w:pStyle w:val="BodyText"/>
      </w:pPr>
      <w:r>
        <w:t xml:space="preserve">“Tùy ý ngươi cộng vào, đòi thêm cũng không sao.”</w:t>
      </w:r>
    </w:p>
    <w:p>
      <w:pPr>
        <w:pStyle w:val="BodyText"/>
      </w:pPr>
      <w:r>
        <w:t xml:space="preserve">“Như vậy công tử, tổng cộng một trăm ba mươi lăm lượng sáu văn tiền, ngài đưa ngân phiếu hay trả tiền mặt?”</w:t>
      </w:r>
    </w:p>
    <w:p>
      <w:pPr>
        <w:pStyle w:val="BodyText"/>
      </w:pPr>
      <w:r>
        <w:t xml:space="preserve">Quý Độc Chước nghĩ một chút, quay đầu lại, hai mắt lấp lánh, vô cùng nghiêm túc hướng tiểu nhị nở nụ cười.</w:t>
      </w:r>
    </w:p>
    <w:p>
      <w:pPr>
        <w:pStyle w:val="BodyText"/>
      </w:pPr>
      <w:r>
        <w:t xml:space="preserve">Hắn nói: “Cho ta thiếu nợ.”</w:t>
      </w:r>
    </w:p>
    <w:p>
      <w:pPr>
        <w:pStyle w:val="BodyText"/>
      </w:pPr>
      <w:r>
        <w:t xml:space="preserve">Ta kháo kháo kháo kháo kháo kháo kháo…</w:t>
      </w:r>
    </w:p>
    <w:p>
      <w:pPr>
        <w:pStyle w:val="BodyText"/>
      </w:pPr>
      <w:r>
        <w:t xml:space="preserve">Tiểu nhị giận dữ cười lại. Rút xuống giẻ lau trên vai, nhẹ nhàng, nhẹ nhàng vỗ tay, trong đại sảnh trống rỗng lập tức xuất hiện bảy tám gã đại hán cao to vạm vỡ, vây chặt Quý Độc Chước như nêm cối.</w:t>
      </w:r>
    </w:p>
    <w:p>
      <w:pPr>
        <w:pStyle w:val="BodyText"/>
      </w:pPr>
      <w:r>
        <w:t xml:space="preserve">“Muốn đến Nhã Tập Lâu chúng ta ăn chùa, cũng phải xem hương hỏa trên mộ công tử nhà ngươi đã đủ hay chưa.”</w:t>
      </w:r>
    </w:p>
    <w:p>
      <w:pPr>
        <w:pStyle w:val="BodyText"/>
      </w:pPr>
      <w:r>
        <w:t xml:space="preserve">Nói xong, “phịch” một tiếng, một ngọn dao phay đã thẳng tắp găm lên mặt bàn, lợi đao sắc bén bị ánh mặt trời chiếu vào, hắt ra bạch quang chói mắt, vừa vặn đập vào mắt Quý Độc Chước.</w:t>
      </w:r>
    </w:p>
    <w:p>
      <w:pPr>
        <w:pStyle w:val="BodyText"/>
      </w:pPr>
      <w:r>
        <w:t xml:space="preserve">Cơ hồ vô thức, một cỗ lãnh ý theo xương sống Quý Độc Chước bò lên.</w:t>
      </w:r>
    </w:p>
    <w:p>
      <w:pPr>
        <w:pStyle w:val="BodyText"/>
      </w:pPr>
      <w:r>
        <w:t xml:space="preserve">Tay chân Giáp xắn tay áo, cười gằn nói: “Vị công tử này, ngài muốn bò ra ngoài hay là muốn quỳ ra ngoài, hoặc là dứt khoát bị người lôi ra ngoài?”</w:t>
      </w:r>
    </w:p>
    <w:p>
      <w:pPr>
        <w:pStyle w:val="BodyText"/>
      </w:pPr>
      <w:r>
        <w:t xml:space="preserve">“Cái này thì…” Quý Độc Chước nhẹ nhàng khép quạt lại, gác trên bàn, “Ta chỉ có lựa chọn…” Nói xong, hai tay ở trên miệng khum một vòng, lớn tiếng kêu lên: “Giang Ngạc Giang đại hiệp Giang công tử Giang anh hùng, ngươi mà không ra ta nhất định phải chết đó nha a a a…!!!”</w:t>
      </w:r>
    </w:p>
    <w:p>
      <w:pPr>
        <w:pStyle w:val="BodyText"/>
      </w:pPr>
      <w:r>
        <w:t xml:space="preserve">Mọi người bị hắn kêu đến sửng sốt, lập tức nghĩ rằng người này đã có bản lĩnh đến ăn chùa, chẳng lẽ kỳ thực lén lút cho người mai phục? Liền quay đầu nhìn chung quanh, chỉ thấy một vùng ngổn ngang bát đũa, đến nửa bóng người cũng chẳng có.</w:t>
      </w:r>
    </w:p>
    <w:p>
      <w:pPr>
        <w:pStyle w:val="BodyText"/>
      </w:pPr>
      <w:r>
        <w:t xml:space="preserve">“Ơ?” Quý Độc Chước nhìn tay mình vừa khum quanh miệng khuếch đại âm thanh, ngơ ngác nói, “…Lần này sao lại mất linh rồi?”</w:t>
      </w:r>
    </w:p>
    <w:p>
      <w:pPr>
        <w:pStyle w:val="BodyText"/>
      </w:pPr>
      <w:r>
        <w:t xml:space="preserve">Kẻ đáng thương bị bỏ rơi đang lẩm bẩm một mình, thì chợt có một giọng nam nhân đột ngột vang lên: “Quý công tử, ngươi có nghe nói qua điển cố ‘sói đến rồi’1 chưa?</w:t>
      </w:r>
    </w:p>
    <w:p>
      <w:pPr>
        <w:pStyle w:val="BodyText"/>
      </w:pPr>
      <w:r>
        <w:t xml:space="preserve">Nghe thấy âm thanh này, mắt Quý Độc Chước không kìm được sáng lên, xoay người nhìn lại, tại một góc xa nhất trong đại sảnh có một thanh niên nam tử đang ngồi.</w:t>
      </w:r>
    </w:p>
    <w:p>
      <w:pPr>
        <w:pStyle w:val="BodyText"/>
      </w:pPr>
      <w:r>
        <w:t xml:space="preserve">Y một thân hắc phục, tay cầm chén rượu, hướng về phía Độc Quỷ Chước làm động tác kính rượu, sau đó ừng ực nuốt xuống. Cơ hồ cùng lúc đó, khóe miệng nhếch lên, trong mắt hoa đào tan ra một chút tiếu ý, mấy phần mê hoặc lòng người.</w:t>
      </w:r>
    </w:p>
    <w:p>
      <w:pPr>
        <w:pStyle w:val="BodyText"/>
      </w:pPr>
      <w:r>
        <w:t xml:space="preserve">Tay chân Giáp Ất Bính Đinh Mậu Kỷ Canh Tân trông thấy nam tử này liền nhao nhao kinh hãi, bọn chúng mới nãy rõ ràng không thấy được hắc y nam tử này, về sau trong thời gian ngắn ngủi cũng hoàn toàn không có ai đi lên lầu, như vậy y rốt cuộc là xuất hiện ở tửu lâu lúc nào?</w:t>
      </w:r>
    </w:p>
    <w:p>
      <w:pPr>
        <w:pStyle w:val="BodyText"/>
      </w:pPr>
      <w:r>
        <w:t xml:space="preserve">Ánh mắt Quý Độc Chước xa xa dán chặt vào y, nhẹ giọng cười rộ lên, hắn nói: “Điển cố ‘lang đến rồi’ ta chưa nghe nói qua, có điều điển cố ‘lang bối vi gian’ (cấu kết làm càn) ta lại biết một chút đó.”</w:t>
      </w:r>
    </w:p>
    <w:p>
      <w:pPr>
        <w:pStyle w:val="BodyText"/>
      </w:pPr>
      <w:r>
        <w:t xml:space="preserve">“Quý công tử, đi đêm lắm có ngày gặp ma.”</w:t>
      </w:r>
    </w:p>
    <w:p>
      <w:pPr>
        <w:pStyle w:val="BodyText"/>
      </w:pPr>
      <w:r>
        <w:t xml:space="preserve">Quý Độc Chước cầm quạt lắc qua lắc lại: “Không sợ không sợ, hết thảy có Giang đại hiệp ở đây, chư quỷ đều lui tránh.”</w:t>
      </w:r>
    </w:p>
    <w:p>
      <w:pPr>
        <w:pStyle w:val="BodyText"/>
      </w:pPr>
      <w:r>
        <w:t xml:space="preserve">Nam nhân gọi là Giang Ngạc kia cười khẽ một tiếng, trong tích tắc, tay hướng tới bên hông vừa vỗ, một thanh trường kiếm theo tiếng mà lên, mọi người chỉ cảm thấy một trận hoa mắt, còn chưa kịp phản ứng, kiếm kia đã lại một lần nữa trở về hông Giang Ngạc.</w:t>
      </w:r>
    </w:p>
    <w:p>
      <w:pPr>
        <w:pStyle w:val="BodyText"/>
      </w:pPr>
      <w:r>
        <w:t xml:space="preserve">Động tác này cùng nhau hợp thành, trong mắt người bình thường chẳng khác nào nghệ nhân ảo thuật biến hóa, chẳng qua đợi lúc tay chân Giáp Ất Bính Đinh Mậu Kỷ Canh Tân cúi đầu xuống, chỉ thấy dưới chân từng sợi từng sợi tóc đen, có phần quen mắt, lúc này mới đột nhiên cảm thấy trên đầu vù vù gió lạnh.</w:t>
      </w:r>
    </w:p>
    <w:p>
      <w:pPr>
        <w:pStyle w:val="BodyText"/>
      </w:pPr>
      <w:r>
        <w:t xml:space="preserve">Quý Độc Chước hai tay chắp trước ngực, phi thường từ bi nói: “Các vị trên đầu không có tóc, chắc hẳn vốn là đại sư lục căn thanh tịnh rồi, a di đà Phật, thiên tai thiện tai.”</w:t>
      </w:r>
    </w:p>
    <w:p>
      <w:pPr>
        <w:pStyle w:val="BodyText"/>
      </w:pPr>
      <w:r>
        <w:t xml:space="preserve">Sau một hồi trầm mặc, trong tửu lâu nháy mắt đồng loạt bùng lên tám tiếng gào thét: “Ta phải giết các ngươi!!!!”</w:t>
      </w:r>
    </w:p>
    <w:p>
      <w:pPr>
        <w:pStyle w:val="BodyText"/>
      </w:pPr>
      <w:r>
        <w:t xml:space="preserve">Rất nhiều ngày sau, ở thiên hạ đệ nhất lâu – Phong Nhã Tụng, một đầy tớ dáng người thấp bé khúm na khúm núm bưng một tá báo cáo văn kiện đưa cho lâu chủ tao nhã phong lưu cố tình gây chuyện của bọn họ.</w:t>
      </w:r>
    </w:p>
    <w:p>
      <w:pPr>
        <w:pStyle w:val="BodyText"/>
      </w:pPr>
      <w:r>
        <w:t xml:space="preserve">Lâu chủ ngáp một cái, lật những văn kiện này ra. Mới biết gã tiểu nhị của Nhã Tập Lâu cùng những tay chân liên quan từ chức tập thể, nghe đâu là muốn chạy đến Thiếu Lâm Tự chuyên tâm tu luyện Thập bát La Hán phục ma thủ, còn tuyên bố có một ngày trảm gian trừ ác giết hết tất cả những kẻ dám ăn cơm chùa khắp thiên hạ.</w:t>
      </w:r>
    </w:p>
    <w:p>
      <w:pPr>
        <w:pStyle w:val="BodyText"/>
      </w:pPr>
      <w:r>
        <w:t xml:space="preserve">Hắc y mỹ nam kia đứng trước cửa sổ, nhìn về phía lâu chủ của bọn họ tràn đầy tiếu ý. Lâu chủ nói, ngươi xem ta đã sớm nói qua rồi, tiểu nhị của Nhã Tập Lâu là người rất có Phật duyên, ta và ngươi đánh cược ngươi còn không chịu tin.</w:t>
      </w:r>
    </w:p>
    <w:p>
      <w:pPr>
        <w:pStyle w:val="BodyText"/>
      </w:pPr>
      <w:r>
        <w:t xml:space="preserve">Hắc y mỹ nam than thở một tiếng, có chút đau đầu nói, ngươi lại có thể chỉ vì cái lý do này liền bức người ta đi làm hòa thượng.</w:t>
      </w:r>
    </w:p>
    <w:p>
      <w:pPr>
        <w:pStyle w:val="BodyText"/>
      </w:pPr>
      <w:r>
        <w:t xml:space="preserve">Lâu chủ nhẹ nhàng chớp mắt, đến sát bên tai hắc y mỹ nam, thần thần bí bí nói, bởi vậy mới nói, ta sớm đã khẳng định, ngươi sẽ yêu ta nha.</w:t>
      </w:r>
    </w:p>
    <w:p>
      <w:pPr>
        <w:pStyle w:val="BodyText"/>
      </w:pPr>
      <w:r>
        <w:t xml:space="preserve">Hắc y nam tử cười cười, từ chối cho ý kiến.</w:t>
      </w:r>
    </w:p>
    <w:p>
      <w:pPr>
        <w:pStyle w:val="BodyText"/>
      </w:pPr>
      <w:r>
        <w:t xml:space="preserve">Đương nhiên, cái này đế sau hãy nói.</w:t>
      </w:r>
    </w:p>
    <w:p>
      <w:pPr>
        <w:pStyle w:val="BodyText"/>
      </w:pPr>
      <w:r>
        <w:t xml:space="preserve">Trong lúc chạng vạng mỹ lệ kia, Giang Ngạc Giang đại hiệp ở phía trước tiêu sái đi ra, mà Quý Độc Chước Quý công tử của chúng ta thì chỉ là phe phẩy quạt theo phía sau không nhanh không chậm.</w:t>
      </w:r>
    </w:p>
    <w:p>
      <w:pPr>
        <w:pStyle w:val="BodyText"/>
      </w:pPr>
      <w:r>
        <w:t xml:space="preserve">Mắt lướt nhanh về phía lâu chủ Phong Nhã Tụng, Giang đại hiệp thở dài, dừng lại bước chân, liếc người phía sau một cái, “Quý công tử đường đường là Lâu chủ Phong Nhã Tụng, muốn gió được gió muốn mưa được mưa, vậy mà lại chạy đến tửu lâu chính mình mở ra ăn cơm chùa.”</w:t>
      </w:r>
    </w:p>
    <w:p>
      <w:pPr>
        <w:pStyle w:val="BodyText"/>
      </w:pPr>
      <w:r>
        <w:t xml:space="preserve">Dường như bắt được lý do, Quý Độc Chước lập tức chìa tay nắm tay áo Giang Ngạc, đáng thương nói: “Bởi vì ngươi trước nay đều không chịu để ý đến ta.”</w:t>
      </w:r>
    </w:p>
    <w:p>
      <w:pPr>
        <w:pStyle w:val="BodyText"/>
      </w:pPr>
      <w:r>
        <w:t xml:space="preserve">Giang Ngạc đưa mắt liếc hắn: “Ồ? Nói như vậy trước nay là lỗi của Giang Ngạc.”</w:t>
      </w:r>
    </w:p>
    <w:p>
      <w:pPr>
        <w:pStyle w:val="BodyText"/>
      </w:pPr>
      <w:r>
        <w:t xml:space="preserve">Tiểu tức phụ Quý Độc Chước lau lau khóe mắt, cũng không quản rốt cuộc có lau được cái gì không, hết thảy đều chà lên hắc y của Giang Ngạc: “Chỉ tội nghiệp Quý Độc Chước ta một thanh niên tốt đẹp nhường này lại bị ngươi lôi vào con đường đoạn tụ không lối về.”</w:t>
      </w:r>
    </w:p>
    <w:p>
      <w:pPr>
        <w:pStyle w:val="BodyText"/>
      </w:pPr>
      <w:r>
        <w:t xml:space="preserve">Một bàn tay đưa ra, nắm lấy cằm Quý Độc Chước, kéo hắn ngẩng đầu nhìn thẳng vào y, Giang Ngạc nói mà vẻ mặt nửa điểm áy náy cũng không có: “Công tử si tình, chỉ tiếc là chúng ta kiếp này đã định trước không có duyên, thế này đi, để Giang Ngạc vì công tử tìm một nhà chồng tốt?”</w:t>
      </w:r>
    </w:p>
    <w:p>
      <w:pPr>
        <w:pStyle w:val="BodyText"/>
      </w:pPr>
      <w:r>
        <w:t xml:space="preserve">“Không phải ngươi ta không gả.”</w:t>
      </w:r>
    </w:p>
    <w:p>
      <w:pPr>
        <w:pStyle w:val="BodyText"/>
      </w:pPr>
      <w:r>
        <w:t xml:space="preserve">“Chỉ có ngươi ta không cưới.”</w:t>
      </w:r>
    </w:p>
    <w:p>
      <w:pPr>
        <w:pStyle w:val="BodyText"/>
      </w:pPr>
      <w:r>
        <w:t xml:space="preserve">Hai đôi mắt giữa không trung im lặng giao nhau, một kẻ liếc mắt đưa tình, như thiên giang thủy nguyệt; một kẻ doanh doanh mãn tiếu, như vạn lý vân thiên. Nếu như có người đi đường ngang qua bên cạnh hai người họ, nhất định sẽ bị ý mặn tình nồng hòa quyện trong mắt hai người kia làm cho rung động. Quý Độc Chước trong con ngươi tinh sạch không chút bụi trần, hắn cầm quạt, đột nhiên bật cười khúc khích.</w:t>
      </w:r>
    </w:p>
    <w:p>
      <w:pPr>
        <w:pStyle w:val="BodyText"/>
      </w:pPr>
      <w:r>
        <w:t xml:space="preserve">“Được rồi được rồi, lộ mất rồi, ta thực sự buồn nôn không nổi nữa.”</w:t>
      </w:r>
    </w:p>
    <w:p>
      <w:pPr>
        <w:pStyle w:val="BodyText"/>
      </w:pPr>
      <w:r>
        <w:t xml:space="preserve">“Thì ra Quý công tử cũng biết buồn nôn sao, hiếm thấy hiếm thấy.” Giang Ngạc thở dài một tiếng.</w:t>
      </w:r>
    </w:p>
    <w:p>
      <w:pPr>
        <w:pStyle w:val="BodyText"/>
      </w:pPr>
      <w:r>
        <w:t xml:space="preserve">“Ta đương nhiên biết,” Quý Độc Chước lấy quạt che nửa mặt, cười đến lóng lánh như nước, “Cái gọi là buồn nôn, không phải chính là dáng vẻ tươi cười Giang đại hiệp ngươi thường treo bên miệng nhất hay sao?”</w:t>
      </w:r>
    </w:p>
    <w:p>
      <w:pPr>
        <w:pStyle w:val="BodyText"/>
      </w:pPr>
      <w:r>
        <w:t xml:space="preserve">“…”</w:t>
      </w:r>
    </w:p>
    <w:p>
      <w:pPr>
        <w:pStyle w:val="BodyText"/>
      </w:pPr>
      <w:r>
        <w:t xml:space="preserve">Nấu nước, phụng y, châm trà.</w:t>
      </w:r>
    </w:p>
    <w:p>
      <w:pPr>
        <w:pStyle w:val="BodyText"/>
      </w:pPr>
      <w:r>
        <w:t xml:space="preserve">Quý Độc Chước vừa trở về Phong Nhã Tụng, chỉ có tên đầy tớ bảy tuổi tiểu Đậu Đinh là lập tức bận bịu nhốn nháo. Cầu thang lâu các bị dẫm vang lên tiếng kẽo cà kẽo kẹt, tiểu Đậu Đinh chào hỏi qua ba phân lâu chủ, ôm chồng văn kiện so với nó còn cao hơn từ tầng trệt một đường chạy lên trên.</w:t>
      </w:r>
    </w:p>
    <w:p>
      <w:pPr>
        <w:pStyle w:val="BodyText"/>
      </w:pPr>
      <w:r>
        <w:t xml:space="preserve">Lâu các của Phong Nhã Tụng tổng cộng có bốn tầng, từ cửa sổ tầng cao nhất có thể trực tiếp nhìn thấy sông Hoàng Hà phân ra dòng Vị Thủy. Kể từ khi xây dựng, nghe nói đã được một trăm tám mươi năm tuổi, bản thân chất gỗ của thang gác mơ hồ toả ra một thứ khí vị của biến cố thăng trầm, tiểu Đậu Đinh tuổi còn nhỏ, lại là sổi nổi hoạt bát mà chạy, rốt cuộc không để ý bước hụt một bước, thân mình nhoáng một cái, liền từ trên thang gác lăn xuống dưới.</w:t>
      </w:r>
    </w:p>
    <w:p>
      <w:pPr>
        <w:pStyle w:val="BodyText"/>
      </w:pPr>
      <w:r>
        <w:t xml:space="preserve">May mắn có một cánh tay dang ngang, sít sao ôm lấy tiểu Đậu Đinh, nó mới không ngã xuống.</w:t>
      </w:r>
    </w:p>
    <w:p>
      <w:pPr>
        <w:pStyle w:val="BodyText"/>
      </w:pPr>
      <w:r>
        <w:t xml:space="preserve">Tiểu Đậu Đinh thở dài một hơi, lấy lại bình tĩnh mới giật mình, lập tức chú ý đến người đang ôm nó. Trong nháy mắt, đá mạnh một cước lên chân Giang Ngạc: “Kẻ phụ tình!”</w:t>
      </w:r>
    </w:p>
    <w:p>
      <w:pPr>
        <w:pStyle w:val="BodyText"/>
      </w:pPr>
      <w:r>
        <w:t xml:space="preserve">Giang Ngạc tung mình nhảy qua một bên, nhẹ nhàng linh hoạt tránh được một cước kia của tiểu đồng, lúc hạ xuống dưới chân thang gác lại đột nhiên trượt ngã, còn chưa kịp phản ứng, toàn thân đã theo thang gác lộn vòng lăn xuống. May mà y võ công tương đối cao, nửa đường thân mình khẽ chuyển, mới không bị ngã thành mặt mũi bầm dập. Chỉ là chuyển lực quá mạnh, thành ra trẹo thắt lưng trái.</w:t>
      </w:r>
    </w:p>
    <w:p>
      <w:pPr>
        <w:pStyle w:val="BodyText"/>
      </w:pPr>
      <w:r>
        <w:t xml:space="preserve">Giang Ngạc nhe răng trợn mắt xoa xoa thắt lưng, lúc này mới phát hiện trên thang gác sớm bị người ta rắc một tầng gạo kê mỏng, bình thường trên lầu cao thấp đều không có nguy hiểm, nhưng nếu dùng khinh công tung người bay lên tuyệt đối sẽ trượt chân. Giang Ngạc nhất thời tức giận đến nỗi mũi bốc khói, cái loại thủ đoạn tính toán nham hiểm này nghĩ cũng biết là ai làm, y nhíu mày, lúc này tiểu Đậu Đinh cũng cáu kỉnh đi qua, tiếp đó thè lưỡi ra, ném cho y một cái mặt quỷ yêu cầu kỹ thuật cao, cực kỳ hứng thú nhảy về phía đỉnh lâu.</w:t>
      </w:r>
    </w:p>
    <w:p>
      <w:pPr>
        <w:pStyle w:val="BodyText"/>
      </w:pPr>
      <w:r>
        <w:t xml:space="preserve">“Cái tốt không học! Lại cùng chủ tử nhà hắn học mấy thứ linh ta linh tinh!”</w:t>
      </w:r>
    </w:p>
    <w:p>
      <w:pPr>
        <w:pStyle w:val="BodyText"/>
      </w:pPr>
      <w:r>
        <w:t xml:space="preserve">Đợi đến khi Giang Ngạc chậm rì vừa xoa thắt lưng vừa bước đến bậc thang cuối cùng, đúng lúc chạm mặt hai gã gia nô khiêng một thùng nước tắm xuống lầu, xem ra nhất định là lâu chủ đại nhân đã tắm gội xong.</w:t>
      </w:r>
    </w:p>
    <w:p>
      <w:pPr>
        <w:pStyle w:val="BodyText"/>
      </w:pPr>
      <w:r>
        <w:t xml:space="preserve">Đẩy ra cánh cửa của tầng cao nhất, sáu gã tử sĩ mình vận thiết giáp ở bên trong hướng về phía Giang Ngạc khẽ gật đầu, Giang Ngạc lập tức chắp tay mỉm cười với bọn họ. Đối với tử sĩ mà nói, trên đời này chỉ có sự tồn tại của chủ nhân, bọn họ thông thường đều khinh rẻ mọi thứ ngoại trừ người của chủ nhân ra. Cho nên gật đầu tỏ ý bọn họ đối với những người khác là lễ phép kính trọng nhất, mà sở dĩ sáu người này đối với Giang Ngạc hành động như thế, chẳng qua cũng là do khắp Phong Nhã lâu không ai không biết, gian tình Quý Độc Chước “thầm yêu” Giang Ngạc.</w:t>
      </w:r>
    </w:p>
    <w:p>
      <w:pPr>
        <w:pStyle w:val="BodyText"/>
      </w:pPr>
      <w:r>
        <w:t xml:space="preserve">Băng qua hành lang, vén lên rèm ngọc lưu ly, trong phòng đèn đuốc diễm lệ, chữ triện lượn lờ.</w:t>
      </w:r>
    </w:p>
    <w:p>
      <w:pPr>
        <w:pStyle w:val="BodyText"/>
      </w:pPr>
      <w:r>
        <w:t xml:space="preserve">Lục Yêu ngồi bên nghiên mực, Giáng Thần chòng ghẹo hướng về phía tố cầm làm bằng gỗ ngô đồng, còn có một tì nữ, tên gọi Thanh Đại Mi, nàng hai tay áo nhỏ xắn lên, lộ ra một đôi tay trắng muốt, đang cúi đầu trước bàn bẻ bánh nướng.</w:t>
      </w:r>
    </w:p>
    <w:p>
      <w:pPr>
        <w:pStyle w:val="BodyText"/>
      </w:pPr>
      <w:r>
        <w:t xml:space="preserve">Quý Độc Chước mới tắm gội xong chân trần ngồi trên gường đơn bên cửa sổ, khoác độc một tấm nội y bạch sắc, sắc mặt hơi hơi phiếm hồng, mái tóc ướt đẫm từ trên đôi vai uốn lượn chảy xuống.</w:t>
      </w:r>
    </w:p>
    <w:p>
      <w:pPr>
        <w:pStyle w:val="BodyText"/>
      </w:pPr>
      <w:r>
        <w:t xml:space="preserve">Giang Ngạc không khỏi cười nhạt một tiếng: “Lâu chủ bức hôn không thành, lại phải trình diễn tiết mục sắc dụ sao?”</w:t>
      </w:r>
    </w:p>
    <w:p>
      <w:pPr>
        <w:pStyle w:val="BodyText"/>
      </w:pPr>
      <w:r>
        <w:t xml:space="preserve">Quý Độc Chước chìa bàn tay sau khi tắm gội vẫn còn mang theo chút đỏ hồng, vì bản thân rót thêm một chén tiên tửu, liếc mắt nhìn y: “Giang đại hiệp quân tử khí phách, có thể so với cổ nhân Liễu Hạ2. Quý Độc Chước xưa nay tự tin phong lưu nho nhã, nhan sắc song tuyệt, cũng biết sắc dụ có thể khiến Giang đại hiệp động tâm nha.”</w:t>
      </w:r>
    </w:p>
    <w:p>
      <w:pPr>
        <w:pStyle w:val="BodyText"/>
      </w:pPr>
      <w:r>
        <w:t xml:space="preserve">“Lâu chủ thực sự không biết khiếm tốn sao.”</w:t>
      </w:r>
    </w:p>
    <w:p>
      <w:pPr>
        <w:pStyle w:val="BodyText"/>
      </w:pPr>
      <w:r>
        <w:t xml:space="preserve">“Ồ? Quý Độc Chước thân là chủ nhân Phong Nhã Tụng, đương nhiên nói một không hai câu câu thực tín, hà tất phải học mấy thứ cổ lỗ làm bộ làm tịch của người đương thời chứ?” Vừa nói, hắn hướng Giang Ngạc vẫy vẫy tay, vẫn giữ bầu rượu bên cạnh, “Đến đây, cùng ta uống vài ly.”</w:t>
      </w:r>
    </w:p>
    <w:p>
      <w:pPr>
        <w:pStyle w:val="BodyText"/>
      </w:pPr>
      <w:r>
        <w:t xml:space="preserve">Giang Ngạc cũng không từ chối, thẳng thắn đi đến ngồi xuống bên cạnh Quý Độc Chước: “Trên giang hồ chỉ biết chủ nhân Phong Nhã Tụng tuổi trẻ phong nhã, lại không biết còn là một con sâu rượu, ngươi hôm nay đi phá tửu lâu của mình, e là vì rượu nhà mình đi.”</w:t>
      </w:r>
    </w:p>
    <w:p>
      <w:pPr>
        <w:pStyle w:val="BodyText"/>
      </w:pPr>
      <w:r>
        <w:t xml:space="preserve">Quý Độc Chước đặt chén rượu trong tay xuống, cầm lấy cây quạt quen thuộc trên bàn phẩy qua phẩy lại, trọng giọng nói đã mơ hồ có chút nộ ý: “Hừ, Lục Xuân thất chưng thất sái (chưng 7 lần phơi nắng bảy lần), lại dám đưa ta loại chỉ chưng có năm lần. Nhã Tập Lâu trăm năm danh tiếng, chẳng lẽ để bọn chúng chà đạp như vậy.” Hắn trên mình mặc cũng mỏng, phẩy qua phẩy lại quạt mấy cái, làm cho cổ áo nới lỏng, lộ ra một chút xương quai xanh tái nhợt cùng hai ba sợi tóc dính trên đó.</w:t>
      </w:r>
    </w:p>
    <w:p>
      <w:pPr>
        <w:pStyle w:val="BodyText"/>
      </w:pPr>
      <w:r>
        <w:t xml:space="preserve">Giang Ngạc mỉm cười, tiến lại gần, cẩn thận giúp Quý Độc Chước kéo chỉnh lại y phục ngay ngắn.</w:t>
      </w:r>
    </w:p>
    <w:p>
      <w:pPr>
        <w:pStyle w:val="BodyText"/>
      </w:pPr>
      <w:r>
        <w:t xml:space="preserve">Loảng xoảng.</w:t>
      </w:r>
    </w:p>
    <w:p>
      <w:pPr>
        <w:pStyle w:val="BodyText"/>
      </w:pPr>
      <w:r>
        <w:t xml:space="preserve">Một tiếng đồ sứ rơi vỡ giòn giã vang lên.</w:t>
      </w:r>
    </w:p>
    <w:p>
      <w:pPr>
        <w:pStyle w:val="BodyText"/>
      </w:pPr>
      <w:r>
        <w:t xml:space="preserve">Tiểu Đậu Đinh đi bưng mứt hoa quả vừa quay lại liền trông thấy một màn kinh hoàng như thế – Tên Giang Ngạc chết tiệt kia lại có thể kéo cổ áo lâu chủ nhà nó!!</w:t>
      </w:r>
    </w:p>
    <w:p>
      <w:pPr>
        <w:pStyle w:val="BodyText"/>
      </w:pPr>
      <w:r>
        <w:t xml:space="preserve">Oái!! Không…………………..………….!!!!!!!!!!!!!!!!!</w:t>
      </w:r>
    </w:p>
    <w:p>
      <w:pPr>
        <w:pStyle w:val="BodyText"/>
      </w:pPr>
      <w:r>
        <w:t xml:space="preserve">Tiểu Đậu Đinh nhe răng đột ngột bổ nhào qua, hướng về phía tay dê của Giang Ngạc mà cắn. Người ở giữa không trung, chỉ kém một chút liền có thể trừ gian diệt ác, lại bị kẻ xấu họ Giang kia một tay xách cổ áo, đặt xuống chỗ ngồi.</w:t>
      </w:r>
    </w:p>
    <w:p>
      <w:pPr>
        <w:pStyle w:val="BodyText"/>
      </w:pPr>
      <w:r>
        <w:t xml:space="preserve">Tiểu Đậu Đinh nghiến răng ken két, một đôi con ngươi hung tợn trừng Giang Ngạc, bất cứ lúc nào cũng có thể nhào lên cắn y lần nữa.</w:t>
      </w:r>
    </w:p>
    <w:p>
      <w:pPr>
        <w:pStyle w:val="BodyText"/>
      </w:pPr>
      <w:r>
        <w:t xml:space="preserve">Quý Độc Chước hời hợt đứng dậy, đi đến trước mâm vỡ, cúi người nhặt những mảnh sứ, khóc không ra nước mắt: “Sứ Thanh Hoa Quan Dao chính tông của ta nha.”</w:t>
      </w:r>
    </w:p>
    <w:p>
      <w:pPr>
        <w:pStyle w:val="BodyText"/>
      </w:pPr>
      <w:r>
        <w:t xml:space="preserve">Giang Ngạc liều mạng ấn trụ tiểu Đậu Đinh, cười nói: “Thêm vào một ấm trà một bình rượu của Nhã Tập Lâu, ta thấy Phong Nhã Tụng các ngươi phạm vào từ kiếp (tai nạn liên quan đến đồ gốm)rồi.”</w:t>
      </w:r>
    </w:p>
    <w:p>
      <w:pPr>
        <w:pStyle w:val="BodyText"/>
      </w:pPr>
      <w:r>
        <w:t xml:space="preserve">Quý Độc Chước chớp chớp mắt, ngẩng đầu lên, phi thường thành thật nói: “Giang đại hiệp nói có lý, ta thấy nhân tiện mời ngài nhảy một đoạn Tát Mãn, giúp chúng ta đuổi tà đi.”</w:t>
      </w:r>
    </w:p>
    <w:p>
      <w:pPr>
        <w:pStyle w:val="BodyText"/>
      </w:pPr>
      <w:r>
        <w:t xml:space="preserve">Nhảy Tát Mãn3…</w:t>
      </w:r>
    </w:p>
    <w:p>
      <w:pPr>
        <w:pStyle w:val="BodyText"/>
      </w:pPr>
      <w:r>
        <w:t xml:space="preserve">Tay Giang Ngạc khẽ run, đúng lúc bị tiểu Đậu Đinh nắm được cơ hội, cắn cho một phát.</w:t>
      </w:r>
    </w:p>
    <w:p>
      <w:pPr>
        <w:pStyle w:val="BodyText"/>
      </w:pPr>
      <w:r>
        <w:t xml:space="preserve">★ Chú:</w:t>
      </w:r>
    </w:p>
    <w:p>
      <w:pPr>
        <w:pStyle w:val="BodyText"/>
      </w:pPr>
      <w:r>
        <w:t xml:space="preserve">1. Điển cố “Lang đến rồi”: Có lẽ cũng giống với câu chuyện cậu bé chăn cừu. Ở đây ý là nói dối liên tục cuối cùng không ai tin mình nữa</w:t>
      </w:r>
    </w:p>
    <w:p>
      <w:pPr>
        <w:pStyle w:val="BodyText"/>
      </w:pPr>
      <w:r>
        <w:t xml:space="preserve">2. Liễu Hạ: ở đây ám chỉ Liễu Hạ Huệ, là xuất phát của điển cố “chính nhân quân tử”. Chuyện rằng Liễu Hạ Huệ một hôm dừng chân nghỉ qua đêm trước cổng thành, có một phụ nữ cũng đến trú chân. Trời lạnh người phụ nữ này bị cảm lạnh rét cóng, Liễu Hạ Huệ liền cởi áo mình ra khoác lên người cô ta rồi ôm vào lòng để cô ta hết lạnh, mà trong lòng không hề có một chút tà tâm</w:t>
      </w:r>
    </w:p>
    <w:p>
      <w:pPr>
        <w:pStyle w:val="Compact"/>
      </w:pPr>
      <w:r>
        <w:t xml:space="preserve">3. Tát Mãn: một điệu nhảy trừ tà đuổi quỷ của người Trung Quốc… thì phải:-|</w:t>
      </w:r>
    </w:p>
    <w:p>
      <w:pPr>
        <w:pStyle w:val="Compact"/>
      </w:pPr>
      <w:r>
        <w:drawing>
          <wp:inline>
            <wp:extent cx="5334000" cy="7112000"/>
            <wp:effectExtent b="0" l="0" r="0" t="0"/>
            <wp:docPr descr="" title="" id="1" name="Picture"/>
            <a:graphic>
              <a:graphicData uri="http://schemas.openxmlformats.org/drawingml/2006/picture">
                <pic:pic>
                  <pic:nvPicPr>
                    <pic:cNvPr descr="http://sstruyen.com/images/data/15848/quyen-1---chuong-1-2-danh-si-tu-phong-luu-thuong-1520180489.4385.jpg" id="0" name="Picture"/>
                    <pic:cNvPicPr>
                      <a:picLocks noChangeArrowheads="1" noChangeAspect="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7" w:name="quyển-1---chương-1-3-danh-sĩ-tự-phong-lưu-hạ"/>
      <w:bookmarkEnd w:id="27"/>
      <w:r>
        <w:t xml:space="preserve">3. Quyển 1 - Chương 1-3: Danh Sĩ Tự Phong Lưu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a nói, Quý công tử, ta thế nào lại không biết ngài trở thành nam sủng của ta?”</w:t>
      </w:r>
    </w:p>
    <w:p>
      <w:pPr>
        <w:pStyle w:val="BodyText"/>
      </w:pPr>
      <w:r>
        <w:t xml:space="preserve">“Thì, người trên đời đều biết nam sủng so có vẻ chịu thiệt, Quý Độc Chước là người phúc hậu, đương nhiên không thể để Giang đại hiệp ngươi chịu thiệt rồi.”</w:t>
      </w:r>
    </w:p>
    <w:p>
      <w:pPr>
        <w:pStyle w:val="BodyText"/>
      </w:pPr>
      <w:r>
        <w:t xml:space="preserve">…</w:t>
      </w:r>
    </w:p>
    <w:p>
      <w:pPr>
        <w:pStyle w:val="BodyText"/>
      </w:pPr>
      <w:r>
        <w:t xml:space="preserve">Nhã trưởng lão Nhiếp Bình Trọng ở trong phòng vòng vo mấy câu, “phịch” một tiếng quỳ xuống trước mặt Phong trưởng lão, ôm chặt lấy hai chân nàng: “Thiệp Giang, nàng nhất định phải giúp ta, bằng không lần này ta sẽ chết thảm đó.”</w:t>
      </w:r>
    </w:p>
    <w:p>
      <w:pPr>
        <w:pStyle w:val="BodyText"/>
      </w:pPr>
      <w:r>
        <w:t xml:space="preserve">Phong trưởng lão Thiệp Giang cầm một con dao nhỏ, cẩn thận sửa lại móng tay, nàng đưa đôi môi đạm sắc tiến về phía trước, thổi ra một hơi, lơ đễnh nói: “Nhiếp Bình trọng, vậy ngươi cứ chết luôn đi thì được rồi.”</w:t>
      </w:r>
    </w:p>
    <w:p>
      <w:pPr>
        <w:pStyle w:val="BodyText"/>
      </w:pPr>
      <w:r>
        <w:t xml:space="preserve">Nhã trưởng lão Nhiếp Bình Trọng “oa” một tiếng, ôm lấy chân nàng bật khóc: “Ta chết rồi nàng phải làm sao? Tuổi còn trẻ đã trở thành quả phụ…” Ông còn chưa nói hết câu, đã bị một bàn chân bó đeo giày thêu hồng sắc đạp lên trên mặt.</w:t>
      </w:r>
    </w:p>
    <w:p>
      <w:pPr>
        <w:pStyle w:val="BodyText"/>
      </w:pPr>
      <w:r>
        <w:t xml:space="preserve">Thiệp Giang dùng con dao cắt móng tay nâng mặt Nhã trưởng lão lên, rủ mi tiến đến trước mặt ông nói: “Quản không được lâu chủ, ngươi nghĩ hiện tại có thể chết sao?”</w:t>
      </w:r>
    </w:p>
    <w:p>
      <w:pPr>
        <w:pStyle w:val="BodyText"/>
      </w:pPr>
      <w:r>
        <w:t xml:space="preserve">Nhã trưởng lão nghe thấy thế, hai tay chắp lại lui về phía sau mười bước, tận đến khi chạm đến cánh cửa, cảnh giác nhìn lão bà đại nhân nhà mình, cùng con dao cắt móng tay nho nhỏ lão bà đại nhân của ông cầm trên tay. Lão bà vĩ đại kia của nhà ông gần đây trong tay có cái gì thì quăng cái đó, thêm vào chút nội lực, ngắt lá bẻ hoa cũng có thể bách phát bách trúng. Mười ba năm trước, bạch y ác ma kia hoành không xuất thế, nữ nhân này khi đó bất quá mới mười ba tuổi, nàng ngồi trên mái hiên lâu các của Phong Nhã Tụng, nhẹ nhàng quơ qua quơ lại đôi chân, liền khiến cho vô số hảo hán cam tâm tình nguyện vì nàng bỏ mạng trong tay bạch y ác quỷ. Năm tháng trôi qua, thời gian hoàn toàn không làm suy yếu đi mỹ mạo của nàng, trái lại còn khiến nàng nhấc chân giơ tay càng để lộ ra ý vị của nữ nhân thành thục. Thêm nữa nữ nhân này chỉ huy Phong Lưu lâu bốn năm, nắm trong tay bảy mươi hai kỹ viện, thường ở trong chốn yên hoa, thân là thủ lĩnh nàng đương nhiên trổ mã đến mức chỉ có một từ “yêu tinh” mới có thể hình dung.</w:t>
      </w:r>
    </w:p>
    <w:p>
      <w:pPr>
        <w:pStyle w:val="BodyText"/>
      </w:pPr>
      <w:r>
        <w:t xml:space="preserve">Nữ nhân trường mỹ, không phải khắc phu, chính là hồng hạnh xuất tường, đối với dung mạo đó của Thiệp Giang, Nhã trưởng lão mười phần quả quyết nữ nhân này có phong thái của Phan Kim Liên1.</w:t>
      </w:r>
    </w:p>
    <w:p>
      <w:pPr>
        <w:pStyle w:val="BodyText"/>
      </w:pPr>
      <w:r>
        <w:t xml:space="preserve">Mà ông, ông còn chưa nghĩ đến chuyện theo Võ Đại Lang chết cùng một kiểu.</w:t>
      </w:r>
    </w:p>
    <w:p>
      <w:pPr>
        <w:pStyle w:val="BodyText"/>
      </w:pPr>
      <w:r>
        <w:t xml:space="preserve">Lúc này Thiệp Giang mỹ lệ phong tình vạn chủng đứng dậy, vén váy lên một chút, xoa nhẹ tóc mai, hướng Nhã trưởng lão câu lên một nét cong kiều diễm trên môi.</w:t>
      </w:r>
    </w:p>
    <w:p>
      <w:pPr>
        <w:pStyle w:val="BodyText"/>
      </w:pPr>
      <w:r>
        <w:t xml:space="preserve">Nhiếp Bình Trọng bị nụ cười của nàng khiến cho toàn thân rét run, mơ hồ cảm thấy đại sự chẳng lành, lập tức co cẳng chạy ra ngoài. Ông chạy vội vàng, cũng không chú ý dưới chân, vấp phải khung cửa, lộn vòng từ bậc thềm tiểu lâu tầng thứ nhất lăn xuống dưới.</w:t>
      </w:r>
    </w:p>
    <w:p>
      <w:pPr>
        <w:pStyle w:val="BodyText"/>
      </w:pPr>
      <w:r>
        <w:t xml:space="preserve">Chỉ nghe phía sau đùng đùng đoàng đoàng một trận nổ lớn, trên mặt đất khắp nơi khói bụi dày đặc, Nhã trưởng lão bị dọa lại bổ nhào lăn thêm mấy vòng, đợi khói bụi tản đi, mới trông thấy một lỗ thủng sâu một tấc từ chỗ ban nãy ông vừa đứng nứt đến dưới chân.</w:t>
      </w:r>
    </w:p>
    <w:p>
      <w:pPr>
        <w:pStyle w:val="BodyText"/>
      </w:pPr>
      <w:r>
        <w:t xml:space="preserve">Nữ nhân kia một thân đỏ tươi, yêu kiều thướt tha đứng trong gió, thổi phấn lưu huỳnh trên móng tay vô tội nói: “Xin lỗi, trượt tay.”</w:t>
      </w:r>
    </w:p>
    <w:p>
      <w:pPr>
        <w:pStyle w:val="BodyText"/>
      </w:pPr>
      <w:r>
        <w:t xml:space="preserve">Nhã trưởng lão lập tức nhảy dựng lên kêu to: “Đó là Hỏa Dược! Nàng trượt tay cái rắm!”</w:t>
      </w:r>
    </w:p>
    <w:p>
      <w:pPr>
        <w:pStyle w:val="BodyText"/>
      </w:pPr>
      <w:r>
        <w:t xml:space="preserve">Thiệp Giang nhẹ nhàng cười: “Là trượt tay, ta vốn định dùng Phích Lịch đạn.” (aka. đạn sấm sét:))</w:t>
      </w:r>
    </w:p>
    <w:p>
      <w:pPr>
        <w:pStyle w:val="BodyText"/>
      </w:pPr>
      <w:r>
        <w:t xml:space="preserve">Nhiếp Bình Trọng trước mắt tối sầm, lập tức hôn mê bất tỉnh.</w:t>
      </w:r>
    </w:p>
    <w:p>
      <w:pPr>
        <w:pStyle w:val="BodyText"/>
      </w:pPr>
      <w:r>
        <w:t xml:space="preserve">Thiệp Giang nâng cổ tay, che khóe miệng, chậm rãi nở nụ cười, ngẩng đầu lên, vừa vặn nhìn thấy Tụng trưởng lão đi xuống lầu. Nàng dịu dàng làm một cái vạn phúc2, thuận đường đi lên: “Lâu chủ nói thế nào?”</w:t>
      </w:r>
    </w:p>
    <w:p>
      <w:pPr>
        <w:pStyle w:val="BodyText"/>
      </w:pPr>
      <w:r>
        <w:t xml:space="preserve">Tụng trưởng lão hướng Nhiếp Bình Trọng hôn mê trên mặt đất bĩu môi: “Lâu chủ mời Nhã trưởng lão đi gặp hắn, muốn hỏi lão một chút rốt cuộc là quản lý Nhã Tập Lâu như thế nào.”</w:t>
      </w:r>
    </w:p>
    <w:p>
      <w:pPr>
        <w:pStyle w:val="BodyText"/>
      </w:pPr>
      <w:r>
        <w:t xml:space="preserve">Hỏi một chút?</w:t>
      </w:r>
    </w:p>
    <w:p>
      <w:pPr>
        <w:pStyle w:val="BodyText"/>
      </w:pPr>
      <w:r>
        <w:t xml:space="preserve">Thiệp Giang thở dài, lâu chủ chết tiệt này thực sự khéo ăn nói. Cách gặp thế nào, cách hỏi thế nào, trong một năm này học vấn quả thực rất lớn. Nàng nhịn không được liếc nhìn gã trượng phu đáng thất vọng này của mình: “Nếu chỉ có như vậy, dù sao cũng đa tạ lâu chủ khoan hồng độ lượng rồi.”</w:t>
      </w:r>
    </w:p>
    <w:p>
      <w:pPr>
        <w:pStyle w:val="BodyText"/>
      </w:pPr>
      <w:r>
        <w:t xml:space="preserve">Tụng trưởng lão khóe miệng giật giật.</w:t>
      </w:r>
    </w:p>
    <w:p>
      <w:pPr>
        <w:pStyle w:val="BodyText"/>
      </w:pPr>
      <w:r>
        <w:t xml:space="preserve">Thiệp Giang chú ý đến vẻ mặt của lão, nhẹ giọng hỏi: “Lẽ nào còn có cái gì sao?”</w:t>
      </w:r>
    </w:p>
    <w:p>
      <w:pPr>
        <w:pStyle w:val="BodyText"/>
      </w:pPr>
      <w:r>
        <w:t xml:space="preserve">Tụng trưởng lão chuyển người đi, ngập ngừng nói: “Lâu chủ hắn… lâu chủ hắn vừa nói vừa cười tủm tỉm với ta.”</w:t>
      </w:r>
    </w:p>
    <w:p>
      <w:pPr>
        <w:pStyle w:val="BodyText"/>
      </w:pPr>
      <w:r>
        <w:t xml:space="preserve">“Lạch cạch” một tiếng.</w:t>
      </w:r>
    </w:p>
    <w:p>
      <w:pPr>
        <w:pStyle w:val="BodyText"/>
      </w:pPr>
      <w:r>
        <w:t xml:space="preserve">Dao cắt móng trong tay Thiệp Giang rơi xuống đất.</w:t>
      </w:r>
    </w:p>
    <w:p>
      <w:pPr>
        <w:pStyle w:val="BodyText"/>
      </w:pPr>
      <w:r>
        <w:t xml:space="preserve">Gương mặt xinh đẹp như hoa đào của nàng cắt không còn hột máu, xanh lét thảm thương.</w:t>
      </w:r>
    </w:p>
    <w:p>
      <w:pPr>
        <w:pStyle w:val="BodyText"/>
      </w:pPr>
      <w:r>
        <w:t xml:space="preserve">Lâu chủ hắn, hắn lại có thể vừa nói chuyện vừa cười tủm tỉm…</w:t>
      </w:r>
    </w:p>
    <w:p>
      <w:pPr>
        <w:pStyle w:val="BodyText"/>
      </w:pPr>
      <w:r>
        <w:t xml:space="preserve">Giang hồ chia làm hai nửa, Nam thuộc Đông Phong Sơn Trang, Bắc thuộc Yên Sơn Bối gia. Bên dưới hai nhà này, còn có rất nhiều thế lực phần tử trung lập không gia nhập liên minh, Phong Nhã Tụng chính là một trong số đó.</w:t>
      </w:r>
    </w:p>
    <w:p>
      <w:pPr>
        <w:pStyle w:val="BodyText"/>
      </w:pPr>
      <w:r>
        <w:t xml:space="preserve">Phong là, phong lưu vậy; nhã là, bắt chước cổ nhân dạ quang bôi3; tụng là, một từ “tống” (đưa, chuyển), cũng là do mười bảy đổ phường (sòng bạc aka casino ;)) tạo thành. Phong, Nhã, Tụng tam vị nhất thể, hợp thành mạng lưới tin tức lớn nhất trên giang hồ.</w:t>
      </w:r>
    </w:p>
    <w:p>
      <w:pPr>
        <w:pStyle w:val="BodyText"/>
      </w:pPr>
      <w:r>
        <w:t xml:space="preserve">Chủ yếu ngươi ra giá tiền, ngươi liền có thể từ nhà hắn mua được bất cứ tin tức gì ngươi cần. Bao gồm cả màu nội khố của trang chủ Đông Phong Sơn Trang, hay chủ nhân Yên Sơn Bối gia đêm hôm trước ăn mấy bát cơm.</w:t>
      </w:r>
    </w:p>
    <w:p>
      <w:pPr>
        <w:pStyle w:val="BodyText"/>
      </w:pPr>
      <w:r>
        <w:t xml:space="preserve">Mà thiên hạ Phong Nhã Tụng lâu chủ Quý Độc Chước này, hắn cả đời tùy tiện phóng túng, nói cười không kiêng nể, lại thích giả dạng nghiêm trang đứng đắn. Cho dù hắn một mực si mê Giang Ngạc, nhưng ngoại trừ Giang Ngạc, cũng chưa bao giờ đem bất cứ ai đặt vào trong mắt. Phong Nhã Tụng từ trên xuống dưới đều biết, những lúc lâu chủ cùng ngươi làm nũng chơi đùa hoặc cố làm ra vẻ huyền bí, chính là những lúc lâu chủ tâm tình tốt đẹp đang bày trò phá phách. Cho dù lâu chủ chỉ vào mũi ngươi ngoác mồm chửi ầm ĩ, ngươi cũng hoàn toàn có thể ở trước mặt hắn từ trên xuống dưới gửi lời hỏi thăm tổ tông của hắn mới trở về. Thế nhưng nếu như lâu chủ vừa nói vừa cười tủm tủm với ngươi, như vậy liền phiền ngươi xuất môn quẹo trái, đại môn của tiệm quan tài bất cứ lúc nào cũng mở rộng chờ ngươi.</w:t>
      </w:r>
    </w:p>
    <w:p>
      <w:pPr>
        <w:pStyle w:val="BodyText"/>
      </w:pPr>
      <w:r>
        <w:t xml:space="preserve">Mà lúc này, Quý Độc Chước này, lại cười đến híp cả mắt lại.</w:t>
      </w:r>
    </w:p>
    <w:p>
      <w:pPr>
        <w:pStyle w:val="BodyText"/>
      </w:pPr>
      <w:r>
        <w:t xml:space="preserve">Thiệp Giang trong lòng âm thầm phát lạnh.</w:t>
      </w:r>
    </w:p>
    <w:p>
      <w:pPr>
        <w:pStyle w:val="BodyText"/>
      </w:pPr>
      <w:r>
        <w:t xml:space="preserve">Cái này chỉ có thể giải thích bằng một chuyện – Lâu chủ nổi bão rồi.</w:t>
      </w:r>
    </w:p>
    <w:p>
      <w:pPr>
        <w:pStyle w:val="BodyText"/>
      </w:pPr>
      <w:r>
        <w:t xml:space="preserve">Cho nên nàng nắm bắt cơ hội, hai tay vừa vung lên, hai gã thị vệ lập tức tiến đến: “Lôi Nhã trưởng lão ra ngoài, đánh tám mươi trượng, đánh thật mạnh vào, đánh đến chết thì thôi.”</w:t>
      </w:r>
    </w:p>
    <w:p>
      <w:pPr>
        <w:pStyle w:val="BodyText"/>
      </w:pPr>
      <w:r>
        <w:t xml:space="preserve">Nhiếp Bình Trọng vừa mới tỉnh dậy nghe thấy câu nói này, lập tức lần nữa hôn mê bất tỉnh.</w:t>
      </w:r>
    </w:p>
    <w:p>
      <w:pPr>
        <w:pStyle w:val="BodyText"/>
      </w:pPr>
      <w:r>
        <w:t xml:space="preserve">Lâu chủ nổi bão rồi, lâu chủ nổi bão rồi, lâu chủ nổi bão rồi.</w:t>
      </w:r>
    </w:p>
    <w:p>
      <w:pPr>
        <w:pStyle w:val="BodyText"/>
      </w:pPr>
      <w:r>
        <w:t xml:space="preserve">Quý Độc Chước nằm nghiêng nơi cạnh giường, tóc đen tản mát. Hắn chìa một bàn tay ra, khớp xương mảnh khảnh, tao nhã cầm lên một chén rượu Thanh Hoa. Trăng nhô lên cao trên dòng Vị Hà phía xa xa, ánh trăng ngân bạch rơi đầy lâu các, Thiệp Giang liếc mắt nhìn một cái, chỉ thấy đầu ngón tay hắn dưới ánh trăng tỏa ra một chút hồng nhạt.</w:t>
      </w:r>
    </w:p>
    <w:p>
      <w:pPr>
        <w:pStyle w:val="BodyText"/>
      </w:pPr>
      <w:r>
        <w:t xml:space="preserve">Đại đương gia của bảy mươi hai kỹ viện, Phong trưởng lão của Phong Nhã Tụng, lúc này vội vã cúi đầu. Trong lòng thầm mắng: lâu chủ ngươi tốt xấu gì cũng là nam nhân, không có chuyện gì lại đi tạo nghiệt làm cái gì!</w:t>
      </w:r>
    </w:p>
    <w:p>
      <w:pPr>
        <w:pStyle w:val="BodyText"/>
      </w:pPr>
      <w:r>
        <w:t xml:space="preserve">Quý Độc Chước liếc nhìn Phong trưởng lão, con ngươi khẽ chuyển, hướng về phía Giang Ngạc bên cạnh tao nhã nở nụ cười: “Ngươi xem, Thiệp Giang nhà ta xấu hổ kìa.”</w:t>
      </w:r>
    </w:p>
    <w:p>
      <w:pPr>
        <w:pStyle w:val="BodyText"/>
      </w:pPr>
      <w:r>
        <w:t xml:space="preserve">Giang Ngạc giữ tay hắn đang muốn rót thêm rượu: “Quý công tử, ngươi hôm nay uống không ít, cẩn thận say.”</w:t>
      </w:r>
    </w:p>
    <w:p>
      <w:pPr>
        <w:pStyle w:val="BodyText"/>
      </w:pPr>
      <w:r>
        <w:t xml:space="preserve">“Sai rồi,” Ánh mắt Quý Độc Chước đảo một vòng trên người Giang Ngạc, “Người không say rượu, người tự say.”</w:t>
      </w:r>
    </w:p>
    <w:p>
      <w:pPr>
        <w:pStyle w:val="BodyText"/>
      </w:pPr>
      <w:r>
        <w:t xml:space="preserve">Bỗng dưng bị trêu ghẹo, Giang Ngạc cũng không để ý, chỉ nghiêng đầu nhìn Thanh Đại Mi hầu hạ bên cạnh cùng Thiệp Giang: “Yên nhiên nhất tiếu bách mị sinh, lục cung phấn đại vô nhan sắc (vừa nở nụ cười lộ vẻ xinh tươi, các phi tần trong lục cung đều như không còn nhan sắc), nếu như trong hai mỹ nhân này có được một người, Giang Ngạc ta cũng sẽ chỉ mong say mãi không tỉnh.”</w:t>
      </w:r>
    </w:p>
    <w:p>
      <w:pPr>
        <w:pStyle w:val="BodyText"/>
      </w:pPr>
      <w:r>
        <w:t xml:space="preserve">Quý Độc Chước quơ quơ tố phiến lụa bạch, quay đầu lại, vô cùng ôn nhu hướng về phía Thiệp Giang hỏi: “Này, Thiệp Giang, dưới lầu sao lại ầm ĩ như vậy, bảo lâu chủ ta làm sao nghỉ ngơi đây?”</w:t>
      </w:r>
    </w:p>
    <w:p>
      <w:pPr>
        <w:pStyle w:val="BodyText"/>
      </w:pPr>
      <w:r>
        <w:t xml:space="preserve">“Bẩm báo lâu chủ, phía dưới đang phạt đánh Nhã trưởng lão.” Thiệp Giang vẻ mặt cung kính, trong bụng đem Quý Độc Chước trong ngoài mắng chửi một hồi. Rõ ràng nàng lên lầu trước, bên dưới liền bắt đầu phạt roi Nhiếp Bình Trọng, lâu chủ ngươi không muốn ngăn cản thì đừng có ngăn, cớ sao không cãi lại người ta mới nghĩ chuyển đề tài sang Nhã trưởng lão.</w:t>
      </w:r>
    </w:p>
    <w:p>
      <w:pPr>
        <w:pStyle w:val="BodyText"/>
      </w:pPr>
      <w:r>
        <w:t xml:space="preserve">Đang nói, thang gác sầm sập rung động, rèm châu bị xốc mạnh lên, gương măt lấp ló dưới chòm râu rậm của Tụng trưởng lão chợt xuất hiện.</w:t>
      </w:r>
    </w:p>
    <w:p>
      <w:pPr>
        <w:pStyle w:val="BodyText"/>
      </w:pPr>
      <w:r>
        <w:t xml:space="preserve">Quý Độc Chước gõ nhẹ cây quạt lên bàn: “Lão Đao, sốt ruột như thế làm cái gì? Đến đây, ngồi xuống, cùng ta và Giang đại hiệp làm vài chén.”</w:t>
      </w:r>
    </w:p>
    <w:p>
      <w:pPr>
        <w:pStyle w:val="BodyText"/>
      </w:pPr>
      <w:r>
        <w:t xml:space="preserve">Tụng trưởng lão “phịch” một tiếng quỳ xuống trước mặt Quý Độc Chước: “Lâu chủ! Nhã trưởng lão ngất đi rồi!”</w:t>
      </w:r>
    </w:p>
    <w:p>
      <w:pPr>
        <w:pStyle w:val="BodyText"/>
      </w:pPr>
      <w:r>
        <w:t xml:space="preserve">“Cái gì? Ngất rồi?” Quý Độc Chước chớp chớp mắt, “Đang yên đang lành, làm sao lại ngất? Nhất định là lão Đao ngươi nhìn nhầm rồi, nào nào đứng dậy, qua đây uống rượu.”</w:t>
      </w:r>
    </w:p>
    <w:p>
      <w:pPr>
        <w:pStyle w:val="BodyText"/>
      </w:pPr>
      <w:r>
        <w:t xml:space="preserve">“Cái này…” Lão Đao cắn răng. Đã không đứng dậy, cũng không có uống rượu.”</w:t>
      </w:r>
    </w:p>
    <w:p>
      <w:pPr>
        <w:pStyle w:val="BodyText"/>
      </w:pPr>
      <w:r>
        <w:t xml:space="preserve">Thiệp Giang uyển chuyển đứng lên, mềm mại như liễu ngồi xuống phía trước Quý Độc Chước, vì hắn rót một chén rượu, mười ngón tay thon dài đưa qua: “Lâu chủ đã quên, bên dưới đang thi hành trượng trách.”</w:t>
      </w:r>
    </w:p>
    <w:p>
      <w:pPr>
        <w:pStyle w:val="BodyText"/>
      </w:pPr>
      <w:r>
        <w:t xml:space="preserve">Quý Độc Chước kinh ngạc nhìn Giang Ngạc một cái: “Giang đại hiệp, ngươi nói đang yên đang lành, bên dưới vì sao lại thi hành trượng trách vậy?”</w:t>
      </w:r>
    </w:p>
    <w:p>
      <w:pPr>
        <w:pStyle w:val="BodyText"/>
      </w:pPr>
      <w:r>
        <w:t xml:space="preserve">“Việc nhà của Quý công tử, ta là người ngoài, làm sao biết được?”</w:t>
      </w:r>
    </w:p>
    <w:p>
      <w:pPr>
        <w:pStyle w:val="BodyText"/>
      </w:pPr>
      <w:r>
        <w:t xml:space="preserve">“Người ta nói thanh quan nan đoạn gia vụ sự (ngay cả quan thanh liêm đối với việc nhà cũng khó có thể rõ ràng dứt khoát, ý chỉ người trong cuộc u mê không rõ), Giang đại hiệp ngoài cuộc tỉnh táo, không biết thấy thế nào?”</w:t>
      </w:r>
    </w:p>
    <w:p>
      <w:pPr>
        <w:pStyle w:val="BodyText"/>
      </w:pPr>
      <w:r>
        <w:t xml:space="preserve">“Đánh thêm năm mươi trượng.” Giang Ngạc cụng chén rượu của mình lên chén của Quý Độc Chước, trong lòng không nhịn được cười thầm. Quý Độc Chước này, rõ ràng bản thân cố ý thả cho Nhiếp Bình Trọng một con đường sống, trái lại muốn y thuận nước giong thuyền. Bất quá, y lại không muốn để hắn vừa lòng đẹp ý.</w:t>
      </w:r>
    </w:p>
    <w:p>
      <w:pPr>
        <w:pStyle w:val="BodyText"/>
      </w:pPr>
      <w:r>
        <w:t xml:space="preserve">Quý Độc Chước hiếm thấy kinh ngạc một chút, vừa mới há hốc miệng, ai ngờ lão Đao đột nhiên đứng phía trước, một tay túm lấy cổ áo Giang Ngạc, rống to: “Chuyện của lâu chủ chúng ta, đến lượt một gã nam sủng như ngươi chõ mõm vào sao!”</w:t>
      </w:r>
    </w:p>
    <w:p>
      <w:pPr>
        <w:pStyle w:val="BodyText"/>
      </w:pPr>
      <w:r>
        <w:t xml:space="preserve">Giang Ngạc quay đầu hướng về phía lâu chủ Phong Nhã Tụng, mười phần vô tội hỏi: “Ai là nam sủng?”</w:t>
      </w:r>
    </w:p>
    <w:p>
      <w:pPr>
        <w:pStyle w:val="BodyText"/>
      </w:pPr>
      <w:r>
        <w:t xml:space="preserve">Quý Độc Chước vuốt phẳng nếp nhăn nơi góc áo, nhấc bình rượu lên, không để ý hướng Giang Ngạc cười: “Chẳng lẽ ta là nam sủng của ngươi?” Nói xong, hắn cúi người về phía trước, vươn ra một cánh tay trắng nõn.</w:t>
      </w:r>
    </w:p>
    <w:p>
      <w:pPr>
        <w:pStyle w:val="BodyText"/>
      </w:pPr>
      <w:r>
        <w:t xml:space="preserve">Sau đó, lão Đao nằm mơ cũng không ngờ cánh tay kia lại sờ lên cằm mình.</w:t>
      </w:r>
    </w:p>
    <w:p>
      <w:pPr>
        <w:pStyle w:val="BodyText"/>
      </w:pPr>
      <w:r>
        <w:t xml:space="preserve">Ngón tay Quý Độc Chước dịu dàng vạch râu quai nón của lão Đao, trong mắt gợi tình như nước: “Lão Đao à, lời này của ngươi nói rất có vấn đề, một Giang đại hiệp tốt đẹp lâu chủ ta không đi sủng, chẳng lẽ lại yêu một đại thúc râu ria như ngươi sao?” Hắn vừa nói vừa chúi người về phía trước, “chụt” một tiếng, môi mềm đã nhẹ nhàng hôn hôn lên râu của lão Đao.</w:t>
      </w:r>
    </w:p>
    <w:p>
      <w:pPr>
        <w:pStyle w:val="BodyText"/>
      </w:pPr>
      <w:r>
        <w:t xml:space="preserve">Nháy mắt, bịch, bịch, bịch – Thanh Đại Mi đánh rớt hương lô, Lục Yêu nện vỡ nghiên mực, Giáng Thần hủy mất tì bà. Quai hàm mọi người trong phòng đều rớt hết cả.</w:t>
      </w:r>
    </w:p>
    <w:p>
      <w:pPr>
        <w:pStyle w:val="BodyText"/>
      </w:pPr>
      <w:r>
        <w:t xml:space="preserve">Tụng trưởng lão càng đỏ mặt tía tai, toàn thân cứng đờ. Ngón tay thon dài của Quý Độc Chước búng một cái lên trán ông, Tụng trưởng lão tuổi xấp xế ngũ tuần y như con thỏ nhảy dựng lên, vừa lăn vừa bò chạy xuống dưới lầu. Vừa chạy vừa kêu to: “Ta mạo phạm lâu chủ ta mạo phạm lâu chủ ta mạo phạm lâu chủ… Người đâu người đâu! Đem đao của ta đến đây, ta phải tự sát tạ lỗi!”</w:t>
      </w:r>
    </w:p>
    <w:p>
      <w:pPr>
        <w:pStyle w:val="BodyText"/>
      </w:pPr>
      <w:r>
        <w:t xml:space="preserve">Thiệp Giang trợn mắt há mồm nhìn một màn này, lâu chủ giết người không đền mạng kia thong thả đi đến trước mặt nàng, dùng quạt gõ gõ bả vai nàng: “Được rồi, đợi đánh xong tám mươi trượng, giúp ta nói với Bình Trọng, lần này ta bỏ qua cho hắn, thế nhưng, tuyệt đối không có lần sau.”</w:t>
      </w:r>
    </w:p>
    <w:p>
      <w:pPr>
        <w:pStyle w:val="BodyText"/>
      </w:pPr>
      <w:r>
        <w:t xml:space="preserve">Rốt cuộc có thể rời khỏi cái nơi khủng bố này rồi.</w:t>
      </w:r>
    </w:p>
    <w:p>
      <w:pPr>
        <w:pStyle w:val="BodyText"/>
      </w:pPr>
      <w:r>
        <w:t xml:space="preserve">Thiệp Giang như người chết đuối vớ được cọc thở ra một hơi, vừa muốn xuống lầu, phía sau lại truyền đến thanh âm ôn hòa của Quý Độc Chước: “Đúng rồi, lại nói với hắn, lâu các nho nhỏ này của ta hôm nay bị phá hủy nghiêm trọng, kêu hắn tu sửa lại thang gác cho tốt rồi đến gặp ta.”</w:t>
      </w:r>
    </w:p>
    <w:p>
      <w:pPr>
        <w:pStyle w:val="BodyText"/>
      </w:pPr>
      <w:r>
        <w:t xml:space="preserve">Tiểu lâu của Phong Nhã Tụng tổng cộng bốn tầng, mỗi tầng hai mươi bậc thang, trên bậc của mỗi bậc thang lại dùng chữ Khải4 cực nhỏ khắc đầy Đạo Đức kinh.</w:t>
      </w:r>
    </w:p>
    <w:p>
      <w:pPr>
        <w:pStyle w:val="BodyText"/>
      </w:pPr>
      <w:r>
        <w:t xml:space="preserve">Lâu chủ ngươi thực xảo quyệt.</w:t>
      </w:r>
    </w:p>
    <w:p>
      <w:pPr>
        <w:pStyle w:val="BodyText"/>
      </w:pPr>
      <w:r>
        <w:t xml:space="preserve">Tống cổ xong ba tên thuộc hạ đáng ghét, Quý Độc Chước đung đưa quạt, cọ đến bên người Giang Ngạc, thân thể áp sát cánh tay y. Phi lễ chớ nhìn, phi lễ chớ nhìn, thị vệ tì nữ trong phòng lập tức thức thời mắt nhìn mũi mũi nhìn tâm, xem như không thấy.</w:t>
      </w:r>
    </w:p>
    <w:p>
      <w:pPr>
        <w:pStyle w:val="BodyText"/>
      </w:pPr>
      <w:r>
        <w:t xml:space="preserve">Giang Ngạc im lặng dịch sang trái một bước, Quý tiểu lâu chủ cũng tiến một bước, Giang Ngạc dịch hai bước, tiểu lâu chủ cũng tiến hai bước. Thế là, Giang đại hiệp không dịch nữa, mặc cho tên kia lao vào trong ngực ôm lấy, treo trên người y như một con tiểu miêu: “Ta nói, Quý công tử, ta thế nào lại không biết ngài trở thành nam sủng của ta?”</w:t>
      </w:r>
    </w:p>
    <w:p>
      <w:pPr>
        <w:pStyle w:val="BodyText"/>
      </w:pPr>
      <w:r>
        <w:t xml:space="preserve">“Thì, người trên đời đều biết nam sủng so có vẻ chịu thiệt, Quý Độc Chước là người phúc hậu, đương nhiên không thể để Giang đại hiệp ngươi chịu thiệt rồi.”</w:t>
      </w:r>
    </w:p>
    <w:p>
      <w:pPr>
        <w:pStyle w:val="BodyText"/>
      </w:pPr>
      <w:r>
        <w:t xml:space="preserve">Giang đại hiệp nhướng nhướng mày: “Nói như thế, ta còn phải cám ơn sự rộng lượng thiệt thòi của Quý công tử ngươi rồi.”</w:t>
      </w:r>
    </w:p>
    <w:p>
      <w:pPr>
        <w:pStyle w:val="BodyText"/>
      </w:pPr>
      <w:r>
        <w:t xml:space="preserve">Quý tiểu lâu chủ nửa điểm xấu hổ cũng không có: “Chuyện nhỏ, không đáng nhắc đến. Giang đại hiệp nếu như không ngại, Độc Chước nguyện ý lại chịu thiệt một chút, sớm gả về nhà công tử, từ nay về sau đối xử tốt với cô tẩu hết lòng phụng dưỡng cha mẹ chồng.”</w:t>
      </w:r>
    </w:p>
    <w:p>
      <w:pPr>
        <w:pStyle w:val="BodyText"/>
      </w:pPr>
      <w:r>
        <w:t xml:space="preserve">“Công tử khách khí rồi,” Giang Ngạc nhẹ nhàng đẩy vai Quý Độc Chước ra, “Sắc trời không còn sớm nữa, Giang Ngạc lui về trước, sáng sớm ngày mai, Quý công tử là gả vào Giang gia ta hay là muốn chiêu cáo thiên hạ, còn phải tiếp tục bàn bạc.” Y ngoài miệng nói như vậy, nhưng trong lòng thập phần chắc chắn Quý Độc Chước điên thì điên cho xong, cũng không đến mức thực sự đến quấy rối.</w:t>
      </w:r>
    </w:p>
    <w:p>
      <w:pPr>
        <w:pStyle w:val="BodyText"/>
      </w:pPr>
      <w:r>
        <w:t xml:space="preserve">Quả nhiên, Quý Độc Chước không nói gì nữa, hướng y xua tay: “Giang đại hiệp đi đi, Độc Chước ở đây không tiễn.” Vừa nói xong, xoay người một cái, đã ngồi trên ải tháp trước cửa sổ.</w:t>
      </w:r>
    </w:p>
    <w:p>
      <w:pPr>
        <w:pStyle w:val="BodyText"/>
      </w:pPr>
      <w:r>
        <w:t xml:space="preserve">Giang Ngạc vén rèm châu lên, khẽ quay đầu lại.</w:t>
      </w:r>
    </w:p>
    <w:p>
      <w:pPr>
        <w:pStyle w:val="BodyText"/>
      </w:pPr>
      <w:r>
        <w:t xml:space="preserve">Một người một tháp một bàn một trăng, một bình mỹ tửu.</w:t>
      </w:r>
    </w:p>
    <w:p>
      <w:pPr>
        <w:pStyle w:val="BodyText"/>
      </w:pPr>
      <w:r>
        <w:t xml:space="preserve">Trong lòng Giang Ngạc khẽ động, rèm châu che nửa mắt: “Ai cũng như Giang Ngạc ta hôm nay ngủ lại chỗ này của Quý công tử?”</w:t>
      </w:r>
    </w:p>
    <w:p>
      <w:pPr>
        <w:pStyle w:val="BodyText"/>
      </w:pPr>
      <w:r>
        <w:t xml:space="preserve">Dưới trăng đêm lạnh, Quý Độc Chước chậm rãi cười, không biết là vì lý do gì, khó có thể tiếp tục khiêu khích y. Hắn chỉ mở to mắt, nhìn Giang Ngạc hạ rèm châu xuống, cười lớn mà đi.</w:t>
      </w:r>
    </w:p>
    <w:p>
      <w:pPr>
        <w:pStyle w:val="BodyText"/>
      </w:pPr>
      <w:r>
        <w:t xml:space="preserve">Tiểu tì Thanh Đại Mi sớm hầu hạ bên cạnh khom người phía trước: “Lâu chủ sau khi tắm gội chỉ mặc nội sam, hiện tại vào thu rồi, thời tiết lạnh, nên cẩn thận thân thể.” Nàng vừa nói, vừa nhấc một tấm ngoại y vân cẩm màu xanh sẫm khoác lên người hắn.</w:t>
      </w:r>
    </w:p>
    <w:p>
      <w:pPr>
        <w:pStyle w:val="BodyText"/>
      </w:pPr>
      <w:r>
        <w:t xml:space="preserve">“Đa tạ.”</w:t>
      </w:r>
    </w:p>
    <w:p>
      <w:pPr>
        <w:pStyle w:val="BodyText"/>
      </w:pPr>
      <w:r>
        <w:t xml:space="preserve">“Lâu chủ…”</w:t>
      </w:r>
    </w:p>
    <w:p>
      <w:pPr>
        <w:pStyle w:val="BodyText"/>
      </w:pPr>
      <w:r>
        <w:t xml:space="preserve">“Nói đi.” Quý Độc Chước nhấc bình rượu lên, rót đầy một chén.</w:t>
      </w:r>
    </w:p>
    <w:p>
      <w:pPr>
        <w:pStyle w:val="BodyText"/>
      </w:pPr>
      <w:r>
        <w:t xml:space="preserve">“Giang đại hiệp vốn là nhân trung hào kiệt, nhưng trong Phong Nhã Tụng chúng ta, luận võ công, thủ đoạn, tướng mạo của Giang đại hiệp chỉ tính vào bậc trung, không biết lâu chủ coi trọng y chỗ nào?”</w:t>
      </w:r>
    </w:p>
    <w:p>
      <w:pPr>
        <w:pStyle w:val="BodyText"/>
      </w:pPr>
      <w:r>
        <w:t xml:space="preserve">Cây quạt nhẹ điểm mấy cái trên đôi môi mềm mại của Thanh Đại Mi: “Ta nghe nói người của Hán Giang Hội bản tính si tình, cho nên ta muốn biết, lúc bọn họ yêu một người, đến tột cùng là bộ dạng gì.”</w:t>
      </w:r>
    </w:p>
    <w:p>
      <w:pPr>
        <w:pStyle w:val="BodyText"/>
      </w:pPr>
      <w:r>
        <w:t xml:space="preserve">Thanh Đại Mi nhíu mày liễu, Quý Độc Chước nhấp một ngụm rượu, nhịn không được nghĩ đến những tư liệu dày cộm được ghi lại trên thư quyển kia. Thứ lãnh đạm đó, không có nửa phần câu chữ tình cảm, khắp bốn phía, đầy những vết khoanh, chung quy hắn mới có khả năng tiếp nhận sự thật.</w:t>
      </w:r>
    </w:p>
    <w:p>
      <w:pPr>
        <w:pStyle w:val="BodyText"/>
      </w:pPr>
      <w:r>
        <w:t xml:space="preserve">Người của Hán Giang Hội bản tính si tình.</w:t>
      </w:r>
    </w:p>
    <w:p>
      <w:pPr>
        <w:pStyle w:val="BodyText"/>
      </w:pPr>
      <w:r>
        <w:t xml:space="preserve">Như vậy, khiến kẻ đã chết kia bỏ xuống tâm phòng bị, khiến Giang Ngạc đó ngày nhớ đêm mong lại là bộ dạng như thế nào đây?</w:t>
      </w:r>
    </w:p>
    <w:p>
      <w:pPr>
        <w:pStyle w:val="BodyText"/>
      </w:pPr>
      <w:r>
        <w:t xml:space="preserve">Hắn có chút mong đợi, uống cạn quỳnh tương: “Độc Chước vô đa thịnh, nhàn ngâm hữu sở tư. Nhất bôi tân tuế tửu, lưỡng câu cố nhân thi.”(Độc Chước không hứng thú, nhàn nhã thở dài hỏi có chỗ nào thú vị. Uống một chén rượu mới ủ, đọc hai câu thơ của cổ nhân)Đầu ngón tay thấm chút rượu, vén lên trường tụ, giơ tay đến, ở trên bàn viết xuống nửa chữ Giang (江).</w:t>
      </w:r>
    </w:p>
    <w:p>
      <w:pPr>
        <w:pStyle w:val="BodyText"/>
      </w:pPr>
      <w:r>
        <w:t xml:space="preserve">Gió đêm thổi qua, hơi nước tiêu tán, cái gì cũng không lưu lại. Quý Độc Chước đột nhiên ngẩng đầu lên, chỉ thấy ngoài cửa sổ một mảnh trăng sáng sao thưa.</w:t>
      </w:r>
    </w:p>
    <w:p>
      <w:pPr>
        <w:pStyle w:val="BodyText"/>
      </w:pPr>
      <w:r>
        <w:t xml:space="preserve">Phương Bắc thời tiết mau lạnh. Quả nhiên là vào thu rồi.</w:t>
      </w:r>
    </w:p>
    <w:p>
      <w:pPr>
        <w:pStyle w:val="BodyText"/>
      </w:pPr>
      <w:r>
        <w:t xml:space="preserve">★ Chú:</w:t>
      </w:r>
    </w:p>
    <w:p>
      <w:pPr>
        <w:pStyle w:val="BodyText"/>
      </w:pPr>
      <w:r>
        <w:t xml:space="preserve">1. Phan Kim Liên: nguyên là hầu gái trong nhà một đại gia, do không chịu làm thiếp cho tài chủ già nên bị bức phải lấy Võ Đại Lang, anh Võ Tòng, một người vừa lùn vừa xấu xí. Phan Kim Liên vốn tính lẳng lơ nên rất thất vọng. Về sau, Võ Tòng gặp lại Võ Đại Lang, Phan Kim Liên thấy Võ Tòng là anh hùng cái thế thì ra sức quyến rũ nhưng Võ Tòng không chút động lòng. Nhân lúc Võ Tòng đi Đông Kinh, do người láng giềng là Vương Bà dắt mối, Phan Kim Liên quen với Tây Môn Khánh, một tên tài chủ. Khi hai người gặp nhau ở nhà Vương Bà thì bị Võ Đại Lang phát hiện. Võ Đại Lang bị Tây Môn Khánh đánh đến ngất đi. Vì muốn gian díu lâu dài với Tây Môn Khánh nên Phan Kim Liên với sự giúp đỡ của Vương Bà bỏ thạch tín vào bát canh của Võ Đại Lang để giết chàng.</w:t>
      </w:r>
    </w:p>
    <w:p>
      <w:pPr>
        <w:pStyle w:val="BodyText"/>
      </w:pPr>
      <w:r>
        <w:t xml:space="preserve">Võ Tòng trở về, biết chuyện lập tức mời hàng xóm đến nhà. Chàng lôi Vương Bà đến trước bàn thờ anh rồi gọi Phan Kim Liên ra. Phan Kim Liên xin tha tội nhưng Võ Tòng đã chém chết ả ngay tại chỗ rồi đi giết Tây Môn Khánh. Phan Kim Liên về sau trở thành nhân vật dâm phụ điển hình trong văn học Trung Hoa)</w:t>
      </w:r>
    </w:p>
    <w:p>
      <w:pPr>
        <w:pStyle w:val="BodyText"/>
      </w:pPr>
      <w:r>
        <w:t xml:space="preserve">2. Vạn phúc: lời chào của phụ nữ thời xưa, cúi đầu chào,hai tay nắm lại để trước ngực</w:t>
      </w:r>
    </w:p>
    <w:p>
      <w:pPr>
        <w:pStyle w:val="BodyText"/>
      </w:pPr>
      <w:r>
        <w:t xml:space="preserve">3. Dạ quang bôi: chén phát quang khi có ánh sáng chiếu vào. Chén dạ quang được làm bằng gì vẫn con nhiều tranh cãi. Có người nói đây là đặc sản bằng thạch anh của vùng Hồ, chỉ các nước thuộc Tây Trung Quốc; người khác lại cho rằng sừng tê có dạ quang (theo giả thuyết của bác Bình Nguyên Lộc). Nói chung là một loại chén quý.</w:t>
      </w:r>
    </w:p>
    <w:p>
      <w:pPr>
        <w:pStyle w:val="Compact"/>
      </w:pPr>
      <w:r>
        <w:t xml:space="preserve">4. Chữ Khải: (Khải thư hay chính thư 正書) là cải biên từ chữ lệ và bắt đầu phổ biến vào thế kỷ III cn. Đây là kiểu chữ chính thức, chuẩn mực, dễ nhận biết, dễ đọc nhất và vẫn là phổ thông nhất trong các kiểu viết chữ Hán hiện nay.</w:t>
      </w:r>
    </w:p>
    <w:p>
      <w:pPr>
        <w:pStyle w:val="Compact"/>
      </w:pPr>
      <w:r>
        <w:drawing>
          <wp:inline>
            <wp:extent cx="1828800" cy="1783080"/>
            <wp:effectExtent b="0" l="0" r="0" t="0"/>
            <wp:docPr descr="" title="" id="1" name="Picture"/>
            <a:graphic>
              <a:graphicData uri="http://schemas.openxmlformats.org/drawingml/2006/picture">
                <pic:pic>
                  <pic:nvPicPr>
                    <pic:cNvPr descr="http://sstruyen.com/images/data/15848/quyen-1---chuong-1-3-danh-si-tu-phong-luu-ha-1520180492.8299.jpg" id="0" name="Picture"/>
                    <pic:cNvPicPr>
                      <a:picLocks noChangeArrowheads="1" noChangeAspect="1"/>
                    </pic:cNvPicPr>
                  </pic:nvPicPr>
                  <pic:blipFill>
                    <a:blip r:embed="rId30"/>
                    <a:stretch>
                      <a:fillRect/>
                    </a:stretch>
                  </pic:blipFill>
                  <pic:spPr bwMode="auto">
                    <a:xfrm>
                      <a:off x="0" y="0"/>
                      <a:ext cx="1828800" cy="1783080"/>
                    </a:xfrm>
                    <a:prstGeom prst="rect">
                      <a:avLst/>
                    </a:prstGeom>
                    <a:noFill/>
                    <a:ln w="9525">
                      <a:noFill/>
                      <a:headEnd/>
                      <a:tailEnd/>
                    </a:ln>
                  </pic:spPr>
                </pic:pic>
              </a:graphicData>
            </a:graphic>
          </wp:inline>
        </w:drawing>
      </w:r>
    </w:p>
    <w:p>
      <w:pPr>
        <w:pStyle w:val="Compact"/>
      </w:pPr>
      <w:r>
        <w:drawing>
          <wp:inline>
            <wp:extent cx="3311236" cy="2223654"/>
            <wp:effectExtent b="0" l="0" r="0" t="0"/>
            <wp:docPr descr="" title="" id="1" name="Picture"/>
            <a:graphic>
              <a:graphicData uri="http://schemas.openxmlformats.org/drawingml/2006/picture">
                <pic:pic>
                  <pic:nvPicPr>
                    <pic:cNvPr descr="http://sstruyen.com/images/data/15848/quyen-1---chuong-1-3-danh-si-tu-phong-luu-ha-1520180494.1258.jpg" id="0" name="Picture"/>
                    <pic:cNvPicPr>
                      <a:picLocks noChangeArrowheads="1" noChangeAspect="1"/>
                    </pic:cNvPicPr>
                  </pic:nvPicPr>
                  <pic:blipFill>
                    <a:blip r:embed="rId33"/>
                    <a:stretch>
                      <a:fillRect/>
                    </a:stretch>
                  </pic:blipFill>
                  <pic:spPr bwMode="auto">
                    <a:xfrm>
                      <a:off x="0" y="0"/>
                      <a:ext cx="3311236" cy="2223654"/>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http://sstruyen.com/images/data/15848/quyen-1---chuong-1-3-danh-si-tu-phong-luu-ha-1520180495.6165.jpg" id="0" name="Picture"/>
                    <pic:cNvPicPr>
                      <a:picLocks noChangeArrowheads="1" noChangeAspect="1"/>
                    </pic:cNvPicPr>
                  </pic:nvPicPr>
                  <pic:blipFill>
                    <a:blip r:embed="rId36"/>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7" w:name="quyển-1---chương-2-1-đệ-nhất-chích-điểu-con-chim-thứ-nhất-thượng"/>
      <w:bookmarkEnd w:id="37"/>
      <w:r>
        <w:t xml:space="preserve">4. Quyển 1 - Chương 2-1: Đệ Nhất Chích Điểu (con Chim Thứ Nhất)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ão Đao hừ lạnh một tiếng, đột nhiên rút đao tiến đến, một chiêu Khoa Phụ Trục Nhật hướng vào khắp chỗ yếu hại của hắc y nhân bịt mặt.</w:t>
      </w:r>
    </w:p>
    <w:p>
      <w:pPr>
        <w:pStyle w:val="BodyText"/>
      </w:pPr>
      <w:r>
        <w:t xml:space="preserve">Hắc y nhân biết không thể chống chọi, cổ tay y vừa thu lại, Quý Độc Chước trong ngực bị y đẩy ra đón lấy lưỡi đao.</w:t>
      </w:r>
    </w:p>
    <w:p>
      <w:pPr>
        <w:pStyle w:val="BodyText"/>
      </w:pPr>
      <w:r>
        <w:t xml:space="preserve">…</w:t>
      </w:r>
    </w:p>
    <w:p>
      <w:pPr>
        <w:pStyle w:val="BodyText"/>
      </w:pPr>
      <w:r>
        <w:t xml:space="preserve">Quá nửa đêm, đã canh ba. Một thân ảnh rón rén lẻn vào sân trong của Phong Nhã Tụng. Hắc y nhân lách qua một tòa giả sơn, liền nghe hương sen thổi nhẹ, trong tiểu trì hiện ra một cây cầu đá. Y không có lên cầu, trái lại nhảy vọt lên, hai chân luân phiên hoán đổi, giẫm lên những trụ cầu cao vút hình đầu sư tử đá nho nhỏ mà băng qua.</w:t>
      </w:r>
    </w:p>
    <w:p>
      <w:pPr>
        <w:pStyle w:val="BodyText"/>
      </w:pPr>
      <w:r>
        <w:t xml:space="preserve">Đến khi qua cầu, trái ba phải hai tiến năm lùi một, ngắt lấy một phiến lá trong rừng trúc, cắm vào trong miệng một con chim cắt lớn khắc bằng đá ở giữa vườn. Bóng đen thở phào một hơi, sau đó thân thủ trong kho tư liệu của Phong Nhã Tụng.</w:t>
      </w:r>
    </w:p>
    <w:p>
      <w:pPr>
        <w:pStyle w:val="BodyText"/>
      </w:pPr>
      <w:r>
        <w:t xml:space="preserve">Trong Tư Liệu Khố (kho tư liệu) đốt vô số đèn cầy mỡ dê, dùng lồng chụp ngọc lưu ly úp xuống một nửa, vừa không làm tắt đèn lại tránh bắn lửa làm cháy tư liệu. Hắc y nhân đảo qua một vòng trên bốn bức tường chất đầy sách, có chút ngoài dự liệu nhìn chung quanh. Bốn cái tủ sách, phân biệt đặt bốn loại quyển án màu sắc khác nhau – quyển án màu đỏ, quyển án màu trắng, quyển án màu đen, quyển án màu tím, trừ màu sắc ra, màu mỗi nút thắt của quyển án từ bên ngoài nhìn vào đều không có gì khác biệt.</w:t>
      </w:r>
    </w:p>
    <w:p>
      <w:pPr>
        <w:pStyle w:val="BodyText"/>
      </w:pPr>
      <w:r>
        <w:t xml:space="preserve">Hắc y nhân lo lắng sững người giây lát, thò tay rút ra một cuốn từ trong quyển án màu đỏ.</w:t>
      </w:r>
    </w:p>
    <w:p>
      <w:pPr>
        <w:pStyle w:val="BodyText"/>
      </w:pPr>
      <w:r>
        <w:t xml:space="preserve">…“Bách khoa toàn thư các món Quý Độc Chước thích ăn nhất”</w:t>
      </w:r>
    </w:p>
    <w:p>
      <w:pPr>
        <w:pStyle w:val="BodyText"/>
      </w:pPr>
      <w:r>
        <w:t xml:space="preserve">Cái thứ gì đây?</w:t>
      </w:r>
    </w:p>
    <w:p>
      <w:pPr>
        <w:pStyle w:val="BodyText"/>
      </w:pPr>
      <w:r>
        <w:t xml:space="preserve">Hắc y nhân chảy xuống một giọt mồ hôi lạnh.</w:t>
      </w:r>
    </w:p>
    <w:p>
      <w:pPr>
        <w:pStyle w:val="BodyText"/>
      </w:pPr>
      <w:r>
        <w:t xml:space="preserve">Y lật vài trang, chỉ thấy trong sách viết chi chít các phương pháp nấu nướng, sau phương pháp chế biến mỗi loại thức ăn còn có một tràng nét chữ xanh xanh đỏ đỏ vô cùng đẹp mắt. Cá chép kho tàu tươi non mọng nước, cua đồng tươi sống sạch sẽ mát lành, hình vẽ vô cùng tinh xảo, thoạt nhìn thôi cũng khiến người ta nhịn không được… nhịn không được co giật.</w:t>
      </w:r>
    </w:p>
    <w:p>
      <w:pPr>
        <w:pStyle w:val="BodyText"/>
      </w:pPr>
      <w:r>
        <w:t xml:space="preserve">Hắc y nhân lặng lẽ đặt cuốn sách kia trở về quyển án, lại lấy ra một cuốn khác từ trong quyển án màu đen. Lần này y chỉ liếc nhìn cái tên liền tống trở về.</w:t>
      </w:r>
    </w:p>
    <w:p>
      <w:pPr>
        <w:pStyle w:val="BodyText"/>
      </w:pPr>
      <w:r>
        <w:t xml:space="preserve">…“Làm thế nào để trở thành người yêu của lâu chủ”</w:t>
      </w:r>
    </w:p>
    <w:p>
      <w:pPr>
        <w:pStyle w:val="BodyText"/>
      </w:pPr>
      <w:r>
        <w:t xml:space="preserve">Lại tiếp tục lục lọi.</w:t>
      </w:r>
    </w:p>
    <w:p>
      <w:pPr>
        <w:pStyle w:val="BodyText"/>
      </w:pPr>
      <w:r>
        <w:t xml:space="preserve">“Long dương thập bát thức1”, “Một đoạn roi da khơi ra huyết án”, “Đừng cùng ngọn nến không quen nói chuyện”, “Tay trái đoạn tụ, tay phải đoạn cánh tay”…</w:t>
      </w:r>
    </w:p>
    <w:p>
      <w:pPr>
        <w:pStyle w:val="BodyText"/>
      </w:pPr>
      <w:r>
        <w:t xml:space="preserve">Lâu chủ Phong Nhã Tụng này lẽ nào là một kẻ biến thái?</w:t>
      </w:r>
    </w:p>
    <w:p>
      <w:pPr>
        <w:pStyle w:val="BodyText"/>
      </w:pPr>
      <w:r>
        <w:t xml:space="preserve">Hắc y nhân nâng quai hàm suy nghĩ tính khả thi trong đó, càng nghĩ càng thấy có khả năng, lập tức, gió thu trong phòng thấm vào cơ thể, lạnh buốt đến rét run lẩy bẩy.</w:t>
      </w:r>
    </w:p>
    <w:p>
      <w:pPr>
        <w:pStyle w:val="BodyText"/>
      </w:pPr>
      <w:r>
        <w:t xml:space="preserve">Đột nhiên, ánh nến trong phòng khẽ đong đưa, hắc y nhân trong lòng vừa động, lách người nấp phía sau tủ sách.</w:t>
      </w:r>
    </w:p>
    <w:p>
      <w:pPr>
        <w:pStyle w:val="BodyText"/>
      </w:pPr>
      <w:r>
        <w:t xml:space="preserve">Âm thanh cửa gỗ kẽo kẹt mở ra, người đến thanh y lờ lững, giày trắng như tuyết, trong tay phe phẩy một chiếc quạt lụa trắng thuần đẹp mắt. Không phải yêu nghiệt Quý Độc Chước kia thì còn ai vào đây nữa?</w:t>
      </w:r>
    </w:p>
    <w:p>
      <w:pPr>
        <w:pStyle w:val="BodyText"/>
      </w:pPr>
      <w:r>
        <w:t xml:space="preserve">Hắc y nhân thầm chậc lưỡi, làm khó hắn còn chưa ngủ.</w:t>
      </w:r>
    </w:p>
    <w:p>
      <w:pPr>
        <w:pStyle w:val="BodyText"/>
      </w:pPr>
      <w:r>
        <w:t xml:space="preserve">Ngón tay Quý Độc Chước vuốt nhẹ trên gáy sách, ánh mắt tinh sạch như một hài tử. Hắc y nhân chỉ cần nghĩ đến nội dung trong mấy quyển án vừa mới mở ra xem kia, liền cảm thấy dạ dày đay buốt.</w:t>
      </w:r>
    </w:p>
    <w:p>
      <w:pPr>
        <w:pStyle w:val="BodyText"/>
      </w:pPr>
      <w:r>
        <w:t xml:space="preserve">Y vừa muốn đưa tay nén xuống, lại thấy Quý Độc Chước tiến lên một bước, cảnh giác nhìn qua: “Ai ở trong đó?”</w:t>
      </w:r>
    </w:p>
    <w:p>
      <w:pPr>
        <w:pStyle w:val="BodyText"/>
      </w:pPr>
      <w:r>
        <w:t xml:space="preserve">Hắc y nhân do dự một hồi, liền vươn người nhảy lên. Bởi vì cố kị thân phận lâu chủ của Quý Độc Chước, trên tay Hậu Nghệ Xạ Nhật(tên chiêu thức, Hậu Nghệ bắn rơi mặt trời), Phong Hỏa Hô Chư Hầu (lửa hiệu gọi chư hầu), Hành Sóc Phú Thư (văn võ toàn tài), ba chiêu đồng thời xuất ra.</w:t>
      </w:r>
    </w:p>
    <w:p>
      <w:pPr>
        <w:pStyle w:val="BodyText"/>
      </w:pPr>
      <w:r>
        <w:t xml:space="preserve">Quý Độc Chước rõ ràng là bị một người đột nhiên xuất hiện làm kinh hãi, hắn chỉ kịp thối lui một bước, một cái ưng trảo lạnh băng đã khóa lên yết hầu hắn. Cơ hồ theo bản năng, hắn đảo tay một chưởng gạt đi, chỉ là tay mới khua ra, đã bị đối phương gắt gao chế trụ. Cổ tay kẻ kia vừa chuyển, cây quạt trong tay Quý Độc Chước “lạch cạch” một tiếng rơi xuống đất, mà người kia thì nhẹ nhàng đem cả người Quý Độc Chước giam vào trong ngực.</w:t>
      </w:r>
    </w:p>
    <w:p>
      <w:pPr>
        <w:pStyle w:val="BodyText"/>
      </w:pPr>
      <w:r>
        <w:t xml:space="preserve">Quý Độc Chước hất cổ tay giãy giụa, thấy không thể nhúc nhích, liền bỏ cuộc.</w:t>
      </w:r>
    </w:p>
    <w:p>
      <w:pPr>
        <w:pStyle w:val="BodyText"/>
      </w:pPr>
      <w:r>
        <w:t xml:space="preserve">Khách không mời kia ở bên tai Quý Độc Chước than thở: “Lâu chủ sao lại không vùng vẫy nữa?”</w:t>
      </w:r>
    </w:p>
    <w:p>
      <w:pPr>
        <w:pStyle w:val="BodyText"/>
      </w:pPr>
      <w:r>
        <w:t xml:space="preserve">Quý Độc Chước ung dung điềm tĩnh, cười nói: “Cần gì phải vùng vẫy? Có bằng hữu phương xa tới, Độc Chước không có thời gian nghênh đón, quả thực thất lễ.” Hắn nói như vậy, một cỗ khí lưu ấm nóng từ nơi áp trụ của đối phương truyền tới.</w:t>
      </w:r>
    </w:p>
    <w:p>
      <w:pPr>
        <w:pStyle w:val="BodyText"/>
      </w:pPr>
      <w:r>
        <w:t xml:space="preserve">Người bình thường bị kẻ khác thi triển nội lực, trong thân thể đều sẽ tự nhiên xuất ra một chút chống cự, nhưng người này phát hiện nội lực của bản thân chạm đến một mảnh trống rỗng, không gặp phải bất kỳ ngăn trở nào, chủ nhân Phong Nhã Tụng này rõ ràng một chút võ công cũng không có. Trong thanh âm của y mơ hồ mang theo tiếu ý: “Đa tạ ý tốt của lâu chủ, chỉ là trên giang hồ đồn đại chủ nhân Phong Nhã Tụng sức trói gà không chặt, hôm nay mới biết thì ra đúng là sự thật.”</w:t>
      </w:r>
    </w:p>
    <w:p>
      <w:pPr>
        <w:pStyle w:val="BodyText"/>
      </w:pPr>
      <w:r>
        <w:t xml:space="preserve">“Quá khen quá khen, Độc Chước chẳng qua trước nay có thói quen giúp người. Võ công thứ này đánh đánh giết giết không tốt cho việc xây dựng tình đoàn kết lẫn nhau, đã có quân tử đến, Độc Chước ta thân là chủ nhà, đương nhiên phải cung cấp mọi điều kiện thuận lợi, phương tiện tốt để đối phương tùy ý cợt nhả thâu hương thiết ngọc (dụ dỗ con gái nhà lành. Anh đang ám chỉ anh là con gái nhà lành đấy à? ;))) chứ.”</w:t>
      </w:r>
    </w:p>
    <w:p>
      <w:pPr>
        <w:pStyle w:val="BodyText"/>
      </w:pPr>
      <w:r>
        <w:t xml:space="preserve">Lông mày hắc y nhân giấu dưới mặt nạ khẽ nhíu: “Lâu chủ quả là diệu nhân.”</w:t>
      </w:r>
    </w:p>
    <w:p>
      <w:pPr>
        <w:pStyle w:val="BodyText"/>
      </w:pPr>
      <w:r>
        <w:t xml:space="preserve">“Không dám không dám.”</w:t>
      </w:r>
    </w:p>
    <w:p>
      <w:pPr>
        <w:pStyle w:val="BodyText"/>
      </w:pPr>
      <w:r>
        <w:t xml:space="preserve">Tay hắc y nhân khẽ ấn lên động mạch cổ của Quý Độc Chước: “Không biết nếu như ta ở chỗ này hơi hơi dùng lực, miệng lưỡi của lâu chủ nhà ngươi còn gian xảo như thế nữa không?”</w:t>
      </w:r>
    </w:p>
    <w:p>
      <w:pPr>
        <w:pStyle w:val="BodyText"/>
      </w:pPr>
      <w:r>
        <w:t xml:space="preserve">“Độc Chước nếu như chết đi, ngươi nhất định sẽ hối hận.”</w:t>
      </w:r>
    </w:p>
    <w:p>
      <w:pPr>
        <w:pStyle w:val="BodyText"/>
      </w:pPr>
      <w:r>
        <w:t xml:space="preserve">Hắc y nhân khẽ nhướng mày: “Hử?” Vì sao?”</w:t>
      </w:r>
    </w:p>
    <w:p>
      <w:pPr>
        <w:pStyle w:val="BodyText"/>
      </w:pPr>
      <w:r>
        <w:t xml:space="preserve">Quý tiểu lâu chủ hé miệng cười, cũng không có hồi đáp gì cả.</w:t>
      </w:r>
    </w:p>
    <w:p>
      <w:pPr>
        <w:pStyle w:val="BodyText"/>
      </w:pPr>
      <w:r>
        <w:t xml:space="preserve">Bởi vì đã có người thay hắn trả lời vấn đề này.</w:t>
      </w:r>
    </w:p>
    <w:p>
      <w:pPr>
        <w:pStyle w:val="BodyText"/>
      </w:pPr>
      <w:r>
        <w:t xml:space="preserve">Ngoài cửa Tiêu Tức Các (lầu tin tức) truyền đến tiếng bước chân ngay ngắn, đại môn làm bằng gỗ “ầm…” một tiếng bị đá văng, nháy mắt trong nội môn đã tiến vào hơn hai mươi hộ vệ. Lão Đao dẫn đầu vuốt vuốt chòm râu của mình, tay vừa vung, hơn hai mươi thanh trường kiếm đồng loạt chĩa vào hắc y nhân.</w:t>
      </w:r>
    </w:p>
    <w:p>
      <w:pPr>
        <w:pStyle w:val="BodyText"/>
      </w:pPr>
      <w:r>
        <w:t xml:space="preserve">Hắc y nhân thấy tình thế trước mắt, nén xuống âm thanh ở bên tai Quý Độc Chước nói: “Lâu chủ thật sự dạy dỗ tốt.” Hơn hai mươi người động tác đều đặn thống nhất, chạy bộ rút kiếm tuy rằng nhiều người cùng lúc, lại chỉ phát ra một âm thanh, loại chỉnh tề này, hiển nhiên là trải qua huấn luyện liên tục.</w:t>
      </w:r>
    </w:p>
    <w:p>
      <w:pPr>
        <w:pStyle w:val="BodyText"/>
      </w:pPr>
      <w:r>
        <w:t xml:space="preserve">Ánh mắt Quý Độc Chước ở trên người chúng nhân đảo một vòng, cũng không có nửa phần vui vẻ, trái lại nhíu chặt mi, sâu xa thở dài một tiếng.</w:t>
      </w:r>
    </w:p>
    <w:p>
      <w:pPr>
        <w:pStyle w:val="BodyText"/>
      </w:pPr>
      <w:r>
        <w:t xml:space="preserve">“Lâu chủ có tâm sự?” Hắc y nhân quan tâm hỏi.</w:t>
      </w:r>
    </w:p>
    <w:p>
      <w:pPr>
        <w:pStyle w:val="BodyText"/>
      </w:pPr>
      <w:r>
        <w:t xml:space="preserve">“Ta đau lòng thôi.”</w:t>
      </w:r>
    </w:p>
    <w:p>
      <w:pPr>
        <w:pStyle w:val="BodyText"/>
      </w:pPr>
      <w:r>
        <w:t xml:space="preserve">“Có chuyện gì lại có thể làm cho chủ nhân Phong Nhã Tụng muốn gió được gió muốn mưa được mưa phải đau lòng?”</w:t>
      </w:r>
    </w:p>
    <w:p>
      <w:pPr>
        <w:pStyle w:val="BodyText"/>
      </w:pPr>
      <w:r>
        <w:t xml:space="preserve">“Người ta mong chờ không đến, ngươi nói ta có thể không đau lòng sao?” Quý Độc Chước không kìm nổi ngẩng đầu hỏi trời, nhiệt độ tại yết hầu nơi bàn tay hắc y nhân giữ lấy có chút nóng, bỏng đến tận bắp thịt hắn.</w:t>
      </w:r>
    </w:p>
    <w:p>
      <w:pPr>
        <w:pStyle w:val="BodyText"/>
      </w:pPr>
      <w:r>
        <w:t xml:space="preserve">“Hử?” Hắc y nhân kêu nhẹ một câu, “Không biết là người nào lại khiến cho lâu chủ ngày nhớ đêm mong?”</w:t>
      </w:r>
    </w:p>
    <w:p>
      <w:pPr>
        <w:pStyle w:val="BodyText"/>
      </w:pPr>
      <w:r>
        <w:t xml:space="preserve">Lông mày Quý Độc Chước sụp xuống, vài phần hờn dỗi cong miệng: “Đó là… đồ hỗn trướng!” Lời này của hắn tràn đầy giận dữ của tiểu nữ nhân, nếu không phải người đang bị giữ trong tay hắc y nhân, ắt sẽ cầm lấy khăn tay mà cắn.</w:t>
      </w:r>
    </w:p>
    <w:p>
      <w:pPr>
        <w:pStyle w:val="BodyText"/>
      </w:pPr>
      <w:r>
        <w:t xml:space="preserve">Hộ vệ liên quan nhìn mà mồ hôi lạnh chảy ròng ròng, như thế nào cũng không thể đem cái lời khuê phòng oán phụ này với lâu chủ thường ngày nói cười yên nhiên kia liên hệ với nhau.</w:t>
      </w:r>
    </w:p>
    <w:p>
      <w:pPr>
        <w:pStyle w:val="BodyText"/>
      </w:pPr>
      <w:r>
        <w:t xml:space="preserve">Lời này, thực sự càng nghe càng không lọt tai.</w:t>
      </w:r>
    </w:p>
    <w:p>
      <w:pPr>
        <w:pStyle w:val="BodyText"/>
      </w:pPr>
      <w:r>
        <w:t xml:space="preserve">Lão Đao tính tình ngay thẳng, trước nay luôn xem Giang Ngạc không vừa mắt nhất, lúc này nghe được liền tam thi2 nhảy loạn thất khiếu (2 tai, 2 mắt, 2 lỗ mũi và miệng) bốc khói. Lão siết chặt nắm tay tiến lên một bước, ánh mắt lạnh lùng nhìn chòng chọc kẻ đột nhập này: “Người đâu! Bắt tên tiểu tặc dám cả gan đến Phong Nhã Tụng trộm đồ này lại cho ta!”</w:t>
      </w:r>
    </w:p>
    <w:p>
      <w:pPr>
        <w:pStyle w:val="BodyText"/>
      </w:pPr>
      <w:r>
        <w:t xml:space="preserve">Hắc y nhân khiêu khích nhìn mọi người: “Lâu chủ của các ngươi còn ở trong tay ta.” Ngón tay y xiết chặt, yếu hầu Quý Độc Chước nháy mắt co lại.</w:t>
      </w:r>
    </w:p>
    <w:p>
      <w:pPr>
        <w:pStyle w:val="BodyText"/>
      </w:pPr>
      <w:r>
        <w:t xml:space="preserve">Mọi người thấy tình huống này, im lặng lui về phía sau một bước.</w:t>
      </w:r>
    </w:p>
    <w:p>
      <w:pPr>
        <w:pStyle w:val="BodyText"/>
      </w:pPr>
      <w:r>
        <w:t xml:space="preserve">Hắc y nhân nhẹ giọng cười, ngón tay hơi nới lỏng, Quý Độc Chước bỗng nhiên than vãn: “… Cái tư vị này thực sự không dễ chịu.”</w:t>
      </w:r>
    </w:p>
    <w:p>
      <w:pPr>
        <w:pStyle w:val="BodyText"/>
      </w:pPr>
      <w:r>
        <w:t xml:space="preserve">Lão Đao nghiến răng nghiến lợi, hận không thể một đao băm nát tên hỗn trướng ức hiếp lâu chủ này: “Thả lâu chủ ra.”</w:t>
      </w:r>
    </w:p>
    <w:p>
      <w:pPr>
        <w:pStyle w:val="BodyText"/>
      </w:pPr>
      <w:r>
        <w:t xml:space="preserve">Hắc y nhân chỉ lộ ra sau mặt nạ một đôi mắt có ý cười.</w:t>
      </w:r>
    </w:p>
    <w:p>
      <w:pPr>
        <w:pStyle w:val="BodyText"/>
      </w:pPr>
      <w:r>
        <w:t xml:space="preserve">Quý Độc Chước toàn thân bị y chế trụ, khó khăn động đậy, ảo não thở dài: “Lão Đao, lời này của ngươi thật ngốc, ngươi đã muốn bắt con tin, ngươi sẽ thả ra sao?”</w:t>
      </w:r>
    </w:p>
    <w:p>
      <w:pPr>
        <w:pStyle w:val="BodyText"/>
      </w:pPr>
      <w:r>
        <w:t xml:space="preserve">Nghe được lâu chủ lúc này còn có tinh thần trêu ghẹo mình, lão Đao có chút giận dữ rống lên: “Lâu chủ, cũng xin ngài có chừng mực đi.”</w:t>
      </w:r>
    </w:p>
    <w:p>
      <w:pPr>
        <w:pStyle w:val="BodyText"/>
      </w:pPr>
      <w:r>
        <w:t xml:space="preserve">Quý Độc Chước chớp chớp mắt, rốt cuộc ngoan ngoãn chọn cách im lặng.</w:t>
      </w:r>
    </w:p>
    <w:p>
      <w:pPr>
        <w:pStyle w:val="BodyText"/>
      </w:pPr>
      <w:r>
        <w:t xml:space="preserve">Hắc y nhân bịt mặt áp Quý Độc Chước tiến lên một bước, hướng hộ vệ đang bao vây bốn phía nói: “Đều lui ra.”</w:t>
      </w:r>
    </w:p>
    <w:p>
      <w:pPr>
        <w:pStyle w:val="BodyText"/>
      </w:pPr>
      <w:r>
        <w:t xml:space="preserve">Mọi người không thể không từng bước lùi về phía sau.</w:t>
      </w:r>
    </w:p>
    <w:p>
      <w:pPr>
        <w:pStyle w:val="BodyText"/>
      </w:pPr>
      <w:r>
        <w:t xml:space="preserve">“Lui cái gì mà lui!” Lão Đao hét to một tiếng, sừng sững như núi đứng ở cửa lớn, không tiến cũng không lùi, diện vô biểu tình nói: “Lão Đao bình sinh rất thích cá cược, không biết ngươi có muốn cùng ta cược một lần?”</w:t>
      </w:r>
    </w:p>
    <w:p>
      <w:pPr>
        <w:pStyle w:val="BodyText"/>
      </w:pPr>
      <w:r>
        <w:t xml:space="preserve">Hắc y nhân nắm mạch môn của Quý Độc Chước, hỏi lại: “Cược thế nào?”</w:t>
      </w:r>
    </w:p>
    <w:p>
      <w:pPr>
        <w:pStyle w:val="BodyText"/>
      </w:pPr>
      <w:r>
        <w:t xml:space="preserve">“Cược ta trong ba chiêu có thể cứu lâu chủ hay không.”</w:t>
      </w:r>
    </w:p>
    <w:p>
      <w:pPr>
        <w:pStyle w:val="BodyText"/>
      </w:pPr>
      <w:r>
        <w:t xml:space="preserve">“Hử?”</w:t>
      </w:r>
    </w:p>
    <w:p>
      <w:pPr>
        <w:pStyle w:val="BodyText"/>
      </w:pPr>
      <w:r>
        <w:t xml:space="preserve">“Ta chỉ xuất ra ba chiêu, trong thời gian ba chiêu này, ngươi không thể ra tay với lâu chủ, thủ hạ của Phong Nhã Tụng cũng sẽ không ra tay với ngươi. Nếu như ngươi thắng, chúng ta liền để ngươi đi; nếu như ta thắng, ngươi liền phải khoanh tay chịu trói.”</w:t>
      </w:r>
    </w:p>
    <w:p>
      <w:pPr>
        <w:pStyle w:val="BodyText"/>
      </w:pPr>
      <w:r>
        <w:t xml:space="preserve">Dưới mặt nạ của hắc y nhân truyền đến tiếng cười lạnh nhạt: “Ta vì sao phải cùng ngươi cược?”</w:t>
      </w:r>
    </w:p>
    <w:p>
      <w:pPr>
        <w:pStyle w:val="BodyText"/>
      </w:pPr>
      <w:r>
        <w:t xml:space="preserve">“Ngoài cửa còn có bốn mươi lăm đao khách, trong viện tử có bảy lớp cơ quan, đại môn mai phục một trăm cung thủ. Ngươi ra khỏi phòng này, cũng không ra được Phong Nhã Tụng.”</w:t>
      </w:r>
    </w:p>
    <w:p>
      <w:pPr>
        <w:pStyle w:val="BodyText"/>
      </w:pPr>
      <w:r>
        <w:t xml:space="preserve">Phong Nhã Tụng phục kích trùng trùng, hắc y nhân bản thân có thể lẻn vào Tiêu Tức Các, là bởi vì biết sơ qua kết cấu mai phục của Phong Nhã Tụng. Chủ nhân Phong Nhã Tụng Quý Độc Chước tuy rằng thỉnh thoảng lỗ mãng vô lại, nhưng ngoài lỗ mãng chính là cơ mưu chồng chất, người như vậy, hà tất đã để yên cho y giam cầm. Chính là bởi biết rõ điều này, hắc y nhân hiểu được, một khi cá chết lưới rách, Phong Nhã Tụng khởi động phương sách ngự địch, dựa vào công lực của y thì bất kể như thế nào cũng không thể thoát ra.</w:t>
      </w:r>
    </w:p>
    <w:p>
      <w:pPr>
        <w:pStyle w:val="BodyText"/>
      </w:pPr>
      <w:r>
        <w:t xml:space="preserve">Hơn nữa, quan trọng nhất chính là, y không thể chết được.</w:t>
      </w:r>
    </w:p>
    <w:p>
      <w:pPr>
        <w:pStyle w:val="BodyText"/>
      </w:pPr>
      <w:r>
        <w:t xml:space="preserve">Y còn có chuyện quan trọng phải làm!</w:t>
      </w:r>
    </w:p>
    <w:p>
      <w:pPr>
        <w:pStyle w:val="BodyText"/>
      </w:pPr>
      <w:r>
        <w:t xml:space="preserve">“Được! Ta đáp ứng ngươi!”</w:t>
      </w:r>
    </w:p>
    <w:p>
      <w:pPr>
        <w:pStyle w:val="BodyText"/>
      </w:pPr>
      <w:r>
        <w:t xml:space="preserve">Lão Đao hừ lạnh một tiếng, đột nhiên rút đao tiến đến, một chiêu Khoa Phụ Trục Nhật (tên chiêu thức, Khoa Phụ đuổi mặt trời)hướng vào khắp chỗ yếu hại của hắc y nhân bịt mặt. Ông công phu cao lại dạn dày kinh nghiệm, đao phong cũng sắc bén, chỉ liếc mắt vừa động, liền nhìn ra bản lãnh của đối phương với mình sai biệt quá nhiều, lập tức lưỡi đao đảo ngược, hóa thành một đạo bạch quang chém về phía cổ y.</w:t>
      </w:r>
    </w:p>
    <w:p>
      <w:pPr>
        <w:pStyle w:val="BodyText"/>
      </w:pPr>
      <w:r>
        <w:t xml:space="preserve">Hắc y nhân biết không thể chống chọi, cổ tay y vừa thu lại, Quý Độc Chước trong ngực bị y đẩy ra đón lấy lưỡi đao.</w:t>
      </w:r>
    </w:p>
    <w:p>
      <w:pPr>
        <w:pStyle w:val="BodyText"/>
      </w:pPr>
      <w:r>
        <w:t xml:space="preserve">Mắt thấy lâu chủ trực diện mà đến, lão Đao trong lòng nhảy dựng, cố gắng thu lại chiêu thức, sau đó tung mình một bước, nhảy ra ba thước. Ông khua đại đao, nổi trận lôi đình mà mắng: “Hỗn trướng! Không phải đã nói không được ra tay với lâu chủ sao!”</w:t>
      </w:r>
    </w:p>
    <w:p>
      <w:pPr>
        <w:pStyle w:val="BodyText"/>
      </w:pPr>
      <w:r>
        <w:t xml:space="preserve">Hắc y nhân cười nhạt một tiếng: “Ra tay với lâu chủ của các ngươi không phải là ta, là chính ngươi đó chứ.”</w:t>
      </w:r>
    </w:p>
    <w:p>
      <w:pPr>
        <w:pStyle w:val="BodyText"/>
      </w:pPr>
      <w:r>
        <w:t xml:space="preserve">Quý Độc Chước thành thực hiếm thấy dựa vào trong ngực hắc y nhân, không thành thực mở miệng nhỏ giọng cảm thán: “… Ngu ngốc.”</w:t>
      </w:r>
    </w:p>
    <w:p>
      <w:pPr>
        <w:pStyle w:val="BodyText"/>
      </w:pPr>
      <w:r>
        <w:t xml:space="preserve">Lão Đao xanh mặt, điều này lại khiến hắc y nhân cảm thấy, vị lão tiên sinh này nhất định đang cố gắng kiềm chế bản thân, tránh để đại đao trong tay trực tiếp chặt đứt đầu lâu chủ nhà lão.</w:t>
      </w:r>
    </w:p>
    <w:p>
      <w:pPr>
        <w:pStyle w:val="BodyText"/>
      </w:pPr>
      <w:r>
        <w:t xml:space="preserve">Tuy rằng y cũng xem kịch thực vui vẻ.</w:t>
      </w:r>
    </w:p>
    <w:p>
      <w:pPr>
        <w:pStyle w:val="BodyText"/>
      </w:pPr>
      <w:r>
        <w:t xml:space="preserve">“Thực không phúc hậu.” Quý Độc Chước liếc hắc y nhân một cái.</w:t>
      </w:r>
    </w:p>
    <w:p>
      <w:pPr>
        <w:pStyle w:val="BodyText"/>
      </w:pPr>
      <w:r>
        <w:t xml:space="preserve">Gương mặt dưới diện cụ kia nhìn không ra vui sướng, y khẩu khí tự nhiên cảm thán: “Đáng tiếc không có trà quả.”</w:t>
      </w:r>
    </w:p>
    <w:p>
      <w:pPr>
        <w:pStyle w:val="BodyText"/>
      </w:pPr>
      <w:r>
        <w:t xml:space="preserve">“Đúng a đúng a,” Quý Độc Chước gật đầu lia lịa, “Xem kịch uống trà ăn hoa quả, chẳng phải ba hưởng thụ lớn trong đời sao.”</w:t>
      </w:r>
    </w:p>
    <w:p>
      <w:pPr>
        <w:pStyle w:val="BodyText"/>
      </w:pPr>
      <w:r>
        <w:t xml:space="preserve">Xem kịch, kịch cái quái gì!!!</w:t>
      </w:r>
    </w:p>
    <w:p>
      <w:pPr>
        <w:pStyle w:val="BodyText"/>
      </w:pPr>
      <w:r>
        <w:t xml:space="preserve">Kính nhờ lâu chủ ngươi tốt xấu gì cũng phải có chút tự giác của con tin chứ?</w:t>
      </w:r>
    </w:p>
    <w:p>
      <w:pPr>
        <w:pStyle w:val="BodyText"/>
      </w:pPr>
      <w:r>
        <w:t xml:space="preserve">Tụng trưởng lão trường đao rời tay, cổ chân vừa móc, cán đao thẳng tắp linh lệ xoay một vòng, vừa nhảy vừa đá, nhắm thẳng vào vai trái hắc y nhân. Trên tay đồng thời xuất ra một trảo, giữa cuồng phong bạo vũ, đánh tới cổ tay đang chế trụ Quý Độc Chước.</w:t>
      </w:r>
    </w:p>
    <w:p>
      <w:pPr>
        <w:pStyle w:val="BodyText"/>
      </w:pPr>
      <w:r>
        <w:t xml:space="preserve">Hắc y nhân ung dung điềm tĩnh, tiêu sái phi thường đem chủ nhân Phong Nhã Tụng hứng lấy lưỡi đao. Lâu chủ phối hợp chớp chớp đôi mắt lấp lánh trong veo như nước, phi thường vô tội đối lưỡi đao cười nói: “Lão Đao, lâu chủ ta còn muốn sống lâu thêm hai ngày.”</w:t>
      </w:r>
    </w:p>
    <w:p>
      <w:pPr>
        <w:pStyle w:val="BodyText"/>
      </w:pPr>
      <w:r>
        <w:t xml:space="preserve">Nhìn thấy lâu chủ điềm đạm đáng yêu, lão Đao trưởng lão niên kỷ đã lớn kinh qua nhiều sóng gió cũng không khỏi tim đập tay run, đao phong không kìm được hướng về phía gương mặt non nớt xảo quyệt kia của Quý Độc Chước phóng tới.</w:t>
      </w:r>
    </w:p>
    <w:p>
      <w:pPr>
        <w:pStyle w:val="BodyText"/>
      </w:pPr>
      <w:r>
        <w:t xml:space="preserve">Ngươi chết rồi thiên hạ mới thái bình thì có?</w:t>
      </w:r>
    </w:p>
    <w:p>
      <w:pPr>
        <w:pStyle w:val="BodyText"/>
      </w:pPr>
      <w:r>
        <w:t xml:space="preserve">Hắc y nhân bịt mặt thầm nghĩ, trong lòng thay mấy thuộc hạ này của Phong Nhã Tụng mặc niệm một chút. Cho dù là cục diện ngày hôm nay mà nói, tấm kim bài miễn tử này xác thực có lợi, có điều chỉ cần nghĩ đến sở thích ta địch đả kích bất phân của hắn, hắc y nhân liền có một loại xúc động cấp bách muốn ném phứt củ khoai lang nóng bỏng tay này đi. Y quay đầu, tức sùi bọt mép nhìn lão nhân gia: “Trong ba chiêu đã hết hai chiêu, còn lại một chiêu, lão nhân gia ngài cũng nên phun nước nhiều nhiều a.”</w:t>
      </w:r>
    </w:p>
    <w:p>
      <w:pPr>
        <w:pStyle w:val="BodyText"/>
      </w:pPr>
      <w:r>
        <w:t xml:space="preserve">Phun nước?! Phun cái đầu nhà ngươi ấy!</w:t>
      </w:r>
    </w:p>
    <w:p>
      <w:pPr>
        <w:pStyle w:val="BodyText"/>
      </w:pPr>
      <w:r>
        <w:t xml:space="preserve">Tụng trưởng lão giận đến nỗi cả người run rẩy.</w:t>
      </w:r>
    </w:p>
    <w:p>
      <w:pPr>
        <w:pStyle w:val="BodyText"/>
      </w:pPr>
      <w:r>
        <w:t xml:space="preserve">Lão Đao tiên sinh hiển nhiên là bị giận dữ làm cho lú lẫn. Không giống chiêu thứ nhất rõ ràng phóng khoáng, cũng không giống chiêu thứ hai giương Đông kích Tây, đao thứ ba này của ông vậy mà lại dùng đầy chân lực, nhắm đầu Quý Độc Chước trực tiếp bổ tới.</w:t>
      </w:r>
    </w:p>
    <w:p>
      <w:pPr>
        <w:pStyle w:val="BodyText"/>
      </w:pPr>
      <w:r>
        <w:t xml:space="preserve">Suy nghĩ đầu tiên của Quý Độc Chước chính là: lão Đao đồng chí đối với ta quả nhiên không thể chịu được nữa rồi sao?</w:t>
      </w:r>
    </w:p>
    <w:p>
      <w:pPr>
        <w:pStyle w:val="BodyText"/>
      </w:pPr>
      <w:r>
        <w:t xml:space="preserve">Suy nghĩ thứ hai tiếp theo phun ra: Ta quyến rũ Giang Ngạc còn chưa thành công, làm sao có thể dễ dàng chết đi như thế?</w:t>
      </w:r>
    </w:p>
    <w:p>
      <w:pPr>
        <w:pStyle w:val="BodyText"/>
      </w:pPr>
      <w:r>
        <w:t xml:space="preserve">Cho nên ở giây phút nguy cơ ngàn cân treo sợi tóc kia, lâu chủ của bọn họ ngoác mồn kêu to một tiếng: “Giang Ngạc đồ hỗn trướng nhà ngươi, còn chưa tới cứu mạng!!!”</w:t>
      </w:r>
    </w:p>
    <w:p>
      <w:pPr>
        <w:pStyle w:val="BodyText"/>
      </w:pPr>
      <w:r>
        <w:t xml:space="preserve">Hắc y nhân bịt mặt đang ở gần nhất bị một tiếng kêu rống của hắn dọa cho run lẩy bẩy, trong chớp mắt ngắn ngủi y lơi lỏng phòng bị, một thanh trường kiếm trắng như tuyết chói mắt xuất hiện, kiếm chiêu chẳng hề tính là cao siêu, người dụng kiếm cũng không tính là cao thủ, chỉ là hắc y nhân bịt mặt bị Quý Độc Chước thần kỳ rống lên một tiếng, người đến cũng thừa gió bẻ măng. Y chỉ thấy trước mắt hoa lên, sau đó, trong tay liền trống rỗng.</w:t>
      </w:r>
    </w:p>
    <w:p>
      <w:pPr>
        <w:pStyle w:val="BodyText"/>
      </w:pPr>
      <w:r>
        <w:t xml:space="preserve">Lỗ tai vẫn ông ông vang vọng, cái tai vạ kia đã không còn trong tầm khống chế nữa.</w:t>
      </w:r>
    </w:p>
    <w:p>
      <w:pPr>
        <w:pStyle w:val="BodyText"/>
      </w:pPr>
      <w:r>
        <w:t xml:space="preserve">Quý Độc Chước ngoan ngoãn lanh lợi ngoắc lấy cánh tay Giang Ngạc, khẽ nghiêng đầu, rất có vài phần dáng điệu hạnh phúc vì đạt được tâm nguyện. Giang Ngạc nhìn hắn một cái, lại có thể phá lệ không nói mấy lời mỉa mai châm chọc, lâu chủ tâm tình cực tốt, hai tay giang ra, vòng qua ôm chặt lấy eo y.</w:t>
      </w:r>
    </w:p>
    <w:p>
      <w:pPr>
        <w:pStyle w:val="BodyText"/>
      </w:pPr>
      <w:r>
        <w:t xml:space="preserve">Giang Ngạc ngẩng đầu nhìn trời, trời xanh không nói.</w:t>
      </w:r>
    </w:p>
    <w:p>
      <w:pPr>
        <w:pStyle w:val="BodyText"/>
      </w:pPr>
      <w:r>
        <w:t xml:space="preserve">Một phòng đầy người ngầm hiểu vô cùng thức thời cùng nhau quay đầu đi.</w:t>
      </w:r>
    </w:p>
    <w:p>
      <w:pPr>
        <w:pStyle w:val="BodyText"/>
      </w:pPr>
      <w:r>
        <w:t xml:space="preserve">Giời đất ơi, trời nhanh sáng giùm cái.</w:t>
      </w:r>
    </w:p>
    <w:p>
      <w:pPr>
        <w:pStyle w:val="BodyText"/>
      </w:pPr>
      <w:r>
        <w:t xml:space="preserve">Yêu, nghiệt, lui, tán.</w:t>
      </w:r>
    </w:p>
    <w:p>
      <w:pPr>
        <w:pStyle w:val="BodyText"/>
      </w:pPr>
      <w:r>
        <w:t xml:space="preserve">“Ngươi lại có thể cho người mai phục.” Hắc y nhân khẽ nhướng mày, tuy rằng hơn hai mươi thanh trường kiếm đồng thời đặt trên cổ y, nhưng sự ung dung thong thả kia của y lại không vì thế mà mảy may tiêu thất.</w:t>
      </w:r>
    </w:p>
    <w:p>
      <w:pPr>
        <w:pStyle w:val="BodyText"/>
      </w:pPr>
      <w:r>
        <w:t xml:space="preserve">Lão Đao trường đao khẽ giơ ra, uy phong lẫm lẫm nhìn đối phương, buồn bực ban nãy bị quét sạch sành sanh: “Ngươi đã có thể đem lâu chủ ra cản đao, vì sao chúng ta không thể tìm người đến mai phục?” Nói xong, trong lòng cũng không cam tâm tình nguyện lẩm bẩm, cái tên nam sủng ăn bám này còn có chút hữu dụng.</w:t>
      </w:r>
    </w:p>
    <w:p>
      <w:pPr>
        <w:pStyle w:val="BodyText"/>
      </w:pPr>
      <w:r>
        <w:t xml:space="preserve">“Nói hay, nói hay lắm.” Chọn cách lờ đi ánh mắt khinh thường của lão Đao, Quý Độc Chước vỗ tay mấy tiếng, đám người bên trong, nhẹ nhàng tiến về phía trước.</w:t>
      </w:r>
    </w:p>
    <w:p>
      <w:pPr>
        <w:pStyle w:val="BodyText"/>
      </w:pPr>
      <w:r>
        <w:t xml:space="preserve">Hắc y nhân nhàn nhạt hừ một tiếng.</w:t>
      </w:r>
    </w:p>
    <w:p>
      <w:pPr>
        <w:pStyle w:val="BodyText"/>
      </w:pPr>
      <w:r>
        <w:t xml:space="preserve">Chủ nhân Phong Nhã Tụng vén vạt áo, khom người tiến về phía trước, nhặt lên tố phiến rơi trên mặt đất, mở rộng cây quạt, cảm giác quen thuộc khiến hắn khoan khoái thở dài một hơi: “Tục ngữ nói, lai nhi bất vãng phi lễ dã (có đi mà không có lại là vô lễ, tương đương vơi câu “Có qua có lại mới toại lòng nhau” trong tiếng Việt, ở đây nghiêng về ý xấu). Nếu vị lương thượng khách nhân (khách trên mái nhà, ý chỉ kẻ trộm) này đã làm trái quy định trước, chúng ta làm trái ước định sau, có thể xem như huề nhau.”</w:t>
      </w:r>
    </w:p>
    <w:p>
      <w:pPr>
        <w:pStyle w:val="BodyText"/>
      </w:pPr>
      <w:r>
        <w:t xml:space="preserve">“Ngươi nói thực đơn giản.”</w:t>
      </w:r>
    </w:p>
    <w:p>
      <w:pPr>
        <w:pStyle w:val="BodyText"/>
      </w:pPr>
      <w:r>
        <w:t xml:space="preserve">Lấy quạt che nửa mặt, Quý Độc Chước một đôi mắt cười vô cùng phong lưu: “Đã huề nhau, chúng ta cũng không lý nào lại đi giam giữ vị khách nhân từ trên xà nhà đến này, không phải sao?”</w:t>
      </w:r>
    </w:p>
    <w:p>
      <w:pPr>
        <w:pStyle w:val="BodyText"/>
      </w:pPr>
      <w:r>
        <w:t xml:space="preserve">Nghe thấy tình thế xoay chuyển, bọn thị vệ chỉ sợ rằng bản thân tai điếc mắt mù nghe lầm mệnh lệnh, đều quay đầu hướng về phía Quý Độc Chước, hòng từ trên gương mặt mười dặm xuân phong khôn khéo mẫn tiệp này tìm ra một chút nguyên do.</w:t>
      </w:r>
    </w:p>
    <w:p>
      <w:pPr>
        <w:pStyle w:val="BodyText"/>
      </w:pPr>
      <w:r>
        <w:t xml:space="preserve">Nhưng lâu chủ Phong Nhã Tụng chỉ mỉm cười.</w:t>
      </w:r>
    </w:p>
    <w:p>
      <w:pPr>
        <w:pStyle w:val="BodyText"/>
      </w:pPr>
      <w:r>
        <w:t xml:space="preserve">Lão Đao hai tay ôm quyền, khom người tiến về phía trước: “Lâu chủ, xin ngài suy nghĩ lại.”</w:t>
      </w:r>
    </w:p>
    <w:p>
      <w:pPr>
        <w:pStyle w:val="BodyText"/>
      </w:pPr>
      <w:r>
        <w:t xml:space="preserve">“Ta đã suy nghĩ ba bốn năm sáu lần rồi.” Quý Độc Chước hai tay xòe ra, bày ra chiêu bài vô lại đại pháp.</w:t>
      </w:r>
    </w:p>
    <w:p>
      <w:pPr>
        <w:pStyle w:val="BodyText"/>
      </w:pPr>
      <w:r>
        <w:t xml:space="preserve">“Nhưng mà, lâu chủ, người này có thể dễ dàng vượt qua cơ quan đột nhập Tiêu Tức Các như thế, nhất định có người nội ứng. Chúng ta cần phải bắt giữ người này, cẩn thận tra khảo kẻ đầu têu cùng nội ứng mới đúng.”</w:t>
      </w:r>
    </w:p>
    <w:p>
      <w:pPr>
        <w:pStyle w:val="BodyText"/>
      </w:pPr>
      <w:r>
        <w:t xml:space="preserve">Quý Độc Chước khẽ xoay quạt, cười nhạt: “Lão Đao a, quản thuộc hạ không nghiêm, thân là kẻ đứng đầu còn có tác dụng gì? Trong nội bộ chúng ta có phản đồ, không tự suy ngẫm, lẽ nào lại còn đem trách nhiệm đổ lên người khác?”</w:t>
      </w:r>
    </w:p>
    <w:p>
      <w:pPr>
        <w:pStyle w:val="BodyText"/>
      </w:pPr>
      <w:r>
        <w:t xml:space="preserve">“Cái này…” Lão Đao không khỏi ngậm miệng.</w:t>
      </w:r>
    </w:p>
    <w:p>
      <w:pPr>
        <w:pStyle w:val="BodyText"/>
      </w:pPr>
      <w:r>
        <w:t xml:space="preserve">“Hơn nữa,” Quý Độc Chước nheo mắt, cười đến trong sáng tinh thuần, “Phong Nhã Tụng nắm giữ tất cả thông tin cơ mật của giang hồ, lâu chủ ta còn có chuyện gì không thể tra ra sao.”</w:t>
      </w:r>
    </w:p>
    <w:p>
      <w:pPr>
        <w:pStyle w:val="BodyText"/>
      </w:pPr>
      <w:r>
        <w:t xml:space="preserve">Lão Đao trong lòng lạnh buốt, im lặng lui xuống.</w:t>
      </w:r>
    </w:p>
    <w:p>
      <w:pPr>
        <w:pStyle w:val="BodyText"/>
      </w:pPr>
      <w:r>
        <w:t xml:space="preserve">Nhân sinh trên đời vốn dĩ vô cùng công bằng, một chỗ sở đoản tất có một chỗ khác hơn người, Phong Nhã Tụng chi chủ tuy rằng không có võ công, nhưng ở phương diện âm mưu tính kế lại linh hoạt hơn người.</w:t>
      </w:r>
    </w:p>
    <w:p>
      <w:pPr>
        <w:pStyle w:val="BodyText"/>
      </w:pPr>
      <w:r>
        <w:t xml:space="preserve">Chỉ cần từng làm việc chung với hắn sẽ biết, cái người này, giỏi nhất là cùng mọi loại thành phần ác nhân qua lại cùng nhau trù tính, ở phía sau lập kế hoạch quyết thắng thiên lý (ngồi trong trướng mà chỉ huy chiến thắng trận đánh ngàn dặm). Lâu chủ như vậy, có đôi khi kỳ thực rất vô tình.</w:t>
      </w:r>
    </w:p>
    <w:p>
      <w:pPr>
        <w:pStyle w:val="BodyText"/>
      </w:pPr>
      <w:r>
        <w:t xml:space="preserve">Chỉ có vô tình mới có thể tuyệt đối bình tĩnh mà phân tích.</w:t>
      </w:r>
    </w:p>
    <w:p>
      <w:pPr>
        <w:pStyle w:val="BodyText"/>
      </w:pPr>
      <w:r>
        <w:t xml:space="preserve">Thấy lão Đao lui đến một bên, bọn thị vệ cũng đều ngoan ngoãn thu lại trường kiếm, im lặng lùi về phía sau lâu chủ. Ngoài cửa lập tức truyền đến tiếng bước chân ngay ngắn, cẩn thận nghe được chính là hơn một trăm ám vệ đồng thời thối lui về vị trí của mình, chỉ là huấn luyện đã thành nhất quán, thoạt nghe giống như chỉ có một người.</w:t>
      </w:r>
    </w:p>
    <w:p>
      <w:pPr>
        <w:pStyle w:val="BodyText"/>
      </w:pPr>
      <w:r>
        <w:t xml:space="preserve">Phong Nhã Tụng này quả nhiên không đơn giản.</w:t>
      </w:r>
    </w:p>
    <w:p>
      <w:pPr>
        <w:pStyle w:val="BodyText"/>
      </w:pPr>
      <w:r>
        <w:t xml:space="preserve">Hắc y nhân bịt mặt ý niệm thầm chuyển, sâu xa nhìn Quý Độc Chước một cái. Quý Độc Chước khẽ phẩy quạt, làm một động tác mời: “Sau này còn gặp lại.”</w:t>
      </w:r>
    </w:p>
    <w:p>
      <w:pPr>
        <w:pStyle w:val="BodyText"/>
      </w:pPr>
      <w:r>
        <w:t xml:space="preserve">“Mời.”</w:t>
      </w:r>
    </w:p>
    <w:p>
      <w:pPr>
        <w:pStyle w:val="BodyText"/>
      </w:pPr>
      <w:r>
        <w:t xml:space="preserve">“Mời.”</w:t>
      </w:r>
    </w:p>
    <w:p>
      <w:pPr>
        <w:pStyle w:val="BodyText"/>
      </w:pPr>
      <w:r>
        <w:t xml:space="preserve">Hắc y nhân khẽ phất tay áo, trước bao nhiêu cặp mắt đổ dồn vào, nghênh ngang rời khỏi Tiêu Tức Các.</w:t>
      </w:r>
    </w:p>
    <w:p>
      <w:pPr>
        <w:pStyle w:val="BodyText"/>
      </w:pPr>
      <w:r>
        <w:t xml:space="preserve">Quý Độc Chước tiến về phía trước, dùng quạt vỗ lên bả vai Giang Ngạc, có vài phần thâm ý cười nói: “Trời đã sáng, đêm nay thực vất vả cho ngươi rồi.” Nói xong, nghiêng người lướt qua, túm lấy râu lão Đao, kéo ông ta ra khỏi Tiêu Tức Các.</w:t>
      </w:r>
    </w:p>
    <w:p>
      <w:pPr>
        <w:pStyle w:val="BodyText"/>
      </w:pPr>
      <w:r>
        <w:t xml:space="preserve">Ánh nắng ban mai nơi chân trời rơi đầy thanh y trên người hắn.</w:t>
      </w:r>
    </w:p>
    <w:p>
      <w:pPr>
        <w:pStyle w:val="BodyText"/>
      </w:pPr>
      <w:r>
        <w:t xml:space="preserve">Hắn cười nhẹ: “Đến đây nào, lão Đao, uống chút rượu, cho lâu chủ đáng thương của ngươi chút an ủi.”</w:t>
      </w:r>
    </w:p>
    <w:p>
      <w:pPr>
        <w:pStyle w:val="BodyText"/>
      </w:pPr>
      <w:r>
        <w:t xml:space="preserve">Xa xa truyền đến tiếng lão Đao loạn thất bát tao chửi bới một trận.</w:t>
      </w:r>
    </w:p>
    <w:p>
      <w:pPr>
        <w:pStyle w:val="BodyText"/>
      </w:pPr>
      <w:r>
        <w:t xml:space="preserve">★ Chú:</w:t>
      </w:r>
    </w:p>
    <w:p>
      <w:pPr>
        <w:pStyle w:val="BodyText"/>
      </w:pPr>
      <w:r>
        <w:t xml:space="preserve">1. Long dương thập bát thức: Muốn biết thêm chi tiết, thỉnh cụm từ vào Google đại pháp, cảnh báo nên chuẩn bị sẵn khăn giấy… fufufufufufufu… ;))))</w:t>
      </w:r>
    </w:p>
    <w:p>
      <w:pPr>
        <w:pStyle w:val="Compact"/>
      </w:pPr>
      <w:r>
        <w:t xml:space="preserve">2. Tam thi (còn có tên khác là Tam bành): ba loại trùng được mô tả tỉ mỉ chi tiết và sinh động trong “Thái Thượng trừ tam thi cửu trùng bảo sinh kinh”; bao gồm Thượng trùng Bành Cư có tên trẻ con là A Hạ ở trong đầu người, tấn công nê hoàn tức thượng đan điền, khiến cho người ta cảm thấy nặng đầu, mắt tối sầm, khóc chảy nước mũi, tai điếc, răng rụng, miệng hôi, khuôn mặt nhăn nheo, làm con người mê loạn, yêu thích xe ngựa, say mê âm nhạc và nữ sắc…; Trung trùng Bành Chất có tên trẻ con là Tác Tử, yêu thích ngũ sắc và ngũ vị, cư ngụ nơi tim và bao tử con người, tấn công tử cung (cung màu đỏ) và trung tiêu, khiến con người nhầm lẫn và mất trí nhớ, làm giảm tinh, gây sầu não, âu lo thái quá, miệng khô, mắt trắng, răng sâu, ngày đêm làm hại lục phủ ngũ tạng, gây ra bệnh tật do đó ngủ nhiều mà gặp ác mộng…; Hạ trùng Bành Kiểu có tên trẻ con là Lý Tế, cư ngụ nơi bụng và chân con người, làm hại khí hải đến nỗi khô cạn và làm cho bách bệnh sinh ra, xúi con người trộm cướp, ham mê nữ sắc, danh vọng, và ham mê trụy lạc, khiến con người kết hợp với ma quỉ, quay lưng với cuộc sống, cận kề cái chết, cạn kiệt tinh khí, làm khô tủy, cơ bắp đau nhức, thịt nóng hực, ý chí bạc nhược, thân thể trống rỗng, mông nặng nề, bàn chân và đầu gối rã rời… (Theo Wikipedia)</w:t>
      </w:r>
    </w:p>
    <w:p>
      <w:pPr>
        <w:pStyle w:val="Compact"/>
      </w:pPr>
      <w:r>
        <w:drawing>
          <wp:inline>
            <wp:extent cx="5334000" cy="4056967"/>
            <wp:effectExtent b="0" l="0" r="0" t="0"/>
            <wp:docPr descr="" title="" id="1" name="Picture"/>
            <a:graphic>
              <a:graphicData uri="http://schemas.openxmlformats.org/drawingml/2006/picture">
                <pic:pic>
                  <pic:nvPicPr>
                    <pic:cNvPr descr="http://sstruyen.com/images/data/15848/quyen-1---chuong-2-1-de-nhat-chich-dieu-con-chim-thu-nhat-thuong-1520180498.2099.jpg" id="0" name="Picture"/>
                    <pic:cNvPicPr>
                      <a:picLocks noChangeArrowheads="1" noChangeAspect="1"/>
                    </pic:cNvPicPr>
                  </pic:nvPicPr>
                  <pic:blipFill>
                    <a:blip r:embed="rId40"/>
                    <a:stretch>
                      <a:fillRect/>
                    </a:stretch>
                  </pic:blipFill>
                  <pic:spPr bwMode="auto">
                    <a:xfrm>
                      <a:off x="0" y="0"/>
                      <a:ext cx="5334000" cy="4056967"/>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1" w:name="quyển-1---chương-2-2-đệ-nhất-chích-điểu-con-chim-thứ-nhất-hạ"/>
      <w:bookmarkEnd w:id="41"/>
      <w:r>
        <w:t xml:space="preserve">5. Quyển 1 - Chương 2-2: Đệ Nhất Chích Điểu (con Chim Thứ Nhất)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uyết đã phủ mất nửa người, lạnh đến mức ngay cả rượu cũng hóa thành băng, vương trên y phục cùng khóe mắt nam nhân.</w:t>
      </w:r>
    </w:p>
    <w:p>
      <w:pPr>
        <w:pStyle w:val="BodyText"/>
      </w:pPr>
      <w:r>
        <w:t xml:space="preserve">Quý Độc Chước nhẹ nhàng phủi đi tuyết trên người y, lại bị y chặn kéo lấy cổ tay… giãy cũng giãy không thoát…</w:t>
      </w:r>
    </w:p>
    <w:p>
      <w:pPr>
        <w:pStyle w:val="BodyText"/>
      </w:pPr>
      <w:r>
        <w:t xml:space="preserve">Quý Độc Chước ta cả đời tiêu dao, chẳng lẽ hôm nay liền phải ngã trong tay ngươi sao?</w:t>
      </w:r>
    </w:p>
    <w:p>
      <w:pPr>
        <w:pStyle w:val="BodyText"/>
      </w:pPr>
      <w:r>
        <w:t xml:space="preserve">…</w:t>
      </w:r>
    </w:p>
    <w:p>
      <w:pPr>
        <w:pStyle w:val="BodyText"/>
      </w:pPr>
      <w:r>
        <w:t xml:space="preserve">Ba ngày sau, giờ Thân.</w:t>
      </w:r>
    </w:p>
    <w:p>
      <w:pPr>
        <w:pStyle w:val="BodyText"/>
      </w:pPr>
      <w:r>
        <w:t xml:space="preserve">Nhấp một chút tiên tửu, nếm một chút bánh xốp Bách hợp hà dung1, trong mùa thu điểm vài nét hoa cúc vàng, đúng là lương thần mỹ cảnh chỉ đến thế này thôi.</w:t>
      </w:r>
    </w:p>
    <w:p>
      <w:pPr>
        <w:pStyle w:val="BodyText"/>
      </w:pPr>
      <w:r>
        <w:t xml:space="preserve">Quý Độc Chước nằm nghiêng trên nhuyễn tháp nơi đại sảnh, nhàn nhã phe phẩy tố phiến, bên miệng cười nhẹ ngân nga. Giang Ngạc ngồi bên cạnh hắn, đưa mắt nhìn xuống, bên dưới đứng đầy một mảng giang hồ nhi nữ.</w:t>
      </w:r>
    </w:p>
    <w:p>
      <w:pPr>
        <w:pStyle w:val="BodyText"/>
      </w:pPr>
      <w:r>
        <w:t xml:space="preserve">Thế lực của Phong Nhã Tụng sớm đã thâm nhập vào từng tổ chức bang phái trong giang hồ, mà người có thể đi vào Phong Nhã Tụng này, chỉ có nhân trung chi nhân.</w:t>
      </w:r>
    </w:p>
    <w:p>
      <w:pPr>
        <w:pStyle w:val="BodyText"/>
      </w:pPr>
      <w:r>
        <w:t xml:space="preserve">Quý Độc Chước buông chén rượu, hỏi một tiếng: “Đều đến đông đủ rồi chứ?”</w:t>
      </w:r>
    </w:p>
    <w:p>
      <w:pPr>
        <w:pStyle w:val="BodyText"/>
      </w:pPr>
      <w:r>
        <w:t xml:space="preserve">Nhã trưởng lão Nhiếp Bình Trọng từ trong đám người đứng dậy, chấm chấm trán, nặng nề đi ra.</w:t>
      </w:r>
    </w:p>
    <w:p>
      <w:pPr>
        <w:pStyle w:val="BodyText"/>
      </w:pPr>
      <w:r>
        <w:t xml:space="preserve">Quý Độc Chước nhẹ giọng “hử” một câu.</w:t>
      </w:r>
    </w:p>
    <w:p>
      <w:pPr>
        <w:pStyle w:val="BodyText"/>
      </w:pPr>
      <w:r>
        <w:t xml:space="preserve">Khi Nhiếp Bình Trọng ngẩng đầu, trong vành mắt có chút đỏ: “Bẩm lâu chủ, quản gia của Dịch Nha Cư Cổ Đồng…”</w:t>
      </w:r>
    </w:p>
    <w:p>
      <w:pPr>
        <w:pStyle w:val="BodyText"/>
      </w:pPr>
      <w:r>
        <w:t xml:space="preserve">“Cổ tiên sinh làm sao?” Quý Độc Chước nhè nhẹ phe phẩy quạt.</w:t>
      </w:r>
    </w:p>
    <w:p>
      <w:pPr>
        <w:pStyle w:val="BodyText"/>
      </w:pPr>
      <w:r>
        <w:t xml:space="preserve">Nhiếp Bình Trọng “oa” một tiếng òa khóc: “Mấy hỏa kế của Dịch Nha Cư trên dưới hai mươi hai ngày không nhìn thấy quản gia, cuối cùng ở trong mật thất nhà gã phát hiện… thi thể của Cổ Đồng, khi phát hiện, thi thể đã thối rữa.”</w:t>
      </w:r>
    </w:p>
    <w:p>
      <w:pPr>
        <w:pStyle w:val="BodyText"/>
      </w:pPr>
      <w:r>
        <w:t xml:space="preserve">“Ồ” một tiếng, trong đám người xôn xao bàn tán.</w:t>
      </w:r>
    </w:p>
    <w:p>
      <w:pPr>
        <w:pStyle w:val="BodyText"/>
      </w:pPr>
      <w:r>
        <w:t xml:space="preserve">Lúc Cổ Đồng được phát hiện, đã chết vừa vặn hai mươi hai ngày, thi thể hư thối, mọi người là theo mùi hôi thối phát ra mà tìm thấy gã. Hung thủ ắt phải cùng gã có mối thù bất cộng đái thiên, hai tay hai chân gã bị chặt đứt, cái này không tính, sống lưng vậy mà theo đốt xương từng khúc bị nghiền thành bụi, chỉ là hết sức cẩn thận tránh né những chỗ yếu hại, trái lại khiến gã đau đớn từ từ nhập vào da thịt cùng xương cốt, sống mà đau đớn đến chết.</w:t>
      </w:r>
    </w:p>
    <w:p>
      <w:pPr>
        <w:pStyle w:val="BodyText"/>
      </w:pPr>
      <w:r>
        <w:t xml:space="preserve">Thủ đoạn âm độc, giống như ghen tị của nữ tử.</w:t>
      </w:r>
    </w:p>
    <w:p>
      <w:pPr>
        <w:pStyle w:val="BodyText"/>
      </w:pPr>
      <w:r>
        <w:t xml:space="preserve">Nhiếp Bình Trọng khóc lóc kể lể, ông cùng Cổ Đồng qua lại cũng không nhiều, hơn mười năm trước khi Cổ Đồng lang bạt giang hồ, ông vẫn còn là một thư đồng nho nhỏ dưới trướng của Phong Nhã Tụng lâu chủ tiền nhiệm. Nhưng ông từ nhỏ đa tình, tính tình ngả ngớn nhu nhược nhất, cũng không quen nhìn thấy cảnh người chết nhất.</w:t>
      </w:r>
    </w:p>
    <w:p>
      <w:pPr>
        <w:pStyle w:val="BodyText"/>
      </w:pPr>
      <w:r>
        <w:t xml:space="preserve">Quý Độc Chước đứng lên, giày trắng không nhiễm bụi trần, đi đến trước mặt Nhã trưởng lão nâng ông dậy. Khẽ kéo tay áo, vì ông ta lau đi nước mắt: “Đại nam nhi, khóc xong rồi, còn phải mạnh mẽ cứng cỏi.”</w:t>
      </w:r>
    </w:p>
    <w:p>
      <w:pPr>
        <w:pStyle w:val="BodyText"/>
      </w:pPr>
      <w:r>
        <w:t xml:space="preserve">Hắn nói như vậy, ánh mắt lại liếc về phía Giang Ngạc.</w:t>
      </w:r>
    </w:p>
    <w:p>
      <w:pPr>
        <w:pStyle w:val="BodyText"/>
      </w:pPr>
      <w:r>
        <w:t xml:space="preserve">Giang Ngạc đang nhấc cây quạt kia lên, tỉ mỉ xoa lên hoa văn tinh tế trên mặt quạt, chú ý tới ánh mắt hắn, không khỏi chủ động cười với hắn một chút, thật ôn hòa, không mang theo nửa phần châm chọc.</w:t>
      </w:r>
    </w:p>
    <w:p>
      <w:pPr>
        <w:pStyle w:val="BodyText"/>
      </w:pPr>
      <w:r>
        <w:t xml:space="preserve">Quý Độc Chước trong lòng bỗng nhiên mềm nhũn, phất tay áo, xoải bước trở về. Lúc ngoái đầu, lớn tiếng nói: “Người của Phong Nhã Tụng không thể chết không rõ ràng được, Quý Độc Chước tự nhiên sẽ thay y đòi công đạo.”</w:t>
      </w:r>
    </w:p>
    <w:p>
      <w:pPr>
        <w:pStyle w:val="BodyText"/>
      </w:pPr>
      <w:r>
        <w:t xml:space="preserve">Biết lòng người mệt mỏi suy nhược, qua loa thắp vài ngọn bạch lạp, dẫn vong hồn về chốn Tây thiên. Cổ Đồng kia cả đời năm mươi hai năm, không con nối dõi, thường ngày cũng là một bộ dạng kỳ cục quái gở, cho nên sau khi chết không có người khoác áo gai để tang cho gã.</w:t>
      </w:r>
    </w:p>
    <w:p>
      <w:pPr>
        <w:pStyle w:val="BodyText"/>
      </w:pPr>
      <w:r>
        <w:t xml:space="preserve">Quý Độc Chước nghe được, lắc đầu thở dài, từ xưa anh hùng như mỹ nhân, chưa thấy nhân gian đã bạc đầu.</w:t>
      </w:r>
    </w:p>
    <w:p>
      <w:pPr>
        <w:pStyle w:val="BodyText"/>
      </w:pPr>
      <w:r>
        <w:t xml:space="preserve">Nghĩ lại năm đó suy cho cùng gã đã từng theo vong phụ ra vào chiến dịch lớn nhỏ, liền ở trên lưng buộc một dải bạch đai, xem như là đối với người chết tỏ chút tôn kính.</w:t>
      </w:r>
    </w:p>
    <w:p>
      <w:pPr>
        <w:pStyle w:val="BodyText"/>
      </w:pPr>
      <w:r>
        <w:t xml:space="preserve">Tiểu Đậu Đinh mơ hồ đoán được tâm tình hắn không tốt, liền bưng đến một đĩa bánh hạnh đào2, thân thể bé nhỏ gầy yếu, giống như một con hươu nhỏ. Quý Độc Chước nhìn nó một cái, đặt cuộn sách trong tay xuống, hòa ái mỉm cười. Tiểu Đậu Đinh bị hắn cười đến da đầu ngứa ngáy, thành thực đi qua, pha trà mài mực.</w:t>
      </w:r>
    </w:p>
    <w:p>
      <w:pPr>
        <w:pStyle w:val="BodyText"/>
      </w:pPr>
      <w:r>
        <w:t xml:space="preserve">Tay Quý Độc Chước lại xoa nhẹ hai búi tóc nó.</w:t>
      </w:r>
    </w:p>
    <w:p>
      <w:pPr>
        <w:pStyle w:val="BodyText"/>
      </w:pPr>
      <w:r>
        <w:t xml:space="preserve">Có một chút ấm áp như vậy.</w:t>
      </w:r>
    </w:p>
    <w:p>
      <w:pPr>
        <w:pStyle w:val="BodyText"/>
      </w:pPr>
      <w:r>
        <w:t xml:space="preserve">Lâu chủ chậm rãi hỏi: “Ngươi năm nay bao nhiêu tuổi?”</w:t>
      </w:r>
    </w:p>
    <w:p>
      <w:pPr>
        <w:pStyle w:val="BodyText"/>
      </w:pPr>
      <w:r>
        <w:t xml:space="preserve">Tiểu Đậu Đinh ngồi bên cạnh Quý Độc Chước, hai chân ngọ nguậy, chìa ra tám đầu ngón tay: “Bẩm lâu chủ, Đậu Đinh tám tuổi rồi.”</w:t>
      </w:r>
    </w:p>
    <w:p>
      <w:pPr>
        <w:pStyle w:val="BodyText"/>
      </w:pPr>
      <w:r>
        <w:t xml:space="preserve">“Tám tuổi à, không còn nhỏ nữa,” Quý Độc Chước vỗ trán, như nằm mơ vừa tỉnh, “Trước đây ta có một biểu ca, năm đó hắn tám tuổi liền rời khỏi nhà.”</w:t>
      </w:r>
    </w:p>
    <w:p>
      <w:pPr>
        <w:pStyle w:val="BodyText"/>
      </w:pPr>
      <w:r>
        <w:t xml:space="preserve">Nghe thấy lời hắn nói, tiểu Đậu Đinh lập tức hai tay túm lấy tay áo xanh của Quý Độc Chước, lớn tiếng nói: “Lâu chủ, đừng đuổi ta đi.”</w:t>
      </w:r>
    </w:p>
    <w:p>
      <w:pPr>
        <w:pStyle w:val="BodyText"/>
      </w:pPr>
      <w:r>
        <w:t xml:space="preserve">“Ta không có đuổi ngươi đi.” Quý Độc Chước vì nó vuốt lại tóc mai rối loạn, ánh mắt nhu hòa nhìn nó. “Chỉ là hài tử đã lớn, nên ra bên ngoài lang bạt mở rộng kiến thức. Phong Nhã Tụng này của ta dù tốt, cũng bất quá là nơi lừa gạt lẫn nhau, có thể dạy cho ngươi chỉ là không được tin người.”</w:t>
      </w:r>
    </w:p>
    <w:p>
      <w:pPr>
        <w:pStyle w:val="BodyText"/>
      </w:pPr>
      <w:r>
        <w:t xml:space="preserve">“Lâu chủ cũng nói đây là chỗ lừa gạt lẫn nhau, ta muốn bảo hộ lâu chủ!”</w:t>
      </w:r>
    </w:p>
    <w:p>
      <w:pPr>
        <w:pStyle w:val="BodyText"/>
      </w:pPr>
      <w:r>
        <w:t xml:space="preserve">“Nếu như đến lúc ta ngay cả bản thân cũng không bảo hộ được, thêm vào ngươi cũng chỉ có mất mạng mà thôi.”</w:t>
      </w:r>
    </w:p>
    <w:p>
      <w:pPr>
        <w:pStyle w:val="BodyText"/>
      </w:pPr>
      <w:r>
        <w:t xml:space="preserve">“Mất mạng thì mất mạng, Đậu Đinh sống cùng lâu chủ, chết cũng cùng lâu chủ.”</w:t>
      </w:r>
    </w:p>
    <w:p>
      <w:pPr>
        <w:pStyle w:val="BodyText"/>
      </w:pPr>
      <w:r>
        <w:t xml:space="preserve">Quý Độc Chước khóe miệng nhếch lên một chút cười nhạt.</w:t>
      </w:r>
    </w:p>
    <w:p>
      <w:pPr>
        <w:pStyle w:val="BodyText"/>
      </w:pPr>
      <w:r>
        <w:t xml:space="preserve">“Ngươi muốn cùng hắn tuẫn táng, chỉ e chủ nhân nhà ngươi không nỡ.”</w:t>
      </w:r>
    </w:p>
    <w:p>
      <w:pPr>
        <w:pStyle w:val="BodyText"/>
      </w:pPr>
      <w:r>
        <w:t xml:space="preserve">Hai người trong đỉnh lâu các ngẩng đầu, chỉ thấy Giang Ngạc vén mành châu mà vào, người chưa đến, tiếng cười đã tới trước.</w:t>
      </w:r>
    </w:p>
    <w:p>
      <w:pPr>
        <w:pStyle w:val="BodyText"/>
      </w:pPr>
      <w:r>
        <w:t xml:space="preserve">“Phần mộ của ta rất nhỏ, ngoài bản thân ra, cũng chỉ lưu lại cho ngươi một chỗ mà thôi,” Ôn nhu trên mặt Quý Độc Chước như băng tiêu tuyết tán, đổi thành khiêu khích: “Nếu như thêm nó vào, chỉ sợ trong một ngôi mộ có không dưới ba người.”</w:t>
      </w:r>
    </w:p>
    <w:p>
      <w:pPr>
        <w:pStyle w:val="BodyText"/>
      </w:pPr>
      <w:r>
        <w:t xml:space="preserve">“Cái này dễ xử lý, vừa vặn ta cũng không dự định chết cùng ngươi, chi bằng đem ta thay bằng hài tử khác.” Giang Ngạc ung dung tự tại ngồi xuống bên cạnh hắn, “Một người lớn hai hài tử, ba người cùng đi.”</w:t>
      </w:r>
    </w:p>
    <w:p>
      <w:pPr>
        <w:pStyle w:val="BodyText"/>
      </w:pPr>
      <w:r>
        <w:t xml:space="preserve">Quý Độc Chước nhấc cây quạt bên cạnh lên, “phạch” một tiếng mở ra: “Giang đại hiệp à, Độc Chước ta đối với luyến đồng không có hứng thú.”</w:t>
      </w:r>
    </w:p>
    <w:p>
      <w:pPr>
        <w:pStyle w:val="BodyText"/>
      </w:pPr>
      <w:r>
        <w:t xml:space="preserve">“Ái chà, ta quên mất, Quý công tử là thích đại thúc râu ria như lão Đao. Chỉ là công tử ngươi dáng người ốm yếu, chậc chậc, hai đại thúc râu ria, làm sao chịu nổi…”</w:t>
      </w:r>
    </w:p>
    <w:p>
      <w:pPr>
        <w:pStyle w:val="BodyText"/>
      </w:pPr>
      <w:r>
        <w:t xml:space="preserve">Quý Độc Chước khẽ xoay quạt, nâng cằm Giang Ngạc lên: “Nếu như sau này Giang đại hiệp để râu, nói không chừng cũng là một mỹ tu đại thúc (đại thúc râu đẹp), Độc Chước à, đương nhiên mong chờ một ngày như vậy.”</w:t>
      </w:r>
    </w:p>
    <w:p>
      <w:pPr>
        <w:pStyle w:val="BodyText"/>
      </w:pPr>
      <w:r>
        <w:t xml:space="preserve">Vô hình trung mắc nghẹn, Giang Ngạc cũng không có nửa điểm ảo não, hoàn toàn không để ý cười, chìa tay cầm một khối bánh hạnh đào lên sắp sửa bỏ vào trong miệng.</w:t>
      </w:r>
    </w:p>
    <w:p>
      <w:pPr>
        <w:pStyle w:val="BodyText"/>
      </w:pPr>
      <w:r>
        <w:t xml:space="preserve">Tiểu Đậu Đinh liếc mắt nhìn thấy, liền muốn đưa tay đoạt đi, kết quả đương nhiên là lại một lần nữa bị Giang Ngạc ấn xuống chỗ ngồi không thể động đậy: “Lần này ta lại khiến ngươi không thể đắc thủ, lần trước ngươi rải gạo kê trên thang gác, hại ta bị trẹo thắt lưng, đau mất ba ngày.”</w:t>
      </w:r>
    </w:p>
    <w:p>
      <w:pPr>
        <w:pStyle w:val="BodyText"/>
      </w:pPr>
      <w:r>
        <w:t xml:space="preserve">Quý Độc Chước nhéo tiểu Đậu Đinh đang phồng miệng tức giận: “Thực là ba ngày? Tiểu Đậu Đinh nhà ta lợi hại thế sao?”</w:t>
      </w:r>
    </w:p>
    <w:p>
      <w:pPr>
        <w:pStyle w:val="BodyText"/>
      </w:pPr>
      <w:r>
        <w:t xml:space="preserve">“Ba ngày ba ngày, chỉ nhiều không ít.” Sắc mặt Giang Ngạc có chút tái xanh, dường như là nghĩ đến bản thân đường đường một nhân sĩ giang hồ lại bị một mao đầu tiểu tử tính kế như vậy mà ảo não không thôi.</w:t>
      </w:r>
    </w:p>
    <w:p>
      <w:pPr>
        <w:pStyle w:val="BodyText"/>
      </w:pPr>
      <w:r>
        <w:t xml:space="preserve">“Tốt lắm, tốt lắm, thỏa mãn chưa?” Quý Độc Chước tựa tiếu phi tiếu, hỏi vật nhỏ nghịch ngợm kia.</w:t>
      </w:r>
    </w:p>
    <w:p>
      <w:pPr>
        <w:pStyle w:val="BodyText"/>
      </w:pPr>
      <w:r>
        <w:t xml:space="preserve">Tiểu Đậu Đinh nhìn thần sắc lúng túng của Giang Ngạc, thản nhiên tự đắc gật gật đầu.</w:t>
      </w:r>
    </w:p>
    <w:p>
      <w:pPr>
        <w:pStyle w:val="BodyText"/>
      </w:pPr>
      <w:r>
        <w:t xml:space="preserve">Quý Độc Chước chìa tay vỗ một cái lên mông nó: “Thỏa mãn rồi thì đi xuống đi, thu dọn đồ đạc.”</w:t>
      </w:r>
    </w:p>
    <w:p>
      <w:pPr>
        <w:pStyle w:val="BodyText"/>
      </w:pPr>
      <w:r>
        <w:t xml:space="preserve">“Lâu chủ…” Nghe được mình vẫn là phải đi, tiểu Đậu Đinh xụ mặt.</w:t>
      </w:r>
    </w:p>
    <w:p>
      <w:pPr>
        <w:pStyle w:val="BodyText"/>
      </w:pPr>
      <w:r>
        <w:t xml:space="preserve">Giang Ngạc rốt cuộc thoát khỏi uy hiếp thở phào môt hơi: “Lâu chủ nhà ngươi nói không sai, tiểu hài tử nên đi khắp nơi mở mang kiến thức.”</w:t>
      </w:r>
    </w:p>
    <w:p>
      <w:pPr>
        <w:pStyle w:val="BodyText"/>
      </w:pPr>
      <w:r>
        <w:t xml:space="preserve">Hừ.</w:t>
      </w:r>
    </w:p>
    <w:p>
      <w:pPr>
        <w:pStyle w:val="BodyText"/>
      </w:pPr>
      <w:r>
        <w:t xml:space="preserve">Một người hai ngươi đều nói đến oai phong lẫm liệt như thế, lúc bình thường cãi cọ trái lại sao không thấy đồng lòng?</w:t>
      </w:r>
    </w:p>
    <w:p>
      <w:pPr>
        <w:pStyle w:val="BodyText"/>
      </w:pPr>
      <w:r>
        <w:t xml:space="preserve">Tiểu Đậu Đinh từ trong lỗ mũi hừ mạnh một tiếng, đứng dậy chạy ra ngoài, chạy tới thang gác, dùng sức gạt phăng rèm châu, lớn tiếng nói: “Bộ dạng này của hai người các ngươi quả thực chính là ‘chiêu tài tiến bảo’ (tấn tài tấn lộc)!”</w:t>
      </w:r>
    </w:p>
    <w:p>
      <w:pPr>
        <w:pStyle w:val="BodyText"/>
      </w:pPr>
      <w:r>
        <w:t xml:space="preserve">Phong Nhã Tụng có hai con chó dữ gác cổng, đực kêu Chiêu Tài, cái kêu Tiến Bảo, ban ngày gặp người liền cắn, ban đêm một cái ổ chăn phì phì phò phò muốn bao nhiêu đen tối có bấy nhiêu đồi trụy.</w:t>
      </w:r>
    </w:p>
    <w:p>
      <w:pPr>
        <w:pStyle w:val="BodyText"/>
      </w:pPr>
      <w:r>
        <w:t xml:space="preserve">Giang Ngạc cùng Quý Độc Chước tương đối ăn ý cụp khóe miệng xuống.</w:t>
      </w:r>
    </w:p>
    <w:p>
      <w:pPr>
        <w:pStyle w:val="BodyText"/>
      </w:pPr>
      <w:r>
        <w:t xml:space="preserve">Giang Ngạc nghĩ chính là, ta thế nào lại cùng tên biến thái này là một đôi?</w:t>
      </w:r>
    </w:p>
    <w:p>
      <w:pPr>
        <w:pStyle w:val="BodyText"/>
      </w:pPr>
      <w:r>
        <w:t xml:space="preserve">Quý Độc Chước nghĩ chính là, ta thế nào lại giống một con chó?</w:t>
      </w:r>
    </w:p>
    <w:p>
      <w:pPr>
        <w:pStyle w:val="BodyText"/>
      </w:pPr>
      <w:r>
        <w:t xml:space="preserve">Có câu nói, gọi là trăm sông đổ về một bể. Cái này à, chắc là nói hai con sông đi.</w:t>
      </w:r>
    </w:p>
    <w:p>
      <w:pPr>
        <w:pStyle w:val="BodyText"/>
      </w:pPr>
      <w:r>
        <w:t xml:space="preserve">Quý Độc Chước khẽ xoay quạt, vỗ nhẹ lên vai Giang Ngạc: “Giờ thì hay rồi, bị một tiểu bộc cười vào mặt, truyền ra ngoài ta đường đường Phong Nhã Tụng chi chủ hình tượng để ở đâu.”</w:t>
      </w:r>
    </w:p>
    <w:p>
      <w:pPr>
        <w:pStyle w:val="BodyText"/>
      </w:pPr>
      <w:r>
        <w:t xml:space="preserve">“Phong Nhã Tụng chi chủ có hình tượng sao.”</w:t>
      </w:r>
    </w:p>
    <w:p>
      <w:pPr>
        <w:pStyle w:val="BodyText"/>
      </w:pPr>
      <w:r>
        <w:t xml:space="preserve">“Trước khi gặp ngươi thì có,” Quý Độc Chước nhếch miệng cười khẽ, giống như ngàn cây tuyết phủ, “Cẩn thận nghĩ lại, hình như từ khi gặp ngươi đến nay, Quý Độc Chước ta chẳng gặp chuyện gì tốt đẹp.”</w:t>
      </w:r>
    </w:p>
    <w:p>
      <w:pPr>
        <w:pStyle w:val="BodyText"/>
      </w:pPr>
      <w:r>
        <w:t xml:space="preserve">Giang Ngạc nâng nửa mắt nhìn hắn: “Lâu chủ có phải hối hận hai năm trước đã cứu ta?”</w:t>
      </w:r>
    </w:p>
    <w:p>
      <w:pPr>
        <w:pStyle w:val="BodyText"/>
      </w:pPr>
      <w:r>
        <w:t xml:space="preserve">Quý Độc Chước đứng thẳng dậy, vuốt phẳng lại nếp nhăn trên thanh y, hắn động tác tao nhã, như một cây trúc xanh tươi, kiên cường đứng nơi đỉnh núi: “Tình huống như vậy chẳng ai nhẫn tâm không đưa tay giúp đỡ.”</w:t>
      </w:r>
    </w:p>
    <w:p>
      <w:pPr>
        <w:pStyle w:val="BodyText"/>
      </w:pPr>
      <w:r>
        <w:t xml:space="preserve">Hắn nói xong, nhớ lại một ngày kia.</w:t>
      </w:r>
    </w:p>
    <w:p>
      <w:pPr>
        <w:pStyle w:val="BodyText"/>
      </w:pPr>
      <w:r>
        <w:t xml:space="preserve">Đó là một đêm gió tuyết, Quý Độc Chước ngồi nhuyễn kiệu đạp tuyết mà đi, đi được nửa đường thì ngừng lại. Quý Độc Chước thân khoác một tấm áo lông cáo màu xanh lam, vén mành lên hỏi, hạ nhân hồi bẩm là có người nằm giữa đường chắn mất lối đi.</w:t>
      </w:r>
    </w:p>
    <w:p>
      <w:pPr>
        <w:pStyle w:val="BodyText"/>
      </w:pPr>
      <w:r>
        <w:t xml:space="preserve">Hắn xuống kiệu, chậm chạp đi qua, phe phẩy tố phiến lụa bạch xưa nay chưa hề rời khỏi người. Cổ nhân thường nói thanh xử thiên lam(trong màu xanh có màu lam), lại không biết bóng đêm thăm thẳm, thấm vào da thịt, nhiễm lên một thân thanh y của hắn biến thành màu chàm.</w:t>
      </w:r>
    </w:p>
    <w:p>
      <w:pPr>
        <w:pStyle w:val="BodyText"/>
      </w:pPr>
      <w:r>
        <w:t xml:space="preserve">Thế là hắn gặp được y, lần đầu tiên trong cả sinh mệnh.</w:t>
      </w:r>
    </w:p>
    <w:p>
      <w:pPr>
        <w:pStyle w:val="BodyText"/>
      </w:pPr>
      <w:r>
        <w:t xml:space="preserve">Nam nhân râu ria lởm chởm kia ôm lấy bầu rượu ngã trong tuyết đọng, gió tuyết đã phủ mất nửa người, lạnh đến mức ngay cả rượu cũng hóa thành băng, vương trên y phục cùng khóe mắt nam nhân.</w:t>
      </w:r>
    </w:p>
    <w:p>
      <w:pPr>
        <w:pStyle w:val="BodyText"/>
      </w:pPr>
      <w:r>
        <w:t xml:space="preserve">Quý Độc Chước nhẹ nhàng phủi đi tuyết trên người y, lại bị y chặn kéo lấy cổ tay. Chặt chẽ, giãy cũng giãy không thoát, y mắt say lờ đờ mờ mịt nhìn hắn, ở bên tai hắn gọi một cái tên. Sau đó, tay buông lỏng, hôn mê bất tỉnh.</w:t>
      </w:r>
    </w:p>
    <w:p>
      <w:pPr>
        <w:pStyle w:val="BodyText"/>
      </w:pPr>
      <w:r>
        <w:t xml:space="preserve">Dưới trăng trong tuyết, Quý Độc Chước mở cổ tay ra, nhìn thấy cổ tay bị y nắm đến xanh tím, đột nhiên thở dài một tiếng… Quý Độc Chước ta cả đời tiêu dao, chẳng lẽ hôm nay liền phải ngã trong tay ngươi sao?</w:t>
      </w:r>
    </w:p>
    <w:p>
      <w:pPr>
        <w:pStyle w:val="BodyText"/>
      </w:pPr>
      <w:r>
        <w:t xml:space="preserve">Hử?</w:t>
      </w:r>
    </w:p>
    <w:p>
      <w:pPr>
        <w:pStyle w:val="BodyText"/>
      </w:pPr>
      <w:r>
        <w:t xml:space="preserve">Hán Giang Hội Giang Ngạc.</w:t>
      </w:r>
    </w:p>
    <w:p>
      <w:pPr>
        <w:pStyle w:val="BodyText"/>
      </w:pPr>
      <w:r>
        <w:t xml:space="preserve">Quý Độc Chước khép lại bàn tay, nhanh nhẹn kéo mở quạt: “Giang Ngạc, nếu như lại cho ta một trăm cơ hội, tình hình ngày đó, ta cũng sẽ đem theo ngươi về.”</w:t>
      </w:r>
    </w:p>
    <w:p>
      <w:pPr>
        <w:pStyle w:val="BodyText"/>
      </w:pPr>
      <w:r>
        <w:t xml:space="preserve">Giang Ngạc con ngươi khẽ co lại: “Cho dù ta sẽ hủy đi cơ nghiệp trăm năm của Phong Nhã Tụng?”</w:t>
      </w:r>
    </w:p>
    <w:p>
      <w:pPr>
        <w:pStyle w:val="BodyText"/>
      </w:pPr>
      <w:r>
        <w:t xml:space="preserve">“Cho dù ngươi sẽ hủy đi một đời tiêu dao của Quý Độc Chước.”</w:t>
      </w:r>
    </w:p>
    <w:p>
      <w:pPr>
        <w:pStyle w:val="BodyText"/>
      </w:pPr>
      <w:r>
        <w:t xml:space="preserve">Bốp, bốp, bốp.</w:t>
      </w:r>
    </w:p>
    <w:p>
      <w:pPr>
        <w:pStyle w:val="BodyText"/>
      </w:pPr>
      <w:r>
        <w:t xml:space="preserve">Giang Ngạc lạnh lùng vỗ tay ba tiếng: “Được Quý công tử xem trọng như thế, xem ra ta không phải tan xương nát thịt rồi.”</w:t>
      </w:r>
    </w:p>
    <w:p>
      <w:pPr>
        <w:pStyle w:val="BodyText"/>
      </w:pPr>
      <w:r>
        <w:t xml:space="preserve">Mắt Quý Độc Chước khẽ cong lên: “Ta không cần ngươi tan xương nát thịt, ta chỉ cần ngươi cùng ta… cùng ta đi Dịch Nha Cư một chuyến.</w:t>
      </w:r>
    </w:p>
    <w:p>
      <w:pPr>
        <w:pStyle w:val="BodyText"/>
      </w:pPr>
      <w:r>
        <w:t xml:space="preserve">“Hả?” Giang Ngạc sửng sốt, rốt cuộc bật cười, “Thì ra lâu chủ tin tưởng ta như thế cơ đấy.”</w:t>
      </w:r>
    </w:p>
    <w:p>
      <w:pPr>
        <w:pStyle w:val="BodyText"/>
      </w:pPr>
      <w:r>
        <w:t xml:space="preserve">Quý Độc Chước xoay người bước qua, lấy quạt che nửa mặt: “Toàn bộ Phong Nhã Tụng ta chỉ tin tưởng duy nhất một người là ngươi, bởi vì ta ngay cả bản thân cũng không thể tin tưởng.” Tay hắn dùng lực một chút, nắm chặt chiết phiến.</w:t>
      </w:r>
    </w:p>
    <w:p>
      <w:pPr>
        <w:pStyle w:val="BodyText"/>
      </w:pPr>
      <w:r>
        <w:t xml:space="preserve">Kẻ bắt chim đã tung lưới, hiện tại lưới đương kéo căng, chỉ chờ chim nhỏ ngoan ngoãn sa vào bẫy.</w:t>
      </w:r>
    </w:p>
    <w:p>
      <w:pPr>
        <w:pStyle w:val="BodyText"/>
      </w:pPr>
      <w:r>
        <w:t xml:space="preserve">Phô thiên cái địa (che trời đậy đất, khí thế mạnh mẽ)mà đến, chặt chẽ đến mức khiến người ta nghẹt thở.</w:t>
      </w:r>
    </w:p>
    <w:p>
      <w:pPr>
        <w:pStyle w:val="BodyText"/>
      </w:pPr>
      <w:r>
        <w:t xml:space="preserve">Con chim thứ nhất này, chính là Cổ Đồng.</w:t>
      </w:r>
    </w:p>
    <w:p>
      <w:pPr>
        <w:pStyle w:val="BodyText"/>
      </w:pPr>
      <w:r>
        <w:t xml:space="preserve">Như vậy con tiếp theo là ai đây?</w:t>
      </w:r>
    </w:p>
    <w:p>
      <w:pPr>
        <w:pStyle w:val="BodyText"/>
      </w:pPr>
      <w:r>
        <w:t xml:space="preserve">★ Chú:</w:t>
      </w:r>
    </w:p>
    <w:p>
      <w:pPr>
        <w:pStyle w:val="BodyText"/>
      </w:pPr>
      <w:r>
        <w:t xml:space="preserve">1. Bánh xốp Bách hợp hà dung:</w:t>
      </w:r>
    </w:p>
    <w:p>
      <w:pPr>
        <w:pStyle w:val="BodyText"/>
      </w:pPr>
      <w:r>
        <w:t xml:space="preserve">2. Bánh hạnh đào:</w:t>
      </w:r>
    </w:p>
    <w:p>
      <w:pPr>
        <w:pStyle w:val="Compact"/>
      </w:pPr>
      <w:r>
        <w:drawing>
          <wp:inline>
            <wp:extent cx="5334000" cy="3046966"/>
            <wp:effectExtent b="0" l="0" r="0" t="0"/>
            <wp:docPr descr="" title="" id="1" name="Picture"/>
            <a:graphic>
              <a:graphicData uri="http://schemas.openxmlformats.org/drawingml/2006/picture">
                <pic:pic>
                  <pic:nvPicPr>
                    <pic:cNvPr descr="http://sstruyen.com/images/data/15848/quyen-1---chuong-2-2-de-nhat-chich-dieu-con-chim-thu-nhat-ha-1520180502.0814.jpg" id="0" name="Picture"/>
                    <pic:cNvPicPr>
                      <a:picLocks noChangeArrowheads="1" noChangeAspect="1"/>
                    </pic:cNvPicPr>
                  </pic:nvPicPr>
                  <pic:blipFill>
                    <a:blip r:embed="rId44"/>
                    <a:stretch>
                      <a:fillRect/>
                    </a:stretch>
                  </pic:blipFill>
                  <pic:spPr bwMode="auto">
                    <a:xfrm>
                      <a:off x="0" y="0"/>
                      <a:ext cx="5334000" cy="3046966"/>
                    </a:xfrm>
                    <a:prstGeom prst="rect">
                      <a:avLst/>
                    </a:prstGeom>
                    <a:noFill/>
                    <a:ln w="9525">
                      <a:noFill/>
                      <a:headEnd/>
                      <a:tailEnd/>
                    </a:ln>
                  </pic:spPr>
                </pic:pic>
              </a:graphicData>
            </a:graphic>
          </wp:inline>
        </w:drawing>
      </w:r>
    </w:p>
    <w:p>
      <w:pPr>
        <w:pStyle w:val="Compact"/>
      </w:pPr>
      <w:r>
        <w:drawing>
          <wp:inline>
            <wp:extent cx="2857500" cy="2152650"/>
            <wp:effectExtent b="0" l="0" r="0" t="0"/>
            <wp:docPr descr="" title="" id="1" name="Picture"/>
            <a:graphic>
              <a:graphicData uri="http://schemas.openxmlformats.org/drawingml/2006/picture">
                <pic:pic>
                  <pic:nvPicPr>
                    <pic:cNvPr descr="http://sstruyen.com/images/data/15848/quyen-1---chuong-2-2-de-nhat-chich-dieu-con-chim-thu-nhat-ha-1520180502.7898.jpg" id="0" name="Picture"/>
                    <pic:cNvPicPr>
                      <a:picLocks noChangeArrowheads="1" noChangeAspect="1"/>
                    </pic:cNvPicPr>
                  </pic:nvPicPr>
                  <pic:blipFill>
                    <a:blip r:embed="rId47"/>
                    <a:stretch>
                      <a:fillRect/>
                    </a:stretch>
                  </pic:blipFill>
                  <pic:spPr bwMode="auto">
                    <a:xfrm>
                      <a:off x="0" y="0"/>
                      <a:ext cx="2857500" cy="2152650"/>
                    </a:xfrm>
                    <a:prstGeom prst="rect">
                      <a:avLst/>
                    </a:prstGeom>
                    <a:noFill/>
                    <a:ln w="9525">
                      <a:noFill/>
                      <a:headEnd/>
                      <a:tailEnd/>
                    </a:ln>
                  </pic:spPr>
                </pic:pic>
              </a:graphicData>
            </a:graphic>
          </wp:inline>
        </w:drawing>
      </w:r>
    </w:p>
    <w:p>
      <w:pPr>
        <w:pStyle w:val="Compact"/>
      </w:pPr>
      <w:r>
        <w:drawing>
          <wp:inline>
            <wp:extent cx="5334000" cy="7968996"/>
            <wp:effectExtent b="0" l="0" r="0" t="0"/>
            <wp:docPr descr="" title="" id="1" name="Picture"/>
            <a:graphic>
              <a:graphicData uri="http://schemas.openxmlformats.org/drawingml/2006/picture">
                <pic:pic>
                  <pic:nvPicPr>
                    <pic:cNvPr descr="http://sstruyen.com/images/data/15848/quyen-1---chuong-2-2-de-nhat-chich-dieu-con-chim-thu-nhat-ha-1520180504.8259.jpg" id="0" name="Picture"/>
                    <pic:cNvPicPr>
                      <a:picLocks noChangeArrowheads="1" noChangeAspect="1"/>
                    </pic:cNvPicPr>
                  </pic:nvPicPr>
                  <pic:blipFill>
                    <a:blip r:embed="rId50"/>
                    <a:stretch>
                      <a:fillRect/>
                    </a:stretch>
                  </pic:blipFill>
                  <pic:spPr bwMode="auto">
                    <a:xfrm>
                      <a:off x="0" y="0"/>
                      <a:ext cx="5334000" cy="796899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1" w:name="quyển-1---chương-3-1-mê-thượng"/>
      <w:bookmarkEnd w:id="51"/>
      <w:r>
        <w:t xml:space="preserve">6. Quyển 1 - Chương 3-1: Mê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ân lâu chủ ngồi trên đỉnh Phong Nhã Tụng, tuổi còn nhỏ, nhưng đã lộ ra nụ cười thâm thúy giống như phụ thân, loại tự tin kia giống như cả thế gian chỉ thuộc về duy nhất một mình hắn.</w:t>
      </w:r>
    </w:p>
    <w:p>
      <w:pPr>
        <w:pStyle w:val="BodyText"/>
      </w:pPr>
      <w:r>
        <w:t xml:space="preserve">…</w:t>
      </w:r>
    </w:p>
    <w:p>
      <w:pPr>
        <w:pStyle w:val="BodyText"/>
      </w:pPr>
      <w:r>
        <w:t xml:space="preserve">Thời tiết dần trở lạnh, bình minh cũng đến chậm hơn, cảnh nội Sơn Tây so với Âm Sơn (ngọn núi nằm ở miền trung khu tự trị Nội Mông Cổ, Trung Quốc)bên cạnh, càng lạnh sớm, đầu tháng tám sáng sớm tinh mơ đã phải mặc hai lớp áo mỏng.</w:t>
      </w:r>
    </w:p>
    <w:p>
      <w:pPr>
        <w:pStyle w:val="BodyText"/>
      </w:pPr>
      <w:r>
        <w:t xml:space="preserve">Xa xa, một chiếc xe ngựa xuyên qua sương mù lúc tinh mơ mà chạy tới, truyền đến một hồi chuông ngựa leng keng lách cách, trong cái tĩnh lặng sớm mai ở nơi này hiện ra càng đột ngột. Tiểu Đậu Đinh ngẩng đầu nhìn Quý Độc Chước đang cầm tay nó một cái, không thể từ trên gương mặt bình tĩnh của lâu chủ nhà nó nhìn ra một chút bi thương, nó chỉ có thể ủ rũ cúi đầu.</w:t>
      </w:r>
    </w:p>
    <w:p>
      <w:pPr>
        <w:pStyle w:val="BodyText"/>
      </w:pPr>
      <w:r>
        <w:t xml:space="preserve">Xe ngựa chạy đến trước mặt, một gã đại hán độc nhãn nhảy xuống, kính cẩn hành lễ với Quý Độc Chước.</w:t>
      </w:r>
    </w:p>
    <w:p>
      <w:pPr>
        <w:pStyle w:val="BodyText"/>
      </w:pPr>
      <w:r>
        <w:t xml:space="preserve">Quý Độc Chước gật gật đầu, tay ở sau lưng tiểu Đậu Đinh đẩy nhẹ, tiểu Đậu Đinh lảo đảo một cái, lúc quay đầu lại thì lâu chủ nhà nó xòe mở quạt, nói với nó: “Cố gắng ở bên ngoài vài năm, đợi đến khi ngươi học thành ta lại đón ngươi về.”</w:t>
      </w:r>
    </w:p>
    <w:p>
      <w:pPr>
        <w:pStyle w:val="BodyText"/>
      </w:pPr>
      <w:r>
        <w:t xml:space="preserve">Tiểu hài tử bao giờ cũng có một loại trực giác thiên bẩm, loại trực giác này có lẽ là ỷ lại vào trưởng bối, có lẽ là tôn sùng đối với thần tượng. Nhưng vô luận là thuộc lý do nào, loại trực giác này của tiểu hài tử, luôn luôn ngây thơ thuần khiết, không hề vấy qua yêu cùng hận nguyên thủy nhất.</w:t>
      </w:r>
    </w:p>
    <w:p>
      <w:pPr>
        <w:pStyle w:val="BodyText"/>
      </w:pPr>
      <w:r>
        <w:t xml:space="preserve">Tại một khắc này, tiểu Đậu Đinh bỗng nhiên dâng lên phiền muộn không thuộc về tuổi của nó. Nó quỳ xuống, hướng Quý Độc Chước khấu đầu một cái: “Xin lâu chủ nhất định phải bảo trọng bản thân.”</w:t>
      </w:r>
    </w:p>
    <w:p>
      <w:pPr>
        <w:pStyle w:val="BodyText"/>
      </w:pPr>
      <w:r>
        <w:t xml:space="preserve">Quý Độc Chước mỉm cười, đưa quạt hướng về phương xa vung khẽ, không hề lưu luyến xoay người rời đi. Tiểu Đậu Đinh đột nhiên “oa” một tiếng òa khóc, nhấc chân đang muốn chạy tới bên cạnh Quý Độc Chước, thân mình đã bay vọt lên trời.</w:t>
      </w:r>
    </w:p>
    <w:p>
      <w:pPr>
        <w:pStyle w:val="BodyText"/>
      </w:pPr>
      <w:r>
        <w:t xml:space="preserve">Phu xe độc nhãn ôm ngang eo nó, nhét nó vào trong xe, không đợi tiểu Đậu Đinh vùng ra đã nhanh chóng đánh xe chạy mất. Tiểu Đậu Đinh qua loa lau nước mắt, trong lệ nhãn mờ mịt có một chiếc khăn tay đưa đến trước mặt nó. Nó ngước mắt, nhìn thấy một nữ tử phong thái an nhiên.</w:t>
      </w:r>
    </w:p>
    <w:p>
      <w:pPr>
        <w:pStyle w:val="BodyText"/>
      </w:pPr>
      <w:r>
        <w:t xml:space="preserve">“Thanh Đại Mi tỷ tỷ, tỷ vì sao lại ở trong này?”</w:t>
      </w:r>
    </w:p>
    <w:p>
      <w:pPr>
        <w:pStyle w:val="BodyText"/>
      </w:pPr>
      <w:r>
        <w:t xml:space="preserve">Nữ tử ôm chặt nó, vì nó lau đi nước mắt: “Lâu chủ nói, ngươi quá nhỏ, mà giang hồ lại quá lớn, bảo ta chiếu cố ngươi.”</w:t>
      </w:r>
    </w:p>
    <w:p>
      <w:pPr>
        <w:pStyle w:val="BodyText"/>
      </w:pPr>
      <w:r>
        <w:t xml:space="preserve">Tiếng chuông đi xa, sương mù dần tán.</w:t>
      </w:r>
    </w:p>
    <w:p>
      <w:pPr>
        <w:pStyle w:val="BodyText"/>
      </w:pPr>
      <w:r>
        <w:t xml:space="preserve">Băng qua một con hẻm, lướt nhẹ mười dặm thùy liễu, Giang Ngạc không nhanh không chậm dắt hai con ngựa đi đến bên cạnh Quý Độc Chước. Y đem một dây cương ngựa nhét vào trong tay người kia, tựa như vô tình hỏi: “Vì sao phải đưa nó đi?”</w:t>
      </w:r>
    </w:p>
    <w:p>
      <w:pPr>
        <w:pStyle w:val="BodyText"/>
      </w:pPr>
      <w:r>
        <w:t xml:space="preserve">Quý Độc Chước xoay người lên ngựa: “Ngươi đã biết, cần gì phải hỏi lại?”</w:t>
      </w:r>
    </w:p>
    <w:p>
      <w:pPr>
        <w:pStyle w:val="BodyText"/>
      </w:pPr>
      <w:r>
        <w:t xml:space="preserve">“Phải ha,” Giang Ngạc cũng theo lên ngựa, khẽ xiết dây cương trong tay “Trong Phong Nhã Tụng có phản đồ, Cổ Đồng bị giết, ngươi biết tất thảy tuyệt đối không đơn giản như vậy, cũng có lẽ đó bất quá là một cái bẫy lớn mà thôi. Tiểu Đậu Đinh còn quá nhỏ, ngươi không nỡ để nó phải chịu dù chỉ là một chút tổn thương.”</w:t>
      </w:r>
    </w:p>
    <w:p>
      <w:pPr>
        <w:pStyle w:val="BodyText"/>
      </w:pPr>
      <w:r>
        <w:t xml:space="preserve">“Cổ nhân tri âm tri kỷ, Giang Ngạc ngươi hiểu ta như vậy, ngươi nói ta làm sao không thích ngươi đây?” Quý Độc Chước quay đầu cười khẽ, roi da trong tay quất nhẹ, đánh ngựa đi.</w:t>
      </w:r>
    </w:p>
    <w:p>
      <w:pPr>
        <w:pStyle w:val="BodyText"/>
      </w:pPr>
      <w:r>
        <w:t xml:space="preserve">Giang Ngạc theo phía sau vừa lắc đầu vừa cười… Tên này chỗ nào cũng tốt, chỉ là không muốn để người khác cảm nhận cái tình của hắn.</w:t>
      </w:r>
    </w:p>
    <w:p>
      <w:pPr>
        <w:pStyle w:val="BodyText"/>
      </w:pPr>
      <w:r>
        <w:t xml:space="preserve">Xe ngựa của Tiểu Đậu Đinh cùng Thanh Đại Mi ra khỏi thành, mở cửa sổ xe ra, bốn bề là cỏ úa mênh mông bát ngát. Thu đến sớm, ngay cả cỏ cũng sớm héo rũ, một đàn chim nhạn bay qua, chân trời chỉ còn lại vài sợi mây nhạt. Tiểu Đậu Đinh đặt tay nơi góc cửa sổ, ngỡ ngàng nhìn chăm chú ra bên ngoài, giữa trời cao đất rộng, lần đầu tiên cảm thấy đời người khó đoán như vậy, hôm nay chia tay rồi, ngày mai lại ở nơi nào?”</w:t>
      </w:r>
    </w:p>
    <w:p>
      <w:pPr>
        <w:pStyle w:val="BodyText"/>
      </w:pPr>
      <w:r>
        <w:t xml:space="preserve">Thanh Đại Mi ôm tiểu Đậu Đinh, nhéo mũi của vật nhỏ này một cái, nói với nó: “Ta hát một khúc cho ngươi nghe nhé.”</w:t>
      </w:r>
    </w:p>
    <w:p>
      <w:pPr>
        <w:pStyle w:val="BodyText"/>
      </w:pPr>
      <w:r>
        <w:t xml:space="preserve">“Được đó.” Tiểu Đậu Đinh vỗ tay đồng ý, ngoan ngoãn cuộn tròn trong khoang xe ngựa.</w:t>
      </w:r>
    </w:p>
    <w:p>
      <w:pPr>
        <w:pStyle w:val="BodyText"/>
      </w:pPr>
      <w:r>
        <w:t xml:space="preserve">Thanh Đại Mi khẽ thanh cổ họng, tiếng ca trong vắt vang lên: “Trên trời mây xanh, dưới đất hoa vàng, nhạn Bắc bay về phương Nam. Có biết người nhiễm sương lâm túy? Lúc nào cũng xa cách lệ rơi…”</w:t>
      </w:r>
    </w:p>
    <w:p>
      <w:pPr>
        <w:pStyle w:val="BodyText"/>
      </w:pPr>
      <w:r>
        <w:t xml:space="preserve">Phu xe độc nhãn quay đầu nhìn hai người họ một cái, thở dài, một lần nữa quay đầu về.</w:t>
      </w:r>
    </w:p>
    <w:p>
      <w:pPr>
        <w:pStyle w:val="BodyText"/>
      </w:pPr>
      <w:r>
        <w:t xml:space="preserve">Mọi chuyện xưa nay chung quy có ngày phải kết thúc, hài tử rốt cuộc có lúc trưởng thành, hợp rồi tan tan rồi hợp chẳng qua chỉ là một phần rất nhỏ trong đó mà thôi.</w:t>
      </w:r>
    </w:p>
    <w:p>
      <w:pPr>
        <w:pStyle w:val="BodyText"/>
      </w:pPr>
      <w:r>
        <w:t xml:space="preserve">Ra khỏi thành hướng về phía Bắc, bảy khối lương khô một đêm bôn tẩu, đã là biên giới Thái Nguyên.</w:t>
      </w:r>
    </w:p>
    <w:p>
      <w:pPr>
        <w:pStyle w:val="BodyText"/>
      </w:pPr>
      <w:r>
        <w:t xml:space="preserve">Cổ Đồng cả đời không hôn thú, không nhi tử, lần này gã chết, một tên đệ đệ ngày xưa lâu nay chưa từng lui tới liền đến thừa kế di sản của gã, từ Hà Nam chuyển về đây.</w:t>
      </w:r>
    </w:p>
    <w:p>
      <w:pPr>
        <w:pStyle w:val="BodyText"/>
      </w:pPr>
      <w:r>
        <w:t xml:space="preserve">Dưới ánh tà dương, nhẹ nhàng cưỡi ngựa từ phương Nam mà đến, một kẻ hắc y sâu xa như thiết, một kẻ áo chàm thanh thoát như lan, chiếu lên đường nét của bọn họ dát đầy kim sắc.</w:t>
      </w:r>
    </w:p>
    <w:p>
      <w:pPr>
        <w:pStyle w:val="BodyText"/>
      </w:pPr>
      <w:r>
        <w:t xml:space="preserve">Đệ đệ của Cổ Đồng có gặp qua Quý Độc Chước một lần, hỏa kế ngừng tay việc, dẫn hai người họ vào trong kiểm tra.</w:t>
      </w:r>
    </w:p>
    <w:p>
      <w:pPr>
        <w:pStyle w:val="BodyText"/>
      </w:pPr>
      <w:r>
        <w:t xml:space="preserve">Lúc Cổ Đồng được phát hiện, chính là chết trong mật thất ở tư gia. Mật thất nằm ở chái nhà Đông, Cổ Đồng lúc còn sống thích ngồi trước bàn tụng kinh niệm Phật nhất, giờ đây gian phòng này đã biến thành linh đường, am thờ Phật ban đầu tạm thời bị dỡ xuống, đốt ba nén hương, cúng một tấm bài vị, chờ đến ngày thất tuần vong hồn người chết trở về.</w:t>
      </w:r>
    </w:p>
    <w:p>
      <w:pPr>
        <w:pStyle w:val="BodyText"/>
      </w:pPr>
      <w:r>
        <w:t xml:space="preserve">Kẻ tín Phật niệm hơn mười năm Như Lai Bồ Tát, đến cuối cùng, cũng bất quá chết đi.</w:t>
      </w:r>
    </w:p>
    <w:p>
      <w:pPr>
        <w:pStyle w:val="BodyText"/>
      </w:pPr>
      <w:r>
        <w:t xml:space="preserve">Quý Độc Chước đợi đệ đệ Cổ Đồng lui xuống, vén lên những tấm sa trắng treo đầy trong linh đường, đáy bàn thờ dưới bài vị lộ ra một địa đạo rộng bốn thước vuông vắn. Giang Ngạc châm một ngọn bạch lạp lấy từ linh đường, bốn mắt nhìn nhau, khẽ cười một cái, hai người lần lượt đi xuống địa đạo.</w:t>
      </w:r>
    </w:p>
    <w:p>
      <w:pPr>
        <w:pStyle w:val="BodyText"/>
      </w:pPr>
      <w:r>
        <w:t xml:space="preserve">Quẹo trái, rẽ phải, bố trí của địa đạo rất đơn giản. Kết cấu mật thất đơn giản như vậy, ắt hẳn cơ quan trong đó lại càng phức tạp, kẻ đột nhập chỉ một chút sơ sảy, liền có thể mất mạng. Giờ phút này mật thất của Cổ Đồng một chút cơ quan cũng không có, xem ra là sau khi phát hiện thi thể Cổ Đồng, người am hiểu cơ quan trong Phong Nhã Tụng đã hủy đi toàn bộ cơ quan.</w:t>
      </w:r>
    </w:p>
    <w:p>
      <w:pPr>
        <w:pStyle w:val="BodyText"/>
      </w:pPr>
      <w:r>
        <w:t xml:space="preserve">Cuối hành lang địa đạo là một phiến cửa sắt mở một nửa, Quý Độc Chước khom người bước vào, Giang Ngạc theo sát phía sau, chỉ thấy quanh co khúc khủy, một gian phòng dài năm trượng cao sáu trượng.</w:t>
      </w:r>
    </w:p>
    <w:p>
      <w:pPr>
        <w:pStyle w:val="BodyText"/>
      </w:pPr>
      <w:r>
        <w:t xml:space="preserve">Cây quạt trong tay Quý Độc Chước phẩy qua phẩy lại, không nhịn được che mũi: “Mùi nặng quá.”</w:t>
      </w:r>
    </w:p>
    <w:p>
      <w:pPr>
        <w:pStyle w:val="BodyText"/>
      </w:pPr>
      <w:r>
        <w:t xml:space="preserve">“Đã chết hơn mười ngày, mùi này không nặng sao được.” Giang Ngạc nhìn chung quanh lờ mờ có một dãy đèn cầy, liền cầm ngọn nến trong tay đi lấy chút lửa.</w:t>
      </w:r>
    </w:p>
    <w:p>
      <w:pPr>
        <w:pStyle w:val="BodyText"/>
      </w:pPr>
      <w:r>
        <w:t xml:space="preserve">Đột nhiên, trong phòng rộng mở.</w:t>
      </w:r>
    </w:p>
    <w:p>
      <w:pPr>
        <w:pStyle w:val="BodyText"/>
      </w:pPr>
      <w:r>
        <w:t xml:space="preserve">Quý Độc Chước nghe được Giang Ngạc khe khẽ “a” một tiếng, sau đó mắt mình liền bị một đôi tay lớn đậy lên.</w:t>
      </w:r>
    </w:p>
    <w:p>
      <w:pPr>
        <w:pStyle w:val="BodyText"/>
      </w:pPr>
      <w:r>
        <w:t xml:space="preserve">“Ngươi làm cái gì.” Quý Độc Độc Chước khẽ đập vào tay Giang Ngạc, có chút giận dỗi.</w:t>
      </w:r>
    </w:p>
    <w:p>
      <w:pPr>
        <w:pStyle w:val="BodyText"/>
      </w:pPr>
      <w:r>
        <w:t xml:space="preserve">“À, không,” Giang Ngạc đáp lại một tiếng, “Ta chỉ là theo thói quen xem ngươi như tiểu đệ đệ ta trước đây chiếu cố.” Y nói, ngón tay dần buông lỏng, vẫn còn chưa bỏ bàn tay trước mắt Quý Độc Chước đi. Ngược lại là người phía sau đưa tay ra, chủ động kéo tay y xuống.</w:t>
      </w:r>
    </w:p>
    <w:p>
      <w:pPr>
        <w:pStyle w:val="BodyText"/>
      </w:pPr>
      <w:r>
        <w:t xml:space="preserve">Quý lâu chủ ngước mắt nhìn bốn phía, tuy hắn tung hoành giang hồ gần mười năm, tự nhận cục diện gì cũng đều ít nhiều thấy qua, trong lòng cũng vẫn không kìm được rùng mình một cái.</w:t>
      </w:r>
    </w:p>
    <w:p>
      <w:pPr>
        <w:pStyle w:val="BodyText"/>
      </w:pPr>
      <w:r>
        <w:t xml:space="preserve">Gian phòng này bốn vách tường, nền nhà dưới chân, thiên đỉnh trên đầu, đều vẽ đầy Địa ngục Phật giáo, trong phông nền đỏ như máu, hiện lên vô số Tu La Dạ Xoa giao long ác quỷ. Có Dạ Xoa đang áp giải ác quỷ ăn thịt người; có ác quỷ xách đầu mình, ngơ ngác mà đi; có Tu La nắm nhân loại trong tay mà cắn xé.</w:t>
      </w:r>
    </w:p>
    <w:p>
      <w:pPr>
        <w:pStyle w:val="BodyText"/>
      </w:pPr>
      <w:r>
        <w:t xml:space="preserve">Bạt thiệt, thiết thụ, nghiệt kính, chưng lung, đồng trụ, đao sơn, băng sơn, dầu oa… (chín trong sô 16 tầng địa ngục, tượng trưng cho các hình phạt mà sau khi chết phải gánh chịu dựa vào những tội ác đã gây ra ở dương thế; lần lượt là: rút lưỡi, găm trên cây sắt, gương chiếu tội nghiệt, chưng trong lồng, lõa thể ôm cột đồng nóng, leo núi đao, leo băng sơn, nướng chảo dầu…)</w:t>
      </w:r>
    </w:p>
    <w:p>
      <w:pPr>
        <w:pStyle w:val="BodyText"/>
      </w:pPr>
      <w:r>
        <w:t xml:space="preserve">Mười tám tầng Địa ngục đâm thẳng ép xuống, toàn bộ hình vẽ đều là những thân thể bị tách rời, khiến người ta không thể thở nổi.</w:t>
      </w:r>
    </w:p>
    <w:p>
      <w:pPr>
        <w:pStyle w:val="BodyText"/>
      </w:pPr>
      <w:r>
        <w:t xml:space="preserve">Mà ở bên trái phòng, dựng đứng một cái giá, bình nước nóng giác tiên sinh (dụng cụ mô phỏng cái nớ nớ để tự nớ nớ í:’’&gt;) , lộn xộn bừa bãi các loại long dương dụng cụ.</w:t>
      </w:r>
    </w:p>
    <w:p>
      <w:pPr>
        <w:pStyle w:val="BodyText"/>
      </w:pPr>
      <w:r>
        <w:t xml:space="preserve">Giang Ngạc chậc chậc lưỡi, sắc mặt khác thường cảm thán: “Sở thích của thủ hạ ngươi thực là… kỳ lạ.” Nói xong, mắt không tự chủ liếc Quý Độc Chước một cái.</w:t>
      </w:r>
    </w:p>
    <w:p>
      <w:pPr>
        <w:pStyle w:val="BodyText"/>
      </w:pPr>
      <w:r>
        <w:t xml:space="preserve">Sắc mặt Quý Độc Chước đã xanh lét như màu áo hắn đang mặc.</w:t>
      </w:r>
    </w:p>
    <w:p>
      <w:pPr>
        <w:pStyle w:val="BodyText"/>
      </w:pPr>
      <w:r>
        <w:t xml:space="preserve">Hắn phe phẩy tố phiến, che đậy ho khan một tiếng: “Lão Cổ y cả đời không cưới vợ sinh con, cũng là có lý do của y.”</w:t>
      </w:r>
    </w:p>
    <w:p>
      <w:pPr>
        <w:pStyle w:val="BodyText"/>
      </w:pPr>
      <w:r>
        <w:t xml:space="preserve">Hiếm thấy từ miệng hắn chiếm được nửa phần tiện nghi, Giang Ngạc hiểu rõ làm người không nên đuổi cùng diệt tuyệt, vì thế y vỗ nhẹ vai Quý Độc Chước: “Người mà, luôn muốn đem mặt yếu đuối nhất của bản thân giấu đi.”</w:t>
      </w:r>
    </w:p>
    <w:p>
      <w:pPr>
        <w:pStyle w:val="BodyText"/>
      </w:pPr>
      <w:r>
        <w:t xml:space="preserve">Quý Độc Chước hiểu y cố ý chuyển đề tài, mỉm cười, cũng liền thu lại kinh ngạc, bổ sung theo: “Hung thủ khẳng định sẽ không lưu lại dấu vết quá rõ ràng, như vậy chẳng bằng chúng ta tự mình đến khai quật mấy thứ đồ biến thái không muốn để người khác biết nhất này của Cổ Đồng.” Lúc nói đến từ biến thái này, thanh âm nơi đầu lưỡi khẽ chuyển, mang theo nửa phần tự giễu.</w:t>
      </w:r>
    </w:p>
    <w:p>
      <w:pPr>
        <w:pStyle w:val="BodyText"/>
      </w:pPr>
      <w:r>
        <w:t xml:space="preserve">Giang Ngạc nhìn hắn một cái.</w:t>
      </w:r>
    </w:p>
    <w:p>
      <w:pPr>
        <w:pStyle w:val="BodyText"/>
      </w:pPr>
      <w:r>
        <w:t xml:space="preserve">Gian mật thất này ba mặt khép kín, một mặt là cửa vào, theo quy luật bình thường mà nói, hẳn là kết cấu mật thất trong mật thất.</w:t>
      </w:r>
    </w:p>
    <w:p>
      <w:pPr>
        <w:pStyle w:val="BodyText"/>
      </w:pPr>
      <w:r>
        <w:t xml:space="preserve">Giang Ngạc lần tay trên tường, Đông gõ, Tây khua, nửa ngày cũng không phát hiện được gì, đang phiền não, ánh mắt khẽ chuyển, lại rơi đến trên người Quý Độc Chước.</w:t>
      </w:r>
    </w:p>
    <w:p>
      <w:pPr>
        <w:pStyle w:val="BodyText"/>
      </w:pPr>
      <w:r>
        <w:t xml:space="preserve">…Thường ngày, bị tên này giả ngây giả dại lừa gạt nhiều rồi, làm sao lại quên mất hắn thân là chủ nhân Phong Nhã Tụng, nhất định thông thạo thuật kỳ môn (thuật xem vị trí, đoán phương vị… Có thể liên hệ đến “Kỳ môn độn giáp”).</w:t>
      </w:r>
    </w:p>
    <w:p>
      <w:pPr>
        <w:pStyle w:val="BodyText"/>
      </w:pPr>
      <w:r>
        <w:t xml:space="preserve">Chỉ thấy ánh mắt Quý Độc Chước đảo quanh phòng một lượt, khép quạt lại, cúi người tiến về phía trước, dừng lại một chút trước hình Tu La trên bức tường phía Đông. Hình Tu La kia vẽ vô cùng bình thường, nếu không phải Phong Nhã Tụng lâu chủ đứng yên ở chỗ đó, Giang Ngạc chắc chắn sẽ không chú ý tới.</w:t>
      </w:r>
    </w:p>
    <w:p>
      <w:pPr>
        <w:pStyle w:val="BodyText"/>
      </w:pPr>
      <w:r>
        <w:t xml:space="preserve">Chỉ thấy Quý lâu chủ khẽ bĩu môi, như là lầu bầu “biến thái” (Bản tiếng Trung ghi là 色情狂, ngh ĩa là “cuồng dâm”, ta tự đổi lại a ;)), khẽ xoay cây quạt trong tay, gõ mạnh ba cái lên hình Tu La lõa thể kia, sau đó chậm rãi chọc vào khe hở giữa hai biện nhục một chút.(Hoa cúc nha ;)))))</w:t>
      </w:r>
    </w:p>
    <w:p>
      <w:pPr>
        <w:pStyle w:val="BodyText"/>
      </w:pPr>
      <w:r>
        <w:t xml:space="preserve">Giang Ngạc nhìn mà mắt thiếu điều muốn rớt xuống.</w:t>
      </w:r>
    </w:p>
    <w:p>
      <w:pPr>
        <w:pStyle w:val="BodyText"/>
      </w:pPr>
      <w:r>
        <w:t xml:space="preserve">Sở thích của Cổ Đồng này… thực sự không thể dùng kỳ quái bình thường mà hình dung.</w:t>
      </w:r>
    </w:p>
    <w:p>
      <w:pPr>
        <w:pStyle w:val="BodyText"/>
      </w:pPr>
      <w:r>
        <w:t xml:space="preserve">Liên tưởng đến điệu bộ trước sau như một của Quý Độc Chước, y không kìm được nghĩ đến Phong Nhã Tụng từ trên xuống dưới lẽ nào đầu óc mỗi người đều có một chút vấn đề như thế, vậy không phải cả ngày kêu đòi ở rể, thì cũng là chế tạo cơ quan còn phải xoa xoa chọc chọc cùng nhau.</w:t>
      </w:r>
    </w:p>
    <w:p>
      <w:pPr>
        <w:pStyle w:val="BodyText"/>
      </w:pPr>
      <w:r>
        <w:t xml:space="preserve">Y nghĩ vậy, ánh mắt theo ý tưởng trong đầu, tự động trên dưới đánh giá chủ nhân Phong Nhã Tụng mới vừa nhược quán (thanh niên khoảng 20 tuổi)này một lượt. Dưới ánh nến, hắn một bộ thanh y, bóng hình mảnh mai, như một ngọn trúc cao ngút trời, gầy yếu đứng trước Địa Ngục môn, trong cổ áo nới rộng lộ ra cần cổ trắng mảnh khảnh.</w:t>
      </w:r>
    </w:p>
    <w:p>
      <w:pPr>
        <w:pStyle w:val="BodyText"/>
      </w:pPr>
      <w:r>
        <w:t xml:space="preserve">Giang Ngạc nhất thời sửng sốt, thân hình cao gầy lặng yên không một tiếng động nhảy lên, đôi tay khẽ tóm lấy Quý Độc Chước, hai người liền ngay tại chỗ lăn ba vòng.</w:t>
      </w:r>
    </w:p>
    <w:p>
      <w:pPr>
        <w:pStyle w:val="BodyText"/>
      </w:pPr>
      <w:r>
        <w:t xml:space="preserve">Quý Độc Chước kinh ngạc nhìn y ở phía trên.</w:t>
      </w:r>
    </w:p>
    <w:p>
      <w:pPr>
        <w:pStyle w:val="BodyText"/>
      </w:pPr>
      <w:r>
        <w:t xml:space="preserve">Giang Ngạc mỉm cười, chìa một ngón tay dán lên trên môi hắn: “Xuỵt…”</w:t>
      </w:r>
    </w:p>
    <w:p>
      <w:pPr>
        <w:pStyle w:val="BodyText"/>
      </w:pPr>
      <w:r>
        <w:t xml:space="preserve">Trong tích tắc, chỉ nghe trong phòng ken két âm vang, càng ngày càng lớn.</w:t>
      </w:r>
    </w:p>
    <w:p>
      <w:pPr>
        <w:pStyle w:val="BodyText"/>
      </w:pPr>
      <w:r>
        <w:t xml:space="preserve">Đột nhiên thanh âm “phập phập phật” liên tiếp, nơi Quý Độc Chước vừa đứng ban nãy lập tức cắm đầy phi tiễn từ bốn phương phóng tới. Dưới ánh nến đầu tên lóng lánh lục quang, hiển nhiên là kịch độc nguyên chất.</w:t>
      </w:r>
    </w:p>
    <w:p>
      <w:pPr>
        <w:pStyle w:val="BodyText"/>
      </w:pPr>
      <w:r>
        <w:t xml:space="preserve">Quý Độc Chước nhìn phi tiễn bên kia một cái, quay đầu nhìn Giang Ngạc đang hướng về phía hắn mỉm cười.</w:t>
      </w:r>
    </w:p>
    <w:p>
      <w:pPr>
        <w:pStyle w:val="BodyText"/>
      </w:pPr>
      <w:r>
        <w:t xml:space="preserve">Giang Ngạc biết Quý Độc Chước từ thuở nhỏ đã tu tập các loại kỳ môn độn giáp, đối phó với mấy cơ quan này tự nhiên quen thuộc, chỉ là âm thanh lúc cơ quan khai mở ám khí khởi động, lại hoàn toàn không phải loại người không có võ công như hắn có thể nghe ra, bởi vậy y vội vàng nhảy đến, lôi hắn ra khỏi nơi hiểm yếu.</w:t>
      </w:r>
    </w:p>
    <w:p>
      <w:pPr>
        <w:pStyle w:val="BodyText"/>
      </w:pPr>
      <w:r>
        <w:t xml:space="preserve">Cổ Đồng tạo ra sách lược này xem ra đã từng nghĩ đến có người sẽ lẻn vào mật thất của y, cho nên ở trong mật thất thiết kế thêm mật cách, mật cách lại bố trí thêm ám khí. Dưới ba loại bảo hiểm như thế, cho dù có người có thể lần lượt phá vỡ hai cơ quan trước, mở ra mật cách của y, nếu như không kịp rời khỏi nơi đặt chân, như vậy tất nhiên cũng sẽ bị loạn tiễn bắn chết.</w:t>
      </w:r>
    </w:p>
    <w:p>
      <w:pPr>
        <w:pStyle w:val="BodyText"/>
      </w:pPr>
      <w:r>
        <w:t xml:space="preserve">Mà cơ quan trong địa đạo trước đều đã bị hóa giải, chỉ duy nhất cái này còn có thể phát động như thường, thậm chí ngay cả người giết Cổ Đồng cũng không phát hiện mật cách này, có thể thấy được, đây là bí mật trong bí mật.</w:t>
      </w:r>
    </w:p>
    <w:p>
      <w:pPr>
        <w:pStyle w:val="BodyText"/>
      </w:pPr>
      <w:r>
        <w:t xml:space="preserve">Phong Nhã Tụng chi chủ, quả nhiên không phải gối thêu hoa chỉ biết khoa môi múa mép.</w:t>
      </w:r>
    </w:p>
    <w:p>
      <w:pPr>
        <w:pStyle w:val="BodyText"/>
      </w:pPr>
      <w:r>
        <w:t xml:space="preserve">Âm thanh dần dần lắng lại. Giang Ngạc buông Quý Độc Chước đứng lên, chỉ thấy người phía sau nhíu mày, tay phải mò mò dưới lưng quần, lấy ra một cái giác tiên sinh cực đại chạm rồng khắc phụng, khẽ nhướng mày: “Giang đại hiệp chọn chỗ cũng thật khéo.”</w:t>
      </w:r>
    </w:p>
    <w:p>
      <w:pPr>
        <w:pStyle w:val="BodyText"/>
      </w:pPr>
      <w:r>
        <w:t xml:space="preserve">Vốn dĩ chính là tư thế ám muội, lại bị người cầm loại đồ chơi này giễu cợt. Giang Ngạc chỉ hạ giọng, làm như không có chuyện gì quay đầu đi, mặt lại có chút nóng lên.</w:t>
      </w:r>
    </w:p>
    <w:p>
      <w:pPr>
        <w:pStyle w:val="BodyText"/>
      </w:pPr>
      <w:r>
        <w:t xml:space="preserve">Hóa ra hai người lăn một vòng đụng phải giá để tính cụ (dụng cụ abcxyz a ;)),phía trước rơi xuống vài dụng cụ, vừa lúc bị Quý Độc Chước đặt dưới thân.</w:t>
      </w:r>
    </w:p>
    <w:p>
      <w:pPr>
        <w:pStyle w:val="BodyText"/>
      </w:pPr>
      <w:r>
        <w:t xml:space="preserve">Quý Độc Chước ném cái giác tiên sinh kia đi, đứng dậy. Hắn phủi phủi bụi đất trên người, con ngươi khẽ chuyển, chú ý đến biểu cảm quả thực hiếm có kia của Giang Ngạc, trong lòng mừng rỡ, nhịn không được trêu chọc: “Giang đại hiệp, chúng ta đây là… có tiếp xúc thân mật đi?”</w:t>
      </w:r>
    </w:p>
    <w:p>
      <w:pPr>
        <w:pStyle w:val="BodyText"/>
      </w:pPr>
      <w:r>
        <w:t xml:space="preserve">Giang Ngạc trong lòng khinh thường một cái, quyết định thu hồi đánh giá tích cực ban nãy đối với yêu nghiệt này.</w:t>
      </w:r>
    </w:p>
    <w:p>
      <w:pPr>
        <w:pStyle w:val="BodyText"/>
      </w:pPr>
      <w:r>
        <w:t xml:space="preserve">Lúc này cơ quan đã khởi động xong, trong bức tường nơi vốn dĩ là vị trí của Tu La kia lõm xuống, lộ ra một đống hoàng kim châu báu màu sắc rực rỡ. Trong ánh đèn dầu nhập nhòe sáng tối, châu báu óng ánh, chiếu trong mật thất như chốn bồng lai tiên cảnh.</w:t>
      </w:r>
    </w:p>
    <w:p>
      <w:pPr>
        <w:pStyle w:val="BodyText"/>
      </w:pPr>
      <w:r>
        <w:t xml:space="preserve">Giang Ngạc nhìn Quý Độc Chước một cái: “Phong Nhã Tụng các ngươi thật biết kiếm tiền.”</w:t>
      </w:r>
    </w:p>
    <w:p>
      <w:pPr>
        <w:pStyle w:val="BodyText"/>
      </w:pPr>
      <w:r>
        <w:t xml:space="preserve">Quý Độc Chước từng bước tiến về phía trước, chọn chọn lựa lựa trong đống bảo vật, cuối cùng nhặt lên một tấm cổ ngọc đặt trong tay áng chừng vài cái, cười nhạt: “Mấy thứ đồ này có lẽ không phải của Phong Nhã Tụng chúng ta, Giang đại hiệp à, ngươi chưa nghe qua không làm chuyện trái với lương tâm không sợ quỷ gõ cửa sao.”</w:t>
      </w:r>
    </w:p>
    <w:p>
      <w:pPr>
        <w:pStyle w:val="BodyText"/>
      </w:pPr>
      <w:r>
        <w:t xml:space="preserve">“Ngươi là nói y lòng dạ đen tối kiếm tiền tư lợi, cho nên oan gia mới tìm đến cửa?”</w:t>
      </w:r>
    </w:p>
    <w:p>
      <w:pPr>
        <w:pStyle w:val="BodyText"/>
      </w:pPr>
      <w:r>
        <w:t xml:space="preserve">“Không loại trừ khả năng đó, nhưng có thể đen tới mức này, chậc chậc, ắt kẻ thù cũng không ít.” Quý Độc Chước ném tấm cổ ngọc vào trong ngực Giang Ngạc, “Cầm lấy. May mà tiền bạc thứ đồ chơi này, Phong Nhã Tụng trước nay không ngại nhiều.” Hắn vừa nói, tiện thể rất không khách khí lục lọi trong đống bảo vật.</w:t>
      </w:r>
    </w:p>
    <w:p>
      <w:pPr>
        <w:pStyle w:val="BodyText"/>
      </w:pPr>
      <w:r>
        <w:t xml:space="preserve">Giang Ngạc sờ sờ mỹ ngọc ôn như quân tử trong tay, trong lòng không biết là cảm giác gì.</w:t>
      </w:r>
    </w:p>
    <w:p>
      <w:pPr>
        <w:pStyle w:val="BodyText"/>
      </w:pPr>
      <w:r>
        <w:t xml:space="preserve">Năm đó y ở Hán Giang Hội, vì xuất thân thấp kém, cho dù năng lực khá cao, cũng vẫn chỉ là một gã truyền lệnh quan nho nhỏ không ai biết đến, sao có thể thấy qua châu báu thế này? Ai ngờ đến ngày nay rơi vào trong tay họ Quý, trái lại còn được mở mang kiến thức.</w:t>
      </w:r>
    </w:p>
    <w:p>
      <w:pPr>
        <w:pStyle w:val="BodyText"/>
      </w:pPr>
      <w:r>
        <w:t xml:space="preserve">Tái ông thất mã, đâu biết ngược lại được phúc.</w:t>
      </w:r>
    </w:p>
    <w:p>
      <w:pPr>
        <w:pStyle w:val="BodyText"/>
      </w:pPr>
      <w:r>
        <w:t xml:space="preserve">Thế nhưng nếu có thể cho y chọn lại từ đầu, y thà rằng không cần cái phúc từ trên trời rơi xuống này, cũng không nguyện mất đi một “mã” luôn luôn trân ái kia.</w:t>
      </w:r>
    </w:p>
    <w:p>
      <w:pPr>
        <w:pStyle w:val="BodyText"/>
      </w:pPr>
      <w:r>
        <w:t xml:space="preserve">Không lâu sau, Quý Độc Chước nhẹ giọng nói “được rồi”, đoạn lôi ra một cuốn vở từ trong đống hoàng kim trân bảo. Cuốn vở kia thật dày, bìa ngoài bọc một lớp nhung đỏ, trên bìa không có đến nửa chữ.</w:t>
      </w:r>
    </w:p>
    <w:p>
      <w:pPr>
        <w:pStyle w:val="BodyText"/>
      </w:pPr>
      <w:r>
        <w:t xml:space="preserve">Hai người cầm vở, tiến đến trước ánh nến, cẩn thận mở ra.</w:t>
      </w:r>
    </w:p>
    <w:p>
      <w:pPr>
        <w:pStyle w:val="BodyText"/>
      </w:pPr>
      <w:r>
        <w:t xml:space="preserve">Đây tựa hồ là một quyển vở dùng để viết tạp ký (ghi chép những việc lặt vặt). Trang thứ nhất viết là chuyện Cổ Đồng lần đầu tiên nhìn thấy Quý Độc Chước… Tân lâu chủ ngồi trên đỉnh Phong Nhã Tụng, tuổi còn nhỏ, nhưng đã lộ ra nụ cười thâm thúy giống như phụ thân, loại tự tin kia giống như cả thế gian chỉ thuộc duy nhất một mình hắn.</w:t>
      </w:r>
    </w:p>
    <w:p>
      <w:pPr>
        <w:pStyle w:val="BodyText"/>
      </w:pPr>
      <w:r>
        <w:t xml:space="preserve">Quý Độc Chước tựa tiếu phi tiếu lẩm bẩm một tiếng: “Có thể được y nhớ rõ, quả thực là làm khó y rồi.”</w:t>
      </w:r>
    </w:p>
    <w:p>
      <w:pPr>
        <w:pStyle w:val="BodyText"/>
      </w:pPr>
      <w:r>
        <w:t xml:space="preserve">Ánh mắt Giang Ngạc chuyển từ roi da bên tường đến trên lạp chúc, cũng không lí do cảm thán: “Thực sự làm khó rồi.”</w:t>
      </w:r>
    </w:p>
    <w:p>
      <w:pPr>
        <w:pStyle w:val="BodyText"/>
      </w:pPr>
      <w:r>
        <w:t xml:space="preserve">Quý Độc Chước ho khan một tiếng, trực tiếp giả vờ không nghe thấy.</w:t>
      </w:r>
    </w:p>
    <w:p>
      <w:pPr>
        <w:pStyle w:val="BodyText"/>
      </w:pPr>
      <w:r>
        <w:t xml:space="preserve">Những trang sau, rải rác ghi lại một ít cuộc sống vụn vặt hoặc là thiếu niên mỹ nhân. Giang Ngạc xem có chút nôn nóng, lại giở thêm một trang.</w:t>
      </w:r>
    </w:p>
    <w:p>
      <w:pPr>
        <w:pStyle w:val="BodyText"/>
      </w:pPr>
      <w:r>
        <w:t xml:space="preserve">Một trang này chỉ có chín chữ.</w:t>
      </w:r>
    </w:p>
    <w:p>
      <w:pPr>
        <w:pStyle w:val="BodyText"/>
      </w:pPr>
      <w:r>
        <w:t xml:space="preserve">Gã viết:</w:t>
      </w:r>
    </w:p>
    <w:p>
      <w:pPr>
        <w:pStyle w:val="BodyText"/>
      </w:pPr>
      <w:r>
        <w:t xml:space="preserve">“Ta lại nhìn thấy hắn, ta thực sợ hãi.”</w:t>
      </w:r>
    </w:p>
    <w:p>
      <w:pPr>
        <w:pStyle w:val="BodyText"/>
      </w:pPr>
      <w:r>
        <w:t xml:space="preserve">Giang Quý hai người nhìn nhau, rõ ràng bọn họ đã phát hiện ra thứ muốn tìm.</w:t>
      </w:r>
    </w:p>
    <w:p>
      <w:pPr>
        <w:pStyle w:val="BodyText"/>
      </w:pPr>
      <w:r>
        <w:t xml:space="preserve">Như vậy, “hắn” này lại là ai đây?</w:t>
      </w:r>
    </w:p>
    <w:p>
      <w:pPr>
        <w:pStyle w:val="BodyText"/>
      </w:pPr>
      <w:r>
        <w:t xml:space="preserve">Lại lật tiếp.</w:t>
      </w:r>
    </w:p>
    <w:p>
      <w:pPr>
        <w:pStyle w:val="BodyText"/>
      </w:pPr>
      <w:r>
        <w:t xml:space="preserve">Một trang sau chỉ có bốn chữ, cẩn thận ngay ngắn viết theo lối Lệ thư… Phu trái tử thường (cha nợ con trả, tiếng Việt có câu “Đời cha ăn mặn đời con khát nước”).</w:t>
      </w:r>
    </w:p>
    <w:p>
      <w:pPr>
        <w:pStyle w:val="BodyText"/>
      </w:pPr>
      <w:r>
        <w:t xml:space="preserve">Những trang sau đó, trong vở lại tìm không ra nội dung gì khác, mỗi một trang đều viết bốn chữ “phu trái tử thường”. Càng về sau, nét chữ càng trở nên qua quýt, dường như người viết chữ đang chịu đựng áp lực tâm lý rất lớn.</w:t>
      </w:r>
    </w:p>
    <w:p>
      <w:pPr>
        <w:pStyle w:val="BodyText"/>
      </w:pPr>
      <w:r>
        <w:t xml:space="preserve">Bốn phía ánh nến trắng mờ mờ ảo ảo, ảm đạm nhợt nhạt, ánh sáng giống như thi ban (những vết đốm xuất hiện trên da người chết)đánh vào trên bốn chữ “phu trái tử thường”, Quý Độc Chước cùng Giang Ngạc trong lòng phát lạnh, tựa hồ có thể xuyên qua văn tự cảm nhận được nỗi sợ hãi trong lòng Cổ Đồng năm đó.</w:t>
      </w:r>
    </w:p>
    <w:p>
      <w:pPr>
        <w:pStyle w:val="BodyText"/>
      </w:pPr>
      <w:r>
        <w:t xml:space="preserve">Loại sợ hãi này theo bốn phương tám hướng mà đến, giữa mười tám tầng Địa ngục tràn ngập trên đầu dưới chân trước mặt sau lưng, Cổ Đồng ngước mắt nhìn chung quanh, Tu La, Dạ Xoa, ác quỷ, gã phát hiện bản thân trốn cũng trốn không thoát.</w:t>
      </w:r>
    </w:p>
    <w:p>
      <w:pPr>
        <w:pStyle w:val="BodyText"/>
      </w:pPr>
      <w:r>
        <w:t xml:space="preserve">Gã không thở được, chỉ có thể gắt gao nắm chặt vạt áo trước của mình, run rẩy cầm bút, một trang cuối cùng của cuốn vở dùng nét chữ xiêu vẹo nhất viết đầy “phu trái tử thường.”</w:t>
      </w:r>
    </w:p>
    <w:p>
      <w:pPr>
        <w:pStyle w:val="BodyText"/>
      </w:pPr>
      <w:r>
        <w:t xml:space="preserve">Không không không không không!</w:t>
      </w:r>
    </w:p>
    <w:p>
      <w:pPr>
        <w:pStyle w:val="BodyText"/>
      </w:pPr>
      <w:r>
        <w:t xml:space="preserve">Gã còn chưa muốn xuống Địa ngục.</w:t>
      </w:r>
    </w:p>
    <w:p>
      <w:pPr>
        <w:pStyle w:val="BodyText"/>
      </w:pPr>
      <w:r>
        <w:t xml:space="preserve">Cho nên gã lưu lại cuốn vở này, hy vọng nếu như có một ngày gã chết đi, có người có thể siêu độ linh hồn gã.</w:t>
      </w:r>
    </w:p>
    <w:p>
      <w:pPr>
        <w:pStyle w:val="Compact"/>
      </w:pPr>
      <w:r>
        <w:t xml:space="preserve">Chính là, như vậy!</w:t>
      </w:r>
    </w:p>
    <w:p>
      <w:pPr>
        <w:pStyle w:val="Compact"/>
      </w:pPr>
      <w:r>
        <w:drawing>
          <wp:inline>
            <wp:extent cx="5334000" cy="7112000"/>
            <wp:effectExtent b="0" l="0" r="0" t="0"/>
            <wp:docPr descr="" title="" id="1" name="Picture"/>
            <a:graphic>
              <a:graphicData uri="http://schemas.openxmlformats.org/drawingml/2006/picture">
                <pic:pic>
                  <pic:nvPicPr>
                    <pic:cNvPr descr="http://sstruyen.com/images/data/15848/quyen-1---chuong-3-1-me-thuong-1520180508.1197.jpg" id="0" name="Picture"/>
                    <pic:cNvPicPr>
                      <a:picLocks noChangeArrowheads="1" noChangeAspect="1"/>
                    </pic:cNvPicPr>
                  </pic:nvPicPr>
                  <pic:blipFill>
                    <a:blip r:embed="rId54"/>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5" w:name="quyển-1---chương-3-2-mê-hạ"/>
      <w:bookmarkEnd w:id="55"/>
      <w:r>
        <w:t xml:space="preserve">7. Quyển 1 - Chương 3-2: Mê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ong ánh mắt Quý Độc Chước, nửa phần khôi hài trước kia cũng không có, chỉ là thẳng thắn nhìn mình như vậy, như một tấm gương sáng ngàn năm, chiếu thắng đến tận trong lòng y.</w:t>
      </w:r>
    </w:p>
    <w:p>
      <w:pPr>
        <w:pStyle w:val="BodyText"/>
      </w:pPr>
      <w:r>
        <w:t xml:space="preserve">“…Quý công tử, ngươi muốn thành thịt vụn như thế sao?”</w:t>
      </w:r>
    </w:p>
    <w:p>
      <w:pPr>
        <w:pStyle w:val="BodyText"/>
      </w:pPr>
      <w:r>
        <w:t xml:space="preserve">…</w:t>
      </w:r>
    </w:p>
    <w:p>
      <w:pPr>
        <w:pStyle w:val="BodyText"/>
      </w:pPr>
      <w:r>
        <w:t xml:space="preserve">Quý Độc Chước theo phía sau Giang Ngạc phóng ngựa chạy như điên, một đường cát vàng tung mù mịt, người kia bả vai dày rộng dáng lưng thon thả đôi chân thẳng tắp, y sam thuần một màu đen trong gió phần phật tung bay, như xa cũng như gần.</w:t>
      </w:r>
    </w:p>
    <w:p>
      <w:pPr>
        <w:pStyle w:val="BodyText"/>
      </w:pPr>
      <w:r>
        <w:t xml:space="preserve">Xa tận chân trời, gần ngay trước mắt.</w:t>
      </w:r>
    </w:p>
    <w:p>
      <w:pPr>
        <w:pStyle w:val="BodyText"/>
      </w:pPr>
      <w:r>
        <w:t xml:space="preserve">Có người phú quý bát hoang tứ hợp (đất đai rộng khắp bốn phía), người này liền cái gì cũng không có; có kẻ thân vô trường vật (ngoài thân mình ra thì chẳng còn gì), kẻ này liền giàu nhất thiên hạ. Cho dù là thể xác hay linh hồn, Quý Độc Chước cũng rất biết thưởng thức, hắn biết nếu khoảng cách giữa hai người quá gần thì cái gì hắn cũng không có được.</w:t>
      </w:r>
    </w:p>
    <w:p>
      <w:pPr>
        <w:pStyle w:val="BodyText"/>
      </w:pPr>
      <w:r>
        <w:t xml:space="preserve">Bởi vì, Giang Ngạc người này quá thông minh.</w:t>
      </w:r>
    </w:p>
    <w:p>
      <w:pPr>
        <w:pStyle w:val="BodyText"/>
      </w:pPr>
      <w:r>
        <w:t xml:space="preserve">Người quá thông minh chung quy sẽ rất nguy hiểm.</w:t>
      </w:r>
    </w:p>
    <w:p>
      <w:pPr>
        <w:pStyle w:val="BodyText"/>
      </w:pPr>
      <w:r>
        <w:t xml:space="preserve">Tròng mắt xoay tròn đảo mấy cái, Quý Độc Chước thúc ngựa tiến lên: “Cổ gia này, quả thực thượng bất chính hạ tắc loạn.”</w:t>
      </w:r>
    </w:p>
    <w:p>
      <w:pPr>
        <w:pStyle w:val="BodyText"/>
      </w:pPr>
      <w:r>
        <w:t xml:space="preserve">Giang Ngạc quay đầu nhìn hắn, khẽ nhướng mày: “Há?”</w:t>
      </w:r>
    </w:p>
    <w:p>
      <w:pPr>
        <w:pStyle w:val="BodyText"/>
      </w:pPr>
      <w:r>
        <w:t xml:space="preserve">“Là ờ là ờ,” Khóe miệng hắn cong lên, lộ ra một nụ cười không lừa già gạt trẻ, ngây thơ vô tội, “Cũng không biết lão cha gã năm đó đã làm chuyện gì thất đức, chết không rõ ràng như thế, còn muốn ta đến chùi đít cho gã.”</w:t>
      </w:r>
    </w:p>
    <w:p>
      <w:pPr>
        <w:pStyle w:val="BodyText"/>
      </w:pPr>
      <w:r>
        <w:t xml:space="preserve">“Quý công tử nói thật nghiêm túc, ngay cả ta cũng thiếu chút nữa tin là thật.” Giang Ngạc lườm hắn một cái, kéo dây cương, tuấn mã nghe lời dừng lại.</w:t>
      </w:r>
    </w:p>
    <w:p>
      <w:pPr>
        <w:pStyle w:val="BodyText"/>
      </w:pPr>
      <w:r>
        <w:t xml:space="preserve">Quý Độc Chước còn có ngựa của hắn hiểu nhiên cũng rất hài lòng nhìn y dừng bước trước mặt một người một ngựa. Lâu chủ đại nhân theo thói quen giở quạt ra rêu rao bốn phía, ai oán tiến đến trước mặt Giang Ngạc: “Giang đại hiệp, ngươi oan uổng ta. Trời đất chứng giám, Độc Chước xưa nay rất nghiêm túc.”</w:t>
      </w:r>
    </w:p>
    <w:p>
      <w:pPr>
        <w:pStyle w:val="BodyText"/>
      </w:pPr>
      <w:r>
        <w:t xml:space="preserve">“Đúng vậy, rất cố làm ra vẻ nghiêm túc. Quý công tử, chúng ta đều biết, phạm tội không phải cha Cổ Đồng, mà là bản thân y.”</w:t>
      </w:r>
    </w:p>
    <w:p>
      <w:pPr>
        <w:pStyle w:val="BodyText"/>
      </w:pPr>
      <w:r>
        <w:t xml:space="preserve">Quý Độc Chước đặt quạt trước ngực, người ta vẫn là rất vô tội đó nha.</w:t>
      </w:r>
    </w:p>
    <w:p>
      <w:pPr>
        <w:pStyle w:val="BodyText"/>
      </w:pPr>
      <w:r>
        <w:t xml:space="preserve">Giang Ngạc thở dài: “Quý công tử, nếu như ngươi bớt làm bộ làm tịch đi một chút, ngươi sẽ càng đáng yêu.”</w:t>
      </w:r>
    </w:p>
    <w:p>
      <w:pPr>
        <w:pStyle w:val="BodyText"/>
      </w:pPr>
      <w:r>
        <w:t xml:space="preserve">“Giang đại hiệp, nếu như ngươi nhiều quan tâm chu đáo thêm một chút, ngươi sẽ càng thích ta.”</w:t>
      </w:r>
    </w:p>
    <w:p>
      <w:pPr>
        <w:pStyle w:val="BodyText"/>
      </w:pPr>
      <w:r>
        <w:t xml:space="preserve">“Ngươi xem ngươi xem, ngươi lại làm trò hề với ta rồi.”</w:t>
      </w:r>
    </w:p>
    <w:p>
      <w:pPr>
        <w:pStyle w:val="BodyText"/>
      </w:pPr>
      <w:r>
        <w:t xml:space="preserve">Giang Ngạc lại nhìn yêu nghiệt này không biết phải làm sao, khó tránh vài phần đau đầu. Nghĩ y hai mươi năm mặc dù thất bại, nhưng muốn đến thì đến muốn đi thì đi, tự do tiêu dao tùy tâm sở dục, chưa từng gặp qua kẻ nào giỏi chơi xấu như vậy.</w:t>
      </w:r>
    </w:p>
    <w:p>
      <w:pPr>
        <w:pStyle w:val="BodyText"/>
      </w:pPr>
      <w:r>
        <w:t xml:space="preserve">Quý Độc Chước bị y nói toạc ra tâm tư, cười khì khì một tiếng, vỗ trán, liếc nhìn y: “Như vậy Giang đại hiệp, vì sao ngươi lại xác định phạm sai lầm là Cổ Đồng vậy?”</w:t>
      </w:r>
    </w:p>
    <w:p>
      <w:pPr>
        <w:pStyle w:val="BodyText"/>
      </w:pPr>
      <w:r>
        <w:t xml:space="preserve">Giang Ngạc trên đầu nổi đầy gần xanh, nhưng vẫn cố gắng kiên nhẫn vẽ bốn chữ “phu trái tử thường” lên trời: “Ngươi thấy rồi chứ?”</w:t>
      </w:r>
    </w:p>
    <w:p>
      <w:pPr>
        <w:pStyle w:val="BodyText"/>
      </w:pPr>
      <w:r>
        <w:t xml:space="preserve">“Thấy rồi, thấy rồi. Tay ngươi hình dáng không tồi, ngón tay đều đặn khí phách, chắc chắn là lấy vợ mệnh quý.”</w:t>
      </w:r>
    </w:p>
    <w:p>
      <w:pPr>
        <w:pStyle w:val="BodyText"/>
      </w:pPr>
      <w:r>
        <w:t xml:space="preserve">Giang Ngạc lười quản hắn nói hươu nói vượn, nói tiếp: “Cổ Đồng lưu lại bốn chữ ‘phu trái tử thường’, là bởi gã sợ tội của bản thân báo ứng lên người nhi tử, cho nên y thà rằng cả đời không lấy vợ, thà rằng đoạn tụ, thà rằng không con cái.”</w:t>
      </w:r>
    </w:p>
    <w:p>
      <w:pPr>
        <w:pStyle w:val="BodyText"/>
      </w:pPr>
      <w:r>
        <w:t xml:space="preserve">“Giang Ngạc, ngươi cũng biết, có đôi khi quá thành thật, kỳ thực là một loại tàn nhẫn.”</w:t>
      </w:r>
    </w:p>
    <w:p>
      <w:pPr>
        <w:pStyle w:val="BodyText"/>
      </w:pPr>
      <w:r>
        <w:t xml:space="preserve">“Ta đã biết, cần gì tự lừa dối mình đây?”</w:t>
      </w:r>
    </w:p>
    <w:p>
      <w:pPr>
        <w:pStyle w:val="BodyText"/>
      </w:pPr>
      <w:r>
        <w:t xml:space="preserve">Trong khi Giang Ngạc đang nói ra vấn đề, Quý Độc Chước nhắm lại đôi mắt, hai tay khép quạt lại, đặt nơi ngực, than ngắn thở dài: “…Ngươi biết đấy, những việc tàn nhẫn, chỉ có hài tử chưa trưởng thành mới hướng tới…” Hắn nói, nhìn về phía Giang Ngạc: “Nếu như là ngươi thì sao? Ngươi có bằng lòng dùng bất hạnh của bản thân để ngăn chặn bất hạnh cho con cháu?”</w:t>
      </w:r>
    </w:p>
    <w:p>
      <w:pPr>
        <w:pStyle w:val="BodyText"/>
      </w:pPr>
      <w:r>
        <w:t xml:space="preserve">“Nợ đã đặt xuống phải có một người gánh vác.”</w:t>
      </w:r>
    </w:p>
    <w:p>
      <w:pPr>
        <w:pStyle w:val="BodyText"/>
      </w:pPr>
      <w:r>
        <w:t xml:space="preserve">Quý Độc Chước nghe thấy thế, chậm rãi, nhíu mày một chút.</w:t>
      </w:r>
    </w:p>
    <w:p>
      <w:pPr>
        <w:pStyle w:val="BodyText"/>
      </w:pPr>
      <w:r>
        <w:t xml:space="preserve">Ánh mắt hắn sáng như đuốc, thẳng tắp nhìn vào mắt y: “Đáp án này của ngươi với không trả lời có gì khác biệt?” Thời khắc này, trong mắt Quý lâu chủ này chính là có băng có tuyết, cũng có cả thế giới.</w:t>
      </w:r>
    </w:p>
    <w:p>
      <w:pPr>
        <w:pStyle w:val="BodyText"/>
      </w:pPr>
      <w:r>
        <w:t xml:space="preserve">Cũng chỉ có thời khắc này.</w:t>
      </w:r>
    </w:p>
    <w:p>
      <w:pPr>
        <w:pStyle w:val="BodyText"/>
      </w:pPr>
      <w:r>
        <w:t xml:space="preserve">Hắn vốn xem quen trò chơi nhân sinh phong hoa tuyết nguyệt, cười cợt châm chọc giận dữ trách mắng đã vượt qua bản chất của nhân tính, người càng thông minh sẽ càng cảm thấy hắn xa cách khó gần. Mặc dù hắn ngày ngày quấy nhiễu trêu ghẹo liếc mắt đưa tình với Giang Ngạc, nhưng bốn chữ “tình thù yêu hận” cách hắn tựa hồ còn quá xa, xa đến nỗi Giang Ngạc trước nay chưa bao giờ cảm thấy trong những lời yêu thương của hắn có một phần chân tâm.</w:t>
      </w:r>
    </w:p>
    <w:p>
      <w:pPr>
        <w:pStyle w:val="BodyText"/>
      </w:pPr>
      <w:r>
        <w:t xml:space="preserve">Quý Độc Chước nói những lời đường mật kia, bất quá là một con hát am hiểu diễn trò, một nghệ nhân giỏi đánh trống lảng. Hắn đã quen sắm vai một kẻ lãnh đạo hỉ nộ vô thường, cũng quen sắm vai một quý công tử phong lưu đa tình.</w:t>
      </w:r>
    </w:p>
    <w:p>
      <w:pPr>
        <w:pStyle w:val="BodyText"/>
      </w:pPr>
      <w:r>
        <w:t xml:space="preserve">Nhưng hắn giờ phút này, mày nhíu lại, trong mắt sáng lấp lánh như hiện sóng, khiến Giang Ngạc nghĩ tới một người, một hài tử khác cũng có ánh mắt lóng lánh như vậy.</w:t>
      </w:r>
    </w:p>
    <w:p>
      <w:pPr>
        <w:pStyle w:val="BodyText"/>
      </w:pPr>
      <w:r>
        <w:t xml:space="preserve">Đúng vậy, chỉ có giờ phút này.</w:t>
      </w:r>
    </w:p>
    <w:p>
      <w:pPr>
        <w:pStyle w:val="BodyText"/>
      </w:pPr>
      <w:r>
        <w:t xml:space="preserve">Giang Ngạc bỗng nhiên trong lòng khẽ động, bàn tay y vỗ nhẹ lên lưng ngựa, cưỡi ngựa chậm rãi đi tới bên cạnh Quý Độc Chước.</w:t>
      </w:r>
    </w:p>
    <w:p>
      <w:pPr>
        <w:pStyle w:val="BodyText"/>
      </w:pPr>
      <w:r>
        <w:t xml:space="preserve">Khoảng cách từ đầu ngón tay hắn đến đầu ngón tay y, bất quá chỉ một thước.</w:t>
      </w:r>
    </w:p>
    <w:p>
      <w:pPr>
        <w:pStyle w:val="BodyText"/>
      </w:pPr>
      <w:r>
        <w:t xml:space="preserve">Giang Ngạc chậm rãi cười: “Quý công tử, câu hỏi này của ngươi với không trả lời có gì khác biệt?”</w:t>
      </w:r>
    </w:p>
    <w:p>
      <w:pPr>
        <w:pStyle w:val="BodyText"/>
      </w:pPr>
      <w:r>
        <w:t xml:space="preserve">“Ta…” Quý Độc Chước á khẩu.</w:t>
      </w:r>
    </w:p>
    <w:p>
      <w:pPr>
        <w:pStyle w:val="BodyText"/>
      </w:pPr>
      <w:r>
        <w:t xml:space="preserve">“Quý công tử muốn nói gì?” Giang Ngạc tốt tính hỏi.</w:t>
      </w:r>
    </w:p>
    <w:p>
      <w:pPr>
        <w:pStyle w:val="BodyText"/>
      </w:pPr>
      <w:r>
        <w:t xml:space="preserve">Quý Độc Chước suy nghĩ một hồi, thập phần quả quyết nói: “Thời niên thiếu nghe truyện cổ, ta đã ghét nhất bi kịch.”</w:t>
      </w:r>
    </w:p>
    <w:p>
      <w:pPr>
        <w:pStyle w:val="BodyText"/>
      </w:pPr>
      <w:r>
        <w:t xml:space="preserve">Ai sẽ thích bi kịch đây?</w:t>
      </w:r>
    </w:p>
    <w:p>
      <w:pPr>
        <w:pStyle w:val="BodyText"/>
      </w:pPr>
      <w:r>
        <w:t xml:space="preserve">Không nên đem cuộc sống tốt đẹp xé thành từng mảnh, vứt ở trước mặt kẻ khác, chẳng qua là dùng thống khổ của kẻ khác đổi lấy đồng tình của bản thân. Cũng giống như thường ngày sắc thuốc, bã thuốc nhất định phải hắt trên mặt đất, mặc người giẫm đạp, bệnh nhân mới có thể yên lòng yên dạ mà khỏi bệnh.</w:t>
      </w:r>
    </w:p>
    <w:p>
      <w:pPr>
        <w:pStyle w:val="BodyText"/>
      </w:pPr>
      <w:r>
        <w:t xml:space="preserve">Giang Ngạc vuốt lông mao trên cổ con ngựa của mình: “Không có cách nào, ai bảo chúng ta đều kinh qua những năm phong hoa tuyết nguyệt cả rồi.”</w:t>
      </w:r>
    </w:p>
    <w:p>
      <w:pPr>
        <w:pStyle w:val="BodyText"/>
      </w:pPr>
      <w:r>
        <w:t xml:space="preserve">Quý Độc Chước mở rộng quạt, nhẹ nhàng che lại khóe miệng mình: “Thiên hạ phong vân xuất ngã bối, nhất nhập gian hồ tuế nguyệt thôi (một bài thơ Vô danh, dịch nghĩa: mưa gió trong thiên hạ đã có ta đây, dấn bước giang hồ kinh qua năm tháng), theo ngươi nói như vậy, chúng ta già có phần quá nhanh.”</w:t>
      </w:r>
    </w:p>
    <w:p>
      <w:pPr>
        <w:pStyle w:val="BodyText"/>
      </w:pPr>
      <w:r>
        <w:t xml:space="preserve">“Không sai, nhân sinh chung quy thân bất do kỷ.” Giang Ngạc ngẩng đầu lên, trong lòng mơ hồ có vài phần cảm xúc.</w:t>
      </w:r>
    </w:p>
    <w:p>
      <w:pPr>
        <w:pStyle w:val="BodyText"/>
      </w:pPr>
      <w:r>
        <w:t xml:space="preserve">“Như vậy…” Cây quạt hạ xuống, Quý lâu chủ chỉ lộ ra một ánh mắt nhàn nhạt, thanh âm băng lãnh mơ hồ từ sau phiến quạt truyền tới: “Giang đại hiệp, chắc là đang nói lương thượng quân tử3, ngươi đêm hôm do thám Tiêu Tức Lâu của ta cũng là thân bất do kỷ sao?”</w:t>
      </w:r>
    </w:p>
    <w:p>
      <w:pPr>
        <w:pStyle w:val="BodyText"/>
      </w:pPr>
      <w:r>
        <w:t xml:space="preserve">Tuy rằng Giang Ngạc bình thường dẻo miệng, cũng quả thực sửng sốt một chút.</w:t>
      </w:r>
    </w:p>
    <w:p>
      <w:pPr>
        <w:pStyle w:val="BodyText"/>
      </w:pPr>
      <w:r>
        <w:t xml:space="preserve">Trong ánh mắt Quý Độc Chước, nửa phần khôi hài trước kia cũng không có, chỉ là thẳng thắn nhìn mình như vậy, như một tấm gương sáng ngàn năm, chiếu thắng đến tận trong lòng y.</w:t>
      </w:r>
    </w:p>
    <w:p>
      <w:pPr>
        <w:pStyle w:val="BodyText"/>
      </w:pPr>
      <w:r>
        <w:t xml:space="preserve">Người này nói: “Hai năm trước, Hán Giang Hội Giang gia nhị thiếu gia vì ngươi gián tiếp rơi xuống thiên hãm (vùng đất trũng sụp lún)mất mạng, nhưng ngươi không biết lão già thần bí năm đó đột nhiên xuất hiện trên miệng hố là ai. Đúng vậy, ngươi là không biết, thế nhưng thiên hạ có một nơi có thể tra ra, nơi đó chính là Phong Nhã Tụng.”</w:t>
      </w:r>
    </w:p>
    <w:p>
      <w:pPr>
        <w:pStyle w:val="BodyText"/>
      </w:pPr>
      <w:r>
        <w:t xml:space="preserve">Yếu đuối buồn phiền ban nãy tất cả chỉ là cạm bẫy, nhất quán diễn trò châm chọc cũng chỉ là ngụy trang.</w:t>
      </w:r>
    </w:p>
    <w:p>
      <w:pPr>
        <w:pStyle w:val="BodyText"/>
      </w:pPr>
      <w:r>
        <w:t xml:space="preserve">Hắn tiếp tục nói: “Ngươi muốn hỏi ta làm thế nào biết được người ngày đó là ngươi, cái đó cũng đơn giản. Hắc y nhân kia tuy rằng đến trộm tin tức, bắt ta làm con tin, rõ ràng có rất nhiều cơ hội giết ta, nhưng đều vô duyên vô cớ bỏ qua, ta bèn hoài nghi là ngươi. Sau đó ‘Giang Ngạc’ kia xuất hiện, ta nhào qua ôm chặt thắt lưng hắn. Giang Ngạc bị tiểu Đậu Đinh gài bẫy, ngã từ trên lầu xuống, thắt lưng sớm đã bị trẹo, làm sao có thể để ta tùy ý ra tay mạnh như thế lại không có phản ứng? Sau đó ta lại sợ mình tính sai, đặc biệt hỏi qua ngươi không phải sao? Ngươi cũng đã thừa nhận thắt lưng mình đau mất ba ngày. Cho nên… ‘Giang Ngạc’ kia, chính là ngươi mời đến giúp bản thân che giấu?”</w:t>
      </w:r>
    </w:p>
    <w:p>
      <w:pPr>
        <w:pStyle w:val="BodyText"/>
      </w:pPr>
      <w:r>
        <w:t xml:space="preserve">Thì ra, hắn biết tất cả.</w:t>
      </w:r>
    </w:p>
    <w:p>
      <w:pPr>
        <w:pStyle w:val="BodyText"/>
      </w:pPr>
      <w:r>
        <w:t xml:space="preserve">Sự ung dung của hắn chẳng qua là yên tâm, sự an ủi của hắn chẳng qua là thăm dò, sự tín nhiệm của chẳng qua là tâm kế.</w:t>
      </w:r>
    </w:p>
    <w:p>
      <w:pPr>
        <w:pStyle w:val="BodyText"/>
      </w:pPr>
      <w:r>
        <w:t xml:space="preserve">Giống như y đã nói trước đó, hắn là một con hát giỏi diễn trò, am hiểu nhất làm bộ làm tịch.</w:t>
      </w:r>
    </w:p>
    <w:p>
      <w:pPr>
        <w:pStyle w:val="BodyText"/>
      </w:pPr>
      <w:r>
        <w:t xml:space="preserve">Trong nháy mắt, Giang Ngạc khẽ lật cổ tay, trường kiếm bên hông lăng không xuất vỏ, kiếm khí phá không đánh tới, trong nháy mắt mắt còn chưa kịp chớp đã kề lên cổ Quý Độc Chước.</w:t>
      </w:r>
    </w:p>
    <w:p>
      <w:pPr>
        <w:pStyle w:val="BodyText"/>
      </w:pPr>
      <w:r>
        <w:t xml:space="preserve">Kiếm phong lạnh thấu xương tê buốt mà đến, Quý Độc Chước khẽ nghiêng mắt, thờ ơ như không dùng quạt gõ nhẹ bên sống hung khí kia: “Kiếm pháp Giang gia, gọi là Bạch Lãng Kinh Ngư (tên chiêu thức, sóng trắng làm kinh sợ cá) thì phải? Không biết, năm đó Giang gia nhị thiếu gia có phải vì một chiêu này của ngươi mà rơi xuống thiên hãm?”</w:t>
      </w:r>
    </w:p>
    <w:p>
      <w:pPr>
        <w:pStyle w:val="BodyText"/>
      </w:pPr>
      <w:r>
        <w:t xml:space="preserve">Trong nhân tính, chung quy có một vài ước số tàn khốc, mà lời nói, lại là bản năng làm tổn thương người khác của nhân loại cùng sinh vật. Như kim châm y, như kim châm y, đem y lột da rút xương, đem y mỗi một tấc máu thịt đều phơi ra dưới ánh mặt trời, tàn nhẫn chia năm xẻ bảy.</w:t>
      </w:r>
    </w:p>
    <w:p>
      <w:pPr>
        <w:pStyle w:val="BodyText"/>
      </w:pPr>
      <w:r>
        <w:t xml:space="preserve">Chỉ một câu này, trong tai Giang Ngạc “ông” một tiếng, những điều ép phải quên đi lại một lần nữa dâng lên trong lòng.</w:t>
      </w:r>
    </w:p>
    <w:p>
      <w:pPr>
        <w:pStyle w:val="BodyText"/>
      </w:pPr>
      <w:r>
        <w:t xml:space="preserve">Hài tử ấy, hài tử trước nay không thể đem lời yêu thương của mình nói ra kia, hài tử chỉ có mình luôn luôn lặng lẽ quan tâm kia, hài tử tính cách cùng ánh mắt đều ôn nhu đa tình kia.</w:t>
      </w:r>
    </w:p>
    <w:p>
      <w:pPr>
        <w:pStyle w:val="BodyText"/>
      </w:pPr>
      <w:r>
        <w:t xml:space="preserve">Nhị thiếu gia trong trí nhớ, tựa hồ giơ tay nhấc chân đều ở trong đầu, thế nhưng cẩn thận suy nghĩa, lại nói không ra một chút tiếu dung một nét chân mày. Chỉ nhớ, là một ngày kia, sáng tinh mơ kia, ánh mặt trời xuyên qua rừng cây, đậu trên lam y nhàn nhạt, trường kiếm phản chiếu ánh mặt trời mảnh dẻ sáng ngời. Đó là lần đầu tiên y hạ quyết tâm đi kết bạn với cậu, kết quả lại bức cậu sảy chân rơi xuống thiên hãm mà chết.</w:t>
      </w:r>
    </w:p>
    <w:p>
      <w:pPr>
        <w:pStyle w:val="BodyText"/>
      </w:pPr>
      <w:r>
        <w:t xml:space="preserve">Ngươi phải biết rằng, Giang Ngạc đã từng nói với bản thân rất nhiều lần, có một số tình cảm luôn luôn chưa bắt đầu đã tàn lụi. Đó là bởi, ngươi hiển nhiên đã giết chết mộng đẹp của chính mình.</w:t>
      </w:r>
    </w:p>
    <w:p>
      <w:pPr>
        <w:pStyle w:val="BodyText"/>
      </w:pPr>
      <w:r>
        <w:t xml:space="preserve">Cho nên ngươi nhất định cả đời không yêu không hận không máu không lệ.</w:t>
      </w:r>
    </w:p>
    <w:p>
      <w:pPr>
        <w:pStyle w:val="BodyText"/>
      </w:pPr>
      <w:r>
        <w:t xml:space="preserve">Lúc Giang Ngạc nghĩ đến những điều đó, kiếm của y ở trên động mạch cổ của Quý Độc Chước lại chưa từng mảy may di chuyển, chỉ cần y khẽ đau đớn run rẩy, kẻ cả gan bóc trần quá khứ của y này sẽ lập tức đổ máu.</w:t>
      </w:r>
    </w:p>
    <w:p>
      <w:pPr>
        <w:pStyle w:val="BodyText"/>
      </w:pPr>
      <w:r>
        <w:t xml:space="preserve">Quý Độc Chước lấy quạt che mặt, lạnh lùng yên lặng nhìn y, hắn nói: “Ngươi rất bình tĩnh sao, ta còn cho rằng ngươi sẽ muốn đem ta băm thành thịt vụn.”</w:t>
      </w:r>
    </w:p>
    <w:p>
      <w:pPr>
        <w:pStyle w:val="BodyText"/>
      </w:pPr>
      <w:r>
        <w:t xml:space="preserve">Kiếm của Giang Ngạc ở trên cổ Quý Độc Chước một đường trượt xuống, dù là trong lòng đau đớn đến cực điểm, nhưng động tác của y vẫn cứ đã chậm lại cao ngạo, giống hệt như một vương giả.</w:t>
      </w:r>
    </w:p>
    <w:p>
      <w:pPr>
        <w:pStyle w:val="BodyText"/>
      </w:pPr>
      <w:r>
        <w:t xml:space="preserve">“…Quý công tử, ngươi muốn thành thịt vụn như thế sao?”</w:t>
      </w:r>
    </w:p>
    <w:p>
      <w:pPr>
        <w:pStyle w:val="BodyText"/>
      </w:pPr>
      <w:r>
        <w:t xml:space="preserve">Kiếm của y rốt cuộc dừng lại, dừng nơi ngực trái của Quý Độc Chước, hướng thẳng về phía trái tim đang đập kia.</w:t>
      </w:r>
    </w:p>
    <w:p>
      <w:pPr>
        <w:pStyle w:val="BodyText"/>
      </w:pPr>
      <w:r>
        <w:t xml:space="preserve">Từ động mạch đến trái tim, nam nhân này, đang dùng vũ khí trong tay sức mạnh trên người thị uy với hắn. Hai năm trước, y vì lẻn vào Phong Nhã Tụng, không tiếc giả ngây giả dại, không tiếc tự tổn hại thân thể, làm ra một bộ dạng mượn rượu giải sầu. Không nên trong đêm tuyết lớn trắng xóa ấy gặp được y, chỉ có tại đêm đó, bộ dạng tiều tụy sắp chết kia, mới có thể khiến sắt đá cũng phải mềm lòng.</w:t>
      </w:r>
    </w:p>
    <w:p>
      <w:pPr>
        <w:pStyle w:val="BodyText"/>
      </w:pPr>
      <w:r>
        <w:t xml:space="preserve">Hết thảy tính toán trù định, y lại quên duy nhất một điều, đường đường Phong Nhã Tụng chi chủ, làm thế nào sẽ đem một kẻ lai lịch bất minh lưu lại bên mình?”</w:t>
      </w:r>
    </w:p>
    <w:p>
      <w:pPr>
        <w:pStyle w:val="BodyText"/>
      </w:pPr>
      <w:r>
        <w:t xml:space="preserve">Y gian xảo, mà hắn càng gian xảo hơn.</w:t>
      </w:r>
    </w:p>
    <w:p>
      <w:pPr>
        <w:pStyle w:val="BodyText"/>
      </w:pPr>
      <w:r>
        <w:t xml:space="preserve">“Thịt vụn quả thực không phù hợp với khiếu thẩm mỹ của Quý Độc Chước, không thử cũng được, có điều…” Quý Độc Chước di chuyển cây quạt, trên môi vậy mà nở nụ cười, “Ngươi biết ta cũng biết, e là một hồi yêu thương lạc hoa hữu ý lưu thủy vô tình kia, mới là khiến Giang đại hiệp không thể tin tưởng những cuồng dại say mê giữa phong hoa tuyết nguyệt nữa đi.”</w:t>
      </w:r>
    </w:p>
    <w:p>
      <w:pPr>
        <w:pStyle w:val="BodyText"/>
      </w:pPr>
      <w:r>
        <w:t xml:space="preserve">Lúc hắn nói đến hai từ “lưu thủy”, cố ý tăng thêm ngữ khí, khiêu khích nhìn nam nhân này.</w:t>
      </w:r>
    </w:p>
    <w:p>
      <w:pPr>
        <w:pStyle w:val="BodyText"/>
      </w:pPr>
      <w:r>
        <w:t xml:space="preserve">Giang Ngạc trong mắt hung quang chợt lóe, Quý Độc Chước nháy mắt thiên địa nghịch chuyển, cả người bị một cỗ sức mạnh cường đại quăng xuống từ trên ngựa, sau lưng va mạnh trên mặt đất, một chân lại vẫn còn mắc trên mã đăng5.</w:t>
      </w:r>
    </w:p>
    <w:p>
      <w:pPr>
        <w:pStyle w:val="BodyText"/>
      </w:pPr>
      <w:r>
        <w:t xml:space="preserve">Kiếm của Giang Ngạc đã khều rách ngực áo hắn, mũi kiếm sắc bén chống lên ngực hắn, khóe miệng Giang Ngạc cũng gợn lên tiếu ý: “Phong Nhã Tụng chi chủ không có võ công phòng thân, nơi đây lại là vùng hoang vu hẻo lánh, ta nếu như giết Quý công tử ngươi, phỏng chừng cũng không có người nghi là ta ra tay.”</w:t>
      </w:r>
    </w:p>
    <w:p>
      <w:pPr>
        <w:pStyle w:val="BodyText"/>
      </w:pPr>
      <w:r>
        <w:t xml:space="preserve">Quý Độc Chước xoa xoa phần da bị quẹt xước trên tay, hai ngón tay kẹp lấy trường kiếm của Giang Ngạc, ánh mắt long lanh nhìn y: “Ngươi nói không sai, thế nhưng, ngươi sẽ không làm thế.”</w:t>
      </w:r>
    </w:p>
    <w:p>
      <w:pPr>
        <w:pStyle w:val="BodyText"/>
      </w:pPr>
      <w:r>
        <w:t xml:space="preserve">“Ồ?”</w:t>
      </w:r>
    </w:p>
    <w:p>
      <w:pPr>
        <w:pStyle w:val="BodyText"/>
      </w:pPr>
      <w:r>
        <w:t xml:space="preserve">“Thứ nhất, nếu như ta chết, ngươi vĩnh viễn tra không ra lão già đó là ai. Ngươi là người thông minh, tuyệt đối sẽ không làm chuyện điên rồ.”</w:t>
      </w:r>
    </w:p>
    <w:p>
      <w:pPr>
        <w:pStyle w:val="BodyText"/>
      </w:pPr>
      <w:r>
        <w:t xml:space="preserve">“Vậy còn thứ hai?”</w:t>
      </w:r>
    </w:p>
    <w:p>
      <w:pPr>
        <w:pStyle w:val="BodyText"/>
      </w:pPr>
      <w:r>
        <w:t xml:space="preserve">“Thứ hai…” Quý Độc Chước đẩy kiếm của Giang Ngạc ra, chỉnh trang lại y phục bị cắt rách của mình cho nghiêm chỉnh, trong mắt hắn tinh sạch như tuyết ôn nhu như ngọc, nói với y, “Bởi vì Quý Độc Chước ta đã nói tin tưởng ngươi, cũng nói ngươi sẽ hủy đi một đời tiêu dao của Quý Độc Chước.”</w:t>
      </w:r>
    </w:p>
    <w:p>
      <w:pPr>
        <w:pStyle w:val="BodyText"/>
      </w:pPr>
      <w:r>
        <w:t xml:space="preserve">“Ngươi vẫn thực tự tin, không những tự tin, còn rất tự mãn.”</w:t>
      </w:r>
    </w:p>
    <w:p>
      <w:pPr>
        <w:pStyle w:val="BodyText"/>
      </w:pPr>
      <w:r>
        <w:t xml:space="preserve">“Ta chỉ tự tin, nhưng không tự mãn. Bởi vì Giang Ngạc ngươi là kẻ đa tình, ngươi đã đối với hài tử kia si ngốc không quên thì làm sao có thể phản bội ta chứ?”</w:t>
      </w:r>
    </w:p>
    <w:p>
      <w:pPr>
        <w:pStyle w:val="BodyText"/>
      </w:pPr>
      <w:r>
        <w:t xml:space="preserve">Giang Ngạc cũng chỉ có thể cười lạnh. Y ngẩng đầu, cắm trường kiếm trở vào vỏ kiếm của mình.</w:t>
      </w:r>
    </w:p>
    <w:p>
      <w:pPr>
        <w:pStyle w:val="BodyText"/>
      </w:pPr>
      <w:r>
        <w:t xml:space="preserve">Quý Độc Chước ngồi dậy, thong thả cởi mã đăng đang buộc trên chân ra, sau đó đứng dậy, phủi phủi bụi bặm bám trên vạt áo.</w:t>
      </w:r>
    </w:p>
    <w:p>
      <w:pPr>
        <w:pStyle w:val="BodyText"/>
      </w:pPr>
      <w:r>
        <w:t xml:space="preserve">Giang Ngạc lườm hắn một cái, hừ một tiếng: “Ngươi đúng là một chút cũng không sợ.”</w:t>
      </w:r>
    </w:p>
    <w:p>
      <w:pPr>
        <w:pStyle w:val="BodyText"/>
      </w:pPr>
      <w:r>
        <w:t xml:space="preserve">“Ngươi cần ta, ta cũng cần ngươi. Trong giao dịch này đã đạt đến thống nhất, ta vì sao phải sợ?” “Phạch” một tiếng, xòe rộng quạt, cho dù y sam bị người ta xé rách, vẫn không che dấu được phần phong thái nhẹ nhàng phong lưu xuất thế kia của hắn, “Càng huống chi…” Hắn mắt cười khẽ chớp, “Giang đại hiệp, Quý Độc Chước sớm đã nói thích ngươi a.”</w:t>
      </w:r>
    </w:p>
    <w:p>
      <w:pPr>
        <w:pStyle w:val="BodyText"/>
      </w:pPr>
      <w:r>
        <w:t xml:space="preserve">Nghe thấy đối phương dùng hai từ “giao dịch” miêu tả quan hệ giữa hai bên, chân mày Giang Ngạc nhướng lên một chút, không khỏi khinh miệt: “Cái thích của ngươi thật là rẻ mạt, lại có thể đặt lên bàn tính toán bán mua.”</w:t>
      </w:r>
    </w:p>
    <w:p>
      <w:pPr>
        <w:pStyle w:val="BodyText"/>
      </w:pPr>
      <w:r>
        <w:t xml:space="preserve">“Quá khen quá khen, chiêu bài trăm năm của Phong Nhã Tụng, chẳng qua là dựa vào trước nay không mua thâm bán lỗ.”</w:t>
      </w:r>
    </w:p>
    <w:p>
      <w:pPr>
        <w:pStyle w:val="BodyText"/>
      </w:pPr>
      <w:r>
        <w:t xml:space="preserve">Giang Ngạc mím môi, vẻ mặt bình đạm nhạt nhẽo: “Nhân tiện không biết hai chữ ‘thích’ của Phong Nhã Tụng chi chủ đáng giá mấy đồng?”</w:t>
      </w:r>
    </w:p>
    <w:p>
      <w:pPr>
        <w:pStyle w:val="BodyText"/>
      </w:pPr>
      <w:r>
        <w:t xml:space="preserve">Quý Độc Chước đung đưa quạt, mắt đong đầy tiếu ý, nửa điểm lúng túng cũng không có, tiêu sái linh hoạt trở mình leo lên ngựa: “Không nhiều không ít, vẫn là câu nói kia, cho dù vì ngươi hủy đi trăm năm cơ nghiệp của Phong Nhã Tụng cùng một đời tiêu dao của Quý Độc Chước, ta cũng không hối hận.”</w:t>
      </w:r>
    </w:p>
    <w:p>
      <w:pPr>
        <w:pStyle w:val="BodyText"/>
      </w:pPr>
      <w:r>
        <w:t xml:space="preserve">Không hối hận?</w:t>
      </w:r>
    </w:p>
    <w:p>
      <w:pPr>
        <w:pStyle w:val="BodyText"/>
      </w:pPr>
      <w:r>
        <w:t xml:space="preserve">Quả là nực cười.</w:t>
      </w:r>
    </w:p>
    <w:p>
      <w:pPr>
        <w:pStyle w:val="BodyText"/>
      </w:pPr>
      <w:r>
        <w:t xml:space="preserve">Chỉ là hai kẻ đều một bụng đầy mưu kế, giương cung bạt kiếm mới vừa nãy sớm đã không còn dấu vết.</w:t>
      </w:r>
    </w:p>
    <w:p>
      <w:pPr>
        <w:pStyle w:val="BodyText"/>
      </w:pPr>
      <w:r>
        <w:t xml:space="preserve">Giang Ngạc thái độ như không có chuyện gì xoa xoa dưới hông tuấn mã, bày ra một bộ dạng nhàn nhã tự đắc: “Ta bị năng lực bịa chuyện của Quý công tử dọa rồi, quả thực rất sợ dây thừng (bắt nguồn từ câu thành ngữ “Nhất triêu bị xà giảo, thập niên phạ tỉnh thằng”, nghĩa là một lần bị rắn cắn, mười năm sợ dây thừng, ám chỉ gặp phải chuyện không hay một lần, ám ảnh đến tận nhiều năm sau).”</w:t>
      </w:r>
    </w:p>
    <w:p>
      <w:pPr>
        <w:pStyle w:val="BodyText"/>
      </w:pPr>
      <w:r>
        <w:t xml:space="preserve">Quý Độc Chước cười cười, chìa tay hướng lên trời, trịnh trọng phi thường nói: “Phong Nhã Tụng chi chủ Quý Độc Chước tại đây phát thệ, nếu như lời yêu thích đối với Giang Ngạc có nửa điểm giả dối, Quý Độc Chước sẽ bị chúng bạn xa lánh; Phong Nhã Tụng một trăm năm mươi bảy năm cơ nghiệp tan thành bọt nước…”</w:t>
      </w:r>
    </w:p>
    <w:p>
      <w:pPr>
        <w:pStyle w:val="BodyText"/>
      </w:pPr>
      <w:r>
        <w:t xml:space="preserve">“Ầm”, bình địa một tiếng kinh lôi, cắt ngang Quý Độc Chước đang phát thề độc.</w:t>
      </w:r>
    </w:p>
    <w:p>
      <w:pPr>
        <w:pStyle w:val="BodyText"/>
      </w:pPr>
      <w:r>
        <w:t xml:space="preserve">Đợi một chút, hướng sấm này…</w:t>
      </w:r>
    </w:p>
    <w:p>
      <w:pPr>
        <w:pStyle w:val="BodyText"/>
      </w:pPr>
      <w:r>
        <w:t xml:space="preserve">Tay Quý Độc Chước ngừng lại giữa không trung, cổ cứng đờ xoay qua xoay qua xoay qua lại xoay qua, hướng này là…</w:t>
      </w:r>
    </w:p>
    <w:p>
      <w:pPr>
        <w:pStyle w:val="BodyText"/>
      </w:pPr>
      <w:r>
        <w:t xml:space="preserve">Giang Ngạc diện vô biểu tình nhìn về hướng “sét đánh”: “Bên kia, hình như là… Phong Nhã Tụng…”</w:t>
      </w:r>
    </w:p>
    <w:p>
      <w:pPr>
        <w:pStyle w:val="BodyText"/>
      </w:pPr>
      <w:r>
        <w:t xml:space="preserve">Phong Nhã Tụng?</w:t>
      </w:r>
    </w:p>
    <w:p>
      <w:pPr>
        <w:pStyle w:val="BodyText"/>
      </w:pPr>
      <w:r>
        <w:t xml:space="preserve">Phong Nhã Tụng!!!</w:t>
      </w:r>
    </w:p>
    <w:p>
      <w:pPr>
        <w:pStyle w:val="BodyText"/>
      </w:pPr>
      <w:r>
        <w:t xml:space="preserve">“Lạch cạch”, cây quạt trong tay Quý lâu chủ phong lưu tiêu sái rơi thẳng xuống đất.</w:t>
      </w:r>
    </w:p>
    <w:p>
      <w:pPr>
        <w:pStyle w:val="BodyText"/>
      </w:pPr>
      <w:r>
        <w:t xml:space="preserve">Giang Ngạc lạnh nhạt bổ sung: “…Xem tình hình, ít nhất có năm mươi cân Hỏa dược.”</w:t>
      </w:r>
    </w:p>
    <w:p>
      <w:pPr>
        <w:pStyle w:val="BodyText"/>
      </w:pPr>
      <w:r>
        <w:t xml:space="preserve">“Nga… Không!!!!!!!!!” Quý Độc Chước thét lên một tiếng chói tai, nháy mắt đánh ngựa nhằm về phía Phong Nhã Tụng.</w:t>
      </w:r>
    </w:p>
    <w:p>
      <w:pPr>
        <w:pStyle w:val="BodyText"/>
      </w:pPr>
      <w:r>
        <w:t xml:space="preserve">Giang Ngạc nhìn bóng dáng hắn phong lưu không có tiêu sái chẳng còn, rất hợp thời nghĩ đến một câu… Người à, quả nhiên không thể muốn nói gì thì nói.</w:t>
      </w:r>
    </w:p>
    <w:p>
      <w:pPr>
        <w:pStyle w:val="BodyText"/>
      </w:pPr>
      <w:r>
        <w:t xml:space="preserve">★ Chú:</w:t>
      </w:r>
    </w:p>
    <w:p>
      <w:pPr>
        <w:pStyle w:val="BodyText"/>
      </w:pPr>
      <w:r>
        <w:t xml:space="preserve">1. Mã đăng: bàn đạp ở yên ngựa</w:t>
      </w:r>
    </w:p>
    <w:p>
      <w:pPr>
        <w:pStyle w:val="Compact"/>
      </w:pPr>
      <w:r>
        <w:drawing>
          <wp:inline>
            <wp:extent cx="5334000" cy="2870047"/>
            <wp:effectExtent b="0" l="0" r="0" t="0"/>
            <wp:docPr descr="" title="" id="1" name="Picture"/>
            <a:graphic>
              <a:graphicData uri="http://schemas.openxmlformats.org/drawingml/2006/picture">
                <pic:pic>
                  <pic:nvPicPr>
                    <pic:cNvPr descr="http://sstruyen.com/images/data/15848/quyen-1---chuong-3-2-me-ha-1520180511.6244.jpg" id="0" name="Picture"/>
                    <pic:cNvPicPr>
                      <a:picLocks noChangeArrowheads="1" noChangeAspect="1"/>
                    </pic:cNvPicPr>
                  </pic:nvPicPr>
                  <pic:blipFill>
                    <a:blip r:embed="rId58"/>
                    <a:stretch>
                      <a:fillRect/>
                    </a:stretch>
                  </pic:blipFill>
                  <pic:spPr bwMode="auto">
                    <a:xfrm>
                      <a:off x="0" y="0"/>
                      <a:ext cx="5334000" cy="2870047"/>
                    </a:xfrm>
                    <a:prstGeom prst="rect">
                      <a:avLst/>
                    </a:prstGeom>
                    <a:noFill/>
                    <a:ln w="9525">
                      <a:noFill/>
                      <a:headEnd/>
                      <a:tailEnd/>
                    </a:ln>
                  </pic:spPr>
                </pic:pic>
              </a:graphicData>
            </a:graphic>
          </wp:inline>
        </w:drawing>
      </w:r>
    </w:p>
    <w:p>
      <w:pPr>
        <w:pStyle w:val="Compact"/>
      </w:pPr>
      <w:r>
        <w:drawing>
          <wp:inline>
            <wp:extent cx="3810000" cy="2857500"/>
            <wp:effectExtent b="0" l="0" r="0" t="0"/>
            <wp:docPr descr="" title="" id="1" name="Picture"/>
            <a:graphic>
              <a:graphicData uri="http://schemas.openxmlformats.org/drawingml/2006/picture">
                <pic:pic>
                  <pic:nvPicPr>
                    <pic:cNvPr descr="http://sstruyen.com/images/data/15848/quyen-1---chuong-3-2-me-ha-1520180512.1429.jpg" id="0" name="Picture"/>
                    <pic:cNvPicPr>
                      <a:picLocks noChangeArrowheads="1" noChangeAspect="1"/>
                    </pic:cNvPicPr>
                  </pic:nvPicPr>
                  <pic:blipFill>
                    <a:blip r:embed="rId61"/>
                    <a:stretch>
                      <a:fillRect/>
                    </a:stretch>
                  </pic:blipFill>
                  <pic:spPr bwMode="auto">
                    <a:xfrm>
                      <a:off x="0" y="0"/>
                      <a:ext cx="3810000" cy="2857500"/>
                    </a:xfrm>
                    <a:prstGeom prst="rect">
                      <a:avLst/>
                    </a:prstGeom>
                    <a:noFill/>
                    <a:ln w="9525">
                      <a:noFill/>
                      <a:headEnd/>
                      <a:tailEnd/>
                    </a:ln>
                  </pic:spPr>
                </pic:pic>
              </a:graphicData>
            </a:graphic>
          </wp:inline>
        </w:drawing>
      </w:r>
    </w:p>
    <w:p>
      <w:pPr>
        <w:pStyle w:val="Compact"/>
      </w:pPr>
      <w:r>
        <w:drawing>
          <wp:inline>
            <wp:extent cx="5334000" cy="4194927"/>
            <wp:effectExtent b="0" l="0" r="0" t="0"/>
            <wp:docPr descr="" title="" id="1" name="Picture"/>
            <a:graphic>
              <a:graphicData uri="http://schemas.openxmlformats.org/drawingml/2006/picture">
                <pic:pic>
                  <pic:nvPicPr>
                    <pic:cNvPr descr="http://sstruyen.com/images/data/15848/quyen-1---chuong-3-2-me-ha-1520180513.4185.jpg" id="0" name="Picture"/>
                    <pic:cNvPicPr>
                      <a:picLocks noChangeArrowheads="1" noChangeAspect="1"/>
                    </pic:cNvPicPr>
                  </pic:nvPicPr>
                  <pic:blipFill>
                    <a:blip r:embed="rId64"/>
                    <a:stretch>
                      <a:fillRect/>
                    </a:stretch>
                  </pic:blipFill>
                  <pic:spPr bwMode="auto">
                    <a:xfrm>
                      <a:off x="0" y="0"/>
                      <a:ext cx="5334000" cy="4194927"/>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5" w:name="quyển-1---chương-4-sơn-vũ-dục-lai-mưa-giông-sắp-đến"/>
      <w:bookmarkEnd w:id="65"/>
      <w:r>
        <w:t xml:space="preserve">8. Quyển 1 - Chương 4: Sơn Vũ Dục Lai (mưa Giông Sắp Đế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ớp mắt, mười bốn năm xuân qua hè đến, cảnh còn người mất.</w:t>
      </w:r>
    </w:p>
    <w:p>
      <w:pPr>
        <w:pStyle w:val="BodyText"/>
      </w:pPr>
      <w:r>
        <w:t xml:space="preserve">Rất nhiều đêm, Quý Độc Chước đứng một mình trên đỉnh Phong Nhã Tụng, tìm thế nào cũng không thể trở về những năm thơ ấu đã qua, địa vị cao cũng không bù lại được sự cô đơn lạnh lẽo.</w:t>
      </w:r>
    </w:p>
    <w:p>
      <w:pPr>
        <w:pStyle w:val="BodyText"/>
      </w:pPr>
      <w:r>
        <w:t xml:space="preserve">…</w:t>
      </w:r>
    </w:p>
    <w:p>
      <w:pPr>
        <w:pStyle w:val="BodyText"/>
      </w:pPr>
      <w:r>
        <w:t xml:space="preserve">“Phong Nhã Tụng của ta a a a a a a…”</w:t>
      </w:r>
    </w:p>
    <w:p>
      <w:pPr>
        <w:pStyle w:val="BodyText"/>
      </w:pPr>
      <w:r>
        <w:t xml:space="preserve">Trong ánh lửa ngút trời, đường đường nam nhi thân cao bảy thước kêu gào thảm thiết, “phịch” một tiếng khụy xuống đất, ôm chặt lan can đã cháy đen bốc khói.</w:t>
      </w:r>
    </w:p>
    <w:p>
      <w:pPr>
        <w:pStyle w:val="BodyText"/>
      </w:pPr>
      <w:r>
        <w:t xml:space="preserve">Thiệp Giang nhìn ông một cái, rất bình tĩnh căn dặn thủ hạ: “Đem Nhiếp trưởng lão kéo xuống cho ta, đừng để ta ở trong này thấy được lão.” Bầy oanh oanh yến yến thủ hạ của Phong trưởng lão đều đã sớm nhìn quen kiểu ân ái của hai phu thê này, bấy giờ nghe được chủ nhân phân phó, Lục Yêu Giáng Thần nhị nữ vội vàng tiến đến, xách nách Nhiếp Bình Trọng lên, sắp sửa kéo ông ta đi.</w:t>
      </w:r>
    </w:p>
    <w:p>
      <w:pPr>
        <w:pStyle w:val="BodyText"/>
      </w:pPr>
      <w:r>
        <w:t xml:space="preserve">Nhiếp Bình Trọng giãy dụa thoát khỏi nhị nữ, khóc càng lớn tiếng. Thân thể gắt gao ôm chặt lấy lan can, trán hung hăng chạm vào cây cột: “Phong Nhã Tụng của ta a, rượu Thiệu Hưng ta gìn giữ mười năm a, tử đà phong1 chính tông của ta a, ba mươi hai đồng ta thật vất vả tích góp a a a a a…”</w:t>
      </w:r>
    </w:p>
    <w:p>
      <w:pPr>
        <w:pStyle w:val="BodyText"/>
      </w:pPr>
      <w:r>
        <w:t xml:space="preserve">Kinh lôi “ầm” một tiếng.</w:t>
      </w:r>
    </w:p>
    <w:p>
      <w:pPr>
        <w:pStyle w:val="BodyText"/>
      </w:pPr>
      <w:r>
        <w:t xml:space="preserve">Tấm hỏa dược thứ tư hướng về phía Tiêu Tức Lâu của Phong Nhã Tụng nổ tung, sắc mặt ánh hồng của Thiệp Giang nháy mắt xanh lét. Lục Yêu Giáng Thần nhìn nhau, không hẹn mà trán cùng chảy xuống một giọt mồ hôi.</w:t>
      </w:r>
    </w:p>
    <w:p>
      <w:pPr>
        <w:pStyle w:val="BodyText"/>
      </w:pPr>
      <w:r>
        <w:t xml:space="preserve">Phía sau Thủy Long đội truyền đến tiếng bước chân sầm sập ngay ngắn chỉnh tề, Thiệp Giang mỉm cười, một chiếc phù dung mỹ nhân cung phiến2 cùng một tướng mạo hạnh hoa khiến người ta thích thú: “Nếu Nhiếp trưởng lão đã thích cây cột kia như vậy, nhân tiện đem lão cùng cây cột dỡ đi cho ta.”</w:t>
      </w:r>
    </w:p>
    <w:p>
      <w:pPr>
        <w:pStyle w:val="BodyText"/>
      </w:pPr>
      <w:r>
        <w:t xml:space="preserve">Phu thê cãi nhau quả nhiên không nên can thiệp vào, một bên là thượng cấp của mình, một bên là lão công của thượng cấp của mình, tựa hồ đắc tội bên nào cũng không được? Hai vị mỹ nhân tự xét lại những chuyện trước đây, cân nhắc lợi hại, đã trót đâm lao thì phải theo lao, rốt cuộc quyết định hi sinh Nhiếp Bình Trọng.</w:t>
      </w:r>
    </w:p>
    <w:p>
      <w:pPr>
        <w:pStyle w:val="BodyText"/>
      </w:pPr>
      <w:r>
        <w:t xml:space="preserve">Giáng Thần ở cùng Quý lâu chủ đã lâu, khó tránh bị nhiễm vài phần thói quen xấu của hắn, cho dù là chuyện bỏ đá xuống giếng này cũng nhất định phải làm cho tao nhã, nàng trước tiên xắn lên thủy tụ, sau đó mới có thể vào nhà cướp của. Lục Yêu tính tình nóng nảy, không quan tâm những chuyện lông gà vỏ tỏi, trực tiếp khom người dỡ cột. Chính là một ý nghĩ sai lầm ngắn ngủi này, đã nghe khẽ “a” một tiếng kinh ngạc, Lục Yêu giơ ngón tay lùi về phía sau, bất khả tư nghị3 nhìn Nhiếp trưởng lão, mấy ngón tay như ngọc duẩn xuân thông4 kia lưu lại vài vết bỏng đỏ hồng.</w:t>
      </w:r>
    </w:p>
    <w:p>
      <w:pPr>
        <w:pStyle w:val="BodyText"/>
      </w:pPr>
      <w:r>
        <w:t xml:space="preserve">Thiệp Giang nhăn mày liễu.</w:t>
      </w:r>
    </w:p>
    <w:p>
      <w:pPr>
        <w:pStyle w:val="BodyText"/>
      </w:pPr>
      <w:r>
        <w:t xml:space="preserve">Lục Yêu chỉ vào cây cột cháy đen kia nói: “Phong trưởng lão, cột này, vẫn còn đang cháy kìa…” lại cẩn thận nhìn vào y phục của Nhiếp Bình Trọng, quả nhiên chỗ kề sát cây cột đã bị lấm tấm đốm lửa bên trong gỗ đốt ra mười mấy cái lỗ to to nhỏ nhỏ. Mà Nhã trưởng lão Nhiếp Bình Trọng dường như hoàn toàn không hay biết, ôm chặt cây cột không ngừng khóc thút thít. Lục Yêu Giáng Thần cầm lòng chẳng đặng chậc lưỡi, Nhã trưởng lão này lúc bình thường giống như kẻ ngốc, lúc này xem ra, vậy mà cũng không phải chỉ dựa vào mấy đĩa thức ăn ngon mới có thể khiến lâu chủ vui lòng.</w:t>
      </w:r>
    </w:p>
    <w:p>
      <w:pPr>
        <w:pStyle w:val="BodyText"/>
      </w:pPr>
      <w:r>
        <w:t xml:space="preserve">Thiệp Giang từ trong lỗ mũi khinh thường hừ một tiếng, từng bước tiến đến, tay áo xuân sam lặng lẽ vung một cái, Nhiếp Bình Trọng cao lớn đã bị nàng xách như xách gà trong tay, thuận tay khẽ ném, quẳng ra xa. Chỉ nghe phía sau một hồi “lách cách sầm” tiếng xà nhà sụp xuống gạch ngói vỡ nát, Thiệp Giang phong tình vạn chủng nghiến răng nghiến lợi: “Dám ở sau lưng ta tích trữ vốn riêng, không muốn sống nữa phải không.”</w:t>
      </w:r>
    </w:p>
    <w:p>
      <w:pPr>
        <w:pStyle w:val="BodyText"/>
      </w:pPr>
      <w:r>
        <w:t xml:space="preserve">Phong Nhã Tụng xây dựng một trăm năm mươi bảy năm, vốn dĩ nhiều năm không tu sửa. Bốn tràng nổ mạnh đã phá hủy bốn tòa thiên lâu cùng móng của một tòa chính lâu, càng nghiêm trọng hơn là, bởi vì Phong Nhã Tụng năm tòa lầu đều được xây hoàn toàn bằng gỗ, tràng nổ này đồng thời dẫn ra hỏa hoạn lớn.</w:t>
      </w:r>
    </w:p>
    <w:p>
      <w:pPr>
        <w:pStyle w:val="BodyText"/>
      </w:pPr>
      <w:r>
        <w:t xml:space="preserve">Khí lưu cực nóng từ trong Tiêu Tức Các tản ra khắp nơi, Thiệp Giang trong lòng biết không tốt, chắc hẳn là bên trong đã phát hỏa. Phong Nhã Tụng bề ngoài kinh doanh thanh lâu tửu quán sòng bạc, thực tế cũng là nơi tập kết thông tin lớn nhất trên giang hồ. Tiêu Tức Các này bốc cháy, không biết bao nhiêu tư liệu quý giá sắp sửa gặp tai ương.</w:t>
      </w:r>
    </w:p>
    <w:p>
      <w:pPr>
        <w:pStyle w:val="BodyText"/>
      </w:pPr>
      <w:r>
        <w:t xml:space="preserve">Tay Thiệp Giang nắm phiến tử có chút trắng bệch. Tay áo màu đỏ tươi của nàng khẽ vung, nói với hai thủ hạ: “Giáng Thần, Lục Yêu, các ngươi theo ta tiến vào trong các.”</w:t>
      </w:r>
    </w:p>
    <w:p>
      <w:pPr>
        <w:pStyle w:val="BodyText"/>
      </w:pPr>
      <w:r>
        <w:t xml:space="preserve">“Phong trưởng lão…”</w:t>
      </w:r>
    </w:p>
    <w:p>
      <w:pPr>
        <w:pStyle w:val="BodyText"/>
      </w:pPr>
      <w:r>
        <w:t xml:space="preserve">“Không nói nhiều, đi vào trong các.” Thiệp Giang phiến tử khẽ khua, đẩy ra nội lực, trong hỏa diệm quạt ra một thông đạo hẹp. Nàng không nói hai lời, dẫn đầu tiến vào Tiêu Tức Các.</w:t>
      </w:r>
    </w:p>
    <w:p>
      <w:pPr>
        <w:pStyle w:val="BodyText"/>
      </w:pPr>
      <w:r>
        <w:t xml:space="preserve">Nhị nữ đưa mắt nhìn nhau, tựa hồ hạ một quyết định gì đó giống nhau, khẽ cắn môi, cũng theo vào.</w:t>
      </w:r>
    </w:p>
    <w:p>
      <w:pPr>
        <w:pStyle w:val="BodyText"/>
      </w:pPr>
      <w:r>
        <w:t xml:space="preserve">…Nàng ném ta ra ngoài, là cố ý không cho ta đi vào.</w:t>
      </w:r>
    </w:p>
    <w:p>
      <w:pPr>
        <w:pStyle w:val="BodyText"/>
      </w:pPr>
      <w:r>
        <w:t xml:space="preserve">Nhiếp Bình Trọng ở phía xa siết chặt nắm tay, một đại nam nhân bị nữ nhân quăng ngã cũng bỏ qua, lúc này lại chỉ có thể trơ mắt nhìn ba người các nàng đi vào trong đám cháy, hận chết bản thân bình thường học võ không tinh.</w:t>
      </w:r>
    </w:p>
    <w:p>
      <w:pPr>
        <w:pStyle w:val="BodyText"/>
      </w:pPr>
      <w:r>
        <w:t xml:space="preserve">Ông những muốn đi theo Thiệp Giang cùng mạo hiểm, nhưng nghĩ đến lão Đao hôm nay ra ngoài, lâu chủ không có ở nhà, mà Thiệp Giang đã vào Tiêu Tức Các cứu nạn, bên ngoài nhất định phải có một người chỉ trì Thủy Long đội cứu hỏa toàn cục.</w:t>
      </w:r>
    </w:p>
    <w:p>
      <w:pPr>
        <w:pStyle w:val="BodyText"/>
      </w:pPr>
      <w:r>
        <w:t xml:space="preserve">Có điều…</w:t>
      </w:r>
    </w:p>
    <w:p>
      <w:pPr>
        <w:pStyle w:val="BodyText"/>
      </w:pPr>
      <w:r>
        <w:t xml:space="preserve">Nhiếp Bình Trọng đột nhiên dâng lên một loại cảm giác sởn tóc gáy.</w:t>
      </w:r>
    </w:p>
    <w:p>
      <w:pPr>
        <w:pStyle w:val="BodyText"/>
      </w:pPr>
      <w:r>
        <w:t xml:space="preserve">…Lão Đao ra ngoài, lâu chủ không có ở nhà… Loại chuyện nội bộ cơ mật này… Làm sao có thể, trùng hợp như vậy?</w:t>
      </w:r>
    </w:p>
    <w:p>
      <w:pPr>
        <w:pStyle w:val="BodyText"/>
      </w:pPr>
      <w:r>
        <w:t xml:space="preserve">Lâu các bị thiêu hủy thành tối om như mực, giờ phút này, thoạt nhìn giống như một cái miệng lớn ăn thịt người, cười hắc hắc, muốn đem toàn bộ thức ăn cắn đến huyết nhục mơ hồ.</w:t>
      </w:r>
    </w:p>
    <w:p>
      <w:pPr>
        <w:pStyle w:val="BodyText"/>
      </w:pPr>
      <w:r>
        <w:t xml:space="preserve">Nhiếp Bình Trọng lắc lắc đầu, kiềm chế nỗi sợ hãi trong lòng. Khẽ vung tay, hướng thuộc hạ phân phó: “Thủy Long đội tiến lên.”</w:t>
      </w:r>
    </w:p>
    <w:p>
      <w:pPr>
        <w:pStyle w:val="BodyText"/>
      </w:pPr>
      <w:r>
        <w:t xml:space="preserve">Thế nhưng, tất cả mọi người đều đứng ngây ra bất động.</w:t>
      </w:r>
    </w:p>
    <w:p>
      <w:pPr>
        <w:pStyle w:val="BodyText"/>
      </w:pPr>
      <w:r>
        <w:t xml:space="preserve">Nhiếp Bình Trọng chậm rãi quay đầu lại, nhìn đám người đang đứng ngơ ngẩn, lại lần nữa hạ lệnh: “Ta nói, kêu Thủy Long đội chuẩn bị cứu hỏa, có nghe thấy không?”</w:t>
      </w:r>
    </w:p>
    <w:p>
      <w:pPr>
        <w:pStyle w:val="BodyText"/>
      </w:pPr>
      <w:r>
        <w:t xml:space="preserve">Hồi lâu, một gã nam tử trong đám người đi ra, ánh mắt tĩnh lặng nhìn thẳng vào Nhiếp Bình Trọng: “Nhiếp trưởng lão, vương hầu tương tương, ninh hữu chủng hồ…?” (vương hầu danh tướng không phải tự nhiên mà có, phải qua nỗ lực phấn đấu mới thành công)</w:t>
      </w:r>
    </w:p>
    <w:p>
      <w:pPr>
        <w:pStyle w:val="BodyText"/>
      </w:pPr>
      <w:r>
        <w:t xml:space="preserve">…</w:t>
      </w:r>
    </w:p>
    <w:p>
      <w:pPr>
        <w:pStyle w:val="BodyText"/>
      </w:pPr>
      <w:r>
        <w:t xml:space="preserve">Thiệp Giang thủy tụ chậm rãi vung lên, chấn vỡ thanh xà ngang trong đại sảnh còn đang bốc cháy, hai tỳ nữ phía sau lập tức bắt kịp khua đi đốm lửa văng tung tóe. Ba người một đường phối hợp, cẩn cẩn dực dực đi đến trước cửa phòng tư liệu.</w:t>
      </w:r>
    </w:p>
    <w:p>
      <w:pPr>
        <w:pStyle w:val="BodyText"/>
      </w:pPr>
      <w:r>
        <w:t xml:space="preserve">Trận hỏa hoạn này quả nhiên là có âm mưu, những tư liệu quý giá của mỗi một môn phái trong Tư Liệu Khố đều đã cháy sém một nửa, Thiệp Giang nhíu mày, trong những tư liệu này, có khoảng một phần, là nàng cùng các thuộc hạ của nàng dốc hết tâm huyết từ trong miệng ân khách từng chút moi ra, không ngờ chỉ là mấy viên thuốc nổ đã đem công sức của các nàng hủy đi một nửa.</w:t>
      </w:r>
    </w:p>
    <w:p>
      <w:pPr>
        <w:pStyle w:val="BodyText"/>
      </w:pPr>
      <w:r>
        <w:t xml:space="preserve">Nàng trong lòng chua xót, trên mặt lại bình tĩnh như cũ, tùy ý đi lên phía trước, rút ra một quyển tư liệu, kiểm tra mức độ tổn hại.</w:t>
      </w:r>
    </w:p>
    <w:p>
      <w:pPr>
        <w:pStyle w:val="BodyText"/>
      </w:pPr>
      <w:r>
        <w:t xml:space="preserve">Lục Yên phía sau “a” lên một tiếng, cầm trong tay quyển tư liệu kia đi đến trước mặt Thiệp Giang, trực tiếp mở ra một trang kia đưa lại gần mắt Phong trưởng lão: “Trưởng lão, ngài xem…”</w:t>
      </w:r>
    </w:p>
    <w:p>
      <w:pPr>
        <w:pStyle w:val="BodyText"/>
      </w:pPr>
      <w:r>
        <w:t xml:space="preserve">Nhanh như chớp, tay Lục Yêu run lên một chút, một cỗ sương trắng dày đặc từ trong trang sách tung về phía mặt Thiệp Giang.</w:t>
      </w:r>
    </w:p>
    <w:p>
      <w:pPr>
        <w:pStyle w:val="BodyText"/>
      </w:pPr>
      <w:r>
        <w:t xml:space="preserve">Thiệp Giang vòng eo như cây liễu trong gió tháng ba, nhẹ nhàng khẽ chuyển, tránh được bạch vụ, mở miệng vừa kêu lên một tiếng: “Lục Yêu ngươi…” Phía sau một thanh trường kiếm đảo lại, lưỡi kiếm đỏ như môi đào xoẹt hướng về phía khắp các đại huyệt sau lưng nàng. Cùng lúc đó Lục Yêu giữa tay áo vũ sa bay ra, như một con linh xà quét qua hạ bàncủa Thiệp Giang.</w:t>
      </w:r>
    </w:p>
    <w:p>
      <w:pPr>
        <w:pStyle w:val="BodyText"/>
      </w:pPr>
      <w:r>
        <w:t xml:space="preserve">Kiếm đi như nước chảy, sa chuyển tựa mây trôi. Khi động khi tĩnh, Thiệp Giang dưới chân khẽ cuốn, mang theo vũ sa của Lục Yêu, ngón tay như lưỡi câu bấm lên trên mắt Giáng Thần, mà khoái kiếm trong tay Giáng Thần thì đã chống lên cổ nàng.</w:t>
      </w:r>
    </w:p>
    <w:p>
      <w:pPr>
        <w:pStyle w:val="BodyText"/>
      </w:pPr>
      <w:r>
        <w:t xml:space="preserve">“Các ngươi đây là…!”</w:t>
      </w:r>
    </w:p>
    <w:p>
      <w:pPr>
        <w:pStyle w:val="BodyText"/>
      </w:pPr>
      <w:r>
        <w:t xml:space="preserve">Hai đối một, thắng bại bất phân. Ba người sáu mắt im lặng nhìn nhau, song song như núi, không dao không động.</w:t>
      </w:r>
    </w:p>
    <w:p>
      <w:pPr>
        <w:pStyle w:val="BodyText"/>
      </w:pPr>
      <w:r>
        <w:t xml:space="preserve">“Đây là, một âm mưu.”</w:t>
      </w:r>
    </w:p>
    <w:p>
      <w:pPr>
        <w:pStyle w:val="BodyText"/>
      </w:pPr>
      <w:r>
        <w:t xml:space="preserve">Thiệp Giang giọng bình tĩnh nói.</w:t>
      </w:r>
    </w:p>
    <w:p>
      <w:pPr>
        <w:pStyle w:val="BodyText"/>
      </w:pPr>
      <w:r>
        <w:t xml:space="preserve">Thủy Long đội đáng ra phải ở bên ngoài tiếp ứng dập lửa cũng hoàn toàn không thấy bóng dáng.</w:t>
      </w:r>
    </w:p>
    <w:p>
      <w:pPr>
        <w:pStyle w:val="BodyText"/>
      </w:pPr>
      <w:r>
        <w:t xml:space="preserve">Giống như căn bản chưa hề tồn tại, tìm không ra mảy may động tĩnh.</w:t>
      </w:r>
    </w:p>
    <w:p>
      <w:pPr>
        <w:pStyle w:val="BodyText"/>
      </w:pPr>
      <w:r>
        <w:t xml:space="preserve">“Đây, vốn dĩ chính là một âm mưu.”</w:t>
      </w:r>
    </w:p>
    <w:p>
      <w:pPr>
        <w:pStyle w:val="BodyText"/>
      </w:pPr>
      <w:r>
        <w:t xml:space="preserve">Kiếm của Giáng Thần cũng không nhúc nhích, không khí nóng rực khiến cho thân kiếm cũng nóng đến bỏng người, từ chuôi kiếm làm phỏng lên bàn tay mịn màng của nàng ta.</w:t>
      </w:r>
    </w:p>
    <w:p>
      <w:pPr>
        <w:pStyle w:val="BodyText"/>
      </w:pPr>
      <w:r>
        <w:t xml:space="preserve">Thời gian chậm chạp trôi qua, thế lửa trong Tiêu Tức Các càng cháy càng mạnh. Mồ hôi theo trán Thiệp Giang chảy xuống. Lửa nóng, mồ hôi lạnh.</w:t>
      </w:r>
    </w:p>
    <w:p>
      <w:pPr>
        <w:pStyle w:val="BodyText"/>
      </w:pPr>
      <w:r>
        <w:t xml:space="preserve">Ngọn lửa nóng hầm hập vô tình liếm qua, ba nữ nhân vốn luôn trận trọng dáng mạo của mình bị khói hun đến trên mặt đã mang theo sắc đen, mái tóc thật dài cũng rối bù lên.</w:t>
      </w:r>
    </w:p>
    <w:p>
      <w:pPr>
        <w:pStyle w:val="BodyText"/>
      </w:pPr>
      <w:r>
        <w:t xml:space="preserve">Ba người ai cũng không dám cử động.</w:t>
      </w:r>
    </w:p>
    <w:p>
      <w:pPr>
        <w:pStyle w:val="BodyText"/>
      </w:pPr>
      <w:r>
        <w:t xml:space="preserve">Tiếng ngọn lửa lốp bốp vang lên trong tĩnh lặng, đột nhiên, một thanh âm nhàn nhạt tách ra chiến cuộc.</w:t>
      </w:r>
    </w:p>
    <w:p>
      <w:pPr>
        <w:pStyle w:val="BodyText"/>
      </w:pPr>
      <w:r>
        <w:t xml:space="preserve">Thanh âm kia có chút vô tội có chút thương tâm, nhưng thế nào nghe cũng có cảm giác giống như đang xem kịch: “Không phải chứ, thực sự ta nói đúng? Ngay cả Tiêu Tức Các của ta cũng không buông tha?”</w:t>
      </w:r>
    </w:p>
    <w:p>
      <w:pPr>
        <w:pStyle w:val="BodyText"/>
      </w:pPr>
      <w:r>
        <w:t xml:space="preserve">Người bên cạnh theo nói một câu: “Thệ của Quý công tử phát thực linh, xem ra công tử ngươi quả nhiên là nửa điểm chân tâm cũng không có a.”</w:t>
      </w:r>
    </w:p>
    <w:p>
      <w:pPr>
        <w:pStyle w:val="BodyText"/>
      </w:pPr>
      <w:r>
        <w:t xml:space="preserve">Quý, Độc, Chước.</w:t>
      </w:r>
    </w:p>
    <w:p>
      <w:pPr>
        <w:pStyle w:val="BodyText"/>
      </w:pPr>
      <w:r>
        <w:t xml:space="preserve">Thanh kiếm chuôi màu đỏ tươi kia chống lên yết hầu Thiệp Giang, Giáng Thần đè thấp thanh âm nói: “Trưởng lão, nếu như ngươi lên tiếng chúng ta hiện tại liền kết liễu ngươi.”</w:t>
      </w:r>
    </w:p>
    <w:p>
      <w:pPr>
        <w:pStyle w:val="BodyText"/>
      </w:pPr>
      <w:r>
        <w:t xml:space="preserve">Tiếng bước chân hai người đã càng ngày càng gần. Thậm chí có thể nghe thấy người phía trước kia đẩy rơi những hòn lửa, người phía sau kia khép tay áo, nhanh nhẹn kéo vạt dưới, cẩn thận nhịp nhàng đi theo.</w:t>
      </w:r>
    </w:p>
    <w:p>
      <w:pPr>
        <w:pStyle w:val="BodyText"/>
      </w:pPr>
      <w:r>
        <w:t xml:space="preserve">Một bước, một bước.</w:t>
      </w:r>
    </w:p>
    <w:p>
      <w:pPr>
        <w:pStyle w:val="BodyText"/>
      </w:pPr>
      <w:r>
        <w:t xml:space="preserve">Đến gần.</w:t>
      </w:r>
    </w:p>
    <w:p>
      <w:pPr>
        <w:pStyle w:val="BodyText"/>
      </w:pPr>
      <w:r>
        <w:t xml:space="preserve">Lục Yêu cùng Giáng Thần trao đổi một ánh mắt, vũ sa vừa kéo, bức tay Thiệp Giang mở ra, Giáng Thần chỉ khẽ tung người, dưới chân giày không nhiễm bụi, mũi kiếm cùng hỏa diệm cách nhau, cẩn thận nhắm vào ngực người phía sau mà tới.</w:t>
      </w:r>
    </w:p>
    <w:p>
      <w:pPr>
        <w:pStyle w:val="BodyText"/>
      </w:pPr>
      <w:r>
        <w:t xml:space="preserve">Một kiếm hướng vào ngực, tất sát.</w:t>
      </w:r>
    </w:p>
    <w:p>
      <w:pPr>
        <w:pStyle w:val="BodyText"/>
      </w:pPr>
      <w:r>
        <w:t xml:space="preserve">“Lâu chủ cẩn thận!!!!” Thiệp Giang đã bất chấp tất cả, kêu to một tiếng. Lúc này vừa phân tâm, vũ sa trong tay Lục Yêu thừa cơ quấn lên cánh tay nàng, vũ sa mềm mại kia lại giống như lưỡi dao sắc nhọn, ở trên tay trái Thiệp Giang liền dẫn ra máu chảy đầm đìa hòa vào da thịt.</w:t>
      </w:r>
    </w:p>
    <w:p>
      <w:pPr>
        <w:pStyle w:val="BodyText"/>
      </w:pPr>
      <w:r>
        <w:t xml:space="preserve">Chỉ nghe, “leng keng” một tiếng, trong hỏa diệm hai kiếm giao nhau, đôi bên chấn động, kích ra vô số hỏa quang. Hỏa diệm hạ xuống, Giáng Thần mới phát hiện cái người đứng nấp phía sau hỏa khối kia không phải Quý Độc Chước không biết võ công, mà là Giang Ngạc.</w:t>
      </w:r>
    </w:p>
    <w:p>
      <w:pPr>
        <w:pStyle w:val="BodyText"/>
      </w:pPr>
      <w:r>
        <w:t xml:space="preserve">Mà cái người bên cạnh tay nắm một thanh trường côn kia bị kiếm khí của hai người đẩy ra chấn đến trước mắt đầy sao, có chút bất đắc dĩ nói: “Phát sinh chuyện lớn như vậy, bên ngoài còn yên tĩnh như thế, ta liền đoán được có vấn đề.”</w:t>
      </w:r>
    </w:p>
    <w:p>
      <w:pPr>
        <w:pStyle w:val="BodyText"/>
      </w:pPr>
      <w:r>
        <w:t xml:space="preserve">Giáng Thần một kích không nặng, nhảy lùi về phía sau tránh đi: “Cho nên các ngươi cố ý phát ra âm thanh đến mê hoặc ta?”</w:t>
      </w:r>
    </w:p>
    <w:p>
      <w:pPr>
        <w:pStyle w:val="BodyText"/>
      </w:pPr>
      <w:r>
        <w:t xml:space="preserve">Giang Ngạc xoa xoa cái trán bị hơi nóng làm đổ mồ hôi: “Gia hỏa này yêu cầu cử chỉ phong lưu, học hắn cái gọi là Ngô đái đương phong5, quả thực rất khó.”</w:t>
      </w:r>
    </w:p>
    <w:p>
      <w:pPr>
        <w:pStyle w:val="BodyText"/>
      </w:pPr>
      <w:r>
        <w:t xml:space="preserve">Lục Yêu Giáng Thần hai tỳ nữ liếc nhìn nhau, đồng thời đột ngột tấn công đến. Quý Độc Chước lui về phía sau, rất không biết xấu hổ lui đến sau lưng Giang Ngạc.</w:t>
      </w:r>
    </w:p>
    <w:p>
      <w:pPr>
        <w:pStyle w:val="BodyText"/>
      </w:pPr>
      <w:r>
        <w:t xml:space="preserve">Giang Ngạc một bên ngăn binh khí trong tay Giáng Thần, thở dài một tiếng: “Ngươi trốn đến là nhanh.”</w:t>
      </w:r>
    </w:p>
    <w:p>
      <w:pPr>
        <w:pStyle w:val="BodyText"/>
      </w:pPr>
      <w:r>
        <w:t xml:space="preserve">Đại địch trước mắt, Quý Độc Chước cười tít mắt trả lời: “Thân không có võ công cũng không phải sai lầm, hơn nữa, ta thích cảm giác được ngươi bảo hộ.”</w:t>
      </w:r>
    </w:p>
    <w:p>
      <w:pPr>
        <w:pStyle w:val="BodyText"/>
      </w:pPr>
      <w:r>
        <w:t xml:space="preserve">Cái loại nhu tình mật ngữ giữa những tình nhân này, nếu là một nữ tử bình thường nói ra quả thật là lâm ly bi đát, bất quá Giang Ngạc biết rõ cá tính của Quý Độc Chước nghe được, chỉ là toàn thân nổi da gà.</w:t>
      </w:r>
    </w:p>
    <w:p>
      <w:pPr>
        <w:pStyle w:val="BodyText"/>
      </w:pPr>
      <w:r>
        <w:t xml:space="preserve">Phong Nhã Tụng sừng sững giang hồ hơn một trăm năm, chính là cường giả trong cường giả, nhị nữ tuy là thị tỳ, võ công của mỗi người cũng đều có thể cùng Giang Ngạc bất phân cao thấp. Một người còn ngang tài ngang sức, hai người càng là tả xung hữu đột. Thiệp Giang biết Giang Ngạc không phải là đối thủ của hai nàng liên thủ, chỉ điểm huyệt đạo cầm máu, liền trở mình hành vân mật vũ6, nhảy vào cuộc chiến.</w:t>
      </w:r>
    </w:p>
    <w:p>
      <w:pPr>
        <w:pStyle w:val="BodyText"/>
      </w:pPr>
      <w:r>
        <w:t xml:space="preserve">Trong biển lửa, một nữ nhân thụ thương, một nam nhân, bảo hộ công tử ca sức trói gà không chặt, riêng vị công tử ca này vẫn còn trên chạy dưới nhảy, không ngừng kêu la: “A Nha! Nóng quá a!” “Xà nhà muốn rớt xuống rồi!” “Giang đại hiệp, tay áo ngươi cháy rồi!”… Đại loại như thế.</w:t>
      </w:r>
    </w:p>
    <w:p>
      <w:pPr>
        <w:pStyle w:val="BodyText"/>
      </w:pPr>
      <w:r>
        <w:t xml:space="preserve">Giang đại hiệp nghiến răng nghiến lợi: “Quý công tử, ngươi có thể ngậm miệng được không?”</w:t>
      </w:r>
    </w:p>
    <w:p>
      <w:pPr>
        <w:pStyle w:val="BodyText"/>
      </w:pPr>
      <w:r>
        <w:t xml:space="preserve">Quý Độc Chước nép vào sai lưng Giang Ngạc trốn kiếm, rất lưu loát trả lời một câu: “Giang đại hiệp, ta đây là đang thử thách năng lực của ngươi nga.”</w:t>
      </w:r>
    </w:p>
    <w:p>
      <w:pPr>
        <w:pStyle w:val="BodyText"/>
      </w:pPr>
      <w:r>
        <w:t xml:space="preserve">Trường kiếm trong tay Giang Ngạc chỉ xéo, đẩy kiếm của Giáng Thần cô nương ra, thân mình vừa chuyển, xách y phục của cái vị công tử ca này, đẩy đến trước mặt mình: “Nhị vị cô nương, Giang Ngạc ta tự nhận không địch lại, Quý lâu chủ này, nhị vị muốn đánh muốn giết, cứ tùy ý đi.”</w:t>
      </w:r>
    </w:p>
    <w:p>
      <w:pPr>
        <w:pStyle w:val="BodyText"/>
      </w:pPr>
      <w:r>
        <w:t xml:space="preserve">Nhị nữ thực không ngờ đến trong trận đấu lại phát sinh biến cố, không khỏi sững sờ. Nói thì chậm, lúc đó lại thật nhanh a, Thiệp Giang cô nương phi thân mà lên, chân ngọc thon dài vừa nhấc, leng keng một tiếng, hồng đao thấm máu trong tay Giáng Thần bị đá bay đến trong hỏa diệm. Cùng lúc đó, tay phải xòe trảo, mạnh mẽ móc vào yếu hầu của Lục Yêu.</w:t>
      </w:r>
    </w:p>
    <w:p>
      <w:pPr>
        <w:pStyle w:val="BodyText"/>
      </w:pPr>
      <w:r>
        <w:t xml:space="preserve">Một chút biến số này phát sinh thật mau, Quý Độc Chước yên lặng lui bước, cùng Giang Ngạc trong lòng tâm ý tương thông. Hai người này đều im lặng thề rằng, về sau cho dù không có người để đùa giỡn, cũng kiên quyết không đụng vào vị Phong trưởng lão đầy gai nhọn này.</w:t>
      </w:r>
    </w:p>
    <w:p>
      <w:pPr>
        <w:pStyle w:val="BodyText"/>
      </w:pPr>
      <w:r>
        <w:t xml:space="preserve">“Vì sao?” Hỏa diễm xuy xuy rung động, ánh lên gương mặt như hoa đào của Thiệp Giang, diễm lệ đến mức khiến người ta sợ hãi.</w:t>
      </w:r>
    </w:p>
    <w:p>
      <w:pPr>
        <w:pStyle w:val="BodyText"/>
      </w:pPr>
      <w:r>
        <w:t xml:space="preserve">Giáng Thần nhìn thẳng chủ tử trước đây của mình, hỏi ngược lại: “Thành vua thành giặc, còn cần phải hỏi vì sao ư?”</w:t>
      </w:r>
    </w:p>
    <w:p>
      <w:pPr>
        <w:pStyle w:val="BodyText"/>
      </w:pPr>
      <w:r>
        <w:t xml:space="preserve">Thiệp Giang nhíu mày, đang muốn hỏi lại, lại bị Quý Độc Chước ngăn cản: “Thiệp Giang, bỏ đi.”</w:t>
      </w:r>
    </w:p>
    <w:p>
      <w:pPr>
        <w:pStyle w:val="BodyText"/>
      </w:pPr>
      <w:r>
        <w:t xml:space="preserve">“Lâu chủ…”</w:t>
      </w:r>
    </w:p>
    <w:p>
      <w:pPr>
        <w:pStyle w:val="BodyText"/>
      </w:pPr>
      <w:r>
        <w:t xml:space="preserve">“Nếu chúng ta có thể dễ dàng chế trụ các nàng, như vây chủ mưu tất không phải các nàng, các nàng cũng không phải người có thể tùy tiện nói ra.” Quý Độc Chước lôi tay Thiệp Giang đang đặt trên cổ họng Lục Yêu xuống, “Người của nội bộ Phong Nhã Tụng, không cần nội chiến.” Nói xong, nhẹ nhàng xoay người đưa lưng về phía các nàng, tỏ ý hai người này có thể rời đi.</w:t>
      </w:r>
    </w:p>
    <w:p>
      <w:pPr>
        <w:pStyle w:val="BodyText"/>
      </w:pPr>
      <w:r>
        <w:t xml:space="preserve">Nhị nữ nhìn nhau, hướng Quý Độc Chước chúc một cái vạn phúc. Giáng Thần đi đến trong hỏa diệm, nhặt lên kiếm của chính mình, khẽ cười: “Lâu chủ đối đãi chúng nha đầu không tệ, chúng nha đầu lại không thể hầu ngài dãi nắng dầm sương, nếu có kiếp sau, tất kết cỏ ngậm vành quyết không hai lòng.” Lời vừa hạ, trường kiếm khẽ cắt ngang, lập tức máu tươi bắn tung tóe.</w:t>
      </w:r>
    </w:p>
    <w:p>
      <w:pPr>
        <w:pStyle w:val="BodyText"/>
      </w:pPr>
      <w:r>
        <w:t xml:space="preserve">Máu tươi đỏ thẫm rơi vào trong hỏa diệm, phát ra âm thanh xuy xuy, Thiệp Giang nghĩ thầm không tốt, đảo người đến bên cạnh Lục Yêu, lại chỉ nhận được thân thể mềm nhũn của nàng, một vết máu đỏ sẫm đã theo khóe môi xinh đẹp chảy xuống.</w:t>
      </w:r>
    </w:p>
    <w:p>
      <w:pPr>
        <w:pStyle w:val="BodyText"/>
      </w:pPr>
      <w:r>
        <w:t xml:space="preserve">“Thế nào?” Quý Độc Chước ngẩn người.</w:t>
      </w:r>
    </w:p>
    <w:p>
      <w:pPr>
        <w:pStyle w:val="BodyText"/>
      </w:pPr>
      <w:r>
        <w:t xml:space="preserve">Thiệp Giang chậm rãi ngẩng đầu: “Chết rồi, cắn lưỡi.”</w:t>
      </w:r>
    </w:p>
    <w:p>
      <w:pPr>
        <w:pStyle w:val="BodyText"/>
      </w:pPr>
      <w:r>
        <w:t xml:space="preserve">Lục Yêu, Giáng Thần, Thanh Đại Mi. Ba vị nữ tử này đều cùng Thiệp Giang trưởng thành. Lúc nàng còn là đậu khấu niên hoa7, bốn người các nàng đã cùng nhau hái hoa bắt bướm, tuy rằng bốn người đến từ những nơi khác nhau, nhưng trong lòng Thiệp Giang, các nàng đã là tình như tỷ muội.</w:t>
      </w:r>
    </w:p>
    <w:p>
      <w:pPr>
        <w:pStyle w:val="BodyText"/>
      </w:pPr>
      <w:r>
        <w:t xml:space="preserve">Thế mà.</w:t>
      </w:r>
    </w:p>
    <w:p>
      <w:pPr>
        <w:pStyle w:val="BodyText"/>
      </w:pPr>
      <w:r>
        <w:t xml:space="preserve">Thanh Đại Mi đi rồi, Lục Yêu tự sát, Giáng Thần cắn lưỡi. Trong ngày hôm đó, bốn người năm xưa giờ chỉ còn lại mình nàng.</w:t>
      </w:r>
    </w:p>
    <w:p>
      <w:pPr>
        <w:pStyle w:val="BodyText"/>
      </w:pPr>
      <w:r>
        <w:t xml:space="preserve">Nàng ôm thi thể Lục Yêu, nước mắt từ trong hốc mắt chảy xuống: “Lâu chủ, lâu chủ, tất cả chuyện này, rốt cuộc là làm sao vậy…”</w:t>
      </w:r>
    </w:p>
    <w:p>
      <w:pPr>
        <w:pStyle w:val="BodyText"/>
      </w:pPr>
      <w:r>
        <w:t xml:space="preserve">Trong Tiêu Tức Các ánh lửa rợp trời, bên ngoài Tiêu Tức Các đột nhiên truyền đến âm thanh của nam tử xa lạ.</w:t>
      </w:r>
    </w:p>
    <w:p>
      <w:pPr>
        <w:pStyle w:val="BodyText"/>
      </w:pPr>
      <w:r>
        <w:t xml:space="preserve">“Quý lâu chủ, chủ nhân nhà ta có lời mời.”</w:t>
      </w:r>
    </w:p>
    <w:p>
      <w:pPr>
        <w:pStyle w:val="BodyText"/>
      </w:pPr>
      <w:r>
        <w:t xml:space="preserve">Quý Độc Chước khẽ chau mày, vừa mới nửa bước ra ngoài, đã bị Giang Ngạc kéo lại: “Bên ngoài ít nhất có bốn mươi người.”</w:t>
      </w:r>
    </w:p>
    <w:p>
      <w:pPr>
        <w:pStyle w:val="BodyText"/>
      </w:pPr>
      <w:r>
        <w:t xml:space="preserve">“Nói chính xác, là bốn mươi tám người, hơn nữa đều là hảo thủ trong Phong Nhã Tụng.” Thiệp Giang buông thi thể Lục Yêu, đứng dậy: “Nói cách khác, chúng ta đã rơi vào bẫy.”</w:t>
      </w:r>
    </w:p>
    <w:p>
      <w:pPr>
        <w:pStyle w:val="BodyText"/>
      </w:pPr>
      <w:r>
        <w:t xml:space="preserve">“Bẫy? Ta trái lại muốn xem xem loại bẫy gì có thể giữ được ta.” Quý Độc Chước cười khúc khích, quay đầu về phía Giang Ngạc, “Giang đại hiệp sợ lửa sao?”</w:t>
      </w:r>
    </w:p>
    <w:p>
      <w:pPr>
        <w:pStyle w:val="BodyText"/>
      </w:pPr>
      <w:r>
        <w:t xml:space="preserve">“Còn phải xem là lửa mức độ nào.”</w:t>
      </w:r>
    </w:p>
    <w:p>
      <w:pPr>
        <w:pStyle w:val="BodyText"/>
      </w:pPr>
      <w:r>
        <w:t xml:space="preserve">“Lửa cứu mạng có sợ không?”</w:t>
      </w:r>
    </w:p>
    <w:p>
      <w:pPr>
        <w:pStyle w:val="BodyText"/>
      </w:pPr>
      <w:r>
        <w:t xml:space="preserve">“Nếu là lửa cứu mạng, vậy có gì phải sợ?”</w:t>
      </w:r>
    </w:p>
    <w:p>
      <w:pPr>
        <w:pStyle w:val="BodyText"/>
      </w:pPr>
      <w:r>
        <w:t xml:space="preserve">“Tốt,” Quý Độc Chước dẫn Giang Ngạc cùng Thiệp Giang bước vào buồng trong của Tiêu Tức Lâu. Lửa sớm đã tràn vào, vô số tư liệu bốc cháy dậy lên khói mù dày đặc ở trong nội phòng không thể lưu thông, sặc đến mắt người phát đau.</w:t>
      </w:r>
    </w:p>
    <w:p>
      <w:pPr>
        <w:pStyle w:val="BodyText"/>
      </w:pPr>
      <w:r>
        <w:t xml:space="preserve">Quý Độc Chước dừng chân tại một cái giá sách đang bốc cháy, hướng Giang Ngạc tỏ ý: “Giang đại hiệp, thỉnh hỗ trợ chuyển cái tủ này ra.”</w:t>
      </w:r>
    </w:p>
    <w:p>
      <w:pPr>
        <w:pStyle w:val="BodyText"/>
      </w:pPr>
      <w:r>
        <w:t xml:space="preserve">Giang Ngạc hai lời chưa nói, đi lên phía trước, một chưởng đánh về phía tủ. Tức khắc lửa hoa văng ra bốn phía, sương khói lượn lờ, chỉ nghe vài tiếng cơ quan kẽo kẹt khởi động, trên mặt đất dưới chân ba người bọn họ dâng lên một khối cự thạch, mà bên dưới cự thạch là một đường hầm sâu thẳm.</w:t>
      </w:r>
    </w:p>
    <w:p>
      <w:pPr>
        <w:pStyle w:val="BodyText"/>
      </w:pPr>
      <w:r>
        <w:t xml:space="preserve">“Sẽ không bị phát hiện chứ?” Giang Ngạc nhìn tụy đạo này, cơ quan mật đạo như vậy, nhìn thế nào cũng hơi quá đơn giản.</w:t>
      </w:r>
    </w:p>
    <w:p>
      <w:pPr>
        <w:pStyle w:val="BodyText"/>
      </w:pPr>
      <w:r>
        <w:t xml:space="preserve">“Lúc đầu khi thành lập Phong Nhã Tụng, đã nghĩ đến tính khả thi, bất luận là hỏa công, hay là thủy công, hoặc là trực tiếp giết lẫn nhau. Mỗi phân lâu đều có đầy đủ các phương pháp chạy thoát thân. Mà cái này chính là đặc biệt dùng để phòng bị hỏa công, chờ chúng ta đi xuống dưới, rất nhanh, tủ mở ra mật đạo lập tức sẽ bị lửa thiêu rụi.”</w:t>
      </w:r>
    </w:p>
    <w:p>
      <w:pPr>
        <w:pStyle w:val="BodyText"/>
      </w:pPr>
      <w:r>
        <w:t xml:space="preserve">Giang Ngạc nghe Quý Độc Chước giải thích, ánh mắt ở trong phòng đảo một vòng, rất có vài phần tiếc nuối: “Cũng là nói, trong gian phòng này còn có rất nhiều tụy đạo để chạy trốn?</w:t>
      </w:r>
    </w:p>
    <w:p>
      <w:pPr>
        <w:pStyle w:val="BodyText"/>
      </w:pPr>
      <w:r>
        <w:t xml:space="preserve">“Ngươi muốn… tự thể nghiệm lấy?”</w:t>
      </w:r>
    </w:p>
    <w:p>
      <w:pPr>
        <w:pStyle w:val="BodyText"/>
      </w:pPr>
      <w:r>
        <w:t xml:space="preserve">“Chuyện này không có khả năng, Giang Ngạc ta chưa bao giờ nghĩ đến.”</w:t>
      </w:r>
    </w:p>
    <w:p>
      <w:pPr>
        <w:pStyle w:val="BodyText"/>
      </w:pPr>
      <w:r>
        <w:t xml:space="preserve">Khóe miệng Quý Độc Chước khẽ cười, khom người nhảy xuống địa đạo. Giang Ngạc thấy hắn đi xuống, cũng liền theo sau. Hai người đứng yên trong địa đạo, lại không hề thấy Thiệp Giang đi theo xuống.</w:t>
      </w:r>
    </w:p>
    <w:p>
      <w:pPr>
        <w:pStyle w:val="BodyText"/>
      </w:pPr>
      <w:r>
        <w:t xml:space="preserve">Quý Độc Chước khó hiểu nhìn về phía nữ tử y sa đỏ tươi: “Thiệp Giang, ngươi đang làm gì vậy?”</w:t>
      </w:r>
    </w:p>
    <w:p>
      <w:pPr>
        <w:pStyle w:val="BodyText"/>
      </w:pPr>
      <w:r>
        <w:t xml:space="preserve">“Lâu chủ, ta ban nãy chưa có nói với ngươi, Nhiếp Bình Trọng đang ở bên ngoài.”</w:t>
      </w:r>
    </w:p>
    <w:p>
      <w:pPr>
        <w:pStyle w:val="BodyText"/>
      </w:pPr>
      <w:r>
        <w:t xml:space="preserve">“Rầm” một tiếng.</w:t>
      </w:r>
    </w:p>
    <w:p>
      <w:pPr>
        <w:pStyle w:val="BodyText"/>
      </w:pPr>
      <w:r>
        <w:t xml:space="preserve">Xà ngang đổ sầm xuống, Thiệp Giang cố gắng tránh né xà nhà bốc cháy, trầm giọng nói: “Lâu chủ, ngươi cùng Giang đại hiệp đi trước. Năm ngày sau, chúng ta cùng nhau đến Bão Mã Trấn tụ họp.”</w:t>
      </w:r>
    </w:p>
    <w:p>
      <w:pPr>
        <w:pStyle w:val="BodyText"/>
      </w:pPr>
      <w:r>
        <w:t xml:space="preserve">Quý Độc Chước nheo mắt lại, lạnh lùng nói: “Thiệp Giang, ngươi là đang nói ta bỏ mặc một nữ tử sống chết không quản sao?”</w:t>
      </w:r>
    </w:p>
    <w:p>
      <w:pPr>
        <w:pStyle w:val="BodyText"/>
      </w:pPr>
      <w:r>
        <w:t xml:space="preserve">“Lâu chủ, hiện tại không phải thời điểm để cho ngươi vui đùa.”</w:t>
      </w:r>
    </w:p>
    <w:p>
      <w:pPr>
        <w:pStyle w:val="BodyText"/>
      </w:pPr>
      <w:r>
        <w:t xml:space="preserve">“Ta nhìn không nghiêm túc vậy sao?” Hắn trèo lên miệng địa đạo, “Người bọn họ cần là ta, nếu như phải lưu lại một nữ tử như ngươi, chi bằng để ta xem xem bọn chúng có tính toán gì.”</w:t>
      </w:r>
    </w:p>
    <w:p>
      <w:pPr>
        <w:pStyle w:val="BodyText"/>
      </w:pPr>
      <w:r>
        <w:t xml:space="preserve">Thiệp Giang khẽ nhíu mày, nói một tiếng “mạo phạm rồi”, đem Quý Độc Chước đẩy xuống địa đạo, vừa vặn rơi vào trong ngực Giang Ngạc đang che phía sau hắn.</w:t>
      </w:r>
    </w:p>
    <w:p>
      <w:pPr>
        <w:pStyle w:val="BodyText"/>
      </w:pPr>
      <w:r>
        <w:t xml:space="preserve">“Mang hắn đi!”</w:t>
      </w:r>
    </w:p>
    <w:p>
      <w:pPr>
        <w:pStyle w:val="BodyText"/>
      </w:pPr>
      <w:r>
        <w:t xml:space="preserve">“Buông ta ra!”</w:t>
      </w:r>
    </w:p>
    <w:p>
      <w:pPr>
        <w:pStyle w:val="BodyText"/>
      </w:pPr>
      <w:r>
        <w:t xml:space="preserve">Mặc cho Quý Độc Chước ra sức giãy dụa, Giang Ngạc vẫn cứ liều chết kéo hắn không buông, đem hắn từng chút lôi vào trong lòng địa đạo. Mà lúc này, kệ sách đã cháy đến thất linh bát lạc, cơ quan lần nữa khởi động, vũ y nghê thường màu đỏ tươi từ từ biến mất trong cự phiến khép kín, tuy rằng gần trong gang tấc, lại đã xa đến không thể đuổi kịp.</w:t>
      </w:r>
    </w:p>
    <w:p>
      <w:pPr>
        <w:pStyle w:val="BodyText"/>
      </w:pPr>
      <w:r>
        <w:t xml:space="preserve">Trong chớp mắt ngắn ngủi kia, Quý Độc Chước bỗng nhiên nhớ đến rất lâu rất lâu về trước.</w:t>
      </w:r>
    </w:p>
    <w:p>
      <w:pPr>
        <w:pStyle w:val="BodyText"/>
      </w:pPr>
      <w:r>
        <w:t xml:space="preserve">Khi hắn còn rất nhỏ, hắn đã từng là một tiểu tử thích khóc nhè. Con trai nhà lão Đao đã mười sáu tuổi Đao Thất đánh hắn, hắn khóc chạy về nhà cáo trạng, nhưng phụ thân lại chỉ cho hắn một ánh mắt lạnh lùng.</w:t>
      </w:r>
    </w:p>
    <w:p>
      <w:pPr>
        <w:pStyle w:val="BodyText"/>
      </w:pPr>
      <w:r>
        <w:t xml:space="preserve">Phụ thân nói, bị đánh, liền đánh lại cho ta, trên đời này không có người sẽ mãi mãi chiếu cố ngươi.</w:t>
      </w:r>
    </w:p>
    <w:p>
      <w:pPr>
        <w:pStyle w:val="BodyText"/>
      </w:pPr>
      <w:r>
        <w:t xml:space="preserve">Hắn mới gần sáu tuổi a, chênh lệch mười năm tuổi, hắn nhìn Đao Thất cao lớn, chỉ có thể co vào trong góc ra sức lau nước mắt. Sau lại bị Thiệp Giang đi ngang qua thấy được, tiểu cô nương mười hai tuổi kéo hắn sáu tuổi, một đường vọt đến nhà lão Đao, châm lửa, đốt sạch những món đồ chơi yêu thích của Đao Thất.</w:t>
      </w:r>
    </w:p>
    <w:p>
      <w:pPr>
        <w:pStyle w:val="BodyText"/>
      </w:pPr>
      <w:r>
        <w:t xml:space="preserve">Cách qua ánh lửa, Quý tiểu lâu chủ nhìn Thiệp Giang bị chiếu thành một gương mặt đỏ au, thầm nghĩ: Thiệp Giang tỷ tỷ sau này nhất định gả không được.</w:t>
      </w:r>
    </w:p>
    <w:p>
      <w:pPr>
        <w:pStyle w:val="BodyText"/>
      </w:pPr>
      <w:r>
        <w:t xml:space="preserve">Chớp mắt, mười bốn năm xuân qua hè đến, cảnh còn người mất.</w:t>
      </w:r>
    </w:p>
    <w:p>
      <w:pPr>
        <w:pStyle w:val="BodyText"/>
      </w:pPr>
      <w:r>
        <w:t xml:space="preserve">Đao Thất ngang ngược chết trong chiến trận, phụ thân kiên cường chết trong bệnh tật, ngay cả Thiệp Giang gả không được cũng đã lập gia đình.</w:t>
      </w:r>
    </w:p>
    <w:p>
      <w:pPr>
        <w:pStyle w:val="BodyText"/>
      </w:pPr>
      <w:r>
        <w:t xml:space="preserve">Rất nhiều đêm, Quý Độc Chước đứng một mình trên đỉnh Phong Nhã Tụng, tìm thế nào cũng không thể trở về những năm thơ ấu đã qua, địa vị cao cũng không bù lại được sự cô đơn lạnh lẽo.</w:t>
      </w:r>
    </w:p>
    <w:p>
      <w:pPr>
        <w:pStyle w:val="BodyText"/>
      </w:pPr>
      <w:r>
        <w:t xml:space="preserve">Mà nay, như cũ là cách qua ánh lửa, mười bốn năm trước mơ hồ cùng mười bốn năm sau trùng khít lên nhau, Quý Độc Chước đã không còn bị người ức hiếp nhìn Thiệp Giang trong mắt có lệ cũng có tình.</w:t>
      </w:r>
    </w:p>
    <w:p>
      <w:pPr>
        <w:pStyle w:val="BodyText"/>
      </w:pPr>
      <w:r>
        <w:t xml:space="preserve">Nàng nói: “Lâu chủ, không còn cách nào a, Nhiếp Bình Trọng tuy là phế vật, nhưng suy cho cùng là nam nhân ta tự mình lựa chọn.”</w:t>
      </w:r>
    </w:p>
    <w:p>
      <w:pPr>
        <w:pStyle w:val="BodyText"/>
      </w:pPr>
      <w:r>
        <w:t xml:space="preserve">★ Chú:</w:t>
      </w:r>
    </w:p>
    <w:p>
      <w:pPr>
        <w:pStyle w:val="BodyText"/>
      </w:pPr>
      <w:r>
        <w:t xml:space="preserve">1. Tử đà phong: bướu lạc đà tím</w:t>
      </w:r>
    </w:p>
    <w:p>
      <w:pPr>
        <w:pStyle w:val="BodyText"/>
      </w:pPr>
      <w:r>
        <w:t xml:space="preserve">2. Phù dung mỹ nhân cung phiến: Cung phiến thêu hoa phù dung và mỹ nhân), chính là cái này</w:t>
      </w:r>
    </w:p>
    <w:p>
      <w:pPr>
        <w:pStyle w:val="BodyText"/>
      </w:pPr>
      <w:r>
        <w:t xml:space="preserve">3. Bất khả tư nghị: không thể tưởng tượng</w:t>
      </w:r>
    </w:p>
    <w:p>
      <w:pPr>
        <w:pStyle w:val="BodyText"/>
      </w:pPr>
      <w:r>
        <w:t xml:space="preserve">4. Ngọc duẩn xuân thông: măng ngọc thông xuân</w:t>
      </w:r>
    </w:p>
    <w:p>
      <w:pPr>
        <w:pStyle w:val="BodyText"/>
      </w:pPr>
      <w:r>
        <w:t xml:space="preserve">5. Ngô đái đương phong: một thuật ngữ Trung Quốc, miêu tả phong cách thanh thoát tinh tế trong tranh của Ngô Đạo Tử (một danh họa kiệt xuất thời Đường mà sau này còn được tôn xưng là Họa thánh). Ông sáng tạo ra phương pháp khắc họa gọi là “thuần thái điều” – cân bằng đường nét, nhấn mạnh tương phản; ngoài ra thắt lưng và tay áo nhân vật thường lả lướt như đang tung bay trong gió, nên từ đó mới có tên gọi là “Ngô đái đương phong”</w:t>
      </w:r>
    </w:p>
    <w:p>
      <w:pPr>
        <w:pStyle w:val="Compact"/>
      </w:pPr>
      <w:r>
        <w:t xml:space="preserve">6. Hành vân mật vũ: mây trôi bồng bềnh, mưa nặng hạt</w:t>
      </w:r>
    </w:p>
    <w:p>
      <w:pPr>
        <w:pStyle w:val="Compact"/>
      </w:pPr>
      <w:r>
        <w:drawing>
          <wp:inline>
            <wp:extent cx="5334000" cy="7406986"/>
            <wp:effectExtent b="0" l="0" r="0" t="0"/>
            <wp:docPr descr="" title="" id="1" name="Picture"/>
            <a:graphic>
              <a:graphicData uri="http://schemas.openxmlformats.org/drawingml/2006/picture">
                <pic:pic>
                  <pic:nvPicPr>
                    <pic:cNvPr descr="http://sstruyen.com/images/data/15848/quyen-1---chuong-4-son-vu-duc-lai-mua-giong-sap-den-1520180521.1537.jpg" id="0" name="Picture"/>
                    <pic:cNvPicPr>
                      <a:picLocks noChangeArrowheads="1" noChangeAspect="1"/>
                    </pic:cNvPicPr>
                  </pic:nvPicPr>
                  <pic:blipFill>
                    <a:blip r:embed="rId68"/>
                    <a:stretch>
                      <a:fillRect/>
                    </a:stretch>
                  </pic:blipFill>
                  <pic:spPr bwMode="auto">
                    <a:xfrm>
                      <a:off x="0" y="0"/>
                      <a:ext cx="5334000" cy="7406986"/>
                    </a:xfrm>
                    <a:prstGeom prst="rect">
                      <a:avLst/>
                    </a:prstGeom>
                    <a:noFill/>
                    <a:ln w="9525">
                      <a:noFill/>
                      <a:headEnd/>
                      <a:tailEnd/>
                    </a:ln>
                  </pic:spPr>
                </pic:pic>
              </a:graphicData>
            </a:graphic>
          </wp:inline>
        </w:drawing>
      </w:r>
    </w:p>
    <w:p>
      <w:pPr>
        <w:pStyle w:val="Compact"/>
      </w:pPr>
      <w:r>
        <w:drawing>
          <wp:inline>
            <wp:extent cx="5334000" cy="9829545"/>
            <wp:effectExtent b="0" l="0" r="0" t="0"/>
            <wp:docPr descr="" title="" id="1" name="Picture"/>
            <a:graphic>
              <a:graphicData uri="http://schemas.openxmlformats.org/drawingml/2006/picture">
                <pic:pic>
                  <pic:nvPicPr>
                    <pic:cNvPr descr="http://sstruyen.com/images/data/15848/quyen-1---chuong-4-son-vu-duc-lai-mua-giong-sap-den-1520180523.5959.jpg" id="0" name="Picture"/>
                    <pic:cNvPicPr>
                      <a:picLocks noChangeArrowheads="1" noChangeAspect="1"/>
                    </pic:cNvPicPr>
                  </pic:nvPicPr>
                  <pic:blipFill>
                    <a:blip r:embed="rId71"/>
                    <a:stretch>
                      <a:fillRect/>
                    </a:stretch>
                  </pic:blipFill>
                  <pic:spPr bwMode="auto">
                    <a:xfrm>
                      <a:off x="0" y="0"/>
                      <a:ext cx="5334000" cy="9829545"/>
                    </a:xfrm>
                    <a:prstGeom prst="rect">
                      <a:avLst/>
                    </a:prstGeom>
                    <a:noFill/>
                    <a:ln w="9525">
                      <a:noFill/>
                      <a:headEnd/>
                      <a:tailEnd/>
                    </a:ln>
                  </pic:spPr>
                </pic:pic>
              </a:graphicData>
            </a:graphic>
          </wp:inline>
        </w:drawing>
      </w:r>
    </w:p>
    <w:p>
      <w:pPr>
        <w:pStyle w:val="Compact"/>
      </w:pPr>
      <w:r>
        <w:drawing>
          <wp:inline>
            <wp:extent cx="3959352" cy="2331720"/>
            <wp:effectExtent b="0" l="0" r="0" t="0"/>
            <wp:docPr descr="" title="" id="1" name="Picture"/>
            <a:graphic>
              <a:graphicData uri="http://schemas.openxmlformats.org/drawingml/2006/picture">
                <pic:pic>
                  <pic:nvPicPr>
                    <pic:cNvPr descr="http://sstruyen.com/images/data/15848/quyen-1---chuong-4-son-vu-duc-lai-mua-giong-sap-den-1520180524.3885.jpg" id="0" name="Picture"/>
                    <pic:cNvPicPr>
                      <a:picLocks noChangeArrowheads="1" noChangeAspect="1"/>
                    </pic:cNvPicPr>
                  </pic:nvPicPr>
                  <pic:blipFill>
                    <a:blip r:embed="rId74"/>
                    <a:stretch>
                      <a:fillRect/>
                    </a:stretch>
                  </pic:blipFill>
                  <pic:spPr bwMode="auto">
                    <a:xfrm>
                      <a:off x="0" y="0"/>
                      <a:ext cx="3959352" cy="233172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5" w:name="quyển-1---chương-5-1-kính-hoa-thủy-nguyệt-hoa-trong-gương-trăng-trong-nước-thượng"/>
      <w:bookmarkEnd w:id="75"/>
      <w:r>
        <w:t xml:space="preserve">9. Quyển 1 - Chương 5-1: Kính Hoa Thủy Nguyệt (hoa Trong Gương, Trăng Trong Nước)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hiếp đảm, là yêu, hay là hận, đã không còn quan trọng nữa, quan trọng chỉ là tiếp tục sống sót.</w:t>
      </w:r>
    </w:p>
    <w:p>
      <w:pPr>
        <w:pStyle w:val="BodyText"/>
      </w:pPr>
      <w:r>
        <w:t xml:space="preserve">Quý Độc Chước bỗng nhiên nhớ tới, Quý Độc Chước chân chính đã chết rồi.</w:t>
      </w:r>
    </w:p>
    <w:p>
      <w:pPr>
        <w:pStyle w:val="BodyText"/>
      </w:pPr>
      <w:r>
        <w:t xml:space="preserve">…</w:t>
      </w:r>
    </w:p>
    <w:p>
      <w:pPr>
        <w:pStyle w:val="BodyText"/>
      </w:pPr>
      <w:r>
        <w:t xml:space="preserve">Nếu như có thể sống thêm một lần, nếu như có thể cho ta một kiếp lai sinh.</w:t>
      </w:r>
    </w:p>
    <w:p>
      <w:pPr>
        <w:pStyle w:val="BodyText"/>
      </w:pPr>
      <w:r>
        <w:t xml:space="preserve">Ta thà rằng không phải sống trong chốn giang hồ này. Ngạo nghễ thiên hạ, tô điểm giang sơn, kỳ thực rất xa vời. Chẳng bằng thu thập đầy bụng tâm tư, lưng đeo trường kiếm, cưỡi hạc vàng ngao du thiên hạ.</w:t>
      </w:r>
    </w:p>
    <w:p>
      <w:pPr>
        <w:pStyle w:val="BodyText"/>
      </w:pPr>
      <w:r>
        <w:t xml:space="preserve">Thế nhưng, đời người chỉ có một lần.</w:t>
      </w:r>
    </w:p>
    <w:p>
      <w:pPr>
        <w:pStyle w:val="BodyText"/>
      </w:pPr>
      <w:r>
        <w:t xml:space="preserve">Quý Độc Chước bỗng nhiên nhớ tới, Quý Độc Chước chân chính đã chết rồi.</w:t>
      </w:r>
    </w:p>
    <w:p>
      <w:pPr>
        <w:pStyle w:val="BodyText"/>
      </w:pPr>
      <w:r>
        <w:t xml:space="preserve">Năm bảy tuổi ấy, mưa rơi phô thiên cái địa, phụ thân đem hắn đẩy xuống vách núi, nói rằng, nếu như ngay cả mức độ này cũng không sống được, vậy thì Phong Nhã Tụng giao cho hắn không bằng giao cho một con chó.</w:t>
      </w:r>
    </w:p>
    <w:p>
      <w:pPr>
        <w:pStyle w:val="BodyText"/>
      </w:pPr>
      <w:r>
        <w:t xml:space="preserve">Hắn ở trong cơn mưa dữ dội theo vách núi dựng đứng một đường leo lên, biết bao nhiêu lần suýt nữa sẩy chân. Hắn ngẩng đầu, chỉ có thể thấy được mưa bay đầy trời, nước mưa rét lạnh đọng lại trong hốc mắt, bị hâm nóng, sau đó theo khóe mắt chảy xuống. Mặt hắn dán lên trên vách đá lạnh buốt, trong mưa không có bất kỳ ai có thể vươn một bàn tay ra giúp hắn.</w:t>
      </w:r>
    </w:p>
    <w:p>
      <w:pPr>
        <w:pStyle w:val="BodyText"/>
      </w:pPr>
      <w:r>
        <w:t xml:space="preserve">Khiếp đảm, là yêu, hay là hận, đã không còn quan trọng nữa, quan trọng chỉ là tiếp tục sống sót.</w:t>
      </w:r>
    </w:p>
    <w:p>
      <w:pPr>
        <w:pStyle w:val="BodyText"/>
      </w:pPr>
      <w:r>
        <w:t xml:space="preserve">Khi hắn cuối cùng đứng trên chóp núi, Thiệp Giang vẫn luôn đợi trong mưa vì hắn xòe ô, hắn lại biết, từ giây phút đó trở đi, bản thân kia của ngày trước đã chết rồi.</w:t>
      </w:r>
    </w:p>
    <w:p>
      <w:pPr>
        <w:pStyle w:val="BodyText"/>
      </w:pPr>
      <w:r>
        <w:t xml:space="preserve">Phụ thân hắn dùng phương pháp nhanh nhất dạy cho hắn hai chữ “kiên cường”.</w:t>
      </w:r>
    </w:p>
    <w:p>
      <w:pPr>
        <w:pStyle w:val="BodyText"/>
      </w:pPr>
      <w:r>
        <w:t xml:space="preserve">Sau này thừa kế Phong Nhã Tụng, mỗi lần đẩy lui một đối thủ, đối với hắn mà nói bất quá chỉ là ở trên huyền nhai đẩy xuống một hòn đá ngáng đường, hắn trước nay không thèm suy nghĩ xem đến tột cùng chỗ nào là đáy, bởi vì hắn vẫn còn phải làm quá nhiều.</w:t>
      </w:r>
    </w:p>
    <w:p>
      <w:pPr>
        <w:pStyle w:val="BodyText"/>
      </w:pPr>
      <w:r>
        <w:t xml:space="preserve">Mạc đẳng nhàn, bạch liễu thiếu niên đầu, không bi thiết!</w:t>
      </w:r>
    </w:p>
    <w:p>
      <w:pPr>
        <w:pStyle w:val="BodyText"/>
      </w:pPr>
      <w:r>
        <w:t xml:space="preserve">(Câu trong bài từ “Mãn Giang Hồng” của Nhạc Phi, hàm ý chớ để thời gian trôi qua lãng phí, đến khi đầu bạc, than thở cùng không có tác dụng.)</w:t>
      </w:r>
    </w:p>
    <w:p>
      <w:pPr>
        <w:pStyle w:val="BodyText"/>
      </w:pPr>
      <w:r>
        <w:t xml:space="preserve">Quý Độc Chước tựa lên vách địa đạo lạnh băng, chậm rãi thở hổn hển, siết chặt nắm tay.</w:t>
      </w:r>
    </w:p>
    <w:p>
      <w:pPr>
        <w:pStyle w:val="BodyText"/>
      </w:pPr>
      <w:r>
        <w:t xml:space="preserve">Giang Ngạc chú ý đến sự khác thường của hắn, thở dài một hơi, vươn tay đến, bao lấy tay trái hắn: “Không phải lỗi của ngươi.”</w:t>
      </w:r>
    </w:p>
    <w:p>
      <w:pPr>
        <w:pStyle w:val="BodyText"/>
      </w:pPr>
      <w:r>
        <w:t xml:space="preserve">Quý Độc Chước ngẩng đầu nhìn y, lại có chút không biết làm sao.</w:t>
      </w:r>
    </w:p>
    <w:p>
      <w:pPr>
        <w:pStyle w:val="BodyText"/>
      </w:pPr>
      <w:r>
        <w:t xml:space="preserve">Khóe miệng Giang đại hiệp có một chút ngông cuồng cười: “Tục ngữ nói núi xanh còn đó, sợ gì không có củi đốt. Được rồi, Quý lâu chủ Quý công tử tôn quý, nhìn ngươi thật sự rất phiền muộn, chỉ có lúc này đây, tùy ý ngươi trêu chọc.”</w:t>
      </w:r>
    </w:p>
    <w:p>
      <w:pPr>
        <w:pStyle w:val="BodyText"/>
      </w:pPr>
      <w:r>
        <w:t xml:space="preserve">“Phì” một tiếng, Quý Độc Chước bật cười thành tiếng, hắn chuyển tay bắt lấy tay Giang Ngạc, tỉ mỉ lần theo đường vân trên lòng bàn tay: “Là ngươi nói nga.” Mặt khác một bàn tay lại ở trong ngực mò mò, lấy ra một cái lọ ngà voi nhỏ. Răng cắn mở nút lọ, mở bàn tay bị Giang Ngạc nắm lấy kia ra, tay phải đem một nửa chất lỏng ngưng kết trong chiếc bình nhỏ đổ một chút lên tay y.</w:t>
      </w:r>
    </w:p>
    <w:p>
      <w:pPr>
        <w:pStyle w:val="BodyText"/>
      </w:pPr>
      <w:r>
        <w:t xml:space="preserve">“Ngươi đây là…”</w:t>
      </w:r>
    </w:p>
    <w:p>
      <w:pPr>
        <w:pStyle w:val="BodyText"/>
      </w:pPr>
      <w:r>
        <w:t xml:space="preserve">“Ta lấy ra đây,” Quý Độc Chước nút lại lọ, dùng ngón tay cầm lấy dược thủy xoa phẳng, “Ban nãy lúc ngươi đẩy kệ sách bốc cháy kia, trên tay bị bỏng đúng không.” Mỡ đặc tiên nhân cực phẩm, bôi lên nắm tay, mát lạnh, giống như dùng nước giếng ướp qua.</w:t>
      </w:r>
    </w:p>
    <w:p>
      <w:pPr>
        <w:pStyle w:val="BodyText"/>
      </w:pPr>
      <w:r>
        <w:t xml:space="preserve">Giang Ngạc ở trước mặt mình mở nắm tay ra, nhưng trong mật đạo tối như mực, căn bản không thấy rõ lắm: “Chút vết thương nhỏ này không cần để ý.”</w:t>
      </w:r>
    </w:p>
    <w:p>
      <w:pPr>
        <w:pStyle w:val="BodyText"/>
      </w:pPr>
      <w:r>
        <w:t xml:space="preserve">“Không được, không được,” Quý Độc Chước đứng dậy, khôi phục vẻ trêu đùa trước sau như một, “Ngươi hiện tại không cần để ý, sau này thổi tắt nến chịu khổ là ta.” (Ớ hớ hơ, ta bắt đầu liên tưởng rồi nhá ;))</w:t>
      </w:r>
    </w:p>
    <w:p>
      <w:pPr>
        <w:pStyle w:val="BodyText"/>
      </w:pPr>
      <w:r>
        <w:t xml:space="preserve">Cái gì gọi là thổi tắt nến chịu khổ là ngươi?</w:t>
      </w:r>
    </w:p>
    <w:p>
      <w:pPr>
        <w:pStyle w:val="BodyText"/>
      </w:pPr>
      <w:r>
        <w:t xml:space="preserve">Một cỗ hàn khí theo lòng bàn chân Giang Ngạc chạy thẳng đỉnh đầu, chỉ biết, chỉ biết, không nên đồng tình với yêu nghiệt này.</w:t>
      </w:r>
    </w:p>
    <w:p>
      <w:pPr>
        <w:pStyle w:val="BodyText"/>
      </w:pPr>
      <w:r>
        <w:t xml:space="preserve">Từ trước đến nay chỉ có y khi phụ người khác, chưa từng nghĩ đến chuyện gặp được Phong Nhã Tụng chi chủ này, số lần y bị chọc tức đến nghiến răng so với y cả đời đều nhều hơn. Y chân mày khẽ nhếch, rút tay mình lại: “Quý lâu chủ không biết đã từng nghe qua một câu như vậy?”</w:t>
      </w:r>
    </w:p>
    <w:p>
      <w:pPr>
        <w:pStyle w:val="BodyText"/>
      </w:pPr>
      <w:r>
        <w:t xml:space="preserve">“Giang đại hiệp cứ nói đừng ngại.”</w:t>
      </w:r>
    </w:p>
    <w:p>
      <w:pPr>
        <w:pStyle w:val="BodyText"/>
      </w:pPr>
      <w:r>
        <w:t xml:space="preserve">“Quốc chi tương vong, yêu nghiệt tất xuất.” (Nước nhà sắp mất, yêu nghiệt ắt hiện)</w:t>
      </w:r>
    </w:p>
    <w:p>
      <w:pPr>
        <w:pStyle w:val="BodyText"/>
      </w:pPr>
      <w:r>
        <w:t xml:space="preserve">Quý Độc Chước bị y nói móc, cười khổ nói: “Ta cái này nhất ngữ thành sấm1, thực sự là thường ngày đạo hạnh không tốt sao?”</w:t>
      </w:r>
    </w:p>
    <w:p>
      <w:pPr>
        <w:pStyle w:val="BodyText"/>
      </w:pPr>
      <w:r>
        <w:t xml:space="preserve">“Lâu chủ có tự giác là tốt.”</w:t>
      </w:r>
    </w:p>
    <w:p>
      <w:pPr>
        <w:pStyle w:val="BodyText"/>
      </w:pPr>
      <w:r>
        <w:t xml:space="preserve">Hai người này a, hết thảy đều là một bụng hắc thủy. Lúc này nhìn nhau cười, buồn phiền mới nãy cũng liền hợp thời không còn một mống.</w:t>
      </w:r>
    </w:p>
    <w:p>
      <w:pPr>
        <w:pStyle w:val="BodyText"/>
      </w:pPr>
      <w:r>
        <w:t xml:space="preserve">Hai người đều biết dựa vào sức mạnh của bọn họ muốn nghĩ đến đối phó với bốn mươi cao thủ bên ngoài, hiển nhiên là chuyện viển vông, mà cửa vào mật đạo tuy rằng bị hủy, nhưng cũng tuyệt đối không phải chỗ có thể ở lâu.</w:t>
      </w:r>
    </w:p>
    <w:p>
      <w:pPr>
        <w:pStyle w:val="BodyText"/>
      </w:pPr>
      <w:r>
        <w:t xml:space="preserve">“Hiện tại làm sao bây giờ?”</w:t>
      </w:r>
    </w:p>
    <w:p>
      <w:pPr>
        <w:pStyle w:val="BodyText"/>
      </w:pPr>
      <w:r>
        <w:t xml:space="preserve">“Trước tiên rời khỏi chỗ này rồi nói đi,” Quý Độc Chước hướng Giang Ngạc vẫy tay một cái, “Năm đó vì làm để tránh địch, căn địa đạo này lối rẽ rất nhiều, cơ quan cũng nhiều, ngươi theo sát ta, bằng không cẩn thận bị đâm thành con nhím.”</w:t>
      </w:r>
    </w:p>
    <w:p>
      <w:pPr>
        <w:pStyle w:val="BodyText"/>
      </w:pPr>
      <w:r>
        <w:t xml:space="preserve">Biết rõ cơ quan ám đạo là một việc cơ mật nhất của mỗi bang phái trên giang hồ, Giang Ngạc không có hỏi nhiều, Quý Độc Chước ở phía trước dẫn đường, y ở phía sau theo bước.</w:t>
      </w:r>
    </w:p>
    <w:p>
      <w:pPr>
        <w:pStyle w:val="BodyText"/>
      </w:pPr>
      <w:r>
        <w:t xml:space="preserve">Hai người cứ thế đi được non nửa canh giờ, bỗng nhiên nghe thấy phía sau xuy xuy vang động, đồng thời một cỗ mùi vị cháy khét chậm rãi tản ra khắp nơi.</w:t>
      </w:r>
    </w:p>
    <w:p>
      <w:pPr>
        <w:pStyle w:val="BodyText"/>
      </w:pPr>
      <w:r>
        <w:t xml:space="preserve">Giang Ngạc cùng Quý Độc Chước không nhịn được cả kinh.</w:t>
      </w:r>
    </w:p>
    <w:p>
      <w:pPr>
        <w:pStyle w:val="BodyText"/>
      </w:pPr>
      <w:r>
        <w:t xml:space="preserve">Trong mật đạo tuyệt đối không có người đốt lửa, khả năng duy nhất chính là địch nhân phát hiện địa đạo, tự biết tìm không được bọn họ, cho nên dứt khoát châm khói độc thổi vào.</w:t>
      </w:r>
    </w:p>
    <w:p>
      <w:pPr>
        <w:pStyle w:val="BodyText"/>
      </w:pPr>
      <w:r>
        <w:t xml:space="preserve">“Là Ngưng Huyết Yên.” Quý Độc Chước hơi biến sắc, “Nếu như hít vào một chút, liền tứ chi tê liệt, nếu như hít vào nhiều, liền bị máu huyết ngưng kết mà chết.”</w:t>
      </w:r>
    </w:p>
    <w:p>
      <w:pPr>
        <w:pStyle w:val="BodyText"/>
      </w:pPr>
      <w:r>
        <w:t xml:space="preserve">Giang Ngạc nhíu mày, bình tĩnh hỏi: “Quý lâu chủ, ngươi nói chuyện tốc độ nhanh không?</w:t>
      </w:r>
    </w:p>
    <w:p>
      <w:pPr>
        <w:pStyle w:val="BodyText"/>
      </w:pPr>
      <w:r>
        <w:t xml:space="preserve">“Hẳn là không chậm đi.”</w:t>
      </w:r>
    </w:p>
    <w:p>
      <w:pPr>
        <w:pStyle w:val="BodyText"/>
      </w:pPr>
      <w:r>
        <w:t xml:space="preserve">“Tốt lắm,” Giang Ngạc đi đến trước mặt Quý Độc Chước, đột nhiên bế hắn lên, “Thỉnh ngươi chỉ đường cho ta.”</w:t>
      </w:r>
    </w:p>
    <w:p>
      <w:pPr>
        <w:pStyle w:val="BodyText"/>
      </w:pPr>
      <w:r>
        <w:t xml:space="preserve">Hàng Khôn vị, đi Khảm đạo2, dưới chân bát quái du tung3, vạt áo phất như vân đẩy nhật.</w:t>
      </w:r>
    </w:p>
    <w:p>
      <w:pPr>
        <w:pStyle w:val="BodyText"/>
      </w:pPr>
      <w:r>
        <w:t xml:space="preserve">Giang Ngạc ôm Quý Độc Chước, theo đường hắn chỉ chạy như điên.</w:t>
      </w:r>
    </w:p>
    <w:p>
      <w:pPr>
        <w:pStyle w:val="BodyText"/>
      </w:pPr>
      <w:r>
        <w:t xml:space="preserve">Trong mật đạo, Quý Độc Chước lựa chọn kiểu đường thực quỷ dị, cơ bản có thể nói là không để lại dấu vết. Giang Ngạc xuất thân bần hàn, cái tên gọi mỹ miều Hán Giang Hội, kỳ thực nói trắng ra chỉ bất quá là một ổ thủy tặc xưng bá trên Hán giang4. Cho nên đối với loại kỳ môn bát quái này có chút học vấn cao thâm căn bản không hề nghiên cứu. May mà Giang Ngạc thiên tính rất cao, có vài phần bản lãnh xem qua là nhớ, ngày thường làm cái gì cũng hết sức chuyên tâm, hơn nữa ngộ tính cũng cao.</w:t>
      </w:r>
    </w:p>
    <w:p>
      <w:pPr>
        <w:pStyle w:val="BodyText"/>
      </w:pPr>
      <w:r>
        <w:t xml:space="preserve">Y nghe Quý Độc Chước chỉ đường, chậm rãi mà lại mơ hồ vài phần bí quyết, có mấy lần lại có thể không đợi Quý Độc Chước nói ra lối đi tiếp theo, liền trực tiếp giẫm lên vị trí chính xác.</w:t>
      </w:r>
    </w:p>
    <w:p>
      <w:pPr>
        <w:pStyle w:val="BodyText"/>
      </w:pPr>
      <w:r>
        <w:t xml:space="preserve">Vài lần như thế, Quý Độc Chước nhịn không được cho Giang Ngạc một ánh mắt tán thưởng.</w:t>
      </w:r>
    </w:p>
    <w:p>
      <w:pPr>
        <w:pStyle w:val="BodyText"/>
      </w:pPr>
      <w:r>
        <w:t xml:space="preserve">Nhân tài như vậy, lại ở trong Hán Giang Hội, thật đáng tiếc.</w:t>
      </w:r>
    </w:p>
    <w:p>
      <w:pPr>
        <w:pStyle w:val="BodyText"/>
      </w:pPr>
      <w:r>
        <w:t xml:space="preserve">Nếu như không phải bang phái nhỏ an phận thủ thường ở một góc, làm sao có thể giống y như trên tư liệu đã viết, Hán Giang Hội người người bản tính đa tình đây?</w:t>
      </w:r>
    </w:p>
    <w:p>
      <w:pPr>
        <w:pStyle w:val="BodyText"/>
      </w:pPr>
      <w:r>
        <w:t xml:space="preserve">Quý Độc Chước ở trong lòng Giang Ngạc tùy tiện suy nghĩ lung tung, hơi ngẩng đầu, nhìn thấy quai hàm lạnh nhạt cứng rắn như được gọt dũa, trong lòng khẽ động. Nghĩ thế nào nam nhân này nếu buông tay nhường cho Hán Giang Hội nhị thiếu gia gì đó, chính mình đều là chịu thiệt thật lớn, hắn mắt hồ ly khẽ chuyển, nâng tay áo lên che miệng, lớn tiếng ho.</w:t>
      </w:r>
    </w:p>
    <w:p>
      <w:pPr>
        <w:pStyle w:val="BodyText"/>
      </w:pPr>
      <w:r>
        <w:t xml:space="preserve">Giang Ngạc cúi đầu nhìn hắn một cái, tựa hồ giống như than thở, nắm lấy cằm hắn, đem môi mình ấn xuống.</w:t>
      </w:r>
    </w:p>
    <w:p>
      <w:pPr>
        <w:pStyle w:val="BodyText"/>
      </w:pPr>
      <w:r>
        <w:t xml:space="preserve">Môi kề môi, giống như thăm dò, Quý Độc Chước cảm thấy môi mình bị cái gì đó tách ra, một vật trớn nhẵn nơi đầu lưỡi nhẹ nhàng khẽ mút, liền nhanh chóng lách người tránh đi.</w:t>
      </w:r>
    </w:p>
    <w:p>
      <w:pPr>
        <w:pStyle w:val="BodyText"/>
      </w:pPr>
      <w:r>
        <w:t xml:space="preserve">Không kịp kinh ngạc, thân thể đã bị ấn lên vách tường lạnh như băng, hai tay bị đối phương gắt gao nắm chặt, trán kề trán, trong không gian nhỏ hẹp Quý Độc Chước hoàn toàn không thể cử động.</w:t>
      </w:r>
    </w:p>
    <w:p>
      <w:pPr>
        <w:pStyle w:val="BodyText"/>
      </w:pPr>
      <w:r>
        <w:t xml:space="preserve">Trong tụy đạo tối tăm, chỉ thấy Giang Ngạc một đôi mắt hoa đào xinh đẹp chợt lóe lên thâm thúy, lúc môi y lại lần nữa ép xuống, cả người bị y ấn vào giữa mật đạo lăn hai vòng, sau đó sau lưng hung hăng sáp lại gần thạch bích.</w:t>
      </w:r>
    </w:p>
    <w:p>
      <w:pPr>
        <w:pStyle w:val="BodyText"/>
      </w:pPr>
      <w:r>
        <w:t xml:space="preserve">Quý Độc Chước còn không kịp phản ứng, cơ hồ ngay tại lúc đó, sàn sạt sàn sạt, vô số tiếng xé gió, nơi ban nãy hai người vừa đứng đã cắm đầy phi tiễn.</w:t>
      </w:r>
    </w:p>
    <w:p>
      <w:pPr>
        <w:pStyle w:val="BodyText"/>
      </w:pPr>
      <w:r>
        <w:t xml:space="preserve">Một bước vừa nãy hiển nhiên Giang Ngạc giẫm sai vị trí phát động cơ quan, Giang đại hiệp Giang công tử từ phía trên nhìn xuống Quý tiểu lâu chủ, chân mày khẽ nhướng, đem theo dáng vẻ tươi cười nhìn ra quỷ kế cuả hắn, thực tàn nhẫn hỏi: “Quý lâu chủ đã hài lòng chưa?”</w:t>
      </w:r>
    </w:p>
    <w:p>
      <w:pPr>
        <w:pStyle w:val="BodyText"/>
      </w:pPr>
      <w:r>
        <w:t xml:space="preserve">Quý Độc Chước ở trên môi mình lau một chút, cười nhạt: “Có thể giúp đỡ lẫn nhau như vậy, Quý Độc Chước có thực sự hít vào khói độc cũng đáng a. Thuận tiện nhắc tới, kỹ xảo hôn môi của Giang đại hiệp không tồi, ta rất hài lòng.”</w:t>
      </w:r>
    </w:p>
    <w:p>
      <w:pPr>
        <w:pStyle w:val="BodyText"/>
      </w:pPr>
      <w:r>
        <w:t xml:space="preserve">Giang Ngạc đại hiệp một tay nắm lấy cằm hắn, đem mặt hắn xoay qua, thực ôn nhu nói: “Như vậy thỉnh Quý lâu chủ nói cho ta thứ đồ này phải làm sao đây?”</w:t>
      </w:r>
    </w:p>
    <w:p>
      <w:pPr>
        <w:pStyle w:val="BodyText"/>
      </w:pPr>
      <w:r>
        <w:t xml:space="preserve">Quý Độc Chước theo hướng ánh mắt Giang Ngạc nhìn qua, một cỗ mồ hôi lạnh thuận thế từ sống lưng chảy xuống.</w:t>
      </w:r>
    </w:p>
    <w:p>
      <w:pPr>
        <w:pStyle w:val="BodyText"/>
      </w:pPr>
      <w:r>
        <w:t xml:space="preserve">Cách bọn họ không xa, một con nhện lớn cao năm thước chậm chạp bò đến. Con nhện này toàn thân đen thui, trong sắc đen lại mơ hồ lộ ra sắc đỏ của máu tươi, nó một bên bò một bên từ trong miệng tiết ra chất nhầy, nhỏ xuống mặt đất, phát ra tiếng vọng xuy xuy.</w:t>
      </w:r>
    </w:p>
    <w:p>
      <w:pPr>
        <w:pStyle w:val="BodyText"/>
      </w:pPr>
      <w:r>
        <w:t xml:space="preserve">Phật nói, một chốc lát là sáu mươi cái chớp mắt.</w:t>
      </w:r>
    </w:p>
    <w:p>
      <w:pPr>
        <w:pStyle w:val="BodyText"/>
      </w:pPr>
      <w:r>
        <w:t xml:space="preserve">Quý Độc Chước chính liền ở giữa sáu mươi phần trong một cái chớp mắt, hoặc là nói ba nghìn sáu trăm phần trong một chốc lát, động hai cái ý niệm trong đầu.</w:t>
      </w:r>
    </w:p>
    <w:p>
      <w:pPr>
        <w:pStyle w:val="BodyText"/>
      </w:pPr>
      <w:r>
        <w:t xml:space="preserve">Thứ nhất: Giang đại hiệp ngươi vẫn thực biết kiềm chế.</w:t>
      </w:r>
    </w:p>
    <w:p>
      <w:pPr>
        <w:pStyle w:val="BodyText"/>
      </w:pPr>
      <w:r>
        <w:t xml:space="preserve">Thứ hai…</w:t>
      </w:r>
    </w:p>
    <w:p>
      <w:pPr>
        <w:pStyle w:val="BodyText"/>
      </w:pPr>
      <w:r>
        <w:t xml:space="preserve">Quý Độc Chước ngẩng đầu lên, một đôi mắt thuần khiết trong veo thấy đáy: “Rõ ràng không nên lớn thế này a, vì cái gì ta nhớ trong tư liệu về mật đạo viết là thả xuống bảy con nhện kịch độc, mỗi con thân dài ba tấc vậy?”</w:t>
      </w:r>
    </w:p>
    <w:p>
      <w:pPr>
        <w:pStyle w:val="BodyText"/>
      </w:pPr>
      <w:r>
        <w:t xml:space="preserve">Giang Ngạc mí mắt giật một chút, dùng ánh mắt như trông thấy yêu quái nhìn Quý Độc Chước, trong miệng lúng túng thì thầm: “Bảy con… ngươi không nhớ nhầm chứ?”</w:t>
      </w:r>
    </w:p>
    <w:p>
      <w:pPr>
        <w:pStyle w:val="BodyText"/>
      </w:pPr>
      <w:r>
        <w:t xml:space="preserve">“Ta làm sao có thể nhớ nhầm?” Quý Độc Chước hỏi vặn lại. Đột nhiên, mắt hắn khẽ sáng lên, vỗ trên vai Giang Ngạc một cái: “Ai nha! Ta quả nhiên không nhớ nhầm, Giang đại hiệp, mau nhìn! Sáu con còn lại cùng ra rồi!”</w:t>
      </w:r>
    </w:p>
    <w:p>
      <w:pPr>
        <w:pStyle w:val="BodyText"/>
      </w:pPr>
      <w:r>
        <w:t xml:space="preserve">Miệng quạ đen, xúi quẩy, sao chổi, tai họa, yêu nghiệt…</w:t>
      </w:r>
    </w:p>
    <w:p>
      <w:pPr>
        <w:pStyle w:val="BodyText"/>
      </w:pPr>
      <w:r>
        <w:t xml:space="preserve">Liếc nhìn phía sau một mảng đông nghịt, Giang Ngạc xách Quý lâu chủ lên: “Đường còn lại đi thế nào?” Cùng lúc tung người chạy trối chết.</w:t>
      </w:r>
    </w:p>
    <w:p>
      <w:pPr>
        <w:pStyle w:val="BodyText"/>
      </w:pPr>
      <w:r>
        <w:t xml:space="preserve">Quý tiểu lâu chủ trán chống lên vai Giang Ngạc, nhìn phía sau các anh em nhền nhện càng ngày càng gần, tay sờ cằm, nhàn nhạt nói; “Ngươi không cần hỏi đường, cơ quan của mê cung lúc đầu khi lắp đặt xây dựng là một khi cơ quan nào đó khởi động, các cơ quan khác lập tức khởi động theo.”</w:t>
      </w:r>
    </w:p>
    <w:p>
      <w:pPr>
        <w:pStyle w:val="BodyText"/>
      </w:pPr>
      <w:r>
        <w:t xml:space="preserve">“…”</w:t>
      </w:r>
    </w:p>
    <w:p>
      <w:pPr>
        <w:pStyle w:val="BodyText"/>
      </w:pPr>
      <w:r>
        <w:t xml:space="preserve">“Yên tâm yên tâm, dù sao chúng ta cũng sắp đến lối ra rồi. Giang đại hiệp ngươi cố gắng chạy đi a!”</w:t>
      </w:r>
    </w:p>
    <w:p>
      <w:pPr>
        <w:pStyle w:val="BodyText"/>
      </w:pPr>
      <w:r>
        <w:t xml:space="preserve">“…”</w:t>
      </w:r>
    </w:p>
    <w:p>
      <w:pPr>
        <w:pStyle w:val="BodyText"/>
      </w:pPr>
      <w:r>
        <w:t xml:space="preserve">Thấy đối phương hoàn toàn không có phản ứng, Quý tiểu lâu chủ ngọc chỉ thon dài, ở trên đầu Giang Ngạc chọc chọc: “Giang đại hiệp…?”</w:t>
      </w:r>
    </w:p>
    <w:p>
      <w:pPr>
        <w:pStyle w:val="BodyText"/>
      </w:pPr>
      <w:r>
        <w:t xml:space="preserve">Giang đại hiệp hít vào một hơi thật dài.</w:t>
      </w:r>
    </w:p>
    <w:p>
      <w:pPr>
        <w:pStyle w:val="BodyText"/>
      </w:pPr>
      <w:r>
        <w:t xml:space="preserve">“Quý Độc Chước! Ta bóp chết ngươi!”</w:t>
      </w:r>
    </w:p>
    <w:p>
      <w:pPr>
        <w:pStyle w:val="BodyText"/>
      </w:pPr>
      <w:r>
        <w:t xml:space="preserve">Hỏa tiễn.</w:t>
      </w:r>
    </w:p>
    <w:p>
      <w:pPr>
        <w:pStyle w:val="BodyText"/>
      </w:pPr>
      <w:r>
        <w:t xml:space="preserve">Ám khí.</w:t>
      </w:r>
    </w:p>
    <w:p>
      <w:pPr>
        <w:pStyle w:val="BodyText"/>
      </w:pPr>
      <w:r>
        <w:t xml:space="preserve">Đá vụn.</w:t>
      </w:r>
    </w:p>
    <w:p>
      <w:pPr>
        <w:pStyle w:val="BodyText"/>
      </w:pPr>
      <w:r>
        <w:t xml:space="preserve">Mặt đất đột nhiên sụp xuống…</w:t>
      </w:r>
    </w:p>
    <w:p>
      <w:pPr>
        <w:pStyle w:val="BodyText"/>
      </w:pPr>
      <w:r>
        <w:t xml:space="preserve">Gặp nhiều rồi liền thành thói quen đi?</w:t>
      </w:r>
    </w:p>
    <w:p>
      <w:pPr>
        <w:pStyle w:val="BodyText"/>
      </w:pPr>
      <w:r>
        <w:t xml:space="preserve">Quý Độc Chước xoa ngực thở dài một tiếng, đang muốn cảm khái Giang đại hiệp võ công giỏi, chịu đựng giỏi, kiềm chế giỏi, bỗng nhiên bị đối phương kéo xuống, ném mạnh lên nền đất.</w:t>
      </w:r>
    </w:p>
    <w:p>
      <w:pPr>
        <w:pStyle w:val="BodyText"/>
      </w:pPr>
      <w:r>
        <w:t xml:space="preserve">“Liều mạng.”</w:t>
      </w:r>
    </w:p>
    <w:p>
      <w:pPr>
        <w:pStyle w:val="BodyText"/>
      </w:pPr>
      <w:r>
        <w:t xml:space="preserve">Giang Ngạc lạnh lùng rút trường kiếm.</w:t>
      </w:r>
    </w:p>
    <w:p>
      <w:pPr>
        <w:pStyle w:val="BodyText"/>
      </w:pPr>
      <w:r>
        <w:t xml:space="preserve">Quý Độc Chước lúc này mới phát hiện một bó tơ nhện thật dài đã quấn lên chân Giang Ngạc.</w:t>
      </w:r>
    </w:p>
    <w:p>
      <w:pPr>
        <w:pStyle w:val="BodyText"/>
      </w:pPr>
      <w:r>
        <w:t xml:space="preserve">Tơ nhện này tính ăn mòn cực mạnh, vừa mới quấn lên, vải quần nơi cổ chân Giang Ngạc đã bị hòa tan hơn phân nửa. Một con nhện dẫn đầu chậm rì rì bò qua, bóng mờ đen đúa bao phủ lên hai người họ, miệng nó mở to vừa hút, Giang Ngạc chớp mắt trượt trên mặt đất, bị con nhện này kéo về phía trước mặt mình.</w:t>
      </w:r>
    </w:p>
    <w:p>
      <w:pPr>
        <w:pStyle w:val="BodyText"/>
      </w:pPr>
      <w:r>
        <w:t xml:space="preserve">Giang Ngạc bị nó lôi kéo, mặt đất gồ ghề không bằng phẳng ra sức đập vào cơ thể y, khẽ cắn răng, từ trong ngực móc ra một vật ném vào trong tay Quý Độc Chước, trở tay huy kiếm chặt đứt tơ nhện quấn trên chân, đồng thời hướng người kia kêu to: “Quý Độc Chước! Ta muốn ngươi thay ta giết kẻ đã gián tiếp hại chết Giang Lưu Thủy!”</w:t>
      </w:r>
    </w:p>
    <w:p>
      <w:pPr>
        <w:pStyle w:val="BodyText"/>
      </w:pPr>
      <w:r>
        <w:t xml:space="preserve">Quý Độc Chước trong lòng khẽ run rẩy, lại tuôn ra một loại cảm giác khó nói nên lời. Hắn tiện tay đem thứ đồ kia cất vào trong ngực, ra sức hướng về phía con nhện chạy tới, khi cách con nhện vĩ đại dẫn đầu chỉ còn hơn một trượng thì ngừng lại, dưới chân đột nhiên giẫm mạnh một cái, ngay sau đó, bổ nhào lên người Giang Ngạc.</w:t>
      </w:r>
    </w:p>
    <w:p>
      <w:pPr>
        <w:pStyle w:val="BodyText"/>
      </w:pPr>
      <w:r>
        <w:t xml:space="preserve">Cái này hết thảy nhanh như chớp.</w:t>
      </w:r>
    </w:p>
    <w:p>
      <w:pPr>
        <w:pStyle w:val="BodyText"/>
      </w:pPr>
      <w:r>
        <w:t xml:space="preserve">Ầm ầm ầm ầm ầm ầm…</w:t>
      </w:r>
    </w:p>
    <w:p>
      <w:pPr>
        <w:pStyle w:val="BodyText"/>
      </w:pPr>
      <w:r>
        <w:t xml:space="preserve">Vô số Phích Lịch đạn trong nháy mắt ở dưới chân mấy con nhện cự đại kia nổ tung. Vốn dĩ trong không gian chật hẹp, khí lưu nhanh chóng dao động, khói bụi khắp nơi, nghẹn đến người ta không thể thở nổi.</w:t>
      </w:r>
    </w:p>
    <w:p>
      <w:pPr>
        <w:pStyle w:val="BodyText"/>
      </w:pPr>
      <w:r>
        <w:t xml:space="preserve">Quý Độc Chước lớn tiếng ho khan, lần này thực sự bị sặc. Phích Lịch đạn thiêu cháy tơ nhện, Giang Ngạc ôm lấy hắn, hai người cùng lui đến trong góc tránh né trận nổ này.</w:t>
      </w:r>
    </w:p>
    <w:p>
      <w:pPr>
        <w:pStyle w:val="BodyText"/>
      </w:pPr>
      <w:r>
        <w:t xml:space="preserve">Luồng không khí cực mạnh thổi mái tóc dài của hai người bay tán loạn, bên tai tiếng ầm ầm vẫn không ngừng vang lên, chấn động khiến người ta gần như điếc đặc.</w:t>
      </w:r>
    </w:p>
    <w:p>
      <w:pPr>
        <w:pStyle w:val="BodyText"/>
      </w:pPr>
      <w:r>
        <w:t xml:space="preserve">Giữa giây phút ngắn ngủi thính giác giảm sút, Giang Ngạc cúi đầu xuống, trầm mặc nhìn chăm chú vào Quý Độc Chước, vươn tay đến, vì hắn gạt đi một sợi tóc lòa xòa trước trán.</w:t>
      </w:r>
    </w:p>
    <w:p>
      <w:pPr>
        <w:pStyle w:val="BodyText"/>
      </w:pPr>
      <w:r>
        <w:t xml:space="preserve">Kẻ vô liêm sỉ này, vậy mà ở một khắc cuối cùng không có vứt bỏ y.</w:t>
      </w:r>
    </w:p>
    <w:p>
      <w:pPr>
        <w:pStyle w:val="BodyText"/>
      </w:pPr>
      <w:r>
        <w:t xml:space="preserve">Trong mật đạo dần dần an tĩnh trở lại, khói bụi dày đặc còn chưa kịp tan, giữa mơ hồ, chỉ có thể thấy được mắt nhau. Mắt Giang Ngạc rất sâu, mắt Quý Độc Chước thì trong suốt, tựa hồ trong tĩnh mịch, hai đôi mắt này chính là trời, cũng là đất.</w:t>
      </w:r>
    </w:p>
    <w:p>
      <w:pPr>
        <w:pStyle w:val="BodyText"/>
      </w:pPr>
      <w:r>
        <w:t xml:space="preserve">Giang đại hiệp chậm rãi thở ra một hơi thật dài, nói với Quý Độc Chước đang được y che chắn giữa thân thể và vách tường: “Cái này nổ xong rồi chứ…”</w:t>
      </w:r>
    </w:p>
    <w:p>
      <w:pPr>
        <w:pStyle w:val="BodyText"/>
      </w:pPr>
      <w:r>
        <w:t xml:space="preserve">“Ngô, hẳn là vậy đi.” Quý Độc Chước nghĩ nghĩ, vẫn là không quá khẳng định.</w:t>
      </w:r>
    </w:p>
    <w:p>
      <w:pPr>
        <w:pStyle w:val="BodyText"/>
      </w:pPr>
      <w:r>
        <w:t xml:space="preserve">“May mà Phong Nhã Tụng biến thái này của các ngươi trong mật đạo để thoát thân có chôn Phích Lịch đạn…” Giang Ngạc nói, lại phát hiện sắc mặt Quý Độc Chước có chút khác thường, “Người làm sao vậy?”</w:t>
      </w:r>
    </w:p>
    <w:p>
      <w:pPr>
        <w:pStyle w:val="BodyText"/>
      </w:pPr>
      <w:r>
        <w:t xml:space="preserve">“Cái kia…” Quý Độc Chước xưa nay không sợ trời không sợ đất sắc mặt cũng hơi tái xanh, hắn vươn một ngón tay, chỉ vào phía sau Giang Ngạc, “Ta nhớ loại nhện độc này gọi là… nhện Đồng Bì…”(nhện da sắt, em ấy có mặc áo giáp chống đạn ;)))</w:t>
      </w:r>
    </w:p>
    <w:p>
      <w:pPr>
        <w:pStyle w:val="BodyText"/>
      </w:pPr>
      <w:r>
        <w:t xml:space="preserve">Giang Ngạc chậm chạp, chậm chạp, quay đầu lại, giữa không gian tuyệt đối yên lặng, có thể nghe thấy tiếng khớp xương của y kẽo kẹt vang lên.</w:t>
      </w:r>
    </w:p>
    <w:p>
      <w:pPr>
        <w:pStyle w:val="BodyText"/>
      </w:pPr>
      <w:r>
        <w:t xml:space="preserve">Trong khói bụi từ từ lắng lại, bảy cái thân ảnh to lớn đang xòe ra tứ chi.</w:t>
      </w:r>
    </w:p>
    <w:p>
      <w:pPr>
        <w:pStyle w:val="BodyText"/>
      </w:pPr>
      <w:r>
        <w:t xml:space="preserve">Cái gọi là nhện Đồng Bì, chính là nói da của loại nhện này vô cùng cứng chắc. Một con thân dài ba tấc còn không dễ chết, huống chi là bảy con biến dị thành to năm thước?</w:t>
      </w:r>
    </w:p>
    <w:p>
      <w:pPr>
        <w:pStyle w:val="BodyText"/>
      </w:pPr>
      <w:r>
        <w:t xml:space="preserve">Ta thao con mẹ nó!</w:t>
      </w:r>
    </w:p>
    <w:p>
      <w:pPr>
        <w:pStyle w:val="BodyText"/>
      </w:pPr>
      <w:r>
        <w:t xml:space="preserve">Tuy rằng đã gặp qua đủ loại yêu nghiệt của Quý Độc Chước, tinh thần của Giang Ngạc vẫn là khó tránh sắp sửa bạo nộ: “Phong Nhã Tụng các ngươi rốt cuộc là một đám biến thái gì a a a a a a!!!!”</w:t>
      </w:r>
    </w:p>
    <w:p>
      <w:pPr>
        <w:pStyle w:val="BodyText"/>
      </w:pPr>
      <w:r>
        <w:t xml:space="preserve">Hai người đối mắt nhìn nhau, vừa mới phải lên đường bỏ trốn, nháy mắt cùng biến sắc, hai người bọn họ lại đồng thời hai chân tê dại, một chút sức lực cũng không có.</w:t>
      </w:r>
    </w:p>
    <w:p>
      <w:pPr>
        <w:pStyle w:val="BodyText"/>
      </w:pPr>
      <w:r>
        <w:t xml:space="preserve">Nguyên lai trận nổ lớn ban nãy khiến gia tốc không khí lưu động trong mật đạo, khói độc cách không xa bị dội qua đây. Hai người họ vừa rồi lực chú ý đều đặt trên người nhền nhện và trận nổ, ai cũng không chú ý đến bản thân đã hít vào một lượng Ngưng Huyết Yên cực lớn.</w:t>
      </w:r>
    </w:p>
    <w:p>
      <w:pPr>
        <w:pStyle w:val="BodyText"/>
      </w:pPr>
      <w:r>
        <w:t xml:space="preserve">Bảy đầu nhện độc Đồng Bì nhả tơ đến, lộn xộn quấn lên y sam của bọn họ, sau đó từng chút đem khoảng cách giữa hai bên thu hẹp lại.</w:t>
      </w:r>
    </w:p>
    <w:p>
      <w:pPr>
        <w:pStyle w:val="BodyText"/>
      </w:pPr>
      <w:r>
        <w:t xml:space="preserve">Quý Độc Chước hơi hơi quay đầu, nhìn đến những cái móng vuốt to lớn kềnh càng đang nhúc nhích kia, rất có điệu bộ của đồ tể. Không khỏi ngửa mặt thở dài: “Đây là trời làm khổ ta, không phải lỗi tại ta a.4”</w:t>
      </w:r>
    </w:p>
    <w:p>
      <w:pPr>
        <w:pStyle w:val="BodyText"/>
      </w:pPr>
      <w:r>
        <w:t xml:space="preserve">“Quý Độc Chước…” Giang Ngạc đồng dạng bị nhền nhện lôi đi gọi hắn một tiếng.</w:t>
      </w:r>
    </w:p>
    <w:p>
      <w:pPr>
        <w:pStyle w:val="BodyText"/>
      </w:pPr>
      <w:r>
        <w:t xml:space="preserve">“Ân? Việc đã đến nước này, có chuyện gì Giang đại hiệp cứ nói đừng ngại.”</w:t>
      </w:r>
    </w:p>
    <w:p>
      <w:pPr>
        <w:pStyle w:val="BodyText"/>
      </w:pPr>
      <w:r>
        <w:t xml:space="preserve">“Kính nhờ Quý lâu chủ kiếp sau đừng có miệng quạ đen lần nữa.”(Ai, cái miệng xui xẻo của Chước ca ;))</w:t>
      </w:r>
    </w:p>
    <w:p>
      <w:pPr>
        <w:pStyle w:val="BodyText"/>
      </w:pPr>
      <w:r>
        <w:t xml:space="preserve">Con nhện vĩ đại om sòm kêu lớn, móng vuốt cào lên vách tường bốn phía, đá lộp bộp rơi xuống, đánh lên thân thể hai người Giang Quý.</w:t>
      </w:r>
    </w:p>
    <w:p>
      <w:pPr>
        <w:pStyle w:val="BodyText"/>
      </w:pPr>
      <w:r>
        <w:t xml:space="preserve">Độc của Ngưng Huyết Yên theo hít thở chạy khắp toàn thân, Quý Độc Chước cả người bủn rủn, ngay cả hô hấp cũng trở nên dồn dập. Nguy hiểm gần trong gang tấc, hắn giống như trêu đùa nói với Giang Ngạc: “Ta cảm thấy ở một ý nghĩa nào đó, ta vẫn phải cảm tạ Ngưng Huyết Yên, ít nhất một khắc bị nhai nát kia, ta sẽ không cảm thấy quá đau đớn.”</w:t>
      </w:r>
    </w:p>
    <w:p>
      <w:pPr>
        <w:pStyle w:val="BodyText"/>
      </w:pPr>
      <w:r>
        <w:t xml:space="preserve">Giang Ngạc làm một thử nghiệm cuối cùng, y thử động thủ chặt đứt tơ nhện, nhưng hiện tại ngay cả động một ngón tay cũng vô cùng khó khăn.</w:t>
      </w:r>
    </w:p>
    <w:p>
      <w:pPr>
        <w:pStyle w:val="BodyText"/>
      </w:pPr>
      <w:r>
        <w:t xml:space="preserve">Quý Độc Chước bên kia vẫn còn giao lại di ngôn: “Sống không thể cùng giường, sau khi chết cùng buồng, Giang Ngạc a Giang Ngạc, ngươi cả đời này vẫn là thuộc về Quý Độc Chước ta…”</w:t>
      </w:r>
    </w:p>
    <w:p>
      <w:pPr>
        <w:pStyle w:val="BodyText"/>
      </w:pPr>
      <w:r>
        <w:t xml:space="preserve">Giang Ngạc sâu xa nhìn y một cái, nhắm mắt lại: “…Được rồi, Quý công tử, ta đã nói, chỉ có hôm nay để ngươi đùa giỡn.”</w:t>
      </w:r>
    </w:p>
    <w:p>
      <w:pPr>
        <w:pStyle w:val="BodyText"/>
      </w:pPr>
      <w:r>
        <w:t xml:space="preserve">Quý Độc Chước hơi ngẩn người, cảm giác được ngón tay út của mình bị ngón tay út của Giang Ngạc móc lấy.</w:t>
      </w:r>
    </w:p>
    <w:p>
      <w:pPr>
        <w:pStyle w:val="BodyText"/>
      </w:pPr>
      <w:r>
        <w:t xml:space="preserve">Trong thơ nói: Ngô đồng tương đãi lão, uyên ương hội song tử. ( Hai câu trong bài thơ “Liệt nữ tháo” của Mạnh Giao, nghĩa là: cây ngô đồng chờ đợi nhau đến già, chim uyên ương chết cũng chung đôi.)</w:t>
      </w:r>
    </w:p>
    <w:p>
      <w:pPr>
        <w:pStyle w:val="BodyText"/>
      </w:pPr>
      <w:r>
        <w:t xml:space="preserve">Cùng chết sao? Nghe lên cũng là cám dỗ không tồi a… Quý Độc Chước khẽ mỉm cười, cũng cùng nhắm mắt lại.</w:t>
      </w:r>
    </w:p>
    <w:p>
      <w:pPr>
        <w:pStyle w:val="BodyText"/>
      </w:pPr>
      <w:r>
        <w:t xml:space="preserve">Chờ chết.</w:t>
      </w:r>
    </w:p>
    <w:p>
      <w:pPr>
        <w:pStyle w:val="BodyText"/>
      </w:pPr>
      <w:r>
        <w:t xml:space="preserve">Ít nhất khi chết không phải lại cô đơn một mình.</w:t>
      </w:r>
    </w:p>
    <w:p>
      <w:pPr>
        <w:pStyle w:val="BodyText"/>
      </w:pPr>
      <w:r>
        <w:t xml:space="preserve">Chú:</w:t>
      </w:r>
    </w:p>
    <w:p>
      <w:pPr>
        <w:pStyle w:val="BodyText"/>
      </w:pPr>
      <w:r>
        <w:t xml:space="preserve">1. Nhất ngữ thành sấm: nói bậy mà trúng</w:t>
      </w:r>
    </w:p>
    <w:p>
      <w:pPr>
        <w:pStyle w:val="BodyText"/>
      </w:pPr>
      <w:r>
        <w:t xml:space="preserve">2. Khôn, Khảm: hai quẻ trong bát quái. Địa đạo được xây dựng dựa theo ngũ hành, lấy các quẻ để đặt tên, ở đây Giang Ngạc và tiểu Quý là đi thế này: ở chỗ hàng quẻ Khôn, đi theo đường quẻ Khảm… chắc thế ~(‾▿‾~)</w:t>
      </w:r>
    </w:p>
    <w:p>
      <w:pPr>
        <w:pStyle w:val="BodyText"/>
      </w:pPr>
      <w:r>
        <w:t xml:space="preserve">3. Du tung: dấu chân di động</w:t>
      </w:r>
    </w:p>
    <w:p>
      <w:pPr>
        <w:pStyle w:val="Compact"/>
      </w:pPr>
      <w:r>
        <w:t xml:space="preserve">4. Dựa theo một câu nói của Hạng Vũ được ghi trong “Hạng Vũ bổn ký”: “Thử thiên chi vong ngã, phi chiến chi tội dã.” (此天之亡我,非戰之罪也), nghĩa là Đây là trời bỏ ta, chứ không phải lỗi tại ta đánh không giỏi</w:t>
      </w:r>
    </w:p>
    <w:p>
      <w:pPr>
        <w:pStyle w:val="Compact"/>
      </w:pPr>
      <w:r>
        <w:drawing>
          <wp:inline>
            <wp:extent cx="5334000" cy="3776513"/>
            <wp:effectExtent b="0" l="0" r="0" t="0"/>
            <wp:docPr descr="" title="" id="1" name="Picture"/>
            <a:graphic>
              <a:graphicData uri="http://schemas.openxmlformats.org/drawingml/2006/picture">
                <pic:pic>
                  <pic:nvPicPr>
                    <pic:cNvPr descr="http://sstruyen.com/images/data/15848/quyen-1---chuong-5-1-kinh-hoa-thuy-nguyet-hoa-trong-guong-trang-trong-nuoc-thuong-1520180532.817.jpg" id="0" name="Picture"/>
                    <pic:cNvPicPr>
                      <a:picLocks noChangeArrowheads="1" noChangeAspect="1"/>
                    </pic:cNvPicPr>
                  </pic:nvPicPr>
                  <pic:blipFill>
                    <a:blip r:embed="rId78"/>
                    <a:stretch>
                      <a:fillRect/>
                    </a:stretch>
                  </pic:blipFill>
                  <pic:spPr bwMode="auto">
                    <a:xfrm>
                      <a:off x="0" y="0"/>
                      <a:ext cx="5334000" cy="377651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9" w:name="quyển-1---chương-5-2-kính-hoa-thủy-nguyệt-hoa-trong-gương-trăng-trong-nước-hạ"/>
      <w:bookmarkEnd w:id="79"/>
      <w:r>
        <w:t xml:space="preserve">10. Quyển 1 - Chương 5-2: Kính Hoa Thủy Nguyệt (hoa Trong Gương, Trăng Trong Nước)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ương lão thuần thục khua mái chèo. Vị Thủy bị ngư thuyền xé rách thành hai nửa, từng ngọn sóng hướng đôi bờ tràn ra, mũi thuyền khẽ chuyển động, lại đã đi vào Hoàng Hà.</w:t>
      </w:r>
    </w:p>
    <w:p>
      <w:pPr>
        <w:pStyle w:val="BodyText"/>
      </w:pPr>
      <w:r>
        <w:t xml:space="preserve">Thuyền của lão Trương dừng lại giữa sông, đột nhiên chuyển mình một cái, yên lặng chìm vào trong nước…</w:t>
      </w:r>
    </w:p>
    <w:p>
      <w:pPr>
        <w:pStyle w:val="BodyText"/>
      </w:pPr>
      <w:r>
        <w:t xml:space="preserve">…</w:t>
      </w:r>
    </w:p>
    <w:p>
      <w:pPr>
        <w:pStyle w:val="BodyText"/>
      </w:pPr>
      <w:r>
        <w:t xml:space="preserve">Thế là hai người liền cùng chờ a chờ a chờ a a… Thế nhưng đợi cả nửa ngày vẫn không có chút động tĩnh.</w:t>
      </w:r>
    </w:p>
    <w:p>
      <w:pPr>
        <w:pStyle w:val="BodyText"/>
      </w:pPr>
      <w:r>
        <w:t xml:space="preserve">Giang Ngạc khó nhọc mở mắt ra, lưu động của độc tố khiến thị lực của y rõ ràng giảm sút, bảy con nhền nhện to lớn trước mặt không nhúc nhích nằm sấp trên nền đất, giống như đã chết.</w:t>
      </w:r>
    </w:p>
    <w:p>
      <w:pPr>
        <w:pStyle w:val="BodyText"/>
      </w:pPr>
      <w:r>
        <w:t xml:space="preserve">Y giật giật ngón út, Quý Độc Chước cũng mở mắt ra: “Quý lâu chủ… Đây là…”</w:t>
      </w:r>
    </w:p>
    <w:p>
      <w:pPr>
        <w:pStyle w:val="BodyText"/>
      </w:pPr>
      <w:r>
        <w:t xml:space="preserve">Quý Độc Chước nhìn nhìn trước mắt, trên mặt treo lên biểu cảm dở khóc dở cười: “Ta hôm nay mới biết, Ngưng Huyết Yên phát minh của Phong Nhã Tụng chúng ta thật lợi hại, cư nhiên ngay cả nhền nhện cũng bị độc chết.”</w:t>
      </w:r>
    </w:p>
    <w:p>
      <w:pPr>
        <w:pStyle w:val="BodyText"/>
      </w:pPr>
      <w:r>
        <w:t xml:space="preserve">Trong mật đạo này sớm đã ngập đầy khói độc, nhền nhện cũng là đang sống, cho nên hít vào khói độc không chỉ có hai người Giang Ngạc cùng Quý Độc Chước. Mà nhân loại từ nhỏ tiếp xúc đủ mọi thứ, năng lực đề kháng đối với chất độc tự nhiên so với loài nhện đơn thuần mạnh hơn rất nhiều.</w:t>
      </w:r>
    </w:p>
    <w:p>
      <w:pPr>
        <w:pStyle w:val="BodyText"/>
      </w:pPr>
      <w:r>
        <w:t xml:space="preserve">Bất quá nhìn xác bảy con nhện độc Đồng Bì, Giang Ngạc trong lòng hiểu rõ, cái chết của bọn họ cũng sẽ đến nhanh thôi, thê lương cười khẽ: “Nói thật, trên đường xuống Hoàng tuyền, ta cũng không muốn cùng bảy con này bầu bạn.”</w:t>
      </w:r>
    </w:p>
    <w:p>
      <w:pPr>
        <w:pStyle w:val="BodyText"/>
      </w:pPr>
      <w:r>
        <w:t xml:space="preserve">Quý Độc Chước ngửa mặt lên trời, phi thường vô tội: “Cái đó… Giang đại hiệp, ta nói một chuyện ngươi đừng có tức giận.”</w:t>
      </w:r>
    </w:p>
    <w:p>
      <w:pPr>
        <w:pStyle w:val="BodyText"/>
      </w:pPr>
      <w:r>
        <w:t xml:space="preserve">Nhìn thấy bộ dạng hắn như vậy, Giang Ngạc khẽ nhướng mày, y thận trọng quay đầu qua, trừng mắt nhìn hình dáng của Quý Độc Chước như ẩn như hiện trong bóng tối, nghiến răng ken két.</w:t>
      </w:r>
    </w:p>
    <w:p>
      <w:pPr>
        <w:pStyle w:val="BodyText"/>
      </w:pPr>
      <w:r>
        <w:t xml:space="preserve">“Quý Độc Chước, ngươi đừng có nói với ta trên người ngươi có thuốc giải Ngưng Huyết Yên.”</w:t>
      </w:r>
    </w:p>
    <w:p>
      <w:pPr>
        <w:pStyle w:val="BodyText"/>
      </w:pPr>
      <w:r>
        <w:t xml:space="preserve">“Nga, vậy ta liền không nói, chúng ta cùng nhau tự tử đi.”</w:t>
      </w:r>
    </w:p>
    <w:p>
      <w:pPr>
        <w:pStyle w:val="BodyText"/>
      </w:pPr>
      <w:r>
        <w:t xml:space="preserve">“Ngươi ban nãy vì sao không nói!”</w:t>
      </w:r>
    </w:p>
    <w:p>
      <w:pPr>
        <w:pStyle w:val="BodyText"/>
      </w:pPr>
      <w:r>
        <w:t xml:space="preserve">“Ta làm sao có thời gian nói?” Quý Độc Chước ủy khuất nói. Quả thực, từ khi Quý Độc Chước bắt đầu trúng độc, bọn họ vẫn là tay chân luống cống, thực sự không có thời gian lấy giải dược ra. Chỉ là… nếu không phải người nào đó giấu giải dược không nói, bọn họ làm sao lại gặp đủ thứ chuyện loạn thất bát tao thế này!</w:t>
      </w:r>
    </w:p>
    <w:p>
      <w:pPr>
        <w:pStyle w:val="BodyText"/>
      </w:pPr>
      <w:r>
        <w:t xml:space="preserve">Nói tóm lại, Giang đại hiệp có được một kết luận.</w:t>
      </w:r>
    </w:p>
    <w:p>
      <w:pPr>
        <w:pStyle w:val="BodyText"/>
      </w:pPr>
      <w:r>
        <w:t xml:space="preserve">“Quý Độc Chước, ngươi… đồ yêu nghiệt nhà ngươi.”</w:t>
      </w:r>
    </w:p>
    <w:p>
      <w:pPr>
        <w:pStyle w:val="BodyText"/>
      </w:pPr>
      <w:r>
        <w:t xml:space="preserve">Quý Độc Chước hại người hại mình, Quý Độc Chước yêu nghiệt tai họa, giật giật ngón tay mình, chịu đựng độc tố lan ra mang theo thống khổ, trong tay áo bản thân mò mò, nửa ngày mới khó nhọc lấy ra một cái bình ngọc lưu ly hồng.</w:t>
      </w:r>
    </w:p>
    <w:p>
      <w:pPr>
        <w:pStyle w:val="BodyText"/>
      </w:pPr>
      <w:r>
        <w:t xml:space="preserve">Ngưng Huyết Yên khiến hắn toàn thân vô lực, cho dù làm như thế nào, nắp bình vẫn là mở không ra. Mà ở một bên, bởi vì hô hấp không thông, môi Giang Ngạc đã bắt đầu run rẩy, trong mật đạo trống rỗng truyền đến tiếng hít thở nặng nề khó nhọc của y.</w:t>
      </w:r>
    </w:p>
    <w:p>
      <w:pPr>
        <w:pStyle w:val="BodyText"/>
      </w:pPr>
      <w:r>
        <w:t xml:space="preserve">…Làm sao đây?!</w:t>
      </w:r>
    </w:p>
    <w:p>
      <w:pPr>
        <w:pStyle w:val="BodyText"/>
      </w:pPr>
      <w:r>
        <w:t xml:space="preserve">Tay Quý Độc Chước khẽ run.</w:t>
      </w:r>
    </w:p>
    <w:p>
      <w:pPr>
        <w:pStyle w:val="BodyText"/>
      </w:pPr>
      <w:r>
        <w:t xml:space="preserve">…Muốn cùng chết không? Muốn cùng chết hay không đây?</w:t>
      </w:r>
    </w:p>
    <w:p>
      <w:pPr>
        <w:pStyle w:val="BodyText"/>
      </w:pPr>
      <w:r>
        <w:t xml:space="preserve">…Nói không chết, bản thân thực sự nắm chắc khiến cho nam nhân này quên đi cái người trong lòng kia sao?</w:t>
      </w:r>
    </w:p>
    <w:p>
      <w:pPr>
        <w:pStyle w:val="BodyText"/>
      </w:pPr>
      <w:r>
        <w:t xml:space="preserve">Hắn nắm chặt chiếc bình hết mức có thể dùng sức giơ lên, xoảng một tiếng, đập mạnh lên nền đất. Một tiếng lanh lảnh vang lên, bình ngọc lưu ly hồng vỡ thành tám mảnh.</w:t>
      </w:r>
    </w:p>
    <w:p>
      <w:pPr>
        <w:pStyle w:val="BodyText"/>
      </w:pPr>
      <w:r>
        <w:t xml:space="preserve">…Thứ đã quyết định muốn có, vậy không nên tùy ý buông tay!</w:t>
      </w:r>
    </w:p>
    <w:p>
      <w:pPr>
        <w:pStyle w:val="BodyText"/>
      </w:pPr>
      <w:r>
        <w:t xml:space="preserve">Nhặt lên một viên giải dược tự mình nuốt xuống, sau đó lại nhặt lên một viên đưa đến trong lòng bàn tay Giang Ngạc. Chạm đến bàn tay của nam nhân này, có một chút ấm áp.</w:t>
      </w:r>
    </w:p>
    <w:p>
      <w:pPr>
        <w:pStyle w:val="BodyText"/>
      </w:pPr>
      <w:r>
        <w:t xml:space="preserve">Hai người uống xong giải dược, nằm trên mặt đất, đợi dược lực phát huy.</w:t>
      </w:r>
    </w:p>
    <w:p>
      <w:pPr>
        <w:pStyle w:val="BodyText"/>
      </w:pPr>
      <w:r>
        <w:t xml:space="preserve">Ánh mắt phác họa sườn mặt lạnh lùng của Giang Ngạc, Quý Độc Chước trước nay chưa từng nói qua với bất kỳ ai. Vào đêm tuyết lần đầu tiên biết y kia, y nắm chặt cổ tay hắn, tuy rằng người y sắp sửa lạnh cóng, nhưng bàn tay kia lại có ấm áp, nóng đến nỗi đâm bị thương người, xuyên qua lớp vỏ ngoài cứng rắn của hắn, đâm thẳng đến tận trong lòng.</w:t>
      </w:r>
    </w:p>
    <w:p>
      <w:pPr>
        <w:pStyle w:val="BodyText"/>
      </w:pPr>
      <w:r>
        <w:t xml:space="preserve">Hai mươi năm qua, trước nay chưa từng thấy một người sẽ coi một người khác như trân bảo như vậy, nguyện ý vì hắn sống, vì hắn chết. Ngay cả khi ban nãy bị nhền nhện tấn công, y cứu hắn, cũng chỉ vì bản thân có thể vì người kia báo thù.</w:t>
      </w:r>
    </w:p>
    <w:p>
      <w:pPr>
        <w:pStyle w:val="BodyText"/>
      </w:pPr>
      <w:r>
        <w:t xml:space="preserve">Phong Nhã Tụng chi chủ phóng túng có thể ném tiền qua cửa sổ, lại mua không được một trái tim nguyện ý theo hắn đến chân trời góc bể, buồn cười, buồn cười.</w:t>
      </w:r>
    </w:p>
    <w:p>
      <w:pPr>
        <w:pStyle w:val="BodyText"/>
      </w:pPr>
      <w:r>
        <w:t xml:space="preserve">Thời gian chậm chạp trôi qua, ai cũng không biết rốt cuộc đã nằm bao lâu.</w:t>
      </w:r>
    </w:p>
    <w:p>
      <w:pPr>
        <w:pStyle w:val="BodyText"/>
      </w:pPr>
      <w:r>
        <w:t xml:space="preserve">Thể lực Giang Ngạc khôi phục không sai biệt lắm, bèn ngồi dậy, đẩy đẩy kẻ tai họa nằm bên cạnh vẫn không động đậy: “Quý công tử, ngươi còn thở không vậy?”</w:t>
      </w:r>
    </w:p>
    <w:p>
      <w:pPr>
        <w:pStyle w:val="BodyText"/>
      </w:pPr>
      <w:r>
        <w:t xml:space="preserve">Quý Độc Chước trầm mặc một hồi, mới yếu ớt rên rỉ một tiếng: “Còn muốn đợi chút nữa…”</w:t>
      </w:r>
    </w:p>
    <w:p>
      <w:pPr>
        <w:pStyle w:val="BodyText"/>
      </w:pPr>
      <w:r>
        <w:t xml:space="preserve">Thế là Giang đại hiệp cúi người xuống, mặt ghé vào bên mặt hắn, hơi thở ấm áp phả lên trên môi hắn. Y cười đến lương thiện lại đa tình, nhẹ nhàng tháo đai lưng của hắn, cởi ra y phục, bàn tay vói vào trong y phục hắn, theo bắp đùi một đường hướng lên mà sờ soạng.</w:t>
      </w:r>
    </w:p>
    <w:p>
      <w:pPr>
        <w:pStyle w:val="BodyText"/>
      </w:pPr>
      <w:r>
        <w:t xml:space="preserve">Quý Độc Chước mở to đôi mắt.</w:t>
      </w:r>
    </w:p>
    <w:p>
      <w:pPr>
        <w:pStyle w:val="BodyText"/>
      </w:pPr>
      <w:r>
        <w:t xml:space="preserve">Cái này cái này cái này… chẳng lẽ chính là trong truyền thuyết…</w:t>
      </w:r>
    </w:p>
    <w:p>
      <w:pPr>
        <w:pStyle w:val="BodyText"/>
      </w:pPr>
      <w:r>
        <w:t xml:space="preserve">Cưỡng đoạt trong truyền thuyết. ( – _ -|||)</w:t>
      </w:r>
    </w:p>
    <w:p>
      <w:pPr>
        <w:pStyle w:val="BodyText"/>
      </w:pPr>
      <w:r>
        <w:t xml:space="preserve">Giang đại hiệp khóe miệng hiện ra ý tiếu ý, từ trong ngực hắn móc ra bình bình lọ lọ đem đến trước mắt xem lướt qua. Bình mã não Ngũ Độc Tán, bình bích ngọc Phục linh Càn Khôn Thủy, bình Ngũ Khí Triều Vân Đan thiếp vàng, dĩ nhiễn trước đó còn thấy qua bình mỡ đặc Trang Tiên Nhân bằng ngà voi… vân vân như thế. (Áo Chước ca là động không đáy à, hay là túi thần kỳ của Doraemon? Thế mà không rớt mới chết chớ (⊙︿⊙))</w:t>
      </w:r>
    </w:p>
    <w:p>
      <w:pPr>
        <w:pStyle w:val="BodyText"/>
      </w:pPr>
      <w:r>
        <w:t xml:space="preserve">Tổng cộng đến mười cái bình, quả nhiên là kẻ có tiền, chỉ cái bình không thôi đã là bảo vật giá trị không nhỏ, lại không nói đến thứ bên trong càng là cực phẩm trong cực phẩm, rất nhiều thứ vẫn là chỉ nghe danh chứ chưa từng thấy dấu vết trên giang hồ.</w:t>
      </w:r>
    </w:p>
    <w:p>
      <w:pPr>
        <w:pStyle w:val="BodyText"/>
      </w:pPr>
      <w:r>
        <w:t xml:space="preserve">Trong đống bình nhỏ, có một cái bình gốm không đáng để mắt tới, Giang Ngạc cầm lên đưa đến trước mắt nhìn qua, chỉ thấy thân bình kia viết hai hàng chữ Khải như dùng trâm hoa châm xuống…Hoa kính bất tằng duyên khách tảo, bồng môn kim thỉ vị quân khai. (Hai câu thơ trong bài thơ “Khách chí” của Đỗ Phủ, nghĩa là lối hoa xưa nay chưa quét vì ai, hôm nay cửa mồng mở rộng chờ người đến chơi.)</w:t>
      </w:r>
    </w:p>
    <w:p>
      <w:pPr>
        <w:pStyle w:val="BodyText"/>
      </w:pPr>
      <w:r>
        <w:t xml:space="preserve">Trán Giang Ngạc chảy xuống một giọt mồ hôi lạnh, thương dược độc dược cũng liền bỏ qua, người này như thế nào ngay cả xuân dược cũng mang theo bên mình!</w:t>
      </w:r>
    </w:p>
    <w:p>
      <w:pPr>
        <w:pStyle w:val="BodyText"/>
      </w:pPr>
      <w:r>
        <w:t xml:space="preserve">Y gõ gõ bình xuân dược, sau đó đem mấy cái bình lấy từ trên người Quý Độc Chước tất cả cất vào trong ngực mình, thuận tiện từ vạt áo bản thân xé ra một miếng vải bố, nhặt lên giải dược Ngưng Huyết Yên, cẩn thận bọc vào: “Quý công tử thân ái, để đề phòng chúng ta gặp phải loại chuyện này lần thứ hai, cho nên mấy bình thuốc này vẫn là ta giúp ngươi bảo quản đi.”</w:t>
      </w:r>
    </w:p>
    <w:p>
      <w:pPr>
        <w:pStyle w:val="BodyText"/>
      </w:pPr>
      <w:r>
        <w:t xml:space="preserve">Quý Độc Chước lâu chủ khóc không ra nước mắt.</w:t>
      </w:r>
    </w:p>
    <w:p>
      <w:pPr>
        <w:pStyle w:val="BodyText"/>
      </w:pPr>
      <w:r>
        <w:t xml:space="preserve">Giang đại hiệp giúp hắn mặc lại y phục, vừa mặc vừa hỏi: “Lần này cũng liền bỏ qua, không biết Quý lâu chủ còn giấu ta cái gì nữa?”</w:t>
      </w:r>
    </w:p>
    <w:p>
      <w:pPr>
        <w:pStyle w:val="BodyText"/>
      </w:pPr>
      <w:r>
        <w:t xml:space="preserve">Quý Độc Chước chớp chớp mắt, cười vô hại: “Ngươi muốn nghe lời nói thật sao?”</w:t>
      </w:r>
    </w:p>
    <w:p>
      <w:pPr>
        <w:pStyle w:val="BodyText"/>
      </w:pPr>
      <w:r>
        <w:t xml:space="preserve">“Đương nhiên a.”</w:t>
      </w:r>
    </w:p>
    <w:p>
      <w:pPr>
        <w:pStyle w:val="BodyText"/>
      </w:pPr>
      <w:r>
        <w:t xml:space="preserve">“Nói thật a, chính là ta giấu ngươi rất nhiều chuyện, ngươi muốn nghe cái nào trước?”</w:t>
      </w:r>
    </w:p>
    <w:p>
      <w:pPr>
        <w:pStyle w:val="BodyText"/>
      </w:pPr>
      <w:r>
        <w:t xml:space="preserve">Ngón tay ở cổ Quý Độc Chước dừng lại một chút, cuối cùng giúp hắn khép lại cổ áo, che đi xương quai xanh mảnh khảnh của hắn, Giang đại hiệp bùi ngùi than thở: “Bỏ đi, ngươi không cần nói. Dù sao…” Nói đến đó, cười tủm tỉm gõ một chút lên bình xuân dược kia, “Dù sao có một ngày, ta lại phát hiện ngươi giấu ta cái gì, ta liền đem thứ trong bình này dùng trên người ngươi.”</w:t>
      </w:r>
    </w:p>
    <w:p>
      <w:pPr>
        <w:pStyle w:val="BodyText"/>
      </w:pPr>
      <w:r>
        <w:t xml:space="preserve">Quý Độc Chước sững sờ một chút, lập tức mỉm cười: “…Nga, ta thực chờ mong.”</w:t>
      </w:r>
    </w:p>
    <w:p>
      <w:pPr>
        <w:pStyle w:val="BodyText"/>
      </w:pPr>
      <w:r>
        <w:t xml:space="preserve">Giang Ngạc đứng dậy, kéo Quý Độc Chước. Bên bờ sinh tử đi một vòng, hai người nửa dìu nửa đỡ, đi lên con đường còn lại của mật đạo.</w:t>
      </w:r>
    </w:p>
    <w:p>
      <w:pPr>
        <w:pStyle w:val="BodyText"/>
      </w:pPr>
      <w:r>
        <w:t xml:space="preserve">Chuyển sang một lối rẽ, hướng về phía trước đi qua một đoạn đường hẹp, thời gian nửa chén trà, trước mắt rộng mở trong sáng.</w:t>
      </w:r>
    </w:p>
    <w:p>
      <w:pPr>
        <w:pStyle w:val="BodyText"/>
      </w:pPr>
      <w:r>
        <w:t xml:space="preserve">Ở trong mật đạo không biết bao lâu, mắt đã quen tăm tối đột ngột nhìn thấy, lập tức khó chịu nhắm chặt. Lúc lại mở ra, hiện tra trước mặt mà là một nhánh Hoàng Hà vàng rực rỡ.</w:t>
      </w:r>
    </w:p>
    <w:p>
      <w:pPr>
        <w:pStyle w:val="BodyText"/>
      </w:pPr>
      <w:r>
        <w:t xml:space="preserve">Thiên nham vạn chuyển lộ bất định, mê hoa ỷ thạch hốt dĩ minh. (hai câu trong bài thơ “Mộng du thiên mụ ngâm lưu biệt” của Lý Bạch, nghĩa là núi chuyển ngàn đường vạn hướng lắt léo không cố định, hoa say mê tựa vào đá không chú ý thì trời đã sáng.)</w:t>
      </w:r>
    </w:p>
    <w:p>
      <w:pPr>
        <w:pStyle w:val="BodyText"/>
      </w:pPr>
      <w:r>
        <w:t xml:space="preserve">Hai người hắn nhìn nhau cười, nguyên lai lối ra mật đạo của Phong Nhã Tụng ở bên sông Vị Hà, mà nhìn kỹ lại lối thoát cứu mạng, chính là một gốc cổ thụ hơn trăm tuổi đã khô héo từ lâu.</w:t>
      </w:r>
    </w:p>
    <w:p>
      <w:pPr>
        <w:pStyle w:val="BodyText"/>
      </w:pPr>
      <w:r>
        <w:t xml:space="preserve">Sinh mà do tử, tử mà do sinh.</w:t>
      </w:r>
    </w:p>
    <w:p>
      <w:pPr>
        <w:pStyle w:val="BodyText"/>
      </w:pPr>
      <w:r>
        <w:t xml:space="preserve">Giang Ngạc đang muốn cảm khái, lại cảm thấy trên cổ chợt lạnh, giữa vô thanh vô tức, một thanh cường đao sáng loáng đã kề lên.</w:t>
      </w:r>
    </w:p>
    <w:p>
      <w:pPr>
        <w:pStyle w:val="BodyText"/>
      </w:pPr>
      <w:r>
        <w:t xml:space="preserve">Lão hán cầm đao trên chân quần chỉ có nửa ống, thân khoác y phục màu xanh nhạt, đầu đội một cái nón thật to, trong gương mặt rám nắng nhàn nhạt lộ ra chút điểm hồng.</w:t>
      </w:r>
    </w:p>
    <w:p>
      <w:pPr>
        <w:pStyle w:val="BodyText"/>
      </w:pPr>
      <w:r>
        <w:t xml:space="preserve">Giang Ngạc vừa nhìn thấy cách ăn mặc của người này, liền cười: “Nguyên lai là nửa đồng nghiệp.”</w:t>
      </w:r>
    </w:p>
    <w:p>
      <w:pPr>
        <w:pStyle w:val="BodyText"/>
      </w:pPr>
      <w:r>
        <w:t xml:space="preserve">Năm đó lão hòa thượng Trương Chí Hòa từng viết: “Thanh nhược lạp lục soa y, tà phong tế vũ bất tu quy.” (nón trúc xanh biếc áo tơi xanh lục, mưa nghiêng gió ngả cũng không về) Hai câu thơ này nhìn như bình đạm, nhưng trong bình đạm lộ ra vài phần tình thú tiêu dao như vậy, tự nhiên được người đời sau truyền tụng rộng rãi. Về sau có tài tử bất đắc chí họ Tô tên Thức tự Đông Pha nhất thời ý nghĩ viển vông, thêm vào mấy từ đổi thành “Tự phi nhất thân thanh nhược lạp, tương hề xở xở lục sao y, tà phong tế vũ bất tu quy.” (tự mình khoác một thân nón trúc xanh biếc, cùng mang theo áo tơi xanh lục, mưa nghiêng gió ngả cũng không về)</w:t>
      </w:r>
    </w:p>
    <w:p>
      <w:pPr>
        <w:pStyle w:val="BodyText"/>
      </w:pPr>
      <w:r>
        <w:t xml:space="preserve">Mà bất luận có tính là hành vi ăn cắp bản quyền hay không, bất quá thơ biến đổi thành cái dạng gì, nói thế nào cũng chỉ là một loại người.</w:t>
      </w:r>
    </w:p>
    <w:p>
      <w:pPr>
        <w:pStyle w:val="BodyText"/>
      </w:pPr>
      <w:r>
        <w:t xml:space="preserve">Đó chính là nghề nghiệp của lão hán cầm đao… Ngư ông.</w:t>
      </w:r>
    </w:p>
    <w:p>
      <w:pPr>
        <w:pStyle w:val="BodyText"/>
      </w:pPr>
      <w:r>
        <w:t xml:space="preserve">Quý Độc Chước nhìn lão ngư ông một cái, thu về vẻ mặt nhất quán trêu đùa, đứng đắn nghiêm túc đứng trước mặt lão: “Lão Trương, ngươi không biết ta?”</w:t>
      </w:r>
    </w:p>
    <w:p>
      <w:pPr>
        <w:pStyle w:val="BodyText"/>
      </w:pPr>
      <w:r>
        <w:t xml:space="preserve">Lão ngư ông bị hắn hỏi khẽ sửng sốt, từ trên xuống dưới nhìn kỹ hắn một hồi lâu, khóe miệng càng giương càng lớn, cuối cùng thanh đao trong tay “phịch” một tiếng rơi trên mặt đất: “Ngươi… Ngươi là tiểu Quý Chước.”</w:t>
      </w:r>
    </w:p>
    <w:p>
      <w:pPr>
        <w:pStyle w:val="BodyText"/>
      </w:pPr>
      <w:r>
        <w:t xml:space="preserve">“Còn may ngươi chưa có quên ta a.” Quý Độc Chước nhặt lên thanh đao trên mặt đất nhét về trong tay lão.</w:t>
      </w:r>
    </w:p>
    <w:p>
      <w:pPr>
        <w:pStyle w:val="BodyText"/>
      </w:pPr>
      <w:r>
        <w:t xml:space="preserve">Lão hán nhiều năm đi thuyền đánh cá, nắm tay bị thủy phong khắc lên những vết tích khô cạn. Lão dùng bàn tay nứt nẻ của mình nắm lấy bả vai Quý Độc Chước, mặt mày hớn hở hẳn lên: “Tiểu Quý Chước, tiểu Quý Chước, ngươi còn nhớ không, ngươi sinh ra không đến nửa năm ta đã bế qua ngươi a… Lúc đó người vẫn là gầy đét một đoàn, chỉ chớp mắt đã lớn thế này a.”</w:t>
      </w:r>
    </w:p>
    <w:p>
      <w:pPr>
        <w:pStyle w:val="BodyText"/>
      </w:pPr>
      <w:r>
        <w:t xml:space="preserve">Quý Độc Chước ho khan một tiếng, thầm nghĩ, năm đó người còn thay tã lót cho ta đi?</w:t>
      </w:r>
    </w:p>
    <w:p>
      <w:pPr>
        <w:pStyle w:val="BodyText"/>
      </w:pPr>
      <w:r>
        <w:t xml:space="preserve">“Tiểu Quý Chước, ngươi còn nhớ không, ngươi năm đó chung quy tiểu ra quần, lão tử ta đều không biết đã thay cho ngươi bao nhiêu tã…”</w:t>
      </w:r>
    </w:p>
    <w:p>
      <w:pPr>
        <w:pStyle w:val="BodyText"/>
      </w:pPr>
      <w:r>
        <w:t xml:space="preserve">Quả nhiên.</w:t>
      </w:r>
    </w:p>
    <w:p>
      <w:pPr>
        <w:pStyle w:val="BodyText"/>
      </w:pPr>
      <w:r>
        <w:t xml:space="preserve">Quý Độc Chước ngước mắt nhìn trời.</w:t>
      </w:r>
    </w:p>
    <w:p>
      <w:pPr>
        <w:pStyle w:val="BodyText"/>
      </w:pPr>
      <w:r>
        <w:t xml:space="preserve">Vì cái gì tất cả trưởng bối nói tới nói lui đều là có mỗi câu này thế?</w:t>
      </w:r>
    </w:p>
    <w:p>
      <w:pPr>
        <w:pStyle w:val="BodyText"/>
      </w:pPr>
      <w:r>
        <w:t xml:space="preserve">Giang Ngạc ở một bên nhìn nhìn quý công tử thanh y ưu nhã này bây giờ, tưởng tượng bộ dạng Quý lâu chủ thân cao chưa tới một thước mặc yếm đỏ, mút ngón tay, vừa bước vừa đung đua, chạy đến trước mặt trưởng bối thay tã.</w:t>
      </w:r>
    </w:p>
    <w:p>
      <w:pPr>
        <w:pStyle w:val="BodyText"/>
      </w:pPr>
      <w:r>
        <w:t xml:space="preserve">Không nhịn được bật cười.</w:t>
      </w:r>
    </w:p>
    <w:p>
      <w:pPr>
        <w:pStyle w:val="BodyText"/>
      </w:pPr>
      <w:r>
        <w:t xml:space="preserve">Đương nhiên bị Quý lau chủ hung hắc lườm cho một cái. Vì đề phòng Trương lão ngư lại nói ra thêm mấy lời kinh hoàng nữa, Quý lâu chủ hai tay chắp lại, ấp lên hai tay Trương lão già yếu: “Trương lão, trong lâu có biến, nhanh đưa chúng ta qua sông.”</w:t>
      </w:r>
    </w:p>
    <w:p>
      <w:pPr>
        <w:pStyle w:val="BodyText"/>
      </w:pPr>
      <w:r>
        <w:t xml:space="preserve">Trương lão ngư ông khẽ sửng sốt, lập tức ha hả cười lớn: “Lão Trương phụng mệnh trông coi ở đây hơn mười năm đánh cá, chính là vì phòng ngừa vạn nhất trong lâu xảy ra chuyện, đem tiểu Quý Chước vượt qua Hoàng Hà a.”</w:t>
      </w:r>
    </w:p>
    <w:p>
      <w:pPr>
        <w:pStyle w:val="BodyText"/>
      </w:pPr>
      <w:r>
        <w:t xml:space="preserve">Trương lão đem hai người Quý Giang dắt lên thuyền chài của bản thân, thuần thục khua mái chèo. Vị Thủy bị ngư thuyền xé rách thành hai nửa, từng ngọn sóng hướng đôi bờ tràn ra, mũi thuyền khẽ chuyển động, lại đã đi vào Hoàng Hà.</w:t>
      </w:r>
    </w:p>
    <w:p>
      <w:pPr>
        <w:pStyle w:val="BodyText"/>
      </w:pPr>
      <w:r>
        <w:t xml:space="preserve">Ngư ông dạ bàng tây nham túc, hiểu cấp thanh Tương nhiên Sở trúc. Yên tiêu nhạt xuất bất kiến nhân, ai nãi nhất thanh sơn thủy lục. Hồi khán thiên tế há trung lưu, nhan thượng vô tâm vân thương trục.</w:t>
      </w:r>
    </w:p>
    <w:p>
      <w:pPr>
        <w:pStyle w:val="BodyText"/>
      </w:pPr>
      <w:r>
        <w:t xml:space="preserve">(Bài thơ “Ngư ông” của Liễu Tông Nguyên, dịch thơ của Phí Minh Tâm:</w:t>
      </w:r>
    </w:p>
    <w:p>
      <w:pPr>
        <w:pStyle w:val="BodyText"/>
      </w:pPr>
      <w:r>
        <w:t xml:space="preserve">Ngư ông đêm ngủ bờ Tây</w:t>
      </w:r>
    </w:p>
    <w:p>
      <w:pPr>
        <w:pStyle w:val="BodyText"/>
      </w:pPr>
      <w:r>
        <w:t xml:space="preserve">Sông Tương trúc Sở sáng mai đun trà</w:t>
      </w:r>
    </w:p>
    <w:p>
      <w:pPr>
        <w:pStyle w:val="BodyText"/>
      </w:pPr>
      <w:r>
        <w:t xml:space="preserve">Sương tan chẳng bóng người qua</w:t>
      </w:r>
    </w:p>
    <w:p>
      <w:pPr>
        <w:pStyle w:val="BodyText"/>
      </w:pPr>
      <w:r>
        <w:t xml:space="preserve">Tiếng chèo xào xạt gần xa xanh vời</w:t>
      </w:r>
    </w:p>
    <w:p>
      <w:pPr>
        <w:pStyle w:val="BodyText"/>
      </w:pPr>
      <w:r>
        <w:t xml:space="preserve">Ngược dòng nhìn lại chân trời</w:t>
      </w:r>
    </w:p>
    <w:p>
      <w:pPr>
        <w:pStyle w:val="BodyText"/>
      </w:pPr>
      <w:r>
        <w:t xml:space="preserve">Mây xanh từng cụm chậm trôi vô tình.)</w:t>
      </w:r>
    </w:p>
    <w:p>
      <w:pPr>
        <w:pStyle w:val="BodyText"/>
      </w:pPr>
      <w:r>
        <w:t xml:space="preserve">Tiền nhân của Phong Nhã Tụng chuẩn bị mật đạo, để đề phòng vạn nhất, mỗi một thời lâu chủ cũng đều sẽ tìm một người tin cậy đảm nhiện trông coi cửa mật đạo. Thủ hạ của tiền lâu chủ nhân tài nhiều vô kể, có người tài ca thiện vũ, có người bày mưu tính kế, có người quyết thắng thiên lí, có người lực bạt thiên sơn, nhưng người ông ta chọn chỉ có một mình lão Trương.</w:t>
      </w:r>
    </w:p>
    <w:p>
      <w:pPr>
        <w:pStyle w:val="BodyText"/>
      </w:pPr>
      <w:r>
        <w:t xml:space="preserve">Lão Trương bình thường nhất không đáng để mắt tới nhất trong Phong Nhã Tụng.</w:t>
      </w:r>
    </w:p>
    <w:p>
      <w:pPr>
        <w:pStyle w:val="BodyText"/>
      </w:pPr>
      <w:r>
        <w:t xml:space="preserve">Trên sông gió thổi qua, đêm đầu thu, có chút lạnh. Quý Độc Chước vuốt tóc rơi trên má, không ngừng nhớ lại chuyện năm xưa.</w:t>
      </w:r>
    </w:p>
    <w:p>
      <w:pPr>
        <w:pStyle w:val="BodyText"/>
      </w:pPr>
      <w:r>
        <w:t xml:space="preserve">Sắc trời dần tối, bóng đêm chậm rãi lắng đọng, mũi thuyền đã vào ranh giới Hà Nam. Ba người xuống thuyền, lão Trương chuyển cho Quý Độc Chước một cái tay nải, sau đó quỳ xuống, ở bên chân hắn, thật sâu dập đầu một cái.</w:t>
      </w:r>
    </w:p>
    <w:p>
      <w:pPr>
        <w:pStyle w:val="BodyText"/>
      </w:pPr>
      <w:r>
        <w:t xml:space="preserve">“Lão Trương có một câu không biết không biết đã nói hay chưa?”</w:t>
      </w:r>
    </w:p>
    <w:p>
      <w:pPr>
        <w:pStyle w:val="BodyText"/>
      </w:pPr>
      <w:r>
        <w:t xml:space="preserve">Quý Độc Chước không hề đỡ lão, chỉ chắp hai tay sau lưng, mắt nhìn trời: “…Xin cứ nói.”</w:t>
      </w:r>
    </w:p>
    <w:p>
      <w:pPr>
        <w:pStyle w:val="BodyText"/>
      </w:pPr>
      <w:r>
        <w:t xml:space="preserve">“Lâu chủ đã có phong thái của lão lâu chủ năm đó, bất luận là điệu bộ lô lịch phong hành1 hay là cử chỉ lời nói ưu nhã. Nhưng lão lâu chủ cả đời cô đơn, ngay cả thê tử đồng giường cộng chẩm cũng không hề tín nhiệm, lão Trương hy vọng lâu chủ không cần lại giống như lão lâu chủ.”</w:t>
      </w:r>
    </w:p>
    <w:p>
      <w:pPr>
        <w:pStyle w:val="BodyText"/>
      </w:pPr>
      <w:r>
        <w:t xml:space="preserve">Quý Độc Chước trầm mặc chốc lát, như hữu ý như vô ý liếc nhìn Giang Ngạc một cái, hơi hơi mỉm cười: “Sẽ không.”</w:t>
      </w:r>
    </w:p>
    <w:p>
      <w:pPr>
        <w:pStyle w:val="BodyText"/>
      </w:pPr>
      <w:r>
        <w:t xml:space="preserve">Lão đầu tử lúc này mới đứng dậy, lần nữa trở về thuyền. Chân trời chạng vạng bị ráng chiều tẩm thành bảy sắc, thuyền của Trương lão từng chút xa dần tầm mắt của bọn họ.</w:t>
      </w:r>
    </w:p>
    <w:p>
      <w:pPr>
        <w:pStyle w:val="BodyText"/>
      </w:pPr>
      <w:r>
        <w:t xml:space="preserve">Quý Độc Chước cuối cùng nhìn thuyền của lão Trương một cái, xoay người, lưng đối về phía Hoàng Hà cuồn cuộn. Giang Ngạc đi lên phía trước, vỗ vỗ vai hắn: “Nếu như có thể, bất luận là ai cũng đều phải chết.”</w:t>
      </w:r>
    </w:p>
    <w:p>
      <w:pPr>
        <w:pStyle w:val="BodyText"/>
      </w:pPr>
      <w:r>
        <w:t xml:space="preserve">Bên bờ gió thổi lô vĩ2 đong đưa, phát ra âm vang xào xạc, ban đêm trùng phát quang điểm sáng đường về nhà. Thuyền của lão Trương dừng lại giữa sông, đột nhiên chuyển mình một cái, yên lặng chìm vào trong nước. Hai mươi năm trước lão bắt đầu đánh cá đưa đò trông coi cửa mật thất, đến nay, cũng nên trở về với nước sông.</w:t>
      </w:r>
    </w:p>
    <w:p>
      <w:pPr>
        <w:pStyle w:val="BodyText"/>
      </w:pPr>
      <w:r>
        <w:t xml:space="preserve">Nếu như có thể, bất luận là ai cũng đều không đáng chết.</w:t>
      </w:r>
    </w:p>
    <w:p>
      <w:pPr>
        <w:pStyle w:val="BodyText"/>
      </w:pPr>
      <w:r>
        <w:t xml:space="preserve">Nhưng, cái gọi là tử sĩ, chính là đã đem sinh tử triệt để giao cho chủ nhân. Tiền lâu chủ sở dĩ năm đó chọn lão Trương, chỉ là bởi vì lão có đủ trung thành.</w:t>
      </w:r>
    </w:p>
    <w:p>
      <w:pPr>
        <w:pStyle w:val="BodyText"/>
      </w:pPr>
      <w:r>
        <w:t xml:space="preserve">Nhiếp Bình Trọng, Thiệp Giang, lão Trương đầu, hay là Lục Yêu Giáng Thần.</w:t>
      </w:r>
    </w:p>
    <w:p>
      <w:pPr>
        <w:pStyle w:val="BodyText"/>
      </w:pPr>
      <w:r>
        <w:t xml:space="preserve">Mỗi người trong lòng đều có một người bản thân tuyển chọn, Quý Độc Chước ngồi dưới một cây đại thụ, trong một ngày đó đồ sinh biến cố, người thân cận bên cạnh liền mất đi hơn phân nửa.</w:t>
      </w:r>
    </w:p>
    <w:p>
      <w:pPr>
        <w:pStyle w:val="BodyText"/>
      </w:pPr>
      <w:r>
        <w:t xml:space="preserve">Giang Ngạc đem ánh mắt của mình từ trên người hắn chuyển qua, mải miết nhìn tay nải lão Trương lưu lại, bên trong có năm mươi lượng bạc cùng ba tấm ngân phiếu một ngàn lượng, một số y phục, thêm vào một bộ đá lửa cùng cây mồi lửa.</w:t>
      </w:r>
    </w:p>
    <w:p>
      <w:pPr>
        <w:pStyle w:val="BodyText"/>
      </w:pPr>
      <w:r>
        <w:t xml:space="preserve">Hai người trước đó ở trong mật đạo một phen chạy trốn bôn ba, sớm đã y sam tơi tả mặt mày lem luốc, Quý Độc Chước từ trong tay nải lục được một bộ trường sam màu trúc xanh, đem nó đến thượng lưu gần đó tắm rửa. Vừa mới cởi y phục ra, trong ngực rơi xuống một vật. Không phải cái gì khác, chính là phiến tử của chính mình.</w:t>
      </w:r>
    </w:p>
    <w:p>
      <w:pPr>
        <w:pStyle w:val="BodyText"/>
      </w:pPr>
      <w:r>
        <w:t xml:space="preserve">Chiếc phiến tử này ngày đó kinh sợ thấy Phong Nhã Tụng bốc cháy, trong lúc vội vàng đánh rơi trên mặt đất, không ngờ lại được Giang Ngạc nhặt lại. Lúc đối mặt bảy con nhện độc, y không chặt tơ nhện chạy trốn trước, trái lại trước tiên đem phiến tử ném lại cho hắn.</w:t>
      </w:r>
    </w:p>
    <w:p>
      <w:pPr>
        <w:pStyle w:val="BodyText"/>
      </w:pPr>
      <w:r>
        <w:t xml:space="preserve">Quý Độc Chước ngồi trong nước lạnh như băng, mở ra hai mươi tư nam quạt lụa trắng, mặt quạt bạch sắc đối ánh trăng, do dự bất định trước kia tiêu biến hết, khóe miệng hắn đọng lại ý cười: Giang Ngạc, giang Ngạc, ngươi thực sự đối với ta vô tình sao?</w:t>
      </w:r>
    </w:p>
    <w:p>
      <w:pPr>
        <w:pStyle w:val="BodyText"/>
      </w:pPr>
      <w:r>
        <w:t xml:space="preserve">Thu dọn xong xuôi trở về, liền nhìn thấy Giang Ngạc cũng đã chỉnh lý xong, tinh thần sảng khoái đang nhóm lửa nấu cơm. Bắt lấy một con thỏ lông đen trắng lẫn lộn xui xẻo, lột da mổ bụng, xuyên trên cành cây mà nướng. Giang đại hiệp trông vụng về như vậy nhưng lại rất tháo vát, cũng không biết dùng những phối liệu nào, trên con thỏ nướng dần dần tỏa ra mùi thịt thơm phức.</w:t>
      </w:r>
    </w:p>
    <w:p>
      <w:pPr>
        <w:pStyle w:val="BodyText"/>
      </w:pPr>
      <w:r>
        <w:t xml:space="preserve">Hai người ngồi quây quanh đống lửa, ánh lửa chưng cạn hơi nước bốc lên trên đầu, hai người bọn họ ngươi một nửa ta một nửa chia nhau con thỏ đáng thương này.</w:t>
      </w:r>
    </w:p>
    <w:p>
      <w:pPr>
        <w:pStyle w:val="BodyText"/>
      </w:pPr>
      <w:r>
        <w:t xml:space="preserve">Giang Ngạc ném xương thỏ trong tay đi, nói: “Kỳ thực món sở trường của ta là gà hầm nấm2. Nếu là đầu xuân, dùng thịt gà hầm qua dầu, hái nấm tươi non, quét lên trên thịt gà rồi đem nướng trên lửa, hương vị rất ngon.”</w:t>
      </w:r>
    </w:p>
    <w:p>
      <w:pPr>
        <w:pStyle w:val="BodyText"/>
      </w:pPr>
      <w:r>
        <w:t xml:space="preserve">Quý Độc Chước ngẩng đầu, chú ý đến đống lửa chiếu lên đường nét lạnh lùng cứng rắn của nam nhân này, đột nhiên giữa lúc đó, dung mạo từng lớp phân mình cũng trở nên nhu hòa hơn, giống như một bức tranh thủy mặc mềm mại. Quý Độc Chước đưa tay vòng ôm lấy bả vai, trán tựa vào trên cánh tay, im lặng nhìn y.</w:t>
      </w:r>
    </w:p>
    <w:p>
      <w:pPr>
        <w:pStyle w:val="BodyText"/>
      </w:pPr>
      <w:r>
        <w:t xml:space="preserve">Giang Ngạc khời đống lửa, đứt quãng hỏi hắn: “Lão Trương gọi ngươi là Quý Chước?… Ngươi không phải tên là Quý Độc Chước sao?”</w:t>
      </w:r>
    </w:p>
    <w:p>
      <w:pPr>
        <w:pStyle w:val="BodyText"/>
      </w:pPr>
      <w:r>
        <w:t xml:space="preserve">Quý Độc Chước nghiêng đầu nhìn y: “Ngươi muốn biết sao?”</w:t>
      </w:r>
    </w:p>
    <w:p>
      <w:pPr>
        <w:pStyle w:val="BodyText"/>
      </w:pPr>
      <w:r>
        <w:t xml:space="preserve">“Ngươi không muốn nói thì thôi.”</w:t>
      </w:r>
    </w:p>
    <w:p>
      <w:pPr>
        <w:pStyle w:val="BodyText"/>
      </w:pPr>
      <w:r>
        <w:t xml:space="preserve">Quý Độc Chước trầm mặc một hồi, cách qua hỏa diệm bình tĩnh nhìn y, “Ta trước đây họ Quý tên Chước, sau này trưởng thành, gặp được một vài người đôi chuyện, phát hiện người ta cả đời này đã định phải cô đơn trơ trọi một mình, cho nên ta liền thêm cho mình một chữ, đổi thành ‘Quý Độc Chước’.”</w:t>
      </w:r>
    </w:p>
    <w:p>
      <w:pPr>
        <w:pStyle w:val="BodyText"/>
      </w:pPr>
      <w:r>
        <w:t xml:space="preserve">Giang Ngạc thả nhánh cây cời lửa trong tay ra, nhìn đến dưới hỏa diệm, lông mi Quý Độc Chước buông rủ, ở trên gương mặt hắn hạ xuống cái bóng nhàn nhạt.</w:t>
      </w:r>
    </w:p>
    <w:p>
      <w:pPr>
        <w:pStyle w:val="BodyText"/>
      </w:pPr>
      <w:r>
        <w:t xml:space="preserve">Nhân sinh một đời này chung quy có những chuyện không thể nói cũng không thể trách được.</w:t>
      </w:r>
    </w:p>
    <w:p>
      <w:pPr>
        <w:pStyle w:val="BodyText"/>
      </w:pPr>
      <w:r>
        <w:t xml:space="preserve">Từ lúc nào thì bắt đầu, chúng ta giãy ra khỏi ôm ấp của cha mẹ, rời xa sự chống đỡ của bằng hữu, liền như vậy cô đơn mà sống, đi tìm một bầu trời riêng thuộc về mình.</w:t>
      </w:r>
    </w:p>
    <w:p>
      <w:pPr>
        <w:pStyle w:val="BodyText"/>
      </w:pPr>
      <w:r>
        <w:t xml:space="preserve">Mới trước đây những lời này không mang theo một chút ác ý, tựa hồ là kính hoa thủy nguyệt, thấy được đó, lại cũng không sờ được.</w:t>
      </w:r>
    </w:p>
    <w:p>
      <w:pPr>
        <w:pStyle w:val="BodyText"/>
      </w:pPr>
      <w:r>
        <w:t xml:space="preserve">Hai người nói chuyện tràng giang đại hải một hồi, sau đó không biết làm sao, liền mạc danh kỳ diệu mà ngủ thiếp đi. Quý Độc Chước nửa đêm tỉnh dậy, phát hiện dưới ánh trăng mỏng trong vắt, một mảng trời cao đất rộng.</w:t>
      </w:r>
    </w:p>
    <w:p>
      <w:pPr>
        <w:pStyle w:val="BodyText"/>
      </w:pPr>
      <w:r>
        <w:t xml:space="preserve">Giữa đất trời, tựa hồ chỉ còn lại hắn và y.</w:t>
      </w:r>
    </w:p>
    <w:p>
      <w:pPr>
        <w:pStyle w:val="BodyText"/>
      </w:pPr>
      <w:r>
        <w:t xml:space="preserve">Hắn ngồi dậy, lấy một kiện y phục phủ lên trên người Giang Ngạc, sau đó ngồi trở lại, thêm củi vào trong lửa lần nữa, lại tìm một chỗ thoải mái mà nằm xuống, nhắm mắt lại bắt đầu ngủ tiếp.</w:t>
      </w:r>
    </w:p>
    <w:p>
      <w:pPr>
        <w:pStyle w:val="BodyText"/>
      </w:pPr>
      <w:r>
        <w:t xml:space="preserve">Giang Ngạc mở một con mắt, len lén ngắm mái tóc dài tản mát của Quý Độc Chước, trong lòng thầm than một tiếng, cũng nhẹ nhàng nhắm mắt chìm vào giấc ngủ.</w:t>
      </w:r>
    </w:p>
    <w:p>
      <w:pPr>
        <w:pStyle w:val="BodyText"/>
      </w:pPr>
      <w:r>
        <w:t xml:space="preserve">.</w:t>
      </w:r>
    </w:p>
    <w:p>
      <w:pPr>
        <w:pStyle w:val="BodyText"/>
      </w:pPr>
      <w:r>
        <w:t xml:space="preserve">.</w:t>
      </w:r>
    </w:p>
    <w:p>
      <w:pPr>
        <w:pStyle w:val="BodyText"/>
      </w:pPr>
      <w:r>
        <w:t xml:space="preserve">Chú:</w:t>
      </w:r>
    </w:p>
    <w:p>
      <w:pPr>
        <w:pStyle w:val="BodyText"/>
      </w:pPr>
      <w:r>
        <w:t xml:space="preserve">1. Lô lịch phong hành: sấm rền gió cuốn</w:t>
      </w:r>
    </w:p>
    <w:p>
      <w:pPr>
        <w:pStyle w:val="BodyText"/>
      </w:pPr>
      <w:r>
        <w:t xml:space="preserve">2. Gà hầm nấm:</w:t>
      </w:r>
    </w:p>
    <w:p>
      <w:pPr>
        <w:pStyle w:val="Compact"/>
      </w:pPr>
      <w:r>
        <w:drawing>
          <wp:inline>
            <wp:extent cx="3657600" cy="2310384"/>
            <wp:effectExtent b="0" l="0" r="0" t="0"/>
            <wp:docPr descr="" title="" id="1" name="Picture"/>
            <a:graphic>
              <a:graphicData uri="http://schemas.openxmlformats.org/drawingml/2006/picture">
                <pic:pic>
                  <pic:nvPicPr>
                    <pic:cNvPr descr="http://sstruyen.com/images/data/15848/quyen-1---chuong-5-2-kinh-hoa-thuy-nguyet-hoa-trong-guong-trang-trong-nuoc-ha-1520180535.1829.jpg" id="0" name="Picture"/>
                    <pic:cNvPicPr>
                      <a:picLocks noChangeArrowheads="1" noChangeAspect="1"/>
                    </pic:cNvPicPr>
                  </pic:nvPicPr>
                  <pic:blipFill>
                    <a:blip r:embed="rId82"/>
                    <a:stretch>
                      <a:fillRect/>
                    </a:stretch>
                  </pic:blipFill>
                  <pic:spPr bwMode="auto">
                    <a:xfrm>
                      <a:off x="0" y="0"/>
                      <a:ext cx="3657600" cy="2310384"/>
                    </a:xfrm>
                    <a:prstGeom prst="rect">
                      <a:avLst/>
                    </a:prstGeom>
                    <a:noFill/>
                    <a:ln w="9525">
                      <a:noFill/>
                      <a:headEnd/>
                      <a:tailEnd/>
                    </a:ln>
                  </pic:spPr>
                </pic:pic>
              </a:graphicData>
            </a:graphic>
          </wp:inline>
        </w:drawing>
      </w:r>
    </w:p>
    <w:p>
      <w:pPr>
        <w:pStyle w:val="Compact"/>
      </w:pPr>
      <w:r>
        <w:drawing>
          <wp:inline>
            <wp:extent cx="5334000" cy="3573363"/>
            <wp:effectExtent b="0" l="0" r="0" t="0"/>
            <wp:docPr descr="" title="" id="1" name="Picture"/>
            <a:graphic>
              <a:graphicData uri="http://schemas.openxmlformats.org/drawingml/2006/picture">
                <pic:pic>
                  <pic:nvPicPr>
                    <pic:cNvPr descr="http://sstruyen.com/images/data/15848/quyen-1---chuong-5-2-kinh-hoa-thuy-nguyet-hoa-trong-guong-trang-trong-nuoc-ha-1520180544.7618.jpg" id="0" name="Picture"/>
                    <pic:cNvPicPr>
                      <a:picLocks noChangeArrowheads="1" noChangeAspect="1"/>
                    </pic:cNvPicPr>
                  </pic:nvPicPr>
                  <pic:blipFill>
                    <a:blip r:embed="rId85"/>
                    <a:stretch>
                      <a:fillRect/>
                    </a:stretch>
                  </pic:blipFill>
                  <pic:spPr bwMode="auto">
                    <a:xfrm>
                      <a:off x="0" y="0"/>
                      <a:ext cx="5334000" cy="357336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6" w:name="quyển-1---chương-6-1-hành-đáo-thủy-cùng-đi-theo-dòng-nước-thượng"/>
      <w:bookmarkEnd w:id="86"/>
      <w:r>
        <w:t xml:space="preserve">11. Quyển 1 - Chương 6-1: Hành Đáo Thủy Cùng (đi Theo Dòng Nước)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ỷ tẩu Hoàng Tuyền lý, hoàn ưng nhưỡng lão xuân. Dạ đài vô Lý Bạch, cô tửu dữ hà nhân?”</w:t>
      </w:r>
    </w:p>
    <w:p>
      <w:pPr>
        <w:pStyle w:val="BodyText"/>
      </w:pPr>
      <w:r>
        <w:t xml:space="preserve">…</w:t>
      </w:r>
    </w:p>
    <w:p>
      <w:pPr>
        <w:pStyle w:val="BodyText"/>
      </w:pPr>
      <w:r>
        <w:t xml:space="preserve">Một đêm không gió không mưa cũng không mộng mị, sáng sớm ngày hôm sau tỉnh đậy, đợi Giang Ngạc vừa mở mắt nhìn rõ nơi mình đang ngồi, tuy là y rất giỏi che giấu tâm sự, sắc mặt cũng khó tránh chậm rãi âm trầm xuống.</w:t>
      </w:r>
    </w:p>
    <w:p>
      <w:pPr>
        <w:pStyle w:val="BodyText"/>
      </w:pPr>
      <w:r>
        <w:t xml:space="preserve">Cuối Vị Thủy, chính là Hoàng Hà. Nơi Hoàng Hà Vị Thủy giao nhau, gọi là Phong Lăng Độ (bến Phong Lăng).</w:t>
      </w:r>
    </w:p>
    <w:p>
      <w:pPr>
        <w:pStyle w:val="BodyText"/>
      </w:pPr>
      <w:r>
        <w:t xml:space="preserve">Trong truyền thuyết, tại mảnh đất này, Phong Hậu – hiền tướng của Hoàng Đế1 phát minh kim chỉ nam2, dẫn dắt ba ngàn kỵ binh đạp bằng Xi Vưu tộc. Sau khi Phong Hậu chết, Hoàng Đế vô cùng đau xót, đem hắn mai táng tại nơi hắn từng chiến đấu, gọi là Phong Lăng.</w:t>
      </w:r>
    </w:p>
    <w:p>
      <w:pPr>
        <w:pStyle w:val="BodyText"/>
      </w:pPr>
      <w:r>
        <w:t xml:space="preserve">Nơi này là lăng mộ của Phong Hậu.</w:t>
      </w:r>
    </w:p>
    <w:p>
      <w:pPr>
        <w:pStyle w:val="BodyText"/>
      </w:pPr>
      <w:r>
        <w:t xml:space="preserve">Đối với Giang Ngạc mà nói, nơi này cũng là lăng mộ của người duy nhất hắn nhận định trong cả mạng sống.</w:t>
      </w:r>
    </w:p>
    <w:p>
      <w:pPr>
        <w:pStyle w:val="BodyText"/>
      </w:pPr>
      <w:r>
        <w:t xml:space="preserve">Ba năm trước, Hoàng Hà Phong Lăng Độ, thiên hãm.</w:t>
      </w:r>
    </w:p>
    <w:p>
      <w:pPr>
        <w:pStyle w:val="BodyText"/>
      </w:pPr>
      <w:r>
        <w:t xml:space="preserve">Một năm đó, đại thiếu gia của Hán Giang Hội Giang Trục Vân lấy Đào Ca cô nương, tiểu thiếu gia vẫn luôn thầm yêu Đào Ca ở trong hôn yến thay ca ca của mình ra sức kính rượu tân khách. Đợi đến khi người đi lâu trống, cậu một người tựa vào cây cột ngọc khắc hoa lan, lặng lẽ nhìn trời xanh, chén trong tay rơi trên mặt đất, vỡ thành nghìn mảnh.</w:t>
      </w:r>
    </w:p>
    <w:p>
      <w:pPr>
        <w:pStyle w:val="BodyText"/>
      </w:pPr>
      <w:r>
        <w:t xml:space="preserve">Giang Ngạc là một truyền lệnh quan thủ hạ của đại thiếu gia, cũng không biết là từ khi nào, đã chú ý đến thiếu gia lúc nào cũng một mình trầm tư này. Cậu nhát gan, lại ngay thẳng lương thiện, giống như là viên ngọc thô hoàn toàn chưa từng được chạm trổ qua.</w:t>
      </w:r>
    </w:p>
    <w:p>
      <w:pPr>
        <w:pStyle w:val="BodyText"/>
      </w:pPr>
      <w:r>
        <w:t xml:space="preserve">Sau đó y đuổi theo tiểu thiếu gia bỏ nhà ra đi thẳng lên phía Bắc, ở nơi này cùng cậu gặp mặt, lại bức cậu sảy chân rơi xuống thiên hãm.</w:t>
      </w:r>
    </w:p>
    <w:p>
      <w:pPr>
        <w:pStyle w:val="BodyText"/>
      </w:pPr>
      <w:r>
        <w:t xml:space="preserve">Trong truyền thuyết nói Nguyệt Lão nhi đem tơ hồng buộc trên chân một đôi nam nữ, thế là bọn họ mến mộ lẫn nhau cuối cùng kết tóc se duyên. Giang Ngạc thủy chung không biết truyền thuyết này rốt cuộc là nhầm lẫn cái gì, lại có thể khiến cho bọn họ đều lỡ mất người trong lòng.</w:t>
      </w:r>
    </w:p>
    <w:p>
      <w:pPr>
        <w:pStyle w:val="BodyText"/>
      </w:pPr>
      <w:r>
        <w:t xml:space="preserve">Đào Ca yêu Giang Trục Vân, Giang Lưu Thủy yêu Đào Ca, bản thân yêu Giang Lưu Thủy, mà người cứ quấn lấy mình là chủ nhân Phong Nhã Tụng này… Quý Độc Chước.</w:t>
      </w:r>
    </w:p>
    <w:p>
      <w:pPr>
        <w:pStyle w:val="BodyText"/>
      </w:pPr>
      <w:r>
        <w:t xml:space="preserve">Để đề phòng truy binh phía sau, Quý Độc Chước cẩn thận thu dọn dấu vết lửa có người đi qua, trong toàn bộ quá trình Giang Ngạc vẫn luôn giả làm tảng đá không nói một lời.</w:t>
      </w:r>
    </w:p>
    <w:p>
      <w:pPr>
        <w:pStyle w:val="BodyText"/>
      </w:pPr>
      <w:r>
        <w:t xml:space="preserve">Quý lâu chủ liếc nhìn y một cái, cầm lên tay nải lão Trương đưa cho bọn họ ngồi xổm bên cạnh Giang Ngạc, móc ngân phiếu hai vạn lượng nhét vào trong tay y: “Tại đây đi về phía Nam chính là Hán Giang Hội, tiền tuy rằng không nhiều lắm, nhưng cũng đủ để ngươi trở về nhà.”</w:t>
      </w:r>
    </w:p>
    <w:p>
      <w:pPr>
        <w:pStyle w:val="BodyText"/>
      </w:pPr>
      <w:r>
        <w:t xml:space="preserve">Giang Ngạc rốt cuộc ngẩng đầu đánh giá Quý Độc Chước một cái. Tay nải trong tay người kia có một bộ y phục, bộ y phục đó là đêm một ngày trước, hắn khoác trên người.</w:t>
      </w:r>
    </w:p>
    <w:p>
      <w:pPr>
        <w:pStyle w:val="BodyText"/>
      </w:pPr>
      <w:r>
        <w:t xml:space="preserve">Không hề dự liệu, lòng liền như vậy nóng lên một chút.</w:t>
      </w:r>
    </w:p>
    <w:p>
      <w:pPr>
        <w:pStyle w:val="BodyText"/>
      </w:pPr>
      <w:r>
        <w:t xml:space="preserve">Y liếc Quý Độc Chước: “Đường đường Phong Nhã Tụng chi chủ, tiếp người đãi vật thế mà ngay cả một chút thành ý cũng không có.”</w:t>
      </w:r>
    </w:p>
    <w:p>
      <w:pPr>
        <w:pStyle w:val="BodyText"/>
      </w:pPr>
      <w:r>
        <w:t xml:space="preserve">“Ngươi thấy ta không có thành ý chỗ nào?”</w:t>
      </w:r>
    </w:p>
    <w:p>
      <w:pPr>
        <w:pStyle w:val="BodyText"/>
      </w:pPr>
      <w:r>
        <w:t xml:space="preserve">“Giang Ngạc ta ở lại Phong Nhã Tụng của ngươi gần ba năm, ngươi liền đem hai nghìn lượng ít ỏi này đuổi đi?” Giang đại hiệp nói, đứng dậy, phủi bụi trên y phục, “Chút tiền này chính là cho một đêm phong lưu cũng không đủ a.”</w:t>
      </w:r>
    </w:p>
    <w:p>
      <w:pPr>
        <w:pStyle w:val="BodyText"/>
      </w:pPr>
      <w:r>
        <w:t xml:space="preserve">Quý Độc Chước bị hỏi đến sững sờ, bật cười: “Ta không biết khi nào cùng Giang đại hiệp có qua một đêm phong lưu.”</w:t>
      </w:r>
    </w:p>
    <w:p>
      <w:pPr>
        <w:pStyle w:val="BodyText"/>
      </w:pPr>
      <w:r>
        <w:t xml:space="preserve">Giang Ngạc cúi người, đứng trên cao nhìn xuống oai phong lẫm liệt nâng cằm hắn: “Chung quy sẽ có. Ngươi không phải rất chờ mong sao?”</w:t>
      </w:r>
    </w:p>
    <w:p>
      <w:pPr>
        <w:pStyle w:val="BodyText"/>
      </w:pPr>
      <w:r>
        <w:t xml:space="preserve">Cái này, tính là bị đùa giỡn sao?</w:t>
      </w:r>
    </w:p>
    <w:p>
      <w:pPr>
        <w:pStyle w:val="BodyText"/>
      </w:pPr>
      <w:r>
        <w:t xml:space="preserve">Phiến tử điểm lên cằm, Quý Độc Chước trên đường lao tâm phí sức tính trước lo sau. Rời khỏi Phong Lăng Độ, đi về hướng Tây, gần ranh giới Phục Ngưu Sơn.</w:t>
      </w:r>
    </w:p>
    <w:p>
      <w:pPr>
        <w:pStyle w:val="BodyText"/>
      </w:pPr>
      <w:r>
        <w:t xml:space="preserve">Để đề phòng địch nhân truy tới, ban ngày hai người cố gắng tìm những nơi rừng vắng mà đi, đến tối, đã thấy trên hoang sơn khói bếp mờ ảo lượn lờ.</w:t>
      </w:r>
    </w:p>
    <w:p>
      <w:pPr>
        <w:pStyle w:val="BodyText"/>
      </w:pPr>
      <w:r>
        <w:t xml:space="preserve">Ngón trỏ của Quý Độc Chước run lên một chút, hắn dừng bước chân, khép lại phiến tử: “Hương rượu thật nồng a.”</w:t>
      </w:r>
    </w:p>
    <w:p>
      <w:pPr>
        <w:pStyle w:val="BodyText"/>
      </w:pPr>
      <w:r>
        <w:t xml:space="preserve">Kỷ tẩu Hoàng Tuyền lý, hoàn ưng nhưỡng lão xuân. Dạ đài vô Lý Bạch, cô tửu dữ hà nhân? (Bài thơ “Khốc Tuyên Thành thiện nhưỡng Kỷ tẩu” của Lý Bạch, nghĩa là ông lão Kỷ đã xuống suối vàng, chắc vẫn đang còn ủ rượu Lão Xuân, ở dưới âm ti không có Lý Bạch, vậy lão bán rượu cho ai?)</w:t>
      </w:r>
    </w:p>
    <w:p>
      <w:pPr>
        <w:pStyle w:val="BodyText"/>
      </w:pPr>
      <w:r>
        <w:t xml:space="preserve">Kỷ lão ủ rượu vừa vặn trong nồi còn dư lại một thìa nước suối lạnh, liền nghe thấy có tiếng người vội vàng đập cửa. Lão khom người, mở cửa ra, hai công tử ca tràn đầy tiếu ý đứng ngoài cửa.</w:t>
      </w:r>
    </w:p>
    <w:p>
      <w:pPr>
        <w:pStyle w:val="BodyText"/>
      </w:pPr>
      <w:r>
        <w:t xml:space="preserve">Quý Độc Chước lâu chủ mình vận thanh y phiến tử đổi tay, cung kính hành lễ: “Hai người chúng ta ở con đường nhỏ này, ngửi thấy hương rượu nồng nàn, không biết là có vận may ở nơi này của của lão cha xin chén rượu thưởng thức chăng?”</w:t>
      </w:r>
    </w:p>
    <w:p>
      <w:pPr>
        <w:pStyle w:val="BodyText"/>
      </w:pPr>
      <w:r>
        <w:t xml:space="preserve">Kỷ lão chưa từng gặp qua người nào phong thần tuấn tú như vậy, lão sửng sốt một hồi, chỉ nghĩ đến những con quỷ câu nhân đoạt phách trong chuyện cổ kia: “Hai vị công tử, không phải sơn quỷ đó chứ?”</w:t>
      </w:r>
    </w:p>
    <w:p>
      <w:pPr>
        <w:pStyle w:val="BodyText"/>
      </w:pPr>
      <w:r>
        <w:t xml:space="preserve">Sơn quỷ?</w:t>
      </w:r>
    </w:p>
    <w:p>
      <w:pPr>
        <w:pStyle w:val="BodyText"/>
      </w:pPr>
      <w:r>
        <w:t xml:space="preserve">Tích giả “Cửu ca. Sơn quỷ” từng viết… Nhược hữu nhân hề sơn chi a, bị bệ lệ hề đới nử la. Ký hàm thê hề hựu nghi tiếu, tử mộ dư hề thiện yểu điểu. (Hai câu trong bài thơ “Sơn quỷ” của Khuất Nguyên đời Chu, lời dịch của Phạm Thị Hảo: “Dường như có người trên góc núi, khoác cỏ thơm lưng thắt dây tơ. Mắt ngóng nhìn mỉm cười như mơ, dáng thiết tha, dịu dàng, xinh đẹp.”)</w:t>
      </w:r>
    </w:p>
    <w:p>
      <w:pPr>
        <w:pStyle w:val="BodyText"/>
      </w:pPr>
      <w:r>
        <w:t xml:space="preserve">Quý Độc Chước nghiêng đến bên tai Giang Ngạc, nhẹ giọng nói: “Uy, ta khuynh thành khuynh quốc như vậy sao?”</w:t>
      </w:r>
    </w:p>
    <w:p>
      <w:pPr>
        <w:pStyle w:val="BodyText"/>
      </w:pPr>
      <w:r>
        <w:t xml:space="preserve">Giang Ngạc có phần thâm ý quét mắt nhìn hắn một lượt, khẽ cười, đem phiến tử từ trong tay hắn rút ra, nắm trong tay mình: “Quý công tử một ngày bôn ba, bộ dáng hiện tại sao, quả thật giống như khoác cỏ thơm lưng thắt dây tơ.”</w:t>
      </w:r>
    </w:p>
    <w:p>
      <w:pPr>
        <w:pStyle w:val="BodyText"/>
      </w:pPr>
      <w:r>
        <w:t xml:space="preserve">Vừa nói, vừa học Quý Độc Chước phe phẩy phiến tử, bước vào trong nhà.</w:t>
      </w:r>
    </w:p>
    <w:p>
      <w:pPr>
        <w:pStyle w:val="BodyText"/>
      </w:pPr>
      <w:r>
        <w:t xml:space="preserve">Quý Độc Chước cúi đầu, mới phát hiện bản thân y sam không ngay ngắn, cổ áo thậm chí lộ ra nửa xương quai xanh. Hắn không nhịn được cũng cười khẽ, ngô, không duyên cớ để cho con mắt này ăn đậu hũ.</w:t>
      </w:r>
    </w:p>
    <w:p>
      <w:pPr>
        <w:pStyle w:val="BodyText"/>
      </w:pPr>
      <w:r>
        <w:t xml:space="preserve">Hoang thôn tiểu điếm, sơn tu dã vị. Trước đó khi hai người ở trong rừng, Giang Ngạc tiện tay bắt được một con gà rừng, lúc này lấy ra chút bạc vụn đưa cho lão nhân gia, sau đó hoàn toàn không khách sáo chiếm lấy căn bếp.</w:t>
      </w:r>
    </w:p>
    <w:p>
      <w:pPr>
        <w:pStyle w:val="BodyText"/>
      </w:pPr>
      <w:r>
        <w:t xml:space="preserve">Cổ nhân từng nói quân tử xa nhà bếp, nhưng Giang Ngạc từ trước đến nay cùng “hai từ” quân tử không có nửa điểm quan hệ, đao trâu giết gà bất quá là chuyện như cơm bữa. Mổ gà rừng, rải thêm nhục quế3 hồi hương4, dùng rượu lâu năm ướp một canh giờ, lấy ra băm nhỏ, phối cùng với nấm hái trên đường, nắn thành viên, trụng qua nước sôi. Cuối cùng lại xin lão hán một chén rượu nếp than5, dùng rượu nấu chín, hoàn thành từng viên thịt luộc.</w:t>
      </w:r>
    </w:p>
    <w:p>
      <w:pPr>
        <w:pStyle w:val="BodyText"/>
      </w:pPr>
      <w:r>
        <w:t xml:space="preserve">Quý Độc Chước ngồi một bên, nhìn bóng hình bận rộn của y, cảm thấy đáy lòng được lấp đầy.</w:t>
      </w:r>
    </w:p>
    <w:p>
      <w:pPr>
        <w:pStyle w:val="BodyText"/>
      </w:pPr>
      <w:r>
        <w:t xml:space="preserve">Đợi đến khi cơm nước dọn ra trên bàn, đã là hai canh giờ sau, lão Kỷ từ trong hầm rượu lấy ra hai lạng rượu vì hai người họ thêm vào. Quý Độc Chước sớm đã đói rã ruột bốc lấy một viên thịt nhét vào trong miệng, khẽ cắn, ngoài hương thịt còn có hương rượu thơm nồng, tươi mà lại ngọt.</w:t>
      </w:r>
    </w:p>
    <w:p>
      <w:pPr>
        <w:pStyle w:val="BodyText"/>
      </w:pPr>
      <w:r>
        <w:t xml:space="preserve">Cười tủm tỉm nhìn nam nhân ngũ hảo6 này, Quý Độc Chước đặt đũa xuống, níu chặt tay Giang Ngạc: “Mỹ nhân, gả cho tiểu sinh đi.”</w:t>
      </w:r>
    </w:p>
    <w:p>
      <w:pPr>
        <w:pStyle w:val="BodyText"/>
      </w:pPr>
      <w:r>
        <w:t xml:space="preserve">Giang Ngạc lật tay giữ lấy tay hắn: “Chỉ cần ngươi đưa ra của hồi môn.”</w:t>
      </w:r>
    </w:p>
    <w:p>
      <w:pPr>
        <w:pStyle w:val="BodyText"/>
      </w:pPr>
      <w:r>
        <w:t xml:space="preserve">“Của hồi môn gì?”</w:t>
      </w:r>
    </w:p>
    <w:p>
      <w:pPr>
        <w:pStyle w:val="BodyText"/>
      </w:pPr>
      <w:r>
        <w:t xml:space="preserve">“Ta chỉ cần một đáp án.”</w:t>
      </w:r>
    </w:p>
    <w:p>
      <w:pPr>
        <w:pStyle w:val="BodyText"/>
      </w:pPr>
      <w:r>
        <w:t xml:space="preserve">Đáp án…</w:t>
      </w:r>
    </w:p>
    <w:p>
      <w:pPr>
        <w:pStyle w:val="BodyText"/>
      </w:pPr>
      <w:r>
        <w:t xml:space="preserve">Quý Độc Chước ho vài tiếng, cúi đầu uống rượu.</w:t>
      </w:r>
    </w:p>
    <w:p>
      <w:pPr>
        <w:pStyle w:val="BodyText"/>
      </w:pPr>
      <w:r>
        <w:t xml:space="preserve">Cần đáp án, nghĩ cũng biết là cần đáp án gì. Người này đi theo bên cạnh mình gần ba năm, không phải vì cái đáp án kia sao.</w:t>
      </w:r>
    </w:p>
    <w:p>
      <w:pPr>
        <w:pStyle w:val="BodyText"/>
      </w:pPr>
      <w:r>
        <w:t xml:space="preserve">Hắn cắn đũa, cười nhạt: “Được a. Bất quá tư liệu của ta đều để trong Phong Nhã Tụng, hiện tại muốn ta làm sao đưa cho ngươi đây?”</w:t>
      </w:r>
    </w:p>
    <w:p>
      <w:pPr>
        <w:pStyle w:val="BodyText"/>
      </w:pPr>
      <w:r>
        <w:t xml:space="preserve">Quỷ mới tin lời hắn.</w:t>
      </w:r>
    </w:p>
    <w:p>
      <w:pPr>
        <w:pStyle w:val="BodyText"/>
      </w:pPr>
      <w:r>
        <w:t xml:space="preserve">Giang Ngạc lườm Quý Độc Chước một cái, người này là Phong Nhã Tụng chi chủ, tuyệt đối không phải chỉ dựa vào tư liệu trên giấy mới có thể làm làm việc như người bình thường, những tư liệu kia chẳng phải đã sớm in trong đầu hắn rồi sao?</w:t>
      </w:r>
    </w:p>
    <w:p>
      <w:pPr>
        <w:pStyle w:val="BodyText"/>
      </w:pPr>
      <w:r>
        <w:t xml:space="preserve">Y uống một chén rượu, lại không thể không thở dài một tiếng.</w:t>
      </w:r>
    </w:p>
    <w:p>
      <w:pPr>
        <w:pStyle w:val="BodyText"/>
      </w:pPr>
      <w:r>
        <w:t xml:space="preserve">Nói là nói như vậy, nhưng tình hình hiện nay, bản thân làm sao có thể bỏ mặc hắn không quan tâm đây?</w:t>
      </w:r>
    </w:p>
    <w:p>
      <w:pPr>
        <w:pStyle w:val="BodyText"/>
      </w:pPr>
      <w:r>
        <w:t xml:space="preserve">Quý Độc Chước bình sinh thích rượu, từ khi điều tra cái chết của Cổ Đồng, đến nay đã năm ngày một giọt rượu cũng không có, lúc này nhấp một chén, một thân mệt nhọc chớp mắt tan thành mây khói.</w:t>
      </w:r>
    </w:p>
    <w:p>
      <w:pPr>
        <w:pStyle w:val="BodyText"/>
      </w:pPr>
      <w:r>
        <w:t xml:space="preserve">Giang Ngạc bỏ thêm hai đĩa thức ăn, nhíu mày, liền buông đũa xuống.</w:t>
      </w:r>
    </w:p>
    <w:p>
      <w:pPr>
        <w:pStyle w:val="BodyText"/>
      </w:pPr>
      <w:r>
        <w:t xml:space="preserve">Quý Độc Chước nhìn y một cái: “Không biết Giang đại hiệp có chuyện gì phiền lòng?”</w:t>
      </w:r>
    </w:p>
    <w:p>
      <w:pPr>
        <w:pStyle w:val="BodyText"/>
      </w:pPr>
      <w:r>
        <w:t xml:space="preserve">“Quý lâu chủ không cảm thấy kỳ quái sao?”</w:t>
      </w:r>
    </w:p>
    <w:p>
      <w:pPr>
        <w:pStyle w:val="BodyText"/>
      </w:pPr>
      <w:r>
        <w:t xml:space="preserve">Quý Độc Chước chớp chớp mắt: “Cái gì kỳ quái?”</w:t>
      </w:r>
    </w:p>
    <w:p>
      <w:pPr>
        <w:pStyle w:val="BodyText"/>
      </w:pPr>
      <w:r>
        <w:t xml:space="preserve">“Ta cũng nói không được,” Giang Ngạc nghiêng đầu nhìn y, “Nhưng chung quy cảm thấy tựa hồ tất cả mọi chuyện đều có chút vấn đề.”</w:t>
      </w:r>
    </w:p>
    <w:p>
      <w:pPr>
        <w:pStyle w:val="BodyText"/>
      </w:pPr>
      <w:r>
        <w:t xml:space="preserve">“Đúng a, quả thực có vấn đề, trong Phong Nhã Tụng có phản đồ, ta lại có thể không nhìn ra.”</w:t>
      </w:r>
    </w:p>
    <w:p>
      <w:pPr>
        <w:pStyle w:val="BodyText"/>
      </w:pPr>
      <w:r>
        <w:t xml:space="preserve">Giang Ngạc lắc lắc đầu: “Không, không chỉ có cái này, ta cảm thấy vẫn còn vài điểm kỳ quái khác.”</w:t>
      </w:r>
    </w:p>
    <w:p>
      <w:pPr>
        <w:pStyle w:val="BodyText"/>
      </w:pPr>
      <w:r>
        <w:t xml:space="preserve">“Ví dụ như?”</w:t>
      </w:r>
    </w:p>
    <w:p>
      <w:pPr>
        <w:pStyle w:val="BodyText"/>
      </w:pPr>
      <w:r>
        <w:t xml:space="preserve">“Ví dụ như, vì sao tất thảy phát sinh đột ngột như vậy, một chút dấu hiệu cũng không có, giống y như nằm mơ.”</w:t>
      </w:r>
    </w:p>
    <w:p>
      <w:pPr>
        <w:pStyle w:val="BodyText"/>
      </w:pPr>
      <w:r>
        <w:t xml:space="preserve">Rắc một tiếng, chiếc đũa trong tay Quý Độc Chước bị bẻ thành hai nửa.</w:t>
      </w:r>
    </w:p>
    <w:p>
      <w:pPr>
        <w:pStyle w:val="BodyText"/>
      </w:pPr>
      <w:r>
        <w:t xml:space="preserve">Ánh mắt Giang Ngạc thâm trầm nhìn hắn.</w:t>
      </w:r>
    </w:p>
    <w:p>
      <w:pPr>
        <w:pStyle w:val="BodyText"/>
      </w:pPr>
      <w:r>
        <w:t xml:space="preserve">Quý Độc Chước thở dài: “Băng đóng ba tấc không phải lạnh một ngày, Phong Nhã Tụng này đã hơn một trăm năm, tuy rằng bề ngoài vinh quang, bên trong lại khó tránh mục nát.”</w:t>
      </w:r>
    </w:p>
    <w:p>
      <w:pPr>
        <w:pStyle w:val="BodyText"/>
      </w:pPr>
      <w:r>
        <w:t xml:space="preserve">Mặc dù cảm thấy đáp án này mơ hồ có chút khiến Giang Ngạc bất an, tựa hồ chung quy cho rằng ở đâu đó vẫn có một chút vấn đề, nếu như y lúc đó có thể kéo dài dòng suy nghĩ, biết đâu sau đó rất nhiều chuyện sẽ không phát sinh, nhưng biểu cảm của Quý Độc Chước khi đó vẫn là khiến cho Giang Ngạc không thể hỏi lại.</w:t>
      </w:r>
    </w:p>
    <w:p>
      <w:pPr>
        <w:pStyle w:val="BodyText"/>
      </w:pPr>
      <w:r>
        <w:t xml:space="preserve">Đối với lâu chủ bị thuộc hạ phản bội này mà nói, hỏi lại đã là một loại tàn nhẫn rồi.</w:t>
      </w:r>
    </w:p>
    <w:p>
      <w:pPr>
        <w:pStyle w:val="BodyText"/>
      </w:pPr>
      <w:r>
        <w:t xml:space="preserve">Y ở trên tay Quý Độc Chước vỗ vỗ, cười nói: “Nói cũng đúng, Phong Nhã Tụng xuất ra thứ yêu nghiệt như ngươi, không mục nát cũng kỳ quái a.”</w:t>
      </w:r>
    </w:p>
    <w:p>
      <w:pPr>
        <w:pStyle w:val="BodyText"/>
      </w:pPr>
      <w:r>
        <w:t xml:space="preserve">Cơm no rượu say, hai người lại hướng lão Kỷ mướn một gian phòng trọ. Vươn vai duỗi chân, Quý Độc Chước thân mềm thịt quý quấn chăn độc chiếm cả chiếc giường dài, Giang Ngạc nhìn hắn một cái, chẳng muốn cùng hắn tranh, liền ở trên mặt đất tùy ý tìm chọn chỗ ngủ.</w:t>
      </w:r>
    </w:p>
    <w:p>
      <w:pPr>
        <w:pStyle w:val="BodyText"/>
      </w:pPr>
      <w:r>
        <w:t xml:space="preserve">Quý lâu chủ vận nội sam bạch sắc từ trên giường nhảy xuống, thân thể mảnh mai mà ưu nhã, giống như một con cừu non dịu dàng ngoan ngoãn. Mười ngón chân trắng ngần thoáng đi qua trước mắt Giang Ngạc. Lúc hắn tiến đến trước bàn thổi tắt đoạn kình du đăng7, mắt khẽ chớp, phiến tử đung đưa: “Giang đại hiệp, Quý Độc Chước gia thân thuần khiết, ngươi sao lại không nửa đêm tấn công ta nga.”</w:t>
      </w:r>
    </w:p>
    <w:p>
      <w:pPr>
        <w:pStyle w:val="BodyText"/>
      </w:pPr>
      <w:r>
        <w:t xml:space="preserve">Trái lại Giang Ngạc mỉm cười khiến người ta nổi cả da gà.</w:t>
      </w:r>
    </w:p>
    <w:p>
      <w:pPr>
        <w:pStyle w:val="BodyText"/>
      </w:pPr>
      <w:r>
        <w:t xml:space="preserve">Một đêm này, Quý Độc Chước cảm thấy bản thân ngủ không ngon giấc, nói chính xác, hắn nằm mộng.</w:t>
      </w:r>
    </w:p>
    <w:p>
      <w:pPr>
        <w:pStyle w:val="BodyText"/>
      </w:pPr>
      <w:r>
        <w:t xml:space="preserve">Trong mộng hắn là một con gà rừng con, bị người ta trói vào cọc gỗ, dưới chân là lửa cháy hừng hực, bên cạnh một đám người nhìn hắn, lộ ra vẻ mặt tươi cười xấu xa.</w:t>
      </w:r>
    </w:p>
    <w:p>
      <w:pPr>
        <w:pStyle w:val="BodyText"/>
      </w:pPr>
      <w:r>
        <w:t xml:space="preserve">Quý tiểu kê ở trên cọc gỗ khàn giọng ra sức kêu to… Cứu mạng a cứu mạng a cứu kê mạng a, tiểu kê cũng muốn có nhân quyền</w:t>
      </w:r>
    </w:p>
    <w:p>
      <w:pPr>
        <w:pStyle w:val="BodyText"/>
      </w:pPr>
      <w:r>
        <w:t xml:space="preserve">Sau đó một con cá sấu bò qua, cười gằn nói với hắn, ngươi muốn chết hay muốn sống?</w:t>
      </w:r>
    </w:p>
    <w:p>
      <w:pPr>
        <w:pStyle w:val="BodyText"/>
      </w:pPr>
      <w:r>
        <w:t xml:space="preserve">Quý tiểu kê lệ nóng doanh tròng, đương nhiên muốn sống.</w:t>
      </w:r>
    </w:p>
    <w:p>
      <w:pPr>
        <w:pStyle w:val="BodyText"/>
      </w:pPr>
      <w:r>
        <w:t xml:space="preserve">Cá sấu đại thúc nói, tốt a tốt a, muốn sống rất đơn giản, từ nay về sau không được lại động tay động chân với ta.</w:t>
      </w:r>
    </w:p>
    <w:p>
      <w:pPr>
        <w:pStyle w:val="BodyText"/>
      </w:pPr>
      <w:r>
        <w:t xml:space="preserve">Quý tiểu kê nghĩ nghĩ, nghểnh cổ, thà chết không khuất phục, nhân sinh kia cũng không có mấy thú vị, ngươi cứ đem ta nướng ăn đi!</w:t>
      </w:r>
    </w:p>
    <w:p>
      <w:pPr>
        <w:pStyle w:val="BodyText"/>
      </w:pPr>
      <w:r>
        <w:t xml:space="preserve">Cá sấu đại thúc tức sùi bọt mép, nhảy qua, phì phì phì, móng chân sắc nhọn ở trên bụng Quý tiểu kê chọc chọc, liền đem hắn ở trong mộng chọc tỉnh.</w:t>
      </w:r>
    </w:p>
    <w:p>
      <w:pPr>
        <w:pStyle w:val="BodyText"/>
      </w:pPr>
      <w:r>
        <w:t xml:space="preserve">Người vừa tỉnh lại, đầu tiên nhìn thấy chính là gương mặt Giang Ngạc trong bóng tối càng ngày càng lớn. Quý Độc Chước nhất thời bị dọa giật mình một cái, vô thức liền níu chặt vạt áo của mình: “Ngươi ngươi ngươi! Ngươi muốn làm cái gì?! Ta vẫn còn là đồng nam nhà lành a!”</w:t>
      </w:r>
    </w:p>
    <w:p>
      <w:pPr>
        <w:pStyle w:val="BodyText"/>
      </w:pPr>
      <w:r>
        <w:t xml:space="preserve">Giang Ngạc cúi đầu xuống, hơi thở nóng hổi phun lên trên mặt Quý Độc Chước: “Quý lâu chủ không phải mời ta nửa đêm tấn công sao?”</w:t>
      </w:r>
    </w:p>
    <w:p>
      <w:pPr>
        <w:pStyle w:val="BodyText"/>
      </w:pPr>
      <w:r>
        <w:t xml:space="preserve">Ác mộng, ác mộng, nhất định là ác mộng. Bình thường đùa giỡn thế nào Giang đoan chính đều không có phản ứng vậy mà lại chủ động muốn đột kích ban đêm, hơn nữa lại còn chọn thời điểm bản thân không chuẩn bị tốt, Quý Độc Chước vô thức níu chặt chăn, vừa mới định đem bản thân sít sao bọc lại, liền phát hiện góc chết đã bị Giang Ngạc ra sức áp trụ.</w:t>
      </w:r>
    </w:p>
    <w:p>
      <w:pPr>
        <w:pStyle w:val="BodyText"/>
      </w:pPr>
      <w:r>
        <w:t xml:space="preserve">Thần a.</w:t>
      </w:r>
    </w:p>
    <w:p>
      <w:pPr>
        <w:pStyle w:val="BodyText"/>
      </w:pPr>
      <w:r>
        <w:t xml:space="preserve">Y không phải đến thật chứ? To con như thế toàn bộ đè lên, hơn một trăm cân trọng lượng a…</w:t>
      </w:r>
    </w:p>
    <w:p>
      <w:pPr>
        <w:pStyle w:val="BodyText"/>
      </w:pPr>
      <w:r>
        <w:t xml:space="preserve">Chú:</w:t>
      </w:r>
    </w:p>
    <w:p>
      <w:pPr>
        <w:pStyle w:val="BodyText"/>
      </w:pPr>
      <w:r>
        <w:t xml:space="preserve">1. Hoàng Đế: hay còn gọi là Hiên Viên là vị vua theo truyền thuyết Trung Hoa và là người anh hùng văn hóa, người được truyền thuyết Trung Hoa coi là tổ tiên của người Hán. Người ta tin rằng Hoàng Đế rất kỳ lạ từ khi còn trẻ. Ông rất thông minh và đạt được những thành tựu cực kỳ quan trọng trong đời. Trong hàng nghìn năm, người Trung Hoa xem Hoàng Đế là mẫu hình trong tất cả các hoàng đế vĩ đại. Ông đã bổ nhiệm Phong Hậu, Lực Mục, Thường Tiên và Đại Hồng là những cố vấn gần gũi để giúp ông điều hành những việc quan trọng.</w:t>
      </w:r>
    </w:p>
    <w:p>
      <w:pPr>
        <w:pStyle w:val="BodyText"/>
      </w:pPr>
      <w:r>
        <w:t xml:space="preserve">2. Kim chỉ nam: la bàn</w:t>
      </w:r>
    </w:p>
    <w:p>
      <w:pPr>
        <w:pStyle w:val="BodyText"/>
      </w:pPr>
      <w:r>
        <w:t xml:space="preserve">3. Nhục quế:vỏ quế</w:t>
      </w:r>
    </w:p>
    <w:p>
      <w:pPr>
        <w:pStyle w:val="BodyText"/>
      </w:pPr>
      <w:r>
        <w:t xml:space="preserve">4. Hồi hương: cây thì là</w:t>
      </w:r>
    </w:p>
    <w:p>
      <w:pPr>
        <w:pStyle w:val="BodyText"/>
      </w:pPr>
      <w:r>
        <w:t xml:space="preserve">5. Rượu nếp than:rượu gạo, loại rượu ngon của vùng Giang Nam Trung Quốc</w:t>
      </w:r>
    </w:p>
    <w:p>
      <w:pPr>
        <w:pStyle w:val="BodyText"/>
      </w:pPr>
      <w:r>
        <w:t xml:space="preserve">6. Nam nhân ngũ hảo:ngũ hảo: ôn nhu, thiện lương, săn sóc, giàu tình thú, có trách nhiệm;))</w:t>
      </w:r>
    </w:p>
    <w:p>
      <w:pPr>
        <w:pStyle w:val="BodyText"/>
      </w:pPr>
      <w:r>
        <w:t xml:space="preserve">7. Đoạn kình du đăng: đèn dầu bệ ngắn</w:t>
      </w:r>
    </w:p>
    <w:p>
      <w:pPr>
        <w:pStyle w:val="Compact"/>
      </w:pPr>
      <w:r>
        <w:drawing>
          <wp:inline>
            <wp:extent cx="4206240" cy="6281928"/>
            <wp:effectExtent b="0" l="0" r="0" t="0"/>
            <wp:docPr descr="" title="" id="1" name="Picture"/>
            <a:graphic>
              <a:graphicData uri="http://schemas.openxmlformats.org/drawingml/2006/picture">
                <pic:pic>
                  <pic:nvPicPr>
                    <pic:cNvPr descr="http://sstruyen.com/images/data/15848/quyen-1---chuong-6-1-hanh-dao-thuy-cung-di-theo-dong-nuoc-thuong-1520180547.203.jpg" id="0" name="Picture"/>
                    <pic:cNvPicPr>
                      <a:picLocks noChangeArrowheads="1" noChangeAspect="1"/>
                    </pic:cNvPicPr>
                  </pic:nvPicPr>
                  <pic:blipFill>
                    <a:blip r:embed="rId89"/>
                    <a:stretch>
                      <a:fillRect/>
                    </a:stretch>
                  </pic:blipFill>
                  <pic:spPr bwMode="auto">
                    <a:xfrm>
                      <a:off x="0" y="0"/>
                      <a:ext cx="4206240" cy="6281928"/>
                    </a:xfrm>
                    <a:prstGeom prst="rect">
                      <a:avLst/>
                    </a:prstGeom>
                    <a:noFill/>
                    <a:ln w="9525">
                      <a:noFill/>
                      <a:headEnd/>
                      <a:tailEnd/>
                    </a:ln>
                  </pic:spPr>
                </pic:pic>
              </a:graphicData>
            </a:graphic>
          </wp:inline>
        </w:drawing>
      </w:r>
    </w:p>
    <w:p>
      <w:pPr>
        <w:pStyle w:val="Compact"/>
      </w:pPr>
      <w:r>
        <w:drawing>
          <wp:inline>
            <wp:extent cx="5334000" cy="8001000"/>
            <wp:effectExtent b="0" l="0" r="0" t="0"/>
            <wp:docPr descr="" title="" id="1" name="Picture"/>
            <a:graphic>
              <a:graphicData uri="http://schemas.openxmlformats.org/drawingml/2006/picture">
                <pic:pic>
                  <pic:nvPicPr>
                    <pic:cNvPr descr="http://sstruyen.com/images/data/15848/quyen-1---chuong-6-1-hanh-dao-thuy-cung-di-theo-dong-nuoc-thuong-1520180548.5246.jpg" id="0" name="Picture"/>
                    <pic:cNvPicPr>
                      <a:picLocks noChangeArrowheads="1" noChangeAspect="1"/>
                    </pic:cNvPicPr>
                  </pic:nvPicPr>
                  <pic:blipFill>
                    <a:blip r:embed="rId92"/>
                    <a:stretch>
                      <a:fillRect/>
                    </a:stretch>
                  </pic:blipFill>
                  <pic:spPr bwMode="auto">
                    <a:xfrm>
                      <a:off x="0" y="0"/>
                      <a:ext cx="5334000" cy="8001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3" w:name="quyển-1---chương-6-2-hành-đáo-thủy-cùng-đi-theo-dòng-nước-trung"/>
      <w:bookmarkEnd w:id="93"/>
      <w:r>
        <w:t xml:space="preserve">12. Quyển 1 - Chương 6-2: Hành Đáo Thủy Cùng (đi Theo Dòng Nước) (tru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ự chui đầu vào lưới, tuyệt đối là tự chui đầu vào lưới a…</w:t>
      </w:r>
    </w:p>
    <w:p>
      <w:pPr>
        <w:pStyle w:val="BodyText"/>
      </w:pPr>
      <w:r>
        <w:t xml:space="preserve">…</w:t>
      </w:r>
    </w:p>
    <w:p>
      <w:pPr>
        <w:pStyle w:val="BodyText"/>
      </w:pPr>
      <w:r>
        <w:t xml:space="preserve">Bên này nghĩ trước lo sau, bên kia một ngón tay đã sờ lên môi Quý Độc Chước. Ngón tay men theo vành môi tỉ mỉ vuốt ve, xoa phẳng mỗi nếp nhăn trên môi.</w:t>
      </w:r>
    </w:p>
    <w:p>
      <w:pPr>
        <w:pStyle w:val="BodyText"/>
      </w:pPr>
      <w:r>
        <w:t xml:space="preserve">Giang Ngạc sáp về phía trước, ánh mắt trong đêm tối phát ra ánh sáng thâm thúy xa xôi, môi cùng môi gần trong gang tấc: “Ta có một câu, đêm nay nhất định phải nói với ngươi.”</w:t>
      </w:r>
    </w:p>
    <w:p>
      <w:pPr>
        <w:pStyle w:val="BodyText"/>
      </w:pPr>
      <w:r>
        <w:t xml:space="preserve">Quý Độc Chước cổ họng ừng ực một tiếng, da mặt dày hiếm có vậy mà có chút nóng.</w:t>
      </w:r>
    </w:p>
    <w:p>
      <w:pPr>
        <w:pStyle w:val="BodyText"/>
      </w:pPr>
      <w:r>
        <w:t xml:space="preserve">Người nọ vươn tay đến, mạnh mẽ nắm lấy cổ áo hắn, ra sức kéo.</w:t>
      </w:r>
    </w:p>
    <w:p>
      <w:pPr>
        <w:pStyle w:val="BodyText"/>
      </w:pPr>
      <w:r>
        <w:t xml:space="preserve">Thế là, đem Quý Độc Chước kéo lên.</w:t>
      </w:r>
    </w:p>
    <w:p>
      <w:pPr>
        <w:pStyle w:val="BodyText"/>
      </w:pPr>
      <w:r>
        <w:t xml:space="preserve">Thực sự chỉ là rất trong sáng kéo lên, mọi người không cần cùng Quý Độc Chước nghĩ thái quá như nhau.</w:t>
      </w:r>
    </w:p>
    <w:p>
      <w:pPr>
        <w:pStyle w:val="BodyText"/>
      </w:pPr>
      <w:r>
        <w:t xml:space="preserve">Giang Ngạc nói: “Ta muốn nói với ngươi là, chúng ta đã bị bao vây.”</w:t>
      </w:r>
    </w:p>
    <w:p>
      <w:pPr>
        <w:pStyle w:val="BodyText"/>
      </w:pPr>
      <w:r>
        <w:t xml:space="preserve">Quý Độc Chước đứng trên mặt đất khoác y phục vào, có vài phần dở khóc dở cười: “Ngươi vẫn thực khiến ta thất vọng.”</w:t>
      </w:r>
    </w:p>
    <w:p>
      <w:pPr>
        <w:pStyle w:val="BodyText"/>
      </w:pPr>
      <w:r>
        <w:t xml:space="preserve">Giang Ngạc rón rén đẩy mở cửa sổ: “Quý lâu chủ, ngươi có biết lúc ngươi nằm mộng luôn luôn kêu động tay động chân với ta đi động tay động chân với ta đi không? Ta vì thế mới quyết định thỏa mãn ngươi một chút, chỉ là một chút mà thôi.”</w:t>
      </w:r>
    </w:p>
    <w:p>
      <w:pPr>
        <w:pStyle w:val="BodyText"/>
      </w:pPr>
      <w:r>
        <w:t xml:space="preserve">Quý Độc Chước động tác cứng đờ một chút.</w:t>
      </w:r>
    </w:p>
    <w:p>
      <w:pPr>
        <w:pStyle w:val="BodyText"/>
      </w:pPr>
      <w:r>
        <w:t xml:space="preserve">…Có, có sao? Vì sao ta nhớ là Giang Ngạc ngươi kháng nghị không đồng ý cho ta động tay động chân với ngươi kìa? Chẳng lẽ đúng là bản thân bình thường cấm dục quá lâu cho nên trong mộng bộc phát?</w:t>
      </w:r>
    </w:p>
    <w:p>
      <w:pPr>
        <w:pStyle w:val="BodyText"/>
      </w:pPr>
      <w:r>
        <w:t xml:space="preserve">Đại địch trước mắt, chuyện phiếm đã xong. Hai người có chút ngầm hiểu nhanh như chớp im lặng lén lút mò ra khỏi tửu quán của Kỷ lão, ở ngoài đồng không mông quạnh nhấc giò chạy như điên.</w:t>
      </w:r>
    </w:p>
    <w:p>
      <w:pPr>
        <w:pStyle w:val="BodyText"/>
      </w:pPr>
      <w:r>
        <w:t xml:space="preserve">“Chúng ta hình như chưa có trả tiền đi?” Quý Độc Chước nhìn lại tửu quán phía sau, tuy rằng hắn thường ăn cơm chùa, bất quá cái này cũng không có gì cản trở hắn có phần cảm kích.</w:t>
      </w:r>
    </w:p>
    <w:p>
      <w:pPr>
        <w:pStyle w:val="BodyText"/>
      </w:pPr>
      <w:r>
        <w:t xml:space="preserve">“Ngươi hiện tại quay lại trả tiền, ta một chút ý kiến cũng không có.” Giang Ngạc liếc hắn một cái.</w:t>
      </w:r>
    </w:p>
    <w:p>
      <w:pPr>
        <w:pStyle w:val="BodyText"/>
      </w:pPr>
      <w:r>
        <w:t xml:space="preserve">“Quý Độc Chước quyết chí cùng Giang đại hiệp đồng sinh cộng tử, lúc này, ta làm sao có thể vứt bỏ ngươi, một người đi hiên ngang chịu chết?”</w:t>
      </w:r>
    </w:p>
    <w:p>
      <w:pPr>
        <w:pStyle w:val="BodyText"/>
      </w:pPr>
      <w:r>
        <w:t xml:space="preserve">“Biết thì câm miệng cho ta.”</w:t>
      </w:r>
    </w:p>
    <w:p>
      <w:pPr>
        <w:pStyle w:val="BodyText"/>
      </w:pPr>
      <w:r>
        <w:t xml:space="preserve">Trong đêm đen tăm tối, chìa tay không thấy năm ngón, thích hợp nhất ủ rượu giết người phóng hỏa các loại thủ đoạn hạ lưu.</w:t>
      </w:r>
    </w:p>
    <w:p>
      <w:pPr>
        <w:pStyle w:val="BodyText"/>
      </w:pPr>
      <w:r>
        <w:t xml:space="preserve">Hai người chạy ra ngoài cũng đã trên dưới một dặm, Giang Ngạc ánh mắt chợt lóe, kéo lấy tay áo Quý Độc Chước đem hắn giữ trong ngực, hai người bổ nhào xuống cỏ mềm trên mặt đất, tiện thể lăn một vòng, lăn đến gốc cổ thụ phía sau.</w:t>
      </w:r>
    </w:p>
    <w:p>
      <w:pPr>
        <w:pStyle w:val="BodyText"/>
      </w:pPr>
      <w:r>
        <w:t xml:space="preserve">Mà đúng lúc này, trong bóng đêm trống rỗng xuất hiện mấy trăm ngọn đuốc, chiếu sáng bốn phía như ban ngày.</w:t>
      </w:r>
    </w:p>
    <w:p>
      <w:pPr>
        <w:pStyle w:val="BodyText"/>
      </w:pPr>
      <w:r>
        <w:t xml:space="preserve">Tự chui đầu vào lưới, tuyệt đối là tự chui đầu vào lưới. Người ta đặt thiên la địa võng, chỉ đợi hai con gà ngốc cắm đầu chui vào. Trong ánh lửa đan cài dệt thành cạm bẫy, một vị nam tử từ tốn đi ra. Gã thân hình vô cùng cao lớn, trên mặt đeo mặt nạ quỷ Dạ Xoa, bước chân tao nhã mà ung dung, giống như ác quỷ xuất hiện từ Địa ngục.</w:t>
      </w:r>
    </w:p>
    <w:p>
      <w:pPr>
        <w:pStyle w:val="BodyText"/>
      </w:pPr>
      <w:r>
        <w:t xml:space="preserve">Quỷ Diện hai tay khẽ nắm, thanh âm từ khoang bụng đều đều phát ra, giống như kim khí va chạm: “Tại hạ muốn mời Phong Nhã Tụng chi chủ ra nói chuyện.”</w:t>
      </w:r>
    </w:p>
    <w:p>
      <w:pPr>
        <w:pStyle w:val="BodyText"/>
      </w:pPr>
      <w:r>
        <w:t xml:space="preserve">Lễ nghi chu toàn, một vẻ khí phách vương giả.</w:t>
      </w:r>
    </w:p>
    <w:p>
      <w:pPr>
        <w:pStyle w:val="BodyText"/>
      </w:pPr>
      <w:r>
        <w:t xml:space="preserve">“Biết y không?” Giang Ngạc đè thấp giọng nói.</w:t>
      </w:r>
    </w:p>
    <w:p>
      <w:pPr>
        <w:pStyle w:val="BodyText"/>
      </w:pPr>
      <w:r>
        <w:t xml:space="preserve">Quý Độc Chước từ trong lòng Giang Ngạc ngẩng đầu, nhìn đến trên mặt nam nhân này có một bên khuất bóng dày đặc u ám.</w:t>
      </w:r>
    </w:p>
    <w:p>
      <w:pPr>
        <w:pStyle w:val="BodyText"/>
      </w:pPr>
      <w:r>
        <w:t xml:space="preserve">“Không chắc, hình dáng cùng giọng nói đều có thể ngụy trang.”</w:t>
      </w:r>
    </w:p>
    <w:p>
      <w:pPr>
        <w:pStyle w:val="BodyText"/>
      </w:pPr>
      <w:r>
        <w:t xml:space="preserve">Quỷ Diện tiến về phía trước một bước, hướng về phía cánh rừng nói: “Nghe danh Phong Nhã Tụng chi chủ học rộng tài cao, lời lẽ cử chỉ đều có phong lưu tiêu sái của ô y đệ tử1, tại hạ quý mến Quý lâu chủ đã lâu, không biết hôm nay có duyên gặp gỡ hay không?”</w:t>
      </w:r>
    </w:p>
    <w:p>
      <w:pPr>
        <w:pStyle w:val="BodyText"/>
      </w:pPr>
      <w:r>
        <w:t xml:space="preserve">“Y nói thích ngươi a, lại không biết công lực chiêu ong dẫn bướm của lâu chủ cao như vậy.” Giang Ngạc ghé vào bên tai Quý Độc Chước, trong thanh âm lộ ra vài phần vui sướng khi người khác gặp họa.</w:t>
      </w:r>
    </w:p>
    <w:p>
      <w:pPr>
        <w:pStyle w:val="BodyText"/>
      </w:pPr>
      <w:r>
        <w:t xml:space="preserve">“Không cần ngươi khích ta, ta tự nhận vẫn còn có lựa chọn có thưởng thức câu tam đáp tứ.”</w:t>
      </w:r>
    </w:p>
    <w:p>
      <w:pPr>
        <w:pStyle w:val="BodyText"/>
      </w:pPr>
      <w:r>
        <w:t xml:space="preserve">“Chẳng lẽ người mang nặt nạ này rất không có thưởng thức sao?”</w:t>
      </w:r>
    </w:p>
    <w:p>
      <w:pPr>
        <w:pStyle w:val="BodyText"/>
      </w:pPr>
      <w:r>
        <w:t xml:space="preserve">“Từ sáng đến tối giấu đầu giấu đuôi, không phải tâm lý có vấn đề chính là ngoại hình dung tục, loại người này sao… Chậc chậc, từ trong ra ngoài đều đi ngược lại thẩm mỹ quan của Quý Độc Chước.”</w:t>
      </w:r>
    </w:p>
    <w:p>
      <w:pPr>
        <w:pStyle w:val="BodyText"/>
      </w:pPr>
      <w:r>
        <w:t xml:space="preserve">“Lâu chủ nói rất đúng. Ngay cả chân diện mục cũng không chịu cho thuộc hạ nhìn, quả thực khiến người ta khó lòng tin phục a.”</w:t>
      </w:r>
    </w:p>
    <w:p>
      <w:pPr>
        <w:pStyle w:val="BodyText"/>
      </w:pPr>
      <w:r>
        <w:t xml:space="preserve">“Ai, có lẽ chúng ta oan uổng người ta rồi. Nói không chừng đó không phải là mặt nạ quỷ, mà là gương mặt vốn có của người ta cũng không biết được.”</w:t>
      </w:r>
    </w:p>
    <w:p>
      <w:pPr>
        <w:pStyle w:val="BodyText"/>
      </w:pPr>
      <w:r>
        <w:t xml:space="preserve">Cứ như thế, cứ như thế.</w:t>
      </w:r>
    </w:p>
    <w:p>
      <w:pPr>
        <w:pStyle w:val="BodyText"/>
      </w:pPr>
      <w:r>
        <w:t xml:space="preserve">Hai người này tự biết hành tung đã bại lộ, dứt khoát cũng không hạ thấp thanh âm, ngươi một câu ta một câu bắt đầu cay nghiệt nói Quỷ Diện. Một Quý Độc Chước độc mồm độc miệng đã vô cùng ghê gớm, lại thêm một Giang Ngạc, hai người này ngược lại bình thường rèn luyện lý luận sắc bén đã quen, hiếm có một hồi đồng tâm hiệp lực. Chỉ tiếc Quỷ Diện chưa từng kinh qua tình thế như vậy, lúc này trán nổi gân xanh, trên người gió lạnh vù vù.</w:t>
      </w:r>
    </w:p>
    <w:p>
      <w:pPr>
        <w:pStyle w:val="BodyText"/>
      </w:pPr>
      <w:r>
        <w:t xml:space="preserve">…Quý lâu chủ, ngươi giỏi, ngươi giỏi.</w:t>
      </w:r>
    </w:p>
    <w:p>
      <w:pPr>
        <w:pStyle w:val="BodyText"/>
      </w:pPr>
      <w:r>
        <w:t xml:space="preserve">Gã cũng bất chấp phong độ, tay trái khẽ vung, lạnh lùng hạ lệnh: “Người đời đồn đại Quý lâu chủ nói cười không chịu vào khuôn phép, hôm nay gặp được quả nhiên danh bất hư truyền. Người đâu! Phóng loạn tiễn cho ta! Ta lại muốn nhìn xem Quý lâu chủ bị bắn thành con nhím còn có thể thiện đàm như thế không?”</w:t>
      </w:r>
    </w:p>
    <w:p>
      <w:pPr>
        <w:pStyle w:val="BodyText"/>
      </w:pPr>
      <w:r>
        <w:t xml:space="preserve">Ngươi phải biết, đôi khi chúng ta không thể lấy tiêu chuẩn của bản thân ra đánh giá người khác.</w:t>
      </w:r>
    </w:p>
    <w:p>
      <w:pPr>
        <w:pStyle w:val="BodyText"/>
      </w:pPr>
      <w:r>
        <w:t xml:space="preserve">Tuy rằng Quý Độc Chước rất muốn nói chính mình không có quá mức chua ngoa, nhưng tựa hồ thần kinh đối đãi trêu chọc của hắn phải so với người khác kiên cố hơn một chút. Một chút này đã đủ để rất nhiều người giơ đao bạt kiếm hướng trên người hắn hỏi thăm rồi.</w:t>
      </w:r>
    </w:p>
    <w:p>
      <w:pPr>
        <w:pStyle w:val="BodyText"/>
      </w:pPr>
      <w:r>
        <w:t xml:space="preserve">Một tiếng của Quỷ Diện vừa hạ, vô số phi tiễn lông vũ chớp mắt rời dây cung, đuôi tiễn cột một cái còi, âm thanh mũi tiễn xé gió trong cảnh đêm thê lương phát ra vô cùng khủng bố.</w:t>
      </w:r>
    </w:p>
    <w:p>
      <w:pPr>
        <w:pStyle w:val="BodyText"/>
      </w:pPr>
      <w:r>
        <w:t xml:space="preserve">Cơ hồ ngay tại lúc đó, trong bụi cây Giang Ngạc hai châm khẽ điểm, dùng công phu Tung Vân Thê (nhảy lên thang mây), dọc theo thân cây mà lên, trên tay khẽ kéo, nhanh chóng cởi bỏ y đái khoác bên ngoài. Một vung, một cuộn, một dẫn, trong bụi cây Quý Độc Chước bị y đái quấn lấy, còn chưa kịp phản ứng người đã bị y đem đến giữa không trung, mà gốc cây ban nãy bọn họ ẩn náu lúc này đã cắm đầy vũ tiễn.</w:t>
      </w:r>
    </w:p>
    <w:p>
      <w:pPr>
        <w:pStyle w:val="BodyText"/>
      </w:pPr>
      <w:r>
        <w:t xml:space="preserve">Đêm đen như mực, lửa đỏ như yêu, chân trời một vầng trăng bạc to lớn.</w:t>
      </w:r>
    </w:p>
    <w:p>
      <w:pPr>
        <w:pStyle w:val="BodyText"/>
      </w:pPr>
      <w:r>
        <w:t xml:space="preserve">Giang Ngạc nhảy vọt lên cao, người ở giữa trăng băng qua, dưới thân vũ tiễn như sóng nước trào lên. Chân trái đá ra một mũi tên, mũi chân phải ở trên thân một mũi tên nhẹ nhàng khẽ điểm, như diều hâu bay lượn tiêu sái xoay người, nhảy khỏi vòng vây của một cơn sóng vũ tiễn này. Cổ tay ngầm chuyển, Quý Độc Chước bị y dùng y phục cuốn lại thuận tiện rơi vào trong ngực.</w:t>
      </w:r>
    </w:p>
    <w:p>
      <w:pPr>
        <w:pStyle w:val="BodyText"/>
      </w:pPr>
      <w:r>
        <w:t xml:space="preserve">Quý Độc Chước hai tay xưa nay quen thói quấn lấy cổ y: “Giang đại hiệp hảo thân thủ a, trước kia nhất định là mỗi ngày văn kê khởi vũ.”</w:t>
      </w:r>
    </w:p>
    <w:p>
      <w:pPr>
        <w:pStyle w:val="BodyText"/>
      </w:pPr>
      <w:r>
        <w:t xml:space="preserve">Giang Ngạc mỉm cười: “Cũng không có gì, cái này chẳng qua là động tác ngày trước ở trên thượng giang luyện câu rùa đen.”</w:t>
      </w:r>
    </w:p>
    <w:p>
      <w:pPr>
        <w:pStyle w:val="BodyText"/>
      </w:pPr>
      <w:r>
        <w:t xml:space="preserve">Chưa dứt lời, phía sau tiếng gió như gọt, lại là một cơn sóng vũ tiễn ùn ùn kéo đến. Giang đại hiệp nghĩ trước lo sau cảm thấy bọn họ kỳ thực không hợp hiếu chiến, thế là chỉ chọn nước cờ chỉ thủ không công, ôm Quý lâu chủ trái tung phải nhảy lui chạy, cố gắng mở rộng bao vây chúng quanh, tranh thủ trong tầng tầng cung tiễn thủ tìm được một kẽ hở.</w:t>
      </w:r>
    </w:p>
    <w:p>
      <w:pPr>
        <w:pStyle w:val="BodyText"/>
      </w:pPr>
      <w:r>
        <w:t xml:space="preserve">Quý lâu chủ duyên dáng nằm trong lòng Giang Ngạc, soạt một tiếng, đung đưa tố phiến trong tay, đối mặt với hơn trăm địch nhân truy sát, xem như chuyện không lên quan đến mình nghĩ: Câu, rùa, đen… Hay cho Giang Ngạc nhà ngươi, ngươi thấy qua rùa đen phong lưu tiêu sái người gặp người thích hoa gặp hoa nở như ta chưa?</w:t>
      </w:r>
    </w:p>
    <w:p>
      <w:pPr>
        <w:pStyle w:val="BodyText"/>
      </w:pPr>
      <w:r>
        <w:t xml:space="preserve">Khống huyền phá tả đích, hữu phát tồi nguyệt chi.</w:t>
      </w:r>
    </w:p>
    <w:p>
      <w:pPr>
        <w:pStyle w:val="BodyText"/>
      </w:pPr>
      <w:r>
        <w:t xml:space="preserve">Ngưỡng thủ tiếp phi nhu, phủ thân tán mã đề.</w:t>
      </w:r>
    </w:p>
    <w:p>
      <w:pPr>
        <w:pStyle w:val="BodyText"/>
      </w:pPr>
      <w:r>
        <w:t xml:space="preserve">(Bốn câu trong bài thơ “Bạch mã thiên” của Tào Thực. Dịch thơ của Điệp luyến hoa:</w:t>
      </w:r>
    </w:p>
    <w:p>
      <w:pPr>
        <w:pStyle w:val="BodyText"/>
      </w:pPr>
      <w:r>
        <w:t xml:space="preserve">Vỡ đích trái tên bắn, nát tiêu phải cung giương.</w:t>
      </w:r>
    </w:p>
    <w:p>
      <w:pPr>
        <w:pStyle w:val="BodyText"/>
      </w:pPr>
      <w:r>
        <w:t xml:space="preserve">Ngửa người cũng bắn trúng, cúi thân chẳng lệch đường.)</w:t>
      </w:r>
    </w:p>
    <w:p>
      <w:pPr>
        <w:pStyle w:val="BodyText"/>
      </w:pPr>
      <w:r>
        <w:t xml:space="preserve">Trong đám người, động tác của y giống như một con báo đen, dũng mãnh mà cơ trí.</w:t>
      </w:r>
    </w:p>
    <w:p>
      <w:pPr>
        <w:pStyle w:val="BodyText"/>
      </w:pPr>
      <w:r>
        <w:t xml:space="preserve">Tuy rằng vừa rồi bị tức giận làm mờ mắt, bất quá Quỷ Diện chung quy cũng không phải người thường. Lúc này mắt thấy không làm gì được hai người này, y trái lại bình tĩnh, bốp bốp bốp, vỗ tay ra lệnh.</w:t>
      </w:r>
    </w:p>
    <w:p>
      <w:pPr>
        <w:pStyle w:val="BodyText"/>
      </w:pPr>
      <w:r>
        <w:t xml:space="preserve">Chỉ thấy đầu người chen chúc, giữa ánh đuốc nhập nhoạng sáng tối, hàng ngũ phía trước đột nhiên biến hóa, hình thành thế vòng vây tam giác hai lớp, mà cung tiễn thủ của lớp thứ nhất đổi cung tên trong tay thành cường nỏ.</w:t>
      </w:r>
    </w:p>
    <w:p>
      <w:pPr>
        <w:pStyle w:val="BodyText"/>
      </w:pPr>
      <w:r>
        <w:t xml:space="preserve">Lần này không giống khi nãy, hình tam giác vốn là hình dạng vô cùng vững chắc, mà cường nỏ lợi tiễn tương hỗ phối hợp, lớp này chưa xong lớp kia đã tới, phong tỏa khắp tám phương, Giang Ngạc nhíu mày, vừa rồi chạy quanh hiển nhiên không thể kéo biến dạng tam giác trận, kẽ hở trong chớp mắt vũ tiễn thay đổi trở thành nhỏ tới cực điểm.</w:t>
      </w:r>
    </w:p>
    <w:p>
      <w:pPr>
        <w:pStyle w:val="BodyText"/>
      </w:pPr>
      <w:r>
        <w:t xml:space="preserve">Phiến tử khẽ chuyển, Quý Độc Chước tựa vào trong ngực y, tay khum lại che mắt nhìn thiên trạng: “Quả nhiên là nhân tài ta bồi dưỡng a, cho dù phản bội chủ nhân, cũng vẫn kiên cường như vậy.”</w:t>
      </w:r>
    </w:p>
    <w:p>
      <w:pPr>
        <w:pStyle w:val="BodyText"/>
      </w:pPr>
      <w:r>
        <w:t xml:space="preserve">Giang Ngạc liếc xéo hắn một cái, tay áo gạt đi ba ngọn phi tiễn: “ Quý lâu chủ, ta đột nhiên nghĩ a, ta đây hoàn toàn là gặp tai bay vạ gió đi.”</w:t>
      </w:r>
    </w:p>
    <w:p>
      <w:pPr>
        <w:pStyle w:val="BodyText"/>
      </w:pPr>
      <w:r>
        <w:t xml:space="preserve">“Ân, trên ý nghĩa nào đó có thể nói như vậy.”</w:t>
      </w:r>
    </w:p>
    <w:p>
      <w:pPr>
        <w:pStyle w:val="BodyText"/>
      </w:pPr>
      <w:r>
        <w:t xml:space="preserve">“Nếu như ta giao ngươi ra phải chăng liền có thể tránh được tai vạ bất ngờ này?”</w:t>
      </w:r>
    </w:p>
    <w:p>
      <w:pPr>
        <w:pStyle w:val="BodyText"/>
      </w:pPr>
      <w:r>
        <w:t xml:space="preserve">“Không có không có, Giang đại hiệp có cái thỉnh cầu ta, vẫn là mời trung thành làm tốt ngưu tầm ngưu mã tầm mã cho ta.”</w:t>
      </w:r>
    </w:p>
    <w:p>
      <w:pPr>
        <w:pStyle w:val="BodyText"/>
      </w:pPr>
      <w:r>
        <w:t xml:space="preserve">Hai người này náo nhiệt một tiếng lại một lời, nhưng vòng vây này lại đang dần dần thu hẹp.</w:t>
      </w:r>
    </w:p>
    <w:p>
      <w:pPr>
        <w:pStyle w:val="BodyText"/>
      </w:pPr>
      <w:r>
        <w:t xml:space="preserve">“Vèo” một tiếng, mũi tên rõ ràng gần trong gang tấc, Giang Ngạc mũi chân giẫm lên một mảng lá cây, miễn cưỡng ôm Quý Độc Chước khẽ chuyển, một ngọn phi tiễn cắt vào tay áo y.</w:t>
      </w:r>
    </w:p>
    <w:p>
      <w:pPr>
        <w:pStyle w:val="BodyText"/>
      </w:pPr>
      <w:r>
        <w:t xml:space="preserve">Quý tiểu ô quy (Quý rùa đen ;))) nhìn đến miệng vết rách trên y thường, không nhanh không chậm khép lại phiến tử, cười ngọt ngào.</w:t>
      </w:r>
    </w:p>
    <w:p>
      <w:pPr>
        <w:pStyle w:val="BodyText"/>
      </w:pPr>
      <w:r>
        <w:t xml:space="preserve">“Đoài vị, lui ba.</w:t>
      </w:r>
    </w:p>
    <w:p>
      <w:pPr>
        <w:pStyle w:val="BodyText"/>
      </w:pPr>
      <w:r>
        <w:t xml:space="preserve">Chấn vị, lui năm.</w:t>
      </w:r>
    </w:p>
    <w:p>
      <w:pPr>
        <w:pStyle w:val="BodyText"/>
      </w:pPr>
      <w:r>
        <w:t xml:space="preserve">Chấn vị, lại tiến một, chuyển, Càn vị lên một.”</w:t>
      </w:r>
    </w:p>
    <w:p>
      <w:pPr>
        <w:pStyle w:val="BodyText"/>
      </w:pPr>
      <w:r>
        <w:t xml:space="preserve">Phi tiễn kia tốc độ mặc dù nhanh, nhưng Quý Độc Chước chung quy có thể trước một bước nói ra vị trí dừng chân, Giang Ngạc nghe lời làm theo, chẳng những tránh được vũ tiễn, mà còn dần dần, vậy mà lại lần nữa mở rộng diện tích vòng vây.</w:t>
      </w:r>
    </w:p>
    <w:p>
      <w:pPr>
        <w:pStyle w:val="BodyText"/>
      </w:pPr>
      <w:r>
        <w:t xml:space="preserve">Giang Ngạc nheo mắt trái: “Ngươi tại sao không nói sớm?”</w:t>
      </w:r>
    </w:p>
    <w:p>
      <w:pPr>
        <w:pStyle w:val="BodyText"/>
      </w:pPr>
      <w:r>
        <w:t xml:space="preserve">“Ta thích được người khác bảo hộ a.” Quý tiểu ô quy cười đến vô lại, “Ân, còn có…”</w:t>
      </w:r>
    </w:p>
    <w:p>
      <w:pPr>
        <w:pStyle w:val="BodyText"/>
      </w:pPr>
      <w:r>
        <w:t xml:space="preserve">“Cái gì?”</w:t>
      </w:r>
    </w:p>
    <w:p>
      <w:pPr>
        <w:pStyle w:val="BodyText"/>
      </w:pPr>
      <w:r>
        <w:t xml:space="preserve">“Bộ dạng ngươi lanh lợi hoạt bát giống như con tiểu hắc thỏ.”</w:t>
      </w:r>
    </w:p>
    <w:p>
      <w:pPr>
        <w:pStyle w:val="BodyText"/>
      </w:pPr>
      <w:r>
        <w:t xml:space="preserve">“Quý lâu chủ vẫn thực là tâm địa hẹp hòi, ngay cả vừa rồi Giang Ngạc nhất thời nói sai, nhầm đem Quý lâu chủ so sánh thành ô quy cũng phải tính toán chi li.”</w:t>
      </w:r>
    </w:p>
    <w:p>
      <w:pPr>
        <w:pStyle w:val="BodyText"/>
      </w:pPr>
      <w:r>
        <w:t xml:space="preserve">“Nói hay à,” Quý tiểu ô quy phiến tử khẽ mở, “Cái vừa xuất ra, liền gọi là.. Giang hắc thỏ anh hùng cứu mỹ nhân, quỷ Dạ Xoa vô năng cản soái ca.”</w:t>
      </w:r>
    </w:p>
    <w:p>
      <w:pPr>
        <w:pStyle w:val="BodyText"/>
      </w:pPr>
      <w:r>
        <w:t xml:space="preserve">Mắt thấy hơm trăm cung tiễn thủ vậy mà bắt không được hai người ít ỏi, hơn nữa trong hai người kia còn có một người không biết võ công, Quỷ Diện không nhịn được âm thầm thổn thức.</w:t>
      </w:r>
    </w:p>
    <w:p>
      <w:pPr>
        <w:pStyle w:val="BodyText"/>
      </w:pPr>
      <w:r>
        <w:t xml:space="preserve">Quý lâu chủ thông hiểu Ngũ hành bát quái cũng liền bỏ qua, tên Giang Ngạc xuất thân trong một đám thủy tặc này lại cũng không thể khinh thường.</w:t>
      </w:r>
    </w:p>
    <w:p>
      <w:pPr>
        <w:pStyle w:val="BodyText"/>
      </w:pPr>
      <w:r>
        <w:t xml:space="preserve">Hiếm thấy, thực sự hiếm thấy.</w:t>
      </w:r>
    </w:p>
    <w:p>
      <w:pPr>
        <w:pStyle w:val="BodyText"/>
      </w:pPr>
      <w:r>
        <w:t xml:space="preserve">Y khép lại bàn tay, bước chậm về phía trước, ánh mắt khóa chặt hai người này, lại một lần nữa hạ lệnh: “Thiên, la, địa, võng.”</w:t>
      </w:r>
    </w:p>
    <w:p>
      <w:pPr>
        <w:pStyle w:val="BodyText"/>
      </w:pPr>
      <w:r>
        <w:t xml:space="preserve">Cung tiễn thủ của vòng trong cùng bỏ xuống cường nỏ, cổ tay nâng nghiêng, vô số sợi tơ mảnh từ trong cửa tay áo bắn ra. Vòng trong hình tam giác trong chốc lát ngang dọc đan xem vào nhau, tại đỉnh đầu Giang Ngạc hình thành một tấm lưới vĩ đại.</w:t>
      </w:r>
    </w:p>
    <w:p>
      <w:pPr>
        <w:pStyle w:val="BodyText"/>
      </w:pPr>
      <w:r>
        <w:t xml:space="preserve">Giang Ngạc hai chân khẽ điểm, treo ngược trường kiếm, hướng đường nối sợi theo sợi móc qua, kiếm quang hóa làm một đoàn thủy lưu, trong chớp mắt, liên tục xuyên hơn mười chỗ.</w:t>
      </w:r>
    </w:p>
    <w:p>
      <w:pPr>
        <w:pStyle w:val="BodyText"/>
      </w:pPr>
      <w:r>
        <w:t xml:space="preserve">Tuy có hơn mười chỗ, lại chỉ có thể nghe thấy leng keng một tiếng.</w:t>
      </w:r>
    </w:p>
    <w:p>
      <w:pPr>
        <w:pStyle w:val="BodyText"/>
      </w:pPr>
      <w:r>
        <w:t xml:space="preserve">Trường kiếm cùng sợi dây mảnh ma sát ra những tia lửa, thân kiếm nứt ra một khe hở dài, mà sợi dây kia vậy mà không một chút tổn hại.</w:t>
      </w:r>
    </w:p>
    <w:p>
      <w:pPr>
        <w:pStyle w:val="BodyText"/>
      </w:pPr>
      <w:r>
        <w:t xml:space="preserve">Lực nhảy dần yếu, Giang Ngạc ôm Quý Độc Chước hai chân hạ xuống đất, sắc mặt hơi đổi. Tấm ti võng cự đại kia đang chụp đến đỉnh đầu, mà cùng lúc đó, vòng cung tiễn ngoài cũng nhắm vào bọn họ.</w:t>
      </w:r>
    </w:p>
    <w:p>
      <w:pPr>
        <w:pStyle w:val="BodyText"/>
      </w:pPr>
      <w:r>
        <w:t xml:space="preserve">Quý Độc Chước tựa vào trong lòng y, mắt nhìn mọi người, nhẹ nhàng đung đưa phiến tử: “Năm xưa Hồi Tuyết Các chủ phản bội Đông Phong Sơn Trang, Phong Nhã Tụng từng cùng sơn trang hợp tác tróc nã. Đông Phong Sơn Trang dùng sức của một trăm người, mỗi người tay nắm tơ tằm, kết thành trận pháp vây hãm Hồi Tuyết Các chủ suốt một ngày một đêm. May mắn tri kỷ cả đời Như Mạch của hắn ta cứu giúp, mới không đến nỗi chết thảm thương.</w:t>
      </w:r>
    </w:p>
    <w:p>
      <w:pPr>
        <w:pStyle w:val="BodyText"/>
      </w:pPr>
      <w:r>
        <w:t xml:space="preserve">Đông Phong sơn trang kia vốn lấy ti tuyến làm vũ, mỗi sợi tơ tằm có nhu có cương, nhu như phụ cốt chi thư4, cương như khai sơn chi lực.</w:t>
      </w:r>
    </w:p>
    <w:p>
      <w:pPr>
        <w:pStyle w:val="BodyText"/>
      </w:pPr>
      <w:r>
        <w:t xml:space="preserve">Sau đó ta noi theo phương pháp của Đông Phong Sơn Trang, dùng ba phần vẫn thạch5 ba phần huyền thiết ba phần sắt tinh phối một phần tơ tằm bện thành dây thép, trên dây mài ra lưỡi dao, phỏng ra bộ thiên la địa võng này, bất luận là vũ khí hay là người, chỉ cần chống chọi, tuyệt đối sẽ bị cắt thành mảnh nhỏ.</w:t>
      </w:r>
    </w:p>
    <w:p>
      <w:pPr>
        <w:pStyle w:val="BodyText"/>
      </w:pPr>
      <w:r>
        <w:t xml:space="preserve">Ai ngờ, người đầu tiên ở trong lưới lại là bản thân ta. Ai ai, thời này mệnh này.”</w:t>
      </w:r>
    </w:p>
    <w:p>
      <w:pPr>
        <w:pStyle w:val="BodyText"/>
      </w:pPr>
      <w:r>
        <w:t xml:space="preserve">Nói đến một hồi võ lâm hạo kiếp mười ba năm trước kia, Giang Ngạc vẫn còn nhớ như in, y tuy rằng không tận mắt gặp qua bạch y ác ma đó, nhưng Hán Giang Hội cũng tham gia truy sát hành tung của hắn. Bờ Hán Giang, dưới núi Võ Đang, nếu không phải tiểu thiếu gia nấp trong xe khóc kêu một tiếng phụ thân, chỉ e lúc ấy tất cả những người tham gia đều đã bị sợi tơ trong tay hắn cắt thành thịt vụn.</w:t>
      </w:r>
    </w:p>
    <w:p>
      <w:pPr>
        <w:pStyle w:val="BodyText"/>
      </w:pPr>
      <w:r>
        <w:t xml:space="preserve">Thiên la địa võng này, chính là tham khảo trận pháp của Đông Phong Sơn Trang mà làm.</w:t>
      </w:r>
    </w:p>
    <w:p>
      <w:pPr>
        <w:pStyle w:val="BodyText"/>
      </w:pPr>
      <w:r>
        <w:t xml:space="preserve">Giang Ngạc quay đầu, trợn mắt nhìn Quý Độc Chước vậy mà có vài phần đắc ý, nghiến răng ken két: “Nói đơn giản, lại là ngươi tự mình tạo nghiệt.”</w:t>
      </w:r>
    </w:p>
    <w:p>
      <w:pPr>
        <w:pStyle w:val="BodyText"/>
      </w:pPr>
      <w:r>
        <w:t xml:space="preserve">Quý Độc Chước ho hai tiếng, xấu hổ quay mặt đi chỗ khác: “…Cái đó, miễn cưỡng cũng có thể nói như vậy đi.”</w:t>
      </w:r>
    </w:p>
    <w:p>
      <w:pPr>
        <w:pStyle w:val="BodyText"/>
      </w:pPr>
      <w:r>
        <w:t xml:space="preserve">Nhìn hai người hắn trao đổi kha khá rồi, Quỷ Diện nhàn nhã tiến về phía trước, hai tay khẽ nắm: “Muốn mời Phong Nhã Tụng chi chủ, xem ra vẫn thực khó khăn a.”</w:t>
      </w:r>
    </w:p>
    <w:p>
      <w:pPr>
        <w:pStyle w:val="BodyText"/>
      </w:pPr>
      <w:r>
        <w:t xml:space="preserve">Quý Độc Chước phiến tử đung đưa, khóe miệng cười mỉm: “Vậy người mời ta làm cái gì a? Không cần mời không phải tốt hơn sao?”</w:t>
      </w:r>
    </w:p>
    <w:p>
      <w:pPr>
        <w:pStyle w:val="BodyText"/>
      </w:pPr>
      <w:r>
        <w:t xml:space="preserve">“Lâu chủ thật thích nói đùa.”</w:t>
      </w:r>
    </w:p>
    <w:p>
      <w:pPr>
        <w:pStyle w:val="BodyText"/>
      </w:pPr>
      <w:r>
        <w:t xml:space="preserve">“Không có không có,” Quý Độc Chước đầu theo phiến thử cùng lắc, “Ta tuy rằng thích nói đùa, nhưng mới nãy không có nói đùa với ngươi a, chẳng lẽ ngươi hy vọng ta cùng ngươi nói đùa như thế?”</w:t>
      </w:r>
    </w:p>
    <w:p>
      <w:pPr>
        <w:pStyle w:val="BodyText"/>
      </w:pPr>
      <w:r>
        <w:t xml:space="preserve">Tạch.</w:t>
      </w:r>
    </w:p>
    <w:p>
      <w:pPr>
        <w:pStyle w:val="BodyText"/>
      </w:pPr>
      <w:r>
        <w:t xml:space="preserve">Trán Quỷ Diện nổi lên một cọng gân xanh.</w:t>
      </w:r>
    </w:p>
    <w:p>
      <w:pPr>
        <w:pStyle w:val="BodyText"/>
      </w:pPr>
      <w:r>
        <w:t xml:space="preserve">Y hít một hơi thật sâu, dùng tay đem cọng gân xanh này ấn trở lại, phong độ phi phàm như trước nói: “Ta hôm nay mời lâu chủ đến, không phải vì chuyện đó…”</w:t>
      </w:r>
    </w:p>
    <w:p>
      <w:pPr>
        <w:pStyle w:val="BodyText"/>
      </w:pPr>
      <w:r>
        <w:t xml:space="preserve">Quý Độc Chước không đợi gã nói xong trực tiếp viện cớ: “Không có chuyện gì thì mau thả ta ra, ngươi thích chơi cái loại ve vãn tán tỉnh bắt bắt trói trói này, lâu chủ ta không thích a.”</w:t>
      </w:r>
    </w:p>
    <w:p>
      <w:pPr>
        <w:pStyle w:val="BodyText"/>
      </w:pPr>
      <w:r>
        <w:t xml:space="preserve">Tach tạch.</w:t>
      </w:r>
    </w:p>
    <w:p>
      <w:pPr>
        <w:pStyle w:val="BodyText"/>
      </w:pPr>
      <w:r>
        <w:t xml:space="preserve">Trán Quỷ Diện nổi lên hai một đôi gân xanh.</w:t>
      </w:r>
    </w:p>
    <w:p>
      <w:pPr>
        <w:pStyle w:val="BodyText"/>
      </w:pPr>
      <w:r>
        <w:t xml:space="preserve">Y ấn gân xanh, quyết định thẳng từng xem nhẹ lời nói của kẻ nào đó, một hơi nói tiếp: “Kỳ thực ta cũng không nghĩ gì khác, chỉ là nghĩ giang hồ vốn dĩ là của mọi người, lâu chủ từ tâm, tuy rằng chưa hề bước chân vào tranh chấp giang hồ, nhưng Phong Nhã Tụng độc chiếm hắc ám cùng bí mật trên giang hồ này, khó tránh dễ dàng bị người ngờ vực, lâu chủ một thân thanh nhã cũng mỏi mệt. Tại hạ cả gan, muốn vì lâu chủ phân ưu gánh vác một phần những việc vặt trong giang hồ.”</w:t>
      </w:r>
    </w:p>
    <w:p>
      <w:pPr>
        <w:pStyle w:val="BodyText"/>
      </w:pPr>
      <w:r>
        <w:t xml:space="preserve">Quý Độc Chước nghe y nói xong, mắt nhìn trời, lưu lại một đôi bạch nhãn: “Chỉ nghe nói làm kỹ nữ muốn lập miếu thờ, chưa từng nghe làm cường đạo cũng muốn xây từ đường a.”</w:t>
      </w:r>
    </w:p>
    <w:p>
      <w:pPr>
        <w:pStyle w:val="BodyText"/>
      </w:pPr>
      <w:r>
        <w:t xml:space="preserve">Tạch tạch tạch tạch tạch…</w:t>
      </w:r>
    </w:p>
    <w:p>
      <w:pPr>
        <w:pStyle w:val="BodyText"/>
      </w:pPr>
      <w:r>
        <w:t xml:space="preserve">Trán Quỷ Diện gân xanh nhảy loạn, ấn cũng ấn không được.</w:t>
      </w:r>
    </w:p>
    <w:p>
      <w:pPr>
        <w:pStyle w:val="BodyText"/>
      </w:pPr>
      <w:r>
        <w:t xml:space="preserve">Y giận dữ chuyển sang bật cười, gương mặt Dạ Xoa lạnh lẽo dưới ánh lửa phản chiếu phát ra u quang tăm tối: “Lâu chủ chẳng lẽ không muốn tính mạng của Thiệp Giang, Nhiếp Bình Trọng nhị vị?”</w:t>
      </w:r>
    </w:p>
    <w:p>
      <w:pPr>
        <w:pStyle w:val="BodyText"/>
      </w:pPr>
      <w:r>
        <w:t xml:space="preserve">Quý Độc Chước từ tốn chuyển động thiết phiến trong tay, mắt hướng chung quanh quét một lần. Bốn phía xạ thủ cung tiễn trong tay vẫn nhắm thẳng vào bọn họ, thiên la địa võng trên đầu cũng không thấy buông lỏng: “Nói như vậy, ta hình như là đang bị uy hiếp?”</w:t>
      </w:r>
    </w:p>
    <w:p>
      <w:pPr>
        <w:pStyle w:val="BodyText"/>
      </w:pPr>
      <w:r>
        <w:t xml:space="preserve">“Quý lâu chủ nói gì vậy?” Dưới mặt nạ quỷ Dạ Xoa truyền đến tiếng cười trầm thấp, “Đã muốn mời lâu chủ đương nhiên phải lấy ra vài phần thành ý.”</w:t>
      </w:r>
    </w:p>
    <w:p>
      <w:pPr>
        <w:pStyle w:val="BodyText"/>
      </w:pPr>
      <w:r>
        <w:t xml:space="preserve">“Tốt, tốt, tốt… Chỉ là ta tuy may mắn cùng Giang đại hiệp đồng hành, nhưng y dù sao cũng là người của Hán Giang Hội, ta nghĩ Quỷ Diện đại nhân cũng không hứng thú chấp nhặt y chứ?”</w:t>
      </w:r>
    </w:p>
    <w:p>
      <w:pPr>
        <w:pStyle w:val="BodyText"/>
      </w:pPr>
      <w:r>
        <w:t xml:space="preserve">Hắn nói ra lời này, đổi lấy một cái liếc mắt lạnh lùng của Giang Ngạc.</w:t>
      </w:r>
    </w:p>
    <w:p>
      <w:pPr>
        <w:pStyle w:val="BodyText"/>
      </w:pPr>
      <w:r>
        <w:t xml:space="preserve">Quỷ Diện thấy phản ứng của hai người họ, thanh âm lại mang theo vài phần khen ngợi: “Dịch cầu vô giá bảo, nan đắc hữu tình lang (bảo vật vô giá dễ tìm, người tình xứng đôi khó kiếm). Quý lâu chủ đã đáp ứng đi cùng ta, ta cần gì làm khó vị Giang đại hiệp này.”</w:t>
      </w:r>
    </w:p>
    <w:p>
      <w:pPr>
        <w:pStyle w:val="BodyText"/>
      </w:pPr>
      <w:r>
        <w:t xml:space="preserve">“Nói hay lắm!” Phiến tử của Quý Độc Chước ở trên bàn tay hắn gõ một cái, “Một khi đã vậy,” Hắn quay người, đối mặt với Giang Ngạc, mỉm cười, “Mấy ngày nay, làm phiền Giang đại hiệp rồi…”</w:t>
      </w:r>
    </w:p>
    <w:p>
      <w:pPr>
        <w:pStyle w:val="BodyText"/>
      </w:pPr>
      <w:r>
        <w:t xml:space="preserve">Giang Ngạc ngẩn người, mới vừa mở miệng, một đôi tay liền quấn lên cổ y.</w:t>
      </w:r>
    </w:p>
    <w:p>
      <w:pPr>
        <w:pStyle w:val="BodyText"/>
      </w:pPr>
      <w:r>
        <w:t xml:space="preserve">Quý Độc Chước chợt ngẩng đầu, hung hăng cắn môi y.</w:t>
      </w:r>
    </w:p>
    <w:p>
      <w:pPr>
        <w:pStyle w:val="BodyText"/>
      </w:pPr>
      <w:r>
        <w:t xml:space="preserve">Suy nghĩ của y chỉ trong chớp mắt lóe sáng trong đầu, sau đó Giang Ngạc liền dịu dàng ôm lấy Quý Độc Chước, bàn tay trượt trên lưng hắn nhẹ nhàng vuốt ve.</w:t>
      </w:r>
    </w:p>
    <w:p>
      <w:pPr>
        <w:pStyle w:val="BodyText"/>
      </w:pPr>
      <w:r>
        <w:t xml:space="preserve">Cổ họng của Quý Độc Chước ừng ực một tiếng, đầu lưỡi tách môi Giang Ngạc ra, trực tiếp đi vào, trắng mịn dụ dỗ lưỡi Giang Ngạc, hai tay ôm lấy cổ y cũng theo cổ áo trượt vào trong y phục.</w:t>
      </w:r>
    </w:p>
    <w:p>
      <w:pPr>
        <w:pStyle w:val="BodyText"/>
      </w:pPr>
      <w:r>
        <w:t xml:space="preserve">Cái này… Cái này… Cái này… Đây là muốn trình diễn trực tiếp sao?!</w:t>
      </w:r>
    </w:p>
    <w:p>
      <w:pPr>
        <w:pStyle w:val="BodyText"/>
      </w:pPr>
      <w:r>
        <w:t xml:space="preserve">Ánh lửa chiếu quanh môi hai người họ, đám cung tiễn thủ từng người mặt đỏ tai hồng, cằm cũng trực tiếp rớt xuống đất, ngay cả Quỷ Diện cũng có chút xấu hổ mắt lúc nhắm lúc mở.</w:t>
      </w:r>
    </w:p>
    <w:p>
      <w:pPr>
        <w:pStyle w:val="BodyText"/>
      </w:pPr>
      <w:r>
        <w:t xml:space="preserve">Suy cho cùng hai nam nhân trước mặt mọi người hôn môi quả thực một chút như vậy… Ân, kinh thế hãi tục6.</w:t>
      </w:r>
    </w:p>
    <w:p>
      <w:pPr>
        <w:pStyle w:val="BodyText"/>
      </w:pPr>
      <w:r>
        <w:t xml:space="preserve">Thế mà ngay trong chớp mắt ngắn ngủi những người vây quanh xấu hổ cùng kinh ngạc, tay Quý Độc Chước đột nhiên từ trong ngực Giang Ngạc rút ra, cổ tay khẽ hất lên, một đạo sương mù trắng xóa dày đặc ở trong tay hắn bay ra.</w:t>
      </w:r>
    </w:p>
    <w:p>
      <w:pPr>
        <w:pStyle w:val="BodyText"/>
      </w:pPr>
      <w:r>
        <w:t xml:space="preserve">Sương khói khiến cho mọi người không nhịn được đồng loạt hắt hơi, nước mắt nước mũi nháy mắt chảy xuống. Bọn họ còn chưa kịp đáp trả, Giang Ngạc ôm chặt lấy Quý Độc Chước nhảy vọt lên, dùng khinh công đông xoay tây chuyển, trong đám người bay vụt đi.</w:t>
      </w:r>
    </w:p>
    <w:p>
      <w:pPr>
        <w:pStyle w:val="BodyText"/>
      </w:pPr>
      <w:r>
        <w:t xml:space="preserve">Đợi đến khi sương trắng dần tan hết, mọi người từ trong nước mắt nước mũi ngẩng đầu lên, lại chỗ nào còn tung tích của hai người kia?</w:t>
      </w:r>
    </w:p>
    <w:p>
      <w:pPr>
        <w:pStyle w:val="BodyText"/>
      </w:pPr>
      <w:r>
        <w:t xml:space="preserve">Quỷ Diện tháo mặt nạ xuống, chùi nước mũi không ngừng chảy xuống, ngẩng đầu. Dưới ánh đuốc, là một gương mặt già nua.</w:t>
      </w:r>
    </w:p>
    <w:p>
      <w:pPr>
        <w:pStyle w:val="BodyText"/>
      </w:pPr>
      <w:r>
        <w:t xml:space="preserve">“Lâu chủ, lần này, ta nhớ kỹ.”</w:t>
      </w:r>
    </w:p>
    <w:p>
      <w:pPr>
        <w:pStyle w:val="BodyText"/>
      </w:pPr>
      <w:r>
        <w:t xml:space="preserve">Y nghiến răng nghiến lợi nói.</w:t>
      </w:r>
    </w:p>
    <w:p>
      <w:pPr>
        <w:pStyle w:val="BodyText"/>
      </w:pPr>
      <w:r>
        <w:t xml:space="preserve">Chú:</w:t>
      </w:r>
    </w:p>
    <w:p>
      <w:pPr>
        <w:pStyle w:val="BodyText"/>
      </w:pPr>
      <w:r>
        <w:t xml:space="preserve">1. Ô y đệ tử: con nhà giàu sang phú quý</w:t>
      </w:r>
    </w:p>
    <w:p>
      <w:pPr>
        <w:pStyle w:val="BodyText"/>
      </w:pPr>
      <w:r>
        <w:t xml:space="preserve">2. Câu tam đáp tứ: tán tỉnh ong bướm, thay lòng đổi dạ</w:t>
      </w:r>
    </w:p>
    <w:p>
      <w:pPr>
        <w:pStyle w:val="BodyText"/>
      </w:pPr>
      <w:r>
        <w:t xml:space="preserve">3. Văn kê khởi vũ: Văn kê khởi vũ: Câu thành ngữ xuát phát từ “Tấn thư – Truyện Tổ Địch”. Chữ “Văn” ở đây là chỉ nghe thấy. Còn chữ “Vũ” là chỉ múa kiếm. Ý của câu thành ngữ này là chỉ nửa đêm nghe tiếng gà gáy thì dậy tập múa kiếm. Cũng dùng để ví về người có chí hướng tranh thủ thời gian rèn luyện để làm việc lớn.</w:t>
      </w:r>
    </w:p>
    <w:p>
      <w:pPr>
        <w:pStyle w:val="BodyText"/>
      </w:pPr>
      <w:r>
        <w:t xml:space="preserve">4. Phụ cốt chi thư: xương cốt ấu trùng</w:t>
      </w:r>
    </w:p>
    <w:p>
      <w:pPr>
        <w:pStyle w:val="BodyText"/>
      </w:pPr>
      <w:r>
        <w:t xml:space="preserve">5. Vân thạch: phần còn lại của thiên thạch đến từ vùng không gian giữa các hành tinh bay vào khí quyển bị cháy mất một phần</w:t>
      </w:r>
    </w:p>
    <w:p>
      <w:pPr>
        <w:pStyle w:val="Compact"/>
      </w:pPr>
      <w:r>
        <w:t xml:space="preserve">6. Kinh thế hãi tục: khiến người đời kinh sợ</w:t>
      </w:r>
    </w:p>
    <w:p>
      <w:pPr>
        <w:pStyle w:val="Compact"/>
      </w:pPr>
      <w:r>
        <w:drawing>
          <wp:inline>
            <wp:extent cx="5162550" cy="3486150"/>
            <wp:effectExtent b="0" l="0" r="0" t="0"/>
            <wp:docPr descr="" title="" id="1" name="Picture"/>
            <a:graphic>
              <a:graphicData uri="http://schemas.openxmlformats.org/drawingml/2006/picture">
                <pic:pic>
                  <pic:nvPicPr>
                    <pic:cNvPr descr="http://sstruyen.com/images/data/15848/quyen-1---chuong-6-2-hanh-dao-thuy-cung-di-theo-dong-nuoc-trung-1520180550.8201.jpg" id="0" name="Picture"/>
                    <pic:cNvPicPr>
                      <a:picLocks noChangeArrowheads="1" noChangeAspect="1"/>
                    </pic:cNvPicPr>
                  </pic:nvPicPr>
                  <pic:blipFill>
                    <a:blip r:embed="rId96"/>
                    <a:stretch>
                      <a:fillRect/>
                    </a:stretch>
                  </pic:blipFill>
                  <pic:spPr bwMode="auto">
                    <a:xfrm>
                      <a:off x="0" y="0"/>
                      <a:ext cx="5162550" cy="348615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7" w:name="quyển-1---chương-6-3-hành-đáo-thủy-cùng-đi-theo-dòng-nước-hạ"/>
      <w:bookmarkEnd w:id="97"/>
      <w:r>
        <w:t xml:space="preserve">13. Quyển 1 - Chương 6-3: Hành Đáo Thủy Cùng (đi Theo Dòng Nước)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Giang Ngạc trong lòng đột nhiên khẽ động, một cảm giác ấm nóng tê dại theo tim lan ra khắp thân thể.</w:t>
      </w:r>
    </w:p>
    <w:p>
      <w:pPr>
        <w:pStyle w:val="BodyText"/>
      </w:pPr>
      <w:r>
        <w:t xml:space="preserve">Người kia lại còn không sợ chết sáp lại gần, đôi mắt trong veo như nước suối đong đầy tiếu ý: “Giang đại hiệp, Quý Độc Chước bất cứ lúc nào cũng chuẩn bị vì ngươi hiến thân nga.”</w:t>
      </w:r>
    </w:p>
    <w:p>
      <w:pPr>
        <w:pStyle w:val="BodyText"/>
      </w:pPr>
      <w:r>
        <w:t xml:space="preserve">…</w:t>
      </w:r>
    </w:p>
    <w:p>
      <w:pPr>
        <w:pStyle w:val="BodyText"/>
      </w:pPr>
      <w:r>
        <w:t xml:space="preserve">Giang Ngạc ôm Quý Độc Chước trên đường chạy như bay, đợi chạy được ba bốn dặm, mới thả hắn xuống.</w:t>
      </w:r>
    </w:p>
    <w:p>
      <w:pPr>
        <w:pStyle w:val="BodyText"/>
      </w:pPr>
      <w:r>
        <w:t xml:space="preserve">Ngủ nửa đêm, lăn qua lăn lại nửa đêm, lại một hồi chạy này, sắc trời đã có vài phần chuyển sáng.</w:t>
      </w:r>
    </w:p>
    <w:p>
      <w:pPr>
        <w:pStyle w:val="BodyText"/>
      </w:pPr>
      <w:r>
        <w:t xml:space="preserve">Quý Độc Chước phủi phủi đất bám trên y phục, lén lút nhìn chăm chú đối phương một cái, trong ánh sáng mờ mờ tỏ tỏ, môi người kia có chút sưng đỏ, da mặt hắn tương đối dày cũng có chút nóng lên.</w:t>
      </w:r>
    </w:p>
    <w:p>
      <w:pPr>
        <w:pStyle w:val="BodyText"/>
      </w:pPr>
      <w:r>
        <w:t xml:space="preserve">Vừa rồi hôn thật kịch liệt, ân, ân, hắn vô thức sờ lên môi mình một chút, ân, đến bây giờ vẫn có chút ngứa ngáy.</w:t>
      </w:r>
    </w:p>
    <w:p>
      <w:pPr>
        <w:pStyle w:val="BodyText"/>
      </w:pPr>
      <w:r>
        <w:t xml:space="preserve">Động tác này của hắn bị Giang Ngạc thấy được, Giang đại hiệp khẽ cười, dư vị thuốc nhàn nhạt trong miệng, hoàn toàn không lưu tình giễu cợt hắn: “Quý công tử ăn thuốc giải cũng cần dùng miệng, lần sau nếu xem bệnh chữa thương có cần lấy thân đền đáp hay không?”</w:t>
      </w:r>
    </w:p>
    <w:p>
      <w:pPr>
        <w:pStyle w:val="BodyText"/>
      </w:pPr>
      <w:r>
        <w:t xml:space="preserve">“Sai sai sai.”</w:t>
      </w:r>
    </w:p>
    <w:p>
      <w:pPr>
        <w:pStyle w:val="BodyText"/>
      </w:pPr>
      <w:r>
        <w:t xml:space="preserve">“Lại không biết sai chỗ nào?” Giang Ngạc nhướng mày nhìn hắn.</w:t>
      </w:r>
    </w:p>
    <w:p>
      <w:pPr>
        <w:pStyle w:val="BodyText"/>
      </w:pPr>
      <w:r>
        <w:t xml:space="preserve">Quý Độc Chước thân mình nhẹ nhàng nghiêng qua, phiến tử trong tay đưa ra sau lưng. Biểu cảm vô cùng vô cùng khả ái khó nói thành lời nhìn y: “Lần này, là trả lại ngươi ở tửu điếm trêu chọc ta.”</w:t>
      </w:r>
    </w:p>
    <w:p>
      <w:pPr>
        <w:pStyle w:val="BodyText"/>
      </w:pPr>
      <w:r>
        <w:t xml:space="preserve">“Thật không?” Giang Ngạc dùng ánh mắt có kẻ ngốc mới tin nhìn hắn.</w:t>
      </w:r>
    </w:p>
    <w:p>
      <w:pPr>
        <w:pStyle w:val="BodyText"/>
      </w:pPr>
      <w:r>
        <w:t xml:space="preserve">Quý Độc Chước liền đem tư thế ban nãy từng bước tiến lên, nheo mắt lại càng thêm khả ái: “Kỳ thực lấy thân đền đáp sao, không cần phải đợi đến lúc xem bệnh chữa thương, nếu như ngươi hiện tại muốn, ta hiện tại có đều có thể cho ngươi nga.”</w:t>
      </w:r>
    </w:p>
    <w:p>
      <w:pPr>
        <w:pStyle w:val="BodyText"/>
      </w:pPr>
      <w:r>
        <w:t xml:space="preserve">Giang Ngạc sững người, ánh mắt lại rơi đến trên y phục của Quý Độc Chước.</w:t>
      </w:r>
    </w:p>
    <w:p>
      <w:pPr>
        <w:pStyle w:val="BodyText"/>
      </w:pPr>
      <w:r>
        <w:t xml:space="preserve">Y phục của gia hỏa này vốn đã nới lỏng, vừa rồi một phen bôn ba, mái tóc tản mác bên cạnh, cổ áo cũng mở ra một khe hở dài. Tựa hồ là Quý Độc Chước trước nay không luyện võ, cho nên cổ hắn thoạt nhìn so với giang hồ hiệp khách bình thường mảnh mai hơn rất nhiều. Theo cổ nhìn xuống, bên dưới còn lộ ra một nửa xương quai xanh nhợt nhạt.</w:t>
      </w:r>
    </w:p>
    <w:p>
      <w:pPr>
        <w:pStyle w:val="BodyText"/>
      </w:pPr>
      <w:r>
        <w:t xml:space="preserve">Yêu nghiệt a yêu nghiệt.</w:t>
      </w:r>
    </w:p>
    <w:p>
      <w:pPr>
        <w:pStyle w:val="BodyText"/>
      </w:pPr>
      <w:r>
        <w:t xml:space="preserve">Tấn nhân1 ô y tử đệ bản tính khinh cuồng, hành vi luôn luôn không theo lễ pháp gò bó, Giang Ngạc nghĩ không thông, vượt qua thời gian, vượt qua không gian, hơn một ngàn năm sau, loại dáng vẻ phong lưu phóng khoáng ngỗ ngược này thế nào liền rành rành ở trên người hắn?</w:t>
      </w:r>
    </w:p>
    <w:p>
      <w:pPr>
        <w:pStyle w:val="BodyText"/>
      </w:pPr>
      <w:r>
        <w:t xml:space="preserve">Thiên địa rộng lớn, tạo hóa vô cùng tận, mới điêu khắc ra duy nhất một mình hắn.</w:t>
      </w:r>
    </w:p>
    <w:p>
      <w:pPr>
        <w:pStyle w:val="BodyText"/>
      </w:pPr>
      <w:r>
        <w:t xml:space="preserve">Giang Ngạc nghĩ như vậy, trong lòng đột nhiên khẽ động, một cảm giác ấm nóng tê dại theo tim lan ra khắp thân thể.</w:t>
      </w:r>
    </w:p>
    <w:p>
      <w:pPr>
        <w:pStyle w:val="BodyText"/>
      </w:pPr>
      <w:r>
        <w:t xml:space="preserve">Người kia lại còn không sợ chết sáp lại gần, đôi mắt trong veo như nước suối đong đầy tiếu ý: “Giang đại hiệp, Quý Độc Chước bất cứ lúc nào cũng chuẩn bị vì ngươi hiến thân nga.”</w:t>
      </w:r>
    </w:p>
    <w:p>
      <w:pPr>
        <w:pStyle w:val="BodyText"/>
      </w:pPr>
      <w:r>
        <w:t xml:space="preserve">Giang Ngạc yên lặng nhìn hắn, sương sớm ban mai ở bên người y nhẹ nhàng lưu động. Chớp mắt, y tựa như cam chịu số phận, thở dài một hơi.</w:t>
      </w:r>
    </w:p>
    <w:p>
      <w:pPr>
        <w:pStyle w:val="BodyText"/>
      </w:pPr>
      <w:r>
        <w:t xml:space="preserve">Bỏ đi.</w:t>
      </w:r>
    </w:p>
    <w:p>
      <w:pPr>
        <w:pStyle w:val="BodyText"/>
      </w:pPr>
      <w:r>
        <w:t xml:space="preserve">Y tiến lên phía trước, giống như trước nay vẫn làm, lại lần nữa vì Quý Độc Chước chỉnh sửa y phục, sau đó đưa tay đến, thay hắn đem mái tóc tản mác lần nữa cột lại.</w:t>
      </w:r>
    </w:p>
    <w:p>
      <w:pPr>
        <w:pStyle w:val="BodyText"/>
      </w:pPr>
      <w:r>
        <w:t xml:space="preserve">Người này, chẳng lẽ xưa nay không biết bản thân có tư chất mê hoặc người khác? Không không không, hắn nhất định là đã sớm đã biết, mới mặc kệ bản thân đem gương mặt yêu nghiệt tai họa này lừa gạt người trong thiên hạ.</w:t>
      </w:r>
    </w:p>
    <w:p>
      <w:pPr>
        <w:pStyle w:val="BodyText"/>
      </w:pPr>
      <w:r>
        <w:t xml:space="preserve">A di đà Phật, Giang Ngạc tự nhận không phải Vĩ Sinh3 hay học trò của Liễu Hạ Huệ, bộ dạng của người nào đó đầu mày cuối mắt đều lộ ra hai từ “cám dỗ” này vẫn là…</w:t>
      </w:r>
    </w:p>
    <w:p>
      <w:pPr>
        <w:pStyle w:val="BodyText"/>
      </w:pPr>
      <w:r>
        <w:t xml:space="preserve">Xem ít đi càng tốt.</w:t>
      </w:r>
    </w:p>
    <w:p>
      <w:pPr>
        <w:pStyle w:val="BodyText"/>
      </w:pPr>
      <w:r>
        <w:t xml:space="preserve">Đợi đến khi Quý Độc Chước Quý lâu chủ áo mũ chỉnh tề điệu bộ tự xem là nho nhã lần nữa xuất hiện trong nắng sớm, Giang Ngạc nở nụ cười, hiếm thấy có vài phần ôn nhu hòa tan trong ánh mắt, tựa như sao băng, giây lát lướt qua.</w:t>
      </w:r>
    </w:p>
    <w:p>
      <w:pPr>
        <w:pStyle w:val="BodyText"/>
      </w:pPr>
      <w:r>
        <w:t xml:space="preserve">Tuy rằng chỉ có một cái chớp mắt, nhưng Quý Độc Chước lại chú ý đến, hắn không kìm lòng được cũng mỉm cười. Đây là từ sau cái đêm tuyết giúp đỡ lưu lại y kia, Quý Độc Chước lần đầu tiên ở trong mắt y nhìn thấy thứ ôn nhu này.</w:t>
      </w:r>
    </w:p>
    <w:p>
      <w:pPr>
        <w:pStyle w:val="BodyText"/>
      </w:pPr>
      <w:r>
        <w:t xml:space="preserve">Sớm cho rằng sự ôn nhu của y đã theo cái chết của Hán Giang Hội nhị thiếu gia kia mà hầu như hoàn toàn tan biến, không ngờ có một ngày lại có thể nhìn thấy một lần nữa.</w:t>
      </w:r>
    </w:p>
    <w:p>
      <w:pPr>
        <w:pStyle w:val="BodyText"/>
      </w:pPr>
      <w:r>
        <w:t xml:space="preserve">Cổ nhân nói nhất tiếu khuynh thành, quả thực có vài phần đạo lý. Quý Độc Chước thầm nghĩ, dù cho có một ngày, tất cả những gì mình đã làm sẽ bị y khinh bỉ, bản thân cũng tuyệt đối sẽ không hối hận.</w:t>
      </w:r>
    </w:p>
    <w:p>
      <w:pPr>
        <w:pStyle w:val="BodyText"/>
      </w:pPr>
      <w:r>
        <w:t xml:space="preserve">Giang Ngạc, một đời tiêu dao của Quý Độc Chước, sớm đã hủy trong đêm tuyết kia, sớm đã hủy trong tay ngươi rồi.</w:t>
      </w:r>
    </w:p>
    <w:p>
      <w:pPr>
        <w:pStyle w:val="BodyText"/>
      </w:pPr>
      <w:r>
        <w:t xml:space="preserve">Giang Ngạc nắm lấy cằm hắn, nâng đầu hắn lên, hời hợt hôn xuống một chút.</w:t>
      </w:r>
    </w:p>
    <w:p>
      <w:pPr>
        <w:pStyle w:val="BodyText"/>
      </w:pPr>
      <w:r>
        <w:t xml:space="preserve">“Quý lâu chủ, một cái hôn vừa rồi của ta, không biết chiếm được mấy phần vui vẻ của lâu chủ?”</w:t>
      </w:r>
    </w:p>
    <w:p>
      <w:pPr>
        <w:pStyle w:val="BodyText"/>
      </w:pPr>
      <w:r>
        <w:t xml:space="preserve">“Nga?” Quý Độc Chước chớp chớp mắt, “Giang đại hiệp có gì cứ nói.”</w:t>
      </w:r>
    </w:p>
    <w:p>
      <w:pPr>
        <w:pStyle w:val="BodyText"/>
      </w:pPr>
      <w:r>
        <w:t xml:space="preserve">“Đột nhiên nghĩ đến có một số chuyện muốn hỏi ngươi.”</w:t>
      </w:r>
    </w:p>
    <w:p>
      <w:pPr>
        <w:pStyle w:val="BodyText"/>
      </w:pPr>
      <w:r>
        <w:t xml:space="preserve">“Nói đi.” Quý Độc Chước tâm trạng tốt trả lời.</w:t>
      </w:r>
    </w:p>
    <w:p>
      <w:pPr>
        <w:pStyle w:val="BodyText"/>
      </w:pPr>
      <w:r>
        <w:t xml:space="preserve">“Ngươi lấy giải dược chỗ nào?” Giang Ngạc từ trên xuống dưới hung hăng trừng hắn, “Mấy cái bình bình lọ lọ kia trên người ngươi ta thu được… không có lọ “Nước mắt nước mũi cùng bay” hại người kia ngươi móc ra từ trong y phục.”</w:t>
      </w:r>
    </w:p>
    <w:p>
      <w:pPr>
        <w:pStyle w:val="BodyText"/>
      </w:pPr>
      <w:r>
        <w:t xml:space="preserve">Quý Độc Chước khẽ chớp mắt, cười đến ngây thơ vô tội: “Ta đường đường Phong Nhã Tụng chi chủ, chung quy phải giữ lại chút biện pháp bảo toàn sinh mệnh chứ, giải dược này sao, đương nhiên là… bí, mật.”</w:t>
      </w:r>
    </w:p>
    <w:p>
      <w:pPr>
        <w:pStyle w:val="BodyText"/>
      </w:pPr>
      <w:r>
        <w:t xml:space="preserve">Đã biết người này nửa điểm nói thật cũng không có. Giang Ngạc trong lòng cười khổ một hồi: “Như vậy, Nhiếp trưởng lão cùng Thiệp Giang trưởng lão làm sao bây giờ?”</w:t>
      </w:r>
    </w:p>
    <w:p>
      <w:pPr>
        <w:pStyle w:val="BodyText"/>
      </w:pPr>
      <w:r>
        <w:t xml:space="preserve">“Ta nói,” Quý Độc Chước phiến tử khẽ chuyển, “Ta đối với hai người bọn họ hiểu rất rõ, bọn họ nếu thực sự bị bắt, Quỷ Diện còn cực khổ bao vây chúng ta như thế sao?”</w:t>
      </w:r>
    </w:p>
    <w:p>
      <w:pPr>
        <w:pStyle w:val="BodyText"/>
      </w:pPr>
      <w:r>
        <w:t xml:space="preserve">“Nói cũng đúng,” Giang Ngạc khẽ nhếch khóe miệng, “Ngươi lại lừa ta.”</w:t>
      </w:r>
    </w:p>
    <w:p>
      <w:pPr>
        <w:pStyle w:val="BodyText"/>
      </w:pPr>
      <w:r>
        <w:t xml:space="preserve">“Không lừa ngươi, chúng ta thoát ra được sao?”</w:t>
      </w:r>
    </w:p>
    <w:p>
      <w:pPr>
        <w:pStyle w:val="BodyText"/>
      </w:pPr>
      <w:r>
        <w:t xml:space="preserve">“…Chẳng lẽ không có biện pháp khác?”</w:t>
      </w:r>
    </w:p>
    <w:p>
      <w:pPr>
        <w:pStyle w:val="BodyText"/>
      </w:pPr>
      <w:r>
        <w:t xml:space="preserve">“Biện pháp thì có, ngươi khẳng định muốn nghe?”</w:t>
      </w:r>
    </w:p>
    <w:p>
      <w:pPr>
        <w:pStyle w:val="BodyText"/>
      </w:pPr>
      <w:r>
        <w:t xml:space="preserve">Giang Ngạc nghĩ nghĩ, cân nhắc đến hồi lâu, quyết định thông minh không nghe không hỏi: “Được rồi, vẫn còn một vấn đề cuối cùng, người kia làm thế nào đây?”</w:t>
      </w:r>
    </w:p>
    <w:p>
      <w:pPr>
        <w:pStyle w:val="BodyText"/>
      </w:pPr>
      <w:r>
        <w:t xml:space="preserve">“A?” Quý Độc Chước luôn luôn thông minh lanh lợi tùy cơ ứng biến hơi ngẩn người, “Người nào?”</w:t>
      </w:r>
    </w:p>
    <w:p>
      <w:pPr>
        <w:pStyle w:val="BodyText"/>
      </w:pPr>
      <w:r>
        <w:t xml:space="preserve">Giang Ngạc hảo tâm xoay người đi chục bước, dừng lại nơi gốc cây đại thụ cách Quý Độc Chước không xa. Y gõ một chút lên thân cây, ho khan một tiếng: “Lão nhân gia bên kia, ngươi xem đủ rồi chứ?”</w:t>
      </w:r>
    </w:p>
    <w:p>
      <w:pPr>
        <w:pStyle w:val="BodyText"/>
      </w:pPr>
      <w:r>
        <w:t xml:space="preserve">Trong rừng cây truyền đến vài tiếng soàn soạt khe khẽ, một lão hán run lẩy bẩy từ trong đám cây cối bò ra. Lão nhân gia này không phải ai khác, chính là lão Kỷ nhưỡng rượu của tửu quán mới đây Quý Độc Chước cùng Giang Ngạc tá túc.</w:t>
      </w:r>
    </w:p>
    <w:p>
      <w:pPr>
        <w:pStyle w:val="BodyText"/>
      </w:pPr>
      <w:r>
        <w:t xml:space="preserve">Quý Độc Chước sững người, vẻ kinh ngạc hiếm thấy hiện ra trên mặt hắn: “Kỷ lão, lão sao lại ở đây?”</w:t>
      </w:r>
    </w:p>
    <w:p>
      <w:pPr>
        <w:pStyle w:val="BodyText"/>
      </w:pPr>
      <w:r>
        <w:t xml:space="preserve">Lão đầu kia bị hắn hỏi, lập tức rơi nước mắt, sụt vùi vừa khóc vừa kể.</w:t>
      </w:r>
    </w:p>
    <w:p>
      <w:pPr>
        <w:pStyle w:val="BodyText"/>
      </w:pPr>
      <w:r>
        <w:t xml:space="preserve">Nguyên lai đêm qua Quỷ Diện đem người bao vậy tửu quán nhỏ của lão, lão thấy tình hình không tốt, biết hai vị khách nhân trên lầu tựa hồ chọc phải phiền phức lớn, cho nên lập tức bỏ chạy. Chân lão chậm chạp, trên đường hoảng hốt bỏ trốn, không ngờ vừa vặn chạm mặt Quý Giang hai người họ.</w:t>
      </w:r>
    </w:p>
    <w:p>
      <w:pPr>
        <w:pStyle w:val="BodyText"/>
      </w:pPr>
      <w:r>
        <w:t xml:space="preserve">Quý Độc Chước cùng Giang Ngạc hai người liếc mắt nhìn nhau một cái, trên mặt đều có vài phần biểu tình xấu hổ.</w:t>
      </w:r>
    </w:p>
    <w:p>
      <w:pPr>
        <w:pStyle w:val="BodyText"/>
      </w:pPr>
      <w:r>
        <w:t xml:space="preserve">Kỷ lão hán vừa khóc vừa bò qua, ôm lấy chân Quý Độc Chước: “Công tử a, cầu công tử cứu lão với.”</w:t>
      </w:r>
    </w:p>
    <w:p>
      <w:pPr>
        <w:pStyle w:val="BodyText"/>
      </w:pPr>
      <w:r>
        <w:t xml:space="preserve">Quý Độc Chước ho khan một tiếng, hai tay nâng Kỷ lão hán dậy: “Lão nhân gia có chuyện gì, xin đứng lên rồi nói.”</w:t>
      </w:r>
    </w:p>
    <w:p>
      <w:pPr>
        <w:pStyle w:val="BodyText"/>
      </w:pPr>
      <w:r>
        <w:t xml:space="preserve">Kỷ lão hán đứng dậy, dùng tay áo cáu bẩn lau nước mắt: “Đêm qua mấy ác nhân kia truy sát nhị vị công tử, sau khi hai vị đi rồi, tửu quán của lão cũng bị bọn chúng đốt mất, đáng thương lão hán tuổi già sức yếu, lại không có nhà để về. Lão đây là tạo nghiệt gì a…”</w:t>
      </w:r>
    </w:p>
    <w:p>
      <w:pPr>
        <w:pStyle w:val="BodyText"/>
      </w:pPr>
      <w:r>
        <w:t xml:space="preserve">Giang Ngạc nhìn Quý Độc Chước một cái, từ trong bao hành lý móc ra một tấm ngân phiếu một ngàn lượng đưa đến trong tay Kỷ lão hán: “Khiến ngài gặp phiền toái là chúng ta thất lễ, bạc này ngài tạm thời cầm đi an dưỡng tuổi già.”</w:t>
      </w:r>
    </w:p>
    <w:p>
      <w:pPr>
        <w:pStyle w:val="BodyText"/>
      </w:pPr>
      <w:r>
        <w:t xml:space="preserve">Kỷ lão hán nhận lấy ngân phiếu vừa nhìn, nhất thời bị dọa một cái. Lão cả đời bán rượu, tằn tiện mà sống, cả đời cũng không để dành được nhiều như vậy.</w:t>
      </w:r>
    </w:p>
    <w:p>
      <w:pPr>
        <w:pStyle w:val="BodyText"/>
      </w:pPr>
      <w:r>
        <w:t xml:space="preserve">Lão sợ đến hai chân mềm nhũn, “phịch” một tiếng quỳ mọp xuống đất, lại bật khóc: “Tiền này lão không thể nhận, chỉ cầu hai vị công tử hảo tâm đưa ta đến nhà nữ tế4, để lão hán ta cùng nữ nhi nữ tế nhà lão đoàn viên là được rồi.”</w:t>
      </w:r>
    </w:p>
    <w:p>
      <w:pPr>
        <w:pStyle w:val="BodyText"/>
      </w:pPr>
      <w:r>
        <w:t xml:space="preserve">Quý Độc Chước lại ho một tiếng, vậy mà càng khó tiếp lời. Giang Ngạc nâng lão hán dậy, hỏi một câu: “Không biết nữ nhi nữ tế của lãn hán nhà ở chỗ nào?”</w:t>
      </w:r>
    </w:p>
    <w:p>
      <w:pPr>
        <w:pStyle w:val="BodyText"/>
      </w:pPr>
      <w:r>
        <w:t xml:space="preserve">“Không xa không xa,” Kỷ lão hán khóc đến trên mặt một đống hỗn loạn cứng nhắc cười, “Chính tại Bão Mã Trấn phía Đông.”</w:t>
      </w:r>
    </w:p>
    <w:p>
      <w:pPr>
        <w:pStyle w:val="BodyText"/>
      </w:pPr>
      <w:r>
        <w:t xml:space="preserve">Bão Mã Trấn? Đó không phải nơi trước mắt bọn họ phải đi sao?</w:t>
      </w:r>
    </w:p>
    <w:p>
      <w:pPr>
        <w:pStyle w:val="BodyText"/>
      </w:pPr>
      <w:r>
        <w:t xml:space="preserve">Trùng hợp sao?</w:t>
      </w:r>
    </w:p>
    <w:p>
      <w:pPr>
        <w:pStyle w:val="BodyText"/>
      </w:pPr>
      <w:r>
        <w:t xml:space="preserve">Quý Độc Chước đong đưa phiến tử vạn năm không rời tay của hắn nghĩ: Năm đó Khổng lão phu tử nhất định là thần kinh thô, bằng không tuyệt đối không có khả năng nói ra lời “Tam nhân hành, tất hữu ngã sư” (trong ba người, ắt có một người là thầy của ta; ý nói sức mạnh của tập thể) không có trách nhiệm như thế.</w:t>
      </w:r>
    </w:p>
    <w:p>
      <w:pPr>
        <w:pStyle w:val="BodyText"/>
      </w:pPr>
      <w:r>
        <w:t xml:space="preserve">Tam nhân hành, tất hữu ngã sư?</w:t>
      </w:r>
    </w:p>
    <w:p>
      <w:pPr>
        <w:pStyle w:val="BodyText"/>
      </w:pPr>
      <w:r>
        <w:t xml:space="preserve">Lời hỗn trướng.</w:t>
      </w:r>
    </w:p>
    <w:p>
      <w:pPr>
        <w:pStyle w:val="BodyText"/>
      </w:pPr>
      <w:r>
        <w:t xml:space="preserve">Ngẫm lại cuộc sống của hắn hai ngày trước, khổ thì khổ một chút, mệt thì mệt một chút, bất quá so với hiện tại… Tiểu thái dương tươi đẹp bên cạnh mọi lúc mọi nơi… Nghĩ thế nào cũng là cuộc sống trước kia quá thoải mái.</w:t>
      </w:r>
    </w:p>
    <w:p>
      <w:pPr>
        <w:pStyle w:val="BodyText"/>
      </w:pPr>
      <w:r>
        <w:t xml:space="preserve">Tương đương lúc Quý lâu chủ di di chân nói “Đi mệt rồi, Giang đại hiệp, cõng ta đi”, Kỷ đại gia gương mặt thành kính nói “Ta đến ta đến”.</w:t>
      </w:r>
    </w:p>
    <w:p>
      <w:pPr>
        <w:pStyle w:val="BodyText"/>
      </w:pPr>
      <w:r>
        <w:t xml:space="preserve">Lúc gặm lương khô, cẩn cẩn dực dực dịch đến bên cạnh Giang Ngạc, khẽ nghiêng đầu một chút, lại nghiêng một chút, mắt ngó xem có thể gối lên vai Giang nào đó, sau đó gương mặt già nua của Kỷ đại gia thoắt cái hiện ra trước mặt, nếp nhăn có thể so với bánh bột mì5 nói: “Công tử, ngài muốn ăn chút bánh bao không?”</w:t>
      </w:r>
    </w:p>
    <w:p>
      <w:pPr>
        <w:pStyle w:val="BodyText"/>
      </w:pPr>
      <w:r>
        <w:t xml:space="preserve">Như thế như thế, như vậy như vậy.</w:t>
      </w:r>
    </w:p>
    <w:p>
      <w:pPr>
        <w:pStyle w:val="BodyText"/>
      </w:pPr>
      <w:r>
        <w:t xml:space="preserve">Quý Độc Chước đáng thương hận đến ngứa răng, lại không thể phát tác.</w:t>
      </w:r>
    </w:p>
    <w:p>
      <w:pPr>
        <w:pStyle w:val="BodyText"/>
      </w:pPr>
      <w:r>
        <w:t xml:space="preserve">Cái hắn muốn là thế giới hai người a, không phải một lão già cả ngày ở trước mắt mình lúc ẩn lúc hiện, hắn lại không thể cắn lão già này một cái.</w:t>
      </w:r>
    </w:p>
    <w:p>
      <w:pPr>
        <w:pStyle w:val="BodyText"/>
      </w:pPr>
      <w:r>
        <w:t xml:space="preserve">Đi một ngày đường, thật không dễ dàng gì ban đêm lại đến lần nữa, Quý lâu chủ “phịch” một tiếng ngã trên mặt đất, một ngày này, lao tâm lao lực, tinh thần sa sút, nói cái gì cũng không thèm động đậy.</w:t>
      </w:r>
    </w:p>
    <w:p>
      <w:pPr>
        <w:pStyle w:val="BodyText"/>
      </w:pPr>
      <w:r>
        <w:t xml:space="preserve">Giang Ngạc nhìn hắn một cái, cũng không nói gì nữa, an bài một già một trẻ, xoay người đi vào trong rừng săn thú.</w:t>
      </w:r>
    </w:p>
    <w:p>
      <w:pPr>
        <w:pStyle w:val="BodyText"/>
      </w:pPr>
      <w:r>
        <w:t xml:space="preserve">Quý Độc Chước nhìn bóng dáng y xa dần, lười nhác duỗi lưng một cái, chậm rãi bò dậy nhóm lửa.</w:t>
      </w:r>
    </w:p>
    <w:p>
      <w:pPr>
        <w:pStyle w:val="BodyText"/>
      </w:pPr>
      <w:r>
        <w:t xml:space="preserve">Đá lửa ma sát qua lại, sinh ra rất nhiều ánh lửa.</w:t>
      </w:r>
    </w:p>
    <w:p>
      <w:pPr>
        <w:pStyle w:val="BodyText"/>
      </w:pPr>
      <w:r>
        <w:t xml:space="preserve">Trong ánh lửa bập bùng, lặng lẽ, phía sau một thân ảnh cao lớn rắn rỏi đi đến.</w:t>
      </w:r>
    </w:p>
    <w:p>
      <w:pPr>
        <w:pStyle w:val="BodyText"/>
      </w:pPr>
      <w:r>
        <w:t xml:space="preserve">Người nọ mở miệng kêu một tiếng: “Lâu chủ”.</w:t>
      </w:r>
    </w:p>
    <w:p>
      <w:pPr>
        <w:pStyle w:val="BodyText"/>
      </w:pPr>
      <w:r>
        <w:t xml:space="preserve">Tay Quý Độc Chước run lên. Rốt cuộc, thở dài, cam chịu buông đá lửa que nhóm xuống.</w:t>
      </w:r>
    </w:p>
    <w:p>
      <w:pPr>
        <w:pStyle w:val="BodyText"/>
      </w:pPr>
      <w:r>
        <w:t xml:space="preserve">Chậm chạp xoay đầu, vừa vặn nhìn thấy Kỷ lão đầu tử đang kéo mặt nạ da người xuống. Chân lão không run, lưng cũng không gù, dưới mặt nạ già yếu hom hem kia, lộ ra một đôi mắt sáng quắc như có thần.</w:t>
      </w:r>
    </w:p>
    <w:p>
      <w:pPr>
        <w:pStyle w:val="BodyText"/>
      </w:pPr>
      <w:r>
        <w:t xml:space="preserve">Chú:</w:t>
      </w:r>
    </w:p>
    <w:p>
      <w:pPr>
        <w:pStyle w:val="BodyText"/>
      </w:pPr>
      <w:r>
        <w:t xml:space="preserve">1. Tấn nhân: người thời nhà Tấn</w:t>
      </w:r>
    </w:p>
    <w:p>
      <w:pPr>
        <w:pStyle w:val="BodyText"/>
      </w:pPr>
      <w:r>
        <w:t xml:space="preserve">2. Khinh cuồng:hết sức lông bông</w:t>
      </w:r>
    </w:p>
    <w:p>
      <w:pPr>
        <w:pStyle w:val="BodyText"/>
      </w:pPr>
      <w:r>
        <w:t xml:space="preserve">3. Vĩ Sinh:“Tình sử Trung Hoa” có chuyện chàng Vĩ Sinh, người nước Lỗ, vốn một nho sinh, tính tình thuận hậu, luôn luôn giữ lấy chữ tín dầu đối với một cậu bé con</w:t>
      </w:r>
    </w:p>
    <w:p>
      <w:pPr>
        <w:pStyle w:val="BodyText"/>
      </w:pPr>
      <w:r>
        <w:t xml:space="preserve">4. Nữ tế:con rể</w:t>
      </w:r>
    </w:p>
    <w:p>
      <w:pPr>
        <w:pStyle w:val="BodyText"/>
      </w:pPr>
      <w:r>
        <w:t xml:space="preserve">5. Bánh bột mì:</w:t>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5848/quyen-1---chuong-6-3-hanh-dao-thuy-cung-di-theo-dong-nuoc-ha-1520180554.8957.jpg" id="0" name="Picture"/>
                    <pic:cNvPicPr>
                      <a:picLocks noChangeArrowheads="1" noChangeAspect="1"/>
                    </pic:cNvPicPr>
                  </pic:nvPicPr>
                  <pic:blipFill>
                    <a:blip r:embed="rId100"/>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3839021"/>
            <wp:effectExtent b="0" l="0" r="0" t="0"/>
            <wp:docPr descr="" title="" id="1" name="Picture"/>
            <a:graphic>
              <a:graphicData uri="http://schemas.openxmlformats.org/drawingml/2006/picture">
                <pic:pic>
                  <pic:nvPicPr>
                    <pic:cNvPr descr="http://sstruyen.com/images/data/15848/quyen-1---chuong-6-3-hanh-dao-thuy-cung-di-theo-dong-nuoc-ha-1520180557.5261.jpg" id="0" name="Picture"/>
                    <pic:cNvPicPr>
                      <a:picLocks noChangeArrowheads="1" noChangeAspect="1"/>
                    </pic:cNvPicPr>
                  </pic:nvPicPr>
                  <pic:blipFill>
                    <a:blip r:embed="rId103"/>
                    <a:stretch>
                      <a:fillRect/>
                    </a:stretch>
                  </pic:blipFill>
                  <pic:spPr bwMode="auto">
                    <a:xfrm>
                      <a:off x="0" y="0"/>
                      <a:ext cx="5334000" cy="3839021"/>
                    </a:xfrm>
                    <a:prstGeom prst="rect">
                      <a:avLst/>
                    </a:prstGeom>
                    <a:noFill/>
                    <a:ln w="9525">
                      <a:noFill/>
                      <a:headEnd/>
                      <a:tailEnd/>
                    </a:ln>
                  </pic:spPr>
                </pic:pic>
              </a:graphicData>
            </a:graphic>
          </wp:inline>
        </w:drawing>
      </w:r>
    </w:p>
    <w:p>
      <w:pPr>
        <w:pStyle w:val="Compact"/>
      </w:pPr>
      <w:r>
        <w:drawing>
          <wp:inline>
            <wp:extent cx="5334000" cy="3573780"/>
            <wp:effectExtent b="0" l="0" r="0" t="0"/>
            <wp:docPr descr="" title="" id="1" name="Picture"/>
            <a:graphic>
              <a:graphicData uri="http://schemas.openxmlformats.org/drawingml/2006/picture">
                <pic:pic>
                  <pic:nvPicPr>
                    <pic:cNvPr descr="http://sstruyen.com/images/data/15848/quyen-1---chuong-6-3-hanh-dao-thuy-cung-di-theo-dong-nuoc-ha-1520180559.391.jpg" id="0" name="Picture"/>
                    <pic:cNvPicPr>
                      <a:picLocks noChangeArrowheads="1" noChangeAspect="1"/>
                    </pic:cNvPicPr>
                  </pic:nvPicPr>
                  <pic:blipFill>
                    <a:blip r:embed="rId106"/>
                    <a:stretch>
                      <a:fillRect/>
                    </a:stretch>
                  </pic:blipFill>
                  <pic:spPr bwMode="auto">
                    <a:xfrm>
                      <a:off x="0" y="0"/>
                      <a:ext cx="5334000" cy="357378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7" w:name="quyển-1---chương-7-1-tọa-khán-vân-khởi-ngồi-ngắm-mây-bay-thượng"/>
      <w:bookmarkEnd w:id="107"/>
      <w:r>
        <w:t xml:space="preserve">14. Quyển 1 - Chương 7-1: Tọa Khán Vân Khởi (ngồi Ngắm Mây Bay)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gắm nghía hồ lô giữa những ngón tay, Quý Độc Chước không kìm được líu lưỡi: “Giang đại hiệp, ngươi đi mất nửa ngày, là để làm cái này?”</w:t>
      </w:r>
    </w:p>
    <w:p>
      <w:pPr>
        <w:pStyle w:val="BodyText"/>
      </w:pPr>
      <w:r>
        <w:t xml:space="preserve">…</w:t>
      </w:r>
    </w:p>
    <w:p>
      <w:pPr>
        <w:pStyle w:val="BodyText"/>
      </w:pPr>
      <w:r>
        <w:t xml:space="preserve">Gió đêm thu thổi qua rừng cây, lá cây xào xạc rung động, kinh sợ bay lên một bầy hàn nha1.</w:t>
      </w:r>
    </w:p>
    <w:p>
      <w:pPr>
        <w:pStyle w:val="BodyText"/>
      </w:pPr>
      <w:r>
        <w:t xml:space="preserve">Người kia đứng thẳng người dậy, lưng không còng nữa, nhẹ nhàng kéo ra mặt nạ da người trên mặt, y phục lão hán cô tửu đầy dầu mỡ lại cũng không giấu được bá khí trên người, gió thổi vạt áo tung bay, ưng mi hổ mục ngời sáng như sao trời.</w:t>
      </w:r>
    </w:p>
    <w:p>
      <w:pPr>
        <w:pStyle w:val="BodyText"/>
      </w:pPr>
      <w:r>
        <w:t xml:space="preserve">Quý Độc Chước cười nhẹ, mở chiết phiến trong tay ra, tiếu ý trong mắt xem tận tam thu quế tử2.</w:t>
      </w:r>
    </w:p>
    <w:p>
      <w:pPr>
        <w:pStyle w:val="BodyText"/>
      </w:pPr>
      <w:r>
        <w:t xml:space="preserve">Hắn nói: “Lão Đao a, ta biết người nhiều năm như vậy, chỉ biết ngươi tính cách ngay thẳng, lại chưa hề biết ngươi vậy mà giỏi làm bộ làm tịch như thế.”</w:t>
      </w:r>
    </w:p>
    <w:p>
      <w:pPr>
        <w:pStyle w:val="BodyText"/>
      </w:pPr>
      <w:r>
        <w:t xml:space="preserve">Lão Đao Tụng trưởng lão từ trong mũi hừ một tiếng, thổi chòm râu trên môi bay lên, ông lạnh lùng trừng Quý lâu chủ, càu nhàu: “Có một chủ tử chỉ yêu mỹ nhân không yêu giang sơn, chúng ta làm thuộc hạ có thể không học được cách giả vờ sao?”</w:t>
      </w:r>
    </w:p>
    <w:p>
      <w:pPr>
        <w:pStyle w:val="BodyText"/>
      </w:pPr>
      <w:r>
        <w:t xml:space="preserve">Quý Độc Chước đung đưa phiến tử, chớp chớp mắt: “Nói như vậy, là lỗi của ta rồi?”</w:t>
      </w:r>
    </w:p>
    <w:p>
      <w:pPr>
        <w:pStyle w:val="BodyText"/>
      </w:pPr>
      <w:r>
        <w:t xml:space="preserve">“Lâu chủ,” Lão Đao lườm hắn một cái, dứt khoát đặt mông ngồi xuống, “Lão Đao không thể không khuyên ngài một câu, điển cố Phong hỏa hí chư hầu3 lâu chủ cần phải cố gắng ôn tập một chút.”</w:t>
      </w:r>
    </w:p>
    <w:p>
      <w:pPr>
        <w:pStyle w:val="BodyText"/>
      </w:pPr>
      <w:r>
        <w:t xml:space="preserve">Quý Độc Chước mỉm cười, xốc lên vạt áo, ngồi đến bên cạnh lão Đao, chìa tay vỗ vỗ bả vai lão nhân gia: “Ta nói lão Đao a, ta thực sự nửa điểm cũng nhìn không ra Giang đại hiệp có tư sắc khuynh quốc khuynh thành đó.”</w:t>
      </w:r>
    </w:p>
    <w:p>
      <w:pPr>
        <w:pStyle w:val="BodyText"/>
      </w:pPr>
      <w:r>
        <w:t xml:space="preserve">Lão Đao “phách” một tiếng gạt tay hắn ra: “Y không có tư sắc, lâu chủ còn có thể vì hắn làm đến mức này; vậy nếu có, lâu chủ ngài còn không thể gánh đại lương4 của Phong Nhã Tụng?”</w:t>
      </w:r>
    </w:p>
    <w:p>
      <w:pPr>
        <w:pStyle w:val="BodyText"/>
      </w:pPr>
      <w:r>
        <w:t xml:space="preserve">Quý Độc Chước sửng sốt.</w:t>
      </w:r>
    </w:p>
    <w:p>
      <w:pPr>
        <w:pStyle w:val="BodyText"/>
      </w:pPr>
      <w:r>
        <w:t xml:space="preserve">Rất không có trách nhiệm bắt đầu tưởng tượng cảnh đầu đội phỉ thúy bước vàng đong đưa, một thân bát bảo nghê thường, liên bộ xuất trần, từng bước khẽ lay động Giang Ngạc, nghĩ như vậy, cái bộ dạng này, chậc chậc chậc, quả thực rất ngoạn mục.</w:t>
      </w:r>
    </w:p>
    <w:p>
      <w:pPr>
        <w:pStyle w:val="BodyText"/>
      </w:pPr>
      <w:r>
        <w:t xml:space="preserve">Lão Đao nào biết mưu ma chước quỷ trong lòng hắn, vẫn đang khuyên nhủ rất có bài bản: “Lâu chủ a, ta là nhìn ngươi từ bé trưởng thành. Từ sau khi con ta qua đời, ta liền đối đãi ngươi như thân sinh nhi tử của mình, nếu ngươi thực sự nhất thời bị sắc che mờ mắt làm ra chuyện sai trái gì, ngươi bảo lão Đao làm sao đối mặt với lão lâu chủ nơi Cửu tuyền a.” Ông nói như vậy, vươn tay đến, hiền từ ở trên mu bàn tay Quý Độc Chước vỗ vỗ.</w:t>
      </w:r>
    </w:p>
    <w:p>
      <w:pPr>
        <w:pStyle w:val="BodyText"/>
      </w:pPr>
      <w:r>
        <w:t xml:space="preserve">Lại không nghĩ bị Quý Độc Chước túm lấy tay, hắn đông nặn tây nhéo, sau đó thêm vào một bộ dạng đánh giá hoàn tất nói: “Lão Đao a, chẳng trách Giang Ngạc không nhận ra ngươi, ngươi ngay cả tay cũng dịch dung qua.”</w:t>
      </w:r>
    </w:p>
    <w:p>
      <w:pPr>
        <w:pStyle w:val="BodyText"/>
      </w:pPr>
      <w:r>
        <w:t xml:space="preserve">“Lâu chủ…”</w:t>
      </w:r>
    </w:p>
    <w:p>
      <w:pPr>
        <w:pStyle w:val="BodyText"/>
      </w:pPr>
      <w:r>
        <w:t xml:space="preserve">Lão Đao cơ thịt nơi khóe miệng khẽ giật.</w:t>
      </w:r>
    </w:p>
    <w:p>
      <w:pPr>
        <w:pStyle w:val="BodyText"/>
      </w:pPr>
      <w:r>
        <w:t xml:space="preserve">Quý Độc Chước dùng ánh mắt cực kỳ vô tội mong đợi nhìn ông.</w:t>
      </w:r>
    </w:p>
    <w:p>
      <w:pPr>
        <w:pStyle w:val="BodyText"/>
      </w:pPr>
      <w:r>
        <w:t xml:space="preserve">Có lẽ trong cuộc đời mỗi người đều sẽ có rất nhiều chuyện bất đắc chí, nhưng đối với lão Đao mà nói, vô cùng rõ ràng, tai họa lớn nhất cả đời ông chính là gặp được cái tên họ Quý này.</w:t>
      </w:r>
    </w:p>
    <w:p>
      <w:pPr>
        <w:pStyle w:val="BodyText"/>
      </w:pPr>
      <w:r>
        <w:t xml:space="preserve">Lão cười khổ hai tay chà vào nhau mấy cái, đôi tay thuộc về lão hán ủ rượu liền thần kỳ rớt ra một tầng da.</w:t>
      </w:r>
    </w:p>
    <w:p>
      <w:pPr>
        <w:pStyle w:val="BodyText"/>
      </w:pPr>
      <w:r>
        <w:t xml:space="preserve">Lộ ra một đôi tay qua bảo trì kỹ lưỡng.</w:t>
      </w:r>
    </w:p>
    <w:p>
      <w:pPr>
        <w:pStyle w:val="BodyText"/>
      </w:pPr>
      <w:r>
        <w:t xml:space="preserve">Đôi tay này chỉ cốt5 mảnh mai, da thịt mềm mại, dưới ánh trăng chiếu rọi vậy mà lại tỏa ra ánh sáng nhàn nhạt.</w:t>
      </w:r>
    </w:p>
    <w:p>
      <w:pPr>
        <w:pStyle w:val="BodyText"/>
      </w:pPr>
      <w:r>
        <w:t xml:space="preserve">Miệng Quý Độc Chước há to, đột nhiên bắt lấy tay lão Đao, mắt tức khắc chuyển thành sáng lấp lánh: “Lão Đao, trước đây chúng ta ngày ngày gặp nhau, ta cũng không chú ý nhìn kỹ. Hôm nay mới lần đầu tiên phát hiện tay ngươi vừa trắng vừa mềm thế này, quả là giống tay của đại cô nương.”</w:t>
      </w:r>
    </w:p>
    <w:p>
      <w:pPr>
        <w:pStyle w:val="BodyText"/>
      </w:pPr>
      <w:r>
        <w:t xml:space="preserve">Nói xong, lại nhéo một chút.</w:t>
      </w:r>
    </w:p>
    <w:p>
      <w:pPr>
        <w:pStyle w:val="BodyText"/>
      </w:pPr>
      <w:r>
        <w:t xml:space="preserve">Một giọt mồ hôi lạnh từ trán lão Đao chảy xuống, ông lập tức rút tay lại, vội vàng co hai tay vào trong tay áo. Một động tác đơn giản như vậy, có thể khiến khí thế khi giáo huấn Quý Độc Chước ban nãy chớp mắt tan thành mây khói.</w:t>
      </w:r>
    </w:p>
    <w:p>
      <w:pPr>
        <w:pStyle w:val="BodyText"/>
      </w:pPr>
      <w:r>
        <w:t xml:space="preserve">Quý Độc Chước ở bên cạnh cười vô cùng hiền lành, lại từ từ sáp lại: “Lão Đao a, kỳ thực, ta cảm thấy, cái vấn đề tư sắc này, dựa vào đôi tay này của ngài, nếu như trẻ lại hai mươi tuổi, ta cũng không ngại để ngươi trút giận vì hồng nhan.”</w:t>
      </w:r>
    </w:p>
    <w:p>
      <w:pPr>
        <w:pStyle w:val="BodyText"/>
      </w:pPr>
      <w:r>
        <w:t xml:space="preserve">Yêu nghiệt a yêu nghiệt, nghĩ lão lâu chỉ một đời nghiêm cẩn, thế nào lại sinh ra một đứa con vô liêm sỉ thế này!</w:t>
      </w:r>
    </w:p>
    <w:p>
      <w:pPr>
        <w:pStyle w:val="BodyText"/>
      </w:pPr>
      <w:r>
        <w:t xml:space="preserve">Lúc Giang Ngạc trở về, lửa đã được nhóm lên.</w:t>
      </w:r>
    </w:p>
    <w:p>
      <w:pPr>
        <w:pStyle w:val="BodyText"/>
      </w:pPr>
      <w:r>
        <w:t xml:space="preserve">Quý Độc Chước ngồi bên cạnh đống lửa, vẫn đeo cái mặt nạ ôn nhu nhàn tĩnh thường ngày kia. Trái lại Kỷ lão, thì co lại một bên, ngón tay ở trên mặt đất vẽ một cái lại một cái vòng tròn.</w:t>
      </w:r>
    </w:p>
    <w:p>
      <w:pPr>
        <w:pStyle w:val="BodyText"/>
      </w:pPr>
      <w:r>
        <w:t xml:space="preserve">Giang Ngạc thấy kỳ lạ, phỏng đoán là Quý Độc Chước nhân lúc y ra ngoài trêu ghẹo Kỷ lão một hồi để trả thù phá hoại bầu không khí. Trong lòng có kết luận, y cũng liền qua loa đặt vào vị trí của lão mà nghĩ, lại không quên đùa một câu: “Kỷ lão cũng muốn nghiên cứu tinh tượng6 sao?”</w:t>
      </w:r>
    </w:p>
    <w:p>
      <w:pPr>
        <w:pStyle w:val="BodyText"/>
      </w:pPr>
      <w:r>
        <w:t xml:space="preserve">“Có lẽ là đang cùng con giun nói chuyện đó.” Quý Độc Chước không có trách nhiệm trả lời, “Ta nói Giang đại hiệp a, phiền ngươi vẫn là để ý cái bụng của chúng ta nhiều một chút đi, nếu không chúng ta liền đói đến xuống Âm ty Hoàng tuyền nghiên cứu đầu trâu mặt ngựa rồi.”</w:t>
      </w:r>
    </w:p>
    <w:p>
      <w:pPr>
        <w:pStyle w:val="BodyText"/>
      </w:pPr>
      <w:r>
        <w:t xml:space="preserve">Cơm tối là thỏ, ba con thỏ, từng con bụng ngửa lên trời, dùng ánh mắt đờ đẫn nhìn bọn họ chăm chú.</w:t>
      </w:r>
    </w:p>
    <w:p>
      <w:pPr>
        <w:pStyle w:val="BodyText"/>
      </w:pPr>
      <w:r>
        <w:t xml:space="preserve">“Hai ngày nay cũng thật có mối thù với thỏ, tính thêm ba con hôm nay này, mấy ngày nay tổng cộng đã ăn chín con.”</w:t>
      </w:r>
    </w:p>
    <w:p>
      <w:pPr>
        <w:pStyle w:val="BodyText"/>
      </w:pPr>
      <w:r>
        <w:t xml:space="preserve">Quý Độc Chước bĩu môi, dùng tay chọc chọc con nhỏ nhất trong ba con thỏ, “Con này nhỏ nhất, ta quyết định rồi, phải đặt tên cho nó là… Tử Thố Cửu (con thỏ thứ chín bị chết ;))).”</w:t>
      </w:r>
    </w:p>
    <w:p>
      <w:pPr>
        <w:pStyle w:val="BodyText"/>
      </w:pPr>
      <w:r>
        <w:t xml:space="preserve">Giang Ngạc liếc hắn một cái, đem con thỏ đáng thương kia mổ bụng, xâu trên cành cây: “Con thứ tám kia thì sao?”</w:t>
      </w:r>
    </w:p>
    <w:p>
      <w:pPr>
        <w:pStyle w:val="BodyText"/>
      </w:pPr>
      <w:r>
        <w:t xml:space="preserve">“Là ca ca của Tử Thố Cửu đi, đặt tên cho từng con quá phiền phức, không bằng cứ gọi chung là Thố Bát ca.”</w:t>
      </w:r>
    </w:p>
    <w:p>
      <w:pPr>
        <w:pStyle w:val="BodyText"/>
      </w:pPr>
      <w:r>
        <w:t xml:space="preserve">“Ta nói, ngươi thực sự đang chạy nạn sao?”</w:t>
      </w:r>
    </w:p>
    <w:p>
      <w:pPr>
        <w:pStyle w:val="BodyText"/>
      </w:pPr>
      <w:r>
        <w:t xml:space="preserve">“Cái này…”</w:t>
      </w:r>
    </w:p>
    <w:p>
      <w:pPr>
        <w:pStyle w:val="BodyText"/>
      </w:pPr>
      <w:r>
        <w:t xml:space="preserve">Nghe đâu rất nhiều rất nhiều năm sau, Quý Độc Chước lâu chủ đem chuyện lữ hành của bọn họ ghi chép lại, viết thành một quyển kinh thế kỳ thư. Sau đó trải qua mấy trăm năm lăn lộn đầu đường xó chợ, nửa quyển dưới của cuốn sách này truyền đến một đất nước xinh đẹp. Thế là quốc gia xinh đẹp này xuất hiện một nhân vật vĩ đại gọi là Thố Bát Ca. Mà cùng lúc đó, nghe đâu nửa quyển trên được một tiểu cô nương tìm được, từ đó về sau, tên nàng liền đổi thành Thố Tử Cửu.</w:t>
      </w:r>
    </w:p>
    <w:p>
      <w:pPr>
        <w:pStyle w:val="BodyText"/>
      </w:pPr>
      <w:r>
        <w:t xml:space="preserve">Cái gọi là sự vật chính là liên hệ, liên hệ là phát triển.</w:t>
      </w:r>
    </w:p>
    <w:p>
      <w:pPr>
        <w:pStyle w:val="BodyText"/>
      </w:pPr>
      <w:r>
        <w:t xml:space="preserve">Đương nhiên, đó vẫn là chuyện sau này.</w:t>
      </w:r>
    </w:p>
    <w:p>
      <w:pPr>
        <w:pStyle w:val="BodyText"/>
      </w:pPr>
      <w:r>
        <w:t xml:space="preserve">Trong đêm ngập tràn hương vị đồ ăn kia, sau khi mọi người không chút lưu tình phân chia ba con thỏ, Giang Ngạc nhìn Quý công tử bộ dạng uể oải một cái, tiện tay ném một thứ cho hắn: “Cái này tặng ngươi. Sau này tránh ngươi nửa đường muốn uống rượu, gây thêm phiềm phức cho ta.”</w:t>
      </w:r>
    </w:p>
    <w:p>
      <w:pPr>
        <w:pStyle w:val="BodyText"/>
      </w:pPr>
      <w:r>
        <w:t xml:space="preserve">Nguyên lai là một cái hồ lô.</w:t>
      </w:r>
    </w:p>
    <w:p>
      <w:pPr>
        <w:pStyle w:val="BodyText"/>
      </w:pPr>
      <w:r>
        <w:t xml:space="preserve">Bên trong khoét sạch, miệng hồ lô nút một khối gỗ, một cái hồ lô đựng rượu thô sơ.</w:t>
      </w:r>
    </w:p>
    <w:p>
      <w:pPr>
        <w:pStyle w:val="BodyText"/>
      </w:pPr>
      <w:r>
        <w:t xml:space="preserve">Quý Độc Chước vô cùng kinh ngạc, từ khi lưu vong đến nay, nam tử này quả thực chung quy mang cho hắn rất nhiều kinh hỉ. Y giống như một miếng ngọc thô chưa từng gọt giũa, nhất định phải ở thời gian thích hợp nhất địa điểm thích hợp nhất, mới có thể phát ra loại hào quang đặc biệt của bản thân.</w:t>
      </w:r>
    </w:p>
    <w:p>
      <w:pPr>
        <w:pStyle w:val="BodyText"/>
      </w:pPr>
      <w:r>
        <w:t xml:space="preserve">Ngắm nghía hồ lô giữa những ngón tay, Quý Độc Chước không kìm được líu lưỡi: “Giang đại hiệp, ngươi đi mất nửa ngày, là để làm cái này?”</w:t>
      </w:r>
    </w:p>
    <w:p>
      <w:pPr>
        <w:pStyle w:val="BodyText"/>
      </w:pPr>
      <w:r>
        <w:t xml:space="preserve">“Đã mùa thu, rừng hoang núi sâu muốn tìm dây bầu mọc hoang cũng không khó.”</w:t>
      </w:r>
    </w:p>
    <w:p>
      <w:pPr>
        <w:pStyle w:val="BodyText"/>
      </w:pPr>
      <w:r>
        <w:t xml:space="preserve">Khó ngược lại là không khó, nhưng là… “Đại hiệp, ngươi chẳng lẽ là dùng trường kiếm gãy một nửa kia của ngươi bào hồ lô?”</w:t>
      </w:r>
    </w:p>
    <w:p>
      <w:pPr>
        <w:pStyle w:val="BodyText"/>
      </w:pPr>
      <w:r>
        <w:t xml:space="preserve">“Cũng không thể tính là gãy một nửa,” Giang Ngạc nắm con thỏ bên tay lật một cái, không có gì đáng kể nói, “Lúc này mới xác thực gãy thành hai đoạn.”</w:t>
      </w:r>
    </w:p>
    <w:p>
      <w:pPr>
        <w:pStyle w:val="BodyText"/>
      </w:pPr>
      <w:r>
        <w:t xml:space="preserve">“Cổ nhân có cái câu kia giết gà dùng dao mổ trâu…”</w:t>
      </w:r>
    </w:p>
    <w:p>
      <w:pPr>
        <w:pStyle w:val="BodyText"/>
      </w:pPr>
      <w:r>
        <w:t xml:space="preserve">Giang Ngạc nhướng mày: “Nga, nghe chừng lâu chủ không hài lòng?… Không bằng đem hồ lô trả lại cho ta đi.”</w:t>
      </w:r>
    </w:p>
    <w:p>
      <w:pPr>
        <w:pStyle w:val="BodyText"/>
      </w:pPr>
      <w:r>
        <w:t xml:space="preserve">“Tặng rồi còn đòi lại khó tránh có chút hẹp hòi.”</w:t>
      </w:r>
    </w:p>
    <w:p>
      <w:pPr>
        <w:pStyle w:val="BodyText"/>
      </w:pPr>
      <w:r>
        <w:t xml:space="preserve">Ngón tay từng chút từng chút có tiết tấu gõ lên hồ lô rượu, Quý Độc Chước cười tủm tỉm nhìn chăm chú nam nhân này, từng từ từng câu như thề thốt: “Y đái tiệm khoan chung bất hối, vi y tiêu đắc nhân tiều tụy. Thiên trường địa cửu hữu thời tận, thử hận miên miên vô tuyệt kỳ.”</w:t>
      </w:r>
    </w:p>
    <w:p>
      <w:pPr>
        <w:pStyle w:val="BodyText"/>
      </w:pPr>
      <w:r>
        <w:t xml:space="preserve">(Y đái tiệm khoan chung bất hối, vi y tiêu đắc nhân tiều tụy.Đây là hai câu cuối trong bài vịnh “Điệp luyến hoa” của Liễu Vĩnh thời Bắc Tống, nghĩa là: đai áo lỏng cài không hối hận, vì người héo úa cả thân gầy. Thiên trường địa cửu hữu thời tận, thử hận miên miên vô tuyệt kỳ. Đây là hai câu cuối trong “Trường hận ca” của Bạch Cư Dị, nghĩa là: trời đất lâu bền rồi sẽ tận, chỉ có hận thù là còn mãi mãi)</w:t>
      </w:r>
    </w:p>
    <w:p>
      <w:pPr>
        <w:pStyle w:val="BodyText"/>
      </w:pPr>
      <w:r>
        <w:t xml:space="preserve">Ánh lửa chiếu lên mặt hắn, nét mày khóe miệng ôn hòa, mơ hồ một chút ửng đỏ.</w:t>
      </w:r>
    </w:p>
    <w:p>
      <w:pPr>
        <w:pStyle w:val="BodyText"/>
      </w:pPr>
      <w:r>
        <w:t xml:space="preserve">Lão Đao đeo mặt nạ da người bên cạnh trơ mắt nhìn hai người này mắt qua mày lại, tuy rằng một bụng không cho là đúng, lại e ngại thân phận của mình không thể phát tác, khó tránh khuôn mặt xanh lét như trái khổ qua.</w:t>
      </w:r>
    </w:p>
    <w:p>
      <w:pPr>
        <w:pStyle w:val="BodyText"/>
      </w:pPr>
      <w:r>
        <w:t xml:space="preserve">Thở dài một tiếng, quyết định trở lại cái góc của lão tiếp tục đi đếm giun.</w:t>
      </w:r>
    </w:p>
    <w:p>
      <w:pPr>
        <w:pStyle w:val="BodyText"/>
      </w:pPr>
      <w:r>
        <w:t xml:space="preserve">…Cái kia, lâu chủ a lâu chủ. Ngươi nói dối một lần, tất phải nói dối lần thứ hai, sau đó lại có lần thứ ba thứ tư, từng lời từng lời dối trá nói ra, đợi một ngày kia lời nói dối bị vạch trần, ngươi sẽ làm thế nào đây?</w:t>
      </w:r>
    </w:p>
    <w:p>
      <w:pPr>
        <w:pStyle w:val="BodyText"/>
      </w:pPr>
      <w:r>
        <w:t xml:space="preserve">Cứ như vậy đi rồi dừng dừng rồi đi, đợi một nhóm ba người cuối cùng đi đến Bão Mã Trấn, vừa vặn chạng vạng ngày thứ năm, không sớm một canh giờ.</w:t>
      </w:r>
    </w:p>
    <w:p>
      <w:pPr>
        <w:pStyle w:val="BodyText"/>
      </w:pPr>
      <w:r>
        <w:t xml:space="preserve">Lão Đao đóng vai Kỷ lão cảm kích đến rơi nước mắt bái tạ hai vị trượng nghĩa hào hiệp, lau nước mắt nước mũi, lại còn thiếu chút nữa quỳ lạy hai vị ân nhân. Quý Độc Chước ở một bên cười thầm, lão Đao này đừng thấy lão bình thường đoan chính, nếu không phải chính mình sớm phát hiện thân phận thực của người này, chỉ sợ cũng sẽ bị lừa gạt tin tưởng ba bốn phần.</w:t>
      </w:r>
    </w:p>
    <w:p>
      <w:pPr>
        <w:pStyle w:val="BodyText"/>
      </w:pPr>
      <w:r>
        <w:t xml:space="preserve">Giang Ngạc tuy rằng vẫn luôn cảm thấy sự tình phát sinh quá đột ngột, bất quá may mắn có một Kỷ lão phân tán lực chú ý của y, trong hai ngày ba người đồng hành, toàn bộ tinh thần của y đều đặt trên người lão hán này, tự nhiên sẽ không có lòng đi căn nhắc tâm địa gian xảo kia của Quý Độc Chước.</w:t>
      </w:r>
    </w:p>
    <w:p>
      <w:pPr>
        <w:pStyle w:val="BodyText"/>
      </w:pPr>
      <w:r>
        <w:t xml:space="preserve">Đương nhiên, đối với Phong Nhã Tụng mà nói, có lẽ Quý Độc Chước không phải là một lâu chủ tốt, nhưng đối với kẻ thân trong hí kịch mà nói, giống như những lời Giang Ngạc trước đây vẫn nói vô số lần, hắn tuyệt đối là một diễn viên giỏi.</w:t>
      </w:r>
    </w:p>
    <w:p>
      <w:pPr>
        <w:pStyle w:val="BodyText"/>
      </w:pPr>
      <w:r>
        <w:t xml:space="preserve">Bão Mã Trấn nằm ở phía Tây khu vực Phục Ngưu Sơn, thuộc phía ngoài núi, bên cạnh Mộng Tân cũ, phía Đông là Trung Nhạc Tung Sơn7 chỗ Thiếu Lâm Bắc Đẩu. Quý Độc Chước dẫn Giang Ngạc vào trong thị trấn đi mất hơn nửa canh giờ, hai người liền trông thấy một tòa hào trạch8 thẳng tắp sừng sững trước mặt.</w:t>
      </w:r>
    </w:p>
    <w:p>
      <w:pPr>
        <w:pStyle w:val="BodyText"/>
      </w:pPr>
      <w:r>
        <w:t xml:space="preserve">“Két” một tiếng, đại môn sơn đỏ mở ra, từ trong trạch tử đi ra một lão hán mặc y phục của tôi tớ. Lão hán nhìn hai người họ một cái, Quý Độc Chước hai tay chắp lại thi lễ vừa muốn tiến lên nói chuyện, lão hán kia liền thận trọng lui trở vào.</w:t>
      </w:r>
    </w:p>
    <w:p>
      <w:pPr>
        <w:pStyle w:val="BodyText"/>
      </w:pPr>
      <w:r>
        <w:t xml:space="preserve">Đường đường một đời chủ nhân Phong Nhã Tụng chưa từng bị đối xử như vậy, tay Quý Độc Chước đơ lại giữa không trung, duỗi cũng không được mà co vào cũng không xong.</w:t>
      </w:r>
    </w:p>
    <w:p>
      <w:pPr>
        <w:pStyle w:val="BodyText"/>
      </w:pPr>
      <w:r>
        <w:t xml:space="preserve">Giang Ngạc nhếch miệng mỉm cười, đi đến bên cạnh vỗ vỗ vai hắn nói: “Quý lâu chủ không cần thương tâm, thiên hạ rộng lớn, không phải tất cả mọi người đều biết thưởng thức yêu nghiệt của lâu chủ.”</w:t>
      </w:r>
    </w:p>
    <w:p>
      <w:pPr>
        <w:pStyle w:val="BodyText"/>
      </w:pPr>
      <w:r>
        <w:t xml:space="preserve">Lão đầu mở cửa không biết thưởng thức, bất quá may mắn vẫn còn có người khác hiểu được. Quý lâu chủ mắt lấp lánh chuyển a chuyển, im lặng kéo tay Giang đại hiệp, đang định cùng y bắt tay. “Ầm” một tiếng thật lớn, đại môn hào trạch lại phút chốc mở ra lần nữa.</w:t>
      </w:r>
    </w:p>
    <w:p>
      <w:pPr>
        <w:pStyle w:val="BodyText"/>
      </w:pPr>
      <w:r>
        <w:t xml:space="preserve">Từ trong hào trạch Nhiếp Bình Trọng nước mắt mơ hồ bổ nhào tới, ôm chầm lấy cổ Quý Độc Chước, khóc đến nhất tháp hồ đồ9: “Lâu chủ, lâu chủ, lâu chủ… ngươi…”</w:t>
      </w:r>
    </w:p>
    <w:p>
      <w:pPr>
        <w:pStyle w:val="BodyText"/>
      </w:pPr>
      <w:r>
        <w:t xml:space="preserve">Quý Độc Chước mỉm cười, hung hăng ở trên lưng ông nhéo một cái, câu “Ngươi lừa ta cùng Thiệp Giang thật khổ” của Nhiếp trưởng lão kia liền nuốt vào trong bụng. Làm người phải biết tiến biết lui, gặp người nói tiếng người gặp quỷ nói tiếng quỷ, Nhiếp Bình Trọng gắng gượng tiếp một câu: “Lâu chủ… Ngươi… Ngươi bình an vô sự.”</w:t>
      </w:r>
    </w:p>
    <w:p>
      <w:pPr>
        <w:pStyle w:val="BodyText"/>
      </w:pPr>
      <w:r>
        <w:t xml:space="preserve">“Ngoan…” Quý Độc Chước vỗ lên vai ông, không kìm được trong lòng thêm một câu trẻ con dễ dạy, cho dù tuổi của Nhiếp trưởng lão so với Quý lâu chủ lớn hơn rất nhiều.</w:t>
      </w:r>
    </w:p>
    <w:p>
      <w:pPr>
        <w:pStyle w:val="BodyText"/>
      </w:pPr>
      <w:r>
        <w:t xml:space="preserve">Phút chốc, trong hào trạch xuất hiện vài chục người vẻ mặt cung kính, mà đi đầu chính là Thiệp Giang cô nương cùng lão Đao tiền bối đã đổi lại trang bị.</w:t>
      </w:r>
    </w:p>
    <w:p>
      <w:pPr>
        <w:pStyle w:val="BodyText"/>
      </w:pPr>
      <w:r>
        <w:t xml:space="preserve">Quý Độc Chước vuốt sau lưng Nhiếp Bình Trọng đang nghẹn ngào, vừa vặn chạm phải ánh mắt Thiệp Giang trưởng lão. Thiệp Giang toàn thân hồng sắc yêu mị, đào hoa đoàn phiến10 che nửa gương mặt phù dung, môi đỏ chói nũng nịu khẽ nhếch, hướng về phía lâu chủ cười thực xinh đẹp. Quý Độc Chước một đời yêu nghiệt, hiếm có trong lòng nhói lên một cái.</w:t>
      </w:r>
    </w:p>
    <w:p>
      <w:pPr>
        <w:pStyle w:val="BodyText"/>
      </w:pPr>
      <w:r>
        <w:t xml:space="preserve">Lão Đao nhấc vạt áo, bảo đao cắm xuống đất, hướng Quý Độc Chước hạ thấp người: “Cung nghênh lâu chủ.”</w:t>
      </w:r>
    </w:p>
    <w:p>
      <w:pPr>
        <w:pStyle w:val="BodyText"/>
      </w:pPr>
      <w:r>
        <w:t xml:space="preserve">Hơn mười người đồng thời cúi người xuống: “Cung nghênh lâu chủ.”</w:t>
      </w:r>
    </w:p>
    <w:p>
      <w:pPr>
        <w:pStyle w:val="BodyText"/>
      </w:pPr>
      <w:r>
        <w:t xml:space="preserve">Quý Độc Chước đem Nhiếp trưởng lão giao đến trong tay Thiệp Giang: “Làm phiền Nhã trưởng lão chuẩn bị cho chúng ta mấy con hảo mã.” Dứt lời, phất nhẹ tay áo, sải bước đi vào hào trạch.</w:t>
      </w:r>
    </w:p>
    <w:p>
      <w:pPr>
        <w:pStyle w:val="BodyText"/>
      </w:pPr>
      <w:r>
        <w:t xml:space="preserve">Giang Ngạc đương nhiên theo sau hắn, trên đường hoàn toàn không khách khí soi mói bố trí trong trạch tử.</w:t>
      </w:r>
    </w:p>
    <w:p>
      <w:pPr>
        <w:pStyle w:val="BodyText"/>
      </w:pPr>
      <w:r>
        <w:t xml:space="preserve">Nhìn theo bóng dáng Quý Độc Chước cùng Giang Ngạc sải bước vào bên trong, Nhiếp trưởng lão lau nước mắt nước mũi, sáp đến bên cạnh Thiệp Giang: “Lão bà, nàng xem chuẩn bị cho lâu chủ ngựa gì thì tốt?”</w:t>
      </w:r>
    </w:p>
    <w:p>
      <w:pPr>
        <w:pStyle w:val="BodyText"/>
      </w:pPr>
      <w:r>
        <w:t xml:space="preserve">Thiệp Giang không thiện cảm liếc ông một cái: “Ngựa gì cũng không cần chuẩn bị.”</w:t>
      </w:r>
    </w:p>
    <w:p>
      <w:pPr>
        <w:pStyle w:val="BodyText"/>
      </w:pPr>
      <w:r>
        <w:t xml:space="preserve">“Không cần chuẩn bị?” Nhiếp Bình Trọng bị dọa nhảy dựng lên.</w:t>
      </w:r>
    </w:p>
    <w:p>
      <w:pPr>
        <w:pStyle w:val="BodyText"/>
      </w:pPr>
      <w:r>
        <w:t xml:space="preserve">“Ngươi a,” Ngón tay sơn móng đỏ của Thiệp Giang ở trên trán ông điểm một chút, “Ý tứ của lâu chủ là… dám quấy rầy người hắn nói chuyện yêu đương vẫn là cho ngựa đá chết đi.”</w:t>
      </w:r>
    </w:p>
    <w:p>
      <w:pPr>
        <w:pStyle w:val="BodyText"/>
      </w:pPr>
      <w:r>
        <w:t xml:space="preserve">Chủ nhân của hào trạch họ Bùi, tên một chữ Chí, chính là một thương nhân năm đó từng nhận được ân huệ của lão lâu chủ. Lão năm đó làm buôn bán bị người hãm hại mắc nợ chồng chất, là lão lâu chủ xuất tiền cho lão trả nợ, mà Bùi phủ sau này liền trở thành một phân chỉ bí mật của Phong Nhã Tụng.</w:t>
      </w:r>
    </w:p>
    <w:p>
      <w:pPr>
        <w:pStyle w:val="BodyText"/>
      </w:pPr>
      <w:r>
        <w:t xml:space="preserve">Khách chủ hai bên chào hỏi qua, dùng một chút trà bánh, đang muốn bày tiệc mời khách phương xa, không ngờ Quý Độc Chước hai mí mắt díu lại, trước mắt mọi người không khách khí ngáp một cái.</w:t>
      </w:r>
    </w:p>
    <w:p>
      <w:pPr>
        <w:pStyle w:val="BodyText"/>
      </w:pPr>
      <w:r>
        <w:t xml:space="preserve">Bùi Chí tùy mặt gửi lời, nói một tiếng: “Lâu chủ đường xa mà đến, chắc hẳn có chút mệt mỏi.” Liền kêu hai ả nha đầu dẫn Quý Độc Chước cùng Giang Ngạc từng người về phòng nghỉ ngơi.</w:t>
      </w:r>
    </w:p>
    <w:p>
      <w:pPr>
        <w:pStyle w:val="BodyText"/>
      </w:pPr>
      <w:r>
        <w:t xml:space="preserve">Từ sau khi Cổ Đồng xảy ra chuyện, Giang Ngạc liền theo Quý Độc Chước ở bên ngoài liên tiếp nhiều ngày, tay nghề làm đồ ăn của hắn tuy rằng là thứ nhất thứ nhì, nhưng ở nơi hoang dã số lần có thể tắm gội thay y phục thì đã ít lại càng ít.</w:t>
      </w:r>
    </w:p>
    <w:p>
      <w:pPr>
        <w:pStyle w:val="BodyText"/>
      </w:pPr>
      <w:r>
        <w:t xml:space="preserve">Trước sau tính lại, cũng chính là đêm nọ vừa từ mật thất đi ra tắm qua một cái thay y phục trên người, y vốn là người quen sống trên sông nước, lúc này nhàn rỗi, chỉ cảm thấy trên người vừa nhờn vừa bẩn.</w:t>
      </w:r>
    </w:p>
    <w:p>
      <w:pPr>
        <w:pStyle w:val="BodyText"/>
      </w:pPr>
      <w:r>
        <w:t xml:space="preserve">Trước kia không có điều kiện, nhưng hiện tại đã có Bùi Chí tiêu tiền như rác này, làm sao lại không cần?</w:t>
      </w:r>
    </w:p>
    <w:p>
      <w:pPr>
        <w:pStyle w:val="BodyText"/>
      </w:pPr>
      <w:r>
        <w:t xml:space="preserve">Nước tắm nóng bốn thùng, bồ kết dùng hai quả, lăn qua lăn lại hơn nửa canh giờ, thay một thân tân y mềm mại, Giang Ngạc nằm trên giường lớn chạm trổ hoa văn thở một hơi thật dài.</w:t>
      </w:r>
    </w:p>
    <w:p>
      <w:pPr>
        <w:pStyle w:val="BodyText"/>
      </w:pPr>
      <w:r>
        <w:t xml:space="preserve">Ngón tay y đùa nghịch lưu tô11 trên giường, không khỏi cảm thán Bùi gia thực xa xỉ thái quá, ngay cả một cái lưu tô bình thường cũng phải dùng vàng bện thành tơ mảnh trộn vào trong chỉ gai.</w:t>
      </w:r>
    </w:p>
    <w:p>
      <w:pPr>
        <w:pStyle w:val="BodyText"/>
      </w:pPr>
      <w:r>
        <w:t xml:space="preserve">Cuộc đời này của con người, có thể dùng tiền đổi lấy thực sự ít ỏi, tiền quá nhiều, cũng trở thành gánh nặng.</w:t>
      </w:r>
    </w:p>
    <w:p>
      <w:pPr>
        <w:pStyle w:val="BodyText"/>
      </w:pPr>
      <w:r>
        <w:t xml:space="preserve">Trong lòng hạ thấp thưởng thức của Bùi Chí, Giang Ngạc lật người từ trên giường ngồi dậy, đi đến trước song cửa đẩy cửa sổ ra.</w:t>
      </w:r>
    </w:p>
    <w:p>
      <w:pPr>
        <w:pStyle w:val="BodyText"/>
      </w:pPr>
      <w:r>
        <w:t xml:space="preserve">Quý Độc Chước rõ ràng nửa canh giờ trước còn đầy mệt mỏi kia đang ở bên ngoài bám vào cửa sổ, thấy y mở cửa, liền không hề áy náy theo cửa sổ chui vào bên trong.</w:t>
      </w:r>
    </w:p>
    <w:p>
      <w:pPr>
        <w:pStyle w:val="BodyText"/>
      </w:pPr>
      <w:r>
        <w:t xml:space="preserve">Giang Ngạc không thể không cười khổ, đối với hắn bái phục sát đất: “Lâu chủ, nơi này là lầu hai.” Nghĩ như vậy, độ cao này đối với lâu chủ đã quen được chiều chuộng vai không thể gánh tay không thể xách mà nói đều có chút cao.</w:t>
      </w:r>
    </w:p>
    <w:p>
      <w:pPr>
        <w:pStyle w:val="BodyText"/>
      </w:pPr>
      <w:r>
        <w:t xml:space="preserve">Quý Độc chước khẽ đung đưa phiến tử, rất tự nhiên xoay người đóng cửa sổ, cười đến thuần lương vô bì12: “Nếu ngay cả hai tầng lâu ít ỏi này cũng không leo lên được, ta còn làm hái hoa tặc thế nào a?”</w:t>
      </w:r>
    </w:p>
    <w:p>
      <w:pPr>
        <w:pStyle w:val="BodyText"/>
      </w:pPr>
      <w:r>
        <w:t xml:space="preserve">“Ta nhớ ngươi vừa rồi rất mệt a.”</w:t>
      </w:r>
    </w:p>
    <w:p>
      <w:pPr>
        <w:pStyle w:val="BodyText"/>
      </w:pPr>
      <w:r>
        <w:t xml:space="preserve">Quý Độc Chước con ngươi khẽ chuyển: “Thế nhưng ta vừa nghĩ đến Giang đại hiệp, liền không buồn ngủ nữa.” Nói xong, hắn chậm rãi đi đến trước mặt Giang Ngạc, một tay kéo vạt áo của mình lên.</w:t>
      </w:r>
    </w:p>
    <w:p>
      <w:pPr>
        <w:pStyle w:val="BodyText"/>
      </w:pPr>
      <w:r>
        <w:t xml:space="preserve">Thanh y như lam, năm ngón tay thon dài.</w:t>
      </w:r>
    </w:p>
    <w:p>
      <w:pPr>
        <w:pStyle w:val="BodyText"/>
      </w:pPr>
      <w:r>
        <w:t xml:space="preserve">Hắn đưa mặt mình sáp đến trước mặt người kia: “Giang đại hiệp, ta hôm nay đặc biệt tắm nửa ngày, còn dùng chút thuốc mỡ từ Tây Vực mua đến, không biết ngươi có thích mùi này không?”</w:t>
      </w:r>
    </w:p>
    <w:p>
      <w:pPr>
        <w:pStyle w:val="BodyText"/>
      </w:pPr>
      <w:r>
        <w:t xml:space="preserve">Mùi hương vào mũi giống như thúy trúc mùa xuân vừa mới chặt đứt, nước mưa hắt qua, tỏa ra một loại vị đạo tươi mát trong lành, hơi ngọt.</w:t>
      </w:r>
    </w:p>
    <w:p>
      <w:pPr>
        <w:pStyle w:val="BodyText"/>
      </w:pPr>
      <w:r>
        <w:t xml:space="preserve">Giang Ngạc trong lòng khẽ chấn động, đột nhiên vươn tay ra, hung hăng nắm lấy cổ tay Quý Độc Chước, nửa phần cơ hội thở gấp cũng không cho hắn, từ sau lưng đem hắn chặt chẽ ấn vào trong ngực mình.</w:t>
      </w:r>
    </w:p>
    <w:p>
      <w:pPr>
        <w:pStyle w:val="BodyText"/>
      </w:pPr>
      <w:r>
        <w:t xml:space="preserve">Quý Độc Chước chỉ thấy một bàn tay nóng bỏng theo lưng mình từng chút mò lên, cách lớp y phục trượt qua ngực, cuối cùng dừng lại trên cổ hắn, sít sao chế trụ yết hầu.</w:t>
      </w:r>
    </w:p>
    <w:p>
      <w:pPr>
        <w:pStyle w:val="BodyText"/>
      </w:pPr>
      <w:r>
        <w:t xml:space="preserve">Nơi bị bàn tay nam nhân này trượt qua nhiệt độ lưu lại hồi lâu không tan đi, nóng đến có thể làm bị thương da thịt.</w:t>
      </w:r>
    </w:p>
    <w:p>
      <w:pPr>
        <w:pStyle w:val="BodyText"/>
      </w:pPr>
      <w:r>
        <w:t xml:space="preserve">Quý Độc Chước không khỏi cười khẽ: “Đêm hôm đó Giang đại hiệp xông vào Tiêu Tức Lâu của ta, cũng là chụp ta như vậy. Vẫn là nói, động tác thế này có thể khiến Giang đại hiệp thỏa mãn dục vọng chiếm giữ của bản thân?” Nếu là lúc bình thường, lời nói này vốn là chỉ trích, nhưng giờ phút này, hắn lại nói đến không nhu không cương, từng từ nhẹ nhàng phun ra, tay Giang Ngạc dao động, càng giống như trêu chọc.</w:t>
      </w:r>
    </w:p>
    <w:p>
      <w:pPr>
        <w:pStyle w:val="BodyText"/>
      </w:pPr>
      <w:r>
        <w:t xml:space="preserve">Tiếng nói vừa dừng, hắn liền cảm thấy sau lưng bị một thứ rắn chắc đỡ lấy.</w:t>
      </w:r>
    </w:p>
    <w:p>
      <w:pPr>
        <w:pStyle w:val="BodyText"/>
      </w:pPr>
      <w:r>
        <w:t xml:space="preserve">Thanh âm của Giang Ngạc khàn khàn trầm thấp mà gợi cảm: “Lâu chủ a, ngươi là đang câu dẫn ta sao?”</w:t>
      </w:r>
    </w:p>
    <w:p>
      <w:pPr>
        <w:pStyle w:val="BodyText"/>
      </w:pPr>
      <w:r>
        <w:t xml:space="preserve">Quý Độc Chước xoay đầu, khéo mắt cong lên cười với y: “Chẳng lẽ Giang đại hiệp không bị dụ dỗ?”</w:t>
      </w:r>
    </w:p>
    <w:p>
      <w:pPr>
        <w:pStyle w:val="BodyText"/>
      </w:pPr>
      <w:r>
        <w:t xml:space="preserve">Bàn tay chế trụ Quý Độc Chước kia theo yết hầu lần lên môi hắn, Giang Ngạc cúi đầu, ở bên môi hắn nhẹ nhàng hôn khẽ: “Không, lâu chủ mị công rất cao, Giang Ngạc nếu bất vi sở động13 liền không xứng là nam nhân.”</w:t>
      </w:r>
    </w:p>
    <w:p>
      <w:pPr>
        <w:pStyle w:val="BodyText"/>
      </w:pPr>
      <w:r>
        <w:t xml:space="preserve">“Vậy thì thỉnh Giang đại hiệp làm chút chuyện của nam nhân đi.”</w:t>
      </w:r>
    </w:p>
    <w:p>
      <w:pPr>
        <w:pStyle w:val="BodyText"/>
      </w:pPr>
      <w:r>
        <w:t xml:space="preserve">Giang Ngạc không nói hai lời, ôm Quý Độc Chước lên, đi qua bàn, đem hắn ấn đến trên sàng thạp14 ở buồng trong. Cúi người xuống, môi ngậm môi, hôn hắn thật sâu, lúc ngẩng đầu lên, Quý lâu chủ đang dùng ánh mắt ý cười như nước mà nhìn y.</w:t>
      </w:r>
    </w:p>
    <w:p>
      <w:pPr>
        <w:pStyle w:val="BodyText"/>
      </w:pPr>
      <w:r>
        <w:t xml:space="preserve">Giang Ngạc chậm rãi cởi đai áo của Quý Độc Chước, lộ ra trường y bạch sắc bên trong, môi ấm áp kề bên tay hắn nhẹ giọng thì thầm: “Chuyện đã đến nước này, lâu chủ a, ta sẽ không cho ngươi cơ hội nói không.”</w:t>
      </w:r>
    </w:p>
    <w:p>
      <w:pPr>
        <w:pStyle w:val="BodyText"/>
      </w:pPr>
      <w:r>
        <w:t xml:space="preserve">Quý Độc Chước hài lòng cười khẽ: “Thập phần chờ mong.”</w:t>
      </w:r>
    </w:p>
    <w:p>
      <w:pPr>
        <w:pStyle w:val="BodyText"/>
      </w:pPr>
      <w:r>
        <w:t xml:space="preserve">Chú:</w:t>
      </w:r>
    </w:p>
    <w:p>
      <w:pPr>
        <w:pStyle w:val="BodyText"/>
      </w:pPr>
      <w:r>
        <w:t xml:space="preserve">1. Hàn nha: quạ gáy xám</w:t>
      </w:r>
    </w:p>
    <w:p>
      <w:pPr>
        <w:pStyle w:val="BodyText"/>
      </w:pPr>
      <w:r>
        <w:t xml:space="preserve">2. Tam thu quế tử:hoa quế ba năm, ở đây ý nói ánh mắt vô cùng sâu xa</w:t>
      </w:r>
    </w:p>
    <w:p>
      <w:pPr>
        <w:pStyle w:val="BodyText"/>
      </w:pPr>
      <w:r>
        <w:t xml:space="preserve">3. Phong hỏa hí chư hầu: đốt lửa trên đài phong hỏa lừa chư hầu. Chuyện Bao Tự ấy. Bao Tự là phi tử Chu U Vương, rất đẹp nhưng chẳng cười bao giờ. Vua muốn nàng cười nên trên phong hỏa đài đốt lửa báo tin có chiến sự cần giúp sức, một hình thức truyền tin cấp ngày xưa. Các nước chư hầu thấy lửa phong hỏa đài cháy bèn kéo quân đến giúp. Bao Tự nhìn thấy đám quân kéo đến xong tẽn tò vì không có ai để đánh cả liền bật cười. Vua rất đắc ý. Sau đó khi có giặc đến thật, Vua sai đốt lửa phong hỏa đài cầu cứu. Các nước chư hầu mắc lừa một lần liền không đến nữa. Chu U Vương mất nước.</w:t>
      </w:r>
    </w:p>
    <w:p>
      <w:pPr>
        <w:pStyle w:val="BodyText"/>
      </w:pPr>
      <w:r>
        <w:t xml:space="preserve">4. Đại lương: xà nhà lớn, ở đây ý nói Chước ca có thể và Giang Ngạc bất chấp tất cả mọi thứ</w:t>
      </w:r>
    </w:p>
    <w:p>
      <w:pPr>
        <w:pStyle w:val="BodyText"/>
      </w:pPr>
      <w:r>
        <w:t xml:space="preserve">5. Chỉ cốt:xương ngón tay</w:t>
      </w:r>
    </w:p>
    <w:p>
      <w:pPr>
        <w:pStyle w:val="BodyText"/>
      </w:pPr>
      <w:r>
        <w:t xml:space="preserve">6. Tinh tượng:từ độ sáng, vị trí của sao chiếu mệnh mà suy đoạn vận mệnh</w:t>
      </w:r>
    </w:p>
    <w:p>
      <w:pPr>
        <w:pStyle w:val="BodyText"/>
      </w:pPr>
      <w:r>
        <w:t xml:space="preserve">7. Trung Nhạc Tung Sơn:nằm tại Đăng Phong, Hà Nam, bên bờ sông Hoàng Hà, là một trong năm ngọn núi linh thiêng của Trung Quốc hay còn gọi là Ngũ Nhạc. Ngũ Nhạc bao gồm Hằng Sơn ở hướng Bắc, Hành Sơn ở phía Nam, Thái Sơn ở phía Đông, Hoa Sơn ở phía Tây và Tung Sơn ở trung tâm. Bạn nào xem hay đọc truyện kiếm hiệp sẽ biết các môn phái nằm trên các ngọn núi này, ví dụ Hằng Sơn có phái Hằng Sơn, Tung Sơn có phái Tung Sơn. Thái Sơn có phái Võ Đang, Hoa Sơn có phái Hoa Sơn. Thiếu Lâm Tự của phái Thiếu Lâm chính là nằm trên ngọn núi này. ;))</w:t>
      </w:r>
    </w:p>
    <w:p>
      <w:pPr>
        <w:pStyle w:val="BodyText"/>
      </w:pPr>
      <w:r>
        <w:t xml:space="preserve">8. Hào trạch:nơi ở của gia đình hào phú</w:t>
      </w:r>
    </w:p>
    <w:p>
      <w:pPr>
        <w:pStyle w:val="BodyText"/>
      </w:pPr>
      <w:r>
        <w:t xml:space="preserve">9. Nhất tháp hồ đồ:rối tinh rối mù, hoảng loạn hồ đồ</w:t>
      </w:r>
    </w:p>
    <w:p>
      <w:pPr>
        <w:pStyle w:val="BodyText"/>
      </w:pPr>
      <w:r>
        <w:t xml:space="preserve">10. Đào hoa đoàn phiến:quạt tròn thêu hoa đào, một dạng khác của cung phiến</w:t>
      </w:r>
    </w:p>
    <w:p>
      <w:pPr>
        <w:pStyle w:val="BodyText"/>
      </w:pPr>
      <w:r>
        <w:t xml:space="preserve">11. Lưu tô: tương tự như thế này</w:t>
      </w:r>
    </w:p>
    <w:p>
      <w:pPr>
        <w:pStyle w:val="BodyText"/>
      </w:pPr>
      <w:r>
        <w:t xml:space="preserve">12. Thuần lương vô bì:thuần khiết lương thiện không gì sánh được</w:t>
      </w:r>
    </w:p>
    <w:p>
      <w:pPr>
        <w:pStyle w:val="BodyText"/>
      </w:pPr>
      <w:r>
        <w:t xml:space="preserve">13. Bất vi sở động:không làm gì cả</w:t>
      </w:r>
    </w:p>
    <w:p>
      <w:pPr>
        <w:pStyle w:val="Compact"/>
      </w:pPr>
      <w:r>
        <w:t xml:space="preserve">14. Sàng thạp:giường nhỏ</w:t>
      </w:r>
    </w:p>
    <w:p>
      <w:pPr>
        <w:pStyle w:val="Compact"/>
      </w:pPr>
      <w:r>
        <w:drawing>
          <wp:inline>
            <wp:extent cx="5334000" cy="3556000"/>
            <wp:effectExtent b="0" l="0" r="0" t="0"/>
            <wp:docPr descr="" title="" id="1" name="Picture"/>
            <a:graphic>
              <a:graphicData uri="http://schemas.openxmlformats.org/drawingml/2006/picture">
                <pic:pic>
                  <pic:nvPicPr>
                    <pic:cNvPr descr="http://sstruyen.com/images/data/15848/quyen-1---chuong-7-1-toa-khan-van-khoi-ngoi-ngam-may-bay-thuong-1520180562.0414.jpg" id="0"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drawing>
          <wp:inline>
            <wp:extent cx="5334000" cy="8001000"/>
            <wp:effectExtent b="0" l="0" r="0" t="0"/>
            <wp:docPr descr="" title="" id="1" name="Picture"/>
            <a:graphic>
              <a:graphicData uri="http://schemas.openxmlformats.org/drawingml/2006/picture">
                <pic:pic>
                  <pic:nvPicPr>
                    <pic:cNvPr descr="http://sstruyen.com/images/data/15848/quyen-1---chuong-7-1-toa-khan-van-khoi-ngoi-ngam-may-bay-thuong-1520180563.5977.jpg" id="0" name="Picture"/>
                    <pic:cNvPicPr>
                      <a:picLocks noChangeArrowheads="1" noChangeAspect="1"/>
                    </pic:cNvPicPr>
                  </pic:nvPicPr>
                  <pic:blipFill>
                    <a:blip r:embed="rId113"/>
                    <a:stretch>
                      <a:fillRect/>
                    </a:stretch>
                  </pic:blipFill>
                  <pic:spPr bwMode="auto">
                    <a:xfrm>
                      <a:off x="0" y="0"/>
                      <a:ext cx="5334000" cy="8001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14" w:name="quyển-1---chương-7-2-tọa-khán-vân-khởi-ngồi-ngắm-mây-bay-trung"/>
      <w:bookmarkEnd w:id="114"/>
      <w:r>
        <w:t xml:space="preserve">15. Quyển 1 - Chương 7-2: Tọa Khán Vân Khởi (ngồi Ngắm Mây Bay) (tru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Quý Độc Chước quay đầu, trong ánh mắt thối lòng nản chí của lão Đao, xinh đẹp đáng yêu hướng về phía lão khẽ chớp mắt: “Tới ngày mai, một lần cuối cùng, ta cam đoan.”</w:t>
      </w:r>
    </w:p>
    <w:p>
      <w:pPr>
        <w:pStyle w:val="BodyText"/>
      </w:pPr>
      <w:r>
        <w:t xml:space="preserve">…</w:t>
      </w:r>
    </w:p>
    <w:p>
      <w:pPr>
        <w:pStyle w:val="BodyText"/>
      </w:pPr>
      <w:r>
        <w:t xml:space="preserve">Kéo đai áo hắn ra, cởi bỏ y phục, đôi tay lớn của Giang Ngạc theo đường may trên y phục sờ soạng tiến vào, từng tấc từng tấc vuốt ve. Y chú ý đến lần đầu tiên của Quý Độc Chước, vì thế động tác hết sức ôn nhu, khiêu khích mỗi điểm mẫn cảm trên người hắn, cố gắng làm cho hắn sau khi thả lỏng tinh thần tiếp nhận một bước mấu chốt kia.</w:t>
      </w:r>
    </w:p>
    <w:p>
      <w:pPr>
        <w:pStyle w:val="BodyText"/>
      </w:pPr>
      <w:r>
        <w:t xml:space="preserve">Quý lâu chủ vẻ mặt tiểu nhân đắc ý, nhắm mắt lại giống như hưởng thụ, ở trong lòng lại âm thầm đếm đếm.</w:t>
      </w:r>
    </w:p>
    <w:p>
      <w:pPr>
        <w:pStyle w:val="BodyText"/>
      </w:pPr>
      <w:r>
        <w:t xml:space="preserve">Một, hai, ba.</w:t>
      </w:r>
    </w:p>
    <w:p>
      <w:pPr>
        <w:pStyle w:val="BodyText"/>
      </w:pPr>
      <w:r>
        <w:t xml:space="preserve">Đột nhiên, Giang Ngạc hai tay mềm nhũn, thân thể vậy mà không thể sử ra nửa phần khí lực, cả người ngã vào trong lòng Quý Độc Chước.</w:t>
      </w:r>
    </w:p>
    <w:p>
      <w:pPr>
        <w:pStyle w:val="BodyText"/>
      </w:pPr>
      <w:r>
        <w:t xml:space="preserve">Quý Độc Chước cười tủm tỉm ôm Giang Ngạc ngồi dậy: “Xem ra, Tam Bộ Đảo vô sắc vô vị ta hạ trong nước tắm vẫn là rất hiệu nghiệm.” Nói xong, bĩu môi ở trên mặt y hôn một cái.</w:t>
      </w:r>
    </w:p>
    <w:p>
      <w:pPr>
        <w:pStyle w:val="BodyText"/>
      </w:pPr>
      <w:r>
        <w:t xml:space="preserve">Người này quả nhiên không đáng cảm thông.</w:t>
      </w:r>
    </w:p>
    <w:p>
      <w:pPr>
        <w:pStyle w:val="BodyText"/>
      </w:pPr>
      <w:r>
        <w:t xml:space="preserve">Giang Ngạc sắc mặt giận dữ đỏ bừng: “Lâu chủ ngươi vẫn thực là họa trên trời rơi xuống a.”</w:t>
      </w:r>
    </w:p>
    <w:p>
      <w:pPr>
        <w:pStyle w:val="BodyText"/>
      </w:pPr>
      <w:r>
        <w:t xml:space="preserve">“Quá khen quá khen, nếu như không có Giang đại hiệp quan tâm chu đáo làm phần dạo đầu trước, ta cũng sẽ không đắc thủ.” Quý Độc Chước cười híp mắt hạ người xuống, đem người trong lòng ôn nhu đặt lên giường, “Ai, ai bảo Giang đại hiệp có người yêu khác? Quý Độc Chước ta quả thực sợ Giang đại hiệp ngươi ăn xong chùi mép không nhận nợ a.”</w:t>
      </w:r>
    </w:p>
    <w:p>
      <w:pPr>
        <w:pStyle w:val="BodyText"/>
      </w:pPr>
      <w:r>
        <w:t xml:space="preserve">Giang Ngạc không nhịn được khẽ than một tiếng: “Nói cũng đúng. Bất quá mối hận vong gia của lâu chủ vẫn còn đó, lại trầm mê nam sắc, quả thực giống như hậu chủ Nam Đường1 tạm bợ mà sống.”</w:t>
      </w:r>
    </w:p>
    <w:p>
      <w:pPr>
        <w:pStyle w:val="BodyText"/>
      </w:pPr>
      <w:r>
        <w:t xml:space="preserve">Ngươi không cần khích ta,” Bị y nói trúng khổ sở, Quý Độc Chước kiên quyết lý sự, kiên quyết làm kẻ xấu đến cùng. Vuốt vuốt cái mũi thẳng cương nghị, lại ở trên môi y hôn một cái, một cái đuôi hồ ly ở phía sau lắc qua lắc lại, “Giang đại hiệp, ngươi cứ yên tâm, qua đêm nay, ngươi chính là người của ta, cái gì mà nhị thiếu gia của Hán Giang Hội, thiên tiên hạ phàm ta cam đoan ngươi cũng sẽ không nhớ đến. Nếu như ta là Lý hậu chủ, ngươi cũng là Tiểu Chu Hậu của ta. Ta a, từ nay về sau sẽ đối với ngươi vô cùng có trách nhiệm, Quý Độc Chước nói được thì làm được.”</w:t>
      </w:r>
    </w:p>
    <w:p>
      <w:pPr>
        <w:pStyle w:val="BodyText"/>
      </w:pPr>
      <w:r>
        <w:t xml:space="preserve">Hắn học Đăng Đồ Tử2 nheo hai mắt lại, khí thế lẫm liệt dùng ánh mắt lăng trì Giang Ngạc, vốn dĩ y phục đã bán khai lúc này phủ ở trên người, làn da trắng mịn, đầu nhũ đỏ au, che cũng không che được mãn viên xuân sắc.</w:t>
      </w:r>
    </w:p>
    <w:p>
      <w:pPr>
        <w:pStyle w:val="BodyText"/>
      </w:pPr>
      <w:r>
        <w:t xml:space="preserve">Nếu như nói nhìn thấy mỹ cảnh như vậy mà còn có thể có một chút ý nghĩ, như vậy khẳng định là ý nghĩ của hiện tại của Giang Ngạc… tìm một chỗ trực tiếp đập đầu chết đi.</w:t>
      </w:r>
    </w:p>
    <w:p>
      <w:pPr>
        <w:pStyle w:val="BodyText"/>
      </w:pPr>
      <w:r>
        <w:t xml:space="preserve">Quý Độc Chước hiểu rõ suy nghĩ của y, cong ngón tay út, chậm rãi khều cổ áo của y, đem môi mình sáp đến, nhẹ nhàng hôn lên hầu kết của y.</w:t>
      </w:r>
    </w:p>
    <w:p>
      <w:pPr>
        <w:pStyle w:val="BodyText"/>
      </w:pPr>
      <w:r>
        <w:t xml:space="preserve">Giang Ngạc vốn dĩ chính là tên đã lên dây, giờ phút này bị hắn khiêu khích, hơi thở càng thêm bất ổn, thở hổn hển, một đôi mắt lại trừng trừng nhìn hắn: “Lần sau để ta tóm được ngươi, coi chừng ta làm ngươi đến không xuống giường được.”</w:t>
      </w:r>
    </w:p>
    <w:p>
      <w:pPr>
        <w:pStyle w:val="BodyText"/>
      </w:pPr>
      <w:r>
        <w:t xml:space="preserve">Quý Độc Chước nhíu mày bưng ngực, làm một biểu cảm “ta thực sợ hãi”, trên người lại không thành thật, dùng hạ thể của mình nhẹ nhàng cọ xát hạ thể của đối phương.</w:t>
      </w:r>
    </w:p>
    <w:p>
      <w:pPr>
        <w:pStyle w:val="BodyText"/>
      </w:pPr>
      <w:r>
        <w:t xml:space="preserve">Lập tức trong chớp mắt, hai người đều nặng nề rên rỉ.</w:t>
      </w:r>
    </w:p>
    <w:p>
      <w:pPr>
        <w:pStyle w:val="BodyText"/>
      </w:pPr>
      <w:r>
        <w:t xml:space="preserve">Trong mắt Quý Độc Chước bắn ra liêu nguyên chi hỏa3, móng vuốt đặt lên y phục của Giang Ngạc, xoẹt một tiếng, toàn bộ xé ra: “Kêu đi, kêu đi, kêu đến thủng cổ họng cũng sẽ không có người đến cứu ngươi đâu</w:t>
      </w:r>
    </w:p>
    <w:p>
      <w:pPr>
        <w:pStyle w:val="BodyText"/>
      </w:pPr>
      <w:r>
        <w:t xml:space="preserve">”</w:t>
      </w:r>
    </w:p>
    <w:p>
      <w:pPr>
        <w:pStyle w:val="BodyText"/>
      </w:pPr>
      <w:r>
        <w:t xml:space="preserve">“Lâu chủ, ngươi lăn ra đây cho lão nương!”</w:t>
      </w:r>
    </w:p>
    <w:p>
      <w:pPr>
        <w:pStyle w:val="BodyText"/>
      </w:pPr>
      <w:r>
        <w:t xml:space="preserve">Thiệp Giang nhấc váy dài, một đường gió lay liễu rủ đi qua, chỉ là nơi bước chân đặt đến, mặt đất đều lõm xuống một tấc. Nhiếp Bình Trọng bị khí thế của nàng dọa chết khiếp, ở phía sau gắt gao lôi kéo y phục của nàng, khóc nói: “Lão bà đại nhân, chúng ta bỏ qua đi. Lão bà đại nhân, chúng ta bỏ qua đi.”</w:t>
      </w:r>
    </w:p>
    <w:p>
      <w:pPr>
        <w:pStyle w:val="BodyText"/>
      </w:pPr>
      <w:r>
        <w:t xml:space="preserve">Thiệp Giang mắt phượng âm thầm se lại, con ngươi sáng long lanh ở trên người Nhiếp Bình Trọng khẽ chuyển: “Ngươi nói cái gì?”</w:t>
      </w:r>
    </w:p>
    <w:p>
      <w:pPr>
        <w:pStyle w:val="BodyText"/>
      </w:pPr>
      <w:r>
        <w:t xml:space="preserve">“Phịch” một tiếng, Nhiếp Bình Trọng quỳ rạp xuống đất, hai tay ôm lấy đôi chân phu nhân nhà ông, gào khóc to: “Lão bà đại nhân, cái đó, cái đó, chúng ta bỏ qua đi…”</w:t>
      </w:r>
    </w:p>
    <w:p>
      <w:pPr>
        <w:pStyle w:val="BodyText"/>
      </w:pPr>
      <w:r>
        <w:t xml:space="preserve">“Bỏ qua đi? Nói thật hay.” Thiệp Giang mỉm cười, bàn tay phất một cái, Nhiếp Bình Trọng ngã lăn ra đất, “Muốn chết thì nói lại lần nữa.”</w:t>
      </w:r>
    </w:p>
    <w:p>
      <w:pPr>
        <w:pStyle w:val="BodyText"/>
      </w:pPr>
      <w:r>
        <w:t xml:space="preserve">Đứng hàng thứ nhất trong ba trưởng lão của Phong Nhã Tụng, Nhiếp Bình Trọng thường ngày phong quang vô hạn nhất hô bá ứng, liền như thế xe chạy đường quen, điểm luôn á huyệt4 của chính mình.</w:t>
      </w:r>
    </w:p>
    <w:p>
      <w:pPr>
        <w:pStyle w:val="BodyText"/>
      </w:pPr>
      <w:r>
        <w:t xml:space="preserve">Thiệp Giang phía trước, Nhiếp Bình Trọng theo sau, trên đường nơi nơi, kêu gào từ đông sang tây, quấy rối từ nam lên bắc, náo động dọa người, đến cả gà chó cũng không được yên ổn.</w:t>
      </w:r>
    </w:p>
    <w:p>
      <w:pPr>
        <w:pStyle w:val="BodyText"/>
      </w:pPr>
      <w:r>
        <w:t xml:space="preserve">Một đường này, lục soát xong gian phòng trống không của Quý Độc Chước, đương nhiên phải đi đến phòng ngủ của Giang Ngạc.</w:t>
      </w:r>
    </w:p>
    <w:p>
      <w:pPr>
        <w:pStyle w:val="BodyText"/>
      </w:pPr>
      <w:r>
        <w:t xml:space="preserve">Thiệp Giang đẩy đẩy đại môn khóa trái từ bên trong, thấy đẩy không ra, năm ngón tay thon dài khẽ duỗi, mỗi hai đầu ngón tay phân biệt kẹp một viên Phích Lịch Đạn. Nhiếp Bình Trọng nhìn đến ngây người, bốn viên Phích Lịch Đạn này nếu như hạ xuống, toàn bộ căn phòng còn không phải nổ thành bình địa sao.</w:t>
      </w:r>
    </w:p>
    <w:p>
      <w:pPr>
        <w:pStyle w:val="BodyText"/>
      </w:pPr>
      <w:r>
        <w:t xml:space="preserve">May mắn Thiệp Giang hít vào một hơi, đem bốn viên Tich Lịch một lần nữa thu vào, chân ngọc thon thả một cước đá qua, cánh cửa gỗ viền sắt lập tức đổ sầm xuống.</w:t>
      </w:r>
    </w:p>
    <w:p>
      <w:pPr>
        <w:pStyle w:val="BodyText"/>
      </w:pPr>
      <w:r>
        <w:t xml:space="preserve">Nhiếp Bình Trọng co lại một bên niệm Phật.</w:t>
      </w:r>
    </w:p>
    <w:p>
      <w:pPr>
        <w:pStyle w:val="BodyText"/>
      </w:pPr>
      <w:r>
        <w:t xml:space="preserve">Lâu chủ, ở Tây Phương cực lạc, nhớ lưu lại cho thuộc hạ một chỗ được nhiều kiếm tiền.</w:t>
      </w:r>
    </w:p>
    <w:p>
      <w:pPr>
        <w:pStyle w:val="BodyText"/>
      </w:pPr>
      <w:r>
        <w:t xml:space="preserve">Song Thiệp Giang ở trong phòng nhìn lướt qua một lần, đừng nói Quý Độc Chước, ngay cả nửa kiện y phục cũng không tìm được. Sắc mặt nàng lập tức lập tức xanh lét.</w:t>
      </w:r>
    </w:p>
    <w:p>
      <w:pPr>
        <w:pStyle w:val="BodyText"/>
      </w:pPr>
      <w:r>
        <w:t xml:space="preserve">Như vậy, hai người ban nãy đang ở thời khắc mấu chốt ở đâu rồi?</w:t>
      </w:r>
    </w:p>
    <w:p>
      <w:pPr>
        <w:pStyle w:val="BodyText"/>
      </w:pPr>
      <w:r>
        <w:t xml:space="preserve">Nghe thấy âm thanh đại môn bị đạp mở, Quý Độc Chước cuộn tròn trong chiếc rương nhỏ hẹp, trong lòng đem tên thuộc hạ làm hư chuyện này chửi một hồi.</w:t>
      </w:r>
    </w:p>
    <w:p>
      <w:pPr>
        <w:pStyle w:val="BodyText"/>
      </w:pPr>
      <w:r>
        <w:t xml:space="preserve">Giang Ngạc tay chân tê liệt nằm trong lòng Quý Độc Chước, khóe miệng lộ ra một chút vẻ tươi cười không có ý tốt, hé miệng, dùng khẩu hình vô thanh nói: lâu chủ quả nhiên miệng quạ đen.</w:t>
      </w:r>
    </w:p>
    <w:p>
      <w:pPr>
        <w:pStyle w:val="BodyText"/>
      </w:pPr>
      <w:r>
        <w:t xml:space="preserve">Giữa khu vực chật hẹp tối tăm, hai bên đều là y sam bán cởi, da thịt kề da thịt, hô hấp của nhau cũng có thể nghe thấy rõ ràng. Hơi thở Giang Ngạc nóng hầm hập phả lên trên cổ Quý Độc Chước, người kia toàn thân run rẩy, trong chớp mắt nhìn đôi môi như trào phúng lại không phải trào phúng như cười lại không phải cười của y.</w:t>
      </w:r>
    </w:p>
    <w:p>
      <w:pPr>
        <w:pStyle w:val="BodyText"/>
      </w:pPr>
      <w:r>
        <w:t xml:space="preserve">Trong lòng, không thể khống chế tim đập thình thịch.</w:t>
      </w:r>
    </w:p>
    <w:p>
      <w:pPr>
        <w:pStyle w:val="BodyText"/>
      </w:pPr>
      <w:r>
        <w:t xml:space="preserve">Mỹ sắc ở ngay trước mắt, có quân tử nào giữ được lễ nghi?</w:t>
      </w:r>
    </w:p>
    <w:p>
      <w:pPr>
        <w:pStyle w:val="BodyText"/>
      </w:pPr>
      <w:r>
        <w:t xml:space="preserve">Quý Độc Chước kề lên trên ngực y, chỉ cảm thấy da thịt y nóng hừng hực như bị bỏng, nhịn không được vươn tay đến, lần tìm xuống dưới, đem môi mình dán lên.</w:t>
      </w:r>
    </w:p>
    <w:p>
      <w:pPr>
        <w:pStyle w:val="BodyText"/>
      </w:pPr>
      <w:r>
        <w:t xml:space="preserve">Trên môi nóng lên, Giang Ngạc không chút kiêng nể hôn lại.</w:t>
      </w:r>
    </w:p>
    <w:p>
      <w:pPr>
        <w:pStyle w:val="BodyText"/>
      </w:pPr>
      <w:r>
        <w:t xml:space="preserve">Tay Quý Độc Chước ôm lấy eo y, theo thắt lưng từng chút trượt xuống. Trượt a trượt a trượt a.</w:t>
      </w:r>
    </w:p>
    <w:p>
      <w:pPr>
        <w:pStyle w:val="BodyText"/>
      </w:pPr>
      <w:r>
        <w:t xml:space="preserve">Hướng xuống dưới, lại xuống dưới…</w:t>
      </w:r>
    </w:p>
    <w:p>
      <w:pPr>
        <w:pStyle w:val="BodyText"/>
      </w:pPr>
      <w:r>
        <w:t xml:space="preserve">Sau đó?</w:t>
      </w:r>
    </w:p>
    <w:p>
      <w:pPr>
        <w:pStyle w:val="BodyText"/>
      </w:pPr>
      <w:r>
        <w:t xml:space="preserve">Sau đó trong chớp mắt, bốn phía một mảnh sáng ngời.</w:t>
      </w:r>
    </w:p>
    <w:p>
      <w:pPr>
        <w:pStyle w:val="BodyText"/>
      </w:pPr>
      <w:r>
        <w:t xml:space="preserve">Thiệp Giang mở nắp rương, một đôi mắt như oán trách như ngưỡng mộ như lưu lệ lại như kể lể nhìn đôi cẩu nam nam này, còn không đợi hai người tứ chi tương triền quấn quít tách ra, một tay xách Quý Độc Chước lôi ra ngoài.</w:t>
      </w:r>
    </w:p>
    <w:p>
      <w:pPr>
        <w:pStyle w:val="BodyText"/>
      </w:pPr>
      <w:r>
        <w:t xml:space="preserve">Lâu chủ nắm chặt y phục xộc xệch khoác trên người, thật hiếm có, trên mặt lại có thể trưng ra nụ cười tiêu sái như thường: “Phong trưởng lão, nam nữ thụ thụ bất thân, ít nhất trước tiên để ta mặc quần áo vào đã.”</w:t>
      </w:r>
    </w:p>
    <w:p>
      <w:pPr>
        <w:pStyle w:val="BodyText"/>
      </w:pPr>
      <w:r>
        <w:t xml:space="preserve">Thiệp Giang xách theo hắn, đầu cũng không quay lại tiếp tục đi: “Lão nương ta cái gì còn chưa thấy qua, không phải chỉ là nhiều thêm một khối thịt thừa kia thôi sao, lâu chủ có Nhiếp Bình Trọng tên hỗn trướng kia cũng có.”</w:t>
      </w:r>
    </w:p>
    <w:p>
      <w:pPr>
        <w:pStyle w:val="BodyText"/>
      </w:pPr>
      <w:r>
        <w:t xml:space="preserve">Nhiếp Bình Trọng chỉ muốn tìm một cái hố mà chui xuống, khẽ ngẩng đầu, thấy ánh mắt lâu chủ đại nhân tìm đến, ở bên dưới ông ta quét qua quét lại, tựa hồ muốn xuyên qua y phục chiêm ngưỡng một chút cái khối thịt kia của mình.</w:t>
      </w:r>
    </w:p>
    <w:p>
      <w:pPr>
        <w:pStyle w:val="BodyText"/>
      </w:pPr>
      <w:r>
        <w:t xml:space="preserve">Nhiếp trưởng lão đáng thương hoàn toàn hóa đá.</w:t>
      </w:r>
    </w:p>
    <w:p>
      <w:pPr>
        <w:pStyle w:val="BodyText"/>
      </w:pPr>
      <w:r>
        <w:t xml:space="preserve">Trong chớp mắt hỗn loạn dị thường tan thành mây khói, Giang Ngạc nửa người nằm trong rương, đợi thuốc tê mất tác dụng.</w:t>
      </w:r>
    </w:p>
    <w:p>
      <w:pPr>
        <w:pStyle w:val="BodyText"/>
      </w:pPr>
      <w:r>
        <w:t xml:space="preserve">Ngón tay, ngón chân, cánh tay, chân, từng chút chậm rãi khôi phục cảm giác.</w:t>
      </w:r>
    </w:p>
    <w:p>
      <w:pPr>
        <w:pStyle w:val="BodyText"/>
      </w:pPr>
      <w:r>
        <w:t xml:space="preserve">Giang Ngạc nửa thân trần nằm sấp bên vách rương, vừa tức vừa buồn cười nói: “Quý Độc Chước, ngươi thực là một lão sư giỏi, lần sau ta sẽ nhớ không cần dạo đầu, trực tiếp thượng ngươi.”</w:t>
      </w:r>
    </w:p>
    <w:p>
      <w:pPr>
        <w:pStyle w:val="BodyText"/>
      </w:pPr>
      <w:r>
        <w:t xml:space="preserve">Tự nhiên, không lâu sau Quý Độc Chước thân mang trọng thương, bị Giang đại hiệp nửa cưỡng ép ăn sạch sẽ, không biết nói thế nào, quả thực là đáp lễ lần ban tặng này.</w:t>
      </w:r>
    </w:p>
    <w:p>
      <w:pPr>
        <w:pStyle w:val="BodyText"/>
      </w:pPr>
      <w:r>
        <w:t xml:space="preserve">Cái gọi là, họa do trời còn có thể tránh được, họa do mình có tránh cũng không thoát5.</w:t>
      </w:r>
    </w:p>
    <w:p>
      <w:pPr>
        <w:pStyle w:val="BodyText"/>
      </w:pPr>
      <w:r>
        <w:t xml:space="preserve">Phong trưởng lão Thiệp Giang bộ dạng của Phan Kim Liên, Tụng trưởng lão lão Đao gương mặt Tu La, còn có một Nhã trưởng lão Nhiếp Bình Trọng mang vẻ mặt của một tiểu tức phụ.</w:t>
      </w:r>
    </w:p>
    <w:p>
      <w:pPr>
        <w:pStyle w:val="BodyText"/>
      </w:pPr>
      <w:r>
        <w:t xml:space="preserve">Tiêu chuẩn tam đường hội thẩm.</w:t>
      </w:r>
    </w:p>
    <w:p>
      <w:pPr>
        <w:pStyle w:val="BodyText"/>
      </w:pPr>
      <w:r>
        <w:t xml:space="preserve">Ánh mắt của Quý Độc Chước quét trên người bọn họ, phe phẩy phiến tử, xách theo một bầu mỹ tửu, nhàn nhã nhìn trời xanh.</w:t>
      </w:r>
    </w:p>
    <w:p>
      <w:pPr>
        <w:pStyle w:val="BodyText"/>
      </w:pPr>
      <w:r>
        <w:t xml:space="preserve">Người đầu tiên không áp chế được nộ khí là lão Đao, lão đập bàn đứng phắt dậy: “Lâu chủ! Ngươi nhất định phải hủy hoại Phong Nhã Tụng ngươi mới vừa lòng sao!”</w:t>
      </w:r>
    </w:p>
    <w:p>
      <w:pPr>
        <w:pStyle w:val="BodyText"/>
      </w:pPr>
      <w:r>
        <w:t xml:space="preserve">Quý Độc Chước đung đưa phiến tử, rất vô tội nói: “Lão Đao a, chúng ta đều biết lão trạch6 của Phong Nhã Tụng sớm đã nhiều năm chưa tu sửa, ta chuyển đến Hà Nam Tung Sơn lại có gì không đúng sao?”</w:t>
      </w:r>
    </w:p>
    <w:p>
      <w:pPr>
        <w:pStyle w:val="BodyText"/>
      </w:pPr>
      <w:r>
        <w:t xml:space="preserve">“Ngươi chuyển địa điểm không có gì không đúng! Nhưng vì cái gì không thuận thì không tha, chuyện tới bây giờ, ngươi lại bảo chúng ta tiếp tục cùng ngươi diễn kịch!”</w:t>
      </w:r>
    </w:p>
    <w:p>
      <w:pPr>
        <w:pStyle w:val="BodyText"/>
      </w:pPr>
      <w:r>
        <w:t xml:space="preserve">“Lão Đao nói không sai,” Thiệp Giang một thân hồng y sóng gợn, bàn tay trắng nõn thon dài nổi gân xanh, “Diễn kịch cũng xem như bỏ qua, lại còn đem ta với Nhiếp Bình Trọng giống như bị trùm lên mặt trống, chẳng hay biết gì, xem chúng ta sinh ly tử biệt lâu chủ ngươi có phải rất có cảm giác thành tựu không?”</w:t>
      </w:r>
    </w:p>
    <w:p>
      <w:pPr>
        <w:pStyle w:val="BodyText"/>
      </w:pPr>
      <w:r>
        <w:t xml:space="preserve">“Làm một kẻ ngồi trên cao, nhìn thấy thuộc hạ có thể vì hắn mà dứt khoát đi chết, quả là chuyện rất đáng tự hào.”</w:t>
      </w:r>
    </w:p>
    <w:p>
      <w:pPr>
        <w:pStyle w:val="BodyText"/>
      </w:pPr>
      <w:r>
        <w:t xml:space="preserve">“Lâu chủ, ngươi là đang Phong hỏa hí chư hầu…” Nhiếp Bình Trọng thấp giọng lên án.</w:t>
      </w:r>
    </w:p>
    <w:p>
      <w:pPr>
        <w:pStyle w:val="BodyText"/>
      </w:pPr>
      <w:r>
        <w:t xml:space="preserve">Quý Độc Chước nhướng mày, cầm lên một chén rượu, uống một ngụm: “Nghi nhân bất dụng, dụng nhân bất nghi.” (đã nghi ngời thì không dùng, đã dùng người thì không nghi ngờ)</w:t>
      </w:r>
    </w:p>
    <w:p>
      <w:pPr>
        <w:pStyle w:val="BodyText"/>
      </w:pPr>
      <w:r>
        <w:t xml:space="preserve">Nghi nhân bất dụng, dụng nhân bất nghi.</w:t>
      </w:r>
    </w:p>
    <w:p>
      <w:pPr>
        <w:pStyle w:val="BodyText"/>
      </w:pPr>
      <w:r>
        <w:t xml:space="preserve">Nói thực lợi hại.</w:t>
      </w:r>
    </w:p>
    <w:p>
      <w:pPr>
        <w:pStyle w:val="BodyText"/>
      </w:pPr>
      <w:r>
        <w:t xml:space="preserve">Trong lúc nhất thời, ba kẻ phản đối tính tình hoàn toàn khác biệt đều âm thầm nghiến răng nghiến lợi.</w:t>
      </w:r>
    </w:p>
    <w:p>
      <w:pPr>
        <w:pStyle w:val="BodyText"/>
      </w:pPr>
      <w:r>
        <w:t xml:space="preserve">Quý Độc Chước quơ qua quơ lại bầu rượu trên bàn, cười lạnh: “Không có biện pháp a, con người Giang Ngạc thông minh cỡ nào, ta tuy rằng không nói, y cũng đã nghi ngờ ta rồi.”</w:t>
      </w:r>
    </w:p>
    <w:p>
      <w:pPr>
        <w:pStyle w:val="BodyText"/>
      </w:pPr>
      <w:r>
        <w:t xml:space="preserve">“Cho nên ngươi lại phải nói dối, một lời nói dối chu toàn.” Ánh mắt của Lão Đao nhìn thẳng vào hắn.</w:t>
      </w:r>
    </w:p>
    <w:p>
      <w:pPr>
        <w:pStyle w:val="BodyText"/>
      </w:pPr>
      <w:r>
        <w:t xml:space="preserve">Bị lão hỏi đến chỗ đau, Quý Độc Chước cười khổ một tiếng: “Lão Đao, ngươi nên biết, cả đời này, Quý Độc Chước chỉ muốn y.”</w:t>
      </w:r>
    </w:p>
    <w:p>
      <w:pPr>
        <w:pStyle w:val="BodyText"/>
      </w:pPr>
      <w:r>
        <w:t xml:space="preserve">Quý tiểu lâu chủ trơ trọi một mình ly khai hội nghị bốn người, bên cạnh có hoa lá có chim chóc có trăng sáng.</w:t>
      </w:r>
    </w:p>
    <w:p>
      <w:pPr>
        <w:pStyle w:val="BodyText"/>
      </w:pPr>
      <w:r>
        <w:t xml:space="preserve">Hắn một thân thanh y, ở giữa muôn hoa nhẹ nhàng lướt qua, đem theo từng đợt hương hoa, ngay cả hoa cũng không phong hoa tuyệt đại7 bằng hắn.</w:t>
      </w:r>
    </w:p>
    <w:p>
      <w:pPr>
        <w:pStyle w:val="BodyText"/>
      </w:pPr>
      <w:r>
        <w:t xml:space="preserve">Lão Đao vẫn không từ bỏ ý định đuổi tới: “Lâu chủ, ngươi thực sự sẽ vì y mà hủy hoại bản thân ngươi.”</w:t>
      </w:r>
    </w:p>
    <w:p>
      <w:pPr>
        <w:pStyle w:val="BodyText"/>
      </w:pPr>
      <w:r>
        <w:t xml:space="preserve">Quý Độc Chước giữa muôn hoa xoay người, lắc đầu cười: “Hủy đi cũng tốt, ta sớm đã muốn rời bỏ giang hồ, sống một cuộc đời nhàn nhã tự do tự tại.”</w:t>
      </w:r>
    </w:p>
    <w:p>
      <w:pPr>
        <w:pStyle w:val="BodyText"/>
      </w:pPr>
      <w:r>
        <w:t xml:space="preserve">“Vậy Phong Nhã Tụng phải làm sao đây?!” Lão Đao nắm lấy vai hắn, hung dữ trừng mắt với hắn.</w:t>
      </w:r>
    </w:p>
    <w:p>
      <w:pPr>
        <w:pStyle w:val="BodyText"/>
      </w:pPr>
      <w:r>
        <w:t xml:space="preserve">“Phong Nhã Tụng?” Quý lâu chủ rơi vào trầm tư, “Đến lúc đó, chủ gia sẽ phái một người thích hợp hơn ta đến, người đó nhất định sẽ dẫn dắt mọi người tốt hơn ta. Mà ta, kỳ thực một chút cũng không thích hợp với Phong Nhã Tụng này.”</w:t>
      </w:r>
    </w:p>
    <w:p>
      <w:pPr>
        <w:pStyle w:val="BodyText"/>
      </w:pPr>
      <w:r>
        <w:t xml:space="preserve">“Vì sao?” Lão Đao chau mày hỏi.</w:t>
      </w:r>
    </w:p>
    <w:p>
      <w:pPr>
        <w:pStyle w:val="BodyText"/>
      </w:pPr>
      <w:r>
        <w:t xml:space="preserve">“Vì sao? Hỏi thật hay.” Quý Độc Chước mỉm cười, “Bởi vì ta không muốn lại giống như phụ thân ta cô độc cả đời. Phân gia cũng tốt, chủ gia cũng tốt, chẳng lẽ đại gia tộc này của chúng ta vì quyền thế hi sinh còn chưa đủ sao?”</w:t>
      </w:r>
    </w:p>
    <w:p>
      <w:pPr>
        <w:pStyle w:val="BodyText"/>
      </w:pPr>
      <w:r>
        <w:t xml:space="preserve">Không muốn giống phụ thân đối với thê tử của mình cũng nghi thần nghi quỷ, đến cuối cùng một đêm mất ngủ, ngay cả vợ con của chính mình đều không chịu tin tưởng; cũng không muốn giống bạch y ác ma mười ba năm về trước dùng cái chết trốn hết thảy tội ác.</w:t>
      </w:r>
    </w:p>
    <w:p>
      <w:pPr>
        <w:pStyle w:val="BodyText"/>
      </w:pPr>
      <w:r>
        <w:t xml:space="preserve">Giống như hắn ở trong mật đạo đập vỡ bình ngọc lưu ly hồng, nếu như không có sức lực mở bình, như vậy liền thẳng thừng đập vỡ cái bình kia, đem trân bảo bên trong đổi lấy một cái bình mới khác.</w:t>
      </w:r>
    </w:p>
    <w:p>
      <w:pPr>
        <w:pStyle w:val="BodyText"/>
      </w:pPr>
      <w:r>
        <w:t xml:space="preserve">Cũng có lẽ trước đó, Quý Độc Chước tranh không lại nhị thiếu gia của Hán Giang Hội, nhưng từ một khắc bắt đầu kia, hắn liền tỉnh ngộ.</w:t>
      </w:r>
    </w:p>
    <w:p>
      <w:pPr>
        <w:pStyle w:val="BodyText"/>
      </w:pPr>
      <w:r>
        <w:t xml:space="preserve">Lừa gạt cũng tốt, đùa bỡn cũng được, hắn muốn dùng cách thức của mình, đem tên của bản thân khắc sâu vào trong lòng người kia, cắt thành một vết thương vĩnh viễn không bao giờ lành miệng, khiến y chùi không đi lau không được, cả đời chỉ có thể thành thành thật thật ngây ngốc ở bên cạnh mình.</w:t>
      </w:r>
    </w:p>
    <w:p>
      <w:pPr>
        <w:pStyle w:val="BodyText"/>
      </w:pPr>
      <w:r>
        <w:t xml:space="preserve">Đây mới là thủ đoạn của Phong Nhã Tụng chi chủ Quý Độc Chước.</w:t>
      </w:r>
    </w:p>
    <w:p>
      <w:pPr>
        <w:pStyle w:val="BodyText"/>
      </w:pPr>
      <w:r>
        <w:t xml:space="preserve">Quý Độc Chước quay đầu, trong ánh mắt thối lòng nản chí của lão Đao, xinh đẹp đáng yêu hướng về phía lão khẽ chớp mắt: “Tới ngày mai, một lần cuối cùng, ta cam đoan.”</w:t>
      </w:r>
    </w:p>
    <w:p>
      <w:pPr>
        <w:pStyle w:val="BodyText"/>
      </w:pPr>
      <w:r>
        <w:t xml:space="preserve">Chú:</w:t>
      </w:r>
    </w:p>
    <w:p>
      <w:pPr>
        <w:pStyle w:val="BodyText"/>
      </w:pPr>
      <w:r>
        <w:t xml:space="preserve">1. N am Đường hậu chủ Lý Dục, còn có tên khác là Lý Tòng Gia (李從嘉), là vị vua cuối cùng nước Nam Đường thời Ngũ Đại Thập Quốc trong lịch sử Trung Quốc. Đồng thời, ông còn là nhà thơ, từ, họa sĩ và nhà thư pháp Trung Quốc thế kỷ 10, di say mê từ họa mà dẫn đến mất nước</w:t>
      </w:r>
    </w:p>
    <w:p>
      <w:pPr>
        <w:pStyle w:val="BodyText"/>
      </w:pPr>
      <w:r>
        <w:t xml:space="preserve">2. Đăng Đồ Tử: là chàng trai họ Đăng Đồ. Tống Ngọc người nước Sở thời Chiến Quốc đã từng cho rằng Đăng Đồ Tử là kẻ háo sắc, thuật rằng vợ Đăng Đồ Tử có dung mạo rất xấu nhưng Đăng Đồ Tử rất thích cô ấy và còn sinh năm người con. Sau này người ta gọi những kẻ háo sắc không từ những các gái xấu đẹp là “đăng đồ tử”. Ở đấy ý chỉ Chước ca làm bộ háo sắc, cơ mà anh í háo sắc thật mà ;))))</w:t>
      </w:r>
    </w:p>
    <w:p>
      <w:pPr>
        <w:pStyle w:val="BodyText"/>
      </w:pPr>
      <w:r>
        <w:t xml:space="preserve">3. Liêu nguyên chi hỏa: lửa thiêu đồng cỏ, khí thế hừng hực khó lòng ngăn cản</w:t>
      </w:r>
    </w:p>
    <w:p>
      <w:pPr>
        <w:pStyle w:val="BodyText"/>
      </w:pPr>
      <w:r>
        <w:t xml:space="preserve">4. Á huyệt: huyệt câm</w:t>
      </w:r>
    </w:p>
    <w:p>
      <w:pPr>
        <w:pStyle w:val="BodyText"/>
      </w:pPr>
      <w:r>
        <w:t xml:space="preserve">5. (Nguyên văn câu này là “Thiên tác nghiệt do khả hoạt, tự tác nghiệt bất khả hoạt”, là hai câu trích trong “Kinh thư”)</w:t>
      </w:r>
    </w:p>
    <w:p>
      <w:pPr>
        <w:pStyle w:val="BodyText"/>
      </w:pPr>
      <w:r>
        <w:t xml:space="preserve">6. Lão trạch: nơi ở lâu năm cũ kỹ</w:t>
      </w:r>
    </w:p>
    <w:p>
      <w:pPr>
        <w:pStyle w:val="Compact"/>
      </w:pPr>
      <w:r>
        <w:t xml:space="preserve">7. Phong hoa tuyệt đại: phong thái tài hoa tuyệt vời</w:t>
      </w:r>
    </w:p>
    <w:p>
      <w:pPr>
        <w:pStyle w:val="Compact"/>
      </w:pPr>
      <w:r>
        <w:drawing>
          <wp:inline>
            <wp:extent cx="5334000" cy="3778250"/>
            <wp:effectExtent b="0" l="0" r="0" t="0"/>
            <wp:docPr descr="" title="" id="1" name="Picture"/>
            <a:graphic>
              <a:graphicData uri="http://schemas.openxmlformats.org/drawingml/2006/picture">
                <pic:pic>
                  <pic:nvPicPr>
                    <pic:cNvPr descr="http://sstruyen.com/images/data/15848/quyen-1---chuong-7-2-toa-khan-van-khoi-ngoi-ngam-may-bay-trung-1520180567.0654.jpg" id="0" name="Picture"/>
                    <pic:cNvPicPr>
                      <a:picLocks noChangeArrowheads="1" noChangeAspect="1"/>
                    </pic:cNvPicPr>
                  </pic:nvPicPr>
                  <pic:blipFill>
                    <a:blip r:embed="rId117"/>
                    <a:stretch>
                      <a:fillRect/>
                    </a:stretch>
                  </pic:blipFill>
                  <pic:spPr bwMode="auto">
                    <a:xfrm>
                      <a:off x="0" y="0"/>
                      <a:ext cx="5334000" cy="377825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18" w:name="quyển-1---chương-7-3-tọa-khán-vân-khởi-ngồi-ngắm-mây-bay-hạ"/>
      <w:bookmarkEnd w:id="118"/>
      <w:r>
        <w:t xml:space="preserve">16. Quyển 1 - Chương 7-3: – Tọa Khán Vân Khởi (ngồi Ngắm Mây Bay)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Giang hồ này vốn rộng, phù sinh này tuy lắm phồn hoa. Một đời này, lại chỉ nguyện có thể cùng quân trượng kiếm, cùng khuynh đảo thiên hạ ngông cuồng.”</w:t>
      </w:r>
    </w:p>
    <w:p>
      <w:pPr>
        <w:pStyle w:val="BodyText"/>
      </w:pPr>
      <w:r>
        <w:t xml:space="preserve">…</w:t>
      </w:r>
    </w:p>
    <w:p>
      <w:pPr>
        <w:pStyle w:val="BodyText"/>
      </w:pPr>
      <w:r>
        <w:t xml:space="preserve">Là phúc không phải là họa, là họa tránh cũng không thoát.</w:t>
      </w:r>
    </w:p>
    <w:p>
      <w:pPr>
        <w:pStyle w:val="BodyText"/>
      </w:pPr>
      <w:r>
        <w:t xml:space="preserve">Mọi người của Phong Nhã Tụng đang ở Bùi phủ vì kế hoạch cẩu huyết của lâu chủ bọn họ mà bận bịu nhổ từng búng từng búng máu, trên mặt thì vẫn cứ phải tỏ ra nỗi khổ diệt môn thâm cừu đại hận.</w:t>
      </w:r>
    </w:p>
    <w:p>
      <w:pPr>
        <w:pStyle w:val="BodyText"/>
      </w:pPr>
      <w:r>
        <w:t xml:space="preserve">Bùi Chí kính cẩn bưng một tấm thiếp mời, đương trước mặt Giang Ngạc, đưa cho Quý Độc Chước: “Hiếm có dịp lâu chủ giá lâm, ngày mai quý phủ vì lâu chủ thiết yến tẩy trần, vẫn mong lâu chủ nể mặt tham dự.”</w:t>
      </w:r>
    </w:p>
    <w:p>
      <w:pPr>
        <w:pStyle w:val="BodyText"/>
      </w:pPr>
      <w:r>
        <w:t xml:space="preserve">Sau đó, thoắt cái đã là ngày hôm sau.</w:t>
      </w:r>
    </w:p>
    <w:p>
      <w:pPr>
        <w:pStyle w:val="BodyText"/>
      </w:pPr>
      <w:r>
        <w:t xml:space="preserve">Ngày hôm sau trời vừa tối, Bùi phủ trên dưới hầm dê mổ trâu, chuẩn bị mười mấy cân hảo tửu thượng hạng. Sau khi mọi người chào hỏi qua, ồn ào nhập tọa, đợi người đến gần như đông đủ, Phong Nhã Tụng chi chủ mới lững thững đi ra.</w:t>
      </w:r>
    </w:p>
    <w:p>
      <w:pPr>
        <w:pStyle w:val="BodyText"/>
      </w:pPr>
      <w:r>
        <w:t xml:space="preserve">Hắn mặc một bộ trường y thanh sắc, vạt áo rủ trên mặt đất, lộ ra đôi giày trắng không nhiễm bụi trần. Trong gió đêm, tay áo dài khẽ lay động, một đôi phượng nhãn tựa tiếu phi tiếu. Tay trái khép lại phiến tử, tay phải kéo tay Giang Ngạc, hai người đi đến đâu, mọi người đều khẽ cúi đầu đến đó.</w:t>
      </w:r>
    </w:p>
    <w:p>
      <w:pPr>
        <w:pStyle w:val="BodyText"/>
      </w:pPr>
      <w:r>
        <w:t xml:space="preserve">Nhập tọa, kính rượu, trong chốc lát sênh xa1 nổi lên.</w:t>
      </w:r>
    </w:p>
    <w:p>
      <w:pPr>
        <w:pStyle w:val="BodyText"/>
      </w:pPr>
      <w:r>
        <w:t xml:space="preserve">Trong đại sảnh mười hai nữ tử trang điểm theo Thịnh Đường vũ kỹ, trán điểm nốt cát tường, khóe mắt tô chu sa đỏ, lòng bàn tay phủ son. Đầu mày khóe mắt hoặc hoan hỉ hoặc si mê, tiếng tỳ bà thanh thanh tiếng cẩm sắt trầm ấm, chuỗi ngọc lanh lảnh rung lên, một đoàn hồng thường hà bội2 múa một điệu Phi Thiên Đồ3 khuynh quốc khuynh thành.</w:t>
      </w:r>
    </w:p>
    <w:p>
      <w:pPr>
        <w:pStyle w:val="BodyText"/>
      </w:pPr>
      <w:r>
        <w:t xml:space="preserve">Quý Độc Chước cười xách bầu rượu, vì Giang Ngạc rót đầy một chén, hai người khẽ cụng chén, nhìn nhau cười.</w:t>
      </w:r>
    </w:p>
    <w:p>
      <w:pPr>
        <w:pStyle w:val="BodyText"/>
      </w:pPr>
      <w:r>
        <w:t xml:space="preserve">Lúc này ca vũ ồn ào dần lắng xuống, đột nhiên, trong đại sảnh vốn đang sáng rõ đèn đuốc đồng thời vụt tắt. Mọi người sửng sốt, nắm chặt vũ khí bên người, đang muốn mở miệng hỏi, lại nghe Nhiếp Bình Trọng đang ngồi bên cạnh Quý Độc chước lấy đũa làm trống, ở trên chén rượu của mình gõ một chút, “tang” một tiếng vang tận mây xanh, tiếp đó ngân nga… “Nàng là hồn của mây, phách của gió, tinh hoa của nước. Ta vì nàng không thể oán, không thể hận, ngồi không yên, ngủ không an giấc…”</w:t>
      </w:r>
    </w:p>
    <w:p>
      <w:pPr>
        <w:pStyle w:val="BodyText"/>
      </w:pPr>
      <w:r>
        <w:t xml:space="preserve">Trong bóng đêm một ngọn trường kình tiên hạc cung đăng4 chợt sáng lên, phát ra nhu quang xanh biếc lấp lánh.</w:t>
      </w:r>
    </w:p>
    <w:p>
      <w:pPr>
        <w:pStyle w:val="BodyText"/>
      </w:pPr>
      <w:r>
        <w:t xml:space="preserve">Bên cạnh đèn một nữ tử khoác áo tơi hắc sắc, mạng che mặt nhẹ nhàng vén mở, con ngươi lúng liếng, khóe miệng nhếch lên, cười thật xinh đẹp.</w:t>
      </w:r>
    </w:p>
    <w:p>
      <w:pPr>
        <w:pStyle w:val="BodyText"/>
      </w:pPr>
      <w:r>
        <w:t xml:space="preserve">Yêu mị như vậy, ngoài Thiệp Giang còn có ai?</w:t>
      </w:r>
    </w:p>
    <w:p>
      <w:pPr>
        <w:pStyle w:val="BodyText"/>
      </w:pPr>
      <w:r>
        <w:t xml:space="preserve">Tiếng trống phảng phất như ẩn như hiện truyền đến, nàng chậm rãi kéo vạt váy rủ trên mặt đất, lộ ra mắt cá chân mảnh khảnh, mỗi tiếng trống vang lên, chuông trên chân nàng cũng leng keng vang theo. Cứ như vậy yêu kiều thướt tha tiến lên phía trước, hướng về phía mọi người trêu ghẹo quay đầu lại, thân mình nhẹ nhàng vừa chuyển, áo tơi hắc sắc rơi trên nền đất, trên tay nàng đã nhiều thêm một thanh trường đao.</w:t>
      </w:r>
    </w:p>
    <w:p>
      <w:pPr>
        <w:pStyle w:val="BodyText"/>
      </w:pPr>
      <w:r>
        <w:t xml:space="preserve">Chiếc đũa trong tay Nhiếp Bình Trọng khẽ chuyển, gõ lên trên chén cũng trở nên vội vàng, Giang Ngạc nghe thấy ông dài giọng hát: “Tích hữu giai nhân Công Tôn thị, nhất vũ kiếm khí động tứ phương. Quan giải như sơn sắc trở táng, thiên địa vi chi cửu đê ngang.”</w:t>
      </w:r>
    </w:p>
    <w:p>
      <w:pPr>
        <w:pStyle w:val="BodyText"/>
      </w:pPr>
      <w:r>
        <w:t xml:space="preserve">(Bốn câu đầu trong bài thơ “Quan Công Tôn đại nương đệ tử vũ kiếm khí hành. Dịch thơ của Nguyễn Phước Hậu, theo Hoasontrang.us:</w:t>
      </w:r>
    </w:p>
    <w:p>
      <w:pPr>
        <w:pStyle w:val="BodyText"/>
      </w:pPr>
      <w:r>
        <w:t xml:space="preserve">Thuở xưa người đẹp họ công Tôn, kiếm khí múa lên động bốn phương.</w:t>
      </w:r>
    </w:p>
    <w:p>
      <w:pPr>
        <w:pStyle w:val="BodyText"/>
      </w:pPr>
      <w:r>
        <w:t xml:space="preserve">Khán giải vững như non cũng khiếp, đất trời theo điệu múa quay cuồng.)</w:t>
      </w:r>
    </w:p>
    <w:p>
      <w:pPr>
        <w:pStyle w:val="BodyText"/>
      </w:pPr>
      <w:r>
        <w:t xml:space="preserve">Thiệp Giang theo tiếng trống, nhanh nhẹn múa, người như ngọc, đao như tuyết, vạt váy đỏ tươi đi đến đâu, từng chiếc đèn lồng được thắp sáng theo đến đó, ánh sáng một lần nữa trở lại thế gian.</w:t>
      </w:r>
    </w:p>
    <w:p>
      <w:pPr>
        <w:pStyle w:val="BodyText"/>
      </w:pPr>
      <w:r>
        <w:t xml:space="preserve">Đao trên tay nàng mang theo tiếng gió, uy vũ ngân vang, cùng với tiếng chuông trên chân hòa vào nhau. Cứ như vậy xoay tròn, theo vũ đạo, người đã đến trước mặt lão Đao, nàng khẽ mỉm cười, đem trường đao trong tay giơ cao lên.</w:t>
      </w:r>
    </w:p>
    <w:p>
      <w:pPr>
        <w:pStyle w:val="BodyText"/>
      </w:pPr>
      <w:r>
        <w:t xml:space="preserve">Lão Đao nắm lấy trường đao, dứt khoát nghênh chiến. Cùng lúc đó, ngoài đại sảnh truyền đến một tiếng hổ gầm, một con điếu tinh mãnh hổ5 nhảy vào trong đám người.</w:t>
      </w:r>
    </w:p>
    <w:p>
      <w:pPr>
        <w:pStyle w:val="BodyText"/>
      </w:pPr>
      <w:r>
        <w:t xml:space="preserve">Một người một hổ ở trong đám người đối diện nhau, nhịp trống trong tay Nhiếp Bình Trọng vang lên càng vội, dùng nội lực thúc động lên, nghe lại giống như trống trận giục giã. Lão hổ kia sớm đã bị nhốt đến nóng nảy, giờ phút này lại bị tiếng trống như tiếng lòng mê hoặc, đột nhiên gầm lên một tiếng, giương móng vuốt sắc nhọn bổ nhào về phía lão Đao.</w:t>
      </w:r>
    </w:p>
    <w:p>
      <w:pPr>
        <w:pStyle w:val="BodyText"/>
      </w:pPr>
      <w:r>
        <w:t xml:space="preserve">Lão Đao tuy rằng đã già, nhưng thân thể lão vẫn chưa già, lão nắm chặt trường đao, nhẹ nhàng linh hoạt nhảy vọt lên, tay trái đè lên cổ lão hổ, tay phải trường đao khẽ chuyển, lưỡi đao hiển hiện, một đao chém xuống. Lão hổ kia tức khắc máu tuôn xối xả, tê liệt ngã nhào trên đất.</w:t>
      </w:r>
    </w:p>
    <w:p>
      <w:pPr>
        <w:pStyle w:val="BodyText"/>
      </w:pPr>
      <w:r>
        <w:t xml:space="preserve">Máu hổ bắn lên trên người trên mặt lão, lão Đao lạnh lùng cười, đem cái đầu to lớn của lão hổ giơ qua đầu mình, thét lớn một tiếng: “Thiên địa khai mở, nhật nguyệt sáng ngời. Gặp được tế hội, ra sức góp công. Quét sạch ô uế, trở lại cố hương. Thanh trừng vạn lý, cùng hợp xa phương.”</w:t>
      </w:r>
    </w:p>
    <w:p>
      <w:pPr>
        <w:pStyle w:val="BodyText"/>
      </w:pPr>
      <w:r>
        <w:t xml:space="preserve">Máu hổ theo gò má cương nghị của lão Đao chảy xuống, chúng thuộc hạ của Phong Nhã Tụng giơ cao khí giới trong tay, đồng thanh hét lớn: “Quét sạch ô uế! Trở lại cố hương! Thanh trừng vạn lý! Cùng hợp xa phương!”</w:t>
      </w:r>
    </w:p>
    <w:p>
      <w:pPr>
        <w:pStyle w:val="BodyText"/>
      </w:pPr>
      <w:r>
        <w:t xml:space="preserve">Trong chớp mắt như sấm rền cuồn cuộn, liên tiếp không ngừng, tiếng động bát phương.</w:t>
      </w:r>
    </w:p>
    <w:p>
      <w:pPr>
        <w:pStyle w:val="BodyText"/>
      </w:pPr>
      <w:r>
        <w:t xml:space="preserve">Lão Đao đem máu hổ vẩy vào trong hũ rượu, rót đầy một chén, từng bước đưa đến trước mặt Quý Độc Chước.</w:t>
      </w:r>
    </w:p>
    <w:p>
      <w:pPr>
        <w:pStyle w:val="BodyText"/>
      </w:pPr>
      <w:r>
        <w:t xml:space="preserve">Ánh mắt lão khóa chặt trên người Quý Độc Chước, khom người nói: “Xin lâu chủ dẫn dắt chúng ta cùng xây dựng Phong Nhã Tụng, đời đời kiếp kiếp, vĩnh viễn bất diệt!”</w:t>
      </w:r>
    </w:p>
    <w:p>
      <w:pPr>
        <w:pStyle w:val="BodyText"/>
      </w:pPr>
      <w:r>
        <w:t xml:space="preserve">Tựa hồ, lời thoại này không phải là trước đó chính mình bảo lão Đao chuẩn bị cho tốt?</w:t>
      </w:r>
    </w:p>
    <w:p>
      <w:pPr>
        <w:pStyle w:val="BodyText"/>
      </w:pPr>
      <w:r>
        <w:t xml:space="preserve">Quý Độc Chước sững người một chút, ngay sau đó liền thoải mái cười. Hắn đứng dậy, rời khỏi chỗ ngồi, trong ánh đèn ngời sáng, nhận lấy một chén rượu này của lão Đao.</w:t>
      </w:r>
    </w:p>
    <w:p>
      <w:pPr>
        <w:pStyle w:val="BodyText"/>
      </w:pPr>
      <w:r>
        <w:t xml:space="preserve">Rượu đỏ tươi lóng lánh, phát ra mùi máu hổ tanh hôi, ngửi thấy khiến người ta nhiệt huyết sôi trào. Quý Độc Chước giơ một chén rượu này, khẽ mỉm cười, xoay người đối diện Giang Ngạc, từng câu từng chữ, tựa như thề thốt: “Giang hồ này vốn rộng, phù sinh này tuy lắm phồn hoa. Một đời này, lại chỉ nguyện có thể cùng quân* trượng kiếm, cùng khuynh đảo thiên hạ ngông cuồng.”</w:t>
      </w:r>
    </w:p>
    <w:p>
      <w:pPr>
        <w:pStyle w:val="BodyText"/>
      </w:pPr>
      <w:r>
        <w:t xml:space="preserve">(*Quân ở đây là một cách xưng hô với ngươi khác, tựa như anh hay tôi, nữ nhân cũng dùng từ này để chỉ người tình. Có thể xem như đây là lời tỏ tình của Chước ca a~:)</w:t>
      </w:r>
    </w:p>
    <w:p>
      <w:pPr>
        <w:pStyle w:val="BodyText"/>
      </w:pPr>
      <w:r>
        <w:t xml:space="preserve">Câu nói này có thể coi là tiêu biểu cho tinh thần của truyện cũng như con người Quý Độc Chước, theo ta là một trong những câu hay nhất trong truyện.)</w:t>
      </w:r>
    </w:p>
    <w:p>
      <w:pPr>
        <w:pStyle w:val="BodyText"/>
      </w:pPr>
      <w:r>
        <w:t xml:space="preserve">Nói xong, một hơi cạn chén.</w:t>
      </w:r>
    </w:p>
    <w:p>
      <w:pPr>
        <w:pStyle w:val="BodyText"/>
      </w:pPr>
      <w:r>
        <w:t xml:space="preserve">Nhiếp Bình Trọng ngồi một bên, trong lòng cảm động rối bời. Ông nghiêng mặt qua, hướng Thiệp Giang cũng đang ngồi bên cạnh nói: “Lâu chủ dường như đã động chân tình…”</w:t>
      </w:r>
    </w:p>
    <w:p>
      <w:pPr>
        <w:pStyle w:val="BodyText"/>
      </w:pPr>
      <w:r>
        <w:t xml:space="preserve">Thiệp Giang không trả lời, lại nghe lão Đao nặng nề hừ một tiếng.</w:t>
      </w:r>
    </w:p>
    <w:p>
      <w:pPr>
        <w:pStyle w:val="BodyText"/>
      </w:pPr>
      <w:r>
        <w:t xml:space="preserve">Nhiếp Bình Trong quay đầu thấp giọng hỏi: “Ta nói, lão Đao a, người hừ cái gì?”</w:t>
      </w:r>
    </w:p>
    <w:p>
      <w:pPr>
        <w:pStyle w:val="BodyText"/>
      </w:pPr>
      <w:r>
        <w:t xml:space="preserve">Lão Đao liếc hắn một cái, cúi đầu xuống, rót một chén rượu cho mình, hung hăng nuốt vào bụng.</w:t>
      </w:r>
    </w:p>
    <w:p>
      <w:pPr>
        <w:pStyle w:val="BodyText"/>
      </w:pPr>
      <w:r>
        <w:t xml:space="preserve">“Ta nói, lão Đao a, phu nhân của ngươi đi đã lâu như vậy, cũng nên làm lại từ đầu tìm cho mình lão bà đi?” Nhiếp Bình Trọng sáp đến trước mặt lão, cười nói, “Mười mấy năm nay đêm lại không có nữ nhân, mùi vị này thế nào, nghĩ cũng không chịu nổi đi?”</w:t>
      </w:r>
    </w:p>
    <w:p>
      <w:pPr>
        <w:pStyle w:val="BodyText"/>
      </w:pPr>
      <w:r>
        <w:t xml:space="preserve">Lão Đao nhếch khóe mắt nhìn ông một cái, tay vừa nhấc, xách hũ rượu trên bàn mình đưa đến trước mặt Nhiếp Bình Trọng: “Ngươi bớt thừa lời cho ta! Là huynh đệ thì uống rượu!”</w:t>
      </w:r>
    </w:p>
    <w:p>
      <w:pPr>
        <w:pStyle w:val="BodyText"/>
      </w:pPr>
      <w:r>
        <w:t xml:space="preserve">Rượu phùng tri kỷ ngàn chén thiếu.</w:t>
      </w:r>
    </w:p>
    <w:p>
      <w:pPr>
        <w:pStyle w:val="BodyText"/>
      </w:pPr>
      <w:r>
        <w:t xml:space="preserve">Tuy rằng võ công của Nhiếp Bình Trọng ở trên giang hồ chỉ xếp vào hạng trung, cá tính lại càng cực kỳ kém cỏi, nhưng nghe nói lão lâu chủ coi trọng ông là một tay ủ rượu giỏi, hơn nữa quả thực là một phụ tá hiếm có, cho nên đặc biệt cất nhắc ông ta.</w:t>
      </w:r>
    </w:p>
    <w:p>
      <w:pPr>
        <w:pStyle w:val="BodyText"/>
      </w:pPr>
      <w:r>
        <w:t xml:space="preserve">Thiệp Giang nhìn huynh đệ bọn họ uống rượu, trong lòng không khỏi thầm than một tiếng, nhẹ nhàng buông chén dạ quang khắc hoa trong tay xuống.</w:t>
      </w:r>
    </w:p>
    <w:p>
      <w:pPr>
        <w:pStyle w:val="BodyText"/>
      </w:pPr>
      <w:r>
        <w:t xml:space="preserve">Chỉ có nàng biết, phụ thân của Quý Độc Chước kỳ thực coi trọng Nhiếp Bình Trọng ở chỗ không có tâm kế. Tục ngữ nói, “công cao chấn chủ” (kẻ bầy tôi có công lao lớn lấn át cả hào quang của chủ nhân). Năm đó tiền lâu chủ mượn danh nghĩa các bang phái tranh chấp danh tiếng, loại bỏ từng lão huynh đệ nắm quyền đã từng đồng sinh cộng tử với mình, ông thà rằng bỏ đi việc khuếch trương địa vị của Phong Nhã Tụng, cũng tuyệt đối sẽ không cho phép một kẻ có uy hiếp ở bên cạnh.</w:t>
      </w:r>
    </w:p>
    <w:p>
      <w:pPr>
        <w:pStyle w:val="BodyText"/>
      </w:pPr>
      <w:r>
        <w:t xml:space="preserve">Mà hiện tại Quý Độc Chước này…</w:t>
      </w:r>
    </w:p>
    <w:p>
      <w:pPr>
        <w:pStyle w:val="BodyText"/>
      </w:pPr>
      <w:r>
        <w:t xml:space="preserve">Nàng ngẩng đầu nhìn hắn nửa ngồi nửa tựa trong tọa vị, đung đưa chiết phiến làm bằng lụa, mắt nhìn mọi người, cười nửa đùa nửa thật.</w:t>
      </w:r>
    </w:p>
    <w:p>
      <w:pPr>
        <w:pStyle w:val="BodyText"/>
      </w:pPr>
      <w:r>
        <w:t xml:space="preserve">Từ trước đến nay, không ai có thể đoán được hắn đang nghĩ cái gì. Hắn quá thông minh, cũng quá tự phụ, thậm chí đã giống như phụ thân hắn khắp người từ trên xuống dưới phát ra cảm giác cô độc không thể chạm đến.</w:t>
      </w:r>
    </w:p>
    <w:p>
      <w:pPr>
        <w:pStyle w:val="BodyText"/>
      </w:pPr>
      <w:r>
        <w:t xml:space="preserve">Mà vừa nãy, lâu chủ này lại có thể dễ dàng vì một người ngoài hạ xuống một lời thề như vậy, Thiệp Giang nghĩ không ra, trong đó, nàng rốt cuộc có thể tin tưởng mấy phần?</w:t>
      </w:r>
    </w:p>
    <w:p>
      <w:pPr>
        <w:pStyle w:val="BodyText"/>
      </w:pPr>
      <w:r>
        <w:t xml:space="preserve">Hài tử kia cũng đã từng kể khổ với nàng, hài tử kia trơ mắt nhìn mẫu thân của mình thắt cổ trong tiểu ốc không người qua lại, hài tử kia vì chính mình đổi tên… hay là Quý Độc Chước hiện tại hô phong hoán vũ này.</w:t>
      </w:r>
    </w:p>
    <w:p>
      <w:pPr>
        <w:pStyle w:val="BodyText"/>
      </w:pPr>
      <w:r>
        <w:t xml:space="preserve">Quý Chước, Quý Độc Chước, rốt cuộc, người nào mới chân thực là hắn?</w:t>
      </w:r>
    </w:p>
    <w:p>
      <w:pPr>
        <w:pStyle w:val="BodyText"/>
      </w:pPr>
      <w:r>
        <w:t xml:space="preserve">Có đôi khi, ở quá gần, trái lại thấy không rõ.</w:t>
      </w:r>
    </w:p>
    <w:p>
      <w:pPr>
        <w:pStyle w:val="BodyText"/>
      </w:pPr>
      <w:r>
        <w:t xml:space="preserve">Chú ý đến ánh mắt của Thiệp Giang, Quý Độc Chước nâng chén rượu trong tay, hướng Thiệp Giang mỉm cười.</w:t>
      </w:r>
    </w:p>
    <w:p>
      <w:pPr>
        <w:pStyle w:val="BodyText"/>
      </w:pPr>
      <w:r>
        <w:t xml:space="preserve">Thời gian đã đến.</w:t>
      </w:r>
    </w:p>
    <w:p>
      <w:pPr>
        <w:pStyle w:val="BodyText"/>
      </w:pPr>
      <w:r>
        <w:t xml:space="preserve">Quý Độc Chước dùng ánh mắt nói như vậy.</w:t>
      </w:r>
    </w:p>
    <w:p>
      <w:pPr>
        <w:pStyle w:val="BodyText"/>
      </w:pPr>
      <w:r>
        <w:t xml:space="preserve">Trán Thiệp Giang gân xanh nảy lên một chút.</w:t>
      </w:r>
    </w:p>
    <w:p>
      <w:pPr>
        <w:pStyle w:val="BodyText"/>
      </w:pPr>
      <w:r>
        <w:t xml:space="preserve">Chỉ nghe “rắc” một tiếng, chén rượu trong tay Quý Độc Chước rơi trên mặt đất, người đã lung lay: “Trong rượu, trong rượu… có độc…”</w:t>
      </w:r>
    </w:p>
    <w:p>
      <w:pPr>
        <w:pStyle w:val="BodyText"/>
      </w:pPr>
      <w:r>
        <w:t xml:space="preserve">Giang Ngạc ôm lấy người hắn, ngón tay đặt lên cổ hắn, chỉ cảm thấy mạch của hắn đập điên cuồng, hiển nhiên là mạch tượng của người đã trúng kịch độc.</w:t>
      </w:r>
    </w:p>
    <w:p>
      <w:pPr>
        <w:pStyle w:val="BodyText"/>
      </w:pPr>
      <w:r>
        <w:t xml:space="preserve">Cùng lúc đó, đám thủ hạ đáng thương kia của Phong Nhã Tụng tùy tiện nuốt vào trong miệng một miếng đồ ăn cuối cùng, sau đó đột nhiên rút vũ khí ra, uy phong lẫm liệt đứng dậy. Quý Độc Chước ở trong lòng Giang Ngạc, vô cùng phối hợp tỏ ra kinh ngạc một chút, sau đó lão Đao Nhiếp Bình Trọng Thiệp Giang cũng đứng dậy.</w:t>
      </w:r>
    </w:p>
    <w:p>
      <w:pPr>
        <w:pStyle w:val="BodyText"/>
      </w:pPr>
      <w:r>
        <w:t xml:space="preserve">Bùi Chí đi đến trong đám người, công phu diễn trò của gã hiển nhiên còn cần phải tăng cường, gã cầm một cây trường thương chỉ thẳng vào Quý Độc Chước, ấp a ấp úng theo lời thoại mà nói: “Lâu chủ, Bùi Chí cũng là bị ép buộc.”</w:t>
      </w:r>
    </w:p>
    <w:p>
      <w:pPr>
        <w:pStyle w:val="BodyText"/>
      </w:pPr>
      <w:r>
        <w:t xml:space="preserve">Địch xác là bị ép buộc, chỉ có điều là bị thượng cấp của mình ép diễn vai kẻ phản bội. Gã lắp bắp dọa dẫm, lén lút nhìn ba vị trưởng lão một cái, có thể làm thủ hạ của lâu chủ đại nhân nhiều năm như thế, còn chưa có sụp đổ, thần kinh này đã luyện thành vững chắc đến mức quả thực khiến người ta khâm phục…</w:t>
      </w:r>
    </w:p>
    <w:p>
      <w:pPr>
        <w:pStyle w:val="BodyText"/>
      </w:pPr>
      <w:r>
        <w:t xml:space="preserve">Lão trong lòng ai oán, cho nên một cái nhìn này đối với Giang Ngạc đang bị vài trăm người cùng nhau đùa bỡn mà nói, quả thực là có chút hận thù không gì sánh được, xem như là Bùi lão tiên sinh gặp may đi.</w:t>
      </w:r>
    </w:p>
    <w:p>
      <w:pPr>
        <w:pStyle w:val="BodyText"/>
      </w:pPr>
      <w:r>
        <w:t xml:space="preserve">Biến giả thành thật, biến giả thành thật, giả trang chung quy phải có vài phần thực.</w:t>
      </w:r>
    </w:p>
    <w:p>
      <w:pPr>
        <w:pStyle w:val="BodyText"/>
      </w:pPr>
      <w:r>
        <w:t xml:space="preserve">Ba vị trưởng lão trong lòng từng người đều đem Quý Độc Chước ra mắng té tát, lại không thể không đến sát bên cạnh hai người Giang Quý. Lão Đao cầm đao giết hổ của lão, trầm giọng nói: “Lâu chủ, ngươi còn muốn ư?”</w:t>
      </w:r>
    </w:p>
    <w:p>
      <w:pPr>
        <w:pStyle w:val="BodyText"/>
      </w:pPr>
      <w:r>
        <w:t xml:space="preserve">Quý Độc Chước yếu ớt gật gật đầu: “Ta trụ được, vẫn tốt…”</w:t>
      </w:r>
    </w:p>
    <w:p>
      <w:pPr>
        <w:pStyle w:val="BodyText"/>
      </w:pPr>
      <w:r>
        <w:t xml:space="preserve">Thiệp Giang cầm đoàn phiến hoa đào của mình, hiển nhiên là bị hành vi vô tình phản bội của thuộc hạ làm cho tức sùi bọt mép: “Các ngươi làm sao có thể phản bội lâu chủ!”</w:t>
      </w:r>
    </w:p>
    <w:p>
      <w:pPr>
        <w:pStyle w:val="BodyText"/>
      </w:pPr>
      <w:r>
        <w:t xml:space="preserve">Bùi Chí nét mặt bi ai trả lời: “Lâu chủ, xin ngài tha thứ cho ta đi, tính mạng của cả nhà ta đều nằm trong tay Quỷ Diện…”</w:t>
      </w:r>
    </w:p>
    <w:p>
      <w:pPr>
        <w:pStyle w:val="BodyText"/>
      </w:pPr>
      <w:r>
        <w:t xml:space="preserve">Lão vừa mới nói xong câu này, chỉ nghe ngoại sảng một tiếng ha hả cười to, Diện Quỷ hoa lệ bước chân khoan thai tiến vào trong nội sảnh. Phía sau gã lại mang theo mười mấy thủ hạ, từng người cường cung trọng nỏ trong tay ngắm vào Quý Độc Chước: “Lần trước để lâu chủ chạy mất, lần này Quỷ Diện sẽ không thất bại nữa.”</w:t>
      </w:r>
    </w:p>
    <w:p>
      <w:pPr>
        <w:pStyle w:val="BodyText"/>
      </w:pPr>
      <w:r>
        <w:t xml:space="preserve">Lượt đối thoại này sớm đã âm thầm luyện qua ba bốn lần, Quý Độc Chước lúc này diễn như thể thực sự đau đớn vô cùng, sau lưng hắn căng lên, “oa” một tiếng, cổ họng trào ra một búng máu. Búng máu này không lệch một li, vừa vặn phun lên góc áo Giang Ngạc.</w:t>
      </w:r>
    </w:p>
    <w:p>
      <w:pPr>
        <w:pStyle w:val="BodyText"/>
      </w:pPr>
      <w:r>
        <w:t xml:space="preserve">Trên y phục hắc sắc điểm chút đỏ tươi, như trong đêm tối nở ra vài đóa mai hoa yêu dã.</w:t>
      </w:r>
    </w:p>
    <w:p>
      <w:pPr>
        <w:pStyle w:val="BodyText"/>
      </w:pPr>
      <w:r>
        <w:t xml:space="preserve">Quý Độc Chước lau khóe miệng, lạnh lùng trợn mắt nhìn Quỷ Diện, trong lòng lại nghĩ…</w:t>
      </w:r>
    </w:p>
    <w:p>
      <w:pPr>
        <w:pStyle w:val="BodyText"/>
      </w:pPr>
      <w:r>
        <w:t xml:space="preserve">Ô…</w:t>
      </w:r>
    </w:p>
    <w:p>
      <w:pPr>
        <w:pStyle w:val="BodyText"/>
      </w:pPr>
      <w:r>
        <w:t xml:space="preserve">Ngụm máu hổ vừa rồi thật là tanh, ngậm trong miệng nửa ngày rốt cuộc cùng có thẻ nhổ ra…</w:t>
      </w:r>
    </w:p>
    <w:p>
      <w:pPr>
        <w:pStyle w:val="BodyText"/>
      </w:pPr>
      <w:r>
        <w:t xml:space="preserve">Một búng máu hổ này hiển nhiên gợi lên tình tự của Giang Ngạc, y từ trong y phục móc ra vài viên thượng dược trước đây cướp được ấn vào trong miệng Quý Độc Chước, dịu dàng nói với hắn: “Ngươi yên tâm, hôm nay ta sẽ bảo hộ ngươi ra ngoài.”</w:t>
      </w:r>
    </w:p>
    <w:p>
      <w:pPr>
        <w:pStyle w:val="BodyText"/>
      </w:pPr>
      <w:r>
        <w:t xml:space="preserve">Chính là câu này! Chính là câu này! Quý Độc Chước trong lòng vô cùng hân hoan, cắn răng cười nói: “Ta tin tưởng Giang đại hiệp ngươi.”</w:t>
      </w:r>
    </w:p>
    <w:p>
      <w:pPr>
        <w:pStyle w:val="BodyText"/>
      </w:pPr>
      <w:r>
        <w:t xml:space="preserve">“Nga? Đã như vậy, không ngại cho chúng ta lại đến lĩnh giáo một chút thủ đoạn của chủ nhân Phong Nhã Tụng đi.” Trường kiếm trong tay Quỷ Diện đảo một cái, hướng Quý Độc Chước đâm tới.</w:t>
      </w:r>
    </w:p>
    <w:p>
      <w:pPr>
        <w:pStyle w:val="BodyText"/>
      </w:pPr>
      <w:r>
        <w:t xml:space="preserve">Trường kiếm của Giang Ngac đã gãy, lúc này không dám tùy tiện tiếp chiêu, may mắn trường đao của lão Đao kịp thời lướt đến, gạt đi mũi kiếm của Quỷ Diện. Nháy mắt, hai người một công một thủ, ở trong đám người đánh thành một đoàn.</w:t>
      </w:r>
    </w:p>
    <w:p>
      <w:pPr>
        <w:pStyle w:val="BodyText"/>
      </w:pPr>
      <w:r>
        <w:t xml:space="preserve">…Ta nói, lão Trương a, bản lãnh của ngươi sa sút rồi sao.</w:t>
      </w:r>
    </w:p>
    <w:p>
      <w:pPr>
        <w:pStyle w:val="BodyText"/>
      </w:pPr>
      <w:r>
        <w:t xml:space="preserve">…Còn không phải bị lâu chủ uy hiếp.</w:t>
      </w:r>
    </w:p>
    <w:p>
      <w:pPr>
        <w:pStyle w:val="BodyText"/>
      </w:pPr>
      <w:r>
        <w:t xml:space="preserve">……Một lát nữa diễn xong rồi, chúng ta đi uống cả đêm, không say không về thế nào?</w:t>
      </w:r>
    </w:p>
    <w:p>
      <w:pPr>
        <w:pStyle w:val="BodyText"/>
      </w:pPr>
      <w:r>
        <w:t xml:space="preserve">……Bỏ đi, ta không so được với lão Đao ngài có tiền lại nhàn rỗi, chuyện phong nhã như vậy không hợp với với kẻ thô lỗ như ta.</w:t>
      </w:r>
    </w:p>
    <w:p>
      <w:pPr>
        <w:pStyle w:val="BodyText"/>
      </w:pPr>
      <w:r>
        <w:t xml:space="preserve">Hai người họ trao đổi ánh mắt, chiêu số trên tay cũng không hề ngừng lại, đao đến kiếm đi, trong gang tấc có thể lấy mạng người. Quỷ Diện cân nhắc thời gian không sai biệt lắm, liền gào to một tiếng: “Bắt lấy Quý Độc Chước cho ta!”</w:t>
      </w:r>
    </w:p>
    <w:p>
      <w:pPr>
        <w:pStyle w:val="BodyText"/>
      </w:pPr>
      <w:r>
        <w:t xml:space="preserve">Vun vút vun vút, cường nỏ phá không mà đến.</w:t>
      </w:r>
    </w:p>
    <w:p>
      <w:pPr>
        <w:pStyle w:val="BodyText"/>
      </w:pPr>
      <w:r>
        <w:t xml:space="preserve">Bảo kiếm của Giang Ngạc đã gãy, sức chiến đấu giảm mạnh, y vừa ôm Quý Độc Chước nhảy lên, bảy mũi nỏ tiễn liền nhắm thẳng vào mặt mà đến. Cổ chân khẽ gạt qua, mang theo hai mũi nỏ tiễn, kình phong trên tay quét đi ba mũi, mặt khác hai mũi lại không thể tránh được. Chưa kịp nghĩ gì cả, cơ hồ vô thức đem Quý Độc Chước ôm chặt trong lòng, đang muốn lấy thân ngăn chặn hai mũi tên kia, một bộ hồng sa cuốn đến, thay y quét hai mũi nỏ tiễn kia đi.</w:t>
      </w:r>
    </w:p>
    <w:p>
      <w:pPr>
        <w:pStyle w:val="BodyText"/>
      </w:pPr>
      <w:r>
        <w:t xml:space="preserve">Lão Đao cùng Quỷ Diện đang cùng hỗn chiến.</w:t>
      </w:r>
    </w:p>
    <w:p>
      <w:pPr>
        <w:pStyle w:val="BodyText"/>
      </w:pPr>
      <w:r>
        <w:t xml:space="preserve">Quý Độc Chước không biết võ công.</w:t>
      </w:r>
    </w:p>
    <w:p>
      <w:pPr>
        <w:pStyle w:val="BodyText"/>
      </w:pPr>
      <w:r>
        <w:t xml:space="preserve">Công lực của Nhiếp Bình Trọng cùng chính mình bất phân cao thấp.</w:t>
      </w:r>
    </w:p>
    <w:p>
      <w:pPr>
        <w:pStyle w:val="BodyText"/>
      </w:pPr>
      <w:r>
        <w:t xml:space="preserve">Đối mặt với gần trăm địch nhân này, tựa hồ chỉ có khả năng sát thương của Thiệp Giang là cao nhất.</w:t>
      </w:r>
    </w:p>
    <w:p>
      <w:pPr>
        <w:pStyle w:val="BodyText"/>
      </w:pPr>
      <w:r>
        <w:t xml:space="preserve">Giang Ngạc nhướng mày, kêu một tiếng: “Dẫn hắn đi trước.” Trái lại không hề trao đổi với Quý Độc Chước, liền đem hắn ném đến bên cạnh Thiệp Giang. Hồng sa khẽ cuốn, quấn lên người Quý Độc Chước.</w:t>
      </w:r>
    </w:p>
    <w:p>
      <w:pPr>
        <w:pStyle w:val="BodyText"/>
      </w:pPr>
      <w:r>
        <w:t xml:space="preserve">Trước đó để nhấn mạnh tính chân thực, Quý Độc Chước đã từng rất nghiêm túc dặn dò mọi người, lần này nhất định phải xuất ra kỹ năng đặc biệt của từng người, giờ đây vị mỹ nữ phong vận không đổi này lấy tay làm kiếm, một chưởng một người, hàng thật giá thật bổ trên người chúng nhân mà mở đường.</w:t>
      </w:r>
    </w:p>
    <w:p>
      <w:pPr>
        <w:pStyle w:val="BodyText"/>
      </w:pPr>
      <w:r>
        <w:t xml:space="preserve">Nhiếp Bình Trọng theo phía sau bảo hộ nàng cùng lâu chủ, trong lòng thầm nghĩ, lão bà a, một chưởng này của nàng kỳ thực đang nghĩ người bị bổ là lâu chủ đi…</w:t>
      </w:r>
    </w:p>
    <w:p>
      <w:pPr>
        <w:pStyle w:val="BodyText"/>
      </w:pPr>
      <w:r>
        <w:t xml:space="preserve">Ba người họ ở trong mưa tiễn gian nan tiến lên phía trước, vài phen vật lộn, thật không dễ dàng gì đến được trong đình viện. Mũi chân Thiệp Giang khẽ điểm, hồng sa vũ động, mang theo Quý Độc Chước bay vút lên, đáp xuống trên nóc nhà cao.</w:t>
      </w:r>
    </w:p>
    <w:p>
      <w:pPr>
        <w:pStyle w:val="BodyText"/>
      </w:pPr>
      <w:r>
        <w:t xml:space="preserve">“Lâu chủ, ngươi đã vừa lòng chưa?”</w:t>
      </w:r>
    </w:p>
    <w:p>
      <w:pPr>
        <w:pStyle w:val="BodyText"/>
      </w:pPr>
      <w:r>
        <w:t xml:space="preserve">Thiệp Giang nghiến răng nghiến lợi ở bên tai Quý Độc Chước hỏi.</w:t>
      </w:r>
    </w:p>
    <w:p>
      <w:pPr>
        <w:pStyle w:val="BodyText"/>
      </w:pPr>
      <w:r>
        <w:t xml:space="preserve">Mắt thấy Giang Ngạc trong đám người tay không tấc sắt sớm đã rơi vào thế hạ phong, Quý Độc Chước đảo mắt, từ trong ngực lấy ra một thanh chủy thủ, nhắm ngay ngực mình, quát lớn một tiếng: “Dừng tay!”</w:t>
      </w:r>
    </w:p>
    <w:p>
      <w:pPr>
        <w:pStyle w:val="BodyText"/>
      </w:pPr>
      <w:r>
        <w:t xml:space="preserve">Người bên dưới đều là quen nghe mệnh lệnh của hắn, một tiếng quát mạnh mẽ này, dọa mọi người thiếu điều đánh rơi vũ khí của mình.</w:t>
      </w:r>
    </w:p>
    <w:p>
      <w:pPr>
        <w:pStyle w:val="BodyText"/>
      </w:pPr>
      <w:r>
        <w:t xml:space="preserve">Quý Độc Chước đem mũi chủy thủ chống lên ngực mình, có chút uy hiếp qua loa nói: “Quỷ Diện, ngươi muốn là Phong Nhã Tụng, không phải một ngoại nhân của Hán Giang Hội.”</w:t>
      </w:r>
    </w:p>
    <w:p>
      <w:pPr>
        <w:pStyle w:val="BodyText"/>
      </w:pPr>
      <w:r>
        <w:t xml:space="preserve">Qủy Diện bị lời này của hắn làm cho buồn bực. Gã nói lâu chủ a lâu chủ, ngài lâm trận sửa kịch bản cũng xem như bỏ qua, như thế nào, như thế nào còn sửa đến cẩu huyết thế này?!</w:t>
      </w:r>
    </w:p>
    <w:p>
      <w:pPr>
        <w:pStyle w:val="BodyText"/>
      </w:pPr>
      <w:r>
        <w:t xml:space="preserve">Nói không được, ông nâng trán, trả lời rất ung dung: “Ngày đó vừa gặp, Giang đại hiệp làm người hào sảng, Quỷ Diện ta thập phần bái phục, không khỏi cũng nghĩ mời y uống một chén rượu nhạt.”</w:t>
      </w:r>
    </w:p>
    <w:p>
      <w:pPr>
        <w:pStyle w:val="BodyText"/>
      </w:pPr>
      <w:r>
        <w:t xml:space="preserve">Quý Độc Chước ngạo nghễ cười, mũi chủy thủ lại ở trên ngực tiến vào thêm vài phần, Giang Ngạc ngẩng đầu, chỉ thấy máu đỏ tươi thấm ướt thanh y của hắn.</w:t>
      </w:r>
    </w:p>
    <w:p>
      <w:pPr>
        <w:pStyle w:val="BodyText"/>
      </w:pPr>
      <w:r>
        <w:t xml:space="preserve">Thiệp Giang ở bên cạnh kinh hãi kêu lên một tiếng: “Lâu chủ!”</w:t>
      </w:r>
    </w:p>
    <w:p>
      <w:pPr>
        <w:pStyle w:val="BodyText"/>
      </w:pPr>
      <w:r>
        <w:t xml:space="preserve">“Quỷ Diện, có hay không nói với ngươi tham lam quá không tốt? Phong Nhã Tụng hoặc là Giang đại hiệp, Quỷ Diện ngươi chỉ có thể mời một người uống rượu a.”</w:t>
      </w:r>
    </w:p>
    <w:p>
      <w:pPr>
        <w:pStyle w:val="BodyText"/>
      </w:pPr>
      <w:r>
        <w:t xml:space="preserve">“Lâu chủ quả nhiên vô cùng khí phách,” Quỷ Diện đẩy đẩy mặt nạ của mình, “Nếu như ta hai người đều muốn lưu lại thì sao?”</w:t>
      </w:r>
    </w:p>
    <w:p>
      <w:pPr>
        <w:pStyle w:val="BodyText"/>
      </w:pPr>
      <w:r>
        <w:t xml:space="preserve">“Ta cá sẽ chỉ để lại mạng của ngươi!”</w:t>
      </w:r>
    </w:p>
    <w:p>
      <w:pPr>
        <w:pStyle w:val="BodyText"/>
      </w:pPr>
      <w:r>
        <w:t xml:space="preserve">Đao khí phía sau Quỷ Diện ở trên đầu bổ xuống, gã đang muốn tránh né, đao kia lại đã chuyển khai. Đao phong khắp nơi, thay Giang Ngạc bức lui vũ tiễn, lão Đao nhíu chặt mày hét to một tiếng với Giang Ngạc: “Đi mau! Đi cùng lâu chủ!”</w:t>
      </w:r>
    </w:p>
    <w:p>
      <w:pPr>
        <w:pStyle w:val="BodyText"/>
      </w:pPr>
      <w:r>
        <w:t xml:space="preserve">Không có thời gian suy nghĩ, trong một giây ngắn ngủi này, Giang Ngạc trường thân nhảy vọt lên, cùng Thiệp Giang Nhiếp Bình Trọng bảo hộ Quý Độc Chước rời khỏi Bùi phủ đã loạn chiến thành một đoàn.</w:t>
      </w:r>
    </w:p>
    <w:p>
      <w:pPr>
        <w:pStyle w:val="BodyText"/>
      </w:pPr>
      <w:r>
        <w:t xml:space="preserve">Nhìn ba thân ảnh xa dần, Quỷ Diện như trút được gánh nặng thở ra một hơi, tháo mặt nạ của mình xuống.</w:t>
      </w:r>
    </w:p>
    <w:p>
      <w:pPr>
        <w:pStyle w:val="BodyText"/>
      </w:pPr>
      <w:r>
        <w:t xml:space="preserve">Bên dưới mặt nạ gương mặt nhiều năm lăn lộn nơi sóng nước trở nên có chút khổ tâm, lão xoay người, lắc lắc đầu nói với lão Đao: “Ngươi xem a, lâu chủ lần này là thật tình rồi.”</w:t>
      </w:r>
    </w:p>
    <w:p>
      <w:pPr>
        <w:pStyle w:val="BodyText"/>
      </w:pPr>
      <w:r>
        <w:t xml:space="preserve">Lão Đao trầm mặc không nói.</w:t>
      </w:r>
    </w:p>
    <w:p>
      <w:pPr>
        <w:pStyle w:val="BodyText"/>
      </w:pPr>
      <w:r>
        <w:t xml:space="preserve">“Không biết vết thương của lâu chủ…”</w:t>
      </w:r>
    </w:p>
    <w:p>
      <w:pPr>
        <w:pStyle w:val="BodyText"/>
      </w:pPr>
      <w:r>
        <w:t xml:space="preserve">“Hắn không có thụ thương.” Lão Đao trả lời như định đóng cột.</w:t>
      </w:r>
    </w:p>
    <w:p>
      <w:pPr>
        <w:pStyle w:val="BodyText"/>
      </w:pPr>
      <w:r>
        <w:t xml:space="preserve">“Máu kia…”</w:t>
      </w:r>
    </w:p>
    <w:p>
      <w:pPr>
        <w:pStyle w:val="BodyText"/>
      </w:pPr>
      <w:r>
        <w:t xml:space="preserve">“Thanh chủy thủ kia là khi hắn còn nhỏ ta tặng cho hắn chơi, dao lò xo, đâm không chết người.”</w:t>
      </w:r>
    </w:p>
    <w:p>
      <w:pPr>
        <w:pStyle w:val="BodyText"/>
      </w:pPr>
      <w:r>
        <w:t xml:space="preserve">Quỷ Diện sửng sốt, không khỏi ngửa mặt lên trời cười to. Thiên a thiên a, tiểu Quý Chước này a, thật là, khiến người ta dở khóc dở cười.</w:t>
      </w:r>
    </w:p>
    <w:p>
      <w:pPr>
        <w:pStyle w:val="BodyText"/>
      </w:pPr>
      <w:r>
        <w:t xml:space="preserve">Lão Đao nhìn lão một cái, lại thở dài.</w:t>
      </w:r>
    </w:p>
    <w:p>
      <w:pPr>
        <w:pStyle w:val="BodyText"/>
      </w:pPr>
      <w:r>
        <w:t xml:space="preserve">Kỳ thực, thanh chủi thủ kia sớm đã theo hắn nhiều năm.</w:t>
      </w:r>
    </w:p>
    <w:p>
      <w:pPr>
        <w:pStyle w:val="BodyText"/>
      </w:pPr>
      <w:r>
        <w:t xml:space="preserve">Lúc Quý Độc Chước còn nhỏ, có một lần, hắn bị phụ thân trách phạt, trốn đi khóc một mình. Lão Đao dỗ hắn thật lâu cũng không nín, liền đem hắn ra phố đi chơi. Một lớn một nhỏ này ở bên ngoài đi dạo cả một ngày, đứa nhỏ ngồi trên vai lão, không ngừng tủi thân khóc thút thít. Lão Đao làm thế nào cũng không dỗ được hắn, đến cuối cùng, tiểu Quý Độc Chước nhận được một thanh chủy thủ có thể co duỗi làm đồ chơi mới chịu nín khóc mỉm cười.</w:t>
      </w:r>
    </w:p>
    <w:p>
      <w:pPr>
        <w:pStyle w:val="BodyText"/>
      </w:pPr>
      <w:r>
        <w:t xml:space="preserve">Thế nhưng trong mấy năm sau, của cải hắn đạt được đã đủ để mua mấy vạn thanh danh kiếm. Chỉ là không ngờ, đến nay, hắn vẫn còn giữ vật rẻ tiền ấy.</w:t>
      </w:r>
    </w:p>
    <w:p>
      <w:pPr>
        <w:pStyle w:val="BodyText"/>
      </w:pPr>
      <w:r>
        <w:t xml:space="preserve">Lão Đao lắc lắc đầu.</w:t>
      </w:r>
    </w:p>
    <w:p>
      <w:pPr>
        <w:pStyle w:val="BodyText"/>
      </w:pPr>
      <w:r>
        <w:t xml:space="preserve">Chẳng lẽ là uống quá chén sao? Bỗng chốc lại biến thành thương cảm.</w:t>
      </w:r>
    </w:p>
    <w:p>
      <w:pPr>
        <w:pStyle w:val="BodyText"/>
      </w:pPr>
      <w:r>
        <w:t xml:space="preserve">Cổ tay lão quàng lấy cổ lão Trương: “Lão huynh đệ a, hôm nay chúng ta đánh cuộc đi, xem xem ai uống nhiều rượu hơn…”</w:t>
      </w:r>
    </w:p>
    <w:p>
      <w:pPr>
        <w:pStyle w:val="BodyText"/>
      </w:pPr>
      <w:r>
        <w:t xml:space="preserve">Chú:</w:t>
      </w:r>
    </w:p>
    <w:p>
      <w:pPr>
        <w:pStyle w:val="BodyText"/>
      </w:pPr>
      <w:r>
        <w:t xml:space="preserve">1. Sênh xa: vừa múa vừa hát</w:t>
      </w:r>
    </w:p>
    <w:p>
      <w:pPr>
        <w:pStyle w:val="BodyText"/>
      </w:pPr>
      <w:r>
        <w:t xml:space="preserve">2. Hồng thường hà bội:y thường như cầu vồng, ngọc bội như ráng mây</w:t>
      </w:r>
    </w:p>
    <w:p>
      <w:pPr>
        <w:pStyle w:val="BodyText"/>
      </w:pPr>
      <w:r>
        <w:t xml:space="preserve">3. Phi Thiên Đồ:bức họa tiên nữ bay về trời</w:t>
      </w:r>
    </w:p>
    <w:p>
      <w:pPr>
        <w:pStyle w:val="BodyText"/>
      </w:pPr>
      <w:r>
        <w:t xml:space="preserve">4. Trường kình tiên hạc cung đăng:đèn lồng bệ dài hình tiên hạc</w:t>
      </w:r>
    </w:p>
    <w:p>
      <w:pPr>
        <w:pStyle w:val="BodyText"/>
      </w:pPr>
      <w:r>
        <w:t xml:space="preserve">5. Điếu tinh mãnh hổ: hổ vằn</w:t>
      </w:r>
    </w:p>
    <w:p>
      <w:pPr>
        <w:pStyle w:val="Compact"/>
      </w:pPr>
      <w:r>
        <w:t xml:space="preserve">[HOÀN QUYỂN THƯỢNG]</w:t>
      </w:r>
    </w:p>
    <w:p>
      <w:pPr>
        <w:pStyle w:val="Compact"/>
      </w:pPr>
      <w:r>
        <w:drawing>
          <wp:inline>
            <wp:extent cx="1801368" cy="2907792"/>
            <wp:effectExtent b="0" l="0" r="0" t="0"/>
            <wp:docPr descr="" title="" id="1" name="Picture"/>
            <a:graphic>
              <a:graphicData uri="http://schemas.openxmlformats.org/drawingml/2006/picture">
                <pic:pic>
                  <pic:nvPicPr>
                    <pic:cNvPr descr="http://sstruyen.com/images/data/15848/quyen-1---chuong-7-3--toa-khan-van-khoi-ngoi-ngam-may-bay-ha-1520180570.0702.jpg" id="0" name="Picture"/>
                    <pic:cNvPicPr>
                      <a:picLocks noChangeArrowheads="1" noChangeAspect="1"/>
                    </pic:cNvPicPr>
                  </pic:nvPicPr>
                  <pic:blipFill>
                    <a:blip r:embed="rId121"/>
                    <a:stretch>
                      <a:fillRect/>
                    </a:stretch>
                  </pic:blipFill>
                  <pic:spPr bwMode="auto">
                    <a:xfrm>
                      <a:off x="0" y="0"/>
                      <a:ext cx="1801368" cy="2907792"/>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22" w:name="quyển-2---chương-8-1-văn-án"/>
      <w:bookmarkEnd w:id="122"/>
      <w:r>
        <w:t xml:space="preserve">17. Quyển 2 - Chương 8-1: Văn Án</w:t>
      </w:r>
    </w:p>
    <w:p>
      <w:pPr>
        <w:pStyle w:val="Compact"/>
      </w:pPr>
      <w:r>
        <w:br w:type="textWrapping"/>
      </w:r>
      <w:r>
        <w:br w:type="textWrapping"/>
      </w:r>
      <w:r>
        <w:t xml:space="preserve">Từ Phong Nhã tụng đến Hán Giang Hội, qua lại những chuyện xưa thấm đẫm máu đào kia, năm đó hai bên vô cùng thân thiết, lại chưa từng lường trước được giờ đây làm tổn thương ngươi sâu nhất chính là huynh đệ thân cận ngươi nhất.</w:t>
      </w:r>
      <w:r>
        <w:br w:type="textWrapping"/>
      </w:r>
      <w:r>
        <w:br w:type="textWrapping"/>
      </w:r>
      <w:r>
        <w:t xml:space="preserve">Vạn lý gian sơn một bàn cờ.</w:t>
      </w:r>
      <w:r>
        <w:br w:type="textWrapping"/>
      </w:r>
      <w:r>
        <w:br w:type="textWrapping"/>
      </w:r>
      <w:r>
        <w:t xml:space="preserve">Hoa khói tản đi, trên bàn cờ đã bại quân như núi.</w:t>
      </w:r>
      <w:r>
        <w:br w:type="textWrapping"/>
      </w:r>
      <w:r>
        <w:br w:type="textWrapping"/>
      </w:r>
      <w:r>
        <w:t xml:space="preserve">Tiếng nước ầm gào gió thổi y phục tung bay, thổi xuyên qua tấm áo mỏng của Quý Độc Chước, cũng đồng thời thổi tung mái tóc của Giang Ngạc.</w:t>
      </w:r>
      <w:r>
        <w:br w:type="textWrapping"/>
      </w:r>
      <w:r>
        <w:br w:type="textWrapping"/>
      </w:r>
      <w:r>
        <w:t xml:space="preserve">Nếu chúng sinh này phụ ngươi, ta liền cùng chúng sinh đối địch, nếu trời xanh này phụ ngươi, ta liền vì ngươi tắm máu đất trời này.</w:t>
      </w:r>
      <w:r>
        <w:br w:type="textWrapping"/>
      </w:r>
      <w:r>
        <w:br w:type="textWrapping"/>
      </w:r>
    </w:p>
    <w:p>
      <w:pPr>
        <w:pStyle w:val="Heading2"/>
      </w:pPr>
      <w:bookmarkStart w:id="123" w:name="quyển-2---chương-8-2-cầu-tâm-bất-đắc-đãi-tâm-tri-cầu-tâm-không-được-đợi-tâm-biết-thượng"/>
      <w:bookmarkEnd w:id="123"/>
      <w:r>
        <w:t xml:space="preserve">18. Quyển 2 - Chương 8-2: Cầu Tâm Bất Đắc Đãi Tâm Tri (cầu Tâm Không Được Đợi Tâm Biết)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úc này ta thực sự tin rồi… Tin là ngươi chỉ có hai mươi tuổi, cái gì Phong Nhã Tụng lâu chủ a, ngươi rõ ràng vẫn là một hài tử, lại cố tình giả làm bộ dạng từng trải gạt người.</w:t>
      </w:r>
    </w:p>
    <w:p>
      <w:pPr>
        <w:pStyle w:val="BodyText"/>
      </w:pPr>
      <w:r>
        <w:t xml:space="preserve">Ngươi có thể chỉ cầu bảy ngày, nhưng ta lại không thể.”</w:t>
      </w:r>
    </w:p>
    <w:p>
      <w:pPr>
        <w:pStyle w:val="BodyText"/>
      </w:pPr>
      <w:r>
        <w:t xml:space="preserve">…</w:t>
      </w:r>
    </w:p>
    <w:p>
      <w:pPr>
        <w:pStyle w:val="BodyText"/>
      </w:pPr>
      <w:r>
        <w:t xml:space="preserve">Mẫu thân của Quý Độc Chước là tiểu thư trong một gia đình thế gia sa sút, lúc lão lâu chủ lấy nàng đã ngót ngét bốn mươi ba, đã không nhìn đến một chút mỹ lệ trên thân thể nàng, cũng không có từ trên thân thể nàng nhìn thấy một chút thanh xuân. Ngày tân hôn đó, ông liền nói rõ với nàng, ta lấy ngươi chỉ vì ngươi trong nhận thức của ta là một nữ nhân trung thành nhất.</w:t>
      </w:r>
    </w:p>
    <w:p>
      <w:pPr>
        <w:pStyle w:val="BodyText"/>
      </w:pPr>
      <w:r>
        <w:t xml:space="preserve">Lão lâu chủ cần rất nhiều nữ nhân, lại không cần quá nhiều hài tử. Hài tử quá nhiều chung quy có một ngày sẽ huynh đệ tương tàn, mà đối với ông mà nói, tất thảy nguy hiểm nhất định phải được kịp thời bóp chết.</w:t>
      </w:r>
    </w:p>
    <w:p>
      <w:pPr>
        <w:pStyle w:val="BodyText"/>
      </w:pPr>
      <w:r>
        <w:t xml:space="preserve">Thiệp Giang là nhìn Quý Độc Chước trưởng thành, lúc hắn ra đời, nàng vừa tròn sáu tuổi. Đối với những đứa trẻ cùng tuổi mà nói, năm đó hài tử gọi là Quý Chước kia hiển nhiên không phải thông minh, thậm chí còn có một chút đần độn cùng hèn nhát. Gấm tơ thượng hạng bọc lấy thân thể gầy gò của hắn, giầy thêu hoa bó lấy đôi chân hắn, y phục vừa dày vừa nặng ép hắn đến không thở nổi. Phụ thân đem những câu chuyện xưa khủng khiếp nhất trên giang hồ kia từng chuyện từng chuyện tỉ mỉ kể cho hắn nghe, khiến cho hắn biết nếu như ngươi hận một người, ngươi có thể hao tổn thời gian sáu mươi năm để chuẩn bị, nhưng chung quy có một ngày, ngươi nhất định phải khiến người bên cạnh y tất cả dần dần biến mất, cho dù là một đóa hoa y tình cờ trồng xuống cũng không thể buông tha.</w:t>
      </w:r>
    </w:p>
    <w:p>
      <w:pPr>
        <w:pStyle w:val="BodyText"/>
      </w:pPr>
      <w:r>
        <w:t xml:space="preserve">Quầng sáng của Phong Nhã Tụng thiếu chủ nhân áp đặt trên đầu hắn, hắn từ khi còn rất nhỏ đã phải theo phụ thân học buồn vui không lộ ra trên mặt, phụ thân hắn dạy hắn như thế nào trở thành một con hát giỏi nhất, trên gương mặt non nớt kia luôn luôn treo lên một nụ cười mà ngay cả bản thân hắn cũng không hiểu được ý nghĩa trong đó.</w:t>
      </w:r>
    </w:p>
    <w:p>
      <w:pPr>
        <w:pStyle w:val="BodyText"/>
      </w:pPr>
      <w:r>
        <w:t xml:space="preserve">Như vậy, cả đời này chính là không thể tin tưởng bất kỳ ai?</w:t>
      </w:r>
    </w:p>
    <w:p>
      <w:pPr>
        <w:pStyle w:val="BodyText"/>
      </w:pPr>
      <w:r>
        <w:t xml:space="preserve">Quý Chước ngẩng đầu hỏi phụ thân hắn.</w:t>
      </w:r>
    </w:p>
    <w:p>
      <w:pPr>
        <w:pStyle w:val="BodyText"/>
      </w:pPr>
      <w:r>
        <w:t xml:space="preserve">Tất thảy tin tưởng cuối cùng đều sẽ trở thành nhược điểm của ngươi.</w:t>
      </w:r>
    </w:p>
    <w:p>
      <w:pPr>
        <w:pStyle w:val="BodyText"/>
      </w:pPr>
      <w:r>
        <w:t xml:space="preserve">Ngài ngay cả mẫu thân cũng không chịu tín nhiệm sao?</w:t>
      </w:r>
    </w:p>
    <w:p>
      <w:pPr>
        <w:pStyle w:val="BodyText"/>
      </w:pPr>
      <w:r>
        <w:t xml:space="preserve">Phụ thân hắn trầm mặc.</w:t>
      </w:r>
    </w:p>
    <w:p>
      <w:pPr>
        <w:pStyle w:val="BodyText"/>
      </w:pPr>
      <w:r>
        <w:t xml:space="preserve">Vì thế Quý Chước khăng khăng cho rằng mẫu thân ở trong lòng phụ thân là đặc biệt.</w:t>
      </w:r>
    </w:p>
    <w:p>
      <w:pPr>
        <w:pStyle w:val="BodyText"/>
      </w:pPr>
      <w:r>
        <w:t xml:space="preserve">Năm ấy hắn bảy tuổi, Đông Phong sơn trang Hồi Tuyết Các chủ ở trên giang hồ dấy lên gió tanh mưa máu. Phong Nhã Tụng, Yên Sơn Bối gia, Đông Phong Sơn Trang ba nhà hợp tác, phụ thân muốn đích thân phụ trách giám sát việc truy bắt Hồi tuyết Các chủ. Mẫu thân đúng lúc lâm trọng bệnh, trước khi phụ thân ra đi, mẫu thân gắt gao kéo tay ông xin ông lưu lại với mình. Phụ thân nhìn nàng rất lâu, nói một tiếng chờ ta trở về, liền đẩy tay mẫu thân. Thế nhưng mẫu thân cuối cùng vẫn là không thể chờ được phụ thân, nàng trong mấy ngày liên tục sốt cao một mình đi vào tòa tháp cao nhất trong Phong Nhã Tụng, thắt cổ nơi đỉnh tháp.</w:t>
      </w:r>
    </w:p>
    <w:p>
      <w:pPr>
        <w:pStyle w:val="BodyText"/>
      </w:pPr>
      <w:r>
        <w:t xml:space="preserve">Trận chiến ấy, phụ thân bả vai trúng kiếm, lão Đao mất đi con trai độc nhất.</w:t>
      </w:r>
    </w:p>
    <w:p>
      <w:pPr>
        <w:pStyle w:val="BodyText"/>
      </w:pPr>
      <w:r>
        <w:t xml:space="preserve">Không lâu sau đó, Hồi Tuyết Các chủ vì cứu chí hữu (bạn thân)của y, một mình xâm nhập Phong Nhã Tụng, một mồi lửa thiêu rụi cả tòa tháp cao nhất. Quý Chước thân vận tang phục ngẩng đầu nhìn y, nhìn thấy trong ánh lửa y một đôi mắt vằn máu đỏ, cười hung tợn mà điên cuồng.</w:t>
      </w:r>
    </w:p>
    <w:p>
      <w:pPr>
        <w:pStyle w:val="BodyText"/>
      </w:pPr>
      <w:r>
        <w:t xml:space="preserve">Thỉnh thoảng nghĩ lại, Hồi Tuyết Các chủ cùng hắn, tựa hồ ngay từ đầu đã có rất nhiều ràng buộc giống nhau… oán hận, hoài nghi, yêu mà không được. Nhưng vận mệnh khiến một người kia lựa chọn trốn tránh, mà bản thân hắn thì lựa chọn đấu tranh.</w:t>
      </w:r>
    </w:p>
    <w:p>
      <w:pPr>
        <w:pStyle w:val="BodyText"/>
      </w:pPr>
      <w:r>
        <w:t xml:space="preserve">Trong chớp mắt, mười ba năm trôi qua, bao nhiêu phong nhã đã bị nghiền nát thành bột mịn.</w:t>
      </w:r>
    </w:p>
    <w:p>
      <w:pPr>
        <w:pStyle w:val="BodyText"/>
      </w:pPr>
      <w:r>
        <w:t xml:space="preserve">Bạch y ác ma năm đó trở thành kẻ đã chết trên giang hồ, tiểu Quý Chước năm đó lớn lên thành Phong Nhã Tụng chi chủ Quý Độc Chước phong độ thanh thoát.</w:t>
      </w:r>
    </w:p>
    <w:p>
      <w:pPr>
        <w:pStyle w:val="BodyText"/>
      </w:pPr>
      <w:r>
        <w:t xml:space="preserve">Có đôi khi, đau đớn quá lâu, sẽ trở thành một loại khoái lạc.</w:t>
      </w:r>
    </w:p>
    <w:p>
      <w:pPr>
        <w:pStyle w:val="BodyText"/>
      </w:pPr>
      <w:r>
        <w:t xml:space="preserve">Quý Độc Chước vô số lần ở trong Phong Nhã Tụng lâu vắng vẻ ngẩng đầu nhìn lên bầu trời, ánh sáng của Bắc Đẩu Thiên Cương rơi trên y phục, giang hồ khuất phục dưới chân hắn, hắn thầm lập lời thề:</w:t>
      </w:r>
    </w:p>
    <w:p>
      <w:pPr>
        <w:pStyle w:val="BodyText"/>
      </w:pPr>
      <w:r>
        <w:t xml:space="preserve">Phụ thân, sinh mệnh của ta do bản thân ta nắm giữ.</w:t>
      </w:r>
    </w:p>
    <w:p>
      <w:pPr>
        <w:pStyle w:val="BodyText"/>
      </w:pPr>
      <w:r>
        <w:t xml:space="preserve">Ta muốn y, ta muốn Giang Ngạc yêu sâu sắc Hán Giang Hội nhị thiếu gia này.</w:t>
      </w:r>
    </w:p>
    <w:p>
      <w:pPr>
        <w:pStyle w:val="BodyText"/>
      </w:pPr>
      <w:r>
        <w:t xml:space="preserve">Cho dù dùng hết quỷ kế, lừa gạt cưỡng đoạt, đánh cược trên cơ nghiệp của Phong Nhã Tụng, ta cũng muốn đem y khóa lại bên cạnh ta, suốt đời suốt kiếp.</w:t>
      </w:r>
    </w:p>
    <w:p>
      <w:pPr>
        <w:pStyle w:val="BodyText"/>
      </w:pPr>
      <w:r>
        <w:t xml:space="preserve">Cho nên hắn không tiếc Phong Nhã Tụng của mình sụp đổ, không tiếc phát động hàng trăm thủ hạ, không tiếc buông lời dối trá, chỉ để khiến người kia tôn kính hắn, cảm nhận hắn, yêu thương hắn, thương tiếc hắn. Năm đó Chu U Vương Phong hỏa hí chư hầu, cũng bất quá như vậy.</w:t>
      </w:r>
    </w:p>
    <w:p>
      <w:pPr>
        <w:pStyle w:val="BodyText"/>
      </w:pPr>
      <w:r>
        <w:t xml:space="preserve">Giờ phút này, độc tố trong cơ thể đang chậm chạp lan ra. Vết thương do dao kia là giả, nhưng để làm cho giống như thật, Quý Độc Chước thực sự đã uống một chút độc dược. Một đường bôn ba này, dược tính phát tác, trong bụng hắn đau rát như bị hỏa thiêu, điều này khiến hắn có chút hối hận, có lẽ, biến giả làm thật cũng không nhất thiết phải hi sinh đến mức này?</w:t>
      </w:r>
    </w:p>
    <w:p>
      <w:pPr>
        <w:pStyle w:val="BodyText"/>
      </w:pPr>
      <w:r>
        <w:t xml:space="preserve">Theo như kế hoạch ban đầu, Thiệp Giang “trong lúc vô ý” ở bên bờ con sông nhỏ tìm thấy một nhà xay bột bỏ hoang, ba người dìu Quý Độc Chước đầm đìa máu tươi đi vào. Nhiếp Bình Trọng trải rơm khô cho hắn, hắn đặt mông nằm xuống đống rơm, lại phát hiện Giang Ngạc vẫn luôn nắm chặt tay hắn không buông.</w:t>
      </w:r>
    </w:p>
    <w:p>
      <w:pPr>
        <w:pStyle w:val="BodyText"/>
      </w:pPr>
      <w:r>
        <w:t xml:space="preserve">“Chuyện gì vậy?”</w:t>
      </w:r>
    </w:p>
    <w:p>
      <w:pPr>
        <w:pStyle w:val="BodyText"/>
      </w:pPr>
      <w:r>
        <w:t xml:space="preserve">Giang Ngạc ngẩng đầu nhìn hắn một cái, dùng thanh âm ôn hòa không lên xuống nói: “Biến đen rồi.”</w:t>
      </w:r>
    </w:p>
    <w:p>
      <w:pPr>
        <w:pStyle w:val="BodyText"/>
      </w:pPr>
      <w:r>
        <w:t xml:space="preserve">Phỏng chừng là “vết thương” này trên người mình, Quý Độc Chước giả bộ dáng vẻ hư nhược, cúi đầu nhìn ngón tay mình một cái, trên bàn tay mảnh mai trắng nõn năm ngón tay đen như mực đậm, một đường mực đen đúa mảnh dẻ mà rõ rệt đang theo ngón tay từng chút kéo dài lên phía trên.</w:t>
      </w:r>
    </w:p>
    <w:p>
      <w:pPr>
        <w:pStyle w:val="BodyText"/>
      </w:pPr>
      <w:r>
        <w:t xml:space="preserve">Thiệp Giang nhìn đến đôi tay hắn, mày liền nhíu lại: “Phiền Giang đại hiệp múc một ít nước sông về đây.”</w:t>
      </w:r>
    </w:p>
    <w:p>
      <w:pPr>
        <w:pStyle w:val="BodyText"/>
      </w:pPr>
      <w:r>
        <w:t xml:space="preserve">Giang Ngạc nhìn Quý Độc Chước một cái, buông tay mình ra, từ trong đống cỏ khô tìm một vại sành vỡ, không nói hai lời liền đi ra ngoài múc nước.</w:t>
      </w:r>
    </w:p>
    <w:p>
      <w:pPr>
        <w:pStyle w:val="BodyText"/>
      </w:pPr>
      <w:r>
        <w:t xml:space="preserve">Quý Độc Chước đợi Giang Ngạc đi ra khỏi cửa, hướng về phía thuộc hạ đang nhíu chặt mày lo lắng, trong chớp mắt, đem ngực áo mở ra.</w:t>
      </w:r>
    </w:p>
    <w:p>
      <w:pPr>
        <w:pStyle w:val="BodyText"/>
      </w:pPr>
      <w:r>
        <w:t xml:space="preserve">Nhiếp Bình Trọng nhìn thấy nội y hắn đã bị máu tươi nhiễm đỏ, vành mắt đỏ lên, khàn giọng hỏi: “Lâu chủ, lâu chủ, ngài đừng dọa ta, vết thương trên ngực ngài có nghiêm trọng không?”</w:t>
      </w:r>
    </w:p>
    <w:p>
      <w:pPr>
        <w:pStyle w:val="BodyText"/>
      </w:pPr>
      <w:r>
        <w:t xml:space="preserve">“Vấn đề này sao…” Quý Độc Chước nghĩ nghĩ, quyết định vẫn là nói thật ra. Hắn đem y phục giũ nhẹ, trước hai người đang trợn mắt há mồm, một đoạn ruột lợn nhỏ từ trong y sam rơi ra ngoài. Ruột lợn bị máu nhuộm đỏ, hiển nhiên một đao kia của Quý Độc Chước là đâm lên đoạn ruột này. Hắn thuận tay chọc chọc đoạn ruột kia, thở dài một tiếng: “Đáng tiếc một đoạn ruột ngon lành, nếu như luộc qua nước rồi xào cùng với gừng tươi tỏi non mùi vị thực không tồi…” (Oa nha, anh bỉ cũng vừa vừa thôi nha ~)</w:t>
      </w:r>
    </w:p>
    <w:p>
      <w:pPr>
        <w:pStyle w:val="BodyText"/>
      </w:pPr>
      <w:r>
        <w:t xml:space="preserve">“Đúng ăn rất ngon.” Thiệp Giang giận dữ cực điểm trái lại bật cười, tiến về phía trước, “xoẹt” một tiếng xé ngoại y của Quý Độc Chước ra.</w:t>
      </w:r>
    </w:p>
    <w:p>
      <w:pPr>
        <w:pStyle w:val="BodyText"/>
      </w:pPr>
      <w:r>
        <w:t xml:space="preserve">“Uy uy, người muốn làm gì thế! Ta trong tay chỉ có mỗi bộ y phục này!”</w:t>
      </w:r>
    </w:p>
    <w:p>
      <w:pPr>
        <w:pStyle w:val="BodyText"/>
      </w:pPr>
      <w:r>
        <w:t xml:space="preserve">“Ta muốn làm gì sao?” Thiệp Giang đem ngoại y của hắn xé thành từng mảnh, “Huynh đệ là y phục, lão bà là tay chân… Lâu chủ ngươi quả nhiên không giống người thường.” Nói xong, đem một mảnh vải vắt ngang, dùng lực cột lên ngực Quý Độc Chước.</w:t>
      </w:r>
    </w:p>
    <w:p>
      <w:pPr>
        <w:pStyle w:val="BodyText"/>
      </w:pPr>
      <w:r>
        <w:t xml:space="preserve">“Uy… Ngươi nhẹ tay thôi! Ta lại không thực sự bị thương!”</w:t>
      </w:r>
    </w:p>
    <w:p>
      <w:pPr>
        <w:pStyle w:val="BodyText"/>
      </w:pPr>
      <w:r>
        <w:t xml:space="preserve">Thiệp Giang nhìn hắn một cái: “Lâu chủ, nói thật, ta thực muốn đem miếng vải này xiết chết ngươi.”</w:t>
      </w:r>
    </w:p>
    <w:p>
      <w:pPr>
        <w:pStyle w:val="BodyText"/>
      </w:pPr>
      <w:r>
        <w:t xml:space="preserve">“…Chúng ta, vẫn là nói chuyện gì hay hay đi!”</w:t>
      </w:r>
    </w:p>
    <w:p>
      <w:pPr>
        <w:pStyle w:val="BodyText"/>
      </w:pPr>
      <w:r>
        <w:t xml:space="preserve">Đợi đến khi Giang Ngạc bưng vại sành đựng nước trở về, nhìn thấy chính là Quý Độc Chước đã được “băng bó xong xuôi” bất mãn nằm trên đống cỏ khô. Hai thuộc hạ tựa hồ vẻ mặt phẫn nộ hít thở sâu.</w:t>
      </w:r>
    </w:p>
    <w:p>
      <w:pPr>
        <w:pStyle w:val="BodyText"/>
      </w:pPr>
      <w:r>
        <w:t xml:space="preserve">Y buông vại nước trong tay xuống, trên gương mặt muôn đời không đổi kia hiếm thấy có vài phần lo lắng tiến lại gần hỏi: “Vết thương có nghiêm trọng không?”</w:t>
      </w:r>
    </w:p>
    <w:p>
      <w:pPr>
        <w:pStyle w:val="BodyText"/>
      </w:pPr>
      <w:r>
        <w:t xml:space="preserve">Thiệp Giang lắc lắc đầu: “Vết thương trên ngực không nghiêm trọng, nghiêm trọng là hắn bị trúng độc.”</w:t>
      </w:r>
    </w:p>
    <w:p>
      <w:pPr>
        <w:pStyle w:val="BodyText"/>
      </w:pPr>
      <w:r>
        <w:t xml:space="preserve">“Độc gì?”</w:t>
      </w:r>
    </w:p>
    <w:p>
      <w:pPr>
        <w:pStyle w:val="BodyText"/>
      </w:pPr>
      <w:r>
        <w:t xml:space="preserve">Thiệp Giang lườm Quý Độc Chước một cái, cơ hồ nghiến răng nghiến lợi nói: “Thất Nhật Đoạn Hồn (bảy ngày mất hồn).”</w:t>
      </w:r>
    </w:p>
    <w:p>
      <w:pPr>
        <w:pStyle w:val="BodyText"/>
      </w:pPr>
      <w:r>
        <w:t xml:space="preserve">Thất Nhật Đoạn Hồn, là một cái tên rất phổ thông dễ hiểu.</w:t>
      </w:r>
    </w:p>
    <w:p>
      <w:pPr>
        <w:pStyle w:val="BodyText"/>
      </w:pPr>
      <w:r>
        <w:t xml:space="preserve">Người trúng độc trên ngón tay sẽ xuất hiện một sợi hắc tuyến kéo dài, nơi hắc tuyến đi đến da thịt biến thành đen như mực, thẳng đến khi hắc tuyến chạy vào tim, người trúng độc ở ngày thứ bảy sẽ hoàn toàn mất mạng.</w:t>
      </w:r>
    </w:p>
    <w:p>
      <w:pPr>
        <w:pStyle w:val="BodyText"/>
      </w:pPr>
      <w:r>
        <w:t xml:space="preserve">Nhưng mà, cái này không phải điều đáng sợ nhất. Đáng sợ nhất chính là, trong độc dược này có chứa trùng cổ, da thịt ở những chỗ hóa đen sẽ nhanh chóng thối rữa dậy mùi sinh ra đầy dòi bọ.</w:t>
      </w:r>
    </w:p>
    <w:p>
      <w:pPr>
        <w:pStyle w:val="BodyText"/>
      </w:pPr>
      <w:r>
        <w:t xml:space="preserve">Nghe xong giải thích của Thiệp Giang, Giang Ngạc đi đến bên cạnh Quý Độc Chước, nắm chặt lấy bàn tay đã hóa đen của hắn, vô cùng bình tĩnh hỏi: “Dược trước đây đoạt lấy trong người ngươi có bình nào có thể dùng không?”</w:t>
      </w:r>
    </w:p>
    <w:p>
      <w:pPr>
        <w:pStyle w:val="BodyText"/>
      </w:pPr>
      <w:r>
        <w:t xml:space="preserve">Quý Độc Chước lắc lắc đầu, cười nói: “Ta lại không phải hòm thuốc di động, sao có thể đủ các loại giải dược đều chuẩn bị.”</w:t>
      </w:r>
    </w:p>
    <w:p>
      <w:pPr>
        <w:pStyle w:val="BodyText"/>
      </w:pPr>
      <w:r>
        <w:t xml:space="preserve">Giọng nói của hắn vừa phải, ngón tay bỗng nhiên bị sít sao nắm lấy, chặt đến nỗi sinh đau.</w:t>
      </w:r>
    </w:p>
    <w:p>
      <w:pPr>
        <w:pStyle w:val="BodyText"/>
      </w:pPr>
      <w:r>
        <w:t xml:space="preserve">Giang Ngạc thanh âm cứng rắn: “Ngươi lại còn lý sự.”</w:t>
      </w:r>
    </w:p>
    <w:p>
      <w:pPr>
        <w:pStyle w:val="BodyText"/>
      </w:pPr>
      <w:r>
        <w:t xml:space="preserve">Gương mặt Quý Độc Chước sụp xuống, giống như tiểu tức phụ dùng ngón tay chọc chọc tay Giang Ngạc, ủy khuất hỏi: “Ngươi sợ trên người ta chui ra sâu đúng không?”</w:t>
      </w:r>
    </w:p>
    <w:p>
      <w:pPr>
        <w:pStyle w:val="BodyText"/>
      </w:pPr>
      <w:r>
        <w:t xml:space="preserve">Giang Ngạc liếc hắn một cái, không để ý hắn nói hươu nói vượn, quay đầu hỏi Thiệp Giang: “Ở đâu có thể lấy được giải dược?”</w:t>
      </w:r>
    </w:p>
    <w:p>
      <w:pPr>
        <w:pStyle w:val="BodyText"/>
      </w:pPr>
      <w:r>
        <w:t xml:space="preserve">“Giải dược chỉ có ở trong Bùi phủ.”</w:t>
      </w:r>
    </w:p>
    <w:p>
      <w:pPr>
        <w:pStyle w:val="BodyText"/>
      </w:pPr>
      <w:r>
        <w:t xml:space="preserve">“Không có biện pháp khác sao?”</w:t>
      </w:r>
    </w:p>
    <w:p>
      <w:pPr>
        <w:pStyle w:val="BodyText"/>
      </w:pPr>
      <w:r>
        <w:t xml:space="preserve">“Ta chỉ có thể tạm thời áp chế độc tố trong người hắn.” Thiệp Giang lắc lắc đầu, đem vại nước Giang Ngạc bưng về trước đó đặt bên cạnh Quý Độc Chước, bàn tay thon dài trắng nõn, trên đầu mình rút xuống một cây trâm cài tóc, “Lâu chủ, ngươi a, ngươi là tự làm tự chịu.”</w:t>
      </w:r>
    </w:p>
    <w:p>
      <w:pPr>
        <w:pStyle w:val="BodyText"/>
      </w:pPr>
      <w:r>
        <w:t xml:space="preserve">Phong trưởng lão một lời hai ý nghĩa, Quý Độc Chước ho một tiếng, xấu hổ quay đầu đi chỗ khác.</w:t>
      </w:r>
    </w:p>
    <w:p>
      <w:pPr>
        <w:pStyle w:val="BodyText"/>
      </w:pPr>
      <w:r>
        <w:t xml:space="preserve">Ngón tay có hắc tuyến bị Thiệp Giang hung hăng nắm lấy, trâm cài tóc trong tay nàng đâm xuống, Quý Độc Chước thân thể lạnh run rùng mình một cái, không kịp nén cơn đau, ngón tay đã bị Thiệp Giang nhúng vào trong nước lạnh.</w:t>
      </w:r>
    </w:p>
    <w:p>
      <w:pPr>
        <w:pStyle w:val="BodyText"/>
      </w:pPr>
      <w:r>
        <w:t xml:space="preserve">Nước cuối thu lạnh buốt thấm vào, ngón tay đông cứng tê liệt. Hắc tuyến trên ngón tay chậm chạp bò lên từ từ lui lui xuống một chút, nước trong vại hóa thành màu đen, mơ hồ có thể nhìn thấy vài hạt trắng nhỏ xíu lềnh bềnh nổi trên nước, hẳn là trùng cổ chứa trong độc.</w:t>
      </w:r>
    </w:p>
    <w:p>
      <w:pPr>
        <w:pStyle w:val="BodyText"/>
      </w:pPr>
      <w:r>
        <w:t xml:space="preserve">Giang Ngạc thầm kinh hãi, Thiệp Giang mặt không đỏ tâm không loạn đem tay Quý Độc Chước từ trong nước rút ra, cong miệng nói với Nhiếp Bình Trọng: “Đem ra ngoài tìm chỗ đào một cái hố, đổ vại nước này vào trong chôn lại, đập vỡ vại rồi quay về.”</w:t>
      </w:r>
    </w:p>
    <w:p>
      <w:pPr>
        <w:pStyle w:val="BodyText"/>
      </w:pPr>
      <w:r>
        <w:t xml:space="preserve">Trải qua ba bốn lần giày vò, trên ngón tay của Quý Độc Chước hắc khí rõ ràng nhạt đi một tầng, chỉ là thủ đoạn chích máu này cũng quả thực khiến thân thể hư nhược, hắn lần này thực sự đã chảy không ít máu, môi trở nên tái nhợt không có sinh khí.</w:t>
      </w:r>
    </w:p>
    <w:p>
      <w:pPr>
        <w:pStyle w:val="BodyText"/>
      </w:pPr>
      <w:r>
        <w:t xml:space="preserve">Ngón tay Giang Ngạc lau khô môi hắn một chút, thấp giọng hướng Thiệp Giang thỉnh giáo: “Như thế này cũng không phải biện pháp…”</w:t>
      </w:r>
    </w:p>
    <w:p>
      <w:pPr>
        <w:pStyle w:val="BodyText"/>
      </w:pPr>
      <w:r>
        <w:t xml:space="preserve">Thiệp Giang lạnh lùng trừng mắt nhìn Quý Độc Chước: “Phương pháp chích máu khử độc chỉ có thể kéo dài hai ngày sinh mệnh cho hắn, nếu dùng nhiều hơn, chỉ e lâu chủ hắn sẽ cạn máu mà chết.”</w:t>
      </w:r>
    </w:p>
    <w:p>
      <w:pPr>
        <w:pStyle w:val="BodyText"/>
      </w:pPr>
      <w:r>
        <w:t xml:space="preserve">Cạn máu mà chết…</w:t>
      </w:r>
    </w:p>
    <w:p>
      <w:pPr>
        <w:pStyle w:val="BodyText"/>
      </w:pPr>
      <w:r>
        <w:t xml:space="preserve">Bệnh nhân Quý Độc Chước co lại một góc khẽ rùng mình một cái, đột nhiên nghĩ đến nụ cười không rõ ý tứ của Thiệp Giang bên dưới cung phiến lúc mới bước vào Bùi phủ. Nữ nhân này nhất định là cố ý, nhất định là cố ý mà.</w:t>
      </w:r>
    </w:p>
    <w:p>
      <w:pPr>
        <w:pStyle w:val="BodyText"/>
      </w:pPr>
      <w:r>
        <w:t xml:space="preserve">Không phải là ngày đó lúc phá lâu đã kiểm tra một chút tình cảm giữa nàng với Nhiếp trưởng lão, vừa vặn lại nhân tiện sắp xếp tự sát trêu chọc khả năng tiếp nhận của nàng một chút thôi sao?</w:t>
      </w:r>
    </w:p>
    <w:p>
      <w:pPr>
        <w:pStyle w:val="BodyText"/>
      </w:pPr>
      <w:r>
        <w:t xml:space="preserve">Lâu chủ đáng thương cắn môi, một đôi phượng nhãn long lanh nước lườm Thiệp Giang, hắn không thể không nhận thức lại một chút người thuộc hạ đã theo hắn rất lâu này.</w:t>
      </w:r>
    </w:p>
    <w:p>
      <w:pPr>
        <w:pStyle w:val="BodyText"/>
      </w:pPr>
      <w:r>
        <w:t xml:space="preserve">Ngô… Nhớ năm đó Thiệp Giang còn là một đại tỷ tỷ ôn nhu đa tình quan tâm săn sóc hắn a. Hiện tại loại tính khí bụng dạ hẹp hòi này rốt cuộc là học ai?</w:t>
      </w:r>
    </w:p>
    <w:p>
      <w:pPr>
        <w:pStyle w:val="BodyText"/>
      </w:pPr>
      <w:r>
        <w:t xml:space="preserve">Không biết, Quý Độc Chước là bảo bảo ngoan ngoãn vô cùng thuần khiết, quả thật không biết. (Uầy, anh mà thuần khiết cái nỗi gì…)</w:t>
      </w:r>
    </w:p>
    <w:p>
      <w:pPr>
        <w:pStyle w:val="BodyText"/>
      </w:pPr>
      <w:r>
        <w:t xml:space="preserve">Thiệp Giang có thâm ý khác nhìn Quý Độc Chước cười lạnh một tiếng: “Lâu chủ a, đến bây giờ, Bùi phủ chúng ta không thể quay về. Không biết cho phép thuộc hạ xuất ra Vô Tâm Lệnh, vì lâu chủ tìm năm sáu mỹ nhân như hoa, cũng tránh sau này Phong Nhã Tụng vô chủ, đại cừu của lâu chủ không có ai trả thù.”</w:t>
      </w:r>
    </w:p>
    <w:p>
      <w:pPr>
        <w:pStyle w:val="BodyText"/>
      </w:pPr>
      <w:r>
        <w:t xml:space="preserve">“Cái này, Quý Độc Chước cảm tạ hảo ý của Phong trưởng lão,” Quý Độc Chước lộ ra một nụ cười chân thành tha thiết, “Đáng tiếc ta là kẻ đoạn tụ, hơn nữa e rằng lại là đoạn tụ nằm bên dưới, hảo ý của Phong trưởng lão ta quả thực không thể hưởng thụ…”</w:t>
      </w:r>
    </w:p>
    <w:p>
      <w:pPr>
        <w:pStyle w:val="BodyText"/>
      </w:pPr>
      <w:r>
        <w:t xml:space="preserve">Thiệp Giang mỉm cười, tựa như vô tình nói: “Lâu chủ yên tâm, bảng vàng đề danh động phòng hoa chúc, nhân sinh hai đại mỹ thực. Đến lúc đó, Thiệp Giang ta tự có cách khiến lâu chủ ngươi cứng lên.”</w:t>
      </w:r>
    </w:p>
    <w:p>
      <w:pPr>
        <w:pStyle w:val="BodyText"/>
      </w:pPr>
      <w:r>
        <w:t xml:space="preserve">Một trận gió lạnh thổi qua, từ trong tấm ván gỗ cũ kỹ rạn nứt ở cửa nhà xay bột chui vào, lạnh đến mức làm Quý Độc Chước cả người run rẩy.</w:t>
      </w:r>
    </w:p>
    <w:p>
      <w:pPr>
        <w:pStyle w:val="BodyText"/>
      </w:pPr>
      <w:r>
        <w:t xml:space="preserve">Cố tình ngay cả Giang Ngạc cũng đoan chính ngồi xuống bên cạnh hắn, bàn tay dày rộng ở trên bàn tay hắn vỗ vỗ: “Thiệp Giang cô nương nói rất đúng.”</w:t>
      </w:r>
    </w:p>
    <w:p>
      <w:pPr>
        <w:pStyle w:val="BodyText"/>
      </w:pPr>
      <w:r>
        <w:t xml:space="preserve">Thần, thần a.</w:t>
      </w:r>
    </w:p>
    <w:p>
      <w:pPr>
        <w:pStyle w:val="BodyText"/>
      </w:pPr>
      <w:r>
        <w:t xml:space="preserve">Chẳng lẽ bản thân khuynh quốc khuynh thành, đổi lấy chính là một câu vô thưởng vô phạt của đối phương khuyên mình tìm một nữ nhân sinh hài tử?</w:t>
      </w:r>
    </w:p>
    <w:p>
      <w:pPr>
        <w:pStyle w:val="BodyText"/>
      </w:pPr>
      <w:r>
        <w:t xml:space="preserve">Quý Độc Chước chỉ cảm thấy trong mơ hồ một tia sét từ trên trời chiếu xuống đầu.</w:t>
      </w:r>
    </w:p>
    <w:p>
      <w:pPr>
        <w:pStyle w:val="BodyText"/>
      </w:pPr>
      <w:r>
        <w:t xml:space="preserve">Chỉ có nữ tử và tiểu nhân là khó chiều, cổ nhân thực không gạt ta, cổ nhân thực không gạt ta.</w:t>
      </w:r>
    </w:p>
    <w:p>
      <w:pPr>
        <w:pStyle w:val="BodyText"/>
      </w:pPr>
      <w:r>
        <w:t xml:space="preserve">Trầm ngư lạc nhạn, bế nguyệt, tu hoa kia.</w:t>
      </w:r>
    </w:p>
    <w:p>
      <w:pPr>
        <w:pStyle w:val="BodyText"/>
      </w:pPr>
      <w:r>
        <w:t xml:space="preserve">Tự tôn của nam nhân tựa hồ có thể trên số lượng hậu cung đạt được giá trị đúng đắn, cũng làm khó Thiệp Giang lại có thể trong nửa ngày, từ những thuộc hạ ở Nhân Thụ Bộ của nàng tuyển đến bốn mỹ nhân. Chỉ đáng tiếc Quý Độc Chước cho rằng bản thân tính tình ngay thẳng cùng những nam nhân tinh trùng lên não kia tựa hồ có vài phần bất đồng, đặc biệt là bốn mỹ nhân trước mắt này cùng Thiệp Giang nhà Nhiếp Bình Trọng kia tính cách quả thực như đúc từ một khuôn mẫu mà ra, hắn lần đầu tiên cảm nhận được thì ra nam nhân cũng có thể có nguy cơ trinh tiết.</w:t>
      </w:r>
    </w:p>
    <w:p>
      <w:pPr>
        <w:pStyle w:val="BodyText"/>
      </w:pPr>
      <w:r>
        <w:t xml:space="preserve">Câu nói kia thật chính xác: Đi đêm lắm có ngày gặp ma.</w:t>
      </w:r>
    </w:p>
    <w:p>
      <w:pPr>
        <w:pStyle w:val="BodyText"/>
      </w:pPr>
      <w:r>
        <w:t xml:space="preserve">Nghĩ hắn bình thường trêu ghẹo khắp nơi, hôm nay chẳng lẽ rốt cuộc phải bị làm nhục trong tay bốn tiểu nữ tử?</w:t>
      </w:r>
    </w:p>
    <w:p>
      <w:pPr>
        <w:pStyle w:val="BodyText"/>
      </w:pPr>
      <w:r>
        <w:t xml:space="preserve">Quý Độc Chước phiền não nhìn các nàng, cảm nhận được nguy cơ trước mắt. Bốn tiểu nữ tử thân mang võ nghệ này đôi mắt xinh đẹp lưu chuyển, giễu cợt đem hắn áp đảo trên giường, một đôi môi anh đào kiều diễm thừa cơ lấp đến.</w:t>
      </w:r>
    </w:p>
    <w:p>
      <w:pPr>
        <w:pStyle w:val="BodyText"/>
      </w:pPr>
      <w:r>
        <w:t xml:space="preserve">Ngô… Há lại không thể không cần?</w:t>
      </w:r>
    </w:p>
    <w:p>
      <w:pPr>
        <w:pStyle w:val="BodyText"/>
      </w:pPr>
      <w:r>
        <w:t xml:space="preserve">Trong nhà xay bột nho nhỏ, huân hương nhu mĩ lượn lờ tứ phía, Quý Độc Chước dưới áp bức của bốn nữ nhân ra sức né tránh, trong lúc vô tình ngẩng đầu, đột nhiên phát hiện trên gờ cửa sổ ảnh ngược của một thân hình thẳng tắp đang rời đi.</w:t>
      </w:r>
    </w:p>
    <w:p>
      <w:pPr>
        <w:pStyle w:val="BodyText"/>
      </w:pPr>
      <w:r>
        <w:t xml:space="preserve">Hắn hơi sửng sốt, mạnh mẽ từ trong đám nữ nhân bứt ra, chạy trối chết.</w:t>
      </w:r>
    </w:p>
    <w:p>
      <w:pPr>
        <w:pStyle w:val="BodyText"/>
      </w:pPr>
      <w:r>
        <w:t xml:space="preserve">Mới chạy được hai bước, liền đuổi theo người kia.</w:t>
      </w:r>
    </w:p>
    <w:p>
      <w:pPr>
        <w:pStyle w:val="BodyText"/>
      </w:pPr>
      <w:r>
        <w:t xml:space="preserve">Quý Độc Chước theo phía sau y, “phách” một tiếng mở nhanh phiến tử, bối rối ban nãy chớp mắt không còn: “Giang đại hiệp, nguyên lai ngươi cũng sẽ ghen.”</w:t>
      </w:r>
    </w:p>
    <w:p>
      <w:pPr>
        <w:pStyle w:val="BodyText"/>
      </w:pPr>
      <w:r>
        <w:t xml:space="preserve">Giang Ngạc dừng lại bước chân, xoay người sâu xa nhìn Quý Độc Chước một cái, liền tùy ý ngồi bên bờ sông, tựa tiếu phi tiếu đáp lại: “Hiếm có dịp lâu chủ tâm trạng tốt hi sinh sắc tướng mặc cho người ta đùa giỡn, ta đương nhiên phải phối hợp ăn một hồi dấm chua.”</w:t>
      </w:r>
    </w:p>
    <w:p>
      <w:pPr>
        <w:pStyle w:val="BodyText"/>
      </w:pPr>
      <w:r>
        <w:t xml:space="preserve">Bị nói trúng tâm tư, Quý Độc Chước ho khan vài cái, sau đó không chút xấu hổ ngồi xuống bên cạnh Giang Ngạc.</w:t>
      </w:r>
    </w:p>
    <w:p>
      <w:pPr>
        <w:pStyle w:val="BodyText"/>
      </w:pPr>
      <w:r>
        <w:t xml:space="preserve">Hai người đều không nói gì nữa.</w:t>
      </w:r>
    </w:p>
    <w:p>
      <w:pPr>
        <w:pStyle w:val="BodyText"/>
      </w:pPr>
      <w:r>
        <w:t xml:space="preserve">Gió thu cuốn thu ý trầm mặc lướt qua, phương Bắc sắc thu đến sớm, đầu tháng chín lá cây đã bắt đầu héo úa, gió Bắc cuốn qua, từng phiến rơi xuống.</w:t>
      </w:r>
    </w:p>
    <w:p>
      <w:pPr>
        <w:pStyle w:val="BodyText"/>
      </w:pPr>
      <w:r>
        <w:t xml:space="preserve">Một phiến lá khẽ khàng đậu trên chóp mũi Quý Độc Chước, hắn cười cười, thò tay phủi đi, vừa mới nhấc tay lên, không ngờ lại bị người bên cạnh bắt lấy.</w:t>
      </w:r>
    </w:p>
    <w:p>
      <w:pPr>
        <w:pStyle w:val="BodyText"/>
      </w:pPr>
      <w:r>
        <w:t xml:space="preserve">Năm ngón tay bị mở rộng, đặt chồng lên lòng bàn tay đối phương. Người kia nhiều năm cầm kiếm, bàn tay và lòng bàn tay đều kết đầy những vết chai, vừa ấm áp lại vừa thô ráp.</w:t>
      </w:r>
    </w:p>
    <w:p>
      <w:pPr>
        <w:pStyle w:val="BodyText"/>
      </w:pPr>
      <w:r>
        <w:t xml:space="preserve">Dù rằng Quý Độc Chước xảo ngôn thiện biện, cơ mưu chồng chất, nhưng trong chốc lát này, hắn đột nhiên cảm thấy trong cổ họng có chút mùi vị chua chát.</w:t>
      </w:r>
    </w:p>
    <w:p>
      <w:pPr>
        <w:pStyle w:val="BodyText"/>
      </w:pPr>
      <w:r>
        <w:t xml:space="preserve">Giang Ngạc nắm lấy tay hắn, thanh âm dịu dàng nói: “Đều đen rồi.”</w:t>
      </w:r>
    </w:p>
    <w:p>
      <w:pPr>
        <w:pStyle w:val="BodyText"/>
      </w:pPr>
      <w:r>
        <w:t xml:space="preserve">Tuy rằng bản thân tự hạ độc mình, nhưng chất độc gặm nhấm trong cơ thể lại là sự thật không cần bàn cãi. Dưới ánh trăng, đôi tay kia toàn bộ sắp sửa biến thành sắc đen đậm đặc, mà đầu ngón tay vậy mà lại mơ hồ hiện ra màu xanh thẳm. Chẳng bao lâu nữa, rất nhanh, bắt đầu từ đầu ngón tay, thân thể hắn sẽ thối rữa.</w:t>
      </w:r>
    </w:p>
    <w:p>
      <w:pPr>
        <w:pStyle w:val="BodyText"/>
      </w:pPr>
      <w:r>
        <w:t xml:space="preserve">Hắn nói với lão Đao đây là một lần cuối cùng.</w:t>
      </w:r>
    </w:p>
    <w:p>
      <w:pPr>
        <w:pStyle w:val="BodyText"/>
      </w:pPr>
      <w:r>
        <w:t xml:space="preserve">Đích xác là như vậy.</w:t>
      </w:r>
    </w:p>
    <w:p>
      <w:pPr>
        <w:pStyle w:val="BodyText"/>
      </w:pPr>
      <w:r>
        <w:t xml:space="preserve">Trước kia dùng hoạn nạn lấy tín nhiệm của y, mà lần này, chính là dùng mãnh dược bức ra chân tâm của y.</w:t>
      </w:r>
    </w:p>
    <w:p>
      <w:pPr>
        <w:pStyle w:val="BodyText"/>
      </w:pPr>
      <w:r>
        <w:t xml:space="preserve">Giang Ngạc sâu xa nhìn hắn, sau đó hoàn toàn ngoài sức tưởng tượng, ở trên ngón tay Quý Độc Chước hôn xuống một chút.</w:t>
      </w:r>
    </w:p>
    <w:p>
      <w:pPr>
        <w:pStyle w:val="BodyText"/>
      </w:pPr>
      <w:r>
        <w:t xml:space="preserve">“Biết ta lần đầu tiên nhìn thấy ngươi là nghĩ cái gì không?”</w:t>
      </w:r>
    </w:p>
    <w:p>
      <w:pPr>
        <w:pStyle w:val="BodyText"/>
      </w:pPr>
      <w:r>
        <w:t xml:space="preserve">“Cái gì?” Quý Độc Chước hơi sửng sốt.</w:t>
      </w:r>
    </w:p>
    <w:p>
      <w:pPr>
        <w:pStyle w:val="BodyText"/>
      </w:pPr>
      <w:r>
        <w:t xml:space="preserve">“Lúc đó, ta nghĩ a,” Khóe miệng y treo một chút ý cười, “Làm thế nào lại có người ngón tay đẹp đến như vậy.”</w:t>
      </w:r>
    </w:p>
    <w:p>
      <w:pPr>
        <w:pStyle w:val="BodyText"/>
      </w:pPr>
      <w:r>
        <w:t xml:space="preserve">Cái lần đầu tiên gặp mặt kia?</w:t>
      </w:r>
    </w:p>
    <w:p>
      <w:pPr>
        <w:pStyle w:val="BodyText"/>
      </w:pPr>
      <w:r>
        <w:t xml:space="preserve">Quý Độc Chước tiến lên phía trước, đầu ngón tay mảnh mai mà lạnh giá, vì y phủi đi tuyết đọng đầy mặt.</w:t>
      </w:r>
    </w:p>
    <w:p>
      <w:pPr>
        <w:pStyle w:val="BodyText"/>
      </w:pPr>
      <w:r>
        <w:t xml:space="preserve">Không tập võ, không cực khổ, không dính nửa điểm xuân thủy. Bàn tay hắn mảnh dẻ trắng nõn, đầu ngón tay được gọt giũa, có biết bao nhiêu giang hồ nhi nữ cam tâm tình nguyện vì hắn dùng máu tươi trải đường.</w:t>
      </w:r>
    </w:p>
    <w:p>
      <w:pPr>
        <w:pStyle w:val="BodyText"/>
      </w:pPr>
      <w:r>
        <w:t xml:space="preserve">Đôi tay này, vốn phải là tay của kẻ kiêu hùng, cũng phải là tay của bá chủ.</w:t>
      </w:r>
    </w:p>
    <w:p>
      <w:pPr>
        <w:pStyle w:val="BodyText"/>
      </w:pPr>
      <w:r>
        <w:t xml:space="preserve">Mà không nên là bàn tay tầm thường trầm mê tình ái a.</w:t>
      </w:r>
    </w:p>
    <w:p>
      <w:pPr>
        <w:pStyle w:val="BodyText"/>
      </w:pPr>
      <w:r>
        <w:t xml:space="preserve">Giang Ngạc chậm rãi nắm lấy đôi tay này, gắt gao nắm lấy: “Lâu chủ, ta chỉ hỏi ngươi một câu, lời ngươi nói là thật sao?”</w:t>
      </w:r>
    </w:p>
    <w:p>
      <w:pPr>
        <w:pStyle w:val="BodyText"/>
      </w:pPr>
      <w:r>
        <w:t xml:space="preserve">Quý Độc Chước im lặng, cùng y đối diện một hồi lâu, đột nhiên ôm lấy nam nhân này, đem đầu mình vùi vào hõm cổ đối phương: “Giang hồ này ta thực sự chịu đủ rồi. Ngươi theo ta, bảy ngày cũng được, ngươi theo ta được không?”</w:t>
      </w:r>
    </w:p>
    <w:p>
      <w:pPr>
        <w:pStyle w:val="BodyText"/>
      </w:pPr>
      <w:r>
        <w:t xml:space="preserve">“Như vậy, bảy ngày sau thì sao?”</w:t>
      </w:r>
    </w:p>
    <w:p>
      <w:pPr>
        <w:pStyle w:val="BodyText"/>
      </w:pPr>
      <w:r>
        <w:t xml:space="preserve">Quý Độc Chước thu tay mình lại, càng kề sát nam nhân kia: “Suốt đời suốt kiếp quá dài, ta nguyện ý dùng suốt đời suốt kiếp, cầu thời gian bảy ngày này.”</w:t>
      </w:r>
    </w:p>
    <w:p>
      <w:pPr>
        <w:pStyle w:val="BodyText"/>
      </w:pPr>
      <w:r>
        <w:t xml:space="preserve">Nghe được lời hắn gần như bốc đồng, Giang Ngạc thở dài một hơi: “Lúc này ta thực sự tin rồi.”</w:t>
      </w:r>
    </w:p>
    <w:p>
      <w:pPr>
        <w:pStyle w:val="BodyText"/>
      </w:pPr>
      <w:r>
        <w:t xml:space="preserve">“Ngươi tin cái gì?”</w:t>
      </w:r>
    </w:p>
    <w:p>
      <w:pPr>
        <w:pStyle w:val="BodyText"/>
      </w:pPr>
      <w:r>
        <w:t xml:space="preserve">“Tin là ngươi chỉ có hai mươi tuổi, cái gì Phong Nhã Tụng lâu chủ a, ngươi rõ ràng vẫn là một hài tử, lại cố tình giả làm bộ dạng từng trải gạt người.” Giang Ngạc nói như vậy, nhẹ nhàng đẩy Quý Độc Chước ra, cúi đầu xuống, ở trên miệng hắn hôn một cái, “Ngươi có thể chỉ cầu bảy ngày, nhưng ta lại không thể.”</w:t>
      </w:r>
    </w:p>
    <w:p>
      <w:pPr>
        <w:pStyle w:val="BodyText"/>
      </w:pPr>
      <w:r>
        <w:t xml:space="preserve">Nam nhân này nói xong, từ bên cạnh Quý Độc Chước đứng dậy, dùng thanh âm không quá trầm bổng như trước đây nói: “Giải dược của Thất Nhật Đoạn Hồn ở Bùi phủ đúng không? Trước tối ngày mai, ta dù cho máu bắn ba thước, cũng nhất định sẽ lấy về cho ngươi.”</w:t>
      </w:r>
    </w:p>
    <w:p>
      <w:pPr>
        <w:pStyle w:val="BodyText"/>
      </w:pPr>
      <w:r>
        <w:t xml:space="preserve">Quý Độc Chước vẫn như cũ ngồi bên bờ sông, nhìn thân ảnh thẳng tắp của y xa dần, bao nhiêu năm tâm như nước đọng, giờ phút này đột nhiên loạn thành một đoàn.</w:t>
      </w:r>
    </w:p>
    <w:p>
      <w:pPr>
        <w:pStyle w:val="BodyText"/>
      </w:pPr>
      <w:r>
        <w:t xml:space="preserve">Sai lầm rồi sao? Sai lầm rồi sao?</w:t>
      </w:r>
    </w:p>
    <w:p>
      <w:pPr>
        <w:pStyle w:val="BodyText"/>
      </w:pPr>
      <w:r>
        <w:t xml:space="preserve">Giang Ngạc đi được hơn ba thước, xoay người lại, hướng về phía Quý Độc Chước lắc lắc đầu: “Quý Độc Chước, Quý Độc Chước, ngươi nếu đã quyết định cả đời cô độc, thân làm Phong Nhã Tụng chi chủ, không nên lại nói những lời ngây thơ như thế.”</w:t>
      </w:r>
    </w:p>
    <w:p>
      <w:pPr>
        <w:pStyle w:val="Compact"/>
      </w:pPr>
      <w:r>
        <w:t xml:space="preserve">Phong hỏa hí chư hầu, một tiết mục khư khư cố chấp này, làm sao là chuyện một kẻ ở trên cao nên làm đây?</w:t>
      </w:r>
    </w:p>
    <w:p>
      <w:pPr>
        <w:pStyle w:val="Compact"/>
      </w:pPr>
      <w:r>
        <w:drawing>
          <wp:inline>
            <wp:extent cx="5334000" cy="3574189"/>
            <wp:effectExtent b="0" l="0" r="0" t="0"/>
            <wp:docPr descr="" title="" id="1" name="Picture"/>
            <a:graphic>
              <a:graphicData uri="http://schemas.openxmlformats.org/drawingml/2006/picture">
                <pic:pic>
                  <pic:nvPicPr>
                    <pic:cNvPr descr="http://sstruyen.com/images/data/15848/quyen-2---chuong-8-2-cau-tam-bat-dac-dai-tam-tri-cau-tam-khong-duoc-doi-tam-biet-thuong-1520180579.2019.jpg" id="0" name="Picture"/>
                    <pic:cNvPicPr>
                      <a:picLocks noChangeArrowheads="1" noChangeAspect="1"/>
                    </pic:cNvPicPr>
                  </pic:nvPicPr>
                  <pic:blipFill>
                    <a:blip r:embed="rId126"/>
                    <a:stretch>
                      <a:fillRect/>
                    </a:stretch>
                  </pic:blipFill>
                  <pic:spPr bwMode="auto">
                    <a:xfrm>
                      <a:off x="0" y="0"/>
                      <a:ext cx="5334000" cy="357418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27" w:name="quyển-2---chương-8-3-cầu-tâm-bất-đắc-đãi-tâm-tri-cầu-tâm-không-được-đợi-tâm-biết-hạ"/>
      <w:bookmarkEnd w:id="127"/>
      <w:r>
        <w:t xml:space="preserve">19. Quyển 2 - Chương 8-3: Cầu Tâm Bất Đắc Đãi Tâm Tri (cầu Tâm Không Được Đợi Tâm Biết)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Quý lâu chủ, ngươi luôn nói muốn tâm của ta, nhưng tâm của ngươi lại ở nơi nào?”</w:t>
      </w:r>
    </w:p>
    <w:p>
      <w:pPr>
        <w:pStyle w:val="BodyText"/>
      </w:pPr>
      <w:r>
        <w:t xml:space="preserve">…</w:t>
      </w:r>
    </w:p>
    <w:p>
      <w:pPr>
        <w:pStyle w:val="BodyText"/>
      </w:pPr>
      <w:r>
        <w:t xml:space="preserve">Bởi vì cái người họ Quý nào đó trước kia nhiều lần gây rối, Bùi phủ của Bão Mã Trấn từ trên xuống dưới kể từ lúc ôn thần kia ra khỏi cửa sau liền rơi vào tình trạng gà bay chó sủa, hoang mang cực độ.</w:t>
      </w:r>
    </w:p>
    <w:p>
      <w:pPr>
        <w:pStyle w:val="BodyText"/>
      </w:pPr>
      <w:r>
        <w:t xml:space="preserve">Nắng sớm khẽ buông.</w:t>
      </w:r>
    </w:p>
    <w:p>
      <w:pPr>
        <w:pStyle w:val="BodyText"/>
      </w:pPr>
      <w:r>
        <w:t xml:space="preserve">Thẩm Phi Ưng trực ca đêm ngáp một cái, trong cơn buồn ngủ mơ hồ, nam tử giao ban xách một ngọn đèn lồng đi đến trước mặt. Thấy sắc trời dần dần chuyển sáng, nam tử nhấc đèn lồng trong tay lên, thổi tắt ngọn nến bên trong, vạt khói xanh mảnh dẻ lượn lờ bay lên.</w:t>
      </w:r>
    </w:p>
    <w:p>
      <w:pPr>
        <w:pStyle w:val="BodyText"/>
      </w:pPr>
      <w:r>
        <w:t xml:space="preserve">Nam tử cười nhìn vẻ mặt mệt mỏi của Thẩm Phi Ưng: “Mấy ngày nay đầu sóng ngọn gió, ngươi lại cũng dám ngủ gật.”</w:t>
      </w:r>
    </w:p>
    <w:p>
      <w:pPr>
        <w:pStyle w:val="BodyText"/>
      </w:pPr>
      <w:r>
        <w:t xml:space="preserve">Bị đối phương nói như vậy, trên mặt Thẩm Phi Ưng có vài phần không nén được giận, gã ngang ngạnh cãi lại: “Ai bảo chúng ta gặp phải lâu chủ này chứ? Bình thường làm việc từ sáng tới tối không nói, ngay cả ngày nghỉ cũng không cho chút bồi dưỡng. Lần trước chúng ta không phải huyết thư liên danh, yêu cầu tăng phúc lợi sao? Lúc này đến là tốt, một người năm mươi hai lượng bạc, phối hợp với hắn diễn ra khổ nhục kế này.”</w:t>
      </w:r>
    </w:p>
    <w:p>
      <w:pPr>
        <w:pStyle w:val="BodyText"/>
      </w:pPr>
      <w:r>
        <w:t xml:space="preserve">Nam tử có phần đồng cảm gật đầu: “Lâu chủ quả thực có một chút như thế…”</w:t>
      </w:r>
    </w:p>
    <w:p>
      <w:pPr>
        <w:pStyle w:val="BodyText"/>
      </w:pPr>
      <w:r>
        <w:t xml:space="preserve">“Ngươi nói cái này còn không phải là quỷ thúc giục sao? Đang yên đang lành lại tự hạ độc mình, nói là tên Giang Ngạc của Hán Giang Hội kia nhất định sẽ cảm động đến mức vì hắn một mình mạo hiểm, lại sai chúng ta trên dưới phòng bị, tuyệt đối không thể để hắn ung dung qua ải.” Thẩm Phi Ưng nhún nhún vai, hiển nhiên vô cùng xem thường phương pháp của chủ nhân nhà mình, “Nói thật, nếu như là người bình thường, phiền phức này có thể trốn được liền trốn, ai còn vô duyên vô cớ đến đây làm chuyện hồ đồ chứ?!”</w:t>
      </w:r>
    </w:p>
    <w:p>
      <w:pPr>
        <w:pStyle w:val="BodyText"/>
      </w:pPr>
      <w:r>
        <w:t xml:space="preserve">“Nói không sai, người có thể cam tâm tình nguyện vì hắn tự tìm cái chết, trong đầu đều có chút vấn đề.”</w:t>
      </w:r>
    </w:p>
    <w:p>
      <w:pPr>
        <w:pStyle w:val="BodyText"/>
      </w:pPr>
      <w:r>
        <w:t xml:space="preserve">Thấy đối phương đồng ý với quan điểm của mình, Thẩm Phi Ưng đắc ý cười khẽ, rút trường kiếm của mình ra đặt xuống trước mặt đồng nghiệp, “Chẳng qua may mắn thanh bảo kiếm gia truyền này của ta vô cùng sắc bén, không cần quan tâm là ai đến chắc chắn y có đi không về.”</w:t>
      </w:r>
    </w:p>
    <w:p>
      <w:pPr>
        <w:pStyle w:val="BodyText"/>
      </w:pPr>
      <w:r>
        <w:t xml:space="preserve">Nam tử tiến lại gần nhìn nhìn thanh kiếm trong tay Thẩm Phi Ưng, ba thước thanh phong sắc bén lưu động, không thể không khen ngợi: “Kiếm khí nội liễm, hàn khí tự sinh, quả thực là hảo kiếm.”</w:t>
      </w:r>
    </w:p>
    <w:p>
      <w:pPr>
        <w:pStyle w:val="BodyText"/>
      </w:pPr>
      <w:r>
        <w:t xml:space="preserve">Thẩm Phi Ưng tự hào gật gật đầu, với tay đặt lên vai nam tử: “Huynh đệ a, ta cảm thấy ngươi rất hợp y ta, như vậy đi, đợi qua hai ngày bận rộn, ca ca mời ngươi uống rượu. Đúng rồi, ngươi tên gì?… Nói đến, ta trông ngươi có chút lạ mặt a.”</w:t>
      </w:r>
    </w:p>
    <w:p>
      <w:pPr>
        <w:pStyle w:val="BodyText"/>
      </w:pPr>
      <w:r>
        <w:t xml:space="preserve">Nam tử thu hồi ánh mắt của mình từ trên kiếm của đối phương, mỉm cười: “Ngươi trông ta đương nhiên lạ mặt, ta lại không phải thủ hạ của Phong Nhã Tụng.”</w:t>
      </w:r>
    </w:p>
    <w:p>
      <w:pPr>
        <w:pStyle w:val="BodyText"/>
      </w:pPr>
      <w:r>
        <w:t xml:space="preserve">Tay Thẩm Phi Ưng run lên, mở to mắt: “Ngươi, ngươi là…”</w:t>
      </w:r>
    </w:p>
    <w:p>
      <w:pPr>
        <w:pStyle w:val="BodyText"/>
      </w:pPr>
      <w:r>
        <w:t xml:space="preserve">“Giang Ngạc.” Giang Ngạc vươn một bàn tay, ở trên đầu Thẩm Phi Ưng búng một cái, kẻ kia vậy mà liền mềm nhũn tê liệt ngã xuống, “Ta là đến mượn kiếm của ngươi.”</w:t>
      </w:r>
    </w:p>
    <w:p>
      <w:pPr>
        <w:pStyle w:val="BodyText"/>
      </w:pPr>
      <w:r>
        <w:t xml:space="preserve">Thẩm Phi Ưng chỉ cảm thấy mỗi đốt xương đều chớp mắt như biến thành nước, chậm rãi, chậm rãi, tuy rằng ý thức vẫn còn, nhưng thân thể đã không nghe sai khiến mà mềm oặt ngã xuống đất.</w:t>
      </w:r>
    </w:p>
    <w:p>
      <w:pPr>
        <w:pStyle w:val="BodyText"/>
      </w:pPr>
      <w:r>
        <w:t xml:space="preserve">Giang Ngạc sờ sờ đèn lồng trong tay, trong lòng thầm khen ngợi một tiếng, trong mấy cái bình ngày đó đoạt được trên người Quý Độc Chước có một bình mê hương, dùng một chút cái này sao, hiệu quả thực sự không tầm thường. Chỉ cần một ít bằng đầu ngón tay, trộn vào trong sáp nến rồi đốt, chớp mắt thổi tắt nến khói mê bay lên vô sắc cũng vô vị, cho dù là thuộc hạ của Phong Nhã Tụng, cũng không thể từ trong hơi khói phân biệt được.</w:t>
      </w:r>
    </w:p>
    <w:p>
      <w:pPr>
        <w:pStyle w:val="BodyText"/>
      </w:pPr>
      <w:r>
        <w:t xml:space="preserve">Y cúi người nhặt bảo vật gia truyền của gã lên, tiện tay vuốt nhẹ hoa văn trên thân kiếm, khẩu khí hài lòng chậm rãi ung dung: “…Tìm ba người, cuối cùng cũng có một thanh kiếm dùng được.”</w:t>
      </w:r>
    </w:p>
    <w:p>
      <w:pPr>
        <w:pStyle w:val="BodyText"/>
      </w:pPr>
      <w:r>
        <w:t xml:space="preserve">Ngươi, ngươi ngươi…</w:t>
      </w:r>
    </w:p>
    <w:p>
      <w:pPr>
        <w:pStyle w:val="BodyText"/>
      </w:pPr>
      <w:r>
        <w:t xml:space="preserve">Thẩm Phi Ưng hận nghiến răng nghiến lợi.</w:t>
      </w:r>
    </w:p>
    <w:p>
      <w:pPr>
        <w:pStyle w:val="BodyText"/>
      </w:pPr>
      <w:r>
        <w:t xml:space="preserve">Giang Ngạc hướng gã cười, thả đèn lồng xuống, xoay người xách trường kiếm, cũng không quay đầu lại bước từng bước lớn xộc vào bên trong.</w:t>
      </w:r>
    </w:p>
    <w:p>
      <w:pPr>
        <w:pStyle w:val="BodyText"/>
      </w:pPr>
      <w:r>
        <w:t xml:space="preserve">Sương sớm tinh mơ làm ướt cỏ xanh vàng, tường viện cao cao ướt đẫm, cũng cùng thấm ướt hắc phục trên người, phác họa ra cánh tay rắn rỏi hữu lực của y.</w:t>
      </w:r>
    </w:p>
    <w:p>
      <w:pPr>
        <w:pStyle w:val="BodyText"/>
      </w:pPr>
      <w:r>
        <w:t xml:space="preserve">Quý Độc Chước vẫn luôn rất tán thưởng cánh tay của Giang Ngạc.</w:t>
      </w:r>
    </w:p>
    <w:p>
      <w:pPr>
        <w:pStyle w:val="BodyText"/>
      </w:pPr>
      <w:r>
        <w:t xml:space="preserve">Hai cánh tay kia không hề có một chút mỡ thừa, luyện tập hợp lý khiến cho bắp thịt trông rắn chắc mà nhẵn bóng, cuộc sống quanh năm trên sông nước lại đem da thịt y hun thành màu tà dương rực rỡ, cả người y giống như một lão hổ kiêu ngạo, giơ tay nhấc chân đều phát ra dã tính mị lực.</w:t>
      </w:r>
    </w:p>
    <w:p>
      <w:pPr>
        <w:pStyle w:val="BodyText"/>
      </w:pPr>
      <w:r>
        <w:t xml:space="preserve">Thế là kể từ giây phút đó nhìn thấy y, liền quyết định đem y lừa đến tay.</w:t>
      </w:r>
    </w:p>
    <w:p>
      <w:pPr>
        <w:pStyle w:val="BodyText"/>
      </w:pPr>
      <w:r>
        <w:t xml:space="preserve">Mượn cái chết của Cổ Đồng, phá lâu, bỏ chạy, uống thuốc độc, tự biên tự diễn một vở kịch hay, nhưng vì sao rõ ràng thắng lợi trước mắt, trong lòng hắn trái lại có vài phần thất vọng?</w:t>
      </w:r>
    </w:p>
    <w:p>
      <w:pPr>
        <w:pStyle w:val="BodyText"/>
      </w:pPr>
      <w:r>
        <w:t xml:space="preserve">Lão Đao nói: Ngươi nói dối một chuyện liền phải dùng một lời nói dối khác để che đậy lời nói dối này, sau đó ngươi lại phải nói dối thêm nhiều lần nữa, tận đến cuối cùng, chính ngươi cũng không hiểu rõ bản thân có mấy phần chân tâm mấy phần giả ý, ngươi ngay cả chính mình là ai cũng sẽ quên mất.</w:t>
      </w:r>
    </w:p>
    <w:p>
      <w:pPr>
        <w:pStyle w:val="BodyText"/>
      </w:pPr>
      <w:r>
        <w:t xml:space="preserve">Nhưng lão Đao vẫn là sai rồi.</w:t>
      </w:r>
    </w:p>
    <w:p>
      <w:pPr>
        <w:pStyle w:val="BodyText"/>
      </w:pPr>
      <w:r>
        <w:t xml:space="preserve">Lời nói dối không phải là từ khi bắt đầu trận khổ nhục kế này, mà là từ giây phút đầu tiên hắn gặp được Giang Ngạc.</w:t>
      </w:r>
    </w:p>
    <w:p>
      <w:pPr>
        <w:pStyle w:val="BodyText"/>
      </w:pPr>
      <w:r>
        <w:t xml:space="preserve">Quý Độc Chước không phải ngu ngốc, kỳ thực trong lòng hắn hiểu rất rõ. Nhất kiến chung tình, nhất kiến chung tình, chung tình không phải là Giang Ngạc, mà là chín chữ “người của Hán Giang Hội bản tính si tình” viết trên tư liệu.</w:t>
      </w:r>
    </w:p>
    <w:p>
      <w:pPr>
        <w:pStyle w:val="BodyText"/>
      </w:pPr>
      <w:r>
        <w:t xml:space="preserve">Hiện tại Quý Độc Chước lần nữa xem kỹ nội tâm của mình, lúc tay cầm tố phiến ngửa mặt nhìn lên bầu trời tinh mơ thanh sắc, Giang Ngạc cũng đồng thời ngẩng đầu, nhìn đến trong tiền viện cao cao, hơn mười cung tiễn thủ đã bao vây lấy y.</w:t>
      </w:r>
    </w:p>
    <w:p>
      <w:pPr>
        <w:pStyle w:val="BodyText"/>
      </w:pPr>
      <w:r>
        <w:t xml:space="preserve">Cung tiễn thủ bao vây bên ngoài, nam tử đeo mặt nạ quỷ ngồi trên một băng ghế đá nhỏ, xách một bình nước sôi trên bàn đá trước mặt lên. Mở cái uyển ra1 ra, thả vào hương phiến2, nước nóng hôi hổi rót vào trong hai chén trà.</w:t>
      </w:r>
    </w:p>
    <w:p>
      <w:pPr>
        <w:pStyle w:val="BodyText"/>
      </w:pPr>
      <w:r>
        <w:t xml:space="preserve">Quỷ Diện dùng nắp chén gạt đi bọt nước trong chén trà, gảy nhẹ chén nói: “Động Đình Bích Loa Xuân thượng hạng, ta đợi Giang đại hiệp cùng ta cộng ẩm.”</w:t>
      </w:r>
    </w:p>
    <w:p>
      <w:pPr>
        <w:pStyle w:val="BodyText"/>
      </w:pPr>
      <w:r>
        <w:t xml:space="preserve">Giang Ngạc ung dung rút kiếm ra khỏi vỏ, phi thân mà đến. Bên cạnh tiếng còi tiễn dội vang như sấm, theo trận pháp của Quý Độc Chước bày ra phía trước bao vây Giang Ngạc.</w:t>
      </w:r>
    </w:p>
    <w:p>
      <w:pPr>
        <w:pStyle w:val="BodyText"/>
      </w:pPr>
      <w:r>
        <w:t xml:space="preserve">Có kinh nghiệm lần trước, lần này Giang Ngạc không hề một mực lấy cứng chọi đá, mà kiếm đi chếch đỉnh vô cùng linh hoạt.</w:t>
      </w:r>
    </w:p>
    <w:p>
      <w:pPr>
        <w:pStyle w:val="BodyText"/>
      </w:pPr>
      <w:r>
        <w:t xml:space="preserve">Năm đó tại Phong Lăng Độ, Giang Lưu Thủy đã từng dùng sự biến hóa của nước sông Thương Lãng3 mà đến, bức lui Giang Ngạc đang muốn bắt cậu về nhà, giờ phút này Giang Ngạc theo con đường của cậu, lần nữa đem một thức này sử ra.</w:t>
      </w:r>
    </w:p>
    <w:p>
      <w:pPr>
        <w:pStyle w:val="BodyText"/>
      </w:pPr>
      <w:r>
        <w:t xml:space="preserve">Y nội lực cao thâm, người cũng thông tuệ, hơn nữa trước sau hai lần ở trên trận pháp được Quý Độc Chước chỉ điểm, một thức này sử ra, tự nhiên so với Giang Lưu Thủy mạnh hơn gấp bội.</w:t>
      </w:r>
    </w:p>
    <w:p>
      <w:pPr>
        <w:pStyle w:val="BodyText"/>
      </w:pPr>
      <w:r>
        <w:t xml:space="preserve">Mọi người chỉ thấy kiếm quang như giang đào phách ngạn4, trực tiếp đổ ập xuống. Mọi người đều không khỏi cả kinh, trận pháp chậm lại, chỉ vội vàng kéo cung nỏ trong tay, vũ tiễn gấp rút phóng đến ngăn cản kiếm quang của Giang Ngạc.</w:t>
      </w:r>
    </w:p>
    <w:p>
      <w:pPr>
        <w:pStyle w:val="BodyText"/>
      </w:pPr>
      <w:r>
        <w:t xml:space="preserve">Còn chưa kịp phản ứng, Giang Ngạc trường kiếm khẽ chuyển, hư chiêu5 ngưng tụ làm một.</w:t>
      </w:r>
    </w:p>
    <w:p>
      <w:pPr>
        <w:pStyle w:val="BodyText"/>
      </w:pPr>
      <w:r>
        <w:t xml:space="preserve">Một kiếm hàn quang động thiên địa.</w:t>
      </w:r>
    </w:p>
    <w:p>
      <w:pPr>
        <w:pStyle w:val="BodyText"/>
      </w:pPr>
      <w:r>
        <w:t xml:space="preserve">Trường kiếm nơi nơi, thẳng tắp đâm xuyên qua xương bánh chè của một tên thủ hạ, mà mũi tên trong cây cung của người nọ thì găm mạnh vào vai trái Giang Ngạc.</w:t>
      </w:r>
    </w:p>
    <w:p>
      <w:pPr>
        <w:pStyle w:val="BodyText"/>
      </w:pPr>
      <w:r>
        <w:t xml:space="preserve">Xương đầu gối đau dữ dội, thủ hạ kia cả người rét run, trong trận pháp liền lộ ra sơ hở, Giang Ngạc thoắt cái, thuận lợi thoát khỏi vòng vây.</w:t>
      </w:r>
    </w:p>
    <w:p>
      <w:pPr>
        <w:pStyle w:val="BodyText"/>
      </w:pPr>
      <w:r>
        <w:t xml:space="preserve">“Hảo công phu.” Quỷ Diện uống trà hương, tán thưởng một câu.</w:t>
      </w:r>
    </w:p>
    <w:p>
      <w:pPr>
        <w:pStyle w:val="BodyText"/>
      </w:pPr>
      <w:r>
        <w:t xml:space="preserve">Giang Ngạc đuôi lông mày nhếch lên, trong lòng biết mọi người phía sau sẽ không tiếp tục tấn công, liền cúi đầu xem xét miệng vết thương. Vũ tiễn găm chặt trên ngực vẫn rung rung, y phục hắc sắc dần thấm máu tươi bị nhuộm thành màu đỏ sẫm tối tăm. Y lại không nhịn được cười, nhấc tay lên, không chút do dự bẻ gãy nửa thân tiễn vẫn còn lưu lại bên ngoài.</w:t>
      </w:r>
    </w:p>
    <w:p>
      <w:pPr>
        <w:pStyle w:val="BodyText"/>
      </w:pPr>
      <w:r>
        <w:t xml:space="preserve">Bàn tay duỗi phẳng, dùng lực ở trên ngực mình vỗ xuống một chưởng, tức thì máu tuôn ra như suối. Đầu tiễn kia xuyên qua da thịt, từ sau lưng bay ra ngoài.</w:t>
      </w:r>
    </w:p>
    <w:p>
      <w:pPr>
        <w:pStyle w:val="BodyText"/>
      </w:pPr>
      <w:r>
        <w:t xml:space="preserve">Trên một ý nghĩa nào đó, võ công của Giang ngạc cũng không tính là thượng thừa, ba vị hộ pháp của Phong Nhã Tụng tùy tiện một người cũng có thể dễ dàng từ trong trận pháp này an toàn thoát thân. Nhưng y có đặc chất mà người khác thiếu, thủ đoạn gần như liều mạng như vậy không phải mỗi người đều bằng lòng sử dụng.</w:t>
      </w:r>
    </w:p>
    <w:p>
      <w:pPr>
        <w:pStyle w:val="BodyText"/>
      </w:pPr>
      <w:r>
        <w:t xml:space="preserve">Cơ trí, quyết đoán, ngộ tính hiếm thấy.</w:t>
      </w:r>
    </w:p>
    <w:p>
      <w:pPr>
        <w:pStyle w:val="BodyText"/>
      </w:pPr>
      <w:r>
        <w:t xml:space="preserve">Quỷ Diện nhìn Giang Ngạc cầm kiếm mà đến, trong lòng thầm tán thưởng mắt nhìn người của Quý Độc Chước, chén trà trong tay nhẹ nhàng đặt xuống, lật tay ở trên bàn đá vỗ một cái, trường kiếm xuất vỏ.</w:t>
      </w:r>
    </w:p>
    <w:p>
      <w:pPr>
        <w:pStyle w:val="BodyText"/>
      </w:pPr>
      <w:r>
        <w:t xml:space="preserve">“Keng” một tiếng.</w:t>
      </w:r>
    </w:p>
    <w:p>
      <w:pPr>
        <w:pStyle w:val="BodyText"/>
      </w:pPr>
      <w:r>
        <w:t xml:space="preserve">Kiếm trong tay Giang Ngạc cùng kiếm trong tay Quỷ Diện cùng va chạm.</w:t>
      </w:r>
    </w:p>
    <w:p>
      <w:pPr>
        <w:pStyle w:val="BodyText"/>
      </w:pPr>
      <w:r>
        <w:t xml:space="preserve">Bốn mắt nhìn nhau, hai người cùng bật cười, theo đó, rất ăn ý đồng thời thu kiếm.</w:t>
      </w:r>
    </w:p>
    <w:p>
      <w:pPr>
        <w:pStyle w:val="BodyText"/>
      </w:pPr>
      <w:r>
        <w:t xml:space="preserve">Quỷ Diện đem một chén trà khác trên thạch trác đưa đến trước mặt Giang Ngạc: “Nước trà còn ấm, mời Giang đại hiệp trước tiên thông cổ họng đi.”</w:t>
      </w:r>
    </w:p>
    <w:p>
      <w:pPr>
        <w:pStyle w:val="BodyText"/>
      </w:pPr>
      <w:r>
        <w:t xml:space="preserve">Giang Ngạc không nói hai lời, nâng lấy chén trà, ừng ực nuốt xuống.</w:t>
      </w:r>
    </w:p>
    <w:p>
      <w:pPr>
        <w:pStyle w:val="BodyText"/>
      </w:pPr>
      <w:r>
        <w:t xml:space="preserve">“Hảo, hảo, sảng khoái.” Quỷ Diện hướng y giơ ngón cái lên, “Ban nãy một kiếm kia của giang đại hiệp rõ ràng có cơ hột giết thuộc hạ của ta, lại chỉ đâm đầu gối y, phần khí phách này quả thực bất phàm.”</w:t>
      </w:r>
    </w:p>
    <w:p>
      <w:pPr>
        <w:pStyle w:val="BodyText"/>
      </w:pPr>
      <w:r>
        <w:t xml:space="preserve">Đối mặt với khen ngợi như vậy, Giang Ngạc nửa điểm khiêm tốn cũng không có thản nhiên nhận lấy, thuận tay cần ấm trà tự rót cho mình một chén đầy, lúc này y chỉ tinh tế nhấp hương vị trong trà: “Mỗi một sinh mệnh đều đánh được tôn trọng, huống chi…”</w:t>
      </w:r>
    </w:p>
    <w:p>
      <w:pPr>
        <w:pStyle w:val="BodyText"/>
      </w:pPr>
      <w:r>
        <w:t xml:space="preserve">“Huống chi?”</w:t>
      </w:r>
    </w:p>
    <w:p>
      <w:pPr>
        <w:pStyle w:val="BodyText"/>
      </w:pPr>
      <w:r>
        <w:t xml:space="preserve">“Huống chi, nếu như ta giết thủ hạ trung thành của Quý Độc Chước, chi e chức vị lâu chủ này của hắn cùng khó làm đi.”</w:t>
      </w:r>
    </w:p>
    <w:p>
      <w:pPr>
        <w:pStyle w:val="BodyText"/>
      </w:pPr>
      <w:r>
        <w:t xml:space="preserve">Lạch cạch, chén trà trong tay Quỷ Diện rơi trên mặt đất, rất không nể mặt vỡ tan thành từng mảnh.</w:t>
      </w:r>
    </w:p>
    <w:p>
      <w:pPr>
        <w:pStyle w:val="BodyText"/>
      </w:pPr>
      <w:r>
        <w:t xml:space="preserve">Tuy rằng trên mặt đeo một cái mặt nạ quỷ, Quỷ Diện vẫn cảm thấy biểu cảm của mình hiện tại nhất định rất buồn cười, thử dò hỏi: “Giang đại hiệp nói gì, ta nghe không hiểu.”</w:t>
      </w:r>
    </w:p>
    <w:p>
      <w:pPr>
        <w:pStyle w:val="BodyText"/>
      </w:pPr>
      <w:r>
        <w:t xml:space="preserve">Giang Ngạc thổi chén trà, không mặn không nhạt nói: “Ta nói cái gì, ngươi phải hiểu rõ hơn cả.”</w:t>
      </w:r>
    </w:p>
    <w:p>
      <w:pPr>
        <w:pStyle w:val="BodyText"/>
      </w:pPr>
      <w:r>
        <w:t xml:space="preserve">Nghe vậy, Quỷ Diện trầm mặc hồi lâu, mới mở miệng hỏi: “Giang đại hiệp biết lúc nào?”</w:t>
      </w:r>
    </w:p>
    <w:p>
      <w:pPr>
        <w:pStyle w:val="BodyText"/>
      </w:pPr>
      <w:r>
        <w:t xml:space="preserve">“Nói thật, ngay từ đầu ta quả thật bị các người lừa đến rối tinh rối mù.” Giang Ngạc cười khổ một tiếng, trong lòng nhớ tới chớp mắt kia ở trong mật đạo bản thân bỏ xuống thân phòng bị, móc lấy ngón út của Quý Đôc Chước.</w:t>
      </w:r>
    </w:p>
    <w:p>
      <w:pPr>
        <w:pStyle w:val="BodyText"/>
      </w:pPr>
      <w:r>
        <w:t xml:space="preserve">Quý Độc Chước nói: Giang Ngạc a Giang Ngạc, ngươi cả đời này vẫn là thuộc về Quý Độc Chước ta.</w:t>
      </w:r>
    </w:p>
    <w:p>
      <w:pPr>
        <w:pStyle w:val="BodyText"/>
      </w:pPr>
      <w:r>
        <w:t xml:space="preserve">Lại nói: Ta từ nhỏ vốn họ Quý tên Chước, sau đó phát hiện người ta cả đời này đã định phải cô độc một mình, mới tự đổi tên mình.</w:t>
      </w:r>
    </w:p>
    <w:p>
      <w:pPr>
        <w:pStyle w:val="BodyText"/>
      </w:pPr>
      <w:r>
        <w:t xml:space="preserve">Sống chết có nhau, đồng sinh cộng tử, thực sự là lời nói dối đẹp nhất trên thế gian a.</w:t>
      </w:r>
    </w:p>
    <w:p>
      <w:pPr>
        <w:pStyle w:val="BodyText"/>
      </w:pPr>
      <w:r>
        <w:t xml:space="preserve">Thời điểm đó, bản thận thực sự ngu ngốc bị lừa, cho rằng hắn bị chúng bạn xa lánh, cho rằng bên cạnh hắn chỉ còn lại mỗi một mình mình. Giang hồ nhiều sóng gió, nếu ngay cả bản thân cũng buông tay không quan tâm đến hắn, công tử ca được nuông chiều từ bé như hắn trơ trọi một mình phải sống thế nào đây?</w:t>
      </w:r>
    </w:p>
    <w:p>
      <w:pPr>
        <w:pStyle w:val="BodyText"/>
      </w:pPr>
      <w:r>
        <w:t xml:space="preserve">Thế nhưng, tất thảy chẳng qua là lời nói dối của hắn.</w:t>
      </w:r>
    </w:p>
    <w:p>
      <w:pPr>
        <w:pStyle w:val="BodyText"/>
      </w:pPr>
      <w:r>
        <w:t xml:space="preserve">Giang Ngạc tỉ mỷ thổi đi cái nhàn nhạt đắng chát trong trà hương: “Ban đầu ta chỉ cảm thấy có chỗ không hợp lý, nhưng không hề có một chút nghi ngờ với Quý Độc Chước. Cho đến khi lão Kỷ nhưỡng rượu kia muốn chúng ta đưa lão đến Bão Mã Trấn, ta mới từ từ ngờ vực. Đáng tiếc a đáng tiếc, Quý Độc Chước đem tất cả an bài quá hoàn mỹ, diễn quá hoàn mỹ khó tránh lộ ra vài phần giả dối.”</w:t>
      </w:r>
    </w:p>
    <w:p>
      <w:pPr>
        <w:pStyle w:val="BodyText"/>
      </w:pPr>
      <w:r>
        <w:t xml:space="preserve">“Thì ra vẫn là vấn đề của ta.” Đám người bên ngoài, lão Đao nét mặt bình tĩnh, từng bước tiến đến, hai tay ôm quyền: “Xin hỏi Giang đại hiệp, vì sao quá hoàn mỹ liền sẽ thành giả dối?”</w:t>
      </w:r>
    </w:p>
    <w:p>
      <w:pPr>
        <w:pStyle w:val="BodyText"/>
      </w:pPr>
      <w:r>
        <w:t xml:space="preserve">Giang Ngạc có thâm ý khác nhìn lão Đao một cái, uống cạn chén trà trong tay: “Diễn quá hoàn mỹ sẽ không chú ý những thứ quan trọng nhất.”</w:t>
      </w:r>
    </w:p>
    <w:p>
      <w:pPr>
        <w:pStyle w:val="BodyText"/>
      </w:pPr>
      <w:r>
        <w:t xml:space="preserve">“Thứ gì?”</w:t>
      </w:r>
    </w:p>
    <w:p>
      <w:pPr>
        <w:pStyle w:val="BodyText"/>
      </w:pPr>
      <w:r>
        <w:t xml:space="preserve">“Lòng người, tình cảm của lòng người.” Giang Ngạc nhẹ nhàng chỉ vào mảnh chén trà vỡ trên mặt đất, “Lòng người chính là cái chén này, ngươi muốn hay không muốn đánh vỡ nó, dùng thủ đoạn cương quyết đoạt lấy thứ trọng yếu bên trong. Nhưng chén lại đã vỡ rồi, cho dù dùng keo nước tốt nhất dán lại, nó cũng sẽ không toàn vẹn như trước.”</w:t>
      </w:r>
    </w:p>
    <w:p>
      <w:pPr>
        <w:pStyle w:val="BodyText"/>
      </w:pPr>
      <w:r>
        <w:t xml:space="preserve">Lão Đao cùng Quỷ Diện bị nói đến á khẩu. Hai người đối mắt nhìn nhau, trong lòng đều mắng một câu: Lâu chủ, ngươi thật gây nghiệp chướng.</w:t>
      </w:r>
    </w:p>
    <w:p>
      <w:pPr>
        <w:pStyle w:val="BodyText"/>
      </w:pPr>
      <w:r>
        <w:t xml:space="preserve">Giang Ngạc ngẩng đầu, nhìn đến chân trời chim nhạn bay về phương Nam, tiếng kêu bi thống.</w:t>
      </w:r>
    </w:p>
    <w:p>
      <w:pPr>
        <w:pStyle w:val="BodyText"/>
      </w:pPr>
      <w:r>
        <w:t xml:space="preserve">Ba năm trước lúc Giang Lưu Thủy rơi xuống thiên hãm, y liền kiên định tin rằng bản thân nhất định cả đời vô yêu vô hận vô huyết vô lệ. Lại không ngờ, chỉ cần ba năm, chỉ cần ba năm ngắn ngủi, trong lòng mình sẽ vì một người lại lần nữa dâng lên cảm giác tức giận.</w:t>
      </w:r>
    </w:p>
    <w:p>
      <w:pPr>
        <w:pStyle w:val="BodyText"/>
      </w:pPr>
      <w:r>
        <w:t xml:space="preserve">Quý Độc Chước a Quý Độc Chước, ngươi thỏa mãn chưa?</w:t>
      </w:r>
    </w:p>
    <w:p>
      <w:pPr>
        <w:pStyle w:val="BodyText"/>
      </w:pPr>
      <w:r>
        <w:t xml:space="preserve">Y nhếch khóe miệng cười cười, vươn tay về phía Quỷ Diện: “Được rồi, hiện tại xin đem giải dược của Thất Nhật Đoạn Hồn giao cho ta đi.”</w:t>
      </w:r>
    </w:p>
    <w:p>
      <w:pPr>
        <w:pStyle w:val="BodyText"/>
      </w:pPr>
      <w:r>
        <w:t xml:space="preserve">Ánh mắt của Quỷ Diện mang theo chút đồng tình, từ trong ngực áo của mình lấy ra một bình thủy tinh nhỏ đưa đến trong tay Giang Ngạc: “Cái này chính là giải dược, xin Giang đại hiệp giúp lâu chủ, lâu chủ hắn biết phục là như thế nào.”</w:t>
      </w:r>
    </w:p>
    <w:p>
      <w:pPr>
        <w:pStyle w:val="BodyText"/>
      </w:pPr>
      <w:r>
        <w:t xml:space="preserve">Giang Ngạc cầm lấy chiếc bình, soi nhìn dưới ánh mặt trời, chỉ thấy trong bình vài viên dược hoàn trở mình lăn qua lăn lại. Chính là mấy viên thuốc chưa bằng đầu ngón tay này, giúp Quý Độc Chước bức ra chân tâm của mình.</w:t>
      </w:r>
    </w:p>
    <w:p>
      <w:pPr>
        <w:pStyle w:val="BodyText"/>
      </w:pPr>
      <w:r>
        <w:t xml:space="preserve">Y chuyển động cái bình, có một khắc thực tàn nhẫn nghĩ: Quý Độc Chước, ngươi nói nếu như bóp nát mấy viên thuốc này thì thế nào?</w:t>
      </w:r>
    </w:p>
    <w:p>
      <w:pPr>
        <w:pStyle w:val="BodyText"/>
      </w:pPr>
      <w:r>
        <w:t xml:space="preserve">Nhìn những viên dược hoàn nhỏ này, Giang Ngạc nhẹ nhõm mà khinh thường hừ một tiếng, đem bình thuốc cất vào trong ngực, cúi đầu, mỉm cười nhìn Quỷ Diện: “Vẫn còn một chuyện ta vẫn luôn tò mò, không biết chân diện mục của Quỷ Diện tiên sinh như thế nào a?”</w:t>
      </w:r>
    </w:p>
    <w:p>
      <w:pPr>
        <w:pStyle w:val="BodyText"/>
      </w:pPr>
      <w:r>
        <w:t xml:space="preserve">Quỷ Diện ho một tiếng, lúng túng né tránh ánh mắt của Giang Ngạc.</w:t>
      </w:r>
    </w:p>
    <w:p>
      <w:pPr>
        <w:pStyle w:val="BodyText"/>
      </w:pPr>
      <w:r>
        <w:t xml:space="preserve">“Quỷ Diện tiên sinh,” Giang Ngạc sáp lại gần, học tác phong người vật đều vô hại kia của Quý Độc Chước thường ngày nói, “Hiện tại giải dược của Quý Độc Chước ở trong tay ta, bây giờ ta rất khó chịu, nói không chừng ta liền hủy luôn mấy viên thuốc này. Dù sao Quý Độc Chước cũng từng nói chỉ cầu bảy ngày bầu bạn.”</w:t>
      </w:r>
    </w:p>
    <w:p>
      <w:pPr>
        <w:pStyle w:val="BodyText"/>
      </w:pPr>
      <w:r>
        <w:t xml:space="preserve">Quỷ Diện lại ho một tiếng, quay đầu nhìn lão Đao xin giúp đỡ.</w:t>
      </w:r>
    </w:p>
    <w:p>
      <w:pPr>
        <w:pStyle w:val="BodyText"/>
      </w:pPr>
      <w:r>
        <w:t xml:space="preserve">Lão Đao xem như không có gì nhún nhún vai: “Để Giang đại hiệp hoàn toàn hiểu được nhân phẩm của lâu chủ không hẳn không phải là chuyện tốt.”</w:t>
      </w:r>
    </w:p>
    <w:p>
      <w:pPr>
        <w:pStyle w:val="BodyText"/>
      </w:pPr>
      <w:r>
        <w:t xml:space="preserve">Nói thì nói thế.</w:t>
      </w:r>
    </w:p>
    <w:p>
      <w:pPr>
        <w:pStyle w:val="BodyText"/>
      </w:pPr>
      <w:r>
        <w:t xml:space="preserve">Nhưng, không có sự đồng ý của lâu chủ…</w:t>
      </w:r>
    </w:p>
    <w:p>
      <w:pPr>
        <w:pStyle w:val="BodyText"/>
      </w:pPr>
      <w:r>
        <w:t xml:space="preserve">Quỷ Diện nghĩ thế nào cũng cảm thấy làm như vậy không thích hợp, có điều Giang Ngạc thị uy trước mặt, tựa hồ không làm như vậy lại càng không thỏa đáng. Gã trầm mặc một hồi, mới chầm chậm đưa tay lên, run rẩy tháo mặt nạ trên mặt ra.</w:t>
      </w:r>
    </w:p>
    <w:p>
      <w:pPr>
        <w:pStyle w:val="BodyText"/>
      </w:pPr>
      <w:r>
        <w:t xml:space="preserve">Dưới mặt quỷ dữ tợn là một gương mặt hòa nhã mà hiền từ.</w:t>
      </w:r>
    </w:p>
    <w:p>
      <w:pPr>
        <w:pStyle w:val="BodyText"/>
      </w:pPr>
      <w:r>
        <w:t xml:space="preserve">Gương mặt này rất bình thường, nhưng Giang Ngạc suốt đời suốt kiếp cũng không thể quên được. Chủ nhân của gương mặt này là lão Trương, lão Trương chèo thuyền bên bờ Hán Giang, lão Trương vốn phải chết trên sông để không làm lộ hành tung của Quý Độc Chước.</w:t>
      </w:r>
    </w:p>
    <w:p>
      <w:pPr>
        <w:pStyle w:val="BodyText"/>
      </w:pPr>
      <w:r>
        <w:t xml:space="preserve">“Rắc” một tiếng, Giang Ngạc bóp nát chén trà trong tay.</w:t>
      </w:r>
    </w:p>
    <w:p>
      <w:pPr>
        <w:pStyle w:val="BodyText"/>
      </w:pPr>
      <w:r>
        <w:t xml:space="preserve">Quý Độc Chước, ngươi, thật giỏi.</w:t>
      </w:r>
    </w:p>
    <w:p>
      <w:pPr>
        <w:pStyle w:val="BodyText"/>
      </w:pPr>
      <w:r>
        <w:t xml:space="preserve">Hắc y khẽ dao động, Giang Ngạc cầm kiếm, bước ra khỏi Bùi phủ không quay đầu lại.</w:t>
      </w:r>
    </w:p>
    <w:p>
      <w:pPr>
        <w:pStyle w:val="BodyText"/>
      </w:pPr>
      <w:r>
        <w:t xml:space="preserve">“Giang đại hiệp, vết thương trên vai ngươi!” Lão Trương ở phía sau lớn tiếng gọi một câu.</w:t>
      </w:r>
    </w:p>
    <w:p>
      <w:pPr>
        <w:pStyle w:val="BodyText"/>
      </w:pPr>
      <w:r>
        <w:t xml:space="preserve">Giang Ngạc nhìn thoáng qua miệng vết thương bê bết máu, thản nhiên đáp một tiếng: “Không việc gì.”</w:t>
      </w:r>
    </w:p>
    <w:p>
      <w:pPr>
        <w:pStyle w:val="BodyText"/>
      </w:pPr>
      <w:r>
        <w:t xml:space="preserve">Vết thương trên người đau, trong lòng sẽ không có cảm giác đau.</w:t>
      </w:r>
    </w:p>
    <w:p>
      <w:pPr>
        <w:pStyle w:val="BodyText"/>
      </w:pPr>
      <w:r>
        <w:t xml:space="preserve">Ánh sao xanh lướt qua bầu trời, cánh đồng lúa mạch vàng ươm xào xạc ngân vang, nước suối róc rách chảy qua nhà xay bột nhỏ. Đêm cuối thu, Giang Ngạc châm một ngọn đèn dầu. Ánh sáng nhàn nhạt hắt lên gương mặt y, y đẩy cửa, nhìn Quý Độc Chước yên lặng nằm trên đống rơm, vạt áo xanh im ắng trải ra, giống như thảo nguyên mùa xuân rộng mở.</w:t>
      </w:r>
    </w:p>
    <w:p>
      <w:pPr>
        <w:pStyle w:val="BodyText"/>
      </w:pPr>
      <w:r>
        <w:t xml:space="preserve">Nhìn thấy nam nhân này bình an trở về, mắt Quý Độc Chước sáng lên, trở mình ngồi dậy: “Người đã về.”</w:t>
      </w:r>
    </w:p>
    <w:p>
      <w:pPr>
        <w:pStyle w:val="BodyText"/>
      </w:pPr>
      <w:r>
        <w:t xml:space="preserve">Giang Ngạc đặt đèn dầu xuống, ngồi đến bên cạnh hắn, đem bình thủy tinh nho nhỏ kia đặt vào trong tay hắn: “Giải dược của ngươi.”</w:t>
      </w:r>
    </w:p>
    <w:p>
      <w:pPr>
        <w:pStyle w:val="BodyText"/>
      </w:pPr>
      <w:r>
        <w:t xml:space="preserve">Một trận cá cược hoàn toàn thắng lợi, Quý Độc Chước xoa cằm nhìn nam nhân trước mặt, chìm vào trong hạnh phúc vô cùng… Các loại bố trí của mình trước đó thật không uổng phí, nam nhân này, quả nhiên sẽ vì hắn đơn độc mạo hiểm.</w:t>
      </w:r>
    </w:p>
    <w:p>
      <w:pPr>
        <w:pStyle w:val="BodyText"/>
      </w:pPr>
      <w:r>
        <w:t xml:space="preserve">Hắn từ trong bình nhỏ lấy ra một viên giải dược uống vào, cười đến sáng lấp lánh.</w:t>
      </w:r>
    </w:p>
    <w:p>
      <w:pPr>
        <w:pStyle w:val="BodyText"/>
      </w:pPr>
      <w:r>
        <w:t xml:space="preserve">Giang Ngạc đưa mặt mình sáp đến trước mặt hắn, mỉm cười: “Quý công tử Quý lâu chủ, ta vì ngươi vào sinh ra tử, ngươi có phải cũng nên báo đáp ta cái gì chứ?”</w:t>
      </w:r>
    </w:p>
    <w:p>
      <w:pPr>
        <w:pStyle w:val="BodyText"/>
      </w:pPr>
      <w:r>
        <w:t xml:space="preserve">“Ngươi muốn cái gì đây?” Quý Độc Chước vẻ mặt vô tội.</w:t>
      </w:r>
    </w:p>
    <w:p>
      <w:pPr>
        <w:pStyle w:val="BodyText"/>
      </w:pPr>
      <w:r>
        <w:t xml:space="preserve">Nam nhân kia cười một tiếng, ngón tay ấm áp sờ lên mặt hắn, cúi đầu hôn lên môi hắn: “Ngươi a, ngươi hà tất biết mà vẫn hỏi?” Y trên tay dùng lực một chút, mạnh mẽ đè Quý Độc Chước trên đống rơm.</w:t>
      </w:r>
    </w:p>
    <w:p>
      <w:pPr>
        <w:pStyle w:val="BodyText"/>
      </w:pPr>
      <w:r>
        <w:t xml:space="preserve">Vạt áo trước bị kéo ra, đai lưng ném sang một bên, còn chưa kịp kinh ngạc vì đối phương chủ động, nội y đã bị một bàn tay thăm dò vào.</w:t>
      </w:r>
    </w:p>
    <w:p>
      <w:pPr>
        <w:pStyle w:val="BodyText"/>
      </w:pPr>
      <w:r>
        <w:t xml:space="preserve">Quý Độc Chước qua loa đẩy nam nhân đang đè trên người ra một chút, nhân khoảng trống lúc môi cùng môi thay đổi tư thế nói: “Ngươi xác định…”</w:t>
      </w:r>
    </w:p>
    <w:p>
      <w:pPr>
        <w:pStyle w:val="BodyText"/>
      </w:pPr>
      <w:r>
        <w:t xml:space="preserve">Lời chưa kịp nói xong, lại bị môi Giang Ngạc gặm lấy. Quý Độc Chước nghĩ một chút, mở hai tay ra ôm lấy nam nhân này, đầu lưỡi chủ động quấn qua.</w:t>
      </w:r>
    </w:p>
    <w:p>
      <w:pPr>
        <w:pStyle w:val="BodyText"/>
      </w:pPr>
      <w:r>
        <w:t xml:space="preserve">Giữa bất tri bất giác, quần bị y kéo xuống, đôi chân trần trụi trong không khí, có chút lạnh.</w:t>
      </w:r>
    </w:p>
    <w:p>
      <w:pPr>
        <w:pStyle w:val="BodyText"/>
      </w:pPr>
      <w:r>
        <w:t xml:space="preserve">Bàn tay Giang Ngạc theo bụng dưới hắn mò xuống, trên bắp đùi trong non mềm nhéo một cái, Quý Độc Chước cổ họng “ừng ực” một tiếng, vươn tay cởi y phục của đối phương.</w:t>
      </w:r>
    </w:p>
    <w:p>
      <w:pPr>
        <w:pStyle w:val="BodyText"/>
      </w:pPr>
      <w:r>
        <w:t xml:space="preserve">Lại bị y đè hai tay lại.</w:t>
      </w:r>
    </w:p>
    <w:p>
      <w:pPr>
        <w:pStyle w:val="BodyText"/>
      </w:pPr>
      <w:r>
        <w:t xml:space="preserve">Quý Độc Chước ngẩng đầu, chỉ thấy nam nhân này đầu tóc rối tung, dùng sức nắm lấy hai cổ tay hắn ấn lên trên đỉnh đầu.</w:t>
      </w:r>
    </w:p>
    <w:p>
      <w:pPr>
        <w:pStyle w:val="BodyText"/>
      </w:pPr>
      <w:r>
        <w:t xml:space="preserve">“Xoẹt” một tiếng.</w:t>
      </w:r>
    </w:p>
    <w:p>
      <w:pPr>
        <w:pStyle w:val="BodyText"/>
      </w:pPr>
      <w:r>
        <w:t xml:space="preserve">Áo bị vô tình xé rách.</w:t>
      </w:r>
    </w:p>
    <w:p>
      <w:pPr>
        <w:pStyle w:val="BodyText"/>
      </w:pPr>
      <w:r>
        <w:t xml:space="preserve">Cũng xé luôn dải băng vẫn còn quấn trên ngực.</w:t>
      </w:r>
    </w:p>
    <w:p>
      <w:pPr>
        <w:pStyle w:val="BodyText"/>
      </w:pPr>
      <w:r>
        <w:t xml:space="preserve">Giang Ngạc diện vô biểu tình nhìn khuôn ngực trần trụi của Quý Độc Chước: “Thuốc trị thương của Phong Nhã Tụng thật tốt a, chủy thủ sắc bén như vậy đâm vào, mới ba ngày mà ngay cả miệng vết thương cũng không nhìn thấy.”</w:t>
      </w:r>
    </w:p>
    <w:p>
      <w:pPr>
        <w:pStyle w:val="BodyText"/>
      </w:pPr>
      <w:r>
        <w:t xml:space="preserve">Lúc này, Quý Độc Chước bị vui sướng làm cho hồ đồ cuối cùng mới chú ý đến, nam nhân áp chế bản thân này từ đầu chí cuối căn bản biểu cảm không hề trầm mê trong sắc dục. Cho dù hắn mồm mép linh hoạt, đối diện với lời nói dối bị vạch trần cũng không nhịn được cứng họng.</w:t>
      </w:r>
    </w:p>
    <w:p>
      <w:pPr>
        <w:pStyle w:val="BodyText"/>
      </w:pPr>
      <w:r>
        <w:t xml:space="preserve">Giang Ngạc một tay cầm lấy y phục rách nát của hắn, xách nửa người hắn thẳng dậy: “Quý Độc Chước, ngươi một mặt yêu cầu người khác thành tâm thành y đối đãi ngươi, một mặt lại còn nói dối hết lần này đến lần khác. Ngươi có biết hay không, từ trước đến nay không có bất kỳ ai sẽ vì một kẻ tính kế lên bản thân mình mà giao ra chân tâm, trước nay chưa hề có.</w:t>
      </w:r>
    </w:p>
    <w:p>
      <w:pPr>
        <w:pStyle w:val="BodyText"/>
      </w:pPr>
      <w:r>
        <w:t xml:space="preserve">Cao xử bất thăng hàn (địa vị cao cũng không bù lại được sự cô đơn lạnh lẽo), không sai, là ngươi tự mình đẩy người bên cạnh đi.”</w:t>
      </w:r>
    </w:p>
    <w:p>
      <w:pPr>
        <w:pStyle w:val="BodyText"/>
      </w:pPr>
      <w:r>
        <w:t xml:space="preserve">Y nói xong, chính mình cũng lắc đầu cười khổ. Bàn tay buông khẽ, đẩy Quý Độc Chước ra. Sửa sang lại y phục lộn xộn của mình, Giang Ngạc nhặt bảo kiếm lên, xoay người đi ra ngoài.</w:t>
      </w:r>
    </w:p>
    <w:p>
      <w:pPr>
        <w:pStyle w:val="BodyText"/>
      </w:pPr>
      <w:r>
        <w:t xml:space="preserve">Quý Độc Chước xưa nay đối đáp bình tĩnh lúc này đột nhiên hoang mang, hắn luống cuống kêu lên một tiếng: “Giang Ngạc.”</w:t>
      </w:r>
    </w:p>
    <w:p>
      <w:pPr>
        <w:pStyle w:val="BodyText"/>
      </w:pPr>
      <w:r>
        <w:t xml:space="preserve">Giang Ngạc dừng lại bước chân, quay đầu nhìn hắn một cái: “Tốt lắm, từ hôm nay trở đi, trò hề này cũng nên kết thúc. Xem ta theo lâu chủ đùa giỡn lâu như vậy, thứ ta muốn, mời ngươi chuẩn bị tốt cho ta, ta sẽ mau chóng quay về Hán Giang Hội.”</w:t>
      </w:r>
    </w:p>
    <w:p>
      <w:pPr>
        <w:pStyle w:val="BodyText"/>
      </w:pPr>
      <w:r>
        <w:t xml:space="preserve">“Ngươi vẫn còn thích Giang Lưu Thủy?”</w:t>
      </w:r>
    </w:p>
    <w:p>
      <w:pPr>
        <w:pStyle w:val="BodyText"/>
      </w:pPr>
      <w:r>
        <w:t xml:space="preserve">Giang Ngạc im lặng cười một chút, đẩy cổng tre của nhà xay bột ra: “Quý lâu chủ, ngươi luôn nói muốn tâm của ta, nhưng tâm của ngươi lại ở nơi nào?”</w:t>
      </w:r>
    </w:p>
    <w:p>
      <w:pPr>
        <w:pStyle w:val="BodyText"/>
      </w:pPr>
      <w:r>
        <w:t xml:space="preserve">Chú:</w:t>
      </w:r>
    </w:p>
    <w:p>
      <w:pPr>
        <w:pStyle w:val="BodyText"/>
      </w:pPr>
      <w:r>
        <w:t xml:space="preserve">1. Cái uyển:tách trà có nắp</w:t>
      </w:r>
    </w:p>
    <w:p>
      <w:pPr>
        <w:pStyle w:val="BodyText"/>
      </w:pPr>
      <w:r>
        <w:t xml:space="preserve">2. Hương phiến: trà ướp hoa</w:t>
      </w:r>
    </w:p>
    <w:p>
      <w:pPr>
        <w:pStyle w:val="BodyText"/>
      </w:pPr>
      <w:r>
        <w:t xml:space="preserve">3. Thương Lãng: tên một con sông xưa, tên gọi khác của Hán Thủy</w:t>
      </w:r>
    </w:p>
    <w:p>
      <w:pPr>
        <w:pStyle w:val="BodyText"/>
      </w:pPr>
      <w:r>
        <w:t xml:space="preserve">4. Giang đào phách ngạn: sóng lớn xô bờ</w:t>
      </w:r>
    </w:p>
    <w:p>
      <w:pPr>
        <w:pStyle w:val="Compact"/>
      </w:pPr>
      <w:r>
        <w:t xml:space="preserve">5. Hư chiêu: chiêu thức giả</w:t>
      </w:r>
    </w:p>
    <w:p>
      <w:pPr>
        <w:pStyle w:val="Compact"/>
      </w:pPr>
      <w:r>
        <w:drawing>
          <wp:inline>
            <wp:extent cx="5334000" cy="7561729"/>
            <wp:effectExtent b="0" l="0" r="0" t="0"/>
            <wp:docPr descr="" title="" id="1" name="Picture"/>
            <a:graphic>
              <a:graphicData uri="http://schemas.openxmlformats.org/drawingml/2006/picture">
                <pic:pic>
                  <pic:nvPicPr>
                    <pic:cNvPr descr="http://sstruyen.com/images/data/15848/quyen-2---chuong-8-3-cau-tam-bat-dac-dai-tam-tri-cau-tam-khong-duoc-doi-tam-biet-ha-1520180582.3847.jpg" id="0" name="Picture"/>
                    <pic:cNvPicPr>
                      <a:picLocks noChangeArrowheads="1" noChangeAspect="1"/>
                    </pic:cNvPicPr>
                  </pic:nvPicPr>
                  <pic:blipFill>
                    <a:blip r:embed="rId130"/>
                    <a:stretch>
                      <a:fillRect/>
                    </a:stretch>
                  </pic:blipFill>
                  <pic:spPr bwMode="auto">
                    <a:xfrm>
                      <a:off x="0" y="0"/>
                      <a:ext cx="5334000" cy="7561729"/>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http://sstruyen.com/images/data/15848/quyen-2---chuong-8-3-cau-tam-bat-dac-dai-tam-tri-cau-tam-khong-duoc-doi-tam-biet-ha-1520180583.8519.jp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34" w:name="quyển-2---chương-9-1-phi-tinh-truyền-hận-sao-băng-gửi-hận-thượng"/>
      <w:bookmarkEnd w:id="134"/>
      <w:r>
        <w:t xml:space="preserve">20. Quyển 2 - Chương 9-1: Phi Tinh Truyền Hận (sao Băng Gửi Hận)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Phong Nhã Tụng chi chủ a Phong Nhã Tụng chi chủ, bao nhiêu người cung kính ngươi như thần. Có thể có bao nhiêu người cam đảm hỏi một câu, thần này của ngươi, rốt cuộc có tâm hay không!”</w:t>
      </w:r>
    </w:p>
    <w:p>
      <w:pPr>
        <w:pStyle w:val="BodyText"/>
      </w:pPr>
      <w:r>
        <w:t xml:space="preserve">“Không nhiều cũng không ít, chỉ có một mình ngươi. Chỉ có một mình ngươi cũng đủ rồi.”</w:t>
      </w:r>
    </w:p>
    <w:p>
      <w:pPr>
        <w:pStyle w:val="BodyText"/>
      </w:pPr>
      <w:r>
        <w:t xml:space="preserve">…</w:t>
      </w:r>
    </w:p>
    <w:p>
      <w:pPr>
        <w:pStyle w:val="BodyText"/>
      </w:pPr>
      <w:r>
        <w:t xml:space="preserve">Vòm trời sáng rõ, cách đó không xa truyền đế tiếng bật hơi của mũi ngựa.</w:t>
      </w:r>
    </w:p>
    <w:p>
      <w:pPr>
        <w:pStyle w:val="BodyText"/>
      </w:pPr>
      <w:r>
        <w:t xml:space="preserve">Quý Độc Chước từ trong đống rơm ngẩng đầu lên, lão Đao sớm đã lĩnh một đội nhân mã chờ sẵn bên ngoài. Hắn ngáp một cái, liếc mắt nhìn thấy hắc y của Giang Ngạc trong đám người, có tật giật mình, trên mặt hiếm thấy lộ ra khó xử, quay đầu đi.</w:t>
      </w:r>
    </w:p>
    <w:p>
      <w:pPr>
        <w:pStyle w:val="BodyText"/>
      </w:pPr>
      <w:r>
        <w:t xml:space="preserve">Ba người ở trong nhà xay bột đổ nát chải đầu sửa sang y phục, cùng bước ra ngoài.</w:t>
      </w:r>
    </w:p>
    <w:p>
      <w:pPr>
        <w:pStyle w:val="BodyText"/>
      </w:pPr>
      <w:r>
        <w:t xml:space="preserve">Lão Đao phân phó thuộc hạ nâng kiệu đi đến trước mặt Quý Độc Chước: “Lâu chủ, tân lâu bên kia đã chuẩn bị xong rồi.”</w:t>
      </w:r>
    </w:p>
    <w:p>
      <w:pPr>
        <w:pStyle w:val="BodyText"/>
      </w:pPr>
      <w:r>
        <w:t xml:space="preserve">“Ân, chúng ta đi qua đi.”</w:t>
      </w:r>
    </w:p>
    <w:p>
      <w:pPr>
        <w:pStyle w:val="BodyText"/>
      </w:pPr>
      <w:r>
        <w:t xml:space="preserve">Quý Độc Chước gật gật đầu, vừa mới kéo mành kiệu ra, liền bị Giang Ngạc một tay nắm lấy dây cương. Quý Độc Chước nhìn y một cái, chú ý đến hắc y trên người nam nhân này có nhàn nhạt hơi nước, hắn sững sờ, một câu nói nhất thời nghẹn nơi cổ họng… Cuối thu trời lạnh sương dày, chẳng lẽ ngươi lại một đêm không ngủ?</w:t>
      </w:r>
    </w:p>
    <w:p>
      <w:pPr>
        <w:pStyle w:val="BodyText"/>
      </w:pPr>
      <w:r>
        <w:t xml:space="preserve">Không giống đêm trước phẫn nộ, lúc này Giang Ngạc nét mặt vô cùng bình tĩnh, y thậm chí còn dùng giọng nói bình thường mang theo chút hài hước cùng lạnh nhạt hỏi: “Quý lâu chủ, thứ ta muốn lâu chủ đã tưởng tượng rõ ràng?”</w:t>
      </w:r>
    </w:p>
    <w:p>
      <w:pPr>
        <w:pStyle w:val="BodyText"/>
      </w:pPr>
      <w:r>
        <w:t xml:space="preserve">“Ngươi muốn là thân phận thực sự của lão đầu ngày đó mắt thấy Giang Lưu Thủy rơi xuống thiên hãm.” Quý Độc Chước bình tĩnh nhìn gương mặt cương nghị của nam nhân, “Nhưng, tất cả tư liệu hiện tại đều không ở trong tay ta, ngươi trước tiên không nên gấp gáp, đợi đến được Phong Nhã Tụng, ta tự nhiên đích thân cung kính dâng lên cho ngươi.”</w:t>
      </w:r>
    </w:p>
    <w:p>
      <w:pPr>
        <w:pStyle w:val="BodyText"/>
      </w:pPr>
      <w:r>
        <w:t xml:space="preserve">“Lâu chủ, ngươi nói, ta sẽ tin trí nhớ của ngươi thực sự kém đến nỗi ngay cả cái này cũng không nhớ sao?”</w:t>
      </w:r>
    </w:p>
    <w:p>
      <w:pPr>
        <w:pStyle w:val="BodyText"/>
      </w:pPr>
      <w:r>
        <w:t xml:space="preserve">Quý Độc Chước xem như không có gì xòe tay ra: “Ngươi nếu không tin ta cũng không có biện pháp.”</w:t>
      </w:r>
    </w:p>
    <w:p>
      <w:pPr>
        <w:pStyle w:val="BodyText"/>
      </w:pPr>
      <w:r>
        <w:t xml:space="preserve">“Nói thật hay, ta nên biết ngươi là tính nết này.” Giang Ngạc hai tay ôm quyền, hướng mọi người làm điệu bộ “mời”, “Giang Ngạc được Phong Nhã Tụng chiếu cố tận ba năm, tại đây bái biệt. Chư vị, nếu có duyên, giang hồ tái kiến đi.” Y nói xong, trở mình lên một con ngựa gần nhất, hai chân khẽ kẹp, đầu không quay lại dứt khoát mà đi.</w:t>
      </w:r>
    </w:p>
    <w:p>
      <w:pPr>
        <w:pStyle w:val="BodyText"/>
      </w:pPr>
      <w:r>
        <w:t xml:space="preserve">Nhiếp Bình Trọng thấy hai người này trở mặt còn nhanh hơn giở sách, suy nghĩ đến những việc xấu của lâu chủ nhà mình ngày trước, trong lòng biết nếu bọn họ thực sự phân ly, cuộc sống của mình chỉ e không không tốt đẹp gì. Bèn làm như thở dài, lặng lẽ tiến đến bên cạnh Quý Độc Chước, khuỷu tay thúc thúc hắn: “Lâu chủ, ngươi không đuổi theo sao?”</w:t>
      </w:r>
    </w:p>
    <w:p>
      <w:pPr>
        <w:pStyle w:val="BodyText"/>
      </w:pPr>
      <w:r>
        <w:t xml:space="preserve">Quý Độc Chước khó hiểu liếc hắn một cái: “Người muốn đi liền đi, ta dựa vào cái gì mà đuổi theo?”</w:t>
      </w:r>
    </w:p>
    <w:p>
      <w:pPr>
        <w:pStyle w:val="BodyText"/>
      </w:pPr>
      <w:r>
        <w:t xml:space="preserve">Nhiếp Bình Trọng bị hắn chèn ép không nói được lời nào, vẻ mặt thương tâm, liếc phu nhân của mình một cái xin giúp đỡ.</w:t>
      </w:r>
    </w:p>
    <w:p>
      <w:pPr>
        <w:pStyle w:val="BodyText"/>
      </w:pPr>
      <w:r>
        <w:t xml:space="preserve">Thiệp Giang một tay cầm cung phiến, che nửa má đào, cười có thâm ý khác: “Lâu chủ nói đúng a. Phong Nhã Tụng chúng ta nuôi y ba năm, giờ nói đi liền đi. Người như vậy sao, không cần cũng được. Lâu chủ a, chúng ta nên lên đường thôi.”</w:t>
      </w:r>
    </w:p>
    <w:p>
      <w:pPr>
        <w:pStyle w:val="BodyText"/>
      </w:pPr>
      <w:r>
        <w:t xml:space="preserve">Một câu chắn mất đường lui, Quý Độc Chước hừ một tiếng. Nhưng tất thảy là tự mình biến khéo thành vụng, thể diện ở trên, tự nhiên không thể phát tác, chỉ có thể đen mặt phân phó thuộc hạ mở đường.</w:t>
      </w:r>
    </w:p>
    <w:p>
      <w:pPr>
        <w:pStyle w:val="BodyText"/>
      </w:pPr>
      <w:r>
        <w:t xml:space="preserve">Tục ngữ nói rất hay, bất thị bất báo, thời hậu vị đáo (không phải là không báo, mà là thời cơ chưa đến).</w:t>
      </w:r>
    </w:p>
    <w:p>
      <w:pPr>
        <w:pStyle w:val="BodyText"/>
      </w:pPr>
      <w:r>
        <w:t xml:space="preserve">Quý Độc Chước trước đây nô dịch mọi người lúc này mới chân chính nếm trải mùi vị tự mình tác ngược. Thiệp Giang mỹ nhân hướng về phía bốn gã phu kiệu mỉm cười, bốn đại hán dưới chân lập tức như bay hướng về phía Đông mà đi, nhuyễn kiệu từ trên xuống dưới lắc lư như sàng gạo. Vốn chưa dùng cơm sáng, Quý Độc Chước ngồi trong kiệu, cảm thấy dịch vị của mình cũng bị lắc ra. Hắn đang cố gắng kiềm chế cảm giác buồn nôn, mành kiệu nhẹ nhàng bị vén lên, Thiệp Giang cưỡi ngựa đỡ một chồng văn kiện, như đi trên đất bằng từ trên lưng ngựa phi như bay giẫm vào mành kiệu tròng trành. Một hồi động tác này tiêu sái mà không mất đi vũ mị, khiến Quý Độc Chước hâm mộ muốn chết.</w:t>
      </w:r>
    </w:p>
    <w:p>
      <w:pPr>
        <w:pStyle w:val="BodyText"/>
      </w:pPr>
      <w:r>
        <w:t xml:space="preserve">Thiệp Giang nhẹ nhàng thả xuống một chồng văn kiện cao hơn đầu người, trong nhuyễn kiệu tức khắc bị nhét đến ngay cả một chỗ để chân cũng không có. Nữ tử mỹ lệ nhướng một đôi mắt hồ mị, từ trong tay áo lấy ra một cái bàn tính nhỏ bằng vàng, ngón tay thanh mảnh gảy nhẹ, bàn tính lách cách ngân vang: “Lâu chủ, ngươi đốt lâu tổng cộng lãng phí ba mươi vạn lượng, xây lâu mới lại chi thêm tám mươi vạn lượng. Nửa tháng nay, toàn lâu từ trên xuống dưới cùng ngươi diễn kịch, chiếu theo tiến độ bình thường, thiếu tiếp khoảng sáu mươi cửa hàng, ước chừng mười vạn lượng…”</w:t>
      </w:r>
    </w:p>
    <w:p>
      <w:pPr>
        <w:pStyle w:val="BodyText"/>
      </w:pPr>
      <w:r>
        <w:t xml:space="preserve">Phiến tử trong tay Quý Độc Chước ngưng lại: “Có, có nhiều như vậy sao?”</w:t>
      </w:r>
    </w:p>
    <w:p>
      <w:pPr>
        <w:pStyle w:val="BodyText"/>
      </w:pPr>
      <w:r>
        <w:t xml:space="preserve">“Còn có tiền công của toàn bộ huynh đệ khoảng mười vạn lượng.” Thiệp Giang vắt ngang bàn tính bằng vàng, dùng mặt bàn tính khều cằm Quý Độc Chước nói, “Lâu chủ, Phong Nhã Tụng từ trên xuống dưới không phải ăn không khí là có thể no bụng, mời lâu chủ trong vòng mười ngày kiếm số tiền này về cho ta.”</w:t>
      </w:r>
    </w:p>
    <w:p>
      <w:pPr>
        <w:pStyle w:val="BodyText"/>
      </w:pPr>
      <w:r>
        <w:t xml:space="preserve">Quý Độc Chước dùng phiến tử đẩy bàn tính của Thiệp Giang ra, xòe hai tay, có chút vô lại nói: “Làm sao có thể…”</w:t>
      </w:r>
    </w:p>
    <w:p>
      <w:pPr>
        <w:pStyle w:val="BodyText"/>
      </w:pPr>
      <w:r>
        <w:t xml:space="preserve">“Không thể sao?”</w:t>
      </w:r>
    </w:p>
    <w:p>
      <w:pPr>
        <w:pStyle w:val="BodyText"/>
      </w:pPr>
      <w:r>
        <w:t xml:space="preserve">“Tuyệt đối không có khả năng.”</w:t>
      </w:r>
    </w:p>
    <w:p>
      <w:pPr>
        <w:pStyle w:val="BodyText"/>
      </w:pPr>
      <w:r>
        <w:t xml:space="preserve">Thiệp Giang xách vạt váy của mình, giầy đỏ tươi một cước đạp lên trên chỗ ngồi của nhuyễn kiệu, lộ ra mắt cá chân mảnh khảnh.</w:t>
      </w:r>
    </w:p>
    <w:p>
      <w:pPr>
        <w:pStyle w:val="BodyText"/>
      </w:pPr>
      <w:r>
        <w:t xml:space="preserve">Năm ngón tay phải thon dài sơn đỏ cào nhẹ lên xà kiệu, thanh xà làm bằng sắt tinh chế kia chớp mắt rơi xuống từng lớp bột mịn.</w:t>
      </w:r>
    </w:p>
    <w:p>
      <w:pPr>
        <w:pStyle w:val="BodyText"/>
      </w:pPr>
      <w:r>
        <w:t xml:space="preserve">Quý Độc Chước vươn tay nhặt lên một quyển văn kiện, vô cùng chính nghĩa nói: “Tuy rằng tuyệt đối không có khả năng, nhưng nghĩ Quý Độc Chước ta từ nhỏ đã ưa thách thức giới hạn a.”</w:t>
      </w:r>
    </w:p>
    <w:p>
      <w:pPr>
        <w:pStyle w:val="BodyText"/>
      </w:pPr>
      <w:r>
        <w:t xml:space="preserve">Thiệp Giang thẹn thùng cười, năm ngón tay co lại, bụi sắt chớp mắt không còn, đào hoa phiến nhẹ nhàng lướt qua, mặt phiến hồng sắc làm nổi bật một đôi mị nhãn: “Vậy Phong trưởng lão liền yên lặng đợi tin tốt lành của lâu chủ.”</w:t>
      </w:r>
    </w:p>
    <w:p>
      <w:pPr>
        <w:pStyle w:val="BodyText"/>
      </w:pPr>
      <w:r>
        <w:t xml:space="preserve">Cuối cùng cũng chờ được nữ nhân nhà mình so với nữ hoàng còn nóng nảy hơn kia xuống kiệu, Quý Độc Chước lục lọi từng quyển văn kiện. Giấy trắng mực đen, viết đều là các loại tội ác của hắn trong nửa tháng nay. Càng xem, không nhịn được lưng càng ngứa ngáy.</w:t>
      </w:r>
    </w:p>
    <w:p>
      <w:pPr>
        <w:pStyle w:val="BodyText"/>
      </w:pPr>
      <w:r>
        <w:t xml:space="preserve">Thiên a.</w:t>
      </w:r>
    </w:p>
    <w:p>
      <w:pPr>
        <w:pStyle w:val="BodyText"/>
      </w:pPr>
      <w:r>
        <w:t xml:space="preserve">Ta, ta, chẳng lẽ viết kịch bản kém thế sao?</w:t>
      </w:r>
    </w:p>
    <w:p>
      <w:pPr>
        <w:pStyle w:val="BodyText"/>
      </w:pPr>
      <w:r>
        <w:t xml:space="preserve">Chẳng trách lại bị Giang Ngạc nhìn thấu.</w:t>
      </w:r>
    </w:p>
    <w:p>
      <w:pPr>
        <w:pStyle w:val="BodyText"/>
      </w:pPr>
      <w:r>
        <w:t xml:space="preserve">Từng hồi sắp xếp này vừa khớp như thế, ngay cả thuyết thư1 cũng sẽ không giả đến mức này… Nói đi nói lại, đều là bản thân quá mềm lòng, không nỡ để người kia chịu tổn thương. Kịch bản không một chút ngược làm sao có thể khiến người kia cảm động đây?</w:t>
      </w:r>
    </w:p>
    <w:p>
      <w:pPr>
        <w:pStyle w:val="BodyText"/>
      </w:pPr>
      <w:r>
        <w:t xml:space="preserve">Nếu như, ngay từ đầu liền ba ngày một phiên giày vò năm ngày một lần phun máu, lại đến khao khát nói chưa ngừng thầm yêu, tiết mục như vậy coi như có thể sẽ càng động lòng người hơn một chút đi?</w:t>
      </w:r>
    </w:p>
    <w:p>
      <w:pPr>
        <w:pStyle w:val="BodyText"/>
      </w:pPr>
      <w:r>
        <w:t xml:space="preserve">Quý Độc Chước càng nghĩ càng tự trách mình, không nhịn được buông văn kiện trong tay xuống.</w:t>
      </w:r>
    </w:p>
    <w:p>
      <w:pPr>
        <w:pStyle w:val="BodyText"/>
      </w:pPr>
      <w:r>
        <w:t xml:space="preserve">Trong mật đạo người kia níu lấy tay mình, bằng lòng sống chết có nhau, kỳ thực cẩn thận ngẫm lại, phá lâu, diễn kịch, uống thuốc độc, đều đã hi sinh đến mức này rồi, chẳng lẽ Quý Độc Chước hắn chịu làm chuyện buôn bán lỗ lã?!</w:t>
      </w:r>
    </w:p>
    <w:p>
      <w:pPr>
        <w:pStyle w:val="BodyText"/>
      </w:pPr>
      <w:r>
        <w:t xml:space="preserve">“Phạch” một tiếng.</w:t>
      </w:r>
    </w:p>
    <w:p>
      <w:pPr>
        <w:pStyle w:val="BodyText"/>
      </w:pPr>
      <w:r>
        <w:t xml:space="preserve">Quý Độc Chước khép lại văn kiện.</w:t>
      </w:r>
    </w:p>
    <w:p>
      <w:pPr>
        <w:pStyle w:val="BodyText"/>
      </w:pPr>
      <w:r>
        <w:t xml:space="preserve">“Khốn nạn.”</w:t>
      </w:r>
    </w:p>
    <w:p>
      <w:pPr>
        <w:pStyle w:val="BodyText"/>
      </w:pPr>
      <w:r>
        <w:t xml:space="preserve">Thiệp Giang cưỡi trên lưng ngựa móng tay sơn đỏ liếc nhìn nhuyễn kiệu một cái. Quả nhiên không phụ mong mỏi của nàng, lâu chủ nhà nàng đột nhiên xốc mành kiệu, cũng không quan tâm mọi người kinh hô, trực tiếp từ trong kiệu nhảy ra ngoài, không nói hai lời, đen mặt đoạt lấy một con ngựa nhắm hướng Giang Ngạc rời đi mà đuổi theo.</w:t>
      </w:r>
    </w:p>
    <w:p>
      <w:pPr>
        <w:pStyle w:val="BodyText"/>
      </w:pPr>
      <w:r>
        <w:t xml:space="preserve">“Có chút con người a, chẳng những da mặt dày, miệng lại còn ngoan cố.”</w:t>
      </w:r>
    </w:p>
    <w:p>
      <w:pPr>
        <w:pStyle w:val="BodyText"/>
      </w:pPr>
      <w:r>
        <w:t xml:space="preserve">Nhìn khói bụi dần dần biến mấy ở phương xa, Thiệp Giang không mặn không nhạt rút ra kết luận này.</w:t>
      </w:r>
    </w:p>
    <w:p>
      <w:pPr>
        <w:pStyle w:val="BodyText"/>
      </w:pPr>
      <w:r>
        <w:t xml:space="preserve">Lúc đuổi theo Giang Ngạc, y đang uống rượu trong một tửu quán cách ba mươi dặm. Lá cờ “tửu” màu xanh lam theo gió tung bay, y một thân hắc phục bán tựa vào bên cửa sổ, bất động thanh sắc nhìn mình.</w:t>
      </w:r>
    </w:p>
    <w:p>
      <w:pPr>
        <w:pStyle w:val="BodyText"/>
      </w:pPr>
      <w:r>
        <w:t xml:space="preserve">Ánh mắt điềm tĩnh kia, tựa hồ hết thảy trong lòng đều sớm hiểu rõ.</w:t>
      </w:r>
    </w:p>
    <w:p>
      <w:pPr>
        <w:pStyle w:val="BodyText"/>
      </w:pPr>
      <w:r>
        <w:t xml:space="preserve">Quý Độc Chước trong lòng khẽ động, lại có chút mùi vị chua xót. Hắn xuống ngựa, một tay xách bầu rượu của người kia tặng cho mình, thoắt cái đến trước mặt y.</w:t>
      </w:r>
    </w:p>
    <w:p>
      <w:pPr>
        <w:pStyle w:val="BodyText"/>
      </w:pPr>
      <w:r>
        <w:t xml:space="preserve">Mắt Giang Ngạc cũng không hề nâng lên, lãnh đạm hỏi: “Công tử, ta biết ngươi sao?”</w:t>
      </w:r>
    </w:p>
    <w:p>
      <w:pPr>
        <w:pStyle w:val="BodyText"/>
      </w:pPr>
      <w:r>
        <w:t xml:space="preserve">“Trước kia có thể không biết, sau này chắc chắn biết.” Quý Độc Chước da mặt dày ngồi xuống trước mặt y, đặt bầu rượu trong tay lên trên bàn, “Vị đại hiệp này a, hôm nay ngẫu nhiên gặp mặt chính là có duyên, không bằng duyên càng thêm duyên, cùng nhau uống một hồi tửu duyên thế nào?”</w:t>
      </w:r>
    </w:p>
    <w:p>
      <w:pPr>
        <w:pStyle w:val="BodyText"/>
      </w:pPr>
      <w:r>
        <w:t xml:space="preserve">“Công tử nhân trung long phượng, chắc hẳn muốn cùng ngươi kết duyên, tất có chút chi phí.” Giang Ngạc nhìn bầu rượu kia một cái. Trong thâm sơn, từng đao khoét thịt hồ lô, từng đao khắc thành một cái bầu, lúc đó vậy mà chỉ nghĩ… hắn thích uống rượu. Y thở dài một tiếng, “Nếu như biết giá của công tử chính là phải tự ngã trên mặt đất, để người ta đạp qua dẫm lại. Không biết cũng được.”</w:t>
      </w:r>
    </w:p>
    <w:p>
      <w:pPr>
        <w:pStyle w:val="BodyText"/>
      </w:pPr>
      <w:r>
        <w:t xml:space="preserve">Quý Độc Chước bị y nói đến nghẹn họng, gượng cười cầm bầu rượu thay y rót rượu.</w:t>
      </w:r>
    </w:p>
    <w:p>
      <w:pPr>
        <w:pStyle w:val="BodyText"/>
      </w:pPr>
      <w:r>
        <w:t xml:space="preserve">Giang Ngạc liếc mắt nhìn hắn, tay khẽ duỗi, “cạch” một tiếng đánh rơi bầu rượu trong tay hắn. Hiếm thấy không ngại rượu đổ, hồ lô xoay vòng vòng trên đất, Quý Độc Chước nhìn đôi tay trống rỗng, ngơ ngẩn cả người.</w:t>
      </w:r>
    </w:p>
    <w:p>
      <w:pPr>
        <w:pStyle w:val="BodyText"/>
      </w:pPr>
      <w:r>
        <w:t xml:space="preserve">“Chúng ta đại trượng phu, chén rượu nhỏ thế này, quả thực quá tính nữ nhân.”</w:t>
      </w:r>
    </w:p>
    <w:p>
      <w:pPr>
        <w:pStyle w:val="BodyText"/>
      </w:pPr>
      <w:r>
        <w:t xml:space="preserve">Giang Ngạc đứng dậy, bước nhanh đến trước quỹ đài2 của tửu quán. Y vốn ăn mặc theo kiểu của người giang hồ, lúc này lại cùng thanh y công tử kia ngầm tranh chấp, tư thế này, hơn phân nửa là muốn đánh nhau.</w:t>
      </w:r>
    </w:p>
    <w:p>
      <w:pPr>
        <w:pStyle w:val="BodyText"/>
      </w:pPr>
      <w:r>
        <w:t xml:space="preserve">Chưởng quỹ vốn là người hiểu chuyện, bèn sớm trốn dưới bàn.</w:t>
      </w:r>
    </w:p>
    <w:p>
      <w:pPr>
        <w:pStyle w:val="BodyText"/>
      </w:pPr>
      <w:r>
        <w:t xml:space="preserve">Giang Ngạc mỉm cười, một tay xách chưởng quỹ đang run lẩy bẩy, kề bên tai lão nói vài câu, chưởng quỷ kia mắt sáng lên, không thể tin được nhìn Quý Độc Chước. Giang Ngạc gật gật đầu, quen tay từ trong quỹ đài chọn ra bốn vò rượu lớn, kêu chưởng quỹ khiêng đến chỗ ngồi.</w:t>
      </w:r>
    </w:p>
    <w:p>
      <w:pPr>
        <w:pStyle w:val="BodyText"/>
      </w:pPr>
      <w:r>
        <w:t xml:space="preserve">Chưởng quỹ cẩn thận đặt rượu xuống, nhịn không được lại lén lút nhìn Quý Độc Chước một cái, trong lòng gào thét muốn mở miệng, đợi đến lúc Giang Ngạc đẩy lão ra, lão mới chậm chạp lui xuống.</w:t>
      </w:r>
    </w:p>
    <w:p>
      <w:pPr>
        <w:pStyle w:val="BodyText"/>
      </w:pPr>
      <w:r>
        <w:t xml:space="preserve">Giang Ngạc thuận tay xách vò rượu cao hơn nửa người lên, không mảy may bất ngờ nhìn gương mặt hiếm thấy có chút khó coi của Quý Độc Chước. Phiến tử bạch sắc khẽ đong đưa, gương mặt kẻ nào đó đau khổ: “Ngươi thật đúng là không chịu lưu lại cho ta chút hình tượng trước mặt thuộc hạ.”</w:t>
      </w:r>
    </w:p>
    <w:p>
      <w:pPr>
        <w:pStyle w:val="BodyText"/>
      </w:pPr>
      <w:r>
        <w:t xml:space="preserve">“Lâu chủ từng có hai chữ ‘hình tượng’ sao?” Giang Ngạc dịu dàng xoa xoa vò rượu, phủi đi lớp bùn đỏ bên ngoài, hơi rượu nóng rát phả thẳng vào mặt, chỉ ngửi thôi cũng đủ khiến lòng người rạo rực, “Phong Nhã Tụng chi chủ Phong hỏa hí chư hầu, chỉ e sớm đã thành một đoạn giang hồ giai thoại, chẳng lẽ người đương sự còn sợ bị người ta chê cười?”</w:t>
      </w:r>
    </w:p>
    <w:p>
      <w:pPr>
        <w:pStyle w:val="BodyText"/>
      </w:pPr>
      <w:r>
        <w:t xml:space="preserve">Chuyện không phải kể như thế đi?…</w:t>
      </w:r>
    </w:p>
    <w:p>
      <w:pPr>
        <w:pStyle w:val="BodyText"/>
      </w:pPr>
      <w:r>
        <w:t xml:space="preserve">Quý Độc Chước chú ý đến ánh mắt vô cùng kỳ quái của lão bản tửu điếm chốc chốc lại liếc qua, lần đầu cảm thấy cái cảm giác gọi là “như ngồi trên bàn chông”. Nói thật, hắn không sợ bị thuộc hạ nhà mình chê cười, hắn sợ là… lấy tính cách của đại hiệp nào đó, bộ dạng tiếu lý tàng đao3 như vậy phỏng chừng là phẫn nộ sắp sửa đổ xuống.</w:t>
      </w:r>
    </w:p>
    <w:p>
      <w:pPr>
        <w:pStyle w:val="BodyText"/>
      </w:pPr>
      <w:r>
        <w:t xml:space="preserve">“Cạch” một tiếng, vò rượu bị đập xuống bàn.</w:t>
      </w:r>
    </w:p>
    <w:p>
      <w:pPr>
        <w:pStyle w:val="BodyText"/>
      </w:pPr>
      <w:r>
        <w:t xml:space="preserve">Giang Ngạc ấn miệng vò, ánh mắt lạnh lùng ghim chặt vào Quý Độc Chước: “Là nam nhân, thì cùng ta cạn một vò này.”</w:t>
      </w:r>
    </w:p>
    <w:p>
      <w:pPr>
        <w:pStyle w:val="BodyText"/>
      </w:pPr>
      <w:r>
        <w:t xml:space="preserve">Cái gọi là rượu cồn, chính là một loại rượu mạnh đặc sản của vùng Quan Đông, vào miệng mãnh liệt như đao, chảy xuống trong lòng nóng rát như lửa. Hảo nam nhi bản tính sảng khoái, giang hồ lang bạt khắp nơi, khổ nhạc bi hoan cũng chẳng qua một hồi ngưỡng thiên trường khiếu, thích hợp nhất là loại liệt tửu này.</w:t>
      </w:r>
    </w:p>
    <w:p>
      <w:pPr>
        <w:pStyle w:val="BodyText"/>
      </w:pPr>
      <w:r>
        <w:t xml:space="preserve">Hai người bọn họ đều là tửu trung hào khách, giờ phút này cũng không dùng chén, mỗi người một vò, trực tiếp đổ thẳng vào trong miệng.</w:t>
      </w:r>
    </w:p>
    <w:p>
      <w:pPr>
        <w:pStyle w:val="BodyText"/>
      </w:pPr>
      <w:r>
        <w:t xml:space="preserve">Mắt thấy Phong Nhã Tụng chi chủ trước nay luôn khoe khoang văn nhã vậy mà không để ý hình tượng như thế, uống đến rượu chảy xuống hai gò má, chưởng quỹ sờ sờ cái cổ của mình.</w:t>
      </w:r>
    </w:p>
    <w:p>
      <w:pPr>
        <w:pStyle w:val="BodyText"/>
      </w:pPr>
      <w:r>
        <w:t xml:space="preserve">Nếu như bị thượng cấp đỉnh đỉnh đỉnh của đỉnh Nhiếp đại nhân biết bản thân nhìn thấy bộ dạng hành vi phóng đãng như vậy của lâu chủ… Không thể nói được, lão chỉ cảm thấy cái đầu trên cổ mình bị cắt mất thì có chút không thỏa đáng.</w:t>
      </w:r>
    </w:p>
    <w:p>
      <w:pPr>
        <w:pStyle w:val="BodyText"/>
      </w:pPr>
      <w:r>
        <w:t xml:space="preserve">Trong vò không đổ được ra một giọt rượu nữa, Giang Ngạc thuận tay nện vò rượu lên tường, khói bụi bay ra, vách tường trắng như tuyết chớp mắt có thêm một lỗ thủng cao hơn nửa người.</w:t>
      </w:r>
    </w:p>
    <w:p>
      <w:pPr>
        <w:pStyle w:val="BodyText"/>
      </w:pPr>
      <w:r>
        <w:t xml:space="preserve">Gió lạnh buốt lùa vào, thổi xuyên qua y phục hai người.</w:t>
      </w:r>
    </w:p>
    <w:p>
      <w:pPr>
        <w:pStyle w:val="BodyText"/>
      </w:pPr>
      <w:r>
        <w:t xml:space="preserve">Ánh mắt y nhìn thẳng vào Quý Độc Chước: “Ngươi có biết không, ta nếu như muốn chạy, ngươi nhất định đuổi không kịp ta.”</w:t>
      </w:r>
    </w:p>
    <w:p>
      <w:pPr>
        <w:pStyle w:val="BodyText"/>
      </w:pPr>
      <w:r>
        <w:t xml:space="preserve">“Ta biết.”</w:t>
      </w:r>
    </w:p>
    <w:p>
      <w:pPr>
        <w:pStyle w:val="BodyText"/>
      </w:pPr>
      <w:r>
        <w:t xml:space="preserve">“Ngươi lại biết hay không, ta hiện tại thực sự muốn một kiếm đâm xuyên ngươi, mổ tấm da kia của ngươi ra xem, đến tột cùng bên trong là lòng gan dạ sắt dạng nào.”</w:t>
      </w:r>
    </w:p>
    <w:p>
      <w:pPr>
        <w:pStyle w:val="BodyText"/>
      </w:pPr>
      <w:r>
        <w:t xml:space="preserve">“Ta cũng biết.”</w:t>
      </w:r>
    </w:p>
    <w:p>
      <w:pPr>
        <w:pStyle w:val="BodyText"/>
      </w:pPr>
      <w:r>
        <w:t xml:space="preserve">“Ha hả,” Giang Ngạc cười lạnh một tiếng, đảo tay nhấc trường kiếm, “Phong Nhã Tụng chi chủ a Phong Nhã Tụng chi chủ, bao nhiêu người cung kính ngươi như thần. Có thể có bao nhiêu người cam đảm hỏi một câu, thần này của ngươi, rốt cuộc có tâm hay không!”</w:t>
      </w:r>
    </w:p>
    <w:p>
      <w:pPr>
        <w:pStyle w:val="BodyText"/>
      </w:pPr>
      <w:r>
        <w:t xml:space="preserve">Quý Độc Chước khom người, nhặt hồ lô rượu trước đó Giang Ngạc đánh rơi trên mặt đất lên: “Không nhiều cũng không ít, chỉ có một mình ngươi. Chỉ có một mình ngươi cũng đủ rồi.”</w:t>
      </w:r>
    </w:p>
    <w:p>
      <w:pPr>
        <w:pStyle w:val="BodyText"/>
      </w:pPr>
      <w:r>
        <w:t xml:space="preserve">Giang Ngạc lắc lắc đầu, lại nhấc lên một vò rượu, phủi bùn phong, lại không vội uống, chỉ khoác hai tay lên miệng vò, nhìn Quý Độc Chước: “Ngươi biết ta vì sao lại ở đây chờ ngươi không?”</w:t>
      </w:r>
    </w:p>
    <w:p>
      <w:pPr>
        <w:pStyle w:val="BodyText"/>
      </w:pPr>
      <w:r>
        <w:t xml:space="preserve">“Vì sao?”</w:t>
      </w:r>
    </w:p>
    <w:p>
      <w:pPr>
        <w:pStyle w:val="BodyText"/>
      </w:pPr>
      <w:r>
        <w:t xml:space="preserve">“Ta cưỡi ngựa đi về phương Nam, bóng đêm đổ xuống, mới tìm thấy một gian tửu quán nghỉ trọ, vừa ngẩng đầu liền phát hiện tửu quán này là cơ nghiệp của Phong Nhã Tụng của ngươi.” Trong mắt y dần dần toát ra một loại bi ai nhàn nhạt, “Ta mới phát hiện, giang hồ này tuy rằng rất lớn, thế lực của Phong Nhã Tụng lại càng lớn hơn. Ta nếu muốn chạy khỏi ngươi…”</w:t>
      </w:r>
    </w:p>
    <w:p>
      <w:pPr>
        <w:pStyle w:val="BodyText"/>
      </w:pPr>
      <w:r>
        <w:t xml:space="preserve">“Ngươi chạy không thoát.” Quý Độc Chước gần như tự phụ nói.</w:t>
      </w:r>
    </w:p>
    <w:p>
      <w:pPr>
        <w:pStyle w:val="BodyText"/>
      </w:pPr>
      <w:r>
        <w:t xml:space="preserve">“Ta nếu muốn trốn khỏi ngươi, quả thực là nằm mơ giữa ban ngày a.” Giang Ngạc cười khổ một tiếng, “Loại chuyện phí sức không thu được kết quả này, Giang Ngạc từ trước đến nay khinh thường làm.”</w:t>
      </w:r>
    </w:p>
    <w:p>
      <w:pPr>
        <w:pStyle w:val="BodyText"/>
      </w:pPr>
      <w:r>
        <w:t xml:space="preserve">Vò rượu khẽ giơ lên: “Vì một câu khinh thường làm này của ngươi, Quý Độc Chước dứt khoát kính ngươi.” Hắn ừng ực uống cạn liệt tửu, cũng học động tác của Giang Ngạc nện vò rượu lên tường, chỉ là không có nội lực, vách tường kia gần như châm biếm không hề sứt mẻ. Quý Độc Chước ngẩn người, đột nhiên ngửa mặt lên trời cười dài: “Trăm năm sử sách mặc hắn ưu, nghìn năm cố sự biếng quay đầu, vạn hộc tiêu tận biết mấy sầu. Trường kiếm mới, cố nhân cũ, thiếu niên ai khiến bạc đầu. Cùng một đêm tàn rượu, khoái ý thù nhi nữ, không say không nghỉ!” (Hình như đây là một bài hát hay bài thơ nào đó nhưng ta tìm không ra bản dịch thơ nên ta chém đại a ~ (_._!!)</w:t>
      </w:r>
    </w:p>
    <w:p>
      <w:pPr>
        <w:pStyle w:val="BodyText"/>
      </w:pPr>
      <w:r>
        <w:t xml:space="preserve">.</w:t>
      </w:r>
    </w:p>
    <w:p>
      <w:pPr>
        <w:pStyle w:val="BodyText"/>
      </w:pPr>
      <w:r>
        <w:t xml:space="preserve">Chú:</w:t>
      </w:r>
    </w:p>
    <w:p>
      <w:pPr>
        <w:pStyle w:val="BodyText"/>
      </w:pPr>
      <w:r>
        <w:t xml:space="preserve">1. Thuyết thư: biểu diễn các loại kí khúc như bình thư, bình thoại, đàn từ</w:t>
      </w:r>
    </w:p>
    <w:p>
      <w:pPr>
        <w:pStyle w:val="BodyText"/>
      </w:pPr>
      <w:r>
        <w:t xml:space="preserve">2. Quỹ đài: quầy hàng</w:t>
      </w:r>
    </w:p>
    <w:p>
      <w:pPr>
        <w:pStyle w:val="Compact"/>
      </w:pPr>
      <w:r>
        <w:t xml:space="preserve">3. Tiếu lý tàng đao: nham hiểm, khẩu phật tâm xà</w:t>
      </w:r>
    </w:p>
    <w:p>
      <w:pPr>
        <w:pStyle w:val="Compact"/>
      </w:pPr>
      <w:r>
        <w:drawing>
          <wp:inline>
            <wp:extent cx="5334000" cy="3141041"/>
            <wp:effectExtent b="0" l="0" r="0" t="0"/>
            <wp:docPr descr="" title="" id="1" name="Picture"/>
            <a:graphic>
              <a:graphicData uri="http://schemas.openxmlformats.org/drawingml/2006/picture">
                <pic:pic>
                  <pic:nvPicPr>
                    <pic:cNvPr descr="http://sstruyen.com/images/data/15848/quyen-2---chuong-9-1-phi-tinh-truyen-han-sao-bang-gui-han-thuong-1520180591.7794.jpg" id="0" name="Picture"/>
                    <pic:cNvPicPr>
                      <a:picLocks noChangeArrowheads="1" noChangeAspect="1"/>
                    </pic:cNvPicPr>
                  </pic:nvPicPr>
                  <pic:blipFill>
                    <a:blip r:embed="rId137"/>
                    <a:stretch>
                      <a:fillRect/>
                    </a:stretch>
                  </pic:blipFill>
                  <pic:spPr bwMode="auto">
                    <a:xfrm>
                      <a:off x="0" y="0"/>
                      <a:ext cx="5334000" cy="3141041"/>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38" w:name="quyển-2---chương-9-2-phi-tinh-truyền-hận-sao-băng-gửi-hận-trung"/>
      <w:bookmarkEnd w:id="138"/>
      <w:r>
        <w:t xml:space="preserve">21. Quyển 2 - Chương 9-2: Phi Tinh Truyền Hận (sao Băng Gửi Hận) (tru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ai con mãnh hổ chậm chạp từ trong đám người đi ra. Phong trưởng lão yếu đuối mong manh sờ sờ cái đầu hổ uy phong lẫm lẫm, ở trên lưng bọn nó vỗ một cái.</w:t>
      </w:r>
    </w:p>
    <w:p>
      <w:pPr>
        <w:pStyle w:val="BodyText"/>
      </w:pPr>
      <w:r>
        <w:t xml:space="preserve">“Cắn chết tên Quý Độc Chước vô liêm sỉ này cho ta.”</w:t>
      </w:r>
    </w:p>
    <w:p>
      <w:pPr>
        <w:pStyle w:val="BodyText"/>
      </w:pPr>
      <w:r>
        <w:t xml:space="preserve">…</w:t>
      </w:r>
    </w:p>
    <w:p>
      <w:pPr>
        <w:pStyle w:val="BodyText"/>
      </w:pPr>
      <w:r>
        <w:t xml:space="preserve">“Bài ‘Thủy Tiên Tử’ này của lâu chủ đến là hào sảng khinh cuồng.”</w:t>
      </w:r>
    </w:p>
    <w:p>
      <w:pPr>
        <w:pStyle w:val="BodyText"/>
      </w:pPr>
      <w:r>
        <w:t xml:space="preserve">“Giang đại hiệp a,” Quý Độc Chước vươn một đầu ngón tay ra, thần bí dựng thẳng trước mặt Giang Ngạc, “Nhân sinh tại thế tu tẫn hoan, mạc sử kim tôn không đối nguyệt.” (Hai câu trong bài thơ “Tương tiến tửu” của Lý Bạch, nghĩa là: Người ở đời hãy sống vui vẻ hết mình, đừng để chén vàng trơ trọi trước vầng trăng.)</w:t>
      </w:r>
    </w:p>
    <w:p>
      <w:pPr>
        <w:pStyle w:val="BodyText"/>
      </w:pPr>
      <w:r>
        <w:t xml:space="preserve">“Ta là lần đầu tiên nghe nói lâu chủ có chút tâm huyết cuồng tình, nếu thực sự như vậy…” Giang Ngạc lắc đầu cười, đột nhiên sáp đến trước mặt Quý Độc Chước, thanh âm ôn nhu hỏi, “Quý lâu chủ a, nói cho ta biết đi, ngươi đó rốt cuộc là ai.”</w:t>
      </w:r>
    </w:p>
    <w:p>
      <w:pPr>
        <w:pStyle w:val="BodyText"/>
      </w:pPr>
      <w:r>
        <w:t xml:space="preserve">Quý Độc Chước ngẩng đầu lên, ánh mắt tinh sạch nhìn lại y: “Ta không biết.”</w:t>
      </w:r>
    </w:p>
    <w:p>
      <w:pPr>
        <w:pStyle w:val="BodyText"/>
      </w:pPr>
      <w:r>
        <w:t xml:space="preserve">Giang Ngạc cười khẽ: “Kỳ thực, ta vừa vặn đang hoài nghi một chuyện.”</w:t>
      </w:r>
    </w:p>
    <w:p>
      <w:pPr>
        <w:pStyle w:val="BodyText"/>
      </w:pPr>
      <w:r>
        <w:t xml:space="preserve">“Nga?”</w:t>
      </w:r>
    </w:p>
    <w:p>
      <w:pPr>
        <w:pStyle w:val="BodyText"/>
      </w:pPr>
      <w:r>
        <w:t xml:space="preserve">“Ngươi không phải không biết, cũng không phải không muốn nói cho ta, mà là không thể nói cho ta biết.”</w:t>
      </w:r>
    </w:p>
    <w:p>
      <w:pPr>
        <w:pStyle w:val="BodyText"/>
      </w:pPr>
      <w:r>
        <w:t xml:space="preserve">Quý Độc Chước cười cười, lắc đầu đẩy Giang Ngạc ra: “Ngươi nghĩ quá nhiều rồi.”</w:t>
      </w:r>
    </w:p>
    <w:p>
      <w:pPr>
        <w:pStyle w:val="BodyText"/>
      </w:pPr>
      <w:r>
        <w:t xml:space="preserve">“Quý! Độc! Chước!”</w:t>
      </w:r>
    </w:p>
    <w:p>
      <w:pPr>
        <w:pStyle w:val="BodyText"/>
      </w:pPr>
      <w:r>
        <w:t xml:space="preserve">Giang Ngạc quát to một tiếng, nhấc tay, vò rượu sượt qua bên tai Quý Độc Chước, đập xuống nền đất vỡ tan. Trong lúc nhất thời, rượu văng tung tóe.</w:t>
      </w:r>
    </w:p>
    <w:p>
      <w:pPr>
        <w:pStyle w:val="BodyText"/>
      </w:pPr>
      <w:r>
        <w:t xml:space="preserve">“Chuyện đến nước này, ngươi còn muốn bao che Yên…”</w:t>
      </w:r>
    </w:p>
    <w:p>
      <w:pPr>
        <w:pStyle w:val="BodyText"/>
      </w:pPr>
      <w:r>
        <w:t xml:space="preserve">Lời y còn chưa nói xong, đã bị Quý Độc Chước hung hăng bịt miệng.</w:t>
      </w:r>
    </w:p>
    <w:p>
      <w:pPr>
        <w:pStyle w:val="BodyText"/>
      </w:pPr>
      <w:r>
        <w:t xml:space="preserve">Nét mặt vui cười thường ngày của Phong Nhã Tụng chi chủ biến mất, đổi thành dị thường ngưng trọng: “Cái tên này là cấm kỵ, ngươi không thể nói.”</w:t>
      </w:r>
    </w:p>
    <w:p>
      <w:pPr>
        <w:pStyle w:val="BodyText"/>
      </w:pPr>
      <w:r>
        <w:t xml:space="preserve">Giang Ngạc kéo tay hắn ra, chậm rãi nói: “Cái tên cấm kỵ đó là dùng vô số hài cốt chồng chất lên.”</w:t>
      </w:r>
    </w:p>
    <w:p>
      <w:pPr>
        <w:pStyle w:val="BodyText"/>
      </w:pPr>
      <w:r>
        <w:t xml:space="preserve">Quý Độc Chước nhìn đôi tay bị đối phương nắm chặt trong lòng bàn tay, không nhịn được tự giễu: “Không ngờ ta trước nay tình nguyện giấu diếm ngươi, đến cuối cùng lại bị ngươi đoán được.”</w:t>
      </w:r>
    </w:p>
    <w:p>
      <w:pPr>
        <w:pStyle w:val="BodyText"/>
      </w:pPr>
      <w:r>
        <w:t xml:space="preserve">“Là ngươi nói cho ta đáp án này.”</w:t>
      </w:r>
    </w:p>
    <w:p>
      <w:pPr>
        <w:pStyle w:val="BodyText"/>
      </w:pPr>
      <w:r>
        <w:t xml:space="preserve">Quý Độc Chước sững người: “Là ta?”</w:t>
      </w:r>
    </w:p>
    <w:p>
      <w:pPr>
        <w:pStyle w:val="BodyText"/>
      </w:pPr>
      <w:r>
        <w:t xml:space="preserve">“Ngươi quá thông minh. Người quá thông minh, khó tránh sẽ có chút không cẩn thận. Mười ba năm trước, bạch y ác ma làm loạn giang hồ, có thể khiến Phong Nhã Tụng trước nay chỉ khoanh tay đứng nhìn phải trực tiếp nhúng tay vào chuyện giang hồ, chỉ bọn họ mới có khả năng. Như thế, rất dễ dàng liền đoán được ngươi thà rằng có lỗi với ta cũng muốn bao che cho bên đó.”</w:t>
      </w:r>
    </w:p>
    <w:p>
      <w:pPr>
        <w:pStyle w:val="BodyText"/>
      </w:pPr>
      <w:r>
        <w:t xml:space="preserve">Ngày đó, Quỷ Diện thi triển thiên la địa võng vây khốn bọn họ, Quý Độc Chước vì ở trước mặt Giang Ngạc chứng tỏ năng lực của mình, cho nên nói ra chuyện Phong Nhã Tụng từng cùng tham gia vây bắt tiễn trì Hồi Tuyết Các chủ, bây giờ nghĩ lại, xác thực là không cẩn thận.</w:t>
      </w:r>
    </w:p>
    <w:p>
      <w:pPr>
        <w:pStyle w:val="BodyText"/>
      </w:pPr>
      <w:r>
        <w:t xml:space="preserve">Quý Độc Chước không nhịn được tay run lên, cúi đầu xuống; “Là ta hại ngươi.”</w:t>
      </w:r>
    </w:p>
    <w:p>
      <w:pPr>
        <w:pStyle w:val="BodyText"/>
      </w:pPr>
      <w:r>
        <w:t xml:space="preserve">“Ngươi yên tâm, tất thảy không liên quan đến Phong Nhã Tụng, tất thảy không liên quan đến Quý Độc Chước, chỉ Giang Ngạc tự mình đoán ra.” Giang Ngạc ha hả cười, đứng dậy, “Cảm tạ lâu chủ tiếp đãi nồng hậu nhiều ngày, Giang Ngạc tại đây bái biệt.”</w:t>
      </w:r>
    </w:p>
    <w:p>
      <w:pPr>
        <w:pStyle w:val="BodyText"/>
      </w:pPr>
      <w:r>
        <w:t xml:space="preserve">Y không nói hai lời, cầm kiếm liền bước ra ngoài.</w:t>
      </w:r>
    </w:p>
    <w:p>
      <w:pPr>
        <w:pStyle w:val="BodyText"/>
      </w:pPr>
      <w:r>
        <w:t xml:space="preserve">Quý Độc Chước nhìn bóng lưng kiên quyết mà đi của y, ý chí sắt đá được bồi dưỡng qua hai mươi năm kia lại cũng không kìm được âm thầm chua xót. Câu không liên quan đến Phong Nhã Tụng không liên quan đến mình kia của y, hiển nhiên là vì mình gạt đi hết thảy, sau này Yên Sơn Bối gia dù cho có hận hắn để lộ tin tức, cũng tìm không thấy một cái lí do để trả thù.</w:t>
      </w:r>
    </w:p>
    <w:p>
      <w:pPr>
        <w:pStyle w:val="BodyText"/>
      </w:pPr>
      <w:r>
        <w:t xml:space="preserve">Giang Ngạc, Giang Ngạc, ngươi thực sự đối với Quý Độc Chước vô tình sao?</w:t>
      </w:r>
    </w:p>
    <w:p>
      <w:pPr>
        <w:pStyle w:val="BodyText"/>
      </w:pPr>
      <w:r>
        <w:t xml:space="preserve">Nếu như vô tình, tại sao kiếp nạn sinh tử đều chấp nhận vì Quý Độc Chước mà gánh lấy?</w:t>
      </w:r>
    </w:p>
    <w:p>
      <w:pPr>
        <w:pStyle w:val="BodyText"/>
      </w:pPr>
      <w:r>
        <w:t xml:space="preserve">Hắn khẽ cắn răng, hét to một tiếng: “Đứng lại!”</w:t>
      </w:r>
    </w:p>
    <w:p>
      <w:pPr>
        <w:pStyle w:val="BodyText"/>
      </w:pPr>
      <w:r>
        <w:t xml:space="preserve">Giang Ngạc dừng lại bước chân.</w:t>
      </w:r>
    </w:p>
    <w:p>
      <w:pPr>
        <w:pStyle w:val="BodyText"/>
      </w:pPr>
      <w:r>
        <w:t xml:space="preserve">Quý Độc Chước ngẩng đầu lên, trong đôi mắt tinh sạch kia lại hiếm thấy có một chút màu sắc bi thương: “Nếu như ta nói, Hán Giang Hội nhị thiếu gia chưa chết thì sao? Nếu như ta nói hắn chưa chết, còn sống rất tốt thì sao?”</w:t>
      </w:r>
    </w:p>
    <w:p>
      <w:pPr>
        <w:pStyle w:val="BodyText"/>
      </w:pPr>
      <w:r>
        <w:t xml:space="preserve">“Ngươi là lấy cái tên Quý Độc Chước để nói, hay là lấy cái tên Phong Nhã Tụng chi chủ để nói?”</w:t>
      </w:r>
    </w:p>
    <w:p>
      <w:pPr>
        <w:pStyle w:val="BodyText"/>
      </w:pPr>
      <w:r>
        <w:t xml:space="preserve">“Nếu như có thể, ta trái lại thực sự muốn là một câu nói đùa.”</w:t>
      </w:r>
    </w:p>
    <w:p>
      <w:pPr>
        <w:pStyle w:val="BodyText"/>
      </w:pPr>
      <w:r>
        <w:t xml:space="preserve">“Có ý gì?” Giang Ngạc nhẹ nhàng quay đầu, nhìn màn đêm nhạt nhẽo buông xuống, thanh y của Quý Độc Chước giữa cảnh đêm lại trở nên ảm đạm thê lương.</w:t>
      </w:r>
    </w:p>
    <w:p>
      <w:pPr>
        <w:pStyle w:val="BodyText"/>
      </w:pPr>
      <w:r>
        <w:t xml:space="preserve">“Hắn tuy rằng không chết, nhưng cũng không sống.”</w:t>
      </w:r>
    </w:p>
    <w:p>
      <w:pPr>
        <w:pStyle w:val="BodyText"/>
      </w:pPr>
      <w:r>
        <w:t xml:space="preserve">Quý Độc Chước nói xong câu này, tự rót cho mình một chén rượu, “ừng ực” một ngụm nuốt xuống.</w:t>
      </w:r>
    </w:p>
    <w:p>
      <w:pPr>
        <w:pStyle w:val="BodyText"/>
      </w:pPr>
      <w:r>
        <w:t xml:space="preserve">Trong đống tư liệu chồng chất như núi ở Phong Nhã Tụng, có một tờ giấy mỏng như cánh ve. Chính là tờ giấy xấu xí như vậy, ghi lại bên dưới thiên hãm ở Phong Lăng Độ, cái người đáng ra đã chết lại có được thiếu niên thẹn thùng e lệ kia, rõ ràng người đó xưa nay không hiểu được quý trọng, trời cao lại sẵn lòng tặng cho gã bảo vật trân quý nhất của y.</w:t>
      </w:r>
    </w:p>
    <w:p>
      <w:pPr>
        <w:pStyle w:val="BodyText"/>
      </w:pPr>
      <w:r>
        <w:t xml:space="preserve">Buông chén, vừa muốn rút tay về, đã bị chặt chẽ giữ lại.</w:t>
      </w:r>
    </w:p>
    <w:p>
      <w:pPr>
        <w:pStyle w:val="BodyText"/>
      </w:pPr>
      <w:r>
        <w:t xml:space="preserve">Quý Độc Chước ngẩng đầu, thấy Giang Ngạc từ phía trên nhìn xuống hắn, tóc mai rũ xuống một nửa, ánh mắt lạnh lẽo.</w:t>
      </w:r>
    </w:p>
    <w:p>
      <w:pPr>
        <w:pStyle w:val="BodyText"/>
      </w:pPr>
      <w:r>
        <w:t xml:space="preserve">“Quý công tử, ngươi thực sự là đồ hỗn trướng.” Giang Ngạc mở ngón tay của Quý Độc Chước ra, tiếp lấy chén rượu từ trong tay hắn, nuốt xuống nửa chung rượu còn lại.</w:t>
      </w:r>
    </w:p>
    <w:p>
      <w:pPr>
        <w:pStyle w:val="BodyText"/>
      </w:pPr>
      <w:r>
        <w:t xml:space="preserve">Quý Độc Chước bất động thanh sắc, ánh mắt khẽ nghiêng, hướng lên ánh mắt của Giang Ngạc. Bàn tay to lớn của nam nhân này vươn đến, nắm chặt lấy y sam của hắn, xách hắn lên giống như xách một con gà con. Ngay cả thời gian kháng nghị cũng không có, Quý Độc Chước tự phụ cũng là đường đường bảy tấc nam nhi, lại cứ như thế bị một đường xách ra đại sảnh tửu quán.</w:t>
      </w:r>
    </w:p>
    <w:p>
      <w:pPr>
        <w:pStyle w:val="BodyText"/>
      </w:pPr>
      <w:r>
        <w:t xml:space="preserve">Điếm lão bản trợn mắt há mồm nhìn Giang Ngạc nhướng mày cười khẽ với mình, ngựa quen đường cũ xách lâu chủ đại nhân nhà mình xoải bước đi đến ngựa.</w:t>
      </w:r>
    </w:p>
    <w:p>
      <w:pPr>
        <w:pStyle w:val="BodyText"/>
      </w:pPr>
      <w:r>
        <w:t xml:space="preserve">Nghe đâu năm đó từng có một đám người giang hồ bát nháo vì một lý do bát nháo tới tấn công Phong Nhã Tụng, có điều tiểu lâu chủ mười ba mười bốn tuổi bố trí một trận gì gì đó, liền bao vây mấy người này suốt ba ngày liền. Cái này còn chưa hết, hắn vóc người nhỏ bé đứng trước mọi người, vỗ tay một cái, lộp bộp lách cách, mọi người liền ném màn thầu vào trong trận kia, không nhiều không ít, vừa vặn mỗi người một cái. Đám người giang hồ bị đói đỏ con mắt liền đơn giản như thế toàn bộ đầu hàng.</w:t>
      </w:r>
    </w:p>
    <w:p>
      <w:pPr>
        <w:pStyle w:val="BodyText"/>
      </w:pPr>
      <w:r>
        <w:t xml:space="preserve">Hồi tưởng năm đó tiểu lâu chủ tinh ranh quỷ quyệt, lại nhìn công tử ca để mặc người khác áp bức này… Điếm lão bản rùng mình một cái. Thần thoại với hiện thực quả nhiên là có chút khoảng cách sao?</w:t>
      </w:r>
    </w:p>
    <w:p>
      <w:pPr>
        <w:pStyle w:val="BodyText"/>
      </w:pPr>
      <w:r>
        <w:t xml:space="preserve">Lão bản đáng thương ngẩng đầu lên, thoáng nhìn thấy cái lỗ to to bị Giang Ngạc đập ra trong điếm nhà mình kia, không khỏi rên rỉ một tiếng, lệ già ngang dọc: “Nhiếp trưởng lão a, trời xanh ở trên cao, tiểu nhân có thể xin cáo lão hồi hương không?…”</w:t>
      </w:r>
    </w:p>
    <w:p>
      <w:pPr>
        <w:pStyle w:val="BodyText"/>
      </w:pPr>
      <w:r>
        <w:t xml:space="preserve">Sóng lướt bồng bềnh như ngọc lễ, lửa trở cuồn cuộn như ngân diệp. Bỏ cơn say, lê hoa dưới vó ngựa đạp trăng về.</w:t>
      </w:r>
    </w:p>
    <w:p>
      <w:pPr>
        <w:pStyle w:val="BodyText"/>
      </w:pPr>
      <w:r>
        <w:t xml:space="preserve">Hai tay ngoan ngoãn đặt lên đầu gối, trán ngoan ngoãn tựa vào ngực Giang Ngạc. Mắt nhìn mũi, mũi nhìn tâm, trong lòng ba mươi sáu kế, đều ngay ngắn nằm yên.</w:t>
      </w:r>
    </w:p>
    <w:p>
      <w:pPr>
        <w:pStyle w:val="BodyText"/>
      </w:pPr>
      <w:r>
        <w:t xml:space="preserve">Tôn Tử nói: Kỳ tật như phong, kỳ từ như lâm, xâm lược như hỏa, bất động như sơn (Nhanh như gió, chậm rãi như rừng, hừng hực như lửa, vững chắc như núi). Bất động như sơn, bất động như sơn, Quý Độc Chước trong lòng âm thầm tán thưởng, bất luận là ai trông giữ một quả bom bất cứ lúc nào cũng có thể phát nổ, phỏng chừng cũng có phần bất động như sơn.</w:t>
      </w:r>
    </w:p>
    <w:p>
      <w:pPr>
        <w:pStyle w:val="BodyText"/>
      </w:pPr>
      <w:r>
        <w:t xml:space="preserve">Dưới trăng, Giang Ngạc chậm rãi thúc ngựa đi, y nâng một bàn tay lên, sờ lên mặt Quý Độc Chước một cái.</w:t>
      </w:r>
    </w:p>
    <w:p>
      <w:pPr>
        <w:pStyle w:val="BodyText"/>
      </w:pPr>
      <w:r>
        <w:t xml:space="preserve">Quý Độc Chước kinh ngạc trợn mắt líu lưỡi, cái này, cái này cái này… Giang đại hiệp ngươi là đang đùa giỡn ta sao?</w:t>
      </w:r>
    </w:p>
    <w:p>
      <w:pPr>
        <w:pStyle w:val="BodyText"/>
      </w:pPr>
      <w:r>
        <w:t xml:space="preserve">Thật cẩn thận ngẩng đầu.</w:t>
      </w:r>
    </w:p>
    <w:p>
      <w:pPr>
        <w:pStyle w:val="BodyText"/>
      </w:pPr>
      <w:r>
        <w:t xml:space="preserve">Vành mắt Giang đại hiệp có chút đỏ, hơi thở của Giang đại hiệp có chút mùi rượu. Ánh trăng trên ngọn liễu, cô gia quả nam, say rượu… Nguy hiểm.</w:t>
      </w:r>
    </w:p>
    <w:p>
      <w:pPr>
        <w:pStyle w:val="BodyText"/>
      </w:pPr>
      <w:r>
        <w:t xml:space="preserve">Nhiệt độ cơ thể ôn hòa từ nơi kề sát vòm ngực truyền đến, tiếng tim đập hữu lực. Hắn gần như quen tính chửi thầm trong bụng như vậy, lại vẫn có chua xót tuôn ra trong lòng. Thứ vận mệnh này, chung quy không ngừng cho hắn “kinh hỉ”, nói không ghen tị sao, đó là nói dối.</w:t>
      </w:r>
    </w:p>
    <w:p>
      <w:pPr>
        <w:pStyle w:val="BodyText"/>
      </w:pPr>
      <w:r>
        <w:t xml:space="preserve">Cuối cùng, nhịn không được bĩu môi, Quý lâu chủ than một câu: “Mời trước tiên theo ta về Phong Nhã Tụng, ta tất cả đều nói cho ngươi. Cái thứ gì đó ngươi muốn, cho dù là bí mật nguy hiểm nhất giang hồ này, chỉ cần ngươi muốn, ta đều mở ra cho ngươi xem, được không?”</w:t>
      </w:r>
    </w:p>
    <w:p>
      <w:pPr>
        <w:pStyle w:val="BodyText"/>
      </w:pPr>
      <w:r>
        <w:t xml:space="preserve">Giang Ngạc cười một tiếng, vỗ vỗ gương mặt nhỏ nhắn của Quý Độc Chước: “Làm sao đột nhiên muốn mở rồi?”</w:t>
      </w:r>
    </w:p>
    <w:p>
      <w:pPr>
        <w:pStyle w:val="BodyText"/>
      </w:pPr>
      <w:r>
        <w:t xml:space="preserve">Quý Độc Chước một bộ dạng không việc gì, nhún nhún vai, không chút biểu hiện từ trong ngực y cọ ra, nhảy xuống ngựa. “Phạch” một tiếng, mở xòe phiến tử: “Nhân sinh có chuyện vui thì phải vui vẻ hết mình, kiếp này có thể có ngươi cùng ta say một trận, ta đã thỏa mãn rồi.”</w:t>
      </w:r>
    </w:p>
    <w:p>
      <w:pPr>
        <w:pStyle w:val="BodyText"/>
      </w:pPr>
      <w:r>
        <w:t xml:space="preserve">“Nói không sai.” Giang đại hiệp gật gật đầu, “Còn gì nữa?”</w:t>
      </w:r>
    </w:p>
    <w:p>
      <w:pPr>
        <w:pStyle w:val="BodyText"/>
      </w:pPr>
      <w:r>
        <w:t xml:space="preserve">“Dưa hái xanh không ngọt.”</w:t>
      </w:r>
    </w:p>
    <w:p>
      <w:pPr>
        <w:pStyle w:val="BodyText"/>
      </w:pPr>
      <w:r>
        <w:t xml:space="preserve">“Còn gì nữa?” Giang đại hiệp tiếp tục mỉm cười nhìn hắn.</w:t>
      </w:r>
    </w:p>
    <w:p>
      <w:pPr>
        <w:pStyle w:val="BodyText"/>
      </w:pPr>
      <w:r>
        <w:t xml:space="preserve">“Ngươi còn muốn nghe cái gì?…” Quý Độc Chước phe phẩy phiến quạt, khẩu khí vạn phần vô lại khiêu khích. Thế nhưng Giang Ngạc vẫn chỉ mỉm cười nhìn hắn. Vốn chính là phương Bắc cuối thu, nước đã lạnh sớm đóng thành băng, hắn một cây quạt phành phạch phe phẩy, y sam lại đơn bạc phong phong, thình lình hắt xì một cái.</w:t>
      </w:r>
    </w:p>
    <w:p>
      <w:pPr>
        <w:pStyle w:val="BodyText"/>
      </w:pPr>
      <w:r>
        <w:t xml:space="preserve">Giang Ngạc xuống ngựa, cởi ngoại y của mình, quấn lên trên người Quý Độc Chước. Trên tay khẽ dùng lực, ôm cả người hắn vào trong ngực.</w:t>
      </w:r>
    </w:p>
    <w:p>
      <w:pPr>
        <w:pStyle w:val="BodyText"/>
      </w:pPr>
      <w:r>
        <w:t xml:space="preserve">“Uy, Giang đại hiệp… Ngươi làm người thế này thực không phúc hậu nga.”</w:t>
      </w:r>
    </w:p>
    <w:p>
      <w:pPr>
        <w:pStyle w:val="BodyText"/>
      </w:pPr>
      <w:r>
        <w:t xml:space="preserve">Thanh âm buồn bực của Quý Độc Chước từ trong ngực y truyền ra.</w:t>
      </w:r>
    </w:p>
    <w:p>
      <w:pPr>
        <w:pStyle w:val="BodyText"/>
      </w:pPr>
      <w:r>
        <w:t xml:space="preserve">“…Ta uống rượu.”</w:t>
      </w:r>
    </w:p>
    <w:p>
      <w:pPr>
        <w:pStyle w:val="BodyText"/>
      </w:pPr>
      <w:r>
        <w:t xml:space="preserve">“Sau khi uống rượu loạn tính?”</w:t>
      </w:r>
    </w:p>
    <w:p>
      <w:pPr>
        <w:pStyle w:val="BodyText"/>
      </w:pPr>
      <w:r>
        <w:t xml:space="preserve">Giang Ngạc trán nổi một cọng gân xanh: “Ngươi không thể im miệng một lúc sao?”</w:t>
      </w:r>
    </w:p>
    <w:p>
      <w:pPr>
        <w:pStyle w:val="BodyText"/>
      </w:pPr>
      <w:r>
        <w:t xml:space="preserve">“Tự do ngôn luận tự do ngôn luận, ngươi muốn ta im miệng, dứt khoát điểm á huyệt của ta đi.”</w:t>
      </w:r>
    </w:p>
    <w:p>
      <w:pPr>
        <w:pStyle w:val="BodyText"/>
      </w:pPr>
      <w:r>
        <w:t xml:space="preserve">“…”</w:t>
      </w:r>
    </w:p>
    <w:p>
      <w:pPr>
        <w:pStyle w:val="BodyText"/>
      </w:pPr>
      <w:r>
        <w:t xml:space="preserve">Địa điểm mới của Phong Nhã Tụng chọn ở Tung Sơn Hà Nam. Ngựa của Quý Độc Chước bỏ lại tửu quán, hai người một con ngựa, tín mã do cương1liền đi đến dưới chân Tung Sơn. Làm hàng xóm với các hòa thượng của Thái Sơn Bắc Đẩu tựa hồ có chút mùi vị kinh thế hãi tục như vậy, bên này tiếng mõ tiếng chuông tụng kinh Phật pháp đang đang, bên kia hầm dê mổ trâu ca vũ sênh tiêu náo nhiệt, có thể nói là chung minh đỉnh thực2 đổi mới hoàn toàn.</w:t>
      </w:r>
    </w:p>
    <w:p>
      <w:pPr>
        <w:pStyle w:val="BodyText"/>
      </w:pPr>
      <w:r>
        <w:t xml:space="preserve">Trên đường không ngừng có các đại sư đầu tròn láng bóng mặc áo cà sa hướng hai người họ hành lễ. Giang Ngạc có phần cảm xúc hỏi: “Lần trước ngươi làm điếm viên của Nhã Tập Lâu tức giận tất cả chạy đến Thiếu Lâm Tự xuất gia, không phải sớm đã có mưu đồ chứ?”</w:t>
      </w:r>
    </w:p>
    <w:p>
      <w:pPr>
        <w:pStyle w:val="BodyText"/>
      </w:pPr>
      <w:r>
        <w:t xml:space="preserve">Quý Độc Chước hai tay chắp trước ngực, vẻ mặt từ bi: “A di đà phật, nhập gia tùy tục à.”</w:t>
      </w:r>
    </w:p>
    <w:p>
      <w:pPr>
        <w:pStyle w:val="BodyText"/>
      </w:pPr>
      <w:r>
        <w:t xml:space="preserve">“Giải thích thế nào?”</w:t>
      </w:r>
    </w:p>
    <w:p>
      <w:pPr>
        <w:pStyle w:val="BodyText"/>
      </w:pPr>
      <w:r>
        <w:t xml:space="preserve">“Phật nói: không thể nói.”</w:t>
      </w:r>
    </w:p>
    <w:p>
      <w:pPr>
        <w:pStyle w:val="BodyText"/>
      </w:pPr>
      <w:r>
        <w:t xml:space="preserve">Hai người họ cũng không sốt ruột, tiếng vó ngựa lộc cộc leo lên núi. Đợi đến khi hoàng hôn buông xuống một nửa, cây cối trong núi khô một nửa, gió Bắc thổi qua đá cuội rít vang, Quý Độc Chước không chút khách khí đem y phục của Giang Ngạc ở trên người quấn vài vòng.</w:t>
      </w:r>
    </w:p>
    <w:p>
      <w:pPr>
        <w:pStyle w:val="BodyText"/>
      </w:pPr>
      <w:r>
        <w:t xml:space="preserve">Giang Ngạc biết không làm gì được yêu nghiệt này, cười một chút, cũng tùy theo ý hắn.</w:t>
      </w:r>
    </w:p>
    <w:p>
      <w:pPr>
        <w:pStyle w:val="BodyText"/>
      </w:pPr>
      <w:r>
        <w:t xml:space="preserve">Mắt thấy khoảng cách với tân lâu của Phong Ngã tụng càng ngày càng gần, Quý Độc Chước cười mắt híp lại thành một đường: “Uy, Giang đại hiệp, ngươi nói Thiệp Giang bọn họ sẽ nghênh đón chúng ta thế nào?”</w:t>
      </w:r>
    </w:p>
    <w:p>
      <w:pPr>
        <w:pStyle w:val="BodyText"/>
      </w:pPr>
      <w:r>
        <w:t xml:space="preserve">“Ít nhất sẽ không vừa quỳ vừa khóc bò đến bên chân ngươi.”</w:t>
      </w:r>
    </w:p>
    <w:p>
      <w:pPr>
        <w:pStyle w:val="BodyText"/>
      </w:pPr>
      <w:r>
        <w:t xml:space="preserve">“Chẳng lẽ ngươi không thể phối hợp một chút, để cho ta tạo ít mộng đẹp sao?”</w:t>
      </w:r>
    </w:p>
    <w:p>
      <w:pPr>
        <w:pStyle w:val="BodyText"/>
      </w:pPr>
      <w:r>
        <w:t xml:space="preserve">Giang Ngạc liếc hắn một cái, vươn tay chỉ vào đám người đang từ từ xúm đến trong rừng: Thật có lỗi, ta không có sở thích nói dối mở mắt.”</w:t>
      </w:r>
    </w:p>
    <w:p>
      <w:pPr>
        <w:pStyle w:val="BodyText"/>
      </w:pPr>
      <w:r>
        <w:t xml:space="preserve">Thiệp Giang cô nương bước sen tiến đến, cầm phiến tử tươi cười búng tay một cái, bên cạnh truyền đến hai tiếng cơ quan “ca lạp ca lạp”, hai con mãnh hổ chậm chạp từ trong đám người đi ra. Phong trưởng lão yếu đuối mong manh sờ sờ cái đầu hổ uy phong lẫm lẫm, ở trên lưng bọn nó vỗ một cái.</w:t>
      </w:r>
    </w:p>
    <w:p>
      <w:pPr>
        <w:pStyle w:val="BodyText"/>
      </w:pPr>
      <w:r>
        <w:t xml:space="preserve">“Cắn chết tên Quý Độc Chước vô liêm sỉ này cho ta.”</w:t>
      </w:r>
    </w:p>
    <w:p>
      <w:pPr>
        <w:pStyle w:val="BodyText"/>
      </w:pPr>
      <w:r>
        <w:t xml:space="preserve">Hai con hổ nháy mắt đột nhiên bổ nhào đến.</w:t>
      </w:r>
    </w:p>
    <w:p>
      <w:pPr>
        <w:pStyle w:val="BodyText"/>
      </w:pPr>
      <w:r>
        <w:t xml:space="preserve">“Nhà các ngươi nuôi thật nhiều hổ a…” Hai lần vô duyên vô cớ bị liên lụy tai bay vạ gió Giang Ngạc rơi vào quẫn bách, bàn tay hơi dùng lực, đã ôm Quý Độc Chước nhảy vọt lên như đi trên đất bằng, “Ngươi rốt cuộc là làm chuyện người người oán hận gì thế?”</w:t>
      </w:r>
    </w:p>
    <w:p>
      <w:pPr>
        <w:pStyle w:val="BodyText"/>
      </w:pPr>
      <w:r>
        <w:t xml:space="preserve">“Oan uổng quá! Ta cái gì cũng không làm!”</w:t>
      </w:r>
    </w:p>
    <w:p>
      <w:pPr>
        <w:pStyle w:val="BodyText"/>
      </w:pPr>
      <w:r>
        <w:t xml:space="preserve">Mắt thấy Giang Ngạc vất vả né tránh hai con hổ đang khua móng vuốt qua, Thiệp Giang lại búng tay một cái, phía sau có người ôm một đống sách vở cháy một nửa quăng trên mặt đất.</w:t>
      </w:r>
    </w:p>
    <w:p>
      <w:pPr>
        <w:pStyle w:val="BodyText"/>
      </w:pPr>
      <w:r>
        <w:t xml:space="preserve">“Thật tốt a thật tốt, ngươi châm lửa đốt nhà mình cũng bỏ qua, còn muốn đem tư liệu tổ tiên truyền lại thiêu hơn phân nửa!” Nàng từng bước tiến đến, ngẩng cao đầu kiêu ngạo nhìn hai người trên chạy dưới nhảy, “Lâu chủ, ngươi có gan. Có gan ngươi đừng trở về nữa!”</w:t>
      </w:r>
    </w:p>
    <w:p>
      <w:pPr>
        <w:pStyle w:val="BodyText"/>
      </w:pPr>
      <w:r>
        <w:t xml:space="preserve">Nghe vậy, Giang Ngạc cúi đầu, nhìn Quý Độc Chước vô cùng thành thật nằm trong lòng mình.</w:t>
      </w:r>
    </w:p>
    <w:p>
      <w:pPr>
        <w:pStyle w:val="BodyText"/>
      </w:pPr>
      <w:r>
        <w:t xml:space="preserve">Cái gọi là vô liêm sỉ… Quả thực không sai.</w:t>
      </w:r>
    </w:p>
    <w:p>
      <w:pPr>
        <w:pStyle w:val="BodyText"/>
      </w:pPr>
      <w:r>
        <w:t xml:space="preserve">Y mũi chân điểm lên thân cây một chút, người đã nhảy lên ngọn cây, đồng thời hai tay đẩy ngang, người thanh niên tốt Quý nào đó liền như thế bị đẩy đến trước mặt hai con hổ.</w:t>
      </w:r>
    </w:p>
    <w:p>
      <w:pPr>
        <w:pStyle w:val="BodyText"/>
      </w:pPr>
      <w:r>
        <w:t xml:space="preserve">Bỗng chốc ngã thất điên bát đảo, không dễ dàng gì từ trên mặt đất bò dây, vừa ngẩng đầu đã thấy hai con hổ vằn lớn hùng dũng oai vệ, trong đó một con thậm chí còn sáp lại gần, dùng móng vuốt tát hắn một cái. Khóe miệng Quý Độc Chước co giật một chút, dưới chân âm thầm từng bước thối lui.</w:t>
      </w:r>
    </w:p>
    <w:p>
      <w:pPr>
        <w:pStyle w:val="BodyText"/>
      </w:pPr>
      <w:r>
        <w:t xml:space="preserve">Phía sau cùng lúc truyền đến thanh âm không lạnh không nhạt của người kia: “Thiệp Giang cô nương, ngươi đừng vội, muốn chém muốn giết, gia hỏa này tùy ngươi xử lý.”</w:t>
      </w:r>
    </w:p>
    <w:p>
      <w:pPr>
        <w:pStyle w:val="BodyText"/>
      </w:pPr>
      <w:r>
        <w:t xml:space="preserve">Tai nghe bảo hộ cuối cùng vứt bỏ mình mà đi, trái tim yếu đuối của Quý Độc Chước vỡ thành từng mảnh, mắt hắn rưng rưng, nhìn Thiệp Giang muốn nói nhưng không biết bắt đầu từ đâu: “Uy… Chúng ta thương lượng được không…”</w:t>
      </w:r>
    </w:p>
    <w:p>
      <w:pPr>
        <w:pStyle w:val="BodyText"/>
      </w:pPr>
      <w:r>
        <w:t xml:space="preserve">“Được a,” Thiệp Giang ngón tay khẽ duỗi, cầm một tay Phích Lịch Đạn, “Ngươi là muốn thương lượng với hổ, hay là muốn thương lượng với ta?”</w:t>
      </w:r>
    </w:p>
    <w:p>
      <w:pPr>
        <w:pStyle w:val="BodyText"/>
      </w:pPr>
      <w:r>
        <w:t xml:space="preserve">“Ngô… Vẫn là lão hổ đi.” Quý Độc Chước biết điều nhắm mắt chờ chết, cảm giác đau đớn trong dự liệu không đến, trái là là một đầu lưỡi thật vĩ đại liếm lên mặt hắn.</w:t>
      </w:r>
    </w:p>
    <w:p>
      <w:pPr>
        <w:pStyle w:val="BodyText"/>
      </w:pPr>
      <w:r>
        <w:t xml:space="preserve">Ẩm ướt, tê dại.</w:t>
      </w:r>
    </w:p>
    <w:p>
      <w:pPr>
        <w:pStyle w:val="BodyText"/>
      </w:pPr>
      <w:r>
        <w:t xml:space="preserve">Khe khẽ mở một mắt ra, bên cạnh đang có hai con hổ lớn tiến lại gần, cái trán ngoan ngoãn cọ lên vạt áo hắn.</w:t>
      </w:r>
    </w:p>
    <w:p>
      <w:pPr>
        <w:pStyle w:val="BodyText"/>
      </w:pPr>
      <w:r>
        <w:t xml:space="preserve">Quý Độc Chước ho một tiếng.</w:t>
      </w:r>
    </w:p>
    <w:p>
      <w:pPr>
        <w:pStyle w:val="BodyText"/>
      </w:pPr>
      <w:r>
        <w:t xml:space="preserve">Uy, các ngươi là hổ không phải mèo đúng không?</w:t>
      </w:r>
    </w:p>
    <w:p>
      <w:pPr>
        <w:pStyle w:val="BodyText"/>
      </w:pPr>
      <w:r>
        <w:t xml:space="preserve">Bịch, bịch, bịch…</w:t>
      </w:r>
    </w:p>
    <w:p>
      <w:pPr>
        <w:pStyle w:val="BodyText"/>
      </w:pPr>
      <w:r>
        <w:t xml:space="preserve">Bầu trời mờ ảo nổ ra vô số pháo hoa rực rỡ.</w:t>
      </w:r>
    </w:p>
    <w:p>
      <w:pPr>
        <w:pStyle w:val="BodyText"/>
      </w:pPr>
      <w:r>
        <w:t xml:space="preserve">Cơ hồ cùng lúc đó, trên núi hoang liêu thắp sáng hàng nghìn hàng vạn đèn lồng, hào quang sáng như ban ngày chiếu rọi khiến người ta hoa mắt.</w:t>
      </w:r>
    </w:p>
    <w:p>
      <w:pPr>
        <w:pStyle w:val="BodyText"/>
      </w:pPr>
      <w:r>
        <w:t xml:space="preserve">Giang Ngạc từ trên cây nhảy xuống, cùng Quý Độc Chước liếc mắt nhìn nhau, hai bên trong mắt tràn đầy tiếu ý.</w:t>
      </w:r>
    </w:p>
    <w:p>
      <w:pPr>
        <w:pStyle w:val="BodyText"/>
      </w:pPr>
      <w:r>
        <w:t xml:space="preserve">Quả nhiên là chào đón long trọng a.</w:t>
      </w:r>
    </w:p>
    <w:p>
      <w:pPr>
        <w:pStyle w:val="BodyText"/>
      </w:pPr>
      <w:r>
        <w:t xml:space="preserve">Giang đại hiệp ngươi diễn không tồi.</w:t>
      </w:r>
    </w:p>
    <w:p>
      <w:pPr>
        <w:pStyle w:val="BodyText"/>
      </w:pPr>
      <w:r>
        <w:t xml:space="preserve">Quá khen quá khen, ngươi chân nhuyễn như con tôm cũng có hình có dạng.</w:t>
      </w:r>
    </w:p>
    <w:p>
      <w:pPr>
        <w:pStyle w:val="BodyText"/>
      </w:pPr>
      <w:r>
        <w:t xml:space="preserve">Đám người phân làm hai đợt, một khung cửa lớn chạm trổ hoàng kim hiện lên trước mắt bọn họ. Thiệp Giang ung dung vung tay áo, vươn ngón tay như ngọc: “Chúng ta sớm đã bày tiệc, mời Giang đại hiệp cùng chúng ta ăn mừng nhà mới đi.”</w:t>
      </w:r>
    </w:p>
    <w:p>
      <w:pPr>
        <w:pStyle w:val="BodyText"/>
      </w:pPr>
      <w:r>
        <w:t xml:space="preserve">Thiệp Giang tiến lên phía trước, vỗ vỗ lên trán hai con hổ, lão hổ kia trừng mắt, oai phong lẫm liệt nhàn tản bước qua Giang Ngạc, trong cổ họng phát ra tiếng gầm trầm thấp như dọa dẫm.</w:t>
      </w:r>
    </w:p>
    <w:p>
      <w:pPr>
        <w:pStyle w:val="BodyText"/>
      </w:pPr>
      <w:r>
        <w:t xml:space="preserve">Thiệp Giang vươn tay, làm một động tác “mời”, ý bảo Giang Ngạc ngồi lên.</w:t>
      </w:r>
    </w:p>
    <w:p>
      <w:pPr>
        <w:pStyle w:val="BodyText"/>
      </w:pPr>
      <w:r>
        <w:t xml:space="preserve">Giang Ngạc thoáng chút ngạc nhiên, thấy ánh mắt mọi người tới tấp chuyển hướng qua đây, biết là bọn họ khảo nghiệm dũng khí của mình. Y hai lời không nói, mỉm cười, nhẹ nhàng xoay người nhảy lên lưng hổ.</w:t>
      </w:r>
    </w:p>
    <w:p>
      <w:pPr>
        <w:pStyle w:val="BodyText"/>
      </w:pPr>
      <w:r>
        <w:t xml:space="preserve">“Giang đại hiệp quả nhiên rất gan dạ.” Thiệp Giang cầm phiến tử mỉm cười, “Cũng mời lâu chủ cưỡi lên lưng hổ.”</w:t>
      </w:r>
    </w:p>
    <w:p>
      <w:pPr>
        <w:pStyle w:val="BodyText"/>
      </w:pPr>
      <w:r>
        <w:t xml:space="preserve">“Ta không có hứng thú.” Quý Độc Chước thối lui một bước.</w:t>
      </w:r>
    </w:p>
    <w:p>
      <w:pPr>
        <w:pStyle w:val="BodyText"/>
      </w:pPr>
      <w:r>
        <w:t xml:space="preserve">“Nga? Chẳng lẽ Giang đại hiệp y vạn người đều không sợ, lâu chủ ngươi trái lại sợ hãi?”</w:t>
      </w:r>
    </w:p>
    <w:p>
      <w:pPr>
        <w:pStyle w:val="BodyText"/>
      </w:pPr>
      <w:r>
        <w:t xml:space="preserve">Quý Độc Chước nhướng mày, hung hăng trừng mắt nhìn nữ nhân nào đó một cái, có vài phần không tình không oán đi đến bên cạnh một con hổ khác, hít vào một hơi, xoay người leo lên lưng hổ: “Tục ngữ nói rất hay a, mông lão hổ không sờ được. Thiệp Giang ngươi nuôi hai con hổ này không phải là ai cũng đều có dũng khí cưỡi.”</w:t>
      </w:r>
    </w:p>
    <w:p>
      <w:pPr>
        <w:pStyle w:val="BodyText"/>
      </w:pPr>
      <w:r>
        <w:t xml:space="preserve">Nói thật, một nữ lưu yếu đuối có thể huấn luyện lão hổ giống như tiểu miêu, loại chuyện này trước nay chưa hề nghe nói qua. Giang Ngạc vươn tay sờ sờ da lông ngắn mà cứng của lão hổ, lão hổ dưới thân ngáp một cái, lắc lắc đuôi, tứ chi ưỡn ra, đứng thẳng lên.</w:t>
      </w:r>
    </w:p>
    <w:p>
      <w:pPr>
        <w:pStyle w:val="BodyText"/>
      </w:pPr>
      <w:r>
        <w:t xml:space="preserve">Hai con hổ tinh thần hăng hái, chuyển qua cự môn chạm trổ hoàng kim kia, ở trên núi băng băng khởi hành. Tức khắc bên tai tiếng gió vù vù, bách điểu trên đỉnh núi bị tiếng hổ gầm làm kinh sợ liên tục bay lên.</w:t>
      </w:r>
    </w:p>
    <w:p>
      <w:pPr>
        <w:pStyle w:val="BodyText"/>
      </w:pPr>
      <w:r>
        <w:t xml:space="preserve">Chú:</w:t>
      </w:r>
    </w:p>
    <w:p>
      <w:pPr>
        <w:pStyle w:val="BodyText"/>
      </w:pPr>
      <w:r>
        <w:t xml:space="preserve">1. Tín mã do cương: thả lỏng dây cương, mặc ý tiêu dao</w:t>
      </w:r>
    </w:p>
    <w:p>
      <w:pPr>
        <w:pStyle w:val="Compact"/>
      </w:pPr>
      <w:r>
        <w:t xml:space="preserve">2. Chung minh đỉnh thực:chuông kêu, ăn cơm nấu bằng vạc, danh từ chung đỉnh hay đỉnh chung ám chỉ quyền thế lớn</w:t>
      </w:r>
    </w:p>
    <w:p>
      <w:pPr>
        <w:pStyle w:val="Compact"/>
      </w:pPr>
      <w:r>
        <w:drawing>
          <wp:inline>
            <wp:extent cx="5334000" cy="4000500"/>
            <wp:effectExtent b="0" l="0" r="0" t="0"/>
            <wp:docPr descr="" title="" id="1" name="Picture"/>
            <a:graphic>
              <a:graphicData uri="http://schemas.openxmlformats.org/drawingml/2006/picture">
                <pic:pic>
                  <pic:nvPicPr>
                    <pic:cNvPr descr="http://sstruyen.com/images/data/15848/quyen-2---chuong-9-2-phi-tinh-truyen-han-sao-bang-gui-han-trung-1520180596.1893.jpg" id="0" name="Picture"/>
                    <pic:cNvPicPr>
                      <a:picLocks noChangeArrowheads="1" noChangeAspect="1"/>
                    </pic:cNvPicPr>
                  </pic:nvPicPr>
                  <pic:blipFill>
                    <a:blip r:embed="rId141"/>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42" w:name="quyển-2---chương-9-3-phi-tinh-truyền-hận-sao-băng-gửi-hận-hạ"/>
      <w:bookmarkEnd w:id="142"/>
      <w:r>
        <w:t xml:space="preserve">22. Quyển 2 - Chương 9-3: Phi Tinh Truyền Hận (sao Băng Gửi Hận)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ước đây luôn có người nói cao sàng nhuyễn chẩm, chỉ tiếc cao sàng nhuyễn chẩm ngủ nhiều rồi, sẽ chỉ khiến người ta cơ cốt rã rời. Sau này có một ngày, ta mong muốn lấy cụm núi này làm gối, lấy rừng dày làm chiếu, một bầu mỹ tửu, một tri kỷ, tiêu diêu tự tại trải qua một đời.”</w:t>
      </w:r>
    </w:p>
    <w:p>
      <w:pPr>
        <w:pStyle w:val="BodyText"/>
      </w:pPr>
      <w:r>
        <w:t xml:space="preserve">…</w:t>
      </w:r>
    </w:p>
    <w:p>
      <w:pPr>
        <w:pStyle w:val="BodyText"/>
      </w:pPr>
      <w:r>
        <w:t xml:space="preserve">Trong rừng cổ mộc cao ngút trời, thỉnh thoảng có vài gian chùa chiền điểm xuyết trong rừng hoang núi thẳm. Hai con hổ lao đi không hề do dự, Giang Ngạc cảm thấy quá lợi hại, vội vàng vận khinh công ổn định thân hình, đợi đến khi quay đầu thoáng nhìn người nào đó bên kia, mới phát hiện người kia sắc mặt xanh lét nằm sấp trên lưng hổ.</w:t>
      </w:r>
    </w:p>
    <w:p>
      <w:pPr>
        <w:pStyle w:val="BodyText"/>
      </w:pPr>
      <w:r>
        <w:t xml:space="preserve">Thế mới biết vì sao ban nãy lúc người nào đó phải cưỡi hổ nét mặt lộ rõ không bằng lòng.</w:t>
      </w:r>
    </w:p>
    <w:p>
      <w:pPr>
        <w:pStyle w:val="BodyText"/>
      </w:pPr>
      <w:r>
        <w:t xml:space="preserve">Không nhịn được ha hả cười, học bộ dạng của Thiệp Giang ở trên trán lão hổ vỗ vỗ. Lão hổ kia cũng hiểu tính người, chạy thẳng đến bên cạnh bạn của mình. Hai con hổ cùng nhau kề vai sóng bước mà đi.</w:t>
      </w:r>
    </w:p>
    <w:p>
      <w:pPr>
        <w:pStyle w:val="BodyText"/>
      </w:pPr>
      <w:r>
        <w:t xml:space="preserve">Tay Giang Ngạc ở trên lưng hổ khẽ chống, một chiêu xinh đẹp tà ngọc vô ngân1 vọt đến trên lưng con hổ khác, hai tay quơ lại, vững chắc ôm Quý Độc Chước vào lòng.</w:t>
      </w:r>
    </w:p>
    <w:p>
      <w:pPr>
        <w:pStyle w:val="BodyText"/>
      </w:pPr>
      <w:r>
        <w:t xml:space="preserve">“Lại cũng có thứ khiến ngươi ăn không tiêu, thực không dễ dàng a…” Giang Ngạc ngửa mặt lên trời thở dài một tiếng.</w:t>
      </w:r>
    </w:p>
    <w:p>
      <w:pPr>
        <w:pStyle w:val="BodyText"/>
      </w:pPr>
      <w:r>
        <w:t xml:space="preserve">“Hổ do cọp mẹ nuôi, trên đời có mấy nam nhân có thể không ăn không tiêu?” Quý Độc Chước càu nhàu một tiếng, dứt khoát kề lên vai y, hung hăng ôm lấy thắt lưng y. Lão hổ này không đáng sợ, đáng sợ là chạy có thể ngã chết ngươi, càng huống chi lại không có dây cương, đối với loại người không có võ công như hắn mà nói hiển nhiên là cực hình a.</w:t>
      </w:r>
    </w:p>
    <w:p>
      <w:pPr>
        <w:pStyle w:val="BodyText"/>
      </w:pPr>
      <w:r>
        <w:t xml:space="preserve">Đường hổ chạy rất nhanh, không đến thời gian một chén trà, đã dừng lại. Đợi đến lúc hai người xuống khỏi lưng hổ, Quý Độc Chước đã chóng mặt không phân biệt được Nam Bắc, chỉ mềm nhũn như bùn nằm tựa trong ngực Giang Ngạc không nói.</w:t>
      </w:r>
    </w:p>
    <w:p>
      <w:pPr>
        <w:pStyle w:val="BodyText"/>
      </w:pPr>
      <w:r>
        <w:t xml:space="preserve">Giang Ngạc cũng lười để ý vài phần giả bộ của hắn, đưa mắt nhìn chăm chú, chỉ thấy dưới chân bảy mươi hai bước chung quanh bảy mươi hai dinh thự thấp thoáng, sương mù trong núi mờ mịt như ẩn như hiện, khói hương lượn lờ vấn vít bay lên, quả thực không hổ danh là Trung Nhạc mỹ cảnh.</w:t>
      </w:r>
    </w:p>
    <w:p>
      <w:pPr>
        <w:pStyle w:val="BodyText"/>
      </w:pPr>
      <w:r>
        <w:t xml:space="preserve">Vốn dĩ một phen lắc lư này, đã là đỉnh ngọn núi cao nhất Tung Sơn.</w:t>
      </w:r>
    </w:p>
    <w:p>
      <w:pPr>
        <w:pStyle w:val="BodyText"/>
      </w:pPr>
      <w:r>
        <w:t xml:space="preserve">Đỉnh núi Bắc phong thổi tới, Quý Độc Chước ở trong lòng Giang Ngạc cũng dây dưa nhiều thêm vài phần, hai con hổ kia tựa hồ cũng giống như sợ lạnh, hai bên cọ cọ vào cổ đối phương.</w:t>
      </w:r>
    </w:p>
    <w:p>
      <w:pPr>
        <w:pStyle w:val="BodyText"/>
      </w:pPr>
      <w:r>
        <w:t xml:space="preserve">Giang Ngạc cúi đầu, sửa sang lại y phục hỗn loạn của người nào đó, lại giúp hắn treo hồ lô rượu ngay ngắn giữa thắt lưng, lúc này mới đẩy hắn ra: “Ngươi chọn địa phương mới này cho Phong Nhã Tụng quả nhiên không tồi.”</w:t>
      </w:r>
    </w:p>
    <w:p>
      <w:pPr>
        <w:pStyle w:val="BodyText"/>
      </w:pPr>
      <w:r>
        <w:t xml:space="preserve">Khó chịu mới rồi quét sạch sành sanh, Quý Độc Chước “phạch” một tiếng mở mạnh phiến tử, chỉ vào núi non trùng điệp này nói: “Trước đây luôn có người nói cao sàng nhuyễn chẩm2, chỉ tiếc cao sàng nhuyễn chẩm ngủ nhiều rồi, sẽ chỉ khiến người ta cơ cốt rã rời. Sau này có một ngày, ta mong muốn lấy cụm núi này làm gối, lấy rừng dày làm chiếu, một bầu mỹ tửu, một tri kỷ, tiêu diêu tự tại trải qua một đời.”</w:t>
      </w:r>
    </w:p>
    <w:p>
      <w:pPr>
        <w:pStyle w:val="BodyText"/>
      </w:pPr>
      <w:r>
        <w:t xml:space="preserve">“Nói đến thật bùi tai,” Giang Ngạc khép lại phiến quạt của Quý Độc Chước, “Theo ta thấy, lâu chủ ngươi sống cuộc sống sung sướng quá lâu, chán ngấy rồi.”</w:t>
      </w:r>
    </w:p>
    <w:p>
      <w:pPr>
        <w:pStyle w:val="BodyText"/>
      </w:pPr>
      <w:r>
        <w:t xml:space="preserve">Mộng đẹp của Quý tiểu lâu chủ vỡ thành từng mảnh, khoa trương lấy tay áo lau nước mắt: “Ai nha, người hiểu ta, quả nhiên chỉ có mình Giang đại hiệp ngươi.”</w:t>
      </w:r>
    </w:p>
    <w:p>
      <w:pPr>
        <w:pStyle w:val="BodyText"/>
      </w:pPr>
      <w:r>
        <w:t xml:space="preserve">Hai người nói cười một trận, tiếng vó ngựa từ sườn núi dội tới, Thiệp Giang cưỡi một con tuấn mã ngăm đen tỏa sáng đến bên cạnh bọn họ: “Các người chạy đến là nhanh.”</w:t>
      </w:r>
    </w:p>
    <w:p>
      <w:pPr>
        <w:pStyle w:val="BodyText"/>
      </w:pPr>
      <w:r>
        <w:t xml:space="preserve">“Cưỡi ngựa vốn leo núi bất lợi, Thiệp Giang cô nương ngươi có thể nhanh chóng tìm lên đến đây như vậy, cước trình cũng rất nhanh a.” Giang Ngạc bâng quơ khen ngợi một câu, Thiệp Giang cười tươi, cũng không quá mức khiêm tốn, hướng y gật gật đầu.</w:t>
      </w:r>
    </w:p>
    <w:p>
      <w:pPr>
        <w:pStyle w:val="BodyText"/>
      </w:pPr>
      <w:r>
        <w:t xml:space="preserve">“Lâu chủ, các ngươi phong cảnh cũng xem xong rồi, lời đường mật cũng nói xong rồi, sắc trời không còn sớm, chúng ta nên vào Phong Nhã Tụng thôi.”</w:t>
      </w:r>
    </w:p>
    <w:p>
      <w:pPr>
        <w:pStyle w:val="BodyText"/>
      </w:pPr>
      <w:r>
        <w:t xml:space="preserve">Quý Độc Chước sắc mặt hơi xanh, chăm chú nhìn hai con hổ một cái, giả vờ bình tĩnh phe phẩy quạt: “Nói… cũng đúng.”</w:t>
      </w:r>
    </w:p>
    <w:p>
      <w:pPr>
        <w:pStyle w:val="BodyText"/>
      </w:pPr>
      <w:r>
        <w:t xml:space="preserve">Bay trên trời, bơi trong nước, chạy trên đường, đủ loại trân tu mỹ vị liên tục được dọn lên, mọi người dùng bữa, nói vài lời may mắn. Đèn đuốc rực sáng khắp nơi, đợi đến khi tản hết, người cũng đã say ba phần.</w:t>
      </w:r>
    </w:p>
    <w:p>
      <w:pPr>
        <w:pStyle w:val="BodyText"/>
      </w:pPr>
      <w:r>
        <w:t xml:space="preserve">Có hạ nhân dẫn Giang Ngạc đi đến khách phòng. Phong Nhã Tụng này thực sự là đỉnh cao phong nhã, ngay cả ý tưởng trang trí khách phòng cũng khác biệt với những nơi khác. Chọn một khe suối, xây dựng vài gian phòng tựa vào vách núi thẳng đứng nửa treo lơ lửng, đẩy ra khung cửa sổ chạm hoa, đập vào mắt là vách núi sừng sững. Quả thật trong lòng thầm tán thưởng, tạo hóa thần kỳ hun đúc nên vẻ đẹp hùng vĩ thiêng liêng.</w:t>
      </w:r>
    </w:p>
    <w:p>
      <w:pPr>
        <w:pStyle w:val="BodyText"/>
      </w:pPr>
      <w:r>
        <w:t xml:space="preserve">Giang Ngạc nằm trên cao sàng nhuyễn chẩm mà Quý Độc Chước từng nói đánh một giấc, trong mộng cảm thấy có vài phần nặng, đợi đến khi mở mắt ra, phát hiện đứa kia không biết từ lúc nào đã bò lên giường mình, cả người giống như con tôm khô co lại trong ngực mình. Chìa tay đẩy đi, gia hỏa kia cũng không biết là còn thức hay đã ngủ, chỉ càng sát lại.</w:t>
      </w:r>
    </w:p>
    <w:p>
      <w:pPr>
        <w:pStyle w:val="BodyText"/>
      </w:pPr>
      <w:r>
        <w:t xml:space="preserve">Giang đại hiệp đổ một giọt mồ hôi lạnh.</w:t>
      </w:r>
    </w:p>
    <w:p>
      <w:pPr>
        <w:pStyle w:val="BodyText"/>
      </w:pPr>
      <w:r>
        <w:t xml:space="preserve">Ngẩng đầu, đưa mắt đến, một mảnh tùng xanh nghênh khách loang lổ ánh trăng, bỗng nhiên, từng chút thân quen trào lên trong lòng. Người này a, đánh cũng đánh không được, mắng cũng mắng không xong, chính là một kẻ lưu manh. Chỉ có thể thuận theo tính khí của hắn, mặc hắn làm gì thì làm.</w:t>
      </w:r>
    </w:p>
    <w:p>
      <w:pPr>
        <w:pStyle w:val="BodyText"/>
      </w:pPr>
      <w:r>
        <w:t xml:space="preserve">Nghĩ như thế, không khỏi nhìn trăng than thở.</w:t>
      </w:r>
    </w:p>
    <w:p>
      <w:pPr>
        <w:pStyle w:val="BodyText"/>
      </w:pPr>
      <w:r>
        <w:t xml:space="preserve">…Ta nói Quý lâu chủ ngươi a, ngươi muốn đầu chẩm thiên sơn, hay là bản thân Giang mỗ dung mạo thiên sơn vĩ ngạn đây?</w:t>
      </w:r>
    </w:p>
    <w:p>
      <w:pPr>
        <w:pStyle w:val="BodyText"/>
      </w:pPr>
      <w:r>
        <w:t xml:space="preserve">Trước sau ngồi không mấy ngày. Địa điểm mới của Phong Nhã Tụng chỉ mới ổn định ban đầu, từng tập công vụ chồng chất, ép yêu nghiệt nào đó thời gian để nghỉ thở cũng không có. Giang Ngạc có lúc ngồi bên cạnh hắn, bưng chén trà, từng hơi từng hơi thổi hết hơi nước. Tình cờ đưa mắt nhìn lên, nhàn nhạt than một tiếng: “Thật bận rộn a.”</w:t>
      </w:r>
    </w:p>
    <w:p>
      <w:pPr>
        <w:pStyle w:val="BodyText"/>
      </w:pPr>
      <w:r>
        <w:t xml:space="preserve">“Ngô…” Nghĩ đến lời hứa của mình, Quý Độc Chước ho khan một tiếng: “Cái này, hai ngày này là xong rồi, ngươi tạm thời đợi một chút.”</w:t>
      </w:r>
    </w:p>
    <w:p>
      <w:pPr>
        <w:pStyle w:val="BodyText"/>
      </w:pPr>
      <w:r>
        <w:t xml:space="preserve">“Không nuốt lời sai hẹn là được.”</w:t>
      </w:r>
    </w:p>
    <w:p>
      <w:pPr>
        <w:pStyle w:val="BodyText"/>
      </w:pPr>
      <w:r>
        <w:t xml:space="preserve">“Làm sao có thể…” Quý Độc Chước miệng nói, lại ngửa mặt lên trời thở dài, lệ rơi đầy mặt. Người này, như thế nào có thể dễ dàng đoán trúng tâm tư của mình vậy?</w:t>
      </w:r>
    </w:p>
    <w:p>
      <w:pPr>
        <w:pStyle w:val="BodyText"/>
      </w:pPr>
      <w:r>
        <w:t xml:space="preserve">Xoa bả vai đau nhức, Quý Độc Chước rút một phong thư từ trong một đống văn kiện đưa cho Thiệp Giang, vị nữ nhân vĩ đại này hai lời không nói, cưỡi ngựa theo hướng Tây mà đi.</w:t>
      </w:r>
    </w:p>
    <w:p>
      <w:pPr>
        <w:pStyle w:val="BodyText"/>
      </w:pPr>
      <w:r>
        <w:t xml:space="preserve">Dựa theo thời gian Quý nào đó tính ra, thành thực đợi người nào đó dưới thiên hãm lâu như vậy, cũng đến lúc phải làm rồi.</w:t>
      </w:r>
    </w:p>
    <w:p>
      <w:pPr>
        <w:pStyle w:val="BodyText"/>
      </w:pPr>
      <w:r>
        <w:t xml:space="preserve">Gặp một ngày trời trong nắng ấm, đẩy văn kiện còn chưa xét duyệt ra, đứng tại chính lâu xây lơ lửng giữa trời, Quý Độc Chước hét to một tiếng: “Đống công việc đáng chết tất cả chết hết đi cho ta!”</w:t>
      </w:r>
    </w:p>
    <w:p>
      <w:pPr>
        <w:pStyle w:val="BodyText"/>
      </w:pPr>
      <w:r>
        <w:t xml:space="preserve">Chớp mắt, một mảnh luồng quang ánh kiếm.</w:t>
      </w:r>
    </w:p>
    <w:p>
      <w:pPr>
        <w:pStyle w:val="BodyText"/>
      </w:pPr>
      <w:r>
        <w:t xml:space="preserve">Oán hận chất chứa lâu ngày của đám thuộc hạ phát tác.</w:t>
      </w:r>
    </w:p>
    <w:p>
      <w:pPr>
        <w:pStyle w:val="BodyText"/>
      </w:pPr>
      <w:r>
        <w:t xml:space="preserve">Giang Ngạc xách Quý Độc Chước né tránh đao lâm kiếm vũ, hai người một đường chật vật chạy đến sau núi, xác định phía sau không có truy binh đuổi tới, bèn nhìn nhau cười.</w:t>
      </w:r>
    </w:p>
    <w:p>
      <w:pPr>
        <w:pStyle w:val="BodyText"/>
      </w:pPr>
      <w:r>
        <w:t xml:space="preserve">“Bọn họ sẽ không cho là chúng ta dắt nhau bỏ trốn chứ?”</w:t>
      </w:r>
    </w:p>
    <w:p>
      <w:pPr>
        <w:pStyle w:val="BodyText"/>
      </w:pPr>
      <w:r>
        <w:t xml:space="preserve">“Lâu chủ, ngươi nghĩ nhiều quá rồi.”</w:t>
      </w:r>
    </w:p>
    <w:p>
      <w:pPr>
        <w:pStyle w:val="BodyText"/>
      </w:pPr>
      <w:r>
        <w:t xml:space="preserve">“Ngươi nói theo ta một lần sẽ chết sao?”</w:t>
      </w:r>
    </w:p>
    <w:p>
      <w:pPr>
        <w:pStyle w:val="BodyText"/>
      </w:pPr>
      <w:r>
        <w:t xml:space="preserve">“Xin lỗi, ta không có hứng nuông chiều tiểu hài tử.” Giang Ngạc vạn phần tiếc nuối nhún nhún vai, đổi lấy người nào đó hung dữ trừng mắt.</w:t>
      </w:r>
    </w:p>
    <w:p>
      <w:pPr>
        <w:pStyle w:val="BodyText"/>
      </w:pPr>
      <w:r>
        <w:t xml:space="preserve">“Bỏ đi bỏ đi…” Quý Độc Chước phe phẩy phiến tử, mang ngươi đi một chỗ hay ho.”</w:t>
      </w:r>
    </w:p>
    <w:p>
      <w:pPr>
        <w:pStyle w:val="BodyText"/>
      </w:pPr>
      <w:r>
        <w:t xml:space="preserve">Dẫn Giang Ngạc đi vào kho binh khí sau núi, thuộc hạ canh cửa nhìn thấy lão đại nhà mình, vội vàng mở cửa. Trong sơn động tối om thắp một hàng chúc hỏa màu vàng sậm, các loại binh khí cần gì có nấy.</w:t>
      </w:r>
    </w:p>
    <w:p>
      <w:pPr>
        <w:pStyle w:val="BodyText"/>
      </w:pPr>
      <w:r>
        <w:t xml:space="preserve">“Giang đại hiệp, Thẩm Phi Ưng đã khóc lóc với ta ba lần.” Quý Độc Chước nhếch khóe miệng, liếc y một cái, “Thanh kiếm trong tay ngươi kia… cũng nên trả lại đi?”</w:t>
      </w:r>
    </w:p>
    <w:p>
      <w:pPr>
        <w:pStyle w:val="BodyText"/>
      </w:pPr>
      <w:r>
        <w:t xml:space="preserve">Áng chừng ba thước thanh phong trong tay, Giang Ngạc mỉm cười: “Ta thấy cứ để hắn tiếp tục khóc, kiếm này kiếm khí nội liễm, ta dùng thuận tay, cứ lưu lại chỗ ta đi.”</w:t>
      </w:r>
    </w:p>
    <w:p>
      <w:pPr>
        <w:pStyle w:val="BodyText"/>
      </w:pPr>
      <w:r>
        <w:t xml:space="preserve">“Cái này không được, ta còn muốn bên tai yên tĩnh vài ngày.” Quý Độc Chước đi đến bên tường, búng búng một thanh kiếm trên tường, kiếm thanh thanh thúy êm tai, “Ngươi thấy cái này thế nào?”</w:t>
      </w:r>
    </w:p>
    <w:p>
      <w:pPr>
        <w:pStyle w:val="BodyText"/>
      </w:pPr>
      <w:r>
        <w:t xml:space="preserve">Giang Ngạc lắc lắc đầu: “Tuy rằng kiếm tốt, nhưng kiếm thanh quá giòn giã, không khỏi thiếu vài phần trầm ổn.” Nói xong, giơ một ngọn nến lên, lần lượt lật xem các loại bảo kiếm trên tường và trên giá.</w:t>
      </w:r>
    </w:p>
    <w:p>
      <w:pPr>
        <w:pStyle w:val="BodyText"/>
      </w:pPr>
      <w:r>
        <w:t xml:space="preserve">Quý Độc Chước cũng không keo kiệt để y tùy ý xem thử, chỉ đi theo y, mặc y chọn kiếm. Lựa vài thanh, giang Ngạc rốt cuộc dừng chân, “xoẹt” một tiếng, rút ra một thanh trọng kiếm.</w:t>
      </w:r>
    </w:p>
    <w:p>
      <w:pPr>
        <w:pStyle w:val="BodyText"/>
      </w:pPr>
      <w:r>
        <w:t xml:space="preserve">Kiếm kia vừa ra khỏi vỏ, kiếm khí đã tràn ra, ánh nến theo tiếng mà phụt tắt.</w:t>
      </w:r>
    </w:p>
    <w:p>
      <w:pPr>
        <w:pStyle w:val="BodyText"/>
      </w:pPr>
      <w:r>
        <w:t xml:space="preserve">Chí âm chí hàn.</w:t>
      </w:r>
    </w:p>
    <w:p>
      <w:pPr>
        <w:pStyle w:val="BodyText"/>
      </w:pPr>
      <w:r>
        <w:t xml:space="preserve">Đầu mày Giang Ngạc khẽ giãn ra, hỏi: “Kiếm này thế nào?”</w:t>
      </w:r>
    </w:p>
    <w:p>
      <w:pPr>
        <w:pStyle w:val="BodyText"/>
      </w:pPr>
      <w:r>
        <w:t xml:space="preserve">“Kiếm này…”</w:t>
      </w:r>
    </w:p>
    <w:p>
      <w:pPr>
        <w:pStyle w:val="BodyText"/>
      </w:pPr>
      <w:r>
        <w:t xml:space="preserve">“Kiếm này không được!”</w:t>
      </w:r>
    </w:p>
    <w:p>
      <w:pPr>
        <w:pStyle w:val="BodyText"/>
      </w:pPr>
      <w:r>
        <w:t xml:space="preserve">Trong sơn động tĩnh mịch giọng nói âm trầm áp vào mặt mà đến.</w:t>
      </w:r>
    </w:p>
    <w:p>
      <w:pPr>
        <w:pStyle w:val="BodyText"/>
      </w:pPr>
      <w:r>
        <w:t xml:space="preserve">Giang Ngạc quay đầu nhìn, chỉ thấy nơi động khẩu lão Đao giơ một ngọn đèn dầu chầm chậm bước tới: “Không được, kiếm này đại hung.”</w:t>
      </w:r>
    </w:p>
    <w:p>
      <w:pPr>
        <w:pStyle w:val="BodyText"/>
      </w:pPr>
      <w:r>
        <w:t xml:space="preserve">“Nga?” Giang Ngạc quay đầu nhìn Quý Độc Chước, thấy yêu nghiệt kia cũng là vẻ mặt ngưng trọng.</w:t>
      </w:r>
    </w:p>
    <w:p>
      <w:pPr>
        <w:pStyle w:val="BodyText"/>
      </w:pPr>
      <w:r>
        <w:t xml:space="preserve">“Khi phụ thân ta còn trẻ, thế lực của Phong Nhã Tụng không có lớn mạnh như bây giờ.” Quý Độc Chước cầm tay Giang Ngạc, tra lại kiếm vào vỏ, “Lúc đó, dưới tay ông có bốn trợ thủ đắc lực, được xưng tụng là Tứ tiên. Năm người bọn họ vào sinh ra tử cùng chung hoạn nạn, từng chút một mở rộng cơ nghiệp của Phong Nhã Tụng, qua mười mấy năm, Tình hình phương Bắc dần dần ổn định, lòng người cũng dần lơi lỏng. Ai ngờ trong bốn người kia có ba người phản bội, trù tính muốn hại chết phụ thân ta…”</w:t>
      </w:r>
    </w:p>
    <w:p>
      <w:pPr>
        <w:pStyle w:val="BodyText"/>
      </w:pPr>
      <w:r>
        <w:t xml:space="preserve">“Đêm gió tuyết kia, trong một gian miếu đổ nát…” Thanh âm âm trầm của lão Đao nối tiếp, tựa hồ xuyên qua hang động sâu thẳm, còn có thể lại nhìn thấy một màn kinh tâm động phách nhiều năm trước kia, “Lão lâu chủ cùng ta bị vây trong miếu, bên ngoài là một trăm cao thủ đứng đầu.”</w:t>
      </w:r>
    </w:p>
    <w:p>
      <w:pPr>
        <w:pStyle w:val="BodyText"/>
      </w:pPr>
      <w:r>
        <w:t xml:space="preserve">“Sau đó thì sao? Giang Ngạc hỏi một câu.</w:t>
      </w:r>
    </w:p>
    <w:p>
      <w:pPr>
        <w:pStyle w:val="BodyText"/>
      </w:pPr>
      <w:r>
        <w:t xml:space="preserve">“Sau đó, ta cùng lão lâu chủ còn sống, mà một trăm cao thủ và ba kẻ phản đồ kia bị xắt thành thịt vụn.”</w:t>
      </w:r>
    </w:p>
    <w:p>
      <w:pPr>
        <w:pStyle w:val="BodyText"/>
      </w:pPr>
      <w:r>
        <w:t xml:space="preserve">Quý Độc Chước vỗ vỗ vỏ kiếm làm bằng da cá mập, có chút cảm thán nói: “Đây là thanh hung kiếm. Một trăm cao thủ cùng ba kẻ mưu đồ đều chết dưới thanh kiếm này, đổi lại, phụ thân ta mất đi cánh tay phải, cả đời này không thể cần kiếm được nữa.”</w:t>
      </w:r>
    </w:p>
    <w:p>
      <w:pPr>
        <w:pStyle w:val="BodyText"/>
      </w:pPr>
      <w:r>
        <w:t xml:space="preserve">“Quý lâu chủ, ngươi nói phụ thân người có bốn trợ thủ đắc lực, có ba người phản bội, một người còn lại kia là ai?”</w:t>
      </w:r>
    </w:p>
    <w:p>
      <w:pPr>
        <w:pStyle w:val="BodyText"/>
      </w:pPr>
      <w:r>
        <w:t xml:space="preserve">“Là ta.” Lão Đao tiến lên phía trước, cẩn thận vuốt ve vỏ của thanh kiếm này, “Sau trận chiến ấy, ta ở trên giường dưỡng thương ba tháng. Lão lâu chủ tuy rằng thắng, chỉ tiếc là, từ đó về sau ngay cả ta cũng không chịu tin tưởng. Phi điểu tẫn, lương cung tàng (chim trời đã tận, cung nỏ quẳng đi; ý chỉ qua cầu rút ván, ăn cháo đá bát). Câu này nói quả không sai.”</w:t>
      </w:r>
    </w:p>
    <w:p>
      <w:pPr>
        <w:pStyle w:val="BodyText"/>
      </w:pPr>
      <w:r>
        <w:t xml:space="preserve">Nghe thấy lão cảm thán, Quý Độc Chước ngẩng đầu nhìn lão Đao một cái. Dưới ánh nến, hai bên tóc mai của lão nhân gia đã chuyển hoa râm, buông lỏng rủ xuống một nửa, kể ra anh hùng bất đắc dĩ.</w:t>
      </w:r>
    </w:p>
    <w:p>
      <w:pPr>
        <w:pStyle w:val="BodyText"/>
      </w:pPr>
      <w:r>
        <w:t xml:space="preserve">Hắn sờ binh khí, vừa đi vừa nói: “Ta trời sinh mạch nhược không thể luyện võ, vừa sinh ra phụ thân liền muốn dìm chết ta. Lão Đao bế ta quỳ trong tuyết tròn hai ngày hai đêm, phụ thân mới từ bỏ ý định ngớ ngẩn đó trong đầu. Nói thật, ta luôn cảm thấy ông ta không có khí phách. Không phải chỉ là hai chữ “quyền lực” thôi sao, không đáng cả đời tự tìm lấy phiền não.</w:t>
      </w:r>
    </w:p>
    <w:p>
      <w:pPr>
        <w:pStyle w:val="BodyText"/>
      </w:pPr>
      <w:r>
        <w:t xml:space="preserve">Vừa nói xong, tay đã bị nắm lấy.</w:t>
      </w:r>
    </w:p>
    <w:p>
      <w:pPr>
        <w:pStyle w:val="BodyText"/>
      </w:pPr>
      <w:r>
        <w:t xml:space="preserve">Quý Độc Chước nhìn tay hai người giao nhau một cái, đảo mắt, cả người dứt khoát treo lên cánh tay Giang Ngạc.</w:t>
      </w:r>
    </w:p>
    <w:p>
      <w:pPr>
        <w:pStyle w:val="BodyText"/>
      </w:pPr>
      <w:r>
        <w:t xml:space="preserve">Phía sau truyền đến tiếng ho khan âm trầm của lão Đao: “Lâu chủ, ta thế nào lại nhớ lão lâu chủ bảo ngươi đọc sách, ngươi làm tiên sinh tức giận chạy mất, lão lâu chủ nổi giận muốn cầm đao băm ngươi, ta mới ôm ngươi quỳ trong tuyết cầu xin tha thứ thế?”</w:t>
      </w:r>
    </w:p>
    <w:p>
      <w:pPr>
        <w:pStyle w:val="BodyText"/>
      </w:pPr>
      <w:r>
        <w:t xml:space="preserve">Bốp.</w:t>
      </w:r>
    </w:p>
    <w:p>
      <w:pPr>
        <w:pStyle w:val="BodyText"/>
      </w:pPr>
      <w:r>
        <w:t xml:space="preserve">Tay người nào đó bị hung hăng vung ra.</w:t>
      </w:r>
    </w:p>
    <w:p>
      <w:pPr>
        <w:pStyle w:val="BodyText"/>
      </w:pPr>
      <w:r>
        <w:t xml:space="preserve">Quý Độc Chước nhìn lòng bàn tay trống rỗng của mình, cười khổ: “Lão Đao, ngươi tuổi tác tuy rằng đã lớn, trí nhớ vẫn là không tồi mà…”</w:t>
      </w:r>
    </w:p>
    <w:p>
      <w:pPr>
        <w:pStyle w:val="BodyText"/>
      </w:pPr>
      <w:r>
        <w:t xml:space="preserve">“Bảo đao không cùn, bảo đao không cùn. Đa tạ lâu chủ khen ngợi.”</w:t>
      </w:r>
    </w:p>
    <w:p>
      <w:pPr>
        <w:pStyle w:val="BodyText"/>
      </w:pPr>
      <w:r>
        <w:t xml:space="preserve">Giang Ngạc liếc mắt nhìn qua, nhàn nhạt tiếp một câu: “Không giống vài người nào đó, chưa già đã yếu a…”</w:t>
      </w:r>
    </w:p>
    <w:p>
      <w:pPr>
        <w:pStyle w:val="BodyText"/>
      </w:pPr>
      <w:r>
        <w:t xml:space="preserve">“Ngô…”</w:t>
      </w:r>
    </w:p>
    <w:p>
      <w:pPr>
        <w:pStyle w:val="BodyText"/>
      </w:pPr>
      <w:r>
        <w:t xml:space="preserve">Ba người xoay qua xoay lại hơn một canh giờ, cuối cùng chọn một thanh lãnh kiếm tặng cho Giang Ngạc. Kiếm tên Lãnh Thủy Tinh, trên thân kiếm thanh sắc khảm nạm một chỗi hàn ngọc ngân sắc. Dùng lời của Quý Độc Chước nói chính là “Giang Ngạc tình tình quá lương thiện, thanh kiếm này lại quá lạnh lẽo, người kiếm bổ sung cho nhau rõ ràng có lợi.”</w:t>
      </w:r>
    </w:p>
    <w:p>
      <w:pPr>
        <w:pStyle w:val="BodyText"/>
      </w:pPr>
      <w:r>
        <w:t xml:space="preserve">Buổi chiều lúc chỉnh đốn văn kiện, yêu nghiệt nào đó ngẩng phắt đầu lên, phản ứng chậm chạp lẩm bẩm một mình: “Đúng rồi, Giang Ngạc nói ai là chưa già đã yếu?… A! Ta biết rồi! Nhiếp Bình Trọng, Giang đại hiệp nói ngươi thận hư, trở về nhớ mua hai cái đuôi bò bồi bổ a!”</w:t>
      </w:r>
    </w:p>
    <w:p>
      <w:pPr>
        <w:pStyle w:val="BodyText"/>
      </w:pPr>
      <w:r>
        <w:t xml:space="preserve">Giang Ngạc tiếp tục thổi nước trà của y: “Cá lớn nuốt cá bé, cá bé nuốt tôm nhỏ, quả nhiên không sai.”</w:t>
      </w:r>
    </w:p>
    <w:p>
      <w:pPr>
        <w:pStyle w:val="BodyText"/>
      </w:pPr>
      <w:r>
        <w:t xml:space="preserve">Chú:</w:t>
      </w:r>
    </w:p>
    <w:p>
      <w:pPr>
        <w:pStyle w:val="BodyText"/>
      </w:pPr>
      <w:r>
        <w:t xml:space="preserve">1. Tà ngọc vô ngân: ngọc đổ xuống không để lại vết tích</w:t>
      </w:r>
    </w:p>
    <w:p>
      <w:pPr>
        <w:pStyle w:val="Compact"/>
      </w:pPr>
      <w:r>
        <w:t xml:space="preserve">2. Cao sàng nhuyễn chẩm:giường cao gối mềm</w:t>
      </w:r>
    </w:p>
    <w:p>
      <w:pPr>
        <w:pStyle w:val="Compact"/>
      </w:pPr>
      <w:r>
        <w:drawing>
          <wp:inline>
            <wp:extent cx="5334000" cy="3650483"/>
            <wp:effectExtent b="0" l="0" r="0" t="0"/>
            <wp:docPr descr="" title="" id="1" name="Picture"/>
            <a:graphic>
              <a:graphicData uri="http://schemas.openxmlformats.org/drawingml/2006/picture">
                <pic:pic>
                  <pic:nvPicPr>
                    <pic:cNvPr descr="http://sstruyen.com/images/data/15848/quyen-2---chuong-9-3-phi-tinh-truyen-han-sao-bang-gui-han-ha-1520180599.0536.jpg" id="0" name="Picture"/>
                    <pic:cNvPicPr>
                      <a:picLocks noChangeArrowheads="1" noChangeAspect="1"/>
                    </pic:cNvPicPr>
                  </pic:nvPicPr>
                  <pic:blipFill>
                    <a:blip r:embed="rId145"/>
                    <a:stretch>
                      <a:fillRect/>
                    </a:stretch>
                  </pic:blipFill>
                  <pic:spPr bwMode="auto">
                    <a:xfrm>
                      <a:off x="0" y="0"/>
                      <a:ext cx="5334000" cy="365048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46" w:name="quyển-2---chương-10-1-bán-sinh-duyên-nửa-đời-duyên-thượng"/>
      <w:bookmarkEnd w:id="146"/>
      <w:r>
        <w:t xml:space="preserve">23. Quyển 2 - Chương 10-1: Bán Sinh Duyên (nửa Đời Duyên)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ế ngoại đào nguyên, thiên hãm Phong Lăng. Lưu thủy hữu ý, lạc hoa vô tình.</w:t>
      </w:r>
    </w:p>
    <w:p>
      <w:pPr>
        <w:pStyle w:val="BodyText"/>
      </w:pPr>
      <w:r>
        <w:t xml:space="preserve">…</w:t>
      </w:r>
    </w:p>
    <w:p>
      <w:pPr>
        <w:pStyle w:val="BodyText"/>
      </w:pPr>
      <w:r>
        <w:t xml:space="preserve">Chùa miếu trong khu rừng truyền đến chuông đang đang, Quý Độc Chước ngồi trong thư phòng, ngây người ra một hồi, thẳng đến khi tiểu bộ hạ truyền lệnh ho khan một tiếng, hắn mới hồi phục lại tinh thần, đặt bút xuống, đem thư tín ngay ngắn giao vào trong tay lão Đao: “Đưa cho chủ gia đi.”</w:t>
      </w:r>
    </w:p>
    <w:p>
      <w:pPr>
        <w:pStyle w:val="BodyText"/>
      </w:pPr>
      <w:r>
        <w:t xml:space="preserve">Khoảnh khắc lão Đao tiếp lấy mẩu giấy kia, sắc mặt trở nên vô cùng u ám, biểu cảm kia, hiển nhiên là hận không thể xé phong thư này thành từng mảnh.</w:t>
      </w:r>
    </w:p>
    <w:p>
      <w:pPr>
        <w:pStyle w:val="BodyText"/>
      </w:pPr>
      <w:r>
        <w:t xml:space="preserve">Quý Độc Chước liếc lão một cái, nhẹ nhàng khép lại phiến tử: “Tụng trưởng lão, chuyện ta quyết định ngươi không có quyền can thiệp.”</w:t>
      </w:r>
    </w:p>
    <w:p>
      <w:pPr>
        <w:pStyle w:val="BodyText"/>
      </w:pPr>
      <w:r>
        <w:t xml:space="preserve">Lão Đao trầm mặc hồi lâu, hung hăng quay đầu, xoải bước đi ra khỏi thư phòng: “Quý Độc Chước, ta nhìn người từ nhỏ đến lớn, có lúc ta thực sự hận không thể treo ngươi lên đánh một trận.”</w:t>
      </w:r>
    </w:p>
    <w:p>
      <w:pPr>
        <w:pStyle w:val="BodyText"/>
      </w:pPr>
      <w:r>
        <w:t xml:space="preserve">Treo lên đánh một trận sao?</w:t>
      </w:r>
    </w:p>
    <w:p>
      <w:pPr>
        <w:pStyle w:val="BodyText"/>
      </w:pPr>
      <w:r>
        <w:t xml:space="preserve">Quý Độc Chước đảo mắt, gió núi thổi tới, khua động mái tóc hắn, lưu tô trên y phục theo gió khẽ lắc lư.</w:t>
      </w:r>
    </w:p>
    <w:p>
      <w:pPr>
        <w:pStyle w:val="BodyText"/>
      </w:pPr>
      <w:r>
        <w:t xml:space="preserve">Người dám nói loại chuyện này thực sự không nhiều a.</w:t>
      </w:r>
    </w:p>
    <w:p>
      <w:pPr>
        <w:pStyle w:val="BodyText"/>
      </w:pPr>
      <w:r>
        <w:t xml:space="preserve">Hắn cười tỉm tỉm xoải bước ra khỏi thư phòng, tròng lòng ngập tràn suy nghĩ, đều là tay nghề tinh diệu tuyệt luân của người kia.</w:t>
      </w:r>
    </w:p>
    <w:p>
      <w:pPr>
        <w:pStyle w:val="BodyText"/>
      </w:pPr>
      <w:r>
        <w:t xml:space="preserve">Một buổi sớm, Giang đại hiệp tinh mơ đã đi vào núi, nói là đang mùa hạt thông và táo chua, muốn hái về làm vài món ăn dân dã. Quý Độc Chước nhàn tản chầm chậm đi trên con đường nhỏ trong núi, vừa lúc đón Giang đại hiệp xách một giỏ đồ linh tinh trở về.</w:t>
      </w:r>
    </w:p>
    <w:p>
      <w:pPr>
        <w:pStyle w:val="BodyText"/>
      </w:pPr>
      <w:r>
        <w:t xml:space="preserve">Ở trong giỏ của y lục lọi một hồi, không nhịn được cảm thán: “Ta sau này nếu như mất chén cơm, ngươi tới nuôi ta đi.”</w:t>
      </w:r>
    </w:p>
    <w:p>
      <w:pPr>
        <w:pStyle w:val="BodyText"/>
      </w:pPr>
      <w:r>
        <w:t xml:space="preserve">Giang đại hiệp cầm tay hắn từ trong giỏ hất ra, rất không lưu tình nói: “Miễn bàn, ta đối với nuôi heo không có hứng thú.”</w:t>
      </w:r>
    </w:p>
    <w:p>
      <w:pPr>
        <w:pStyle w:val="BodyText"/>
      </w:pPr>
      <w:r>
        <w:t xml:space="preserve">Heo, heo, heo heo…</w:t>
      </w:r>
    </w:p>
    <w:p>
      <w:pPr>
        <w:pStyle w:val="BodyText"/>
      </w:pPr>
      <w:r>
        <w:t xml:space="preserve">Đường đường chủ nhân Phong Nhã Tụng lại bị nói thành heo…</w:t>
      </w:r>
    </w:p>
    <w:p>
      <w:pPr>
        <w:pStyle w:val="BodyText"/>
      </w:pPr>
      <w:r>
        <w:t xml:space="preserve">Quý Độc Chước đáng thương bị xói mòn trong gió.</w:t>
      </w:r>
    </w:p>
    <w:p>
      <w:pPr>
        <w:pStyle w:val="BodyText"/>
      </w:pPr>
      <w:r>
        <w:t xml:space="preserve">Thế là hôm sau, mọi người trong Phong Nhã Tụng hứng lấy một ngày sốt ruột trên chạy dưới nhảy, lâu chủ của bọn họ một lần nữa bỏ lại công việc mất tích. Ngay tại lúc mọi người quyết định lục tung cả Tung Sơn, lão Trương cười ngăn cản bọn họ: “Yên tâm, Giang Ngạc còn đang ở phòng khách uống trà với Nhiếp Bình Trọng.”</w:t>
      </w:r>
    </w:p>
    <w:p>
      <w:pPr>
        <w:pStyle w:val="BodyText"/>
      </w:pPr>
      <w:r>
        <w:t xml:space="preserve">“Mời khách uống trà lại còn muốn cầm binh khí, thực là cách tiếp khách đặc biệt a.” Giang Ngạc nhàn nhạt tiếp một câu.</w:t>
      </w:r>
    </w:p>
    <w:p>
      <w:pPr>
        <w:pStyle w:val="BodyText"/>
      </w:pPr>
      <w:r>
        <w:t xml:space="preserve">Lão Trương xoải bước đến bên cạnh Giang Ngạc, tự rót cho mình một chén trà, tùy tiện ngồi xuống. “Không có biện pháp, ta quả thực sợ ngài lừa lâu chủ chạy trốn.”</w:t>
      </w:r>
    </w:p>
    <w:p>
      <w:pPr>
        <w:pStyle w:val="BodyText"/>
      </w:pPr>
      <w:r>
        <w:t xml:space="preserve">Nhiếp Bình Trọng một bên bưng chén trà, cố gắng thu mình lại thật nhỏ thật nhỏ.</w:t>
      </w:r>
    </w:p>
    <w:p>
      <w:pPr>
        <w:pStyle w:val="BodyText"/>
      </w:pPr>
      <w:r>
        <w:t xml:space="preserve">Thần a, thế giới này sao mà thần kỳ…</w:t>
      </w:r>
    </w:p>
    <w:p>
      <w:pPr>
        <w:pStyle w:val="BodyText"/>
      </w:pPr>
      <w:r>
        <w:t xml:space="preserve">Buổi chiều, lâu chủ phong lưu phi phàm trở lại, theo sau là hai tiểu hòa thượng, không thể không chú ý là… hai tiểu hòa thượng lục căn thanh tịnh lại có thể khiêng một con heo chết.</w:t>
      </w:r>
    </w:p>
    <w:p>
      <w:pPr>
        <w:pStyle w:val="BodyText"/>
      </w:pPr>
      <w:r>
        <w:t xml:space="preserve">Mọi người mặt đầy hắc tuyến, thực sự không thể tưởng tượng được, gia hỏa này rốt cuộc là dùng thủ đoạn gì thuyết phục người xuất gia phá giới.</w:t>
      </w:r>
    </w:p>
    <w:p>
      <w:pPr>
        <w:pStyle w:val="BodyText"/>
      </w:pPr>
      <w:r>
        <w:t xml:space="preserve">Đợi đến khi con heo kia được thả xuống đất, hai con hổ cuộn tròn dưới chân Nhiếp Bình Trọng nhẹ nhàng thong thả bước qua, thật cẩn thận ngửi ngửi. Quý Độc Chước chỉ chỉ con heo, lại chỉ chỉ mình, nghiêm túc nói: “Ngươi xem, trông không giống ta chứ?”</w:t>
      </w:r>
    </w:p>
    <w:p>
      <w:pPr>
        <w:pStyle w:val="BodyText"/>
      </w:pPr>
      <w:r>
        <w:t xml:space="preserve">Giang Ngạc nhíu nhíu mày: “Phong Nhã Tụng các ngươi sẽ không nghèo đến ngay cả heo cũng không có chứ?”</w:t>
      </w:r>
    </w:p>
    <w:p>
      <w:pPr>
        <w:pStyle w:val="BodyText"/>
      </w:pPr>
      <w:r>
        <w:t xml:space="preserve">“Đương nhiên là có, chẳng qua, ta là vì tránh ngươi nói Phong Nhã Tụng chúng ta dưỡng ra quả nhiên đều là heo.”</w:t>
      </w:r>
    </w:p>
    <w:p>
      <w:pPr>
        <w:pStyle w:val="BodyText"/>
      </w:pPr>
      <w:r>
        <w:t xml:space="preserve">Mọi người không biết phải nói gì, hai người này… Chẳng lẽ thực sự không biết cái gì gọi là “vô vị” sao? Nhất quyết xem thường.</w:t>
      </w:r>
    </w:p>
    <w:p>
      <w:pPr>
        <w:pStyle w:val="BodyText"/>
      </w:pPr>
      <w:r>
        <w:t xml:space="preserve">Đến tối, chọn thịt cánh tay non mềm nhất, Giang Ngạc vẻ mặt kinh hãi nhìn kẻ nào đó mười ngón tay không dính xuân thủy xắn tay áo rộng của hắn lên, hai tay cầm dao phay, đứng trước thớt cười vừa tự phụ vừa phóng túng. Hướng dẫn hắn xắt thịt heo thành miếng, dùng tinh bột lăn qua, xào chung với cải trắng. Người lần đầu tiên xuống bếp không cần trông đợi hắn có thể làm ra của ngon vật lạ gì, có thể hoàn hảo không tổn hại từ nhà bếp đi ra đã là một kỳ tích. Đợi đến khi thức ăn chín tới, Nhiếp Bình Trọng bị Quý Độc Chước ép thử nghiệm sản phẩm tuyệt tác của hắn, Nhiếp trưởng lão nhai cơm nửa sống nửa chín cùng cải trắng xào thịt nửa khét, đối với hàm răng của một trung niên đại thúc mà nói, quả thực là trải nghiệm sống không bằng chết.</w:t>
      </w:r>
    </w:p>
    <w:p>
      <w:pPr>
        <w:pStyle w:val="BodyText"/>
      </w:pPr>
      <w:r>
        <w:t xml:space="preserve">Quý Độc Chước ngồi bên người ông, nếm một ngụm mỹ tửu, dùng ánh mắt nóng bỏng nhìn Giang Ngạc, trong miệng nhắc đi nhắc lại: “Trên sảnh đường, vào nhà bếp, ta đều muốn áp đảo ngươi a…”</w:t>
      </w:r>
    </w:p>
    <w:p>
      <w:pPr>
        <w:pStyle w:val="BodyText"/>
      </w:pPr>
      <w:r>
        <w:t xml:space="preserve">Nhiếp Bình Trọng rùng mình một cái, lấy hết dũng khí đặt đũa xuống, tìm một cái cớ, trốn khỏi địa ngục trần gian này.</w:t>
      </w:r>
    </w:p>
    <w:p>
      <w:pPr>
        <w:pStyle w:val="BodyText"/>
      </w:pPr>
      <w:r>
        <w:t xml:space="preserve">Cơ quan tin tức lớn nhất trên giang hồ… chính lâu của Phong Nhã Tụng chuyển chỗ, suy cho cùng là một chuyện đại sự. Cách ngày, chi nhánh Thiểm Nam từ trên xuống dưới hơn sáu mươi người đi đến chính lâu chúc mừng, buổi sáng mới bố trí ổn thỏa hơn sáu mươi người này, buổi chiều cũng là vùng Thiểm Nam Hán Âm Hội lại đến hơn bốn mươi cái miệng.</w:t>
      </w:r>
    </w:p>
    <w:p>
      <w:pPr>
        <w:pStyle w:val="BodyText"/>
      </w:pPr>
      <w:r>
        <w:t xml:space="preserve">Bởi vì địa điểm chính dời chỗ, vốn dĩ cũng tạm thời chỉ có hơn ba mươi ba tên thuộc hạ, đột nhiên phải đối mặt với hơn một trăm khách nhân, đều không khỏi líu lưỡi.</w:t>
      </w:r>
    </w:p>
    <w:p>
      <w:pPr>
        <w:pStyle w:val="BodyText"/>
      </w:pPr>
      <w:r>
        <w:t xml:space="preserve">Các cô nương của Nhân Thụ Vô Tâm Nhân Tự Bộ dẫn mọi người đến chỗ nghỉ, Nhiếp Bình Trọng xắn tay áo, giúp vài cô nương của Tâm Tự Bộ chiên xào hầm rán, nháy mắt mùi cơm thơm phức bay đầy núi.</w:t>
      </w:r>
    </w:p>
    <w:p>
      <w:pPr>
        <w:pStyle w:val="BodyText"/>
      </w:pPr>
      <w:r>
        <w:t xml:space="preserve">Chủ nhân của Thiểm Nam phân nhánh kia họ Hàn, song danh Xương Bình, chính là một hán tử tâm huyết ngời ngời. Bởi vì là láng giềng, y cùng với hội chủ Hán Âm Hội An Lục có vài phần giao tình. Lúc này Hán Âm Hội có thể trở thành bang phái đầu tiên trên giang hồ hay tin tới chúc mừng, có lẽ cũng là do Hàn Xương Bình mời đến.</w:t>
      </w:r>
    </w:p>
    <w:p>
      <w:pPr>
        <w:pStyle w:val="BodyText"/>
      </w:pPr>
      <w:r>
        <w:t xml:space="preserve">Hán Giang Hội của Giang Ngạc, cùng Hán Trung, Hán Âm hai hội nhiều đời giao hảo, ba hội cùng chiếm cứ toàn bộ lưu vực Hán Giang. Lần này cùng Hán Âm Hội chủ gặp mặt, Quý Độc Chước nâng chén rượu, cười tủm tỉm từ trên xuống dưới quan sát đối phương. Trong tính toán của hắn, nói thế nào nhỉ, cái này cũng xem như là gặp trưởng bối đi?</w:t>
      </w:r>
    </w:p>
    <w:p>
      <w:pPr>
        <w:pStyle w:val="BodyText"/>
      </w:pPr>
      <w:r>
        <w:t xml:space="preserve">Tóc mai ngả hoa râm, vẻ mặt từng kinh qua nhiều biến cố, y phục vô cùng giản dị, không thích cười, nhưng là một gã trung niên nói năng niềm nở… Đây là tổng hợp đánh giá cuối cùng của Quý Độc Chước đối với ông ta.</w:t>
      </w:r>
    </w:p>
    <w:p>
      <w:pPr>
        <w:pStyle w:val="BodyText"/>
      </w:pPr>
      <w:r>
        <w:t xml:space="preserve">Lúc hắn đánh giá An Lục, An Lục cũng đang âm thầm đánh giá Giang Ngạc. Quý Độc Chước cười cười, hỏi: “An hội trưởng, ngươi thấy thế nào?”</w:t>
      </w:r>
    </w:p>
    <w:p>
      <w:pPr>
        <w:pStyle w:val="BodyText"/>
      </w:pPr>
      <w:r>
        <w:t xml:space="preserve">An Lục chuyển ánh mắt qua đây, điềm tĩnh nói: “Tục ngữ nói ‘Sinh tử đương như Tôn Trọng Mưu’ (Sinh con nên giống như Tôn Trọng Mưu. Tôn Trọng Mưu là tên tự của Tôn Quyền thời Tam Quốc, ông là người vô cùng tài ba, tài năng chính trị của ông thậm chí Tào Tháo cũng phải khen ngợi sinh con nên sinh con thì nên giống như ông), Giang Lâu Nguyệt hội trưởng của Hán Giang Hội bồi dưỡng một thủ hạ giỏi, An mỗ không khỏi có chút ghen tị.”</w:t>
      </w:r>
    </w:p>
    <w:p>
      <w:pPr>
        <w:pStyle w:val="BodyText"/>
      </w:pPr>
      <w:r>
        <w:t xml:space="preserve">Nghe thấy lời khen ngợi như vậy, tâm tình của Quý Độc Chước dường như vô cùng tốt, vậy mà lại hạ mình đi mời rượu từng bàn, nửa phần hình tượng cũng không có.</w:t>
      </w:r>
    </w:p>
    <w:p>
      <w:pPr>
        <w:pStyle w:val="BodyText"/>
      </w:pPr>
      <w:r>
        <w:t xml:space="preserve">Chậm rãi uống vào, không khỏi người đã chếnh choáng say, hai gò má đỏ ửng, nửa người cuộn tròn trong lòng Giang Ngạc. Một đám người của phân nhánh Thiểm Nam chưa từng thấy qua thình thế như vậy, đối mặt với ánh mắt kỳ quái tới tấp đánh giá của Hán Âm Hội, đều lúng túng quay đầu đi chỗ khác.</w:t>
      </w:r>
    </w:p>
    <w:p>
      <w:pPr>
        <w:pStyle w:val="BodyText"/>
      </w:pPr>
      <w:r>
        <w:t xml:space="preserve">Giang Ngạc thấy vậy, cười cười, nửa kéo người kia lui vào chỗ ngồi.</w:t>
      </w:r>
    </w:p>
    <w:p>
      <w:pPr>
        <w:pStyle w:val="BodyText"/>
      </w:pPr>
      <w:r>
        <w:t xml:space="preserve">Trời đêm hơi lạnh, trở về phòng ngủ treo trên vách đá, gió núi thổi tới, vạt áo bán khai, Quý Độc Chước khẽ run lên một chút, Giang Ngạc tự nhiên cởi y phục xuống, đem cả người hắn quấn vào trong ngực. Hắn lại cười, giãy ra, xách bầu rượu nhỏ, tựa vào lan can do những cây tùng bao quanh tạo thành, nhấp một ngụm rượu, nghiêng đầu hỏi: “Đời người có thể có mấy lần say a…”</w:t>
      </w:r>
    </w:p>
    <w:p>
      <w:pPr>
        <w:pStyle w:val="BodyText"/>
      </w:pPr>
      <w:r>
        <w:t xml:space="preserve">Giang Ngạc ngẩn người, đột nhiên cảm thấy, người này gần đây số lần uống rượu hình như nhiều lên. Trước kia cũng là ham rượu, nhưng không giống như hôm nay hồ ngôn loạn ngữ thế này.</w:t>
      </w:r>
    </w:p>
    <w:p>
      <w:pPr>
        <w:pStyle w:val="BodyText"/>
      </w:pPr>
      <w:r>
        <w:t xml:space="preserve">Có người cả đời chỉ thanh tỉnh một lần, có người cả đời chỉ say một lần. Bất luận là loại nào, đều thực đáng buồn.</w:t>
      </w:r>
    </w:p>
    <w:p>
      <w:pPr>
        <w:pStyle w:val="BodyText"/>
      </w:pPr>
      <w:r>
        <w:t xml:space="preserve">Thật không dễ dàng gì dỗ dành khuyên nhủ người nào đó vào phòng, cười khổ dìu hắn lên giường, hắn lại nắm lấy tay y, phản đối muốn dựa lên người y.</w:t>
      </w:r>
    </w:p>
    <w:p>
      <w:pPr>
        <w:pStyle w:val="BodyText"/>
      </w:pPr>
      <w:r>
        <w:t xml:space="preserve">Tốt xấu gì cũng là một nam nhân hai mươi tuổi đầu, thế nào lại làm mấy động tác làm nũng dính chặt lấy người ta thế này.</w:t>
      </w:r>
    </w:p>
    <w:p>
      <w:pPr>
        <w:pStyle w:val="BodyText"/>
      </w:pPr>
      <w:r>
        <w:t xml:space="preserve">Quý Độc Chước hung hăng ôm lấy y, vùi đầu vào trong hõm vai Giang Ngạc, lại từ trong ngực móc ra một phong thư nhét vào tay y. Giang Ngạc sững người, vừa muốn mở thư ra, tay đã bị đè lại.</w:t>
      </w:r>
    </w:p>
    <w:p>
      <w:pPr>
        <w:pStyle w:val="BodyText"/>
      </w:pPr>
      <w:r>
        <w:t xml:space="preserve">Quý Độc Chước ngẩng đầu, ánh mắt sáng lấp lánh, chưa từng có nửa phần men say: “Ta biết, ta cho dù đối tốt với ngươi, Phong Nhã Tụng cũng không lưu được lòng ngươi, ta đã phân phó chuẩn bị hành trình cho ngươi, qua vài ngày ngươi liền lên đường đi.”</w:t>
      </w:r>
    </w:p>
    <w:p>
      <w:pPr>
        <w:pStyle w:val="BodyText"/>
      </w:pPr>
      <w:r>
        <w:t xml:space="preserve">Nghe thấy lời hắn nói, Giang Ngạc vậy mà nhất thời không nói nên lời.</w:t>
      </w:r>
    </w:p>
    <w:p>
      <w:pPr>
        <w:pStyle w:val="BodyText"/>
      </w:pPr>
      <w:r>
        <w:t xml:space="preserve">Quý Độc Chước rút phong thư trong tay Giang Ngạc ra, nhét vào trong ngực y, giống như than thở nói: “Chỉ là, ta tuy rằng buông tay, nhưng không phải người độ lượng, thứ trong phong thư này, đợi ngươi trở lại Hán Giang Hội rồi hẵng xem. Nếu như có cái gì không hiểu, có thể sai người tới hỏi ta, lâu chủ của Phong Nhã Tụng tự nhiên sẽ có gì nói nấy.”</w:t>
      </w:r>
    </w:p>
    <w:p>
      <w:pPr>
        <w:pStyle w:val="BodyText"/>
      </w:pPr>
      <w:r>
        <w:t xml:space="preserve">Hắn nói lời này không đầu không đuôi, thậm chí có chút lộn xộn, Giang Ngạc đang muốn mở miệng hỏi, người kia ngược lại khẽ nghiêng đầu, mềm nhũn ngã vào trong ngực y, hóa thành một vũng bùn.</w:t>
      </w:r>
    </w:p>
    <w:p>
      <w:pPr>
        <w:pStyle w:val="BodyText"/>
      </w:pPr>
      <w:r>
        <w:t xml:space="preserve">“Uy, ngươi rốt cuộc là có say không?”</w:t>
      </w:r>
    </w:p>
    <w:p>
      <w:pPr>
        <w:pStyle w:val="BodyText"/>
      </w:pPr>
      <w:r>
        <w:t xml:space="preserve">“Lúc muốn say, tất nhiên là say…” Quý Độc Chước lẩm bẩm mơ hồ không rõ, Giang Ngạc thả hắn lên giường, đắp chăn cho hắn. Hắn trở mình một cái, như là nói mớ khe khẽ nói: “Đợi qua vài ngày, chỉ cần đợi vài ngày nữa…”</w:t>
      </w:r>
    </w:p>
    <w:p>
      <w:pPr>
        <w:pStyle w:val="BodyText"/>
      </w:pPr>
      <w:r>
        <w:t xml:space="preserve">“Qua vài ngày làm sao?”</w:t>
      </w:r>
    </w:p>
    <w:p>
      <w:pPr>
        <w:pStyle w:val="BodyText"/>
      </w:pPr>
      <w:r>
        <w:t xml:space="preserve">“Qua vài ngày…” Quý Độc Chước lại trở mình, cả người cuộn tròn trong chăn, không tiếp tục làm ầm ĩ nữa. Hô hấp đều đều, hiển nhiên là đã ngủ rồi.</w:t>
      </w:r>
    </w:p>
    <w:p>
      <w:pPr>
        <w:pStyle w:val="BodyText"/>
      </w:pPr>
      <w:r>
        <w:t xml:space="preserve">Giang Ngạc ngồi bên cạnh hắn một lát, xác định hắn thực sự ngủ say, liền rời đầu giường, đi đến cạnh bàn, vặn nhỏ đèn dầu, rút phong thư trong ngực ra. Phong thư rất mỏng, sau khi mở ra, trên tấm giấy Tuyên Thành màu vàng nhạt chỉ có mười sáu chữ.</w:t>
      </w:r>
    </w:p>
    <w:p>
      <w:pPr>
        <w:pStyle w:val="BodyText"/>
      </w:pPr>
      <w:r>
        <w:t xml:space="preserve">…Thế ngoại đào nguyên, thiên hãm Phong Lăng. Lưu thủy hữu ý, lạc hoa vô tình.</w:t>
      </w:r>
    </w:p>
    <w:p>
      <w:pPr>
        <w:pStyle w:val="BodyText"/>
      </w:pPr>
      <w:r>
        <w:t xml:space="preserve">Nhìn bốn câu này, Giang Ngạc rơi vào trầm tư, biểu thị của ý tứ này là nói Giang Lưu Thủy không chết, mà là ở dưới thiên hãm yêu một người không nên yêu.</w:t>
      </w:r>
    </w:p>
    <w:p>
      <w:pPr>
        <w:pStyle w:val="BodyText"/>
      </w:pPr>
      <w:r>
        <w:t xml:space="preserve">Người tâm niệm yêu thương kẻ khác, vốn phải là chuyện thương tâm, chẳng lẽ trong tri giác, đã bình tĩnh tiếp nhận tất thảy. Quả nhiên là vì Quý Độc Chước này quá khiến cho người ta đau đầu, không còn tâm tư quan tâm người khác nữa sao? Y cười cười, trước mắt hiện ra bộ dạng của tiểu thiếu niên kia hai chân trần trụi ở trên bờ cạn của sông Hán Giang một đường chạy như bay, bắn tung lên bọt nước.</w:t>
      </w:r>
    </w:p>
    <w:p>
      <w:pPr>
        <w:pStyle w:val="BodyText"/>
      </w:pPr>
      <w:r>
        <w:t xml:space="preserve">Quý Độc Chước trên giường trở mình một cái, mơ hồ nhắc đi nhắc lại một câu: “Giang đại hiệp, Giang đại hiệp, về đến Hán Giang Hội hẵng xem nga…”</w:t>
      </w:r>
    </w:p>
    <w:p>
      <w:pPr>
        <w:pStyle w:val="BodyText"/>
      </w:pPr>
      <w:r>
        <w:t xml:space="preserve">“Ân,” Giang Ngạc lên tiếng, xếp lại phong thư, một lần nữa thu vào trong ngực, “Ngươi yên tâm, ta sẽ trở lại Hán Giang Hội lại xem.”</w:t>
      </w:r>
    </w:p>
    <w:p>
      <w:pPr>
        <w:pStyle w:val="BodyText"/>
      </w:pPr>
      <w:r>
        <w:t xml:space="preserve">Quý Độc Chước một giấc này ngủ đến canh năm. Ánh sáng nhàn nhạt nơi chân trời thấm vào song cửa, cửa sổ liền có mấy con chim sẻ líu ríu hót. Rửa mặt súc miệng, khoác xong ngoại bào, đang định tìm đai lưng. Bên cạnh, Giang Ngạc lại đưa qua một cái đai màu xanh đen, cúi người xuống, thay hắn thắt lên.</w:t>
      </w:r>
    </w:p>
    <w:p>
      <w:pPr>
        <w:pStyle w:val="BodyText"/>
      </w:pPr>
      <w:r>
        <w:t xml:space="preserve">Khẽ cúi đầu, trong phòng tranh tối tranh sáng, nhìn thấy mái tóc đen nhánh như thác đổ xuống vai y, đột nhiên liền phát hiện ngón tay mình run rẩy.</w:t>
      </w:r>
    </w:p>
    <w:p>
      <w:pPr>
        <w:pStyle w:val="BodyText"/>
      </w:pPr>
      <w:r>
        <w:t xml:space="preserve">Cả đời này a, cầu không gì ngoài một khắc này.</w:t>
      </w:r>
    </w:p>
    <w:p>
      <w:pPr>
        <w:pStyle w:val="BodyText"/>
      </w:pPr>
      <w:r>
        <w:t xml:space="preserve">Hai người chỉnh đốn xong xuôi, đang muốn dùng cơm sáng, thì có hạ nhân đưa tin tức tới, nói là Hán Âm Hội phải từ biệt.</w:t>
      </w:r>
    </w:p>
    <w:p>
      <w:pPr>
        <w:pStyle w:val="BodyText"/>
      </w:pPr>
      <w:r>
        <w:t xml:space="preserve">“Sớm như vậy?” Quý Độc Chước sững người, “An hội trưởng hiện tại đang ở đâu?”</w:t>
      </w:r>
    </w:p>
    <w:p>
      <w:pPr>
        <w:pStyle w:val="BodyText"/>
      </w:pPr>
      <w:r>
        <w:t xml:space="preserve">“Chiết Liễu Đình bên vách đá nơi sườn núi.”</w:t>
      </w:r>
    </w:p>
    <w:p>
      <w:pPr>
        <w:pStyle w:val="BodyText"/>
      </w:pPr>
      <w:r>
        <w:t xml:space="preserve">“Chỗ này chọn thật diệu,” Quý Độc Chước cười cười, quay đầu nhìn Giang Ngạc, “Ngươi nói ta có thể cáo ốm không đi không?”</w:t>
      </w:r>
    </w:p>
    <w:p>
      <w:pPr>
        <w:pStyle w:val="BodyText"/>
      </w:pPr>
      <w:r>
        <w:t xml:space="preserve">Giang Ngạc lãnh đạm liếc hắn một cái: “Nếu như ngươi cảm thấy có người tin lời ngươi.”</w:t>
      </w:r>
    </w:p>
    <w:p>
      <w:pPr>
        <w:pStyle w:val="BodyText"/>
      </w:pPr>
      <w:r>
        <w:t xml:space="preserve">“Thực sự một khắc cũng không rảnh a.”</w:t>
      </w:r>
    </w:p>
    <w:p>
      <w:pPr>
        <w:pStyle w:val="BodyText"/>
      </w:pPr>
      <w:r>
        <w:t xml:space="preserve">Rời khỏi phòng ngủ, xuôi theo triền núi, dọc đường thông xanh sừng sững, mặt trời mọc nơi chân trời, mây chuyển động như biển. Hơi nước đầu đông quất lên người, nửa tay áo ướt khói sương, trên giày trắng tinh dính vài phiến lá thông vàng héo rũ.</w:t>
      </w:r>
    </w:p>
    <w:p>
      <w:pPr>
        <w:pStyle w:val="BodyText"/>
      </w:pPr>
      <w:r>
        <w:t xml:space="preserve">Cách đó không xa có người hối hả chạy lên núi, bởi vì sương mù trên núi rất dày, nhất thời cũng không phân biệt được là ai đến. Đợi đến khi người kia chạy đến gần, mới nhìn ra đến là lão Trương.</w:t>
      </w:r>
    </w:p>
    <w:p>
      <w:pPr>
        <w:pStyle w:val="BodyText"/>
      </w:pPr>
      <w:r>
        <w:t xml:space="preserve">Chú ý đến vẻ mặt ngưng trọng của lão, Giang Ngạc thối lui vài bước, tránh sang một bên. Lão Trương hướng y gật gật đầu, trực tiếp ghé bên tai Quý Độc Chước, hạ giọng nói: “Lâu chủ, mặt nạ quỷ không thấy đâu.”</w:t>
      </w:r>
    </w:p>
    <w:p>
      <w:pPr>
        <w:pStyle w:val="BodyText"/>
      </w:pPr>
      <w:r>
        <w:t xml:space="preserve">Quý Độc Chước mở nhẹ phiến tử: “Không vội, chầm chậm mà nói.”</w:t>
      </w:r>
    </w:p>
    <w:p>
      <w:pPr>
        <w:pStyle w:val="BodyText"/>
      </w:pPr>
      <w:r>
        <w:t xml:space="preserve">“Sáng hôm nay ta thu dọn đồ đạc phát hiện tráp đựng mặt nạ trống không, nếu phải nói mặt nạ quỷ chính xác biến mất khi nào, ta cũng không xác định được.”</w:t>
      </w:r>
    </w:p>
    <w:p>
      <w:pPr>
        <w:pStyle w:val="BodyText"/>
      </w:pPr>
      <w:r>
        <w:t xml:space="preserve">“Như vậy a, ngươi cũng không cần lo lắng.” Quý Độc Chước cười nhạt một tiếng, “Nói không chừng là tiểu hài tử nào đó cầm đi dọa người rồi.”</w:t>
      </w:r>
    </w:p>
    <w:p>
      <w:pPr>
        <w:pStyle w:val="BodyText"/>
      </w:pPr>
      <w:r>
        <w:t xml:space="preserve">“Lâu chủ…”</w:t>
      </w:r>
    </w:p>
    <w:p>
      <w:pPr>
        <w:pStyle w:val="BodyText"/>
      </w:pPr>
      <w:r>
        <w:t xml:space="preserve">Phiến tử trong tay Quý Độc Chước ở trên miệng hắn gõ nhẹ: “Được rồi, được rồi, An hội trưởng của Hán Âm Hội muốn chào từ biệt, ngươi đi kêu Nhiếp Bình Trọng qua đây, lúc tiễn khách chủ nhà không có mặt sao được.”</w:t>
      </w:r>
    </w:p>
    <w:p>
      <w:pPr>
        <w:pStyle w:val="BodyText"/>
      </w:pPr>
      <w:r>
        <w:t xml:space="preserve">Nghe thấy lời hắn nói, Trương lão biến sắc: “Lâu chủ, Nhiếp trưởng lão không có nhà.”</w:t>
      </w:r>
    </w:p>
    <w:p>
      <w:pPr>
        <w:pStyle w:val="BodyText"/>
      </w:pPr>
      <w:r>
        <w:t xml:space="preserve">“Sáng sớm nay đi đâu rồi?”</w:t>
      </w:r>
    </w:p>
    <w:p>
      <w:pPr>
        <w:pStyle w:val="BodyText"/>
      </w:pPr>
      <w:r>
        <w:t xml:space="preserve">“Nhiếp trưởng lão tối hôm qua nhận được phi điểu truyền thư của Thiệp Giang trưởng lão, nói là khi trở về muốn ăn táo ngâm rượu. Nhiếp trưởng lão ngày hôm qua liền suốt đêm xuống núi đi mua táo rồi.”</w:t>
      </w:r>
    </w:p>
    <w:p>
      <w:pPr>
        <w:pStyle w:val="BodyText"/>
      </w:pPr>
      <w:r>
        <w:t xml:space="preserve">“Thực là hạt giống đa tình a,” Quý Độc Chước thở dài một tiếng, nan quạt gõ gõ lên vai lão Trương, “Đã như vậy, đi kêu Hàn Xương Bình của phân nhánh Thiểm Nam qua đây. Lại mời nhà bếp làm ít điểm tâm ngon, cho người đưa đến.”</w:t>
      </w:r>
    </w:p>
    <w:p>
      <w:pPr>
        <w:pStyle w:val="BodyText"/>
      </w:pPr>
      <w:r>
        <w:t xml:space="preserve">“Lâu chủ, ta chung quy cảm thấy chuyện này không bình thường, kính xin ngài xác thực lại.”</w:t>
      </w:r>
    </w:p>
    <w:p>
      <w:pPr>
        <w:pStyle w:val="BodyText"/>
      </w:pPr>
      <w:r>
        <w:t xml:space="preserve">Quý Độc Chước lắc đầu cười: “Trương lão, ta với lão cha đã chết kia không giống nhau, ta tin tưởng thuộc hạ của ta.”</w:t>
      </w:r>
    </w:p>
    <w:p>
      <w:pPr>
        <w:pStyle w:val="BodyText"/>
      </w:pPr>
      <w:r>
        <w:t xml:space="preserve">Trông thấy Trương lão dáng vẻ vội vàng ly khai, Giang Ngạc quay lại bên cạnh Quý Độc Chước, nhìn hắn một cái.</w:t>
      </w:r>
    </w:p>
    <w:p>
      <w:pPr>
        <w:pStyle w:val="BodyText"/>
      </w:pPr>
      <w:r>
        <w:t xml:space="preserve">Người kia phe phẩy phiến tử, vô cùng thần bí nói: “Mặt nạ quỷ không thấy đâu.”</w:t>
      </w:r>
    </w:p>
    <w:p>
      <w:pPr>
        <w:pStyle w:val="BodyText"/>
      </w:pPr>
      <w:r>
        <w:t xml:space="preserve">Giang Ngạc nhìn hắn một cái, tùy ý “nga” một tiếng, liền không nói tiếp nữa. Hai người cũng không nói chuyện, mỗi người một tâm tư đi đến Chiết Liễu Đình.</w:t>
      </w:r>
    </w:p>
    <w:p>
      <w:pPr>
        <w:pStyle w:val="BodyText"/>
      </w:pPr>
      <w:r>
        <w:t xml:space="preserve">Chiết Liễu Đình được xây dựng trên vách đá dựng đứng nơi lưng chừng núi, ngước mắt nhìn quanh, chỉ thấy toàn cỏ dại héo úa. Bởi vì sớm mai gió lạnh, trên cành cây còn treo một tầng sương trắng.</w:t>
      </w:r>
    </w:p>
    <w:p>
      <w:pPr>
        <w:pStyle w:val="BodyText"/>
      </w:pPr>
      <w:r>
        <w:t xml:space="preserve">Băng qua một tòa tiểu viện, một ngọn hàn tùng cao lớn đập ngay vào mắt. Phía trước tiếng chim kêu ầm ĩ không ngừng dường như trong chớp mắt đều ngừng lại, giữa sườn núi yên tĩnh lạ thường.</w:t>
      </w:r>
    </w:p>
    <w:p>
      <w:pPr>
        <w:pStyle w:val="BodyText"/>
      </w:pPr>
      <w:r>
        <w:t xml:space="preserve">Quý Độc Chước bĩu môi: “Giang đại hiệp a, ta chung quy cảm thấy rơi vào trong lưới của kẻ khác rồi.”</w:t>
      </w:r>
    </w:p>
    <w:p>
      <w:pPr>
        <w:pStyle w:val="BodyText"/>
      </w:pPr>
      <w:r>
        <w:t xml:space="preserve">Giang Ngạc liếc hắn một cái, không lên tiếng.</w:t>
      </w:r>
    </w:p>
    <w:p>
      <w:pPr>
        <w:pStyle w:val="BodyText"/>
      </w:pPr>
      <w:r>
        <w:t xml:space="preserve">Quý Độc Chước thuận thế từng bước sát bên cạnh y: “Nếu như có chuyện gì, xin người nhất định phải bảo hộ ta an toàn.”</w:t>
      </w:r>
    </w:p>
    <w:p>
      <w:pPr>
        <w:pStyle w:val="BodyText"/>
      </w:pPr>
      <w:r>
        <w:t xml:space="preserve">Giang Ngạc thở dài, từ trong ngực rút ra phong thư đêm trước hắn đưa cho mình, bỏ vào trong tay hắn, trầm giọng nói: “Ta biết với cá tính của ngươi chắc chắn sẽ không cam tâm để ta đi. Ngươi nhất thời buột miệng, ta cũng sẽ không cho là thật. Thứ đồ này trả lại ngươi, ta cũng không có tinh lực cùng ngươi diễn Phong hỏa hí chư hầu nữa.”</w:t>
      </w:r>
    </w:p>
    <w:p>
      <w:pPr>
        <w:pStyle w:val="BodyText"/>
      </w:pPr>
      <w:r>
        <w:t xml:space="preserve">Quý Độc Chước sững người, nhìn phong thư mỏng manh trong tay mình, không nhịn được cười. “Nói cũng đúng, lại bị ngươi đoán trúng rồi.” Hắn cười, nhét phong thư về lại trong ngực Giang Ngạc, “Ngươi cũng không cần khích ta, ta tuy rằng không thể so được với Vương gia lời vàng ý ngọc, nhưng tốt xấu cũng biết nói phải giữ lời. Ngươi yên tâm, nếu ta đã đáp ứng ngươi, sẽ không lại bức ngươi cùng ta nổi điên.”</w:t>
      </w:r>
    </w:p>
    <w:p>
      <w:pPr>
        <w:pStyle w:val="BodyText"/>
      </w:pPr>
      <w:r>
        <w:t xml:space="preserve">Câu nói tùy ý, thành ý hiển nhiên ít đến cực điểm. Quý Độc Chước phiến tử khẽ chuyển, lắc lư xoải bước đi trước. Giang Ngạc theo sau hắn vài bước. Sáng sớm đầu đông, gió lạnh thấu xương, thổi lên mặt đau buốt, rừng cây khẽ chuyển, y chìa tay qua, mạnh mẽ ấn nửa thân trên của Quý Động Chước lên cây.</w:t>
      </w:r>
    </w:p>
    <w:p>
      <w:pPr>
        <w:pStyle w:val="BodyText"/>
      </w:pPr>
      <w:r>
        <w:t xml:space="preserve">Quý Độc Chước xoay xoay người, thấy đối phương không có ý buông ra, cũng liền vô cùng dứt khoát yếu đuối dựa vào thân cây.</w:t>
      </w:r>
    </w:p>
    <w:p>
      <w:pPr>
        <w:pStyle w:val="BodyText"/>
      </w:pPr>
      <w:r>
        <w:t xml:space="preserve">Mắt Giang Ngạc gắt gao khóa ánh mắt không có lấy nửa điểm thành ý kia của hắn.</w:t>
      </w:r>
    </w:p>
    <w:p>
      <w:pPr>
        <w:pStyle w:val="BodyText"/>
      </w:pPr>
      <w:r>
        <w:t xml:space="preserve">“Ngươi rốt cuộc muốn làm cái gì?”</w:t>
      </w:r>
    </w:p>
    <w:p>
      <w:pPr>
        <w:pStyle w:val="BodyText"/>
      </w:pPr>
      <w:r>
        <w:t xml:space="preserve">Quý Độc Chước cười híp mắt.</w:t>
      </w:r>
    </w:p>
    <w:p>
      <w:pPr>
        <w:pStyle w:val="BodyText"/>
      </w:pPr>
      <w:r>
        <w:t xml:space="preserve">“Lừa ngươi a, lừa ngươi vì ta xông pha khói lửa, lừa ngươi vì ta sứt đầu mẻ trán ta thực sự rất hài lòng… Cho nên ngươi nhất định không thể tin tưởng ta.”</w:t>
      </w:r>
    </w:p>
    <w:p>
      <w:pPr>
        <w:pStyle w:val="BodyText"/>
      </w:pPr>
      <w:r>
        <w:t xml:space="preserve">Giang Ngạc chăm chú nhìn hắn một hồi, từ trong lỗ mũi hừ ra một tiếng cười: “Đi đêm lắm cẩn thận gặp ma.” Nói xong, liền thả hắn ra.</w:t>
      </w:r>
    </w:p>
    <w:p>
      <w:pPr>
        <w:pStyle w:val="Compact"/>
      </w:pPr>
      <w:r>
        <w:t xml:space="preserve">Quý Độc Chước xoa cổ tay mình, liếc ai đó một cái, nửa đùa nửa thật lẩm bẩm: “Đã gặp rồi, lời ngươi nói quá muộn a.”</w:t>
      </w:r>
    </w:p>
    <w:p>
      <w:pPr>
        <w:pStyle w:val="Compact"/>
      </w:pPr>
      <w:r>
        <w:drawing>
          <wp:inline>
            <wp:extent cx="5334000" cy="3550112"/>
            <wp:effectExtent b="0" l="0" r="0" t="0"/>
            <wp:docPr descr="" title="" id="1" name="Picture"/>
            <a:graphic>
              <a:graphicData uri="http://schemas.openxmlformats.org/drawingml/2006/picture">
                <pic:pic>
                  <pic:nvPicPr>
                    <pic:cNvPr descr="http://sstruyen.com/images/data/15848/quyen-2---chuong-10-1-ban-sinh-duyen-nua-doi-duyen-thuong-1520180601.0709.jpg" id="0" name="Picture"/>
                    <pic:cNvPicPr>
                      <a:picLocks noChangeArrowheads="1" noChangeAspect="1"/>
                    </pic:cNvPicPr>
                  </pic:nvPicPr>
                  <pic:blipFill>
                    <a:blip r:embed="rId149"/>
                    <a:stretch>
                      <a:fillRect/>
                    </a:stretch>
                  </pic:blipFill>
                  <pic:spPr bwMode="auto">
                    <a:xfrm>
                      <a:off x="0" y="0"/>
                      <a:ext cx="5334000" cy="3550112"/>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50" w:name="quyển-2---chương-10-2-bán-sinh-duyên-nửa-đời-duyên-hạ"/>
      <w:bookmarkEnd w:id="150"/>
      <w:r>
        <w:t xml:space="preserve">24. Quyển 2 - Chương 10-2: Bán Sinh Duyên (nửa Đời Duyên)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ôi môi đã nói không biết bao nhiêu thề non hẹn biển kia khẽ nhếch, dùng thanh âm không cao không thấp không vui không giận nói:</w:t>
      </w:r>
    </w:p>
    <w:p>
      <w:pPr>
        <w:pStyle w:val="BodyText"/>
      </w:pPr>
      <w:r>
        <w:t xml:space="preserve">“Xem ra, hôm nay thực sự chỉ có một người có thể sống.”</w:t>
      </w:r>
    </w:p>
    <w:p>
      <w:pPr>
        <w:pStyle w:val="BodyText"/>
      </w:pPr>
      <w:r>
        <w:t xml:space="preserve">“…Mà Quý Độc Chước, sẽ không chết.”</w:t>
      </w:r>
    </w:p>
    <w:p>
      <w:pPr>
        <w:pStyle w:val="BodyText"/>
      </w:pPr>
      <w:r>
        <w:t xml:space="preserve">…</w:t>
      </w:r>
    </w:p>
    <w:p>
      <w:pPr>
        <w:pStyle w:val="BodyText"/>
      </w:pPr>
      <w:r>
        <w:t xml:space="preserve">Hai người họ một người thanh y một người hắc phục, một trước một sau đi về phía Chiết Liễu Đình. Phong Nhã Tụng luôn luôn khoe khoang phong nhã, ngay cả một tòa tiểu đình nho nhỏ cũng xây dựng theo phong cách vô cùng cổ xưa, đình do mười mấy cây tùng chưa róc vỏ toàn bộ dựng thành, cũng không biết rốt cuộc có mánh khóe gì, cho dù là tiết đầu đông, trên những cây này lại có một tầng rêu xanh mỏng.</w:t>
      </w:r>
    </w:p>
    <w:p>
      <w:pPr>
        <w:pStyle w:val="BodyText"/>
      </w:pPr>
      <w:r>
        <w:t xml:space="preserve">Xa xa nhìn lại, trong cỏ úa điểm chút xanh tươi, vô cùng đáng yêu.</w:t>
      </w:r>
    </w:p>
    <w:p>
      <w:pPr>
        <w:pStyle w:val="BodyText"/>
      </w:pPr>
      <w:r>
        <w:t xml:space="preserve">An hội trưởng mặc một thân y phục bằng vải bông mỏng ngồi ở trong đình, phía trước đặt một bầu rượu nhỏ. Hắn vừa thấy Quý Độc Chước cùng Giang Ngạc liền đứng dậy, chắp tay hành lễ.</w:t>
      </w:r>
    </w:p>
    <w:p>
      <w:pPr>
        <w:pStyle w:val="BodyText"/>
      </w:pPr>
      <w:r>
        <w:t xml:space="preserve">Bốn phía mọi người của Hán Âm Hội cũng vội vàng thi lễ.</w:t>
      </w:r>
    </w:p>
    <w:p>
      <w:pPr>
        <w:pStyle w:val="BodyText"/>
      </w:pPr>
      <w:r>
        <w:t xml:space="preserve">Quý Độc Chước hơi ngẩn ra, trả lễ, hai bên nói vài câu khách sáo, cùng ngồi xuống.</w:t>
      </w:r>
    </w:p>
    <w:p>
      <w:pPr>
        <w:pStyle w:val="BodyText"/>
      </w:pPr>
      <w:r>
        <w:t xml:space="preserve">Giang Ngạc thay An Lục rót đầy một ly rượu, lại thay Quý Độc Chước rót một ly, động tác gọn gàng xinh đẹp.</w:t>
      </w:r>
    </w:p>
    <w:p>
      <w:pPr>
        <w:pStyle w:val="BodyText"/>
      </w:pPr>
      <w:r>
        <w:t xml:space="preserve">“An hội trưởng vì sao không ở thêm vài ngày?”</w:t>
      </w:r>
    </w:p>
    <w:p>
      <w:pPr>
        <w:pStyle w:val="BodyText"/>
      </w:pPr>
      <w:r>
        <w:t xml:space="preserve">“Cũng đã ra ngoài không ít ngày, trong hội nhiều việc, không rời người được.” An Lục có một chút phiền muộn, “Mùa hè năm nay Hán Giang lại dâng cao, ngập hàng trăm mẫu ruộng đất. Hạ du không ít nạn dân chuyển đến các quận thuộc hội của ta, mùa đông vừa đến, thời tiết giá lạnh, nếu không an bài cẩn thận, không tránh được lại là vài mạng người.”</w:t>
      </w:r>
    </w:p>
    <w:p>
      <w:pPr>
        <w:pStyle w:val="BodyText"/>
      </w:pPr>
      <w:r>
        <w:t xml:space="preserve">Hạ du là chỗ của Hán Giang hội, Giang Ngạc nghe ông ta nói vậy, trên mặt khó tránh có chút dị sắc. Cẩn thận nghĩ lại, từ khi hắn ly khai Hán Giang Hội đến Phong Nhã Tụng tới nay đã hơn hai năm, quả thật chưa từng quay trở về nhìn qua một cái.</w:t>
      </w:r>
    </w:p>
    <w:p>
      <w:pPr>
        <w:pStyle w:val="BodyText"/>
      </w:pPr>
      <w:r>
        <w:t xml:space="preserve">“Từ xưa đến nay, lũ lụt khiến người ta đau đầu nhất,” Quý Độc Chước nghe ông ta nói đến khó xử, buông chén rượu xuống, gật gật đầu, “Nhà đế vương nếu muốn ngồi an ổn sông núi, tất nhiên trước hết phải trị thủy cố đê.”</w:t>
      </w:r>
    </w:p>
    <w:p>
      <w:pPr>
        <w:pStyle w:val="BodyText"/>
      </w:pPr>
      <w:r>
        <w:t xml:space="preserve">Nói đến những điều này, An hội trưởng không kìm được thở dài: “Hoàng đế hiện tại không trông mong được, quan phủ càng là thùng rỗng kêu to, cũng chính là lão bách tính áo vải chúng ta hàng năm đi tu đê. Trên lão nhân tám mươi tuổi, dưới hài đồng tóc búi trái đào, ai cũng không chùn bước… Trên Hán Giang chúng ta có một đầu ca1 không biết Quý lâu chủ có nghe qua chưa?”</w:t>
      </w:r>
    </w:p>
    <w:p>
      <w:pPr>
        <w:pStyle w:val="BodyText"/>
      </w:pPr>
      <w:r>
        <w:t xml:space="preserve">Quý Độc Chước cười cười: “Đương nhiên là chưa nghe qua a. An hội trưởng không hiềm vì lời nông cạn của tại hạ, không bằng hát lên cho Quý Độc Chước nghe?”</w:t>
      </w:r>
    </w:p>
    <w:p>
      <w:pPr>
        <w:pStyle w:val="BodyText"/>
      </w:pPr>
      <w:r>
        <w:t xml:space="preserve">An Lục chậm rãi đứng lên, xoay người, đối mặt với cụm núi cao sừng sững, dài giọng ngâm xướng: “Hán Giang hồng thủy sóng lớn ngang trời, mười năm có đến chín năm ngập lụt, đói chết bò đánh chết chó, bán đi khuê nữ tốt hơn quyên sinh…”</w:t>
      </w:r>
    </w:p>
    <w:p>
      <w:pPr>
        <w:pStyle w:val="BodyText"/>
      </w:pPr>
      <w:r>
        <w:t xml:space="preserve">Nghe được bài nhi ca từ nhỏ đã nghe quen thành thuộc, Giang Ngạc trong lòng chua xót, cũng cùng gã hát tiếp: “…Nước Hán Giang dậy sóng ngất trời, mười năm có đến chín năm ngập lụt, bán đi binh sĩ đem đổi gạo, lưng vác bao quả đến chân trời.”</w:t>
      </w:r>
    </w:p>
    <w:p>
      <w:pPr>
        <w:pStyle w:val="BodyText"/>
      </w:pPr>
      <w:r>
        <w:t xml:space="preserve">Hai người tuổi đời sai biệt hơn hai mươi năm, lịch duyệt chênh lệch quá nhiều, nội lực cũng tự nhiên phân cao thấp, lúc này hát lên, trong núi hai tiếng ca một cao một thấp khi trầm khi bổng, có phần tiếc nuối. Quý Độc Chước nhắm mắt lại, tinh tế thưởng thức nỗi thê lương trong bài hát, đợi đến khi khúc ca dừng lại, hắn xếp lại phiến tử, cảm thán một tiếng: “Hưng, cũng là bách tính khổ. Vong, cũng là bách tính khổ.”</w:t>
      </w:r>
    </w:p>
    <w:p>
      <w:pPr>
        <w:pStyle w:val="BodyText"/>
      </w:pPr>
      <w:r>
        <w:t xml:space="preserve">An Lục sâu xa nhìn Giang Ngạc một cái, bước đến bên cạnh y, vỗ vỗ bờ vai y: “Nói đến, ta cũng có một thời gian không gặp Giang hội trưởng của các ngươi, quay về nhắn giúp ta, đợi khi lão An rảnh rỗi hơn, liền đi tìm hắn uống rượu đánh cờ.”</w:t>
      </w:r>
    </w:p>
    <w:p>
      <w:pPr>
        <w:pStyle w:val="BodyText"/>
      </w:pPr>
      <w:r>
        <w:t xml:space="preserve">Giang Ngạc gật đầu: “Đa tạ An hội trưởng nhớ tới.”</w:t>
      </w:r>
    </w:p>
    <w:p>
      <w:pPr>
        <w:pStyle w:val="BodyText"/>
      </w:pPr>
      <w:r>
        <w:t xml:space="preserve">“Đúng rồi, lão đầu có một thỉnh cầu hơi quá đáng, hôm nay cũng cùng nhau nói đi.” An Lục ánh mắt ôn hòa quét qua Quý Độc Chước một cái, tiếp đó chuyển hướng đến Giang Ngạc: “Nghe nói mắt chọn người của Phong Nhã Tụng lâu chủ cao minh hiếm có, Giang thiếu hiệp có thể cùng bầu bạn bên cạnh Quý lâu chủ, chắc chắn tất nhiên là nhân trung hào kiệt. Lão đầu không biết lượng sức, muốn cùng thiếu hiệp lãnh giáo mấy chiêu.”</w:t>
      </w:r>
    </w:p>
    <w:p>
      <w:pPr>
        <w:pStyle w:val="BodyText"/>
      </w:pPr>
      <w:r>
        <w:t xml:space="preserve">Giang Ngạc còn chưa kịp đáp lời, Quý Độc Chước đã đứng dậy, cười tươi như hoa đi đến bên cạnh An Lục, thay y từ chối không lộ dấu vết: “An hội trưởng thực sự quá khen. Giang đại hiệp làm sao có thể so sánh với An hội trưởng được đây?”</w:t>
      </w:r>
    </w:p>
    <w:p>
      <w:pPr>
        <w:pStyle w:val="BodyText"/>
      </w:pPr>
      <w:r>
        <w:t xml:space="preserve">Giang Ngạc nghe thấy lời này, nhàn nhạt liếc Quý Độc Chước một cái: “Nếu An hội trưởng có lòng như thế, hậu bối sao có thể không theo?” Tay người kia khẽ run lên, trong lòng không khỏi cười khổ. Dưới tình hình như thế này, Hán Âm Hội hơn bốn mươi người bao vây hai người bọn họ, nếu như trong trận tỷ thí có cái gì ngoài ý muốn, há có thể nguyên vẹn trở ra? Hắn cũng không biết Giang Ngạc rốt cuộc xem hiểu mấy phần tình thế, chẳng lẽ chính mình thường ngày nói dối quá nhiều, y thực sự cho rằng đây lại là một hồi âm mưu sao?</w:t>
      </w:r>
    </w:p>
    <w:p>
      <w:pPr>
        <w:pStyle w:val="BodyText"/>
      </w:pPr>
      <w:r>
        <w:t xml:space="preserve">Quý Độc Chước suy xét, kêu lên một tiếng: “Giang đại hiệp…”</w:t>
      </w:r>
    </w:p>
    <w:p>
      <w:pPr>
        <w:pStyle w:val="BodyText"/>
      </w:pPr>
      <w:r>
        <w:t xml:space="preserve">“Lâu chủ.”</w:t>
      </w:r>
    </w:p>
    <w:p>
      <w:pPr>
        <w:pStyle w:val="BodyText"/>
      </w:pPr>
      <w:r>
        <w:t xml:space="preserve">Quý Độc Chước chuyển ánh mắt, cách đó không xa Hàn Xương Bình của phân nhánh Thiểm Nam đem theo hơn sáu mươi thuộc hạ của y cùng đi đến bên ngoài Chiết Liễu Đình. Hai nhóm người gặp mặt, đều tự than thở. Quý Độc Chước chú ý đến tất thảy những chuyện này, khẽ nhíu mày. Nhưng số người đã chiếm ưu thế, hắn cũng tạm thời thả lỏng.</w:t>
      </w:r>
    </w:p>
    <w:p>
      <w:pPr>
        <w:pStyle w:val="BodyText"/>
      </w:pPr>
      <w:r>
        <w:t xml:space="preserve">Hàn Xương Bình xoải bước qua đây: “An hội trưởng đã có nhã hứng như vậy, nói thật, Hàn mỗ ta cũng muốn hiểu biết một chút uy danh của Hán Giang tam hội.”</w:t>
      </w:r>
    </w:p>
    <w:p>
      <w:pPr>
        <w:pStyle w:val="BodyText"/>
      </w:pPr>
      <w:r>
        <w:t xml:space="preserve">An Lục thản nhiên cười, hướng Giang Ngạc chìa tay làm một động tác “mời’, hai chân khẽ điểm, nhẹ nhàng nhảy ra khỏi Chiết Liễu Đình.</w:t>
      </w:r>
    </w:p>
    <w:p>
      <w:pPr>
        <w:pStyle w:val="BodyText"/>
      </w:pPr>
      <w:r>
        <w:t xml:space="preserve">Giang Ngạc đang muốn đi theo, Quý Độc Chước lại cử động trước, tay hắn nắm chặt lấy tay y. Giang Ngạc cúi đầu nhìn cổ tay bị nắm giữ của mình một cái, lại nhìn về phía Quý Độc Chước: “Quý công tử…”</w:t>
      </w:r>
    </w:p>
    <w:p>
      <w:pPr>
        <w:pStyle w:val="BodyText"/>
      </w:pPr>
      <w:r>
        <w:t xml:space="preserve">Quý lâu chủ trầm mặc hồi lâu, cuối cùng buông tay y ra, đột nhiên cười: “Ngươi đoán không sai, ta lừa ngươi đó.”</w:t>
      </w:r>
    </w:p>
    <w:p>
      <w:pPr>
        <w:pStyle w:val="BodyText"/>
      </w:pPr>
      <w:r>
        <w:t xml:space="preserve">Giang Ngạc thoáng sửng sốt, thở dài: “Ngươi nói cái gì a…”</w:t>
      </w:r>
    </w:p>
    <w:p>
      <w:pPr>
        <w:pStyle w:val="BodyText"/>
      </w:pPr>
      <w:r>
        <w:t xml:space="preserve">Phiến tử, ở sau lưng y khẽ chọc, Quý Độc Chước bình tĩnh thúc giục: “Được rồi, được rồi. Không nói đùa với ngươi nữa, Giang đại hiệp ngươi cũng nhanh đi qua đi, An hội trưởng của chúng ta sớm đã chờ đến sốt ruột rồi.”</w:t>
      </w:r>
    </w:p>
    <w:p>
      <w:pPr>
        <w:pStyle w:val="BodyText"/>
      </w:pPr>
      <w:r>
        <w:t xml:space="preserve">Thế nhưng cước bộ của Giang Ngạc chỉ là thoáng di chuyển một chút, lại không có cử động. Y ngẩng đầu, im lặng nhìn chăm chú khuôn mặt của Quý Độc Chước, lại không nhìn ra trên gương mặt tiếu ý doanh tràn này một chút dao động hay là bi thương.</w:t>
      </w:r>
    </w:p>
    <w:p>
      <w:pPr>
        <w:pStyle w:val="BodyText"/>
      </w:pPr>
      <w:r>
        <w:t xml:space="preserve">Hắn là một con hát hoàn mỹ.</w:t>
      </w:r>
    </w:p>
    <w:p>
      <w:pPr>
        <w:pStyle w:val="BodyText"/>
      </w:pPr>
      <w:r>
        <w:t xml:space="preserve">Không hiểu được, vậy mà cảm giác có cái gì đó nghẹn nơi cổ họng, cho dù có có muôn vàn thủ đoạn cũng vô phương thực hiện, hô hấp nhẹ đi càng khiến cho thứ này đâm càng sâu quấn càng chặt.</w:t>
      </w:r>
    </w:p>
    <w:p>
      <w:pPr>
        <w:pStyle w:val="BodyText"/>
      </w:pPr>
      <w:r>
        <w:t xml:space="preserve">An Lục ở ngoài đình cẩn thận chú ý bầu không khí vi diệu giữa hai người, chỉ lắc đầu, trường đao trong tay khẽ chuyển, liền hướng về phía Giang Ngạc bổ tới. Như kẹp gió, như đón mưa, Giang Ngạc thản nhiên cười, đưa lưng về phía An Lục, tay trái ở trên cổ tay phải vỗ một cái, trường kiếm trong tay phải xuất vỏ, đã khéo léo chặn một chiêu này.</w:t>
      </w:r>
    </w:p>
    <w:p>
      <w:pPr>
        <w:pStyle w:val="BodyText"/>
      </w:pPr>
      <w:r>
        <w:t xml:space="preserve">Trong lúc chiêu thức của hai người qua lại, đã nhảy ra khỏi trường đình. Đỉnh núi bị đấu khí của hai người xung động, cỏ úa nghiêng ngả khắp nơi. Mội hồi giao tranh này, thăm dò, cân nhắc, từng chút tiếp cận. Giữa nghênh đao đón kiếm, khoảng cách như gần như xa, va chạm như xa như gần, đao của An Lục từ đầu đến cuối vững vàng hướng đầu vai Giang Ngạc chém tới, mà kiến trong tay Giang Ngạc lại có trật tự ở trong đao quang linh động di chuyển. Cho dù không lộ ra một chút sơ hở, cũng tuyệt đối không mảy may xâm lấn được.</w:t>
      </w:r>
    </w:p>
    <w:p>
      <w:pPr>
        <w:pStyle w:val="BodyText"/>
      </w:pPr>
      <w:r>
        <w:t xml:space="preserve">Kiếm của Giang Ngạc tựa như bản thân y, trong va chạm ban đầu, duy trì khoảng cách an toàn nhất, cũng không chịu trả đòn nhiều hơn một phần.</w:t>
      </w:r>
    </w:p>
    <w:p>
      <w:pPr>
        <w:pStyle w:val="BodyText"/>
      </w:pPr>
      <w:r>
        <w:t xml:space="preserve">Chậm rãi ngồi xuống, mở ra phiến tử trong tay, phiến theo đầu ngón tay, phân rượu làm hai chén, Quý Độc Chước cùng Hàn Xương Bình ai nấy lấy chén của mình ấm lạnh tự biết2.</w:t>
      </w:r>
    </w:p>
    <w:p>
      <w:pPr>
        <w:pStyle w:val="BodyText"/>
      </w:pPr>
      <w:r>
        <w:t xml:space="preserve">“Lâu chủ, ngươi thực sự thích chơi đùa a.”</w:t>
      </w:r>
    </w:p>
    <w:p>
      <w:pPr>
        <w:pStyle w:val="BodyText"/>
      </w:pPr>
      <w:r>
        <w:t xml:space="preserve">Quý Độc Chước hai mắt cười cong cong: “Bao nhiêu khuôn phép nhàm chán, trên đời có đôi khi cần phải giải trí tinh thần.”</w:t>
      </w:r>
    </w:p>
    <w:p>
      <w:pPr>
        <w:pStyle w:val="BodyText"/>
      </w:pPr>
      <w:r>
        <w:t xml:space="preserve">“Cho dù đùa mất luôn tính mạng?” Hàn Xương Bình nhướng mày.</w:t>
      </w:r>
    </w:p>
    <w:p>
      <w:pPr>
        <w:pStyle w:val="BodyText"/>
      </w:pPr>
      <w:r>
        <w:t xml:space="preserve">“Trò chơi kích thích một chút đương nhiên là tốt,” Quý Độc Chước hướng mắt ra ngoài đình, trông vô cùng hưởng thụ lạc thú tỉ võ của hai người kia, “Nhưng mà, nếu là trò chơi, dựa vào cái gì ta phải trả bằng tính mạng?”</w:t>
      </w:r>
    </w:p>
    <w:p>
      <w:pPr>
        <w:pStyle w:val="BodyText"/>
      </w:pPr>
      <w:r>
        <w:t xml:space="preserve">“Quả nhiên không hổ là người nối nghiệp lão lâu chủ huấn luyện ra.”</w:t>
      </w:r>
    </w:p>
    <w:p>
      <w:pPr>
        <w:pStyle w:val="BodyText"/>
      </w:pPr>
      <w:r>
        <w:t xml:space="preserve">“Hàn Xương Bình, câu này của ngươi có chút sâu xa a.”</w:t>
      </w:r>
    </w:p>
    <w:p>
      <w:pPr>
        <w:pStyle w:val="BodyText"/>
      </w:pPr>
      <w:r>
        <w:t xml:space="preserve">Hàn Xương Bình buông chén rượu trong tay xuống, thuận tiện đè lên cánh tay vươn về phía bầu rượu của Quý Độc Chước, hắn hướng về phía ngoài đình bĩu môi: “Xem ra An hội trưởng cùng Giang đại hiệp hai người cũng sắp xong rồi.”</w:t>
      </w:r>
    </w:p>
    <w:p>
      <w:pPr>
        <w:pStyle w:val="BodyText"/>
      </w:pPr>
      <w:r>
        <w:t xml:space="preserve">Quả nhiên.</w:t>
      </w:r>
    </w:p>
    <w:p>
      <w:pPr>
        <w:pStyle w:val="BodyText"/>
      </w:pPr>
      <w:r>
        <w:t xml:space="preserve">Bên kia An Lục đã thu lại động tác, sau khi giang Ngạc đang tung người nhảy một lần cuối cùng hạ xuống đất, liền nâng trường kiếm giơ lên sau lưng. An Lục “ai” một tiếng, thở dài: “Quả nhiên là anh hùng xuất thiếu niên, thân già này xương cốt không dùng được nữa rồi, còn cần hậu bối nhường vài chiêu a.”</w:t>
      </w:r>
    </w:p>
    <w:p>
      <w:pPr>
        <w:pStyle w:val="BodyText"/>
      </w:pPr>
      <w:r>
        <w:t xml:space="preserve">Người đổ đầy mồ hôi, gió bấc thổi qua có chút lạnh, Giang Ngạc tra kiếm vào vỏ: “Tiền bối ngài bảo kiếm không cùn, hà tất phải chế nhạo Giang Ngạc?”</w:t>
      </w:r>
    </w:p>
    <w:p>
      <w:pPr>
        <w:pStyle w:val="BodyText"/>
      </w:pPr>
      <w:r>
        <w:t xml:space="preserve">“Nga? Thật sao?” An Lục ánh mắt chợt lóe, dưới chân quét ngang, một chiêu “Quan ải nan việt” (quan ải khó vượt qua), bảo đao trong tay đột phát đến. Giang Ngạc đã thu lãnh kiếm Thủy Tinh về phía sau, sao đoán được ông ta đột nhiên gây khó dễ, vội vàng chống kiếm làm điểm tựa, dưới chân vận khinh công lùi về phía sau ba bước, cho dù y biến chiêu rất nhanh, tóc cũng khó tránh bị gọt đi vài sợi. Tiếng An Lục a a cười truyền đến: “Như vậy không bằng để ta lĩnh giáo thực lực của Giang đại hiệp một chút.”</w:t>
      </w:r>
    </w:p>
    <w:p>
      <w:pPr>
        <w:pStyle w:val="BodyText"/>
      </w:pPr>
      <w:r>
        <w:t xml:space="preserve">Hắn vừa dứt lời, đao phong bá khí dâng cao. Bảo đao trong tay ông có chạm hình thần thú Nhai Xế, ở giữa khắp chốn đao phong, tựa như có giao long hít thở, chọc thủng mây xanh thẳng tắp bao phủ những chỗ yếu hại của Giang Ngạc. Một tiến một lùi, một động một tĩnh. Đao phong như ánh tuyết, hắc y tựa thỏ chạy.</w:t>
      </w:r>
    </w:p>
    <w:p>
      <w:pPr>
        <w:pStyle w:val="BodyText"/>
      </w:pPr>
      <w:r>
        <w:t xml:space="preserve">An Lục thành danh không tính là sớm, nhưng bá khí từ trên đao của ông phát ra lại làm cho hắn thành công đặt chân vào trong số giang hồ cao thủ.</w:t>
      </w:r>
    </w:p>
    <w:p>
      <w:pPr>
        <w:pStyle w:val="BodyText"/>
      </w:pPr>
      <w:r>
        <w:t xml:space="preserve">Rất nhiều năm về trước, khi mặt ông bị chân kẻ khác dẫm vào trong bùn, có người dùng đao chỉ vào đôi mắt ông nói: “Ta chán ghét đôi mắt kiêu hùng này của ngươi.”</w:t>
      </w:r>
    </w:p>
    <w:p>
      <w:pPr>
        <w:pStyle w:val="BodyText"/>
      </w:pPr>
      <w:r>
        <w:t xml:space="preserve">Người này chính là tiền hội trưởng của Hán Âm Hội.</w:t>
      </w:r>
    </w:p>
    <w:p>
      <w:pPr>
        <w:pStyle w:val="BodyText"/>
      </w:pPr>
      <w:r>
        <w:t xml:space="preserve">Tại thời điểm chiêu thứ mười xuất ra, khoảng đao của An Lục cách yết hầu của Giang Ngạc chỉ hơn một trượng. Đao phong lạnh thấu xương của hắn cơ hồ muốn ép Giang Ngạc không thể thở được.</w:t>
      </w:r>
    </w:p>
    <w:p>
      <w:pPr>
        <w:pStyle w:val="BodyText"/>
      </w:pPr>
      <w:r>
        <w:t xml:space="preserve">“Ngươi sẽ chết.”</w:t>
      </w:r>
    </w:p>
    <w:p>
      <w:pPr>
        <w:pStyle w:val="BodyText"/>
      </w:pPr>
      <w:r>
        <w:t xml:space="preserve">Tại chiêu thứ mười bảy, An hội trưởng của Hán Âm Hội lộ ra một nụ cười khinh miệt.</w:t>
      </w:r>
    </w:p>
    <w:p>
      <w:pPr>
        <w:pStyle w:val="BodyText"/>
      </w:pPr>
      <w:r>
        <w:t xml:space="preserve">Tình thế chớp mắt thay đổi, thì ra, tất thảy đều là âm mưu.</w:t>
      </w:r>
    </w:p>
    <w:p>
      <w:pPr>
        <w:pStyle w:val="BodyText"/>
      </w:pPr>
      <w:r>
        <w:t xml:space="preserve">Gió trong núi âm lãnh thổi xuyên qua thân thể Quý Độc Chước sinh lãnh lẽo. Hắn yên lặng ngồi trong tiểu đình, chậm rãi đong đưa chiết phiến lụa bạch, khẽ nhướng mày: “Không ngờ các ngươi cũng rất có tinh thần giải trí.”</w:t>
      </w:r>
    </w:p>
    <w:p>
      <w:pPr>
        <w:pStyle w:val="BodyText"/>
      </w:pPr>
      <w:r>
        <w:t xml:space="preserve">Lúc này, một Vọng Nguyệt câu3 đang dịu dàng chống ở giữa lưng hắn.</w:t>
      </w:r>
    </w:p>
    <w:p>
      <w:pPr>
        <w:pStyle w:val="BodyText"/>
      </w:pPr>
      <w:r>
        <w:t xml:space="preserve">Hàn Xương Bình dùng thanh âm đều đều nói: “Chỉ trách ngươi quá tín nhiệm ta.”</w:t>
      </w:r>
    </w:p>
    <w:p>
      <w:pPr>
        <w:pStyle w:val="BodyText"/>
      </w:pPr>
      <w:r>
        <w:t xml:space="preserve">“Chẳng lẽ tín nhiệm thuộc hạ của mình là sai lầm sao?” Quý Độc Chước vừa mới vươn tay ra, lưỡi móc kia theo đó hơi động, đã quẹt rách ngoại y của hắn, hàn khí lạnh buốt nhập vào cơ thể.</w:t>
      </w:r>
    </w:p>
    <w:p>
      <w:pPr>
        <w:pStyle w:val="BodyText"/>
      </w:pPr>
      <w:r>
        <w:t xml:space="preserve">“Lâu chủ, tay ngươi vẫn là không nên loạn động.”</w:t>
      </w:r>
    </w:p>
    <w:p>
      <w:pPr>
        <w:pStyle w:val="BodyText"/>
      </w:pPr>
      <w:r>
        <w:t xml:space="preserve">Quý Độc Chước cười đến vô cùng bình thản, hắn hiện tại tuy rằng bị người chế trụ chỗ yếu hại, nhưng loại bá khí trời sinh kia nửa phần cũng không giảm sút, Hàn Xương Bình trên miệng nói vậy, nhưng nếu phải thực sự động thủ lại cũng kiêng dè vài phần. Thế mà, hắn cũng chỉ bất quá lấy bầu rượu chén rượu trên bàn, nghiêng đầu nói một câu: “Thời tiết buốt giá này, Quý Độc Chước thân thể gầy yếu, nếu không uống chút mỹ tửu, thực sự không chịu nổi.”</w:t>
      </w:r>
    </w:p>
    <w:p>
      <w:pPr>
        <w:pStyle w:val="BodyText"/>
      </w:pPr>
      <w:r>
        <w:t xml:space="preserve">“Ngươi không cần kéo dài thời gian,” Hàn Xương Bình nhìn Giang Ngạc đang bị An Lục chặt chẽ áp trụ ở ngoài đình một cái, “Ta biết ngươi đang đợi cứu binh, ngươi cho rằng ta sẽ cho ngươi cơ hội sao?” Y hướng thuộc hạ gật đầu một cái, trong đám người tự động tách ra một con đường nhỏ, có một người kéo một cái bao tải lớn tiến về phía trước.</w:t>
      </w:r>
    </w:p>
    <w:p>
      <w:pPr>
        <w:pStyle w:val="BodyText"/>
      </w:pPr>
      <w:r>
        <w:t xml:space="preserve">Vọng Nguyệt Câu ở trên lưng Quý Độc Chước chọc một cái, người kia vô cùng biết điều đi đến trước bao tải. Tên thuộc hạ xách bao kia tháo dây thừng ra, toàn bộ túi vải bố trải trên mặt đất. Từ trong miệng bao tải “lộp bộp” lăn ra mười bảy mười tám cái đầu người. Máu trên đầu người đã khô, đóng thành màu nâu dày đặc dính trên tóc và hốc mắt, vừa nhìn liền biết, đã chết vài canh giờ rồi.</w:t>
      </w:r>
    </w:p>
    <w:p>
      <w:pPr>
        <w:pStyle w:val="BodyText"/>
      </w:pPr>
      <w:r>
        <w:t xml:space="preserve">Dù là Quý Độc Chước vô cùng nhạy bén, chuôi quạt cầm trong tay lại cũng không kìm được hơi dừng lại.</w:t>
      </w:r>
    </w:p>
    <w:p>
      <w:pPr>
        <w:pStyle w:val="BodyText"/>
      </w:pPr>
      <w:r>
        <w:t xml:space="preserve">Hàn Xương Bình lạnh lùng hỏi: “Công tử Quý gia ngoài bản thân mình làm sao có thể thực sự tin tưởng bất kỳ ai? Quý lâu chủ, ngươi miệng nói tin tưởng ta, lại vẫn âm thầm cho ba mươi gã thiết huyết tử sĩ mai phục theo dõi phân nhánh Thiểm Nam chúng ta.”</w:t>
      </w:r>
    </w:p>
    <w:p>
      <w:pPr>
        <w:pStyle w:val="BodyText"/>
      </w:pPr>
      <w:r>
        <w:t xml:space="preserve">Mưu kế bị nhìn thấu, Quý Độc Chước khẽ cười, hắn ung dung cúi người, xách một cái đầu lâu lên, chăm chú nhìn một đôi mắt trợn tròn trên đó, cười tủm tỉm nói: “Ta mới nói sáng hôm nay thế nào lại yên tĩnh như vậy, quả nhiên là vì công việc cần làm đều làm xong trong buổi tối rồi sao?”</w:t>
      </w:r>
    </w:p>
    <w:p>
      <w:pPr>
        <w:pStyle w:val="BodyText"/>
      </w:pPr>
      <w:r>
        <w:t xml:space="preserve">“Lâu chủ, ngươi cũng không cần miễn cưỡng trấn tĩnh.”</w:t>
      </w:r>
    </w:p>
    <w:p>
      <w:pPr>
        <w:pStyle w:val="BodyText"/>
      </w:pPr>
      <w:r>
        <w:t xml:space="preserve">“Được a,” Quý Độc Chước xoa lên đôi mắt không chịu nhắm lại kia, tiện tay ném trở về trong bao bố. Sau đó vỗ sạch sẽ những cục máu khô bám trên tay mình, “Hiếm thấy mọi người đều giở bài, không biết các ngươi muốn cái gì đây?”</w:t>
      </w:r>
    </w:p>
    <w:p>
      <w:pPr>
        <w:pStyle w:val="BodyText"/>
      </w:pPr>
      <w:r>
        <w:t xml:space="preserve">Hàn Xương Bình sâu xa nhìn Quý Độc Chước một cái, cứng nhắc nói: “…Giang Ngạc chết.”</w:t>
      </w:r>
    </w:p>
    <w:p>
      <w:pPr>
        <w:pStyle w:val="BodyText"/>
      </w:pPr>
      <w:r>
        <w:t xml:space="preserve">“Nga? Ngươi nói Giang đại hiệp?” Mí mắt khẽ nhướng, Quý lâu chủ ngả ngớn liếc Giang Ngạc càng ngày càng bị bảo đao của An Lục dồn ép, “Ta thì không sao cả, có điều… Y đắc tội với ngươi?”</w:t>
      </w:r>
    </w:p>
    <w:p>
      <w:pPr>
        <w:pStyle w:val="BodyText"/>
      </w:pPr>
      <w:r>
        <w:t xml:space="preserve">“Âm dương tương sinh là chân lý từ xưa tới nay, chi nhánh Thiểm Nam chúng ta chỉ là không muốn Phong Nhã Tụng bị hủy hoại trên tay một lâu chủ đoạn tụ.”</w:t>
      </w:r>
    </w:p>
    <w:p>
      <w:pPr>
        <w:pStyle w:val="BodyText"/>
      </w:pPr>
      <w:r>
        <w:t xml:space="preserve">Lúc Quý Độc Chước nói ra câu “ta thì không sao cả” này, bảo đao Nhai Xế của An Lục khẽ chuyển, trên vai Giang Ngạc cắt xuống một đường mang theo da thịt, tức khắc, máu tuôn như suối.</w:t>
      </w:r>
    </w:p>
    <w:p>
      <w:pPr>
        <w:pStyle w:val="BodyText"/>
      </w:pPr>
      <w:r>
        <w:t xml:space="preserve">Mà Quý Độc Chước lúc nào cũng đặt Giang Ngạc trên đầu lưỡi lại ngay cả mí mắt cũng không nháy lấy một cái. Danh tiếng gian xảo của Phong Nhã Tụng Quý lâu chủ, trên giang hồ không ai không biết. Cho nên biết rõ người này thật thật giả giả, Giang Ngạc lại cũng không nghĩ, có một ngày sẽ thực sự bị hắn làm đảo loạn tư duy.</w:t>
      </w:r>
    </w:p>
    <w:p>
      <w:pPr>
        <w:pStyle w:val="BodyText"/>
      </w:pPr>
      <w:r>
        <w:t xml:space="preserve">Bên kia, “phạch” một tiếng, Quý lâu chủ xòe phiến tử ra.</w:t>
      </w:r>
    </w:p>
    <w:p>
      <w:pPr>
        <w:pStyle w:val="BodyText"/>
      </w:pPr>
      <w:r>
        <w:t xml:space="preserve">Trong trời đông lạnh giá, hắn giày trắng không nhiễm bụi, thanh y phần phật tung bay, không hiểu vì sao lại thêm vào vài phần ý vị của trích tiên đọa thế.</w:t>
      </w:r>
    </w:p>
    <w:p>
      <w:pPr>
        <w:pStyle w:val="BodyText"/>
      </w:pPr>
      <w:r>
        <w:t xml:space="preserve">Hàn Xương Bình nhìn hắn chằm chằm, nhìn thấy khóe miệng hắn tan ra một nụ cười xinh đẹp, mắt phượng nhướng lên liếc mọi người chung quanh một lượt, trong bầu không khí lạnh lẽo bỗng nhiên vang lên tiếng cười thanh thúy của hắn.</w:t>
      </w:r>
    </w:p>
    <w:p>
      <w:pPr>
        <w:pStyle w:val="BodyText"/>
      </w:pPr>
      <w:r>
        <w:t xml:space="preserve">“Ha ha ha ha… Đoạn tụ lâu chủ… Ha ha ha, quá nực cười…”</w:t>
      </w:r>
    </w:p>
    <w:p>
      <w:pPr>
        <w:pStyle w:val="BodyText"/>
      </w:pPr>
      <w:r>
        <w:t xml:space="preserve">Phiến tử suýt nữa nắm không vững, Quý Độc chước cười đến cả người mềm oặt, hơi bám lên vai Hàn Xương Bình.</w:t>
      </w:r>
    </w:p>
    <w:p>
      <w:pPr>
        <w:pStyle w:val="BodyText"/>
      </w:pPr>
      <w:r>
        <w:t xml:space="preserve">Hàn Xương Bình bị nụ cười của hắn làm cho ù ù cạc cạc, trong bụng không khỏi dâng lên lửa giận, vừa muốn phát tác, ngón tay thon dài của người kia chuyển đến, chọc chọc lên trên mũi y.</w:t>
      </w:r>
    </w:p>
    <w:p>
      <w:pPr>
        <w:pStyle w:val="BodyText"/>
      </w:pPr>
      <w:r>
        <w:t xml:space="preserve">“Ta nói Xương Bình a, ngươi theo cha ta nhiều năm như vậy, lại theo ta nhiều năm như vậy, thế nào lại là một cái đầu gỗ thế?” Tố phiến mở ra, che nửa khóe mắt của Quý Độc Chước, lộ ra nửa gương mặt cười gian xảo, “Ngươi biết chủ nhân hiện tại của Phong Nhã Tụng là một kẻ đoạn tụ, như vậy ngươi có biết Phong Nhã Tụng còn là thuộc hạ của Yên Sơn Bối gia? Ngươi có biết mẫu thân của cha ta họ Bối?” Phiến tử của hắn chậm rãi phe phẩy, một cơn gió lạnh thổi lên mặt Hàn Xương Bình đang nghẹn họng nhìn trân trối, “Phổ thiên chi đại mạc phi vương thổ, suất thổ chi hạ mạc phi vương thần (trên trời rộng lớn đâu đâu cũng là đất của vua, dưới đất bao la ai ai cũng là tôi tớ của vua). Ngươi xem giang hồ rộng lớn này, có một nửa đều là của Bối gia chúng ta.”</w:t>
      </w:r>
    </w:p>
    <w:p>
      <w:pPr>
        <w:pStyle w:val="BodyText"/>
      </w:pPr>
      <w:r>
        <w:t xml:space="preserve">Lời của Quý Độc Chước, giống như một khối cự thạch nện lên đầu Hàn Xương Bình.</w:t>
      </w:r>
    </w:p>
    <w:p>
      <w:pPr>
        <w:pStyle w:val="BodyText"/>
      </w:pPr>
      <w:r>
        <w:t xml:space="preserve">Yên Sơn Bối gia, gia tộc truyền thuyết kia, chỉ cần tùy tiện một người đã đủ làm chấn động võ lâm. Quý Độc Chước mỉm cười: “Không biết ngươi còn nhớ Hồi Tuyết Các chủ mười ba năm trước không, hắn…”</w:t>
      </w:r>
    </w:p>
    <w:p>
      <w:pPr>
        <w:pStyle w:val="BodyText"/>
      </w:pPr>
      <w:r>
        <w:t xml:space="preserve">Âm sau của hắn kề bên tai Hàn Xương Bình, phiến tử che nơi khóe miệng, nói vừa trầm thấp vừa êm ái, cách hơi xa một chút đã hoàn toàn không nghe rõ. Thế nhưng mọi người của chi nhánh Thiểm Nam đều thấy thượng cấp của mình sắc mặt dần dần trắng bệch. Bỗng nhiên, mỗi người đều tự cảm thấy bất an. Bọn họ rõ ràng đã bao vây Quý Độc Chước, bọn họ rõ ràng đã giết chết thiếp thân tử sĩ của Quý Độc Chước, bọn họ rõ ràng có năng lực uy hiếp Quý Độc Chước làm tất cả mọi việc, thế nhưng chỉ cần một cái tên, phần thắng trong chớp mắt liền chuyển tới một Quý Độc Chước tay không tấc sắc bên cạnh kia.</w:t>
      </w:r>
    </w:p>
    <w:p>
      <w:pPr>
        <w:pStyle w:val="BodyText"/>
      </w:pPr>
      <w:r>
        <w:t xml:space="preserve">Hồi Tuyết Các chủ mười ba năm trước…</w:t>
      </w:r>
    </w:p>
    <w:p>
      <w:pPr>
        <w:pStyle w:val="BodyText"/>
      </w:pPr>
      <w:r>
        <w:t xml:space="preserve">Mười ba năm trước, hậu nhân Bối gia bị gạch tên khỏi gia phả kia hời hợt bâng quơ hủy đi phân nửa võ lâm, một đoạn chuyện cũ này, là ác mộng mà ngay cả nghĩ cũng không dám nghĩ tới.</w:t>
      </w:r>
    </w:p>
    <w:p>
      <w:pPr>
        <w:pStyle w:val="BodyText"/>
      </w:pPr>
      <w:r>
        <w:t xml:space="preserve">Nếu không phải Quý Độc Chước hôm nay nhắc đến, bọn họ thà rằng chọn cách quên đi, vĩnh viễn vĩnh viễn không cần nhớ lại một màn kia nữa!</w:t>
      </w:r>
    </w:p>
    <w:p>
      <w:pPr>
        <w:pStyle w:val="BodyText"/>
      </w:pPr>
      <w:r>
        <w:t xml:space="preserve">“Một màn đại chiến mười ba năm trước kia, Hồi Tuyết Các chủ nản lòng thoái chí, tự tay đem lãnh thổ Nam Trường Giang Bắc Hoàng Hà do Đông Phong Sơn Trang nắm trong tay giao cho Bối gia chúng ta… Ha ha…” Quý Độc Chước cười đẩy Hàn Xương Bình ra, chiết phiến trong tay vung lên, lạnh lùng chỉ vào Giang ngạc, “Mấy năm nay Hán Giang Hội tuy dưới quyền của Bối gia, nhưng vẫn với Đông Phong Sơn Trang có chút không sạch sẽ, ngươi cho rằng ta thực sự sẽ bỏ mặc loại việc làm chân dẫm hai thuyền này sao? Họ Quý sẽ không, họ Bối lại càng không!</w:t>
      </w:r>
    </w:p>
    <w:p>
      <w:pPr>
        <w:pStyle w:val="BodyText"/>
      </w:pPr>
      <w:r>
        <w:t xml:space="preserve">Ba năm trước, Hán Giang Hội nhị thiếu gia không rõ tung tích, Giang Ngạc đi vào Phong Nhã Tụng. Hàn Xương Bình a Hàn Xương Bình, ngươi chỉ biết Phong Nhã Tụng chi chủ từ nhỏ đa nghi, có lẽ ngươi không biết trên thế gian này căn bản không có hai từ ngẫu nhiên này!</w:t>
      </w:r>
    </w:p>
    <w:p>
      <w:pPr>
        <w:pStyle w:val="BodyText"/>
      </w:pPr>
      <w:r>
        <w:t xml:space="preserve">Hán Giang Hội tam kiệt, hội trưởng Giang Lâu Nguyệt, nhị công tử Giang Lưu Thủy còn có Giang Ngạc giấu tài này. Đến nay nhị công tử đã chết, Giang Ngạc đang ở chỗ ta, Giang Lâu Nguyệt tuổi già sức yếu, còn lại một đại công tử làm việc không dứt khoát Giang Trục Vân cây đơn khó chống. Chuyện còn lại sao…”</w:t>
      </w:r>
    </w:p>
    <w:p>
      <w:pPr>
        <w:pStyle w:val="BodyText"/>
      </w:pPr>
      <w:r>
        <w:t xml:space="preserve">“Leng keng”… Một tiếng vang dài.</w:t>
      </w:r>
    </w:p>
    <w:p>
      <w:pPr>
        <w:pStyle w:val="BodyText"/>
      </w:pPr>
      <w:r>
        <w:t xml:space="preserve">Cơ hồ ngay tại lúc Quý Độc Chước lên tiếng, bảo đao trong tay An Lục trượt qua Lãnh Thủy Tinh kiếm của Giang Ngạc, chống lên cổ y.</w:t>
      </w:r>
    </w:p>
    <w:p>
      <w:pPr>
        <w:pStyle w:val="BodyText"/>
      </w:pPr>
      <w:r>
        <w:t xml:space="preserve">Quý Độc Chước chậm rãi xoay người, nhếch nghiêng khóe mắt, lộ ra một nụ cười không rõ nghĩa.</w:t>
      </w:r>
    </w:p>
    <w:p>
      <w:pPr>
        <w:pStyle w:val="BodyText"/>
      </w:pPr>
      <w:r>
        <w:t xml:space="preserve">“Chuyện còn lại, Hàn Xương Bình, ngươi còn cần ta nói tiếp không?”</w:t>
      </w:r>
    </w:p>
    <w:p>
      <w:pPr>
        <w:pStyle w:val="BodyText"/>
      </w:pPr>
      <w:r>
        <w:t xml:space="preserve">Hắn nói xong một tràng, mọi người ở đây đều nhịn không được hít vào một ngụm lãnh khí. Mọi người đều biết, phàm là người cùng Yên Sơn Bối gia có chút thân duyên, từ trước đến nay luôn có vài phần điên cuồng trời sinh như vậy. Loại chuyện lấy thanh danh của chính mình đổi lấy một bang phái nho nhỏ này người bình thường tuyệt đối sẽ không làm, nhưng đối với người như Quý Độc Chước mà nói, cái này cực kỳ có khả năng.</w:t>
      </w:r>
    </w:p>
    <w:p>
      <w:pPr>
        <w:pStyle w:val="BodyText"/>
      </w:pPr>
      <w:r>
        <w:t xml:space="preserve">Hàn Xương Bình nhíu mày, bình tĩnh chăm chú nhìn hai mắt Quý Độc Chước, thế mà ở trong đôi mắt này, ngoài ý cười doanh mãn, y nhìn không ra bất cứ tình cảm nào. Hoặc là Quý Độc Chước người này, từ khi hắn trở thành chủ nhân của Phong Nhã Tụng tới nay, hắn ngoài mỉm cười ra, cũng xác thực không có biểu cảm nào khác nữa.</w:t>
      </w:r>
    </w:p>
    <w:p>
      <w:pPr>
        <w:pStyle w:val="BodyText"/>
      </w:pPr>
      <w:r>
        <w:t xml:space="preserve">Hàn Xương Bình trong lòng trầm ngâm giây lát, quyết định chủ ý, cầm Vọng Nguyệt Ngân Câu trong tay đưa tới trước mặt Quý Độc Chước: “Lời của lâu chủ, nói quả thực cũng có vài phần đạo lý, nhưng thuộc hạ ngu dốt, vẫn không đoán ra mưu tính sâu xa của lâu chủ. Cho nên lâu chủ không ngại thành toàn một chút cho thuộc hạ, làm một chút chắc chắn cho thuộc hạ xem.”</w:t>
      </w:r>
    </w:p>
    <w:p>
      <w:pPr>
        <w:pStyle w:val="BodyText"/>
      </w:pPr>
      <w:r>
        <w:t xml:space="preserve">Quý Độc Chước khẽ “nga” một tiếng, không tiếp lấy chuôi Vọng Nguyệt Ngân Câu này, chỉ là khóe mắt ngậm cười nhìn Hàn Xương Bình.</w:t>
      </w:r>
    </w:p>
    <w:p>
      <w:pPr>
        <w:pStyle w:val="BodyText"/>
      </w:pPr>
      <w:r>
        <w:t xml:space="preserve">“Mời lâu chủ hành quyết Giang Ngạc lập uy.”</w:t>
      </w:r>
    </w:p>
    <w:p>
      <w:pPr>
        <w:pStyle w:val="BodyText"/>
      </w:pPr>
      <w:r>
        <w:t xml:space="preserve">“Nếu không thì sao?”</w:t>
      </w:r>
    </w:p>
    <w:p>
      <w:pPr>
        <w:pStyle w:val="BodyText"/>
      </w:pPr>
      <w:r>
        <w:t xml:space="preserve">Hàn Xương Bình không trả lời, y chỉ quét mắt nhìn quanh một lượt. Trong vòng vây của mười mấy tên hảo thủ, giết chết Quý Độc Chước không biết võ công tưởng chừng như so với bóp chết một con kiến còn đơn giản hơn.</w:t>
      </w:r>
    </w:p>
    <w:p>
      <w:pPr>
        <w:pStyle w:val="BodyText"/>
      </w:pPr>
      <w:r>
        <w:t xml:space="preserve">Đạo lý này, Quý Độc Chước hiểu rất rõ.</w:t>
      </w:r>
    </w:p>
    <w:p>
      <w:pPr>
        <w:pStyle w:val="BodyText"/>
      </w:pPr>
      <w:r>
        <w:t xml:space="preserve">Cho nên hắn tố phiến che mặt, mỉm cười, tiện tay nhận lấy Vọng Nguyệt Ngân Câu, xoay người hướng về phía Giang Ngạc nói: “Xin lỗi, lừa ngươi lâu như vậy.”</w:t>
      </w:r>
    </w:p>
    <w:p>
      <w:pPr>
        <w:pStyle w:val="BodyText"/>
      </w:pPr>
      <w:r>
        <w:t xml:space="preserve">Cùng lúc đó, An Lục thu lại đao của mình, vỗ vỗ vai Giang Ngạc: “Hán Giang tam hội nhất thể, khó có được hội trưởng bồi dưỡng ra nhân tài như người, nếu như chết đi khó tránh có chút đang tiếc. Chủ nhân của Phong Nhã Tụng này lòng dạ khó lường, nếu ngươi giết hắn, ta cho phép ngươi bình yên vô sự xuống núi.”</w:t>
      </w:r>
    </w:p>
    <w:p>
      <w:pPr>
        <w:pStyle w:val="BodyText"/>
      </w:pPr>
      <w:r>
        <w:t xml:space="preserve">Giang Ngạc ngước mắt lên, nhìn thấy người kia cười nhạt, một thân thanh y như thần tiên, Vọng Nguyệt Ngân Câu trong tay hiện ra quang mang thủy sắc, đang từng bước từng bước chậm rãi đi tới.</w:t>
      </w:r>
    </w:p>
    <w:p>
      <w:pPr>
        <w:pStyle w:val="BodyText"/>
      </w:pPr>
      <w:r>
        <w:t xml:space="preserve">Đôi môi đã nói không biết bao nhiêu thề non hẹn biển kia khẽ nhếch, dùng thanh âm không cao không thấp không vui không giận nói: “Xem ra, hôm nay thực sự chỉ có một người có thể sống.”</w:t>
      </w:r>
    </w:p>
    <w:p>
      <w:pPr>
        <w:pStyle w:val="BodyText"/>
      </w:pPr>
      <w:r>
        <w:t xml:space="preserve">“Nga?” Giang Ngạc đáp một tiếng.</w:t>
      </w:r>
    </w:p>
    <w:p>
      <w:pPr>
        <w:pStyle w:val="BodyText"/>
      </w:pPr>
      <w:r>
        <w:t xml:space="preserve">Người kia thanh y như hoa, tiếu ý như hoa, môi cũng như hoa: “Mà Quý Độc Chước, sẽ không chết.”</w:t>
      </w:r>
    </w:p>
    <w:p>
      <w:pPr>
        <w:pStyle w:val="BodyText"/>
      </w:pPr>
      <w:r>
        <w:t xml:space="preserve">Chú:</w:t>
      </w:r>
    </w:p>
    <w:p>
      <w:pPr>
        <w:pStyle w:val="BodyText"/>
      </w:pPr>
      <w:r>
        <w:t xml:space="preserve">1. Đầu ca: ca khúc phổ biến đứng đầu</w:t>
      </w:r>
    </w:p>
    <w:p>
      <w:pPr>
        <w:pStyle w:val="BodyText"/>
      </w:pPr>
      <w:r>
        <w:t xml:space="preserve">2. Nguyên là câu nói trong Phật giáo, ở đây hàm ý trong cảm nhận sự vật sự việc phải tự mình nến trải mới đạt tới mức độ cảm nhận sâu sắc nhất</w:t>
      </w:r>
    </w:p>
    <w:p>
      <w:pPr>
        <w:pStyle w:val="Compact"/>
      </w:pPr>
      <w:r>
        <w:t xml:space="preserve">3. Vọng Nguyệt Câu: cái móc hay cái lưỡi câu hình lưỡi liềm</w:t>
      </w:r>
    </w:p>
    <w:p>
      <w:pPr>
        <w:pStyle w:val="Compact"/>
      </w:pPr>
      <w:r>
        <w:drawing>
          <wp:inline>
            <wp:extent cx="5334000" cy="7108934"/>
            <wp:effectExtent b="0" l="0" r="0" t="0"/>
            <wp:docPr descr="" title="" id="1" name="Picture"/>
            <a:graphic>
              <a:graphicData uri="http://schemas.openxmlformats.org/drawingml/2006/picture">
                <pic:pic>
                  <pic:nvPicPr>
                    <pic:cNvPr descr="http://sstruyen.com/images/data/15848/quyen-2---chuong-10-2-ban-sinh-duyen-nua-doi-duyen-ha-1520180604.6046.jpg" id="0" name="Picture"/>
                    <pic:cNvPicPr>
                      <a:picLocks noChangeArrowheads="1" noChangeAspect="1"/>
                    </pic:cNvPicPr>
                  </pic:nvPicPr>
                  <pic:blipFill>
                    <a:blip r:embed="rId153"/>
                    <a:stretch>
                      <a:fillRect/>
                    </a:stretch>
                  </pic:blipFill>
                  <pic:spPr bwMode="auto">
                    <a:xfrm>
                      <a:off x="0" y="0"/>
                      <a:ext cx="5334000" cy="710893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54" w:name="quyển-2---chương-11-1-bán-sinh-kiếp-nửa-kiếp-người-thượng"/>
      <w:bookmarkEnd w:id="154"/>
      <w:r>
        <w:t xml:space="preserve">25. Quyển 2 - Chương 11-1: Bán Sinh Kiếp (nửa Kiếp Người)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ai người vẻ mặt mơ màng, chợt nghe trong đám người truyền đến tiếng Giang Ngạc dở khóc dở cười chửi bới:“Quý Độc Chước ngươi đồ vô lại này, lần này biết cái gì gọi là báo ứng chưa?!”</w:t>
      </w:r>
    </w:p>
    <w:p>
      <w:pPr>
        <w:pStyle w:val="BodyText"/>
      </w:pPr>
      <w:r>
        <w:t xml:space="preserve">…</w:t>
      </w:r>
    </w:p>
    <w:p>
      <w:pPr>
        <w:pStyle w:val="BodyText"/>
      </w:pPr>
      <w:r>
        <w:t xml:space="preserve">Rất nhiều rất nhiều năm sau, rất nhiều người đều chết đi, rất nhiều chuyện đều thay đổi. Khi đó Đông Phong Sơn Trang suy bại, Hán Giang tam hội sớm đã tan thành mây khói. Một vài nhân vật đã từng hô phong hoán vũ trên giang hồ, giống như Hồi Tuyết Các chủ, giống Hán Giang Hội nhị thiếu gia, giống trang chủ Như Mạch của Đông Phong Sơn Trang, những nhân tài năm đó dám yêu dám hận, lưu lại cho hậu thế, chẳng qua cũng chỉ là một cái tên.</w:t>
      </w:r>
    </w:p>
    <w:p>
      <w:pPr>
        <w:pStyle w:val="BodyText"/>
      </w:pPr>
      <w:r>
        <w:t xml:space="preserve">Tiếp đó, hoa đào nở, rụng xuống. Giang hồ nhất mộng, chẳng qua là một gốc đào nho nhỏ nở hết phồn hoa.</w:t>
      </w:r>
    </w:p>
    <w:p>
      <w:pPr>
        <w:pStyle w:val="BodyText"/>
      </w:pPr>
      <w:r>
        <w:t xml:space="preserve">Trong những ngày ăn không ngồi rồi làm giang hồ hậu bối, cắn mấy hạt đậu phộng, bưng một chén trà thô, lúc nghe người hầu trà nơi phố chợ kể về cái người kỳ lạ Quý Độc Chước kia trong lịch sử Phong Nhã Tụng, bọn họ đều sẽ nghe được một đánh giá như thế này… Hắn quá tiêu sái, tiêu sái đến mức vô dục vô tình.</w:t>
      </w:r>
    </w:p>
    <w:p>
      <w:pPr>
        <w:pStyle w:val="BodyText"/>
      </w:pPr>
      <w:r>
        <w:t xml:space="preserve">Cho nên, yêu thương hắn, hoặc là kẻ hắn yêu thương, đều nhất định phải đau khổ.</w:t>
      </w:r>
    </w:p>
    <w:p>
      <w:pPr>
        <w:pStyle w:val="BodyText"/>
      </w:pPr>
      <w:r>
        <w:t xml:space="preserve">Cho nên, không có bất luận kẻ nào biết, ở một ngày kia, Quý Độc Chước sức trói gà không chặt đưa ra Vọng Nguyệt Ngân Câu, lúc lao đến đâm về phía Giang Ngạc, rốt cuộc trong lòng hắn nghĩ gì.</w:t>
      </w:r>
    </w:p>
    <w:p>
      <w:pPr>
        <w:pStyle w:val="BodyText"/>
      </w:pPr>
      <w:r>
        <w:t xml:space="preserve">Giang Ngạc sau này suy nghĩ rất nhiều năm, vẫn đều không đoán ra được.</w:t>
      </w:r>
    </w:p>
    <w:p>
      <w:pPr>
        <w:pStyle w:val="BodyText"/>
      </w:pPr>
      <w:r>
        <w:t xml:space="preserve">Có lẽ, bản thân Quý Độc chước cũng không hiểu. Có đôi khi, tất cả đều không cần lý do.</w:t>
      </w:r>
    </w:p>
    <w:p>
      <w:pPr>
        <w:pStyle w:val="BodyText"/>
      </w:pPr>
      <w:r>
        <w:t xml:space="preserve">Cùng lúc Giang Ngạc nhìn Quý Độc Chước tay giơ Vọng Nguyệt Câu đâm về phía y, Lãnh Thủy Tinh trong tay y cũng hướng ngực của Qúy Độc Chước đâm tới. Giữa vòng vây, trong hai người chỉ một người có thể sống, mà bọn họ người nào cũng không chịu dễ dàng vứt bỏ sinh mệnh của mình.</w:t>
      </w:r>
    </w:p>
    <w:p>
      <w:pPr>
        <w:pStyle w:val="BodyText"/>
      </w:pPr>
      <w:r>
        <w:t xml:space="preserve">Khoảnh khắc lãnh kiếm lạnh buốt kia lao đến, những chuyện ba năm qua từng chút từng chút trào lên trong lòng.</w:t>
      </w:r>
    </w:p>
    <w:p>
      <w:pPr>
        <w:pStyle w:val="BodyText"/>
      </w:pPr>
      <w:r>
        <w:t xml:space="preserve">Hắn đàm tiếu phong sinh1, hắn phong lưu nho nhã, trong tuyết gặp nhau, dưới nguyệt nấu rượu, trong tụy đạo cùng chung hoạn nạn, bình yên cùng ngủ. Hắn nói giang hồ này vốn rộng, phù sinh này tuy lắm phồn hoa. Một đời này, lại chỉ nguyện có thể cùng quân trượng kiếm, cùng khuynh đảo thiên hạ ngông cuồng.</w:t>
      </w:r>
    </w:p>
    <w:p>
      <w:pPr>
        <w:pStyle w:val="BodyText"/>
      </w:pPr>
      <w:r>
        <w:t xml:space="preserve">Hết thảy này, có thể thực, có thể giả, Quý Độc Chước là kẻ vô tâm.</w:t>
      </w:r>
    </w:p>
    <w:p>
      <w:pPr>
        <w:pStyle w:val="BodyText"/>
      </w:pPr>
      <w:r>
        <w:t xml:space="preserve">Hắn là Phong Nhã Tụng chi chủ nhất hô bá ứng.</w:t>
      </w:r>
    </w:p>
    <w:p>
      <w:pPr>
        <w:pStyle w:val="BodyText"/>
      </w:pPr>
      <w:r>
        <w:t xml:space="preserve">Mà bản thân chẳng qua chỉ là một truyền lệnh quan nho nhỏ của Hán Giang Hội.</w:t>
      </w:r>
    </w:p>
    <w:p>
      <w:pPr>
        <w:pStyle w:val="BodyText"/>
      </w:pPr>
      <w:r>
        <w:t xml:space="preserve">Trong lòng Giang Ngạc hỗn loạn nghĩ những điều này, bất tri bất giác, trong lòng giống như bị kim châm, đau quặn lên một chút. Chỉ một chút này, tay y run rẩy, kiếm vốn nhắm vào tim Quý Độc Chước chệch qua, đâm vào vai hắn.</w:t>
      </w:r>
    </w:p>
    <w:p>
      <w:pPr>
        <w:pStyle w:val="BodyText"/>
      </w:pPr>
      <w:r>
        <w:t xml:space="preserve">Trong tiếng mọi người thổn thức, Vọng Nguyệt Ngân Câu trong tay Quý Độc Chước ngưng lại cách cổ họng Giang Ngạc một tấc.</w:t>
      </w:r>
    </w:p>
    <w:p>
      <w:pPr>
        <w:pStyle w:val="BodyText"/>
      </w:pPr>
      <w:r>
        <w:t xml:space="preserve">Giang Ngạc lặng im nhìn gương mặt vạn năm không đoan chính của Quý Độc Chước gần kề trước mắt mình, nheo mắt lại, khẽ cười vô cùng khả ái: “Giang đại hiệp, ta là lừa ngươi đó, ngươi sợ sao?”</w:t>
      </w:r>
    </w:p>
    <w:p>
      <w:pPr>
        <w:pStyle w:val="BodyText"/>
      </w:pPr>
      <w:r>
        <w:t xml:space="preserve">Cùng lúc đó, Hàn Xương Bình cách đó không xa đằng không mà đến, mười thành nội lực dữ tợn đập lên vai Quý Độc Chước.</w:t>
      </w:r>
    </w:p>
    <w:p>
      <w:pPr>
        <w:pStyle w:val="BodyText"/>
      </w:pPr>
      <w:r>
        <w:t xml:space="preserve">Vai Quý Độc Chước run lên, phun mạnh ra một ngụm máu tươi, nhiễm đỏ một nửa thanh y, thân thể hắn lảo đảo, rơi thẳng vào trong lòng Giang Ngạc.</w:t>
      </w:r>
    </w:p>
    <w:p>
      <w:pPr>
        <w:pStyle w:val="BodyText"/>
      </w:pPr>
      <w:r>
        <w:t xml:space="preserve">Hàn Xương Bình nhìn Quý Độc Chước, than một tiếng: “Lâu chủ, ngươi quả nhiên không đáng tín nhiệm.”</w:t>
      </w:r>
    </w:p>
    <w:p>
      <w:pPr>
        <w:pStyle w:val="BodyText"/>
      </w:pPr>
      <w:r>
        <w:t xml:space="preserve">“Tín nhiệm… Đó là cái thứ gì?” Quý Độc Chước nhếch khóe miệng bật cười thành tiếng, máu từ trong miệng hắn trào ra càng nhiều, Giang Ngạc vươn tay lau máu trên khóe miệng hắn, lại chỉ nhiễm đỏ một bàn tay một thân người, người kia nhướng mày nhìn y, trên miệng một chút cũng vẫn không chịu nhận thua, khôi hài nói: “Tín nhiệm… có thể ăn không?”</w:t>
      </w:r>
    </w:p>
    <w:p>
      <w:pPr>
        <w:pStyle w:val="BodyText"/>
      </w:pPr>
      <w:r>
        <w:t xml:space="preserve">Hàn Xương Bình hừ lạnh một tiếng: “Lâu chủ, người vừa rồi nói dối đến thiên y vô phùng2, ngươi vốn dĩ có thể an toàn trở ra, lại không tiếc tính mạng của mình cũng phải mượn cơ hội này cứu thoát Giang Ngạc từ trong tay An hội trưởng, ngươi thực sự cho rằng An Lục hắn sẽ chấp nhận khổ nhục kế này của ngươi sao?</w:t>
      </w:r>
    </w:p>
    <w:p>
      <w:pPr>
        <w:pStyle w:val="BodyText"/>
      </w:pPr>
      <w:r>
        <w:t xml:space="preserve">Giang Ngạc vẫn luôn trầm mặc lúc này cười nhạt một tiếng, y tay phải quơ qua, dùng thắt lưng của Quý Độc Chước cột chặt hắn vào sau lưng, sau đó tay cầm trường kiếm, đứng dậy, cao giọng nói: “Ông ta có chấp nhận hay không, không phải ngươi nói là được.” Y nói xong, vươn tay vò vò lên tóc Quý Độc Chước, thở dài nói: “Ngươi cái sao chổi này a, gặp được ngươi khẳng định không phải chuyện tốt.”</w:t>
      </w:r>
    </w:p>
    <w:p>
      <w:pPr>
        <w:pStyle w:val="BodyText"/>
      </w:pPr>
      <w:r>
        <w:t xml:space="preserve">Nghe thấy lời khi đó trong địa đạo, lời Giang Ngạc mắng hắn lúc hai người bị con nhện to lớn đuổi đến bỏ chạy tán loạn, Quý Độc Chước chớp chớp mắt, hai tay vô lực vòng trên cổ Giang Ngạc. Nam nhân này ngẩng đầu, dùng thân thể của hắn chống đỡ cả trời đất, gằn từng tiếng nói: “An hội trưởng, Hàn tiên sinh, các ngươi yên tâm, chúng ta đương nhiên sẽ bình an rời khỏi đây, bởi vì Quý Độc Chước nói hắn sẽ không chết.”</w:t>
      </w:r>
    </w:p>
    <w:p>
      <w:pPr>
        <w:pStyle w:val="BodyText"/>
      </w:pPr>
      <w:r>
        <w:t xml:space="preserve">Hàn Xương Bình cười lạnh một tiếng, đương nhiên sẽ không coi lời Giang Ngạc nói là thật. Dưới vòng vây y cùng An Lục đã chuyên tâm diễn tập qua, cho dù là thần tiên cũng khó thoát, càng huống chi bọn họ chỉ là một hậu bối cùng một kẻ thân mang thương tích. Tay y vừa vung lên, người từ bốn phía lập tức vây lại, trước mặt lại đứng mười tên thủ hạ, mỗi người trong tay đều cầm một cái đảo câu mang theo dây xích. Câu này lại phân ra ba cái nĩa, trên mỗi cái nĩa lại mọc lên rất nhiều tua xước, không cần nghĩ cũng biết, nếu thực sự bị câu kia móc vào, muốn giãy ra vô cùng khó khăn.</w:t>
      </w:r>
    </w:p>
    <w:p>
      <w:pPr>
        <w:pStyle w:val="BodyText"/>
      </w:pPr>
      <w:r>
        <w:t xml:space="preserve">Trên lưng truyền đến nhiệt độ cơ thể của Quý Độc Chước, bên tay là hơi thở mỏng manh của hắn. Giang Ngạc bình tĩnh nhìn mọi người, chậm rãi giơ kiếm lên.</w:t>
      </w:r>
    </w:p>
    <w:p>
      <w:pPr>
        <w:pStyle w:val="BodyText"/>
      </w:pPr>
      <w:r>
        <w:t xml:space="preserve">Thân kiếm trong suốt âm lãnh bao quanh một chuỗi hàn ngọc ngân sắc, ánh sáng phản xạ lạnh như băng, cực kỳ uy hiếp.</w:t>
      </w:r>
    </w:p>
    <w:p>
      <w:pPr>
        <w:pStyle w:val="BodyText"/>
      </w:pPr>
      <w:r>
        <w:t xml:space="preserve">Đảo câu thủ cẩn trọng bảo trì khoảng cách với Giang Ngạc, ở trong phạm vi án toàn nhất quăng lưỡi câu ra. Hắc y cao thấp tung bay, ngân câu loạn vũ, Giang Ngạc tránh qua hai sợi dây xích, đá bay một cái đảo câu, thân mình vừa nghiêng vừa chuyển, ngón tay thon dài búng mạnh trên lãnh kiếm Thủy Tinh, giơ kiếm xông thẳng vào, một chiêu Hoành Tuyệt Vu Sơn quét về phía mọi người.</w:t>
      </w:r>
    </w:p>
    <w:p>
      <w:pPr>
        <w:pStyle w:val="BodyText"/>
      </w:pPr>
      <w:r>
        <w:t xml:space="preserve">Nháy mắt, chuôi kiếm rung động, phát ra tiếng rồng ngâm chói tai.</w:t>
      </w:r>
    </w:p>
    <w:p>
      <w:pPr>
        <w:pStyle w:val="BodyText"/>
      </w:pPr>
      <w:r>
        <w:t xml:space="preserve">Huyết hoa bắn tung tóe như suối.</w:t>
      </w:r>
    </w:p>
    <w:p>
      <w:pPr>
        <w:pStyle w:val="BodyText"/>
      </w:pPr>
      <w:r>
        <w:t xml:space="preserve">Một kích này, bốn người phút chốc toi mạng. Còn lại mọi người kinh hoàng trấn tĩnh, đợi đến khi nhìn kỹ lại, chỉ thấy lãnh ngọc trên thân thanh trường kiếm kia đã từ trên thân kiếm di chuyển ra, Lãnh Thủy Tinh này vô cớ dài thêm ba thước.</w:t>
      </w:r>
    </w:p>
    <w:p>
      <w:pPr>
        <w:pStyle w:val="BodyText"/>
      </w:pPr>
      <w:r>
        <w:t xml:space="preserve">Lúc này, Quý Độc Chước nằm sấp trên lưng Giang Ngạc bật cười.</w:t>
      </w:r>
    </w:p>
    <w:p>
      <w:pPr>
        <w:pStyle w:val="BodyText"/>
      </w:pPr>
      <w:r>
        <w:t xml:space="preserve">Lãnh kiếm Thủy Tinh, lợi khí chí hàn chí âm biến hóa khôn lường, cũng là báu vật hiếm có nhất trong kho binh khí của Phong Nhã Tụng.</w:t>
      </w:r>
    </w:p>
    <w:p>
      <w:pPr>
        <w:pStyle w:val="BodyText"/>
      </w:pPr>
      <w:r>
        <w:t xml:space="preserve">An Lục nhìn thấy biến hóa của kiếm này, không khỏi rùng mình. Cái này gọi là một tấc dài một tấc mạnh, kiếm này vô cớ dài ra ba thước, nhất định tăng thêm không ít lực tấn công cho Giang Ngạc, kế hoạch Đảo Câu Trận vốn dĩ uy lực cũng dần yếu thế.</w:t>
      </w:r>
    </w:p>
    <w:p>
      <w:pPr>
        <w:pStyle w:val="BodyText"/>
      </w:pPr>
      <w:r>
        <w:t xml:space="preserve">Hồi tưởng lại trận tỷ thí của hai người trước đó, quả thực là để thăm dò thực lực của Giang Ngạc. Lúc đó, Giang Ngạc thà rằng chiến bại, kiếm trong tay lại vẫn không mảy may thay đổi. Rốt cuộc là thanh niên này quá hiểu bảo tồn thực lực, hay là y quá mức tin tưởng Quý Độc Chước sẽ không để y bị thương? An Lục không có thời gian cẩn thận suy nghĩ. Hắn nhìn Hàn Xương Bình một cái, người kia ngầm hiểu trường thân nhảy vọt lên, mũi chân ở trên mặt đất vừa điểm vừa móc, Ngân Câu Vọng Nguyệt trước đó bị Quý Độc Chước đánh rơi trên đất liền trở về trong tay.</w:t>
      </w:r>
    </w:p>
    <w:p>
      <w:pPr>
        <w:pStyle w:val="BodyText"/>
      </w:pPr>
      <w:r>
        <w:t xml:space="preserve">Sáu gã cầm câu từng người tự lùi về sau ba bước, phía sau hai mươi gã thủ hạ xách sáo mã sách3 bổ sung vào chỗ trống giữa sáu người. Ngân câu thiết liệm4chặn đánh nửa thân trên của Giang Ngạc, sáo mã sách vung lên tấn công hạ bàn. Nhất thời ngân quang loạn thiểm, không ngừng vang lên tiếng kim khí leng keng va chạm.</w:t>
      </w:r>
    </w:p>
    <w:p>
      <w:pPr>
        <w:pStyle w:val="BodyText"/>
      </w:pPr>
      <w:r>
        <w:t xml:space="preserve">Lãnh Thủy Tinh trong tay Giang Ngạc nhất kiếm long ngâm, bầy chim giữa sơn lâm bị sát khí trên kiếm làm cho kinh sợ loạt soạt loạn bay. Nơi kiếm khí đi đến, vậy mà chấn văng ngân câu thiết sách. Hai mươi sáu gã tiên phong dĩ nhiên không bắt được hai người Giang Quý, mà Giang Ngạc cũng không có biện pháp thoát ra khỏi mảnh thiên la địa võng này.</w:t>
      </w:r>
    </w:p>
    <w:p>
      <w:pPr>
        <w:pStyle w:val="BodyText"/>
      </w:pPr>
      <w:r>
        <w:t xml:space="preserve">Quý Độc Chước cơ mưu chồng chất, Giang Ngạc cũng hoàn toàn không phải hạng hời hợt, lại có tuyệt thế danh kiếm của Phong Nhã Tụng. An Lục cùng Hàn Xương Bình cố nhiên chưa từng quá mức tham vọng có thể dễ dàng tóm được hai người họ, nhưng ngoài mười ngân câu mười hai sáo mã sách, bọn họ còn có năm gã thích khách chuyên dùng ám khí, mười ba tên kiếm khách, mười lăm tên đao khách, ba mươi gã cung nỏ thủ.</w:t>
      </w:r>
    </w:p>
    <w:p>
      <w:pPr>
        <w:pStyle w:val="BodyText"/>
      </w:pPr>
      <w:r>
        <w:t xml:space="preserve">Số người này đủ để dễ dàng tiêu diệt một bang phái, bọn họ chỉ đợi thể lực của Giang Ngạc tiêu hao hết, liền có thể nhất cử tiêu diệt hai người này.</w:t>
      </w:r>
    </w:p>
    <w:p>
      <w:pPr>
        <w:pStyle w:val="BodyText"/>
      </w:pPr>
      <w:r>
        <w:t xml:space="preserve">Tay vừa chuyển, Lãnh Thủy Tinh đâm xuyên qua ngực hai gã thuộc hạ.</w:t>
      </w:r>
    </w:p>
    <w:p>
      <w:pPr>
        <w:pStyle w:val="BodyText"/>
      </w:pPr>
      <w:r>
        <w:t xml:space="preserve">Đầu vừa nghiêng, tránh được năm cái ngân câu.</w:t>
      </w:r>
    </w:p>
    <w:p>
      <w:pPr>
        <w:pStyle w:val="BodyText"/>
      </w:pPr>
      <w:r>
        <w:t xml:space="preserve">Chân vừa nhấc, đá đứt một sợi dây xích.</w:t>
      </w:r>
    </w:p>
    <w:p>
      <w:pPr>
        <w:pStyle w:val="BodyText"/>
      </w:pPr>
      <w:r>
        <w:t xml:space="preserve">Trong lúc vừa tung vừa nhảy, Giang Ngạc thân hình dần dần đình trệ, mà người vây quanh bọn họ lại như dòng chảy ùm ùm kéo tới không dứt. Miệng vết thương trên vai trước đó bị An Lục cắt xuống thịt không ngừng trào máu, nhiễm đỏ hắc phục trên vai y.</w:t>
      </w:r>
    </w:p>
    <w:p>
      <w:pPr>
        <w:pStyle w:val="BodyText"/>
      </w:pPr>
      <w:r>
        <w:t xml:space="preserve">Quý Độc Chước thở dài một hơi, dùng mu bàn tay tay lau đi máu tươi trên khóe miệng mình, mở miệng khẽ đọc: “Tốn vị mười ba, Khảm lui hai, Khôn tiến hai chuyển Đoài chín…”</w:t>
      </w:r>
    </w:p>
    <w:p>
      <w:pPr>
        <w:pStyle w:val="BodyText"/>
      </w:pPr>
      <w:r>
        <w:t xml:space="preserve">Giang Ngạc không hề nghĩa ngợi, theo phương hướng hắn chỉ hạ xuống vài bước, vậy mà nhẹ nhàng tránh khỏi thế tiến công. Y đột nhiên trong đầu lóe lên, phương vị Quý Độc Chước đọc lần này, y đều đã nghe qua.</w:t>
      </w:r>
    </w:p>
    <w:p>
      <w:pPr>
        <w:pStyle w:val="BodyText"/>
      </w:pPr>
      <w:r>
        <w:t xml:space="preserve">Ngày đó, trong địa đạo, tẩu pháp tránh ám khí cơ quan Quý Độc Chước nói, chính là bộ pháp lui tránh hắn đọc hiện giờ, mà chỗ ám khí cơ quan trong địa đạo, đều là vị trí quân địch đối phương đang đứng.</w:t>
      </w:r>
    </w:p>
    <w:p>
      <w:pPr>
        <w:pStyle w:val="BodyText"/>
      </w:pPr>
      <w:r>
        <w:t xml:space="preserve">Nghĩ thông một điểm này, Giang Ngạc không khỏi ân thầm tán dương sự tuyệt diệu trong cơ quan ngũ hành của Phong Nhã Tụng. Thần quy hiến lạc thư5, Văn vương hiến chu dịch6, trong đó bao nhiêu kỳ diệu con người cả đời cũng không hiểu thấu, không ngờ yêu nghiệt này tuy rằng tai họa một chút, trái lại suy luận bàn mưu tính kế.</w:t>
      </w:r>
    </w:p>
    <w:p>
      <w:pPr>
        <w:pStyle w:val="BodyText"/>
      </w:pPr>
      <w:r>
        <w:t xml:space="preserve">Kiếm quang bay lượn, mười sáu người kia đã bị y quật ngã một nửa.</w:t>
      </w:r>
    </w:p>
    <w:p>
      <w:pPr>
        <w:pStyle w:val="BodyText"/>
      </w:pPr>
      <w:r>
        <w:t xml:space="preserve">Giang Ngạc mi tâm nhíu lại, nhếch khóe miệng hỏi một tiếng: “Ta nói, Quý lâu chủ ngươi thực sự không biết võ công sao?”</w:t>
      </w:r>
    </w:p>
    <w:p>
      <w:pPr>
        <w:pStyle w:val="BodyText"/>
      </w:pPr>
      <w:r>
        <w:t xml:space="preserve">Quý Độc Chước chịu đựng cơn đau buốt sau lưng do một chưởng kia, kiên quyết đáp một câu: “Đánh đánh giết giết đó là cách sống của kẻ thô lỗ, ta đường đường Phong Nhã Tụng chi chủ không thèm làm.”</w:t>
      </w:r>
    </w:p>
    <w:p>
      <w:pPr>
        <w:pStyle w:val="BodyText"/>
      </w:pPr>
      <w:r>
        <w:t xml:space="preserve">Kiếm khẽ run, trên mặt bị một cái ngân câu thẳng thừng cứa ra một khối máu thịt, Giang Ngạc trong bụng lửa giận tán loạn. Nói rất hay, nói rất hay, ngay cả y cũng mắng luôn, thực nên ném hắn vào trong đám người mặc hắn tự sinh tự diệt.</w:t>
      </w:r>
    </w:p>
    <w:p>
      <w:pPr>
        <w:pStyle w:val="BodyText"/>
      </w:pPr>
      <w:r>
        <w:t xml:space="preserve">Y nghĩ như vậy, cuối cùng vẫn là thật cẩn thận bảo hộ hắn. Trên chiến trường, huyết hoa bắn tung tóe, thế mà, lại không có một giọt nhiễm lên thanh y của Quý Độc Chước.</w:t>
      </w:r>
    </w:p>
    <w:p>
      <w:pPr>
        <w:pStyle w:val="BodyText"/>
      </w:pPr>
      <w:r>
        <w:t xml:space="preserve">Tình thế đột biến, An Lục ánh mắt trầm xuống, mười ba kiếm khách mười lăm đao khách lập tức lao vào trong trận. Hôm nay liệt kê số người đã chết, nếu thực sự để hai người này chạy thoát, phỏng chừng mặt mũi của bản thân cũng không còn.</w:t>
      </w:r>
    </w:p>
    <w:p>
      <w:pPr>
        <w:pStyle w:val="BodyText"/>
      </w:pPr>
      <w:r>
        <w:t xml:space="preserve">Ông ta nghĩ như vậy, cũng không phát hiện, trong lòng vốn dĩ tính toán kỹ càng đã dần dần nảy sinh lo ngại.</w:t>
      </w:r>
    </w:p>
    <w:p>
      <w:pPr>
        <w:pStyle w:val="BodyText"/>
      </w:pPr>
      <w:r>
        <w:t xml:space="preserve">Ba mươi kiếm khách đi một đường nhẹ nhàng linh hoạt, mười lăm đao khách chuyên dùng đao pháp. Kiếm có dài ngắn, đao phân nặng nhẹ, chớp mắt, đao quang kiếm ảnh ngân tỏa lượn lờ, vô cùng chói mắt.</w:t>
      </w:r>
    </w:p>
    <w:p>
      <w:pPr>
        <w:pStyle w:val="BodyText"/>
      </w:pPr>
      <w:r>
        <w:t xml:space="preserve">Giang Ngạc dùng Lãnh Thủy Tinh đánh bay một thanh trường kiếm, trì hoãn lưỡi đao xoay chuyển, chém đứt một cánh tay. Y khẽ trầm ngâm, dưới chân móc một cái, một sợi sáo mã sách bị chân y lôi lên. Trong kiếm khí hừng hực, y hét dài một tiếng, dựa vào bộ pháp kỳ diệu Quý Độc Chước từng dạy cho y, sáo mã sách kia bị y tất cả khua lên, soạt soạt soạt, một hồi tiếng xé gió, thẳng thừng bức đám người dần dần tụ lại dạt ra hơn một trượng.</w:t>
      </w:r>
    </w:p>
    <w:p>
      <w:pPr>
        <w:pStyle w:val="BodyText"/>
      </w:pPr>
      <w:r>
        <w:t xml:space="preserve">Mọi người trong lòng không khỏi khiếp sợ, điệu bộ như vậy, chẳng lẽ hôm nay nhất định bắt không được hai người họ sao?</w:t>
      </w:r>
    </w:p>
    <w:p>
      <w:pPr>
        <w:pStyle w:val="BodyText"/>
      </w:pPr>
      <w:r>
        <w:t xml:space="preserve">Hàn Xương Bình cùng An Lục liếc mắt nhìn nhau, vừa mới phải hạ mệnh lệnh mới, không nghĩ Lãnh Thủy Tinh vẫn luôn ngâm vang đột nhiên ngừng bặt, mà mọi người trước đó bị Giang Ngạc dồn ép hỗn loạn lại lần nữa đạp đầu trận tuyến.</w:t>
      </w:r>
    </w:p>
    <w:p>
      <w:pPr>
        <w:pStyle w:val="BodyText"/>
      </w:pPr>
      <w:r>
        <w:t xml:space="preserve">Hai người vẻ mặt mơ màng, chợt nghe trong đám người truyền đến tiếng Giang Ngạc dở khóc dở cười chửi bới: “Quý Độc Chước ngươi đồ vô lại này, lần này biết cái gì gọi là báo ứng chưa?!”</w:t>
      </w:r>
    </w:p>
    <w:p>
      <w:pPr>
        <w:pStyle w:val="BodyText"/>
      </w:pPr>
      <w:r>
        <w:t xml:space="preserve">Thì ra ngày đó trong địa đạo, Quý Độc Chước mượn danh nghĩa trúng khói độc lừa hôn người kia, Giang Ngạc nhất thời không nghĩ nhiều cũng theo hắn loạn nháo. Chỉ là sau khi lừa hôn, cơ quan phát động, Quý tiểu yêu nghiệt lại không đem phần dưới của bộ pháp lẩn trốn cơ quan dạy cho Giang Ngạc. Lần này trong ác chiến, liên tục trở mình nhảy vọt lên, Giang Ngạc tiêu sái ung dung trong đối chiến, nhịp bước dưới chân đột nhiên ngừng lại.</w:t>
      </w:r>
    </w:p>
    <w:p>
      <w:pPr>
        <w:pStyle w:val="BodyText"/>
      </w:pPr>
      <w:r>
        <w:t xml:space="preserve">…Bước tiếp theo, phải đi thế nào?</w:t>
      </w:r>
    </w:p>
    <w:p>
      <w:pPr>
        <w:pStyle w:val="BodyText"/>
      </w:pPr>
      <w:r>
        <w:t xml:space="preserve">Ngay trong một chút do dự này, ba sợi sáo mã sách đã quấn lên hai chân Giang Ngạc, mạnh mẽ kéo y ngã nhào, mà một thanh trường kiếm cũng đồng thời đâm vào ngực y.</w:t>
      </w:r>
    </w:p>
    <w:p>
      <w:pPr>
        <w:pStyle w:val="BodyText"/>
      </w:pPr>
      <w:r>
        <w:t xml:space="preserve">Nháy mắt máu văng tung tóe, Giang đại hiệp ai thán một tiếng: trời tạo nghiệt còn có thể sống, tự mình tạo nghiệt không thể sống a…</w:t>
      </w:r>
    </w:p>
    <w:p>
      <w:pPr>
        <w:pStyle w:val="BodyText"/>
      </w:pPr>
      <w:r>
        <w:t xml:space="preserve">Chú:</w:t>
      </w:r>
    </w:p>
    <w:p>
      <w:pPr>
        <w:pStyle w:val="BodyText"/>
      </w:pPr>
      <w:r>
        <w:t xml:space="preserve">1. Đàm tiếu phong sinh: nói cười vui vẻ</w:t>
      </w:r>
    </w:p>
    <w:p>
      <w:pPr>
        <w:pStyle w:val="BodyText"/>
      </w:pPr>
      <w:r>
        <w:t xml:space="preserve">2. Thiên y vô phùng: áo trời không có đường may, ý chỉ vô cùng hoàn hảo, không một chút sai sót để người khác nhìn thấy</w:t>
      </w:r>
    </w:p>
    <w:p>
      <w:pPr>
        <w:pStyle w:val="BodyText"/>
      </w:pPr>
      <w:r>
        <w:t xml:space="preserve">3. Sáo mã sách: dây thừng dùng để bắt ngựa</w:t>
      </w:r>
    </w:p>
    <w:p>
      <w:pPr>
        <w:pStyle w:val="BodyText"/>
      </w:pPr>
      <w:r>
        <w:t xml:space="preserve">4. Thiết liệm: dây xích sắt</w:t>
      </w:r>
    </w:p>
    <w:p>
      <w:pPr>
        <w:pStyle w:val="BodyText"/>
      </w:pPr>
      <w:r>
        <w:t xml:space="preserve">5. Thần quy hiến lạc thư: Bát Quái, Lạc Thư, và Hà Đồ là ba họa đồ được truyền lại từ thời xa xưa, có nguồn gốc từ các bộ tộc phía nam sông Dương Tử cổ đại. Mỗi họa đồ được truyền tụng, phát triển, và sử dụng với nhiều mục đích khác nhau. Bát quái gồm có: Bát quái tiên thiên và Bát quái hậu thiên. Hà Đồ và Lạc Thư thường được nhắc chung mặc dù lạc thư được sử dụng nhiều hơn do tính cách dễ hiểu. Theo truyền thuyết xưa của Trung Quốc, trên sông Hoàng Hà đã từng xuất hiện con long mã trên mình có đồ (Đường vẽ ngoằn nghoèo) gọi là Hà đồ và trên sông Lạc Thủy xuất hiện con thần quy, trên lưng có thư gọi là Lạc thư. Do đó mà người ta đặt ra bát quái và cửu chương.</w:t>
      </w:r>
    </w:p>
    <w:p>
      <w:pPr>
        <w:pStyle w:val="Compact"/>
      </w:pPr>
      <w:r>
        <w:t xml:space="preserve">6. Văn vương hiến chu dịch: Chu Văn Vương Cơ Xương (Năm sinh không rõ – mất năm 1033 trước Công nguyên). Theo truyền thuyết, thời gian Cơ Xương bị giam giữ trong ngục Dũ Lý, ông suy diễn “bát quái” (8 quẻ) thành “lục thập tứ quái” (64 quẻ) và dùng những quái tượng tinh mật phức tạp suy diễn sự biến hoá của trời đất vạn vật, đó gọi là “Văn vương bị giam giữ, suy diễn Chu Dịch”. Chuyện Văn Vương sáng tạo Chu Dịch tuy là tưởng tượng của người đời sau, nhưng từ xưa đến nay, người Trung Quốc đều quy tác phẩm kinh điển này do Chu Văn vương sáng tác, điều đó hẳn không tách rời với ảnh hưởng đạo đức của ông.</w:t>
      </w:r>
    </w:p>
    <w:p>
      <w:pPr>
        <w:pStyle w:val="Compact"/>
      </w:pPr>
      <w:r>
        <w:drawing>
          <wp:inline>
            <wp:extent cx="5334000" cy="1935725"/>
            <wp:effectExtent b="0" l="0" r="0" t="0"/>
            <wp:docPr descr="" title="" id="1" name="Picture"/>
            <a:graphic>
              <a:graphicData uri="http://schemas.openxmlformats.org/drawingml/2006/picture">
                <pic:pic>
                  <pic:nvPicPr>
                    <pic:cNvPr descr="http://sstruyen.com/images/data/15848/quyen-2---chuong-11-1-ban-sinh-kiep-nua-kiep-nguoi-thuong-1520180607.5537.jpg" id="0" name="Picture"/>
                    <pic:cNvPicPr>
                      <a:picLocks noChangeArrowheads="1" noChangeAspect="1"/>
                    </pic:cNvPicPr>
                  </pic:nvPicPr>
                  <pic:blipFill>
                    <a:blip r:embed="rId157"/>
                    <a:stretch>
                      <a:fillRect/>
                    </a:stretch>
                  </pic:blipFill>
                  <pic:spPr bwMode="auto">
                    <a:xfrm>
                      <a:off x="0" y="0"/>
                      <a:ext cx="5334000" cy="1935725"/>
                    </a:xfrm>
                    <a:prstGeom prst="rect">
                      <a:avLst/>
                    </a:prstGeom>
                    <a:noFill/>
                    <a:ln w="9525">
                      <a:noFill/>
                      <a:headEnd/>
                      <a:tailEnd/>
                    </a:ln>
                  </pic:spPr>
                </pic:pic>
              </a:graphicData>
            </a:graphic>
          </wp:inline>
        </w:drawing>
      </w:r>
    </w:p>
    <w:p>
      <w:pPr>
        <w:pStyle w:val="Compact"/>
      </w:pPr>
      <w:r>
        <w:drawing>
          <wp:inline>
            <wp:extent cx="5321300" cy="3314700"/>
            <wp:effectExtent b="0" l="0" r="0" t="0"/>
            <wp:docPr descr="" title="" id="1" name="Picture"/>
            <a:graphic>
              <a:graphicData uri="http://schemas.openxmlformats.org/drawingml/2006/picture">
                <pic:pic>
                  <pic:nvPicPr>
                    <pic:cNvPr descr="http://sstruyen.com/images/data/15848/quyen-2---chuong-11-1-ban-sinh-kiep-nua-kiep-nguoi-thuong-1520180608.8137.jpg" id="0" name="Picture"/>
                    <pic:cNvPicPr>
                      <a:picLocks noChangeArrowheads="1" noChangeAspect="1"/>
                    </pic:cNvPicPr>
                  </pic:nvPicPr>
                  <pic:blipFill>
                    <a:blip r:embed="rId160"/>
                    <a:stretch>
                      <a:fillRect/>
                    </a:stretch>
                  </pic:blipFill>
                  <pic:spPr bwMode="auto">
                    <a:xfrm>
                      <a:off x="0" y="0"/>
                      <a:ext cx="5321300" cy="33147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61" w:name="quyển-2---chương-11-2-bán-sinh-kiếp-nửa-kiếp-người-hạ"/>
      <w:bookmarkEnd w:id="161"/>
      <w:r>
        <w:t xml:space="preserve">26. Quyển 2 - Chương 11-2: Bán Sinh Kiếp (nửa Kiếp Người)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gươi cả đời này có thể sẽ yêu rất nhiều người, ngươi cả đời này có thể sẽ có rất nhiều người yêu ngươi.</w:t>
      </w:r>
    </w:p>
    <w:p>
      <w:pPr>
        <w:pStyle w:val="BodyText"/>
      </w:pPr>
      <w:r>
        <w:t xml:space="preserve">Nhưng người yêu ngươi sâu nặng như vậy, chỉ có một mình ta a…”</w:t>
      </w:r>
    </w:p>
    <w:p>
      <w:pPr>
        <w:pStyle w:val="BodyText"/>
      </w:pPr>
      <w:r>
        <w:t xml:space="preserve">…</w:t>
      </w:r>
    </w:p>
    <w:p>
      <w:pPr>
        <w:pStyle w:val="BodyText"/>
      </w:pPr>
      <w:r>
        <w:t xml:space="preserve">Ba sợi sáo mã sách dẫn theo một đạo lực lượng bất đồng, Giang Ngạc thân mình chấn động, chỉ kịp xoay người che chở cho Quý Độc Chước, cả người đã bị kéo lê vài trượng, dưới thân thổ nhưỡng màu đen lưu lại một vệt máu đỏ thẫm.</w:t>
      </w:r>
    </w:p>
    <w:p>
      <w:pPr>
        <w:pStyle w:val="BodyText"/>
      </w:pPr>
      <w:r>
        <w:t xml:space="preserve">Hàn Xương Bình mắt thấy thành công, nhảy vọt vào trong chiến cuộc, Vọng Nguyệt Câu trong tay đảo một cái, muốn cho hai người họ một kích cuối cùng.</w:t>
      </w:r>
    </w:p>
    <w:p>
      <w:pPr>
        <w:pStyle w:val="BodyText"/>
      </w:pPr>
      <w:r>
        <w:t xml:space="preserve">Trong nháy mắt Vọng Nguyệt Câu hạ xuống, Hàn Xương bình chỉ nhìn thấy trong mắt Giang Ngạc tinh quang chợt lóe, một loại lãnh lẽo vô cùng đã đâm xuyên qua bụng dưới của y.</w:t>
      </w:r>
    </w:p>
    <w:p>
      <w:pPr>
        <w:pStyle w:val="BodyText"/>
      </w:pPr>
      <w:r>
        <w:t xml:space="preserve">Thanh lãnh kiếm Thủy Tinh cực lãnh cũng cực đẹp này vừa vặn cắm vào trên bụng y.</w:t>
      </w:r>
    </w:p>
    <w:p>
      <w:pPr>
        <w:pStyle w:val="BodyText"/>
      </w:pPr>
      <w:r>
        <w:t xml:space="preserve">Giang Ngạc cổ tay thoắt chuyển cong lên, rút ra lợi kiếm, máu đặc bắn tung tóe, Hàn Xương Bình lùi lại ba bước, lảo đảo ngã xuống. Từ trong bụng cùng chảy ra, ngoài máu, còn có ruột màu đỏ tươi.</w:t>
      </w:r>
    </w:p>
    <w:p>
      <w:pPr>
        <w:pStyle w:val="BodyText"/>
      </w:pPr>
      <w:r>
        <w:t xml:space="preserve">Thủ lĩnh chi nhánh Thiểm Nam của Phong Nhã Tụng Hàn Xương Bình, Hàn Xương Bình đã từng cũng lão lâu chủ vào sinh ra tử, liền như thế dễ dàng bỏ mạng trong tay một tên hậu bối vô danh tiểu tốt.</w:t>
      </w:r>
    </w:p>
    <w:p>
      <w:pPr>
        <w:pStyle w:val="BodyText"/>
      </w:pPr>
      <w:r>
        <w:t xml:space="preserve">Không biết từ lúc nào bắt đầu, giết chóc đã trở thành một quy tắc trên giang hồ.</w:t>
      </w:r>
    </w:p>
    <w:p>
      <w:pPr>
        <w:pStyle w:val="BodyText"/>
      </w:pPr>
      <w:r>
        <w:t xml:space="preserve">Lúc mọi người bị kinh sợ đến trợn mắt há mồm, Lãnh Thủy Tinh cắt đứt ba sợi sáo mã sách dưới trên chân, Giang Ngạc trên tay dụng lực, chấn bay một thanh trường kiếm kia đang cắm trên ngực. Gió lạnh ào ào thổi tới, mái tóc bị nhiễm đỏ của Giang Ngạc theo gió bay tán loạn. Y chống trường kiếm trong tay xuống đất, cõng Quý Độc Chước, thanh âm lạnh lẽo quát lên: “Ai còn muốn chết!”</w:t>
      </w:r>
    </w:p>
    <w:p>
      <w:pPr>
        <w:pStyle w:val="BodyText"/>
      </w:pPr>
      <w:r>
        <w:t xml:space="preserve">Dưới chân y, máu đã thấm đầy đất.</w:t>
      </w:r>
    </w:p>
    <w:p>
      <w:pPr>
        <w:pStyle w:val="BodyText"/>
      </w:pPr>
      <w:r>
        <w:t xml:space="preserve">Mắt thấy người này toàn thân đẫm máu vẫn như cũ đứng thẳng không gục ngã, hệt như hóa thân của chiến thần, mọi người chấn động, không hẹn mà cùng thối lui một bước.</w:t>
      </w:r>
    </w:p>
    <w:p>
      <w:pPr>
        <w:pStyle w:val="BodyText"/>
      </w:pPr>
      <w:r>
        <w:t xml:space="preserve">An Lục mắt híp lại, trong lòng tán thưởng một tiếng “quả là nhân tài”, trường đao nắm trong tay lại đã hướng vai y gọt đến. Cùng lúc đó, toàn bộ nhân mã còn lại cũng gia nhập vây sát, trong tích tắc, kiếm ảnh đao quang đan xen vào nhau thành lưới.</w:t>
      </w:r>
    </w:p>
    <w:p>
      <w:pPr>
        <w:pStyle w:val="BodyText"/>
      </w:pPr>
      <w:r>
        <w:t xml:space="preserve">Tròng mắt đảo chuyển, An Lục cũng không vội nhằm vào Giang Ngạc, trái lại, chỉ vây y lại trong đao quang của mình. Bốn lưỡi ngân câu trực diện mà đến, Giang Ngạc nghiêng người né tránh, bên cạnh một đạo hàn phong bất ngờ tập kích. Y còn chưa kịp suy nghĩ chuyện gì xảy ra, tai đã nghe thấy Quý Độc Chước khẽ kêu lên một tiếng “A!”, sức nặng trên người lại ngày một nhẹ.</w:t>
      </w:r>
    </w:p>
    <w:p>
      <w:pPr>
        <w:pStyle w:val="BodyText"/>
      </w:pPr>
      <w:r>
        <w:t xml:space="preserve">Thì ra An Lục không phải muốn giết y, mà vì muốn trực tiếp tách Quý Độc Chước ra khỏi bên cạnh mình.</w:t>
      </w:r>
    </w:p>
    <w:p>
      <w:pPr>
        <w:pStyle w:val="BodyText"/>
      </w:pPr>
      <w:r>
        <w:t xml:space="preserve">Quý Độc Chước thân mang trọng thương, lại không có nội công hộ thể, bị một đòn này đánh rơi trên mặt đất, thường càng thêm nặng, phun ra một búng máu, liền tê liệt trên mặt đất không động đậy.</w:t>
      </w:r>
    </w:p>
    <w:p>
      <w:pPr>
        <w:pStyle w:val="BodyText"/>
      </w:pPr>
      <w:r>
        <w:t xml:space="preserve">An Lục ánh mắt khẽ chuyển, mọi người phụng mệnh, vũ khí trong tay từng người lao về phía Quý Độc Chước. Giang Ngạc mi tâm cứng lại, không hề suy nghĩ, cả thân thể nhào lên trên người Quý Độc Chước, ôm lấy hắn lăn vài vòng trên đất. Những đao đao kiếm kiếm kia ở trên lưng y cắt ra từng vết từng vết thương sâu hoắm có thể thấy cả xương cốt bên trong. Một lưỡi ngân câu mang theo cả xiềng xích vừa vặn đâm vào vai y, kẻ cầm câu dùng lực quăng một phát, thẳng thừng kéo Giang Ngạc ra ba thước, Giang Ngạc che chở Quý Độc Chước, bả vai xoay một cái, nội lực hai người va chạm, trong phút chốc, đất đá cuốn theo máu tươi văng tung tóe, ngân câu kia khóa trên đầu vai y lôi ra một khối da thịt hòa trong máu.</w:t>
      </w:r>
    </w:p>
    <w:p>
      <w:pPr>
        <w:pStyle w:val="BodyText"/>
      </w:pPr>
      <w:r>
        <w:t xml:space="preserve">Giang Ngạc dưới chân mềm nhũn, ngẩng đầu nhìn dáng vẻ tươi cười chí tại tất đắc1 của An Lục.</w:t>
      </w:r>
    </w:p>
    <w:p>
      <w:pPr>
        <w:pStyle w:val="BodyText"/>
      </w:pPr>
      <w:r>
        <w:t xml:space="preserve">Dùng Giang Ngạc kềm hãm Quý Độc Chước, dùng Quý Độc Chước kềm hãm Giang Ngạc.</w:t>
      </w:r>
    </w:p>
    <w:p>
      <w:pPr>
        <w:pStyle w:val="BodyText"/>
      </w:pPr>
      <w:r>
        <w:t xml:space="preserve">An Lục này, mưu kế thật hiểm độc!</w:t>
      </w:r>
    </w:p>
    <w:p>
      <w:pPr>
        <w:pStyle w:val="BodyText"/>
      </w:pPr>
      <w:r>
        <w:t xml:space="preserve">Chân trời, có mây đen áp sát mà đến, gió lạnh gào thét. Trên chiến trường, tử thi nát bấy đầy đất tỏa ra mùi máu tanh nồng nặc đâm thẳng vào mũi.</w:t>
      </w:r>
    </w:p>
    <w:p>
      <w:pPr>
        <w:pStyle w:val="BodyText"/>
      </w:pPr>
      <w:r>
        <w:t xml:space="preserve">Giang Ngạc ôm Quý Độc Chước trong lòng đứng giữa đám người đang nhìn chòng chọc như hổ rình mồi, hắc y phấp phới tung bay, ánh mắt y sắc nhọn, không nộ mà uy, lạnh như băng rơi trên người An Lục.</w:t>
      </w:r>
    </w:p>
    <w:p>
      <w:pPr>
        <w:pStyle w:val="BodyText"/>
      </w:pPr>
      <w:r>
        <w:t xml:space="preserve">Ánh mắt này, vậy mà lại khiến An Lục trong lòng rét lạnh, hắn đột nhiên hiểu được, năm đó tiền chủ nhân của Hán Âm Hội vì sao lại nói ánh mắt của mình khiến người ta chán ghét.</w:t>
      </w:r>
    </w:p>
    <w:p>
      <w:pPr>
        <w:pStyle w:val="BodyText"/>
      </w:pPr>
      <w:r>
        <w:t xml:space="preserve">Bởi vì trước một người có loại ánh mắt quật cường cương nghị, ngươi liền sẽ muốn lăng nhục hắn.</w:t>
      </w:r>
    </w:p>
    <w:p>
      <w:pPr>
        <w:pStyle w:val="BodyText"/>
      </w:pPr>
      <w:r>
        <w:t xml:space="preserve">Đập tan trận quyết đấu bằng ánh mắt này là một bàn tay. Bàn tay kia chậm rãi xoa lên má Giang Ngạc, giống như gió xuân tháng ba lướt nhẹ qua mặt.</w:t>
      </w:r>
    </w:p>
    <w:p>
      <w:pPr>
        <w:pStyle w:val="BodyText"/>
      </w:pPr>
      <w:r>
        <w:t xml:space="preserve">Giang Ngạc cúi đầu, nhìn thấy Quý tiểu yêu nghiệt trong lòng không biết gì cả mở to hai mắt, đang dùng vẻ tươi cười ngả ngớn nói với y: “Giang đại hiệp a, ngươi mặt mày hốc hác rồi… Ai, thật sự đáng tiếc một mỹ nam phô tử tốt đẹp a.”</w:t>
      </w:r>
    </w:p>
    <w:p>
      <w:pPr>
        <w:pStyle w:val="BodyText"/>
      </w:pPr>
      <w:r>
        <w:t xml:space="preserve">Đối diện với mọi người đang chờ thời cơ hành động, Giang Ngạc như thể không có gì, nhìn thoáng qua bàn tay đã bị nhuốm thành đỏ tươi của mình, khẽ lắc đầu, lại từ góc áo xé một mảnh vải bố, giúp Quý Độc Chước lau đi bọt máu đang không ngừng trào ra nơi khóe miệng.</w:t>
      </w:r>
    </w:p>
    <w:p>
      <w:pPr>
        <w:pStyle w:val="BodyText"/>
      </w:pPr>
      <w:r>
        <w:t xml:space="preserve">“Vừa nãy nghe Hàn tiền bối nói Phong Nhã Tụng chi chủ trước nay không tin người, nhưng ngươi có bằng lòng tin ta một lần không?”</w:t>
      </w:r>
    </w:p>
    <w:p>
      <w:pPr>
        <w:pStyle w:val="BodyText"/>
      </w:pPr>
      <w:r>
        <w:t xml:space="preserve">Mắt Quý Độc Chước lóe lên: “Ta vì sao phải tin ngươi?”</w:t>
      </w:r>
    </w:p>
    <w:p>
      <w:pPr>
        <w:pStyle w:val="BodyText"/>
      </w:pPr>
      <w:r>
        <w:t xml:space="preserve">Thế là, Giang Ngạc nở nụ cười, sát ý trong mắt trên người hóa thành mây khói, biến mất không còn dấu vết.</w:t>
      </w:r>
    </w:p>
    <w:p>
      <w:pPr>
        <w:pStyle w:val="BodyText"/>
      </w:pPr>
      <w:r>
        <w:t xml:space="preserve">Gió bấc điên cuồng cỏ úa thê lương, y một kiếm nâng lên hướng về phía kẻ địch, trường thân khẽ nhảy, nhẹ nhàng ôm Quý Độc Chước nhảy xuống huyền nhai2. Trong lúc lao nhanh xuống, y trường kiếm vừa chuyển, “sạt” một tiếng, cắm vào vách đá. Bên cạnh những hòn đá nhỏ đôm đốp rơi xuống vực sâu không thấy đáy, mà hai người bọn họ thì ổn định treo trên vách núi dựng đứng.</w:t>
      </w:r>
    </w:p>
    <w:p>
      <w:pPr>
        <w:pStyle w:val="BodyText"/>
      </w:pPr>
      <w:r>
        <w:t xml:space="preserve">Quý Độc Chước thoáng sửng sốt, liền hiểu được dụng ý của người này.</w:t>
      </w:r>
    </w:p>
    <w:p>
      <w:pPr>
        <w:pStyle w:val="BodyText"/>
      </w:pPr>
      <w:r>
        <w:t xml:space="preserve">Chiết Liễu Đình địch nhân đông đúc, trên sơn đạo không biết còn mai phục bao nhiêu cao thủ, huống hồ hai người họ thân mang trọng thương, nếu muốn theo chính diện cản phá quả là mơ mộng hão huyền.</w:t>
      </w:r>
    </w:p>
    <w:p>
      <w:pPr>
        <w:pStyle w:val="BodyText"/>
      </w:pPr>
      <w:r>
        <w:t xml:space="preserve">Nếu như chính diện không cản phá, không bằng đặt mình vào chỗ chết để tìm đường sống sót, An Lục cho dù giảo hoạt, cũng sẽ không nghĩ đến cho người mai phục trên vách đá dựng đứng này.</w:t>
      </w:r>
    </w:p>
    <w:p>
      <w:pPr>
        <w:pStyle w:val="BodyText"/>
      </w:pPr>
      <w:r>
        <w:t xml:space="preserve">Giang Ngạc một tay ôm Quý Độc Chước, dưới chân giẫm lên một khối đá gồ ghề, cẩn thận nhổ kiếm ra, nhẹ nhàng dời xuống ba thước, lại cắm vào vách đá, bọn họ cũng nhân cơ hội di chuyển xuống ba thước.</w:t>
      </w:r>
    </w:p>
    <w:p>
      <w:pPr>
        <w:pStyle w:val="BodyText"/>
      </w:pPr>
      <w:r>
        <w:t xml:space="preserve">Quý Độc Chước chú ý đến trán người kia lấm tấm mồ hôi, liền cười nói: “Giang đại hiệp, ta còn cho rằng ngươi muốn cùng ta tuẫn tình3, hóa hồ điệp bay đi kìa.”</w:t>
      </w:r>
    </w:p>
    <w:p>
      <w:pPr>
        <w:pStyle w:val="BodyText"/>
      </w:pPr>
      <w:r>
        <w:t xml:space="preserve">Lời này lại mười phần trêu ghẹo.</w:t>
      </w:r>
    </w:p>
    <w:p>
      <w:pPr>
        <w:pStyle w:val="BodyText"/>
      </w:pPr>
      <w:r>
        <w:t xml:space="preserve">Giang Ngạc lại thấy hắn hơi thở mong manh, chậm rãi nhắm mắt lại, huyết sắc trên môi dần trở nên nhợt nhạt. Một kiếm kia, một chưởng kia, một cú ngã kia. Một hồi lăn qua lăn lại, cao thủ võ công còn chịu không nổi, càng không cần phải nói công tử ca trời sinh không thể luyện võ như hắn, e là, đau đến tâm phế rồi.</w:t>
      </w:r>
    </w:p>
    <w:p>
      <w:pPr>
        <w:pStyle w:val="BodyText"/>
      </w:pPr>
      <w:r>
        <w:t xml:space="preserve">Y trong lòng đau xót, quay đầu không đành lòng nhìn lại, cười đáp một câu: “Ngươi gạt ta nhiều lần như vậy, ta hù ngươi một lần cũng không quá đáng đi?”</w:t>
      </w:r>
    </w:p>
    <w:p>
      <w:pPr>
        <w:pStyle w:val="BodyText"/>
      </w:pPr>
      <w:r>
        <w:t xml:space="preserve">Quý Độc Chước gối đầu lên vai Giang Ngạc, nhàn nhạt, cúi đầu nói: “Dù cho hù ta cả đời, ta cũng nguyện ý.”</w:t>
      </w:r>
    </w:p>
    <w:p>
      <w:pPr>
        <w:pStyle w:val="BodyText"/>
      </w:pPr>
      <w:r>
        <w:t xml:space="preserve">Giang Ngạc sầu não, mở miệng, nhưng lại không nói tiếp nữa. Y biết Quý Độc Chước, cho dù là ung dung đi tìm cái chết, cũng chưa từng nói lời yếu đuối như vậy.</w:t>
      </w:r>
    </w:p>
    <w:p>
      <w:pPr>
        <w:pStyle w:val="BodyText"/>
      </w:pPr>
      <w:r>
        <w:t xml:space="preserve">Thấy y không đáp lại, Quý Độc Chước thở dài một hơi, không khỏi đưa mắt nhìn trời xanh.</w:t>
      </w:r>
    </w:p>
    <w:p>
      <w:pPr>
        <w:pStyle w:val="BodyText"/>
      </w:pPr>
      <w:r>
        <w:t xml:space="preserve">Ngươi xem trời đất này bao la như vậy, phong vân biến ảo, trên sách sử bất tận hợp ngang chia dọc, lại chẳng qua chỉ là một chớp mắt của trời xanh. Có những người dùng hết một đời, đổi lấy chẳng qua là một câu nói như có như không trên ngàn năm sử sách.</w:t>
      </w:r>
    </w:p>
    <w:p>
      <w:pPr>
        <w:pStyle w:val="BodyText"/>
      </w:pPr>
      <w:r>
        <w:t xml:space="preserve">Nhân loại thực sự nhỏ bé như vậy a…</w:t>
      </w:r>
    </w:p>
    <w:p>
      <w:pPr>
        <w:pStyle w:val="BodyText"/>
      </w:pPr>
      <w:r>
        <w:t xml:space="preserve">Cùng lúc Quý Độc Chước nhìn trời cao.</w:t>
      </w:r>
    </w:p>
    <w:p>
      <w:pPr>
        <w:pStyle w:val="BodyText"/>
      </w:pPr>
      <w:r>
        <w:t xml:space="preserve">Trên vách núi, An Lục cũng cúi đầu nhìn xuống.</w:t>
      </w:r>
    </w:p>
    <w:p>
      <w:pPr>
        <w:pStyle w:val="BodyText"/>
      </w:pPr>
      <w:r>
        <w:t xml:space="preserve">“Hội trưởng, chúng ta phải làm sao đây?”</w:t>
      </w:r>
    </w:p>
    <w:p>
      <w:pPr>
        <w:pStyle w:val="BodyText"/>
      </w:pPr>
      <w:r>
        <w:t xml:space="preserve">Một tên thuộc hạ cất tiếng hỏi, kỳ thực trong lòng hắn, đã sinh ra tâm kính nể. Chỉ cần là anh hùng, cho dù là kẻ địch cũng khó tránh nể phục từ đáy lòng.</w:t>
      </w:r>
    </w:p>
    <w:p>
      <w:pPr>
        <w:pStyle w:val="BodyText"/>
      </w:pPr>
      <w:r>
        <w:t xml:space="preserve">Mắt thấy thuộc hạ của mình từng người người lui bước, An Lục cười lạnh một tiếng, từ trong tay cung tiễn thủ phía sau cướp lấy một cây cường cung. Hắn khớp xương khẽ rung động, tay trái cầm cung, tay phải nắm tiễn, cung danh Xạ Nhật, tiễn danh Trảm Thần.</w:t>
      </w:r>
    </w:p>
    <w:p>
      <w:pPr>
        <w:pStyle w:val="BodyText"/>
      </w:pPr>
      <w:r>
        <w:t xml:space="preserve">Cung cùng tiễn phản xạ ánh mặt trời, sáng rực chói mắt.</w:t>
      </w:r>
    </w:p>
    <w:p>
      <w:pPr>
        <w:pStyle w:val="BodyText"/>
      </w:pPr>
      <w:r>
        <w:t xml:space="preserve">Một tiếng cung vang, ba mũi tên đồng loạt bắn ra, nhanh như chớp giật.</w:t>
      </w:r>
    </w:p>
    <w:p>
      <w:pPr>
        <w:pStyle w:val="BodyText"/>
      </w:pPr>
      <w:r>
        <w:t xml:space="preserve">“Giang Ngạc, ngươi cho rằng ta sẽ để ngươi thoải mái bỏ chạy như thế sao?!”</w:t>
      </w:r>
    </w:p>
    <w:p>
      <w:pPr>
        <w:pStyle w:val="BodyText"/>
      </w:pPr>
      <w:r>
        <w:t xml:space="preserve">Trước vách núi ngân quang chợt lóe.</w:t>
      </w:r>
    </w:p>
    <w:p>
      <w:pPr>
        <w:pStyle w:val="BodyText"/>
      </w:pPr>
      <w:r>
        <w:t xml:space="preserve">Quý Độc Chước thoáng sửng sốt, cơ hồ nghĩ cũng chưa từng nghĩ qua, dùng hết sức lực, xoay người ôm chặt lấy Giang Ngạc.</w:t>
      </w:r>
    </w:p>
    <w:p>
      <w:pPr>
        <w:pStyle w:val="BodyText"/>
      </w:pPr>
      <w:r>
        <w:t xml:space="preserve">Khi còn rất nhỏ, dưới sự thúc ép của phụ thân, trơ trọi từ dưới vách núi bò lên, hắn nhớ rõ, đêm hôm đó trời mưa sa gió giật, trong nhà châm một ngọn hồng đăng, mẫu thân ngồi trước đèn, dùng hai ngón tay nhặt hồng chỉ4, cẩn thận nhuộm lên môi.</w:t>
      </w:r>
    </w:p>
    <w:p>
      <w:pPr>
        <w:pStyle w:val="BodyText"/>
      </w:pPr>
      <w:r>
        <w:t xml:space="preserve">Mẫu thân chung quy mong mỏi phụ thân, cứ trông mong mãi như vậy, chu sa trên hồng chỉ từng lần lừng lần từng ngày từng ngày đọng lại trên môi, có xóa cũng không xóa được.</w:t>
      </w:r>
    </w:p>
    <w:p>
      <w:pPr>
        <w:pStyle w:val="BodyText"/>
      </w:pPr>
      <w:r>
        <w:t xml:space="preserve">Tình cảm cái thứ này, trả xong rồi, liền thu lại không được nữa, cho dù còn lại cũng chỉ có thương hại lẫn nhau.</w:t>
      </w:r>
    </w:p>
    <w:p>
      <w:pPr>
        <w:pStyle w:val="BodyText"/>
      </w:pPr>
      <w:r>
        <w:t xml:space="preserve">Giang Ngạc chỉ cảm thấy một cỗ sức mạnh cường đại đâm thẳng vào mặt mà đến, đâm đến y cơ hồ nắm không chắc kiếm. Lúc y còn chưa kịp phản ứng rốt cuộc xảy ra chuyện gì, máu đỏ tươi ấm áp đã bắn lên mặt y, nóng rực, theo khóe mắt chảy xuống.</w:t>
      </w:r>
    </w:p>
    <w:p>
      <w:pPr>
        <w:pStyle w:val="BodyText"/>
      </w:pPr>
      <w:r>
        <w:t xml:space="preserve">“Ngươi…”</w:t>
      </w:r>
    </w:p>
    <w:p>
      <w:pPr>
        <w:pStyle w:val="BodyText"/>
      </w:pPr>
      <w:r>
        <w:t xml:space="preserve">“Xuỵt.” Quý Độc Chước làm một động tác đừng lên tiếng, run rẩy vươn ngón tay út ra, chạm vào máu bị pha loãng trên khóe mắt y, từng chút lau lên đôi môi cương nghị của y.</w:t>
      </w:r>
    </w:p>
    <w:p>
      <w:pPr>
        <w:pStyle w:val="BodyText"/>
      </w:pPr>
      <w:r>
        <w:t xml:space="preserve">Trong truyền thuyết, nếu một người lúc chết đi tâm nguyện chưa dứt, sẽ hóa thành lệ quỷ, quanh quẩn giữa thiên địa bao la.</w:t>
      </w:r>
    </w:p>
    <w:p>
      <w:pPr>
        <w:pStyle w:val="BodyText"/>
      </w:pPr>
      <w:r>
        <w:t xml:space="preserve">Nhưng hắn không cần.</w:t>
      </w:r>
    </w:p>
    <w:p>
      <w:pPr>
        <w:pStyle w:val="BodyText"/>
      </w:pPr>
      <w:r>
        <w:t xml:space="preserve">Hắn khẽ nghiêng người, môi dán lên đôi môi đã nhuốm thành sắc đỏ của Giang Ngạc.</w:t>
      </w:r>
    </w:p>
    <w:p>
      <w:pPr>
        <w:pStyle w:val="BodyText"/>
      </w:pPr>
      <w:r>
        <w:t xml:space="preserve">…Mẫu thân a, ta yêu nam nhân này, ta yêu nam nhân này a.</w:t>
      </w:r>
    </w:p>
    <w:p>
      <w:pPr>
        <w:pStyle w:val="BodyText"/>
      </w:pPr>
      <w:r>
        <w:t xml:space="preserve">Mắt thấy ba mũi tên này chỉ bắn trúng Quý Độc Chước, An Lục lửa giận bừng bừng, chuyển tay lại rút ra ba mũi tên, mắc lên trên cung.</w:t>
      </w:r>
    </w:p>
    <w:p>
      <w:pPr>
        <w:pStyle w:val="BodyText"/>
      </w:pPr>
      <w:r>
        <w:t xml:space="preserve">Giang Ngạc chú ý đến hành động này khẽ nhíu mày, ngón tay vừa muốn buông lỏng khỏi thanh kiếm kia, Quý Độc Chước lại lắc đầu nói: “Như vậy cả cánh tay phải của ngươi đều sẽ mất đi.”</w:t>
      </w:r>
    </w:p>
    <w:p>
      <w:pPr>
        <w:pStyle w:val="BodyText"/>
      </w:pPr>
      <w:r>
        <w:t xml:space="preserve">Hắn nói xong, chậm rãi vươn tay ra sau lưng mình, sờ đến một ngọn vũ tiễn trên lưng, hít sâu một hơi, mạnh mẽ rút ra.</w:t>
      </w:r>
    </w:p>
    <w:p>
      <w:pPr>
        <w:pStyle w:val="BodyText"/>
      </w:pPr>
      <w:r>
        <w:t xml:space="preserve">Chớp mắt, đỏ tươi tuôn trào, thanh y trên người hắn cũng nhìn không ra màu sắc ban đầu nữa.</w:t>
      </w:r>
    </w:p>
    <w:p>
      <w:pPr>
        <w:pStyle w:val="BodyText"/>
      </w:pPr>
      <w:r>
        <w:t xml:space="preserve">“An Lục này… đến tặng cho chúng ta một trợ thủ tốt…”</w:t>
      </w:r>
    </w:p>
    <w:p>
      <w:pPr>
        <w:pStyle w:val="BodyText"/>
      </w:pPr>
      <w:r>
        <w:t xml:space="preserve">Giang Ngạc nhìn một chút máu thịt treo trên đầu mũi tên, ánh mắt đau xót. Định vươn tay đến gần, lại phát hiện tay đã run rẩy đến không thành hình dạng.</w:t>
      </w:r>
    </w:p>
    <w:p>
      <w:pPr>
        <w:pStyle w:val="BodyText"/>
      </w:pPr>
      <w:r>
        <w:t xml:space="preserve">“Ai nha ai nha, Giang đại hiệp ưu tú, làm sao lại khóc rồi… Chẳng lẽ ta lại ức hiếp ngươi?” Quý Độc Chước trêu ghẹo, nhét mũi tên trong tay vào trong bàn tay run rẩy của y, dùng sức nắm lấy tay y, “Buông tay đi, ta tin người một lần này.”</w:t>
      </w:r>
    </w:p>
    <w:p>
      <w:pPr>
        <w:pStyle w:val="BodyText"/>
      </w:pPr>
      <w:r>
        <w:t xml:space="preserve">Giang Ngạc gật gật đầu, trong chớp mắt, thu hồi lãnh kiếm Thủy Tinh.</w:t>
      </w:r>
    </w:p>
    <w:p>
      <w:pPr>
        <w:pStyle w:val="BodyText"/>
      </w:pPr>
      <w:r>
        <w:t xml:space="preserve">Thân thể hai người mất đi chống đỡ, lập tức rơi thẳng xuống, đợi đến khi rơi được khoảng chừng một nửa, tay y khẽ chuyển, cắm ngọn vũ tiễn kia vào vách đá, mượn lực của vũ tiễn và thân núi ma sát làm chậm lại lực rơi của hai người.</w:t>
      </w:r>
    </w:p>
    <w:p>
      <w:pPr>
        <w:pStyle w:val="BodyText"/>
      </w:pPr>
      <w:r>
        <w:t xml:space="preserve">Mà lúc đó, cung tiễn “roạt” một tiếng vang động, phi tiễn rời tay lao xuống, một đợt công kích mới của An Lục phát ra, lại sớm đã vượt qua tầm bắn, rốt cuộc không có biện pháp gây tổn thương bọn họ.</w:t>
      </w:r>
    </w:p>
    <w:p>
      <w:pPr>
        <w:pStyle w:val="BodyText"/>
      </w:pPr>
      <w:r>
        <w:t xml:space="preserve">“Giỏi cho một Phong Nhã Tụng chi chủ, giỏi cho một người trên vạn người.”</w:t>
      </w:r>
    </w:p>
    <w:p>
      <w:pPr>
        <w:pStyle w:val="BodyText"/>
      </w:pPr>
      <w:r>
        <w:t xml:space="preserve">Hắn nghiến răng nghiến lợi, quay đầu lại, chỉ nhìn thấy thi thể la liệt trên mặt đất. Bằng hữu tốt nhất của hắn, thuộc hạ thân cận nhất của hắn, một buổi sáng ngắn ngủi, đều trở thành từng khối thịt nát có ghép cũng không thể ghép lại vẹn toàn.</w:t>
      </w:r>
    </w:p>
    <w:p>
      <w:pPr>
        <w:pStyle w:val="BodyText"/>
      </w:pPr>
      <w:r>
        <w:t xml:space="preserve">Hắn lặng nhìn nghĩ ngợi, đột nhiên ngửa mặt lên trời cười dài.</w:t>
      </w:r>
    </w:p>
    <w:p>
      <w:pPr>
        <w:pStyle w:val="BodyText"/>
      </w:pPr>
      <w:r>
        <w:t xml:space="preserve">“Quý Độc Chước! Ngươi cho dù có năng lực thông thiệt triệt địa, ta lại muốn xem ngươi có thể sống qua một tháng hay không!”</w:t>
      </w:r>
    </w:p>
    <w:p>
      <w:pPr>
        <w:pStyle w:val="BodyText"/>
      </w:pPr>
      <w:r>
        <w:t xml:space="preserve">Trong tiếng cuồng tiếu của hắn, mây đen áp sát, chậm rãi, bắt đầu có hoa tuyết lóng lánh rơi xuống.</w:t>
      </w:r>
    </w:p>
    <w:p>
      <w:pPr>
        <w:pStyle w:val="BodyText"/>
      </w:pPr>
      <w:r>
        <w:t xml:space="preserve">“Tuyết rơi rồi…”</w:t>
      </w:r>
    </w:p>
    <w:p>
      <w:pPr>
        <w:pStyle w:val="BodyText"/>
      </w:pPr>
      <w:r>
        <w:t xml:space="preserve">Quý Độc Chước giang tay, nhìn phiến hoa tuyết nhỏ xíu kia rơi đến trong tay mình, bị máu nóng nơi lòng bàn tay hòa tan đi, từng chút tan vào trong máu.</w:t>
      </w:r>
    </w:p>
    <w:p>
      <w:pPr>
        <w:pStyle w:val="BodyText"/>
      </w:pPr>
      <w:r>
        <w:t xml:space="preserve">Hắn tựa đầu vào bả vai Giang Ngạc.</w:t>
      </w:r>
    </w:p>
    <w:p>
      <w:pPr>
        <w:pStyle w:val="BodyText"/>
      </w:pPr>
      <w:r>
        <w:t xml:space="preserve">“Giang đại hiệp, ta dường như đã gạt ngươi rất nhiều lần.”</w:t>
      </w:r>
    </w:p>
    <w:p>
      <w:pPr>
        <w:pStyle w:val="BodyText"/>
      </w:pPr>
      <w:r>
        <w:t xml:space="preserve">Giang Ngạc thanh âm rầu rĩ “ân” một câu.</w:t>
      </w:r>
    </w:p>
    <w:p>
      <w:pPr>
        <w:pStyle w:val="BodyText"/>
      </w:pPr>
      <w:r>
        <w:t xml:space="preserve">“Như vậy, lần này ta nói chút lời thật đi…”</w:t>
      </w:r>
    </w:p>
    <w:p>
      <w:pPr>
        <w:pStyle w:val="BodyText"/>
      </w:pPr>
      <w:r>
        <w:t xml:space="preserve">Giang Ngạc vẫn chỉ “ân” một câu.</w:t>
      </w:r>
    </w:p>
    <w:p>
      <w:pPr>
        <w:pStyle w:val="BodyText"/>
      </w:pPr>
      <w:r>
        <w:t xml:space="preserve">Quý Độc Chước dùng đầu mình cọ lên bả vai của y, cảm nhận được nhiệt độ cơ thể từ sau lưng của nam nhân này truyền đến khiến người ta an tâm.</w:t>
      </w:r>
    </w:p>
    <w:p>
      <w:pPr>
        <w:pStyle w:val="BodyText"/>
      </w:pPr>
      <w:r>
        <w:t xml:space="preserve">“Quay đầu, ngươi trở về Hán Giang Hội đi. Ta biết ngươi thích Giang Lưu Thủy, nhưng làm thế nào được, ngươi tranh không lại người kia. Cho nên, ngươi lần này, đi tìm một người ôn nhu mà yêu đi. Nam nhân cũng tốt, nữ nhân cũng tốt, cho dù là a miêu a cẩu cũng tốt, chỉ cần người kia nguyện ý yêu ngươi.</w:t>
      </w:r>
    </w:p>
    <w:p>
      <w:pPr>
        <w:pStyle w:val="BodyText"/>
      </w:pPr>
      <w:r>
        <w:t xml:space="preserve">Quý Độc Chước sợ rằng phải chết rồi, sợ rằng sau này, không nhìn thấy được bộ dạng nhi nữ hầu hạ dưới gối của ngươi.</w:t>
      </w:r>
    </w:p>
    <w:p>
      <w:pPr>
        <w:pStyle w:val="BodyText"/>
      </w:pPr>
      <w:r>
        <w:t xml:space="preserve">Xin ngươi nhớ kỹ một chuyện.</w:t>
      </w:r>
    </w:p>
    <w:p>
      <w:pPr>
        <w:pStyle w:val="BodyText"/>
      </w:pPr>
      <w:r>
        <w:t xml:space="preserve">Ngươi cả đời này có thể sẽ yêu rất nhiều người, ngươi cả đời này có thể sẽ có rất nhiều người yêu ngươi.</w:t>
      </w:r>
    </w:p>
    <w:p>
      <w:pPr>
        <w:pStyle w:val="BodyText"/>
      </w:pPr>
      <w:r>
        <w:t xml:space="preserve">Nhưng người giống như Quý Độc Chước yêu ngươi sâu nặng như vậy, chỉ có một mình ta a…”</w:t>
      </w:r>
    </w:p>
    <w:p>
      <w:pPr>
        <w:pStyle w:val="BodyText"/>
      </w:pPr>
      <w:r>
        <w:t xml:space="preserve">Giang Ngạc chậm rãi dừng bước chân.</w:t>
      </w:r>
    </w:p>
    <w:p>
      <w:pPr>
        <w:pStyle w:val="BodyText"/>
      </w:pPr>
      <w:r>
        <w:t xml:space="preserve">Sau lưng người kia không nói một câu nào nữa, ngay cả tiếng hít thở ấm áp cũng dần tan biến. Trái lại, một cỗ chất lỏng ấm áp theo cổ y liên tục chảy xuống không ngừng. Y không dám quay đầu, chỉ dùng tay lau đi.</w:t>
      </w:r>
    </w:p>
    <w:p>
      <w:pPr>
        <w:pStyle w:val="BodyText"/>
      </w:pPr>
      <w:r>
        <w:t xml:space="preserve">Giữa lòng bàn tay, điểm xuyết trong hoa tuyết, là một mảnh hồng sắc nhấp nháy u lam.</w:t>
      </w:r>
    </w:p>
    <w:p>
      <w:pPr>
        <w:pStyle w:val="BodyText"/>
      </w:pPr>
      <w:r>
        <w:t xml:space="preserve">Nam tử lòng gan dạ sắt này dưới chân mềm nhũn, cả người ngã nhào trên nền tuyết.</w:t>
      </w:r>
    </w:p>
    <w:p>
      <w:pPr>
        <w:pStyle w:val="BodyText"/>
      </w:pPr>
      <w:r>
        <w:t xml:space="preserve">Lần đó, gió tuyết của nhân gian đã rơi đúng một ngày một đêm.</w:t>
      </w:r>
    </w:p>
    <w:p>
      <w:pPr>
        <w:pStyle w:val="BodyText"/>
      </w:pPr>
      <w:r>
        <w:t xml:space="preserve">Chú:</w:t>
      </w:r>
    </w:p>
    <w:p>
      <w:pPr>
        <w:pStyle w:val="BodyText"/>
      </w:pPr>
      <w:r>
        <w:t xml:space="preserve">1. Chí tại tất đắc: có chí ắt làm nên</w:t>
      </w:r>
    </w:p>
    <w:p>
      <w:pPr>
        <w:pStyle w:val="BodyText"/>
      </w:pPr>
      <w:r>
        <w:t xml:space="preserve">2. Huyền nhai:vách núi dốc đứng</w:t>
      </w:r>
    </w:p>
    <w:p>
      <w:pPr>
        <w:pStyle w:val="BodyText"/>
      </w:pPr>
      <w:r>
        <w:t xml:space="preserve">3. Tuẫn tình:tự tử vì tình</w:t>
      </w:r>
    </w:p>
    <w:p>
      <w:pPr>
        <w:pStyle w:val="Compact"/>
      </w:pPr>
      <w:r>
        <w:t xml:space="preserve">4. Hồng chỉ:giấy đỏ</w:t>
      </w:r>
    </w:p>
    <w:p>
      <w:pPr>
        <w:pStyle w:val="Compact"/>
      </w:pPr>
      <w:r>
        <w:drawing>
          <wp:inline>
            <wp:extent cx="1801368" cy="2916936"/>
            <wp:effectExtent b="0" l="0" r="0" t="0"/>
            <wp:docPr descr="" title="" id="1" name="Picture"/>
            <a:graphic>
              <a:graphicData uri="http://schemas.openxmlformats.org/drawingml/2006/picture">
                <pic:pic>
                  <pic:nvPicPr>
                    <pic:cNvPr descr="http://sstruyen.com/images/data/15848/quyen-2---chuong-11-2-ban-sinh-kiep-nua-kiep-nguoi-ha-1520180613.1778.jpg" id="0" name="Picture"/>
                    <pic:cNvPicPr>
                      <a:picLocks noChangeArrowheads="1" noChangeAspect="1"/>
                    </pic:cNvPicPr>
                  </pic:nvPicPr>
                  <pic:blipFill>
                    <a:blip r:embed="rId164"/>
                    <a:stretch>
                      <a:fillRect/>
                    </a:stretch>
                  </pic:blipFill>
                  <pic:spPr bwMode="auto">
                    <a:xfrm>
                      <a:off x="0" y="0"/>
                      <a:ext cx="1801368" cy="291693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65" w:name="quyển-2---chương-12-1-bả-bình-sinh-thế-lệ-đô-phiêu-tận-gạt-hết-nước-mắt-cả-đời-thượng"/>
      <w:bookmarkEnd w:id="165"/>
      <w:r>
        <w:t xml:space="preserve">27. Quyển 2 - Chương 12-1: Bả Bình Sinh Thế Lệ Đô Phiêu Tận (gạt Hết Nước Mắt Cả Đời)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oa Tửu, Hoa Tửu… Hoa gian nhất hồ tửu, độc chước vô tương thân… Chẳng lẽ Phong Nhã Tụng chi chủ này, thực sự phải cô độc cả đời sao?”</w:t>
      </w:r>
    </w:p>
    <w:p>
      <w:pPr>
        <w:pStyle w:val="BodyText"/>
      </w:pPr>
      <w:r>
        <w:t xml:space="preserve">…</w:t>
      </w:r>
    </w:p>
    <w:p>
      <w:pPr>
        <w:pStyle w:val="BodyText"/>
      </w:pPr>
      <w:r>
        <w:t xml:space="preserve">Lúc Giang gia nhị thiếu gia còn nhỏ luôn thích mặc một cái quần thật rộng, ống quần xắn lên, lộ ra một đôi chân ngó sen trắng nõn.</w:t>
      </w:r>
    </w:p>
    <w:p>
      <w:pPr>
        <w:pStyle w:val="BodyText"/>
      </w:pPr>
      <w:r>
        <w:t xml:space="preserve">Mùa hè ở Hán Giang nở đầy hoa sen, cậu thường chân trần ngồi bên mép nước, lẹp bẹp, sạch sẽ nhanh nhẹn bóc ra một cái đài sen.</w:t>
      </w:r>
    </w:p>
    <w:p>
      <w:pPr>
        <w:pStyle w:val="BodyText"/>
      </w:pPr>
      <w:r>
        <w:t xml:space="preserve">Lần gặp gỡ đầu tiên trong ấn tượng của Giang Ngạc, hình như chính là một buổi hoàng hôn thanh sảng như vậy. Khi đó, cành liễu xanh biếc lướt nhẹ trên đầu y, lại theo thái dương y lướt xuống bờ vai, Giang gia nhị thiếu gia khẽ quay đầu, bưng một tay hạt sen như bưng trân châu đưa đến trước mặt y, miệng nói: Cho ngươi ăn.</w:t>
      </w:r>
    </w:p>
    <w:p>
      <w:pPr>
        <w:pStyle w:val="BodyText"/>
      </w:pPr>
      <w:r>
        <w:t xml:space="preserve">Sau đó, y luôn ngồi dưới tán liễu chờ cậu, nhưng rốt cuộc cũng không đợi được.</w:t>
      </w:r>
    </w:p>
    <w:p>
      <w:pPr>
        <w:pStyle w:val="BodyText"/>
      </w:pPr>
      <w:r>
        <w:t xml:space="preserve">Cho nên, Giang Ngạc mới cảm thấy cái thứ tình yêu này quả thực là không có đạo lý.</w:t>
      </w:r>
    </w:p>
    <w:p>
      <w:pPr>
        <w:pStyle w:val="BodyText"/>
      </w:pPr>
      <w:r>
        <w:t xml:space="preserve">Phải biết rằng, năm đó, hài tử kia chỉ mới bảy tuổi.</w:t>
      </w:r>
    </w:p>
    <w:p>
      <w:pPr>
        <w:pStyle w:val="BodyText"/>
      </w:pPr>
      <w:r>
        <w:t xml:space="preserve">Chậm rãi, vật chuyển sao dời, khôn lường biến đổi, có yêu nghiệt họ Quý tên Độc Chước xông vào cuộc đời y. Hắn cùng với Giang gia nhị thiếu gia hoàn toàn bất đồng, hắn ăn hạt sen phải dùng nước đá ướp qua, phải có nữ tử xinh đẹp nhất tự tay bóc ra đưa đến trước mặt hắn.</w:t>
      </w:r>
    </w:p>
    <w:p>
      <w:pPr>
        <w:pStyle w:val="BodyText"/>
      </w:pPr>
      <w:r>
        <w:t xml:space="preserve">Quý Độc chước sẽ cầm hạt sen nói: Ngươi xem, bên trong hạt sen này trong tay ta có một cái mầm đắng, đây chính là tâm của nó a.</w:t>
      </w:r>
    </w:p>
    <w:p>
      <w:pPr>
        <w:pStyle w:val="BodyText"/>
      </w:pPr>
      <w:r>
        <w:t xml:space="preserve">Lúc Giang Ngạc bị hắn nói đến nghẹn họng nhìn trân trối, Quý tiểu yêu nghiệt thì một hơi nuốt trọn hạt sen kia xuống, rôm rốp nhai không có hình tượng.</w:t>
      </w:r>
    </w:p>
    <w:p>
      <w:pPr>
        <w:pStyle w:val="BodyText"/>
      </w:pPr>
      <w:r>
        <w:t xml:space="preserve">“Nếu như ngay cả tình cảm bố thí cũng không thèm cho nó, như vậy, hãy để nó cùng tâm của nó, hoàn toàn giải thoát đi.”</w:t>
      </w:r>
    </w:p>
    <w:p>
      <w:pPr>
        <w:pStyle w:val="BodyText"/>
      </w:pPr>
      <w:r>
        <w:t xml:space="preserve">Giang Ngạc nhớ rõ, khi đó Quý Độc Chước là nói như vậy. Trong vài năm qua lại đó, gia hỏa này luôn thích khoe khoang tài văn chương của mình, đưa ra một vài bí hiểm cho y.</w:t>
      </w:r>
    </w:p>
    <w:p>
      <w:pPr>
        <w:pStyle w:val="BodyText"/>
      </w:pPr>
      <w:r>
        <w:t xml:space="preserve">Lời này của hắn rốt cuộc có phải cố ý hay không, Giang Ngạc không muốn phỏng đoán, lúc y ôm Quý Độc Chước không có phản ứng chạy như bay trong nền tuyết, y ngẫu nhiên quay đầu, nhìn thấy tuyết đọng trên mặt đất bị máu tươi vẽ lên, liền chợt nghĩ đến hạt sen trắng như tuyết kia.</w:t>
      </w:r>
    </w:p>
    <w:p>
      <w:pPr>
        <w:pStyle w:val="BodyText"/>
      </w:pPr>
      <w:r>
        <w:t xml:space="preserve">Y trong lòng đau xót.</w:t>
      </w:r>
    </w:p>
    <w:p>
      <w:pPr>
        <w:pStyle w:val="BodyText"/>
      </w:pPr>
      <w:r>
        <w:t xml:space="preserve">Phi tuyết theo khóe mắt y trượt xuống.</w:t>
      </w:r>
    </w:p>
    <w:p>
      <w:pPr>
        <w:pStyle w:val="BodyText"/>
      </w:pPr>
      <w:r>
        <w:t xml:space="preserve">Y gắt gao ôm lấy Quý Độc Chước, tay phủi đi băng nhũ ngưng tụ nơi chân mày hắn.</w:t>
      </w:r>
    </w:p>
    <w:p>
      <w:pPr>
        <w:pStyle w:val="BodyText"/>
      </w:pPr>
      <w:r>
        <w:t xml:space="preserve">“Ta đã một lần mất đi người quan trọng nhất, cho nên, lần này, ta sẽ không lại mắc sai lầm.”</w:t>
      </w:r>
    </w:p>
    <w:p>
      <w:pPr>
        <w:pStyle w:val="BodyText"/>
      </w:pPr>
      <w:r>
        <w:t xml:space="preserve">Tuyết rơi ngày một dày, suốt dọc đường bôn tẩu, thấm vào trong ống quần, từng tầng ngưng tụ thành băng, đông cóng cả hai chân.</w:t>
      </w:r>
    </w:p>
    <w:p>
      <w:pPr>
        <w:pStyle w:val="BodyText"/>
      </w:pPr>
      <w:r>
        <w:t xml:space="preserve">Giang Ngạc cởi ngoại y của mình ra, khoác lên người Quý Độc Chước, thay hắn ngăn cản gió tuyết. Lại từ trong ngực lấy ra vài viên thương dược tục mệnh, nhai nát đút cho hắn. Không ngờ những bình bình lo lọ ngày đó đùa giỡn tra xét moi được của hắn, có một ngày lại cuối cùng phải dùng trên người hắn.</w:t>
      </w:r>
    </w:p>
    <w:p>
      <w:pPr>
        <w:pStyle w:val="BodyText"/>
      </w:pPr>
      <w:r>
        <w:t xml:space="preserve">Giang Ngạc sờ hai má lạnh cóng của hắn, nước mắt liền lại rơi xuống.</w:t>
      </w:r>
    </w:p>
    <w:p>
      <w:pPr>
        <w:pStyle w:val="BodyText"/>
      </w:pPr>
      <w:r>
        <w:t xml:space="preserve">Đợi đến lúc cuối cùng cũng đến được một y quán, y đã bất chấp lễ độ, một cước đá văng cánh cửa của hiệu thuốc trước mắt.</w:t>
      </w:r>
    </w:p>
    <w:p>
      <w:pPr>
        <w:pStyle w:val="BodyText"/>
      </w:pPr>
      <w:r>
        <w:t xml:space="preserve">Khi đó sắc trời đã muộn, cả nhà đại phu sớm đã nghỉ ngơi. Đại môn của mình bị phá hủy, đại phu khoác đại y từ trong ổ chăn bò ra ngoài, vừa vào sảnh đường đã nhìn thấy hai người máu me be bét. Cho dù lão hành nghề nửa đời người, cũng không kìm được trong lòng run rẩy.</w:t>
      </w:r>
    </w:p>
    <w:p>
      <w:pPr>
        <w:pStyle w:val="BodyText"/>
      </w:pPr>
      <w:r>
        <w:t xml:space="preserve">“Đây là xảy ra chuyện gì?”</w:t>
      </w:r>
    </w:p>
    <w:p>
      <w:pPr>
        <w:pStyle w:val="BodyText"/>
      </w:pPr>
      <w:r>
        <w:t xml:space="preserve">Giang Ngạc ôm Quý Độc Chước đến trước mặt đại phu, mở ngoại y đang bao bọc lấy hắn, lộ ra gương mặt trắng bệch lạnh cóng của hắn: “Cứu hắn, cầu xin ngươi cứu hắn.”</w:t>
      </w:r>
    </w:p>
    <w:p>
      <w:pPr>
        <w:pStyle w:val="BodyText"/>
      </w:pPr>
      <w:r>
        <w:t xml:space="preserve">Đại phu vươn tay bắt mạch, lắc đầu nói: “…Người đã chết rồi, ngươi vẫn là sớm chuẩn bị hậu sự đi…” Lão còn chưa dứt lời, chỉ cảm thấy một cỗ mãnh lực tràn qua, Giang Ngạc một tay nắm lấy cổ áo lão ấn lên trên ghế tựa.</w:t>
      </w:r>
    </w:p>
    <w:p>
      <w:pPr>
        <w:pStyle w:val="BodyText"/>
      </w:pPr>
      <w:r>
        <w:t xml:space="preserve">“Cầu xin ngươi.”</w:t>
      </w:r>
    </w:p>
    <w:p>
      <w:pPr>
        <w:pStyle w:val="BodyText"/>
      </w:pPr>
      <w:r>
        <w:t xml:space="preserve">Đại phu lắc lắc đầu: “Sống chết có số, phú quý tại thiên, ngươi hãy nghĩ thoáng đi.”</w:t>
      </w:r>
    </w:p>
    <w:p>
      <w:pPr>
        <w:pStyle w:val="BodyText"/>
      </w:pPr>
      <w:r>
        <w:t xml:space="preserve">Giang Ngạc dưới chân lảo đảo, chậm chạp buông lỏng bàn đang nắm chặt đại phu. Đại phu nhìn y phục của mình, nghe thấy nam tử trước mặt đứt quãng nhắc đi nhắc lại: Làm sao có thể, làm sao có thể, làm sao có thể…</w:t>
      </w:r>
    </w:p>
    <w:p>
      <w:pPr>
        <w:pStyle w:val="BodyText"/>
      </w:pPr>
      <w:r>
        <w:t xml:space="preserve">Làm sao có thể, hắn hôm qua còn ở trong ngực ta nói cười vui vẻ, say đến đông đảo tây oai…</w:t>
      </w:r>
    </w:p>
    <w:p>
      <w:pPr>
        <w:pStyle w:val="BodyText"/>
      </w:pPr>
      <w:r>
        <w:t xml:space="preserve">Đại phu đẩy y một cái: “Chết chính là đã chết, còn có cái gì không thể?”</w:t>
      </w:r>
    </w:p>
    <w:p>
      <w:pPr>
        <w:pStyle w:val="BodyText"/>
      </w:pPr>
      <w:r>
        <w:t xml:space="preserve">Giang Ngạc cúi đầu nhìn gương mặt trắng bệch của Quý Độc Chước ở trong ngực, lui về phía sau một bước: “Không, ta sẽ không để ngươi chết, chúng ta lại đi tìm đại phu khác.” Y một lần nữa dùng y phục cẩn thận bọc lấy Quý Độc Chước, lại bị đại phu níu lại.</w:t>
      </w:r>
    </w:p>
    <w:p>
      <w:pPr>
        <w:pStyle w:val="BodyText"/>
      </w:pPr>
      <w:r>
        <w:t xml:space="preserve">“Ngoài trời tuyết rơi rét mướt, lại đi thêm hai canh giờ nữa, không cần nói thi thể vị công tử này sớm liền đông cứng, ngay cả ngươi cũng sẽ chết cóng…”</w:t>
      </w:r>
    </w:p>
    <w:p>
      <w:pPr>
        <w:pStyle w:val="BodyText"/>
      </w:pPr>
      <w:r>
        <w:t xml:space="preserve">Trống rỗng yếu ớt tựa lên tường, Giang Ngạc nâng gương mặt của Quý Độc Chước đến trên mặt mình cọ nhẹ, chăm chú nhìn lại, dung mạo kia lại lạnh buốt như sắt.</w:t>
      </w:r>
    </w:p>
    <w:p>
      <w:pPr>
        <w:pStyle w:val="BodyText"/>
      </w:pPr>
      <w:r>
        <w:t xml:space="preserve">“Nhưng mà, Quý Độc Chước cái tên này làm sao có thể biến mất thành một cái vô danh tiểu tốt.”</w:t>
      </w:r>
    </w:p>
    <w:p>
      <w:pPr>
        <w:pStyle w:val="BodyText"/>
      </w:pPr>
      <w:r>
        <w:t xml:space="preserve">Giang Ngạc hít một hơi dài, xoay người muốn chạy ra ngoài cửa. Y mới bước ra một bước, một vật thể theo kình phong gào thét mà đến, đại môn bị y đạp mở kia, đột nhiên “ầm” một tiếng đóng lại, trên ván cửa lõm vào một cái hố bằng ngón tay cái, trong hố có một khúc xương gà nho nhỏ.</w:t>
      </w:r>
    </w:p>
    <w:p>
      <w:pPr>
        <w:pStyle w:val="BodyText"/>
      </w:pPr>
      <w:r>
        <w:t xml:space="preserve">Y nhướng mày, theo nơi xương gà bay đến nhìn chăm chú, chỉ thấy trên xà nhà y quán không biết từ lúc nào đã ngồi một người.</w:t>
      </w:r>
    </w:p>
    <w:p>
      <w:pPr>
        <w:pStyle w:val="BodyText"/>
      </w:pPr>
      <w:r>
        <w:t xml:space="preserve">Người nọ chỉ có một tay, cải trang làm hoài thượng, cổ áo lệch nhét một chiếc quạt hương bồ1, lộ ra lông ngực đen rậm, trên tay cầm một con gà quay, đang gặm từng miếng lớn.</w:t>
      </w:r>
    </w:p>
    <w:p>
      <w:pPr>
        <w:pStyle w:val="BodyText"/>
      </w:pPr>
      <w:r>
        <w:t xml:space="preserve">Đại phu của y quán vừa nhìn thấy hòa thượng này, lập tức nhảy dựng, chửi ầm lên: “Hòa thượng rượu thịt nhà ngươi, lại đến nhà ta trộm gà!”</w:t>
      </w:r>
    </w:p>
    <w:p>
      <w:pPr>
        <w:pStyle w:val="BodyText"/>
      </w:pPr>
      <w:r>
        <w:t xml:space="preserve">Hòa thượng kia không thèm nhìn lão, chỉ uể oải ngáp một cái, lại từ trong ngực tháo xuống một hồ lô rượu, “phốc” một tiếng, cắn nắp bầu rượu ra, lập tức, hương thơm ngào ngạt đầy phòng.</w:t>
      </w:r>
    </w:p>
    <w:p>
      <w:pPr>
        <w:pStyle w:val="BodyText"/>
      </w:pPr>
      <w:r>
        <w:t xml:space="preserve">Mặt đại phu tức thì liền xanh lét: “Rượu xà cốt ta ngâm ba mươi năm…”</w:t>
      </w:r>
    </w:p>
    <w:p>
      <w:pPr>
        <w:pStyle w:val="BodyText"/>
      </w:pPr>
      <w:r>
        <w:t xml:space="preserve">Hòa thượng liếc lão một cái, đột nhiên ha ha cười to, bầu rượu kia khẽ nghiêng, xà cốt tửu ba mươi năm ồ ạt theo xà nhà đổ xuống. Đại phu thấy thế, chân đều mềm nhũn, quỳ phịch xuống, khóc đến kinh thiên động địa: “Có một ngày ta phải tìm Thiếu Lâm Tự các ngươi tính sổ!”</w:t>
      </w:r>
    </w:p>
    <w:p>
      <w:pPr>
        <w:pStyle w:val="BodyText"/>
      </w:pPr>
      <w:r>
        <w:t xml:space="preserve">Hòa thượng ợ một cái, đưa mắt liếc Giang Ngạc: “Hắn còn sống thêm được nửa canh giờ, ngươi nếu đem hắn ra ngoài, không bằng đâm một đao lên ngực hắn.”</w:t>
      </w:r>
    </w:p>
    <w:p>
      <w:pPr>
        <w:pStyle w:val="BodyText"/>
      </w:pPr>
      <w:r>
        <w:t xml:space="preserve">Một câu này như rẽ mây nhìn thấy mặt trời, khổ lạc toan điềm nói không nên lời. Giang Ngạc chỉ cảm thấy trong mắt đau buốt, cũng quỳ rạp xuống đất: “Vẫn mong đại sư cứu hắn.”</w:t>
      </w:r>
    </w:p>
    <w:p>
      <w:pPr>
        <w:pStyle w:val="BodyText"/>
      </w:pPr>
      <w:r>
        <w:t xml:space="preserve">Hòa thượng chỉ còn một cánh tay kia vỗ một cái lên xà nhà, nhẹ nhàng đáp xuống trước mặt Giang Ngạc, rút quạt hương bồ cắm nghiêng ra he phẩy: “Ta muốn mười năm công lực, ngươi có bằng lòng đưa không?”</w:t>
      </w:r>
    </w:p>
    <w:p>
      <w:pPr>
        <w:pStyle w:val="BodyText"/>
      </w:pPr>
      <w:r>
        <w:t xml:space="preserve">Ánh mắt Giang Ngạc bình tĩnh nhìn hòa thượng trước mắt.</w:t>
      </w:r>
    </w:p>
    <w:p>
      <w:pPr>
        <w:pStyle w:val="BodyText"/>
      </w:pPr>
      <w:r>
        <w:t xml:space="preserve">“Cho dù đưa ra tính mạng cũng không ngại.”</w:t>
      </w:r>
    </w:p>
    <w:p>
      <w:pPr>
        <w:pStyle w:val="BodyText"/>
      </w:pPr>
      <w:r>
        <w:t xml:space="preserve">Hòa thượng hơi mỉm cười, vẻ dữ tợn trên mặt liền như nở một đóa nhục cúc hoa: “Đã như vậy, tất cả đều dễ bàn bạc, bần tăng Hoa Tửu.”</w:t>
      </w:r>
    </w:p>
    <w:p>
      <w:pPr>
        <w:pStyle w:val="BodyText"/>
      </w:pPr>
      <w:r>
        <w:t xml:space="preserve">Càn Khôn Thủy trong bình ngọc bích trộn với Ngũ Khí Triều Nguyên Đan trong bình thiếp vàng, từng chút lăn nát thành keo, bôi lên miệng vết thương của Quý Độc Chước; thêm vào năm giọt Phù Dung Tiên Lộ, dùng nội lực hỗ trợ nhập vào thân thể.</w:t>
      </w:r>
    </w:p>
    <w:p>
      <w:pPr>
        <w:pStyle w:val="BodyText"/>
      </w:pPr>
      <w:r>
        <w:t xml:space="preserve">Đại phu bên cạnh vừa xem vừa chậc lưỡi.</w:t>
      </w:r>
    </w:p>
    <w:p>
      <w:pPr>
        <w:pStyle w:val="BodyText"/>
      </w:pPr>
      <w:r>
        <w:t xml:space="preserve">Hòa thượng rượu thịt này hiển nhiên là quen ăn đồ của người khác, mấy thứ thuốc bí truyền này của Phong Nhã Tụng bình nào cũng là giá trên trời thiên kim khó cầu, vậy mà lại bị dùng như kim sang dược bình thường.</w:t>
      </w:r>
    </w:p>
    <w:p>
      <w:pPr>
        <w:pStyle w:val="BodyText"/>
      </w:pPr>
      <w:r>
        <w:t xml:space="preserve">Chỉ có Giang Ngạc thầm kinh ngạc, mấy thứ thuốc này y cướp đoạt trên người Quý Độc Chước, đã qua rất nhiều ngày, bản thân hãy còn nói không chắc dược hiệu, không ngờ hòa thượng Hoa Tửu này trái lại nắm rõ trong lòng bàn tay.</w:t>
      </w:r>
    </w:p>
    <w:p>
      <w:pPr>
        <w:pStyle w:val="BodyText"/>
      </w:pPr>
      <w:r>
        <w:t xml:space="preserve">Hoa Tửu bận bịu một hồi cũng kết thúc, cánh tay độc nhất xách cổ áo đại phu, dùng Triêm Y Thập Bát Điệt, từ trong phòng ngủ ném lão ra ngoài. Đồng thời ngón tay khẽ túm, cánh cửa kia “sầm” một tiếng liền đóng lại.</w:t>
      </w:r>
    </w:p>
    <w:p>
      <w:pPr>
        <w:pStyle w:val="BodyText"/>
      </w:pPr>
      <w:r>
        <w:t xml:space="preserve">Gã phe phẩy quạt hương bồ, lông ngực đem kịt bị quạt vù vù bay loạn, một đôi mắt trần sáp đến trước mặt Giang Ngạc: “Vị anh hùng này, hiện tại chỉ có hai người chúng ta, ngươi có sợ không?”</w:t>
      </w:r>
    </w:p>
    <w:p>
      <w:pPr>
        <w:pStyle w:val="BodyText"/>
      </w:pPr>
      <w:r>
        <w:t xml:space="preserve">Chớp mắt, trong mắt đều là hào quang sắc dục.</w:t>
      </w:r>
    </w:p>
    <w:p>
      <w:pPr>
        <w:pStyle w:val="BodyText"/>
      </w:pPr>
      <w:r>
        <w:t xml:space="preserve">“Ta vì sao phải sợ?” Giang Ngạc hỏi ngược lại.</w:t>
      </w:r>
    </w:p>
    <w:p>
      <w:pPr>
        <w:pStyle w:val="BodyText"/>
      </w:pPr>
      <w:r>
        <w:t xml:space="preserve">Hòa thượng kia nụ cười đầy dâm ô: “Như vậy, mời vị anh hùng này thoát y đi.”</w:t>
      </w:r>
    </w:p>
    <w:p>
      <w:pPr>
        <w:pStyle w:val="BodyText"/>
      </w:pPr>
      <w:r>
        <w:t xml:space="preserve">Giang Ngạc không đợi gã nói lần thứ hai, liền đưa tay cởi áo. Trên áo có chỗ miệng vết thương bị đông lại, y cũng không quan tâm, thẳng thừng xé kéo xuống.</w:t>
      </w:r>
    </w:p>
    <w:p>
      <w:pPr>
        <w:pStyle w:val="BodyText"/>
      </w:pPr>
      <w:r>
        <w:t xml:space="preserve">Tráng niên hai mươi bảy tuổi, bắp thịt cứng chắc như gọt.</w:t>
      </w:r>
    </w:p>
    <w:p>
      <w:pPr>
        <w:pStyle w:val="BodyText"/>
      </w:pPr>
      <w:r>
        <w:t xml:space="preserve">Khi đã cởi hết áo ngoài, y ngẩng đầu, lạnh lùng hỏi hòa thượng kia: “Phía dưới có cần cởi không?”</w:t>
      </w:r>
    </w:p>
    <w:p>
      <w:pPr>
        <w:pStyle w:val="BodyText"/>
      </w:pPr>
      <w:r>
        <w:t xml:space="preserve">Hoa Tửu trái lại bị khí thế của y làm kinh hãi, ho khan một chút, khẽ lẩm bẩm: “Quả đúng là người Phong Nhã Tụng chi chủ coi trọng…” Trong lòng nhận định một hồi, liền nghiêm mặt nói, “Phía dưới không cần.” Vươn tay vò loạn khuôn ngực đen rậm của mình một hồi, một lúc lâu, vo ra một viên nê hoàn. Hai ngón tay Hoa Tửu cầm nê hoàn, đưa lên mũi ngửi ngửi, một mùi hôi chua xuyên thẳng vào lỗ mũi, gã bị mùi hôi này khiến thịt trên mặt nhăn lại thành một đoàn, trong miệng chậc chậc: “Vẫn là thiếu một chút.” Nói xong, cần nê hoàn lại vươn vào trong ngưc, một hồi xoa loạn, lúc lấy ra lần nữa, nê hoàn đã to gấp đôi.</w:t>
      </w:r>
    </w:p>
    <w:p>
      <w:pPr>
        <w:pStyle w:val="BodyText"/>
      </w:pPr>
      <w:r>
        <w:t xml:space="preserve">Giang Ngạc vẫn luôn hờ hững nhìn động tác của hòa thượng này, đến khi Hoa Tửu đưa nê hoàn đến trước mặt y, nghe gã nói: “Này, đem cái này cho công tử ca kia ăn.”</w:t>
      </w:r>
    </w:p>
    <w:p>
      <w:pPr>
        <w:pStyle w:val="BodyText"/>
      </w:pPr>
      <w:r>
        <w:t xml:space="preserve">Giang Ngạc nhận lấy nê hoàn, thả vào trong miệng nhai nát, lại mớm cho Quý Độc Chước. Hành động này của y làm vô cùng tự nhiên, nửa phần do dự cũng không có, trái lại là Hoa Tửu lập tức lộ ra vẻ mặt lúng túng, cười gượng than thở: “Chậc chậc chậc, ngươi cũng thực không sợ bẩn.”</w:t>
      </w:r>
    </w:p>
    <w:p>
      <w:pPr>
        <w:pStyle w:val="BodyText"/>
      </w:pPr>
      <w:r>
        <w:t xml:space="preserve">Giang Ngạc trường mi khẽ nhướng, cười lạnh: “Ngươi dùng ngón trỏ và ngón cái cầm nê hoàn, lại dùng ngón cái và ngón giữa đưa nê hoàn cho ta, đương nhiên không cần nghĩ cũng biết là đã tráo đổi.”</w:t>
      </w:r>
    </w:p>
    <w:p>
      <w:pPr>
        <w:pStyle w:val="BodyText"/>
      </w:pPr>
      <w:r>
        <w:t xml:space="preserve">Hoa Tửu kia bị y nói toạc ra huyền cơ, ho khan hai tiếng, lắc lư phiến tử nói lảng sang chuyện khác: “Vết thương trên người công thử này không đáng ngại, chỉ là trúng độc không thể giải được, đan dược của ta có thể kéo dài mạng của hắn thêm ba tháng. Nhưng đan dược này rất bá đạo, ngươi phải bỏ ra mười năm công lực giúp hắn hấp thụ đan dược.</w:t>
      </w:r>
    </w:p>
    <w:p>
      <w:pPr>
        <w:pStyle w:val="BodyText"/>
      </w:pPr>
      <w:r>
        <w:t xml:space="preserve">Gã nói xong, thấy Giang Ngạc cũng không vội cử động, một đôi mắt chỉ là nhìn gã. Bị ánh mắt lạnh lùng chiếu vào, Hoa Tửu trong lòng rét lạnh, không thể không xuống nước: “Ta kêu ngươi cởi y phục là sợ ngươi trong lúc vận công tẩu hảo nhập ma…”</w:t>
      </w:r>
    </w:p>
    <w:p>
      <w:pPr>
        <w:pStyle w:val="BodyText"/>
      </w:pPr>
      <w:r>
        <w:t xml:space="preserve">Thế nhưng, Giang Ngạc vẫn là chỉ nhìn gã.</w:t>
      </w:r>
    </w:p>
    <w:p>
      <w:pPr>
        <w:pStyle w:val="BodyText"/>
      </w:pPr>
      <w:r>
        <w:t xml:space="preserve">Hoa Tửu thở dài, giống như đầu hàng giơ cánh tay độc nhất lên: “Được rồi được rồi, độc của hắn tuy rằng không thể giải được, nhưng nếu hắn tỉnh lại, tự nhiên có biện pháp giải trừ cực độc trên người… Uy uy, vị anh hùng này, ngươi không cần lại trừng ta được không? Ánh mắt ngươi dọa ngươi lắm biết không?”</w:t>
      </w:r>
    </w:p>
    <w:p>
      <w:pPr>
        <w:pStyle w:val="BodyText"/>
      </w:pPr>
      <w:r>
        <w:t xml:space="preserve">Giang Ngạc hít một hơi, cuối cùng quay đầu lại, ngồi bên giường, sờ hai má trắng bệch của Quý Độc Chước, nhàn nhạt nói: “Kỳ thực, cha hắn vẫn chưa chết đúng không?”</w:t>
      </w:r>
    </w:p>
    <w:p>
      <w:pPr>
        <w:pStyle w:val="BodyText"/>
      </w:pPr>
      <w:r>
        <w:t xml:space="preserve">“A?” Cánh tay đang giơ lên của Hoa Tửu chậm rãi hạ xuống.</w:t>
      </w:r>
    </w:p>
    <w:p>
      <w:pPr>
        <w:pStyle w:val="BodyText"/>
      </w:pPr>
      <w:r>
        <w:t xml:space="preserve">Giang Ngạc từ tốn nói: “Năm đó một trận chiến trong miếu đổ, Phong Nhã Tụng tiền lâu chủ tuy là lấy một địch trăm, nhưng sau trận chiến đó, hắn mất đi một cánh tay, cánh tay phải cầm kiếm.”</w:t>
      </w:r>
    </w:p>
    <w:p>
      <w:pPr>
        <w:pStyle w:val="BodyText"/>
      </w:pPr>
      <w:r>
        <w:t xml:space="preserve">Hoa Tửu nhìn cánh tay trái trơ trọi của mình, trong lòng đột nhiên một mảnh thê lương, trước mắt tựa hồ lại hiện ra một đêm đó, những huynh đệ từng nguyện trung thành với gã kia, từng người nhấc lên khí giới lạnh lùng nhìn gã.</w:t>
      </w:r>
    </w:p>
    <w:p>
      <w:pPr>
        <w:pStyle w:val="BodyText"/>
      </w:pPr>
      <w:r>
        <w:t xml:space="preserve">Giang Ngạc ngẩng đầu lên, thở dài: “Hoa Tửu, Hoa Tửu… Hoa gian nhất hồ tửu, độc chước vô tương thân (hai câu trong bài thơ “Tương tiến tửu” của Lý Bạch, dịch nghĩa: giữa hoa một bầu rượu, uống một mình không có ai bầu bạn)… Chẳng lẽ Phong Nhã Tụng chi chủ này, thực sự phải cô độc cả đời sao?”</w:t>
      </w:r>
    </w:p>
    <w:p>
      <w:pPr>
        <w:pStyle w:val="BodyText"/>
      </w:pPr>
      <w:r>
        <w:t xml:space="preserve">Hoa Tửu hòa thượng bị y chất vấn bức đến không thở nổi, những chuyện hơn mười năm trước bị ép phải quên đi kia ùn ùn hiện ra trong lòng. Hận chỉ hận, khi đó tuổi trẻ bừa bãi, không biết mọi chuyện nhân gian này, duy một chữ tình là chân thật.</w:t>
      </w:r>
    </w:p>
    <w:p>
      <w:pPr>
        <w:pStyle w:val="BodyText"/>
      </w:pPr>
      <w:r>
        <w:t xml:space="preserve">Gã đột nhiên ngẩng đầu, từ trong lồng ngực bộc phát ra một hồi ha hả cười lớn, tiếng cười điên cuồng kia, giống như rơi vào ma đạo. Giang Ngạc nhíu mày, vừa muốn nói vài lời an ủi, không ngờ hòa thượng này đã đẩy cửa phòng ngủ, như điên như dại chạy ra ngoài.</w:t>
      </w:r>
    </w:p>
    <w:p>
      <w:pPr>
        <w:pStyle w:val="BodyText"/>
      </w:pPr>
      <w:r>
        <w:t xml:space="preserve">Bên ngoài phi tuyết vẫn không ngừng rơi.</w:t>
      </w:r>
    </w:p>
    <w:p>
      <w:pPr>
        <w:pStyle w:val="BodyText"/>
      </w:pPr>
      <w:r>
        <w:t xml:space="preserve">Hoa Tửu một đường chạy như điên, tuyết rơi trên đầu trên thân thể gã, thẳng đến khi chạy đến trước một con sông nhỏ, gã mới dường bước.</w:t>
      </w:r>
    </w:p>
    <w:p>
      <w:pPr>
        <w:pStyle w:val="BodyText"/>
      </w:pPr>
      <w:r>
        <w:t xml:space="preserve">Gã chậm chạp quỳ xuống bên mép nước, nhìn ảnh ngược của mình trong làn nước đã nửa đóng băng, vậy mà lại xa lạ như thế, chớp mắt lệ rơi đầy mặt. Thân thể tung lên, liền nhảy xuống sông.</w:t>
      </w:r>
    </w:p>
    <w:p>
      <w:pPr>
        <w:pStyle w:val="BodyText"/>
      </w:pPr>
      <w:r>
        <w:t xml:space="preserve">Lúc trở lên bờ, một thân ngụy trang đã bị nước tẩy đi, không phải là gã Hoa Tửu hòa thượng tai to mặt lớn kia nữa, mà là trung niên nam tử vóc người nghiêm nghị.</w:t>
      </w:r>
    </w:p>
    <w:p>
      <w:pPr>
        <w:pStyle w:val="BodyText"/>
      </w:pPr>
      <w:r>
        <w:t xml:space="preserve">Ông từ trong y phục lục ra một tấm hồng chỉ đã nhạt màu, nhẹ nhàng hôn lên, nước mắt thấm ướt tấm hồng chỉ kia.</w:t>
      </w:r>
    </w:p>
    <w:p>
      <w:pPr>
        <w:pStyle w:val="BodyText"/>
      </w:pPr>
      <w:r>
        <w:t xml:space="preserve">Khi đó, ông còn quá trẻ, ông còn chưa hiểu thế nào là yêu.</w:t>
      </w:r>
    </w:p>
    <w:p>
      <w:pPr>
        <w:pStyle w:val="BodyText"/>
      </w:pPr>
      <w:r>
        <w:t xml:space="preserve">Phía sau, một lão tăng bồng bềnh đứng trụ lại.</w:t>
      </w:r>
    </w:p>
    <w:p>
      <w:pPr>
        <w:pStyle w:val="BodyText"/>
      </w:pPr>
      <w:r>
        <w:t xml:space="preserve">Hay tay ông chắp lại, thở dài: “Thế nhân cười ta quá mê muội, ta cười thế nhân nhìn không thấu… Quý Hóa Cừu, ngươi còn nhìn không thấu hồng trần này sao?”</w:t>
      </w:r>
    </w:p>
    <w:p>
      <w:pPr>
        <w:pStyle w:val="BodyText"/>
      </w:pPr>
      <w:r>
        <w:t xml:space="preserve">Lúc bình minh, nắng mai thanh lãnh khe khẽ lướt vào, chiếu lên nền tuyết, chiếu vào trong phòng, vô cùng chói mắt.</w:t>
      </w:r>
    </w:p>
    <w:p>
      <w:pPr>
        <w:pStyle w:val="BodyText"/>
      </w:pPr>
      <w:r>
        <w:t xml:space="preserve">Giang Ngạc yên lặng tựa vào bên giường, nhìn ngoài cửa sổ tuyết từ từ tan đi.</w:t>
      </w:r>
    </w:p>
    <w:p>
      <w:pPr>
        <w:pStyle w:val="BodyText"/>
      </w:pPr>
      <w:r>
        <w:t xml:space="preserve">Nói không rõ là hư hay là thực, thiếu niên kia tiếng cười như chuông bạc, bỗng nhiên xông vào thế giới thuần khiết này. Hán Giang Hội nằm ở phương Nam, rất ít khi có tuyết. Giang Ngạc nhớ mùa đông sáu năm trước Hán Giang đột nhiên tung bay vài bông tuyết nhỏ, rơi trên hoa mai đỏ thẫm thành như tuyết, phủi cũng phủi không đi.</w:t>
      </w:r>
    </w:p>
    <w:p>
      <w:pPr>
        <w:pStyle w:val="BodyText"/>
      </w:pPr>
      <w:r>
        <w:t xml:space="preserve">Nhị thiếu gia một thân áo lông chồn, vươn ngón tay trắng như hoa tuyết, nhẹ nhàng hái xuống một đóa mai hoa, cười như hàm tiếu, chậm rãi ở trong tầm mắt Giang Ngạc chạy đi xa.</w:t>
      </w:r>
    </w:p>
    <w:p>
      <w:pPr>
        <w:pStyle w:val="BodyText"/>
      </w:pPr>
      <w:r>
        <w:t xml:space="preserve">Giang Ngạc nở nụ cười, đầu kề lên mu bàn tay của Quý Độc Chước. Y nhẹ nhàng nắm tay hắn, nhẹ nhàng hôn lên: “Đợi tuyết ngừng rơi, mùa xuân đến, giữa muôn hoa dưới ánh trắng, ta cùng ngươi tận dụng thời gian, được không?”</w:t>
      </w:r>
    </w:p>
    <w:p>
      <w:pPr>
        <w:pStyle w:val="BodyText"/>
      </w:pPr>
      <w:r>
        <w:t xml:space="preserve">Y nói, nước mắt theo kẽ hở nơi đầu ngón tay chậm rãi chảy xuống, làm ướt mu bàn tay Quý Độc Chước.</w:t>
      </w:r>
    </w:p>
    <w:p>
      <w:pPr>
        <w:pStyle w:val="BodyText"/>
      </w:pPr>
      <w:r>
        <w:t xml:space="preserve">Ngón tay Quý Độc Chước khe khẽ, khe khẽ, giật nhẹ.</w:t>
      </w:r>
    </w:p>
    <w:p>
      <w:pPr>
        <w:pStyle w:val="BodyText"/>
      </w:pPr>
      <w:r>
        <w:t xml:space="preserve">Giống như con chuồn chuồn đầu tiên của mùa xuân rung nhẹ đôi cánh mong manh của nó.</w:t>
      </w:r>
    </w:p>
    <w:p>
      <w:pPr>
        <w:pStyle w:val="BodyText"/>
      </w:pPr>
      <w:r>
        <w:t xml:space="preserve">Giang Ngạc toàn thân chấn động, ngẩng mạnh đầu lên, hướng về đôi mắt của Quý Độc Chước. Mắt hắn màu đen, tinh ngời sáng rõ, trong veo như nước, hàm chứa ý cười.</w:t>
      </w:r>
    </w:p>
    <w:p>
      <w:pPr>
        <w:pStyle w:val="BodyText"/>
      </w:pPr>
      <w:r>
        <w:t xml:space="preserve">Hắn ngoác miệng, khàn giọng trêu ghẹo y: “Giang đại hiệp, ngươi nói cái gì, ta nghe không rõ. Nói lại một lần nữa được không?”</w:t>
      </w:r>
    </w:p>
    <w:p>
      <w:pPr>
        <w:pStyle w:val="BodyText"/>
      </w:pPr>
      <w:r>
        <w:t xml:space="preserve">Hốc mắt Giang Ngạc đau xót, lại cười: “Ta đang nói Quý lâu chủ ngươi thân phận tôn quý, quan tài bình thường không thích hợp dùng, hãy cứ bọc chiếu lác như trạng thái ban đầu đi.”</w:t>
      </w:r>
    </w:p>
    <w:p>
      <w:pPr>
        <w:pStyle w:val="BodyText"/>
      </w:pPr>
      <w:r>
        <w:t xml:space="preserve">Quý Độc Chước nhếch miệng cười, nâng ngón tay bủn rủn gảy nhẹ tóc mai Giang Ngạc: “Đều có tóc bạc rồi. Cô nương già như vậy xem ra là không gả đi được.”</w:t>
      </w:r>
    </w:p>
    <w:p>
      <w:pPr>
        <w:pStyle w:val="BodyText"/>
      </w:pPr>
      <w:r>
        <w:t xml:space="preserve">Giang Ngạc nắm lấy tay hắn, đặt lên môi hôn khẽ: “Như vậy cứ ủy khuất Quý lâu chủ gả qua đây đi.”</w:t>
      </w:r>
    </w:p>
    <w:p>
      <w:pPr>
        <w:pStyle w:val="BodyText"/>
      </w:pPr>
      <w:r>
        <w:t xml:space="preserve">Ngón tay Quý Độc Chước run lên, chậm rãi từ trong bàn tay y rút tay ra, thở dài: “Giang đại hiệp, Phong Nhã Tụng lần này tình hình nguy cấp, không phải trò đùa. Ngươi nếu đã lấy được tư liệu ngươi muốn, hãy cứ trở về Hán Giang Hội của ngươi đi.”</w:t>
      </w:r>
    </w:p>
    <w:p>
      <w:pPr>
        <w:pStyle w:val="BodyText"/>
      </w:pPr>
      <w:r>
        <w:t xml:space="preserve">Giang Ngạc nhướng mày nhìn hắn một hồi, thấy hắn đã hạ quyết tâm, không mảy may đổi ý, đột nhiên khẽ cười thành tiếng. Tay mò trong ngực, lấy ra phong tư liệu ngày đó Quý Độc Chước đưa cho y, ở trước mắt hắn nhoáng lên một cái. Quý Độc Chước thoáng sửng sốt, lại thấy y đem tư liệu mà hắn thiên tân vạn khổ mới có được kia tiện tay quăng vào trong hỏa lò bên cạnh.</w:t>
      </w:r>
    </w:p>
    <w:p>
      <w:pPr>
        <w:pStyle w:val="BodyText"/>
      </w:pPr>
      <w:r>
        <w:t xml:space="preserve">Ngọn lửa nháy mắt bùng lên chiếu sáng gương mặt y, ôn nhu nóng bỏng mà cương nghị.</w:t>
      </w:r>
    </w:p>
    <w:p>
      <w:pPr>
        <w:pStyle w:val="BodyText"/>
      </w:pPr>
      <w:r>
        <w:t xml:space="preserve">Y nói: “Như vậy, ngươi còn muốn đuổi ta đi sao?”</w:t>
      </w:r>
    </w:p>
    <w:p>
      <w:pPr>
        <w:pStyle w:val="BodyText"/>
      </w:pPr>
      <w:r>
        <w:t xml:space="preserve">“Ngươi tội gì phải…” Quý Độc Chước trong mắt cay cay, quay đầu đi, người kia liền chậm rãi sáp lại gần. Quý Độc Chước ngẩn người, khó hiểu hỏi: “Làm cái gì?”</w:t>
      </w:r>
    </w:p>
    <w:p>
      <w:pPr>
        <w:pStyle w:val="BodyText"/>
      </w:pPr>
      <w:r>
        <w:t xml:space="preserve">Giang Ngạc vành mắt như phiếm đỏ, chỉ là chân mày khóe mắt mang theo vài phần tiếu y: “Đương nhiên là làm ngươi nha, Quý công tử của ta.” ;))</w:t>
      </w:r>
    </w:p>
    <w:p>
      <w:pPr>
        <w:pStyle w:val="BodyText"/>
      </w:pPr>
      <w:r>
        <w:t xml:space="preserve">Chú:</w:t>
      </w:r>
    </w:p>
    <w:p>
      <w:pPr>
        <w:pStyle w:val="BodyText"/>
      </w:pPr>
      <w:r>
        <w:t xml:space="preserve">1. Quạt hương bồ:</w:t>
      </w:r>
    </w:p>
    <w:p>
      <w:pPr>
        <w:pStyle w:val="Compact"/>
      </w:pPr>
      <w:r>
        <w:drawing>
          <wp:inline>
            <wp:extent cx="5334000" cy="7565957"/>
            <wp:effectExtent b="0" l="0" r="0" t="0"/>
            <wp:docPr descr="" title="" id="1" name="Picture"/>
            <a:graphic>
              <a:graphicData uri="http://schemas.openxmlformats.org/drawingml/2006/picture">
                <pic:pic>
                  <pic:nvPicPr>
                    <pic:cNvPr descr="http://sstruyen.com/images/data/15848/quyen-2---chuong-12-1-ba-binh-sinh-the-le-do-phieu-tan-gat-het-nuoc-mat-ca-doi-thuong-1520180616.2739.jpg" id="0" name="Picture"/>
                    <pic:cNvPicPr>
                      <a:picLocks noChangeArrowheads="1" noChangeAspect="1"/>
                    </pic:cNvPicPr>
                  </pic:nvPicPr>
                  <pic:blipFill>
                    <a:blip r:embed="rId168"/>
                    <a:stretch>
                      <a:fillRect/>
                    </a:stretch>
                  </pic:blipFill>
                  <pic:spPr bwMode="auto">
                    <a:xfrm>
                      <a:off x="0" y="0"/>
                      <a:ext cx="5334000" cy="7565957"/>
                    </a:xfrm>
                    <a:prstGeom prst="rect">
                      <a:avLst/>
                    </a:prstGeom>
                    <a:noFill/>
                    <a:ln w="9525">
                      <a:noFill/>
                      <a:headEnd/>
                      <a:tailEnd/>
                    </a:ln>
                  </pic:spPr>
                </pic:pic>
              </a:graphicData>
            </a:graphic>
          </wp:inline>
        </w:drawing>
      </w:r>
    </w:p>
    <w:p>
      <w:pPr>
        <w:pStyle w:val="Compact"/>
      </w:pPr>
      <w:r>
        <w:drawing>
          <wp:inline>
            <wp:extent cx="5334000" cy="4840748"/>
            <wp:effectExtent b="0" l="0" r="0" t="0"/>
            <wp:docPr descr="" title="" id="1" name="Picture"/>
            <a:graphic>
              <a:graphicData uri="http://schemas.openxmlformats.org/drawingml/2006/picture">
                <pic:pic>
                  <pic:nvPicPr>
                    <pic:cNvPr descr="http://sstruyen.com/images/data/15848/quyen-2---chuong-12-1-ba-binh-sinh-the-le-do-phieu-tan-gat-het-nuoc-mat-ca-doi-thuong-1520180618.8727.jpg" id="0" name="Picture"/>
                    <pic:cNvPicPr>
                      <a:picLocks noChangeArrowheads="1" noChangeAspect="1"/>
                    </pic:cNvPicPr>
                  </pic:nvPicPr>
                  <pic:blipFill>
                    <a:blip r:embed="rId171"/>
                    <a:stretch>
                      <a:fillRect/>
                    </a:stretch>
                  </pic:blipFill>
                  <pic:spPr bwMode="auto">
                    <a:xfrm>
                      <a:off x="0" y="0"/>
                      <a:ext cx="5334000" cy="484074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72" w:name="quyển-2---chương-12-2-bả-bình-sinh-thế-lệ-đô-phiêu-tận-gạt-hết-nước-mắt-cả-đời-trung"/>
      <w:bookmarkEnd w:id="172"/>
      <w:r>
        <w:t xml:space="preserve">28. Quyển 2 - Chương 12-2: Bả Bình Sinh Thế Lệ Đô Phiêu Tận (gạt Hết Nước Mắt Cả Đời) (trung)</w:t>
      </w:r>
    </w:p>
    <w:p>
      <w:pPr>
        <w:pStyle w:val="Compact"/>
      </w:pPr>
      <w:r>
        <w:br w:type="textWrapping"/>
      </w:r>
      <w:r>
        <w:br w:type="textWrapping"/>
      </w:r>
      <w:r>
        <w:t xml:space="preserve">12 - Trung</w:t>
      </w:r>
      <w:r>
        <w:br w:type="textWrapping"/>
      </w:r>
      <w:r>
        <w:br w:type="textWrapping"/>
      </w:r>
      <w:r>
        <w:t xml:space="preserve">“Ta có đôi khi tự hỏi, vì sao chúng ta chung quy phải đi tìm một người yêu đây?”</w:t>
      </w:r>
      <w:r>
        <w:br w:type="textWrapping"/>
      </w:r>
      <w:r>
        <w:br w:type="textWrapping"/>
      </w:r>
      <w:r>
        <w:t xml:space="preserve">“Có lẽ, chỉ là vì chúng ta quá tịch mịch đi…”</w:t>
      </w:r>
      <w:r>
        <w:br w:type="textWrapping"/>
      </w:r>
      <w:r>
        <w:br w:type="textWrapping"/>
      </w:r>
      <w:r>
        <w:t xml:space="preserve">…</w:t>
      </w:r>
      <w:r>
        <w:br w:type="textWrapping"/>
      </w:r>
      <w:r>
        <w:br w:type="textWrapping"/>
      </w:r>
      <w:r>
        <w:t xml:space="preserve">Quý Độc Chước từ trước đến nay luôn phong lưu vô hạn giờ phút này lại đột nhiên đỏ mặt, quay đầu đi: “Giang đại hiệp, ta hiện tại khắp người đều đau buốt, ta thật là bệnh nhân…”</w:t>
      </w:r>
      <w:r>
        <w:br w:type="textWrapping"/>
      </w:r>
      <w:r>
        <w:br w:type="textWrapping"/>
      </w:r>
      <w:r>
        <w:t xml:space="preserve">Giang Ngạc cúi mặt xuống, ghé bên tai hắn nói: “Ta biết ngươi là bệnh nhân.”</w:t>
      </w:r>
      <w:r>
        <w:br w:type="textWrapping"/>
      </w:r>
      <w:r>
        <w:br w:type="textWrapping"/>
      </w:r>
      <w:r>
        <w:t xml:space="preserve">Quý Độc chước ánh mắt thờ ơ, dùng tay đẩy y: “Vậy người còn lợi dụng lúc người ta gặp khó khăn?”</w:t>
      </w:r>
      <w:r>
        <w:br w:type="textWrapping"/>
      </w:r>
      <w:r>
        <w:br w:type="textWrapping"/>
      </w:r>
      <w:r>
        <w:t xml:space="preserve">Giang Ngạc cũng không để ý chế nhạo của hắn, trong mắt hoa đào chỉ có ý cười.</w:t>
      </w:r>
      <w:r>
        <w:br w:type="textWrapping"/>
      </w:r>
      <w:r>
        <w:br w:type="textWrapping"/>
      </w:r>
      <w:r>
        <w:t xml:space="preserve">“Ta nếu không lợi dụng lúc người ta gặp khó khăn, chẳng lẽ ngươi muốn ta đợi đến khi không có sức mạnh xoay chuyển trời đất nữa mới đi gian thi?”</w:t>
      </w:r>
      <w:r>
        <w:br w:type="textWrapping"/>
      </w:r>
      <w:r>
        <w:br w:type="textWrapping"/>
      </w:r>
      <w:r>
        <w:t xml:space="preserve">Quý công tử hoa ngôn xảo ngôn thiện biện cuối cùng im lặng, tay hắn đang đẩy yếu ớt hạ xuống, đặt nơi đầu giường. Bàn tay nhiều năm cầm kiếm kia của Giang Ngạc lại vươn đến, nốt chai dày đặc che lên mắt hắn.</w:t>
      </w:r>
      <w:r>
        <w:br w:type="textWrapping"/>
      </w:r>
      <w:r>
        <w:br w:type="textWrapping"/>
      </w:r>
      <w:r>
        <w:t xml:space="preserve">“Ta chưa bao giờ biết cha ta là ai. Khi ta còn rất nhỏ, chỉ biết mẹ ta vẫn luôn mang ta lưu lạc khắp nơi. Chúng ta cùng đi rất nhiều nơi, có thảo nguyên cỏ xanh trải rộng, có sa mạc gió bụi chập trùng, nhưng chúng ta làm thế nào cũng không thể đi đến tận cùng.</w:t>
      </w:r>
      <w:r>
        <w:br w:type="textWrapping"/>
      </w:r>
      <w:r>
        <w:br w:type="textWrapping"/>
      </w:r>
      <w:r>
        <w:t xml:space="preserve">Mẹ ta chỉ biết cha ta họ Giang, thế nhưng thiên hạ rộng lớn như vậy, người họ Giang nhiều như thế, bà làm sao có thể tìm được?</w:t>
      </w:r>
      <w:r>
        <w:br w:type="textWrapping"/>
      </w:r>
      <w:r>
        <w:br w:type="textWrapping"/>
      </w:r>
      <w:r>
        <w:t xml:space="preserve">Sau đó, trong mùa xuân, tuyết đọng thật dày dần tan đi, biến thành con suối nhỏ theo khe núi chậm rãi chảy về nơi xa, ta chôn thi thể bà trong đất. Tiếp sau đó, hội trưởng của Hán Giang Hội nhu nhận ta.</w:t>
      </w:r>
      <w:r>
        <w:br w:type="textWrapping"/>
      </w:r>
      <w:r>
        <w:br w:type="textWrapping"/>
      </w:r>
      <w:r>
        <w:t xml:space="preserve">Ta đến bây giờ vẫn không biết cha ta là ai. Nhưng điều này có cái gì đâu? Nhiều năm như thế trôi qua, ta chỉ nhớ mẹ ta từng nói một câu: Ta yêu hắn, cho nên dù là núi đao chảo dầu, ta cũng không hối hận.”</w:t>
      </w:r>
      <w:r>
        <w:br w:type="textWrapping"/>
      </w:r>
      <w:r>
        <w:br w:type="textWrapping"/>
      </w:r>
      <w:r>
        <w:t xml:space="preserve">Giang Ngạc nhẹ giọng, ôn nhủ kể ra.</w:t>
      </w:r>
      <w:r>
        <w:br w:type="textWrapping"/>
      </w:r>
      <w:r>
        <w:br w:type="textWrapping"/>
      </w:r>
      <w:r>
        <w:t xml:space="preserve">Lông mi dưới bàn tay khẽ động, có chất lỏng ấm nóng từ đầu ngón tay y chảy xuống. Người kia cười to mắng y: “Giang đại hiệp, ngươi nha, ngươi đúng là đồ ngốc.”</w:t>
      </w:r>
      <w:r>
        <w:br w:type="textWrapping"/>
      </w:r>
      <w:r>
        <w:br w:type="textWrapping"/>
      </w:r>
      <w:r>
        <w:t xml:space="preserve">Giang Ngạc mới không quan tâm lời người kia, một bàn tay khác cởi vạt áo của hắn ra, bàn tay nóng bỏng bình tĩnh đặt lên vết thương trên ngực hắn. Giống như một cái dùi, mạnh mẽ đánh vào tâm của Quý Độc Chước.</w:t>
      </w:r>
      <w:r>
        <w:br w:type="textWrapping"/>
      </w:r>
      <w:r>
        <w:br w:type="textWrapping"/>
      </w:r>
      <w:r>
        <w:t xml:space="preserve">Giang Ngạc nói: “Ta có đôi khi tự hỏi, vì sao chúng ta chung quy phải đi tìm một người yêu đây?”</w:t>
      </w:r>
      <w:r>
        <w:br w:type="textWrapping"/>
      </w:r>
      <w:r>
        <w:br w:type="textWrapping"/>
      </w:r>
      <w:r>
        <w:t xml:space="preserve">Người kia nghĩ nghĩ, đáp lại: “Có lẽ, chỉ là vì chúng ta quá tịch mịch đi…”</w:t>
      </w:r>
      <w:r>
        <w:br w:type="textWrapping"/>
      </w:r>
      <w:r>
        <w:br w:type="textWrapping"/>
      </w:r>
      <w:r>
        <w:t xml:space="preserve">Tay, từ trên mắt Quý Độc Chước dời xuống.</w:t>
      </w:r>
      <w:r>
        <w:br w:type="textWrapping"/>
      </w:r>
      <w:r>
        <w:br w:type="textWrapping"/>
      </w:r>
      <w:r>
        <w:t xml:space="preserve">Giang Ngạc ý cười tràn ngập nhìn Quý công tử lần đầu tiên đỏ mắt, liền đưa môi mình ghé sát trên môi hắn.</w:t>
      </w:r>
      <w:r>
        <w:br w:type="textWrapping"/>
      </w:r>
      <w:r>
        <w:br w:type="textWrapping"/>
      </w:r>
      <w:r>
        <w:t xml:space="preserve">“Đã như vậy, chúng ta làm một vài chuyện sẽ không tịch mịch đi.”</w:t>
      </w:r>
      <w:r>
        <w:br w:type="textWrapping"/>
      </w:r>
      <w:r>
        <w:br w:type="textWrapping"/>
      </w:r>
      <w:r>
        <w:t xml:space="preserve">Cái gì mà hoa ngôn xảo ngữ, cái gì mà đàm tiếu phong sinh, cái gì mà tuổi trẻ bồng bột, những thứ chân thực được ghi lại trong văn tự kia kỳ thực đều là xác khô xa rời máu thịt, không có hình thái, sớm đã mất đi phong vận.</w:t>
      </w:r>
      <w:r>
        <w:br w:type="textWrapping"/>
      </w:r>
      <w:r>
        <w:br w:type="textWrapping"/>
      </w:r>
      <w:r>
        <w:t xml:space="preserve">Cảm xúc yêu một người, vốn đã sớm vượt qua văn tự.</w:t>
      </w:r>
      <w:r>
        <w:br w:type="textWrapping"/>
      </w:r>
      <w:r>
        <w:br w:type="textWrapping"/>
      </w:r>
      <w:r>
        <w:t xml:space="preserve">Quý Độc Chước mở bàn tay ra, mặc Giang Ngạc nhẹ nhàng cắn lên đầu ngón tay mình.</w:t>
      </w:r>
      <w:r>
        <w:br w:type="textWrapping"/>
      </w:r>
      <w:r>
        <w:br w:type="textWrapping"/>
      </w:r>
      <w:r>
        <w:t xml:space="preserve">Người của Hán Giang Hội bản tính si tình?</w:t>
      </w:r>
      <w:r>
        <w:br w:type="textWrapping"/>
      </w:r>
      <w:r>
        <w:br w:type="textWrapping"/>
      </w:r>
      <w:r>
        <w:t xml:space="preserve">Những tư liệu này thực sự là nét bút hỏng lớn nhất của Phong Nhã Tụng từ trước đến nay. Nếu ngươi không chịu dùng chân tâm của ngươi đến đổi, ai lại chịu đem chân tâm của mình giao cho ngươi đây?</w:t>
      </w:r>
      <w:r>
        <w:br w:type="textWrapping"/>
      </w:r>
      <w:r>
        <w:br w:type="textWrapping"/>
      </w:r>
      <w:r>
        <w:t xml:space="preserve">Áo ngoài đã bị cởi bỏ, thân mình Giang Ngạc dán lên, dùng đầu lưỡi hôn lên yết hầu hắn. Trong lơ đãng, quần bị thẳng thừng kéo xuống, chân người kia trực tiếp chèn vào giữa hai chân hắn, khiến hắn không thể khép lại, ái muội nhẹ nhàng ma sát.</w:t>
      </w:r>
      <w:r>
        <w:br w:type="textWrapping"/>
      </w:r>
      <w:r>
        <w:br w:type="textWrapping"/>
      </w:r>
      <w:r>
        <w:t xml:space="preserve">Quý Độc Chước trong lòng nóng lên, cúi đầu đáp lại nụ hôn của Giang Ngạc, hai tay người kia thừa cơ sờ lên ngực hắn, vân vê nhũ tiêm của hắn. Thân thể Quý Độc Chước run lên, trong cổ họng không kìm được rên rỉ.</w:t>
      </w:r>
      <w:r>
        <w:br w:type="textWrapping"/>
      </w:r>
      <w:r>
        <w:br w:type="textWrapping"/>
      </w:r>
      <w:r>
        <w:t xml:space="preserve">Hai chân bị từng sóng thủy triều kích thích những muốn bỏ chạy, lại chạy không thoát đôi chân y quấy nhiễu, ngay cả toàn thân cũng bị mạnh mẽ giam cầm trong nhà giam nam nhân kia dùng thân thể tạo thành, Quý Độc Chước xưa nay tiêu sái đột nhiên rơi vào hoang mang. Hắn luống cuống vươn tay đẩy, lại bị Giang Ngạc bắt lấy cổ tay, hung hăng đè sang bên người, theo yết hầu hắn một đường hôn xuống, lướt qua ngực, lưu lại một vệt ẩm ướt.</w:t>
      </w:r>
      <w:r>
        <w:br w:type="textWrapping"/>
      </w:r>
      <w:r>
        <w:br w:type="textWrapping"/>
      </w:r>
      <w:r>
        <w:t xml:space="preserve">Người kia nói: “Là ngươi đến trêu chọc ta, cho nên Quý công tử, ta làm sao có thể để ngươi chạy thoát?”</w:t>
      </w:r>
      <w:r>
        <w:br w:type="textWrapping"/>
      </w:r>
      <w:r>
        <w:br w:type="textWrapping"/>
      </w:r>
      <w:r>
        <w:t xml:space="preserve">Y nói xong, đầu lưỡi đi đến bụng dưới của hắn, nhẹ nhàng vừa xoay vừa liếm, bụng dưới của Quý Độc Chước theo đó liền co lại.</w:t>
      </w:r>
      <w:r>
        <w:br w:type="textWrapping"/>
      </w:r>
      <w:r>
        <w:br w:type="textWrapping"/>
      </w:r>
      <w:r>
        <w:t xml:space="preserve">Giang Ngạc kinh ngạc tựa như phát hiện bảo vật, cười nhạo: “Thì ra, ngươi cũng sẽ thẹn thùng…”</w:t>
      </w:r>
      <w:r>
        <w:br w:type="textWrapping"/>
      </w:r>
      <w:r>
        <w:br w:type="textWrapping"/>
      </w:r>
      <w:r>
        <w:t xml:space="preserve">Quý Độc Chước nghe vậy, trên mặt thoạt đen, thấp giọng lẩm bẩm một câu gì đó.</w:t>
      </w:r>
      <w:r>
        <w:br w:type="textWrapping"/>
      </w:r>
      <w:r>
        <w:br w:type="textWrapping"/>
      </w:r>
      <w:r>
        <w:t xml:space="preserve">Giang Ngạc nghe không rõ, liền cúi đến bên tai hắn: “Ngươi nói cái gì?”</w:t>
      </w:r>
      <w:r>
        <w:br w:type="textWrapping"/>
      </w:r>
      <w:r>
        <w:br w:type="textWrapping"/>
      </w:r>
      <w:r>
        <w:t xml:space="preserve">“Ta nói, cho thiếu gia… cút đi!”</w:t>
      </w:r>
      <w:r>
        <w:br w:type="textWrapping"/>
      </w:r>
      <w:r>
        <w:br w:type="textWrapping"/>
      </w:r>
      <w:r>
        <w:t xml:space="preserve">Giang Ngạc thoáng sững sờ, đột nhiên bạo phát ra tiếng cười to sang sảng không ngừng.</w:t>
      </w:r>
      <w:r>
        <w:br w:type="textWrapping"/>
      </w:r>
      <w:r>
        <w:br w:type="textWrapping"/>
      </w:r>
      <w:r>
        <w:t xml:space="preserve">Quý Độc Chước bị cười đến sĩ khí hoàn toàn tiêu tán, hiếm thấy ỉu xìu xuống. Bỏ đi, bỏ đi, khóc cũng khóc qua, mắng cũng mắng qua, dù sao mặt mũi cũng đã vất hết đi rồi, sống chết tồn vong của đóa hoa nơi hậu đình này… mặc cho số phận đi…</w:t>
      </w:r>
      <w:r>
        <w:br w:type="textWrapping"/>
      </w:r>
      <w:r>
        <w:br w:type="textWrapping"/>
      </w:r>
      <w:r>
        <w:t xml:space="preserve">Thấy hắn cuối cùng cũng buông lỏng, Giang đại hiệp phát huy cá tính chính nghĩa của mình, lập tức tùy cơ ứng biến. Rút dải băng nơi đầu giường cột lên mắt hắn, Quý Độc Chước ngẩn người, lại bị Giang Ngạc đè tay xuống.</w:t>
      </w:r>
      <w:r>
        <w:br w:type="textWrapping"/>
      </w:r>
      <w:r>
        <w:br w:type="textWrapping"/>
      </w:r>
      <w:r>
        <w:t xml:space="preserve">Kéo tay hắn đặt lên bên môi mình, dịu dàng hôn khẽ.</w:t>
      </w:r>
      <w:r>
        <w:br w:type="textWrapping"/>
      </w:r>
      <w:r>
        <w:br w:type="textWrapping"/>
      </w:r>
      <w:r>
        <w:t xml:space="preserve">Quý Độc Chước mắt không nhìn thấy gì, cười khổ: “Ta hiện tại thân mang trọng thương, lát nữa phiền ngươi nhẹ tay, ta còn chưa muốn chết.”</w:t>
      </w:r>
      <w:r>
        <w:br w:type="textWrapping"/>
      </w:r>
      <w:r>
        <w:br w:type="textWrapping"/>
      </w:r>
      <w:r>
        <w:t xml:space="preserve">Giang Ngạc nghiêng đầu cắn lên khóe miệng hắn một chút: “Ngươi yên tâm, ta nhất định sẽ khiến ngươi sảng khoái đến chết.”</w:t>
      </w:r>
      <w:r>
        <w:br w:type="textWrapping"/>
      </w:r>
      <w:r>
        <w:br w:type="textWrapping"/>
      </w:r>
      <w:r>
        <w:t xml:space="preserve">Cút!</w:t>
      </w:r>
      <w:r>
        <w:br w:type="textWrapping"/>
      </w:r>
      <w:r>
        <w:br w:type="textWrapping"/>
      </w:r>
      <w:r>
        <w:t xml:space="preserve">Quý tiểu lâu chủ lâm nguy không sợ, dưới chà đạp của Giang đại hiệp, rốt cuộc…</w:t>
      </w:r>
      <w:r>
        <w:br w:type="textWrapping"/>
      </w:r>
      <w:r>
        <w:br w:type="textWrapping"/>
      </w:r>
      <w:r>
        <w:t xml:space="preserve">Nhuyễn thành một bãi xuân thủy.</w:t>
      </w:r>
      <w:r>
        <w:br w:type="textWrapping"/>
      </w:r>
      <w:r>
        <w:br w:type="textWrapping"/>
      </w:r>
      <w:r>
        <w:t xml:space="preserve">Tuyết, đến chiều cuối cùng cũng ngừng lại.</w:t>
      </w:r>
      <w:r>
        <w:br w:type="textWrapping"/>
      </w:r>
      <w:r>
        <w:br w:type="textWrapping"/>
      </w:r>
      <w:r>
        <w:t xml:space="preserve">Khi Quý Độc Chước lần nữa tỉnh lại, màn đã được treo lên, trên tiểu đằng1 nơi đầu giường đặt một nắm tuyết nho nhỏ. Người kia dùng phiến lá khô cắm lên trên nắm tuyết làm thành tai, dùng đậu đỏ điểm lên mặt làm thành mắt.</w:t>
      </w:r>
      <w:r>
        <w:br w:type="textWrapping"/>
      </w:r>
      <w:r>
        <w:br w:type="textWrapping"/>
      </w:r>
      <w:r>
        <w:t xml:space="preserve">Một con thỏ tuyết xinh đẹp đáng yêu.</w:t>
      </w:r>
      <w:r>
        <w:br w:type="textWrapping"/>
      </w:r>
      <w:r>
        <w:br w:type="textWrapping"/>
      </w:r>
      <w:r>
        <w:t xml:space="preserve">Hắn vươn ngón tay, chọc chọc lên đầu thỏ, a, lạnh buốt.</w:t>
      </w:r>
      <w:r>
        <w:br w:type="textWrapping"/>
      </w:r>
      <w:r>
        <w:br w:type="textWrapping"/>
      </w:r>
      <w:r>
        <w:t xml:space="preserve">Cửa, “kẹt” một tiếng mở ra.</w:t>
      </w:r>
      <w:r>
        <w:br w:type="textWrapping"/>
      </w:r>
      <w:r>
        <w:br w:type="textWrapping"/>
      </w:r>
      <w:r>
        <w:t xml:space="preserve">Người kia một thân hắc y, bưng một bát cháo nóng hổi, tựa lên cửa yên lặng nhìn hắn.</w:t>
      </w:r>
      <w:r>
        <w:br w:type="textWrapping"/>
      </w:r>
      <w:r>
        <w:br w:type="textWrapping"/>
      </w:r>
      <w:r>
        <w:t xml:space="preserve">Quý lâu chủ sống mũi cay cay, vậy mà chỉ có thể nở nụ cười.</w:t>
      </w:r>
      <w:r>
        <w:br w:type="textWrapping"/>
      </w:r>
      <w:r>
        <w:br w:type="textWrapping"/>
      </w:r>
      <w:r>
        <w:t xml:space="preserve">Quý Độc Chước hai tay bưng thỏ tuyết lên, nhìn trái nhìn phải, mới được một lúc, đầu ngón tay liền bị buốt đến đỏ hồng. Giang Ngạc hít vào một tiếng, nhấc con thỏ tuyết đã tan một nửa lên đặt sang một bên: “Chuyên tâm ăn cháo.”</w:t>
      </w:r>
      <w:r>
        <w:br w:type="textWrapping"/>
      </w:r>
      <w:r>
        <w:br w:type="textWrapping"/>
      </w:r>
      <w:r>
        <w:t xml:space="preserve">Quý lâu chủ trên người vô lực, chỉ có thể thành thực thả hai tay lên chân, ngoan ngoãn để mặc người kia hầu hạ.</w:t>
      </w:r>
      <w:r>
        <w:br w:type="textWrapping"/>
      </w:r>
      <w:r>
        <w:br w:type="textWrapping"/>
      </w:r>
      <w:r>
        <w:t xml:space="preserve">Hạt khiếm thảo phơi khô nghiền thành bột, bỏ vào một chút cẩu kỷ, hòa một chút mật ong, dùng a giao2 trộn cùng với nước nấu thành cháo ngọt. Giang Ngạc ngồi bên giường, dùng thìa múc cháo, đặt bên miệng thổi nguội, từng thìa đút cho hắn.</w:t>
      </w:r>
      <w:r>
        <w:br w:type="textWrapping"/>
      </w:r>
      <w:r>
        <w:br w:type="textWrapping"/>
      </w:r>
      <w:r>
        <w:t xml:space="preserve">Đầu Quý Độc Chước gối lên vai y, toàn thân tựa lên người y ăn hết bát cháo kia. Giang Ngạc vò vò đầu hắn, đỡ hắn nằm lại, kéo chăn bông đắp lên người hắn: “Ngươi đợi chút, ta bưng bồn nước đến xoa bóp cho ngươi.” Nói xong, người liền đứng dậy. Còn chưa đứng vững, trước mắt đột nhiên tối sầm, chỉ nghe “choang’ một tiếng, bát cháo rơi trên mặt đất vỡ tan thành từng mảnh.</w:t>
      </w:r>
      <w:r>
        <w:br w:type="textWrapping"/>
      </w:r>
      <w:r>
        <w:br w:type="textWrapping"/>
      </w:r>
      <w:r>
        <w:t xml:space="preserve">Quý Độc chước bị hắn dọa nhảy dựng lên, vội hỏi: “Ngươi đây là…”</w:t>
      </w:r>
      <w:r>
        <w:br w:type="textWrapping"/>
      </w:r>
      <w:r>
        <w:br w:type="textWrapping"/>
      </w:r>
      <w:r>
        <w:t xml:space="preserve">Giang Ngạc vịn lên đầu giường cười cười, trêu chọc hắn: “Đương nhiên là lúc sáng sớm bị ngươi vét sạch thân thể.” Y trên miệng nói, lại ngồi xuống bên giường một lúc, mới khom người nhặt những mảnh vỡ kia lên.</w:t>
      </w:r>
      <w:r>
        <w:br w:type="textWrapping"/>
      </w:r>
      <w:r>
        <w:br w:type="textWrapping"/>
      </w:r>
      <w:r>
        <w:t xml:space="preserve">Quý Độc Chước đỏ mặt, không tự giác nhớ lại những tình tiết mây mưa hôm qua, trên người hơi phát nhiệt. Giang Ngạc nhìn thấy hắn bối rối, trong lòng nóng lên, cúi người xuống hôn lên khóe miệng hắn một chút: “Ai ai, nếu sớm đoán được bộ dạng vừa nghe lời vừa đáng yêu của ngươi hiện tại, nên sớm ăn sạch ngươi, cũng giảm bớt mấy chuyện yêu nghiệt đó của ngươi.”</w:t>
      </w:r>
      <w:r>
        <w:br w:type="textWrapping"/>
      </w:r>
      <w:r>
        <w:br w:type="textWrapping"/>
      </w:r>
      <w:r>
        <w:t xml:space="preserve">A a a, kẻ vô liêm sỉ được tiện nghi khoe mẽ này!</w:t>
      </w:r>
      <w:r>
        <w:br w:type="textWrapping"/>
      </w:r>
      <w:r>
        <w:br w:type="textWrapping"/>
      </w:r>
      <w:r>
        <w:t xml:space="preserve">Mặt mo của Quý lâu chủ nóng lên, cắn răng, ngón tay vung lên, hung dữ sai bảo: “Nói nhiều lời thừa thãi như thế! Đi! Rót chén trà cho thiếu gia!”</w:t>
      </w:r>
      <w:r>
        <w:br w:type="textWrapping"/>
      </w:r>
      <w:r>
        <w:br w:type="textWrapping"/>
      </w:r>
      <w:r>
        <w:t xml:space="preserve">Trên bàn nước trà vừa mới pha, tuy là mùa đông, vẫn có vài phần nóng. Giang Ngạc rót một chén trà, cẩn thận thổi qua, đặt lên đầu giường, dặn dò một câu thành thật đợi y, rồi mới yên tâm rời đi.</w:t>
      </w:r>
      <w:r>
        <w:br w:type="textWrapping"/>
      </w:r>
      <w:r>
        <w:br w:type="textWrapping"/>
      </w:r>
      <w:r>
        <w:t xml:space="preserve">Thẳng thớm nhìn y đóng cửa lại, Quý Độc Chước lúc này mới chống tay nâng nửa người ngồi dậy, uy lực của một kiếm một chưởng ba mũi tên này trên người không tầm thường, sáng sớm một hồi cá nước chi hoan càng khiến cho gân cốt đau nhức, toàn thân liền giống như rơi vỡ, làm lại lần nữa cũng vẫn không được tự nhiên. Hắn hơi bĩu môi, đưa đầu ngón tay út đặt bên miệng cắn rách một vết nứt, vói vào trong chén trà khuấy hai vòng mới rút ra.</w:t>
      </w:r>
      <w:r>
        <w:br w:type="textWrapping"/>
      </w:r>
      <w:r>
        <w:br w:type="textWrapping"/>
      </w:r>
      <w:r>
        <w:t xml:space="preserve">Chỉ chốc lát sau, nước trà kia lại từng chút ngưng tụ thành thể rắn giống như da lợn đông.</w:t>
      </w:r>
      <w:r>
        <w:br w:type="textWrapping"/>
      </w:r>
      <w:r>
        <w:br w:type="textWrapping"/>
      </w:r>
      <w:r>
        <w:t xml:space="preserve">Quý Độc Chước nhìn miệng vết thương hơi rướm máu của mình, không khỏi cười khổ tự giễu: “Đỗ Quyền Huyết, gặp trà thì ngưng tụ, gặp rượu thì sôi lên, kẻ trúng độc có một ngày phải chết. Ai ai ai, trà cũng không thể dính, rượu cũng không thể dính, không bằng đi làm hòa thượng a…”</w:t>
      </w:r>
      <w:r>
        <w:br w:type="textWrapping"/>
      </w:r>
      <w:r>
        <w:br w:type="textWrapping"/>
      </w:r>
      <w:r>
        <w:t xml:space="preserve">Lúc Giang Ngạc bưng nước nóng trở về, đã thây hắn hồn bay phách lạc đối xà nhà lẩm bẩm, có chút tò mò: “Ta nói Quý lâu chủ, ngươi đọc cái gì đó?”</w:t>
      </w:r>
      <w:r>
        <w:br w:type="textWrapping"/>
      </w:r>
      <w:r>
        <w:br w:type="textWrapping"/>
      </w:r>
      <w:r>
        <w:t xml:space="preserve">Quý Độc Chước giọng buồn rầu, thở dài: “…Đọc thơ.”</w:t>
      </w:r>
      <w:r>
        <w:br w:type="textWrapping"/>
      </w:r>
      <w:r>
        <w:br w:type="textWrapping"/>
      </w:r>
      <w:r>
        <w:t xml:space="preserve">“…Trường kiếm mới, cố nhân cũ, thiếu niên ai khiến bạc đầu. Ta nhớ không sai chứ?”</w:t>
      </w:r>
      <w:r>
        <w:br w:type="textWrapping"/>
      </w:r>
      <w:r>
        <w:br w:type="textWrapping"/>
      </w:r>
      <w:r>
        <w:t xml:space="preserve">Không ngờ chính mình ngày đó tùy miệng ngâm lên, lại được y nhớ kỹ trong lòng, Quý Độc Chước trong lòng chua xót. Khi đó chỉ xem như y vô tình qua lại với mình, lại không nghĩ thì ra từng lời từng câu của mình đã ở trong lòng y. Thế là cố ý cười nói; “Sai sai, lần này là… Lưu ly chung, hổ phách nồng, tiểu tào tửu trích trân châu hồng… Khuyến quân chung nhật mính đính túy, tửu bất đáo Lưu Linh phần thượng thổ.” (năm câu thơ trong bài “Tương tiến tửu” của Lý Hạ, dịch nghĩa: chén ngọc lưu ly, đậm hương hổ phách, giọt rượu nhỏ trân châu hồng, khuyên chàng suốt ngày say bí tỉ, lấy ai mang rượu đi tưới mộ Lưu Linh).</w:t>
      </w:r>
      <w:r>
        <w:br w:type="textWrapping"/>
      </w:r>
      <w:r>
        <w:br w:type="textWrapping"/>
      </w:r>
      <w:r>
        <w:t xml:space="preserve">Giang Ngạc biết hắn ngâm chính là thơ của Lý Hạ3 năm đó. Liền đặt thủy bồn trong tay ở cạnh giường, đỡ hắn đứng dậy, một vẻ nghiêm trang nói: “Năm đó ở tửu quán nghe ngươi đọc thơ, ta đã cảm thấy thơ Quý lâu chủ ngươi đọc, có vài phần phong vận của Lý Hạ.”</w:t>
      </w:r>
      <w:r>
        <w:br w:type="textWrapping"/>
      </w:r>
      <w:r>
        <w:br w:type="textWrapping"/>
      </w:r>
      <w:r>
        <w:t xml:space="preserve">“Nga?” Hiếm thấy được y tán thưởng, Quý Độc Chước trong lòng mừng thầm, “Thật sao? Thật sao?”</w:t>
      </w:r>
      <w:r>
        <w:br w:type="textWrapping"/>
      </w:r>
      <w:r>
        <w:br w:type="textWrapping"/>
      </w:r>
      <w:r>
        <w:t xml:space="preserve">Giang Ngạc nâng hắn dậy, quấn chặt chăn bông cho hắn, lại giúp hắn cởi giày vớ, đem chân hắn bỏ vào trong bồn. Lúc này mới không nhanh không chậm nói: “Lý Hạ lời văn như quỷ, từ từ thê mị, cho nên bị người đời sau gọi là ‘Thi quỷ’. Lâu chủ ngươi đánh đồng với chân truyền của Lý Hạ, đương nhiên cũng là quỷ, có điều là con ‘Tửu quỷ’.”</w:t>
      </w:r>
      <w:r>
        <w:br w:type="textWrapping"/>
      </w:r>
      <w:r>
        <w:br w:type="textWrapping"/>
      </w:r>
      <w:r>
        <w:t xml:space="preserve">Thất bại hết lần này đến lần khác. Quý lâu chủ hôm nay thiên thời địa lợi nhân hòa tất cả đều vô duyên, vài lần xuất quân bất lợi, dứt khoát quyết định giấu tài hờn dỗi, không thèm so đo với người đem mình ăn sạch sẽ.</w:t>
      </w:r>
      <w:r>
        <w:br w:type="textWrapping"/>
      </w:r>
      <w:r>
        <w:br w:type="textWrapping"/>
      </w:r>
      <w:r>
        <w:t xml:space="preserve">Giang Ngạc nửa quỳ trên đất, bỏ hai chân Quý Độc Chước vào trong nước, dùng khăn thấm nước ấm, nhẹ nhàng lau, thấp giọng nói: “Thời tiết lạnh, nước ấm này có thể khiến tinh thần thoải mái, lát nữa ngươi lại ngủ một chút, có chuyện gì đợi khi tỉnh dậy chúng ta thong thả bàn bạc.”</w:t>
      </w:r>
      <w:r>
        <w:br w:type="textWrapping"/>
      </w:r>
      <w:r>
        <w:br w:type="textWrapping"/>
      </w:r>
      <w:r>
        <w:t xml:space="preserve">Quý Độc Chước mí mắt khẽ rủ, nhìn thấy mái tóc dài của nam nhân này tản mát trên bờ vai, hắn trong lòng nóng lên. Nam nhân này, vậy mà lại chu đáo như thế. Đều nói nam nhi dưới gối có hoàng kim (nam tử hán không thể tùy tiện quỳ gối trước người khác), y lại quỳ tự nhiên như thế trước mặt mình. Vươn tay ra, phủi tóc nơi đầu vai cho y. Quý Độc Chước nghiêng đầu nhìn y, thấp giọng hỏi: “Giang Ngạc, ngươi thực không tiếc mười năm công lực của ngươi sao?”</w:t>
      </w:r>
      <w:r>
        <w:br w:type="textWrapping"/>
      </w:r>
      <w:r>
        <w:br w:type="textWrapping"/>
      </w:r>
      <w:r>
        <w:t xml:space="preserve">Tay Giang Ngạc ngừng lại, trầm mặc một chút, thả khăn trong tay xuống, ngẩng đầu nhìn lại hắn: “Vốn định giấu ngươi, không ngờ lại bị ngươi nhìn ra.”</w:t>
      </w:r>
      <w:r>
        <w:br w:type="textWrapping"/>
      </w:r>
      <w:r>
        <w:br w:type="textWrapping"/>
      </w:r>
      <w:r>
        <w:t xml:space="preserve">Quý Độc Chước lắc lắc đầu: “Độc ta trúng gọi là ‘Đỗ Quyên huyết’, là độc không có thuốc giải. Chỉ có Hồi Thiên Đan của Yên Sơn Bối gia mới có thể áp chế. Chỉ là thuốc này bá đạo, lấy công lực của ngươi, ít nhất phải tốn mười năm nội lực giúp ta hòa tan.”</w:t>
      </w:r>
      <w:r>
        <w:br w:type="textWrapping"/>
      </w:r>
      <w:r>
        <w:br w:type="textWrapping"/>
      </w:r>
      <w:r>
        <w:t xml:space="preserve">Đêm đó từ đầu đến cuối, Quý Độc Chước vẫn luôn trong trạng thái hôn mê bất tỉnh, không ngờ hắn sau khi tỉnh dậy dễ dàng đoán được mấu chốt bên trong, giống y như tận mắt chứng kiến. Giang Ngạc không khỏi âm thầm bội phục.</w:t>
      </w:r>
      <w:r>
        <w:br w:type="textWrapping"/>
      </w:r>
      <w:r>
        <w:br w:type="textWrapping"/>
      </w:r>
      <w:r>
        <w:t xml:space="preserve">“Phong Nhã Tụng tuy là phân gia của Yên Sơn Bối gia, lại không có phương pháp phối chế của Hồi Thiên Đan, duy chỉ có một viên…” Quý Độc Chước ngẩng đầu lên, yên lặng nhìn Giang Ngạc, trong mắt có vài phần yếu đuối, “Ngươi nhất định là gặp được… cha ta.”</w:t>
      </w:r>
      <w:r>
        <w:br w:type="textWrapping"/>
      </w:r>
      <w:r>
        <w:br w:type="textWrapping"/>
      </w:r>
      <w:r>
        <w:t xml:space="preserve">Giang Ngạc dứt khoát đứng dậy, mở rộng cánh tay, kéo hắn vào trong ngực mình, nhẹ nhàng vò đầu hắn, an ủi: “Đã qua liền cho qua đi.”</w:t>
      </w:r>
      <w:r>
        <w:br w:type="textWrapping"/>
      </w:r>
      <w:r>
        <w:br w:type="textWrapping"/>
      </w:r>
      <w:r>
        <w:t xml:space="preserve">Quý Độc Chước vùi đầu trong ngực y, đột nhiên đưa tay lên, ôm chặt lấy eo Giang Ngạc, vai khẽ rung động.</w:t>
      </w:r>
      <w:r>
        <w:br w:type="textWrapping"/>
      </w:r>
      <w:r>
        <w:br w:type="textWrapping"/>
      </w:r>
      <w:r>
        <w:t xml:space="preserve">Giang Ngạc vỗ vỗ bả vai hắn: “Ta mười tuổi tập võ, đã được mười bảy năm, bây giờ còn lại bảy năm. Sau này nếu ngươi lại đi ăn cơm chùa, ta vẫn có thể bảo vệ ngươi.”</w:t>
      </w:r>
      <w:r>
        <w:br w:type="textWrapping"/>
      </w:r>
      <w:r>
        <w:br w:type="textWrapping"/>
      </w:r>
      <w:r>
        <w:t xml:space="preserve">Tiếng khóc thút thít từ trong ngực truyền ra, Giang Ngạc đành phải tiếp tục nói: “Dứt khoát nếu ngươi thích, ta liền cùng ngươi đi được không? Kỳ thực ta trước nay chưa nói với ngươi, ngươi đáng yêu nhất vẫn là lúc khi dễ người khác.”</w:t>
      </w:r>
      <w:r>
        <w:br w:type="textWrapping"/>
      </w:r>
      <w:r>
        <w:br w:type="textWrapping"/>
      </w:r>
      <w:r>
        <w:t xml:space="preserve">Ngón tay gắt gao nắm lấy y phục của Giang Ngạc, Quý Độc Chước cảm thấy lúc này mình không phải là Phong Nhã Tụng chi chủ hô phong hoán vũ kia nữa, hắn giống như trở lại khi còn nhỏ, thường một mình ngồi co trong góc tường, chờ đợi sự cứu giúp của người khác.</w:t>
      </w:r>
      <w:r>
        <w:br w:type="textWrapping"/>
      </w:r>
      <w:r>
        <w:br w:type="textWrapping"/>
      </w:r>
      <w:r>
        <w:t xml:space="preserve">Nhiều năm như vậy trôi qua, kỳ thực hắn vẫn không có mạnh mẽ hơn, hắn vẫn cứ nhút nhát mà cô độc.</w:t>
      </w:r>
      <w:r>
        <w:br w:type="textWrapping"/>
      </w:r>
      <w:r>
        <w:br w:type="textWrapping"/>
      </w:r>
      <w:r>
        <w:t xml:space="preserve">Giang Ngạc chậm rãi vuốt nhẹ sau lưng hắn. Trong ngực người kia nức nở một hồi, liền ngừng lại, y đang cân nhắc có nên lại nói vài lời an ủy hay không, đầu người kia lại hơi trượt xuống dưới, cách qua y phục dùng khoang miệng ấm nóng ngậm lấy hạ thể của Giang Ngạc.</w:t>
      </w:r>
      <w:r>
        <w:br w:type="textWrapping"/>
      </w:r>
      <w:r>
        <w:br w:type="textWrapping"/>
      </w:r>
      <w:r>
        <w:t xml:space="preserve">Chú:</w:t>
      </w:r>
      <w:r>
        <w:br w:type="textWrapping"/>
      </w:r>
      <w:r>
        <w:br w:type="textWrapping"/>
      </w:r>
      <w:r>
        <w:t xml:space="preserve">1. Tiểu đằng: băng ghế không có thành ghế, cái đôn</w:t>
      </w:r>
      <w:r>
        <w:br w:type="textWrapping"/>
      </w:r>
      <w:r>
        <w:br w:type="textWrapping"/>
      </w:r>
      <w:r>
        <w:t xml:space="preserve">2. A giao: một loại keo được sản xuất tại huyện Đông A, tỉnh Sơn Đông, Trung Quốc</w:t>
      </w:r>
      <w:r>
        <w:br w:type="textWrapping"/>
      </w:r>
      <w:r>
        <w:br w:type="textWrapping"/>
      </w:r>
      <w:r>
        <w:t xml:space="preserve">A giao</w:t>
      </w:r>
      <w:r>
        <w:br w:type="textWrapping"/>
      </w:r>
      <w:r>
        <w:br w:type="textWrapping"/>
      </w:r>
      <w:r>
        <w:t xml:space="preserve">3. Lý Hạ: (tự là Trường Cát; chữ Hán: 李贺; 790–816) là một nhà thơ từ Xương Cốc, tỉnh Hà Nam, Trung Quốc. Cùng với Thi Thánh Đỗ Phủ, Thi Tiên Lý Bạch, Thi Phật Vương Duy, Lý Hạ được mệnh danh là Thi Quỷ mà thiên cơ khéo sắp đặt cho bốn thiên tài Phật Tiên Thánh Quỷ cùng hội tụ trong một thời đại cực thịnh của thi ca Trung Hoa – Đường thi.</w:t>
      </w:r>
      <w:r>
        <w:br w:type="textWrapping"/>
      </w:r>
      <w:r>
        <w:br w:type="textWrapping"/>
      </w:r>
    </w:p>
    <w:p>
      <w:pPr>
        <w:pStyle w:val="Heading2"/>
      </w:pPr>
      <w:bookmarkStart w:id="173" w:name="quyển-2---chương-12-3-bả-bình-sinh-thế-lệ-đô-phiêu-tận-gạt-hết-nước-mắt-cả-đời-hạ"/>
      <w:bookmarkEnd w:id="173"/>
      <w:r>
        <w:t xml:space="preserve">29. Quyển 2 - Chương 12-3: Bả Bình Sinh Thế Lệ Đô Phiêu Tận (gạt Hết Nước Mắt Cả Đời)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hi hắn trong cơn mưa xối xả một mình bò lên vách núi cao dựng đứng, hắn đã từng ao ước biết bao có một người có thể vươn tay ra kéo lấy hắn, giờ đây, hắn rốt cuộc cũng đợi được rồi…</w:t>
      </w:r>
    </w:p>
    <w:p>
      <w:pPr>
        <w:pStyle w:val="BodyText"/>
      </w:pPr>
      <w:r>
        <w:t xml:space="preserve">…</w:t>
      </w:r>
    </w:p>
    <w:p>
      <w:pPr>
        <w:pStyle w:val="BodyText"/>
      </w:pPr>
      <w:r>
        <w:t xml:space="preserve">Mắt thấy hắn vươn tay cởi đai lưng của mình, Giang Ngạc giữ tay hắn lại. Khom người xuống, nâng đầu hắn lên, cùng hắn mặt đối mặt, thẳng thắn nhìn vào trong mắt hắn: “Ngươi không cần phải làm như vậy.”</w:t>
      </w:r>
    </w:p>
    <w:p>
      <w:pPr>
        <w:pStyle w:val="BodyText"/>
      </w:pPr>
      <w:r>
        <w:t xml:space="preserve">Quý Độc Chước cúi đầu, rủ mí mắt né tránh ánh mắt y: “Ngươi đối với ta quá tốt, ta trái lại sẽ không quen.”</w:t>
      </w:r>
    </w:p>
    <w:p>
      <w:pPr>
        <w:pStyle w:val="BodyText"/>
      </w:pPr>
      <w:r>
        <w:t xml:space="preserve">Giang Ngạc cười nhạo một tiếng, nắm lấy mũi hắn, buộc hắn nhìn thẳng vào mình: “Ngươi trước kia lúc nào cũng nói dối hết bài này đến bài khác, ta làm sao có thể tin ngươi? Hiện tại sao… Biểu hiện của ngươi cũng không tồi, có thể khiến cho ta cân nhắc đối xử với ngươi tốt hơn một chút.”</w:t>
      </w:r>
    </w:p>
    <w:p>
      <w:pPr>
        <w:pStyle w:val="BodyText"/>
      </w:pPr>
      <w:r>
        <w:t xml:space="preserve">Quý Độc Chước vành mắt lại đỏ lên.</w:t>
      </w:r>
    </w:p>
    <w:p>
      <w:pPr>
        <w:pStyle w:val="BodyText"/>
      </w:pPr>
      <w:r>
        <w:t xml:space="preserve">Giang Ngạc vội vàng với tay lau nước mắt cho hắn, cuối cùng hôn lên trán hắn một cái, có chút đăm chiêu nói: “Kỳ thực so với con gà con ngoan ngoãn mít ướt, ta thích Quý Độc Chước gian ngoan xảo quyệt kia hơn.”</w:t>
      </w:r>
    </w:p>
    <w:p>
      <w:pPr>
        <w:pStyle w:val="BodyText"/>
      </w:pPr>
      <w:r>
        <w:t xml:space="preserve">“Vậy, sau này, nếu thời gian ta khóc sướt mướt nhiều hơn thì sao?”</w:t>
      </w:r>
    </w:p>
    <w:p>
      <w:pPr>
        <w:pStyle w:val="BodyText"/>
      </w:pPr>
      <w:r>
        <w:t xml:space="preserve">Giang Ngạc thở dài, xòe tay ra, vẻ không sao cả nói: “Vậy ta đành phải xem như nuôi nhiều thêm một nhi tử đi.” Nói xong liền liếc Quý Độc Chước một cái, “Đáng tiếc đứa con này tuổi tác lớn một chút.”</w:t>
      </w:r>
    </w:p>
    <w:p>
      <w:pPr>
        <w:pStyle w:val="BodyText"/>
      </w:pPr>
      <w:r>
        <w:t xml:space="preserve">Quý Độc Chước nhẹ nhàng “nga” một câu, diện vô biểu tình tiếp tục với tay cởi đai áo của Giang Ngạc, khẩu khí làm ra vẻ hoàn toàn không để bụng nói: “Nhưng mà, Giang đại hiệp, ta vẫn còn muốn.”</w:t>
      </w:r>
    </w:p>
    <w:p>
      <w:pPr>
        <w:pStyle w:val="BodyText"/>
      </w:pPr>
      <w:r>
        <w:t xml:space="preserve">“Không nuốt lời?”</w:t>
      </w:r>
    </w:p>
    <w:p>
      <w:pPr>
        <w:pStyle w:val="BodyText"/>
      </w:pPr>
      <w:r>
        <w:t xml:space="preserve">“Không nuốt lời.”</w:t>
      </w:r>
    </w:p>
    <w:p>
      <w:pPr>
        <w:pStyle w:val="BodyText"/>
      </w:pPr>
      <w:r>
        <w:t xml:space="preserve">Giang Ngạc từng tự phụ bản thân là một hảo nam nhân chống lại được dụ hoặc, thế nhưng lần này, y lại lỗ mãng giống như một mao đầu tiểu tử. Không thèm hỏi đến lần thứ hai, tay y vừa vươn qua, liền ôm Quý Độc Chước đặt lên trên giường.</w:t>
      </w:r>
    </w:p>
    <w:p>
      <w:pPr>
        <w:pStyle w:val="BodyText"/>
      </w:pPr>
      <w:r>
        <w:t xml:space="preserve">Từng có một lần kinh nghiệm, lễ nghi liêm sỉ hết sức dễ dàng liền bị vứt ra xa. Quý Độc Chước cũng không quan tâm trên người đầy những vết thương, thân thể trực tiếp bổ nhào lên, dùng sức gỡ bỏ y phục của Giang Ngạc, ở trên cổ y hung hăng hôn xuống. Băng vải trên người thấm máu tươi, cơn đau buốt dữ dội trên lưng, đối với hắn mà nói đã hoàn toàn không coi là gì cả.</w:t>
      </w:r>
    </w:p>
    <w:p>
      <w:pPr>
        <w:pStyle w:val="BodyText"/>
      </w:pPr>
      <w:r>
        <w:t xml:space="preserve">Trái lại Giang Ngạc đang cười. Y nâng Quý Độc Chước lên, bắt đầu từ mắt hắn, từng chút hôn gặm, thẳng đến khóe miệng hắn, đầu lưỡi trượt vào, mới vừa liếm lên đầu lưỡi hắn liền rút ra. Ngay sau đó hài hước đùa giỡn hắn: “Ngươi thực sự muốn dùng miệng sao?”</w:t>
      </w:r>
    </w:p>
    <w:p>
      <w:pPr>
        <w:pStyle w:val="BodyText"/>
      </w:pPr>
      <w:r>
        <w:t xml:space="preserve">Quý Độc Chước nghiêm túc suy nghĩ một chút, khóe mắt ngậm cười, liền quỳ xuống. Hắn kéo quần của Giang Ngạc xuống, cúi thấp đầu, ngậm lấy phân thân của Giang Ngạc trong miệng.</w:t>
      </w:r>
    </w:p>
    <w:p>
      <w:pPr>
        <w:pStyle w:val="BodyText"/>
      </w:pPr>
      <w:r>
        <w:t xml:space="preserve">Quý Độc Chước cười nhạo anh hùng thiên hạ, Quý Độc Chước gian trá vô tình, ngay lúc này đang nằm sấp dưới thân một nam nhân, vì y khẩu giao.</w:t>
      </w:r>
    </w:p>
    <w:p>
      <w:pPr>
        <w:pStyle w:val="BodyText"/>
      </w:pPr>
      <w:r>
        <w:t xml:space="preserve">Ngón tay Giang Ngạc khều áo đơn trên người hắn ra, đầu ngón tay theo sống lưng hắn trượt xuống, y sam bị xáo trộn, lộ ra tấm lưng đầy băng vải của hắn. Lưng hắn tái nhợt, giống như một con nai nhỏ thụ thương thở hổn hển, nhấp nhô lên xuống. Rất nhiều nắm trước, Giang Ngạc đã từng gặp một con nai con mất mẹ, ánh mắt của con nai kia tinh sạch mà yếu đuối. Quý Độc Chước chính là người như vậy. Hắn tựa như một ngọn trúc xanh giữa núi rừng, người thẳng tắp đón lấy thiên phong cốt ngạo, thế nhưng nếu như ngươi dằn lòng, từng chút kiên nhẫn bóc ra vỏ ngoài cứng chắc, hắn sẽ ở trong tay ngươi biến thành một một búp măng non, yếu đuối đa tình.(búp măng non… ;)))</w:t>
      </w:r>
    </w:p>
    <w:p>
      <w:pPr>
        <w:pStyle w:val="BodyText"/>
      </w:pPr>
      <w:r>
        <w:t xml:space="preserve">Giang Ngạc cúi đầu, cẩn thận tránh đi miệng vết thương của Quý Độc Chước, như có như không cắn lên khớp xương trên sống lưng hắn, đổi lấy người kia nặng nề thở dốc một tiếng.</w:t>
      </w:r>
    </w:p>
    <w:p>
      <w:pPr>
        <w:pStyle w:val="BodyText"/>
      </w:pPr>
      <w:r>
        <w:t xml:space="preserve">Thân thể buổi sáng vừa mới hoan hảo vẫn còn mẫn cảm, phân thân trong miệng cứng chắc giương lên nơi cổ họng, liền như vậy bị y cắn khẽ, Quý Độc Chước cảm thấy khớp xương toàn thân đều rã rời. Hắn dùng ngón tay gạt lông bên cạnh phân thân của y, cố gắng đem đầu mình vùi sâu thêm một chút. Ngay cả tay cũng xoa nhẹ lên chân Giang Ngạc, tựa hồ chấp niệm thế nào cũng không đủ, tựa hồ thâm nhập thế nào cũng không đủ.</w:t>
      </w:r>
    </w:p>
    <w:p>
      <w:pPr>
        <w:pStyle w:val="BodyText"/>
      </w:pPr>
      <w:r>
        <w:t xml:space="preserve">Eo Giang Ngạc ưỡn ra, đem bản thân mãnh liệt xông vào cổ họng Quý Độc Chước, hai chân kẹp chặt đầu hắn, ngón tay xoa lên mông hắn, ra sức vuốt ve.</w:t>
      </w:r>
    </w:p>
    <w:p>
      <w:pPr>
        <w:pStyle w:val="BodyText"/>
      </w:pPr>
      <w:r>
        <w:t xml:space="preserve">Cảm giác nghẹt thở như nước thủy triều từng cơn từng cơn ập đến, Quý Độc Chước dùng đầu lưỡi theo phân thân của Giang Ngạc trượt xuống, lại chậm rãi nuốt vào trong miệng. Những chuyện hoặc hỉ hoặc bi đã qua kia từng hồi tuôn lên trong lòng, là nam nhân này phá tan xác thịt kiên cường của hắn, là nam nhân này thức tỉnh cố chấp cùng điên cuồng trong con người hắn, là nam nhân này sẽ dạy hắn làm sao để yêu một người. Khi hắn trong cơn mưa xối xả một mình bò lên vách núi cao dựng đứng, hắn đã từng ao ước biết bao có một người có thể vươn tay ra kéo lấy hắn, giờ đây, hắn rốt cuộc cũng đợi được rồi. Trong lòng hắn mùi vị khổ lạc toan điềm luân phiên tuôn trào, nhịn không được dùng sức hút một cái trên phân thân của y.</w:t>
      </w:r>
    </w:p>
    <w:p>
      <w:pPr>
        <w:pStyle w:val="BodyText"/>
      </w:pPr>
      <w:r>
        <w:t xml:space="preserve">Giang Ngạc bị hắn hút mạnh, khoái cảm chớp mắt theo xương sống bò lên, y luồn tay vào trong mái tóc của Quý Độc Chước, ra sức ấn đầu hắn, nhanh chóng trừu sáp mười mấy lần, sau đó đẩy hắn ra.</w:t>
      </w:r>
    </w:p>
    <w:p>
      <w:pPr>
        <w:pStyle w:val="BodyText"/>
      </w:pPr>
      <w:r>
        <w:t xml:space="preserve">Động tác vẫn là chậm một chút, tất cả tinh dịch hơn phân nửa đều bắn lên mặt Quý Độc Chước. Quý lâu chủ ánh mắt kiên nghị mà thê lương, phối lên tinh dịch bạch sắc của nam nhân, vô cùng mị hoặc. Đôi mắt hắn bình tĩnh nhìn Giang Ngạc, vươn một đầu ngón tay ra quệt lấy một chút tinh dịch trên mặt mình, đưa vào trong miệng. Sau đó giơ tay phải lên, nghiêm túc phát thệ: “Quý gia liệt tổ liệt tông trên cao, Quý Độc chước lại lần nữa phát thệ. Từ nay về sau, Quý Độc Chước nếu như lại lừa Giang Ngạc một câu, liền bị Giang Ngạc làm chết trên giường.”</w:t>
      </w:r>
    </w:p>
    <w:p>
      <w:pPr>
        <w:pStyle w:val="BodyText"/>
      </w:pPr>
      <w:r>
        <w:t xml:space="preserve">Giang Ngạc mỉm cười, sáp lại gần, hôn tinh dịch trên mặt hắn: “Đã như vậy, ta có lẽ càng hy vọng ngươi sau này lừa ta nhiều thêm vài lần…” Nói xong, bàn tay trên lưng hắn trượt đến nắm trước mặt hắn, “Quý công tử, chỗ này của ngươi cũng cứng lên rồi a.”</w:t>
      </w:r>
    </w:p>
    <w:p>
      <w:pPr>
        <w:pStyle w:val="BodyText"/>
      </w:pPr>
      <w:r>
        <w:t xml:space="preserve">Một đời anh hùng, quét sạch giữa giường chiếu.</w:t>
      </w:r>
    </w:p>
    <w:p>
      <w:pPr>
        <w:pStyle w:val="BodyText"/>
      </w:pPr>
      <w:r>
        <w:t xml:space="preserve">Quý Độc Chước nằm yên trên giường, mặc cho Giang Ngạc cởi y phục dư thừa ra cho hắn. Hai người đang cung đã lên dây, ngoài cửa lại không đúng lúc vang lên tiếng gõ cửa.</w:t>
      </w:r>
    </w:p>
    <w:p>
      <w:pPr>
        <w:pStyle w:val="BodyText"/>
      </w:pPr>
      <w:r>
        <w:t xml:space="preserve">“Nhị vị công tử đều còn thức chứ?”</w:t>
      </w:r>
    </w:p>
    <w:p>
      <w:pPr>
        <w:pStyle w:val="BodyText"/>
      </w:pPr>
      <w:r>
        <w:t xml:space="preserve">Hai người nhìn nhau, ở trong nhà người khác rốt cuộc không tiện càn rỡ. Giang Ngạc đáp lại: “Đại phu đợi một chút.” Đem chăn bọc kỹ Quý Độc Chước, chỉnh lại y phục rồi đẩy cửa ra.</w:t>
      </w:r>
    </w:p>
    <w:p>
      <w:pPr>
        <w:pStyle w:val="BodyText"/>
      </w:pPr>
      <w:r>
        <w:t xml:space="preserve">Giang Ngạc thong thả đi ra, chỉ là trên mặt trên má vừa mới phát tiết vẫn còn ửng đỏ, đại phu chung quy là người từng trải, chỉ nhìn thoáng qua, lập tức liền đoán được hai người họ hơn phân nửa là ở trong phòng làm những chuyện gì đó không thể gặp người khác, không khỏi âm thầm chau mày. Ngày đó nam tử trước mắt này ôm công tử ca thân mang trọng thượng đến cầu y, lão chỉ cho rằng bọn là huynh đệ tình thâm, không ngờ lại là tình huynh đệ phân đào đoạn tụ. Trong lòng đại phu mơ hồ có vài phần khinh thường.</w:t>
      </w:r>
    </w:p>
    <w:p>
      <w:pPr>
        <w:pStyle w:val="BodyText"/>
      </w:pPr>
      <w:r>
        <w:t xml:space="preserve">Làm khó hai nhân trung long phụng, vậy mà lại hướng về Thố nhi gia1.</w:t>
      </w:r>
    </w:p>
    <w:p>
      <w:pPr>
        <w:pStyle w:val="BodyText"/>
      </w:pPr>
      <w:r>
        <w:t xml:space="preserve">Lão trong lòng không vui, trong miệng cũng không thiện cảm: “Công tử ở chỗ ta đã một ngày, có biết bên ngoài ầm ĩ long trời lở đất không?”</w:t>
      </w:r>
    </w:p>
    <w:p>
      <w:pPr>
        <w:pStyle w:val="BodyText"/>
      </w:pPr>
      <w:r>
        <w:t xml:space="preserve">Giang Ngạc sững người, chớp mắt hiểu ra. Phong Nhã Tụng phản bội cùng An Lục sẽ không dễ dàng bỏ qua cho bọn họ. Một đêm này y không ngủ nghỉ túc trực bên cạnh Quý Độc Chước, bên ngoài phần nhiều là đã bao vây trùng trùng, chỉ muốn tìm ra tung tích của hai người họ. Hiểu được chỗ mấu chốt này, y hướng đại phu gật đầu: “Mấy ngày nay làm phiền ngài rồi.”</w:t>
      </w:r>
    </w:p>
    <w:p>
      <w:pPr>
        <w:pStyle w:val="BodyText"/>
      </w:pPr>
      <w:r>
        <w:t xml:space="preserve">“Cũng không đáng nói phiền toái, chỉ là bên ngoài tiếng gió dữ dội, bên ngoài bị trì hoãn muốn đi cũng khó. Nhị vị, nhị vị sẽ không gặp phải chuyện gì chứ?”</w:t>
      </w:r>
    </w:p>
    <w:p>
      <w:pPr>
        <w:pStyle w:val="BodyText"/>
      </w:pPr>
      <w:r>
        <w:t xml:space="preserve">Giang Ngạc hiểu được lo lắng của đại phu, cũng thực sự cảm tạ những ngày này đã chiếu cố, chỉ là muốn y hiện tại dẫn Quý Độc Chước đi… Ánh mắt y khẽ liếc về phía cửa phòng. Trước đó y dựa vào kinh hỉ cùng thống khổ trong lòng khi một thứ mất đi trở về cưỡng đoạt hắn một lần, tuy rằng chú ý đến bệnh tình của hắn, xuống tay đều lưu tâm, nhưng một lần ngắn ngủi này liền khiến hắn mệt mỏi mê man nửa ngày. Tình trạng của Quý Độc Chước hiện tại, căn bản không thích hợp đi lại trong thời gian dài.</w:t>
      </w:r>
    </w:p>
    <w:p>
      <w:pPr>
        <w:pStyle w:val="BodyText"/>
      </w:pPr>
      <w:r>
        <w:t xml:space="preserve">Y trầm ngâm, cũng không lên tiếng đáp lại. Đại phu ở một bên “phịch” một tiếng, khóc nói: “Vị anh hùng này, sáng sớm hôm nay con trai nhà họ Thẩm lên núi đốn củi, bị một đám người vây quanh, vu cáo nó mật báo cho người nào đó, kết quả không minh bạch liền bị người ta chém chết trên núi. Thê tử ta mất sớm, nếu ta lại xảy ra chuyện gì, hai đứa con trai ta biết phải làm sao mà sống a…”</w:t>
      </w:r>
    </w:p>
    <w:p>
      <w:pPr>
        <w:pStyle w:val="BodyText"/>
      </w:pPr>
      <w:r>
        <w:t xml:space="preserve">Giang Ngạc nhếch miệng, một cảm giác vô lực chớp mắt quét qua trong lòng.</w:t>
      </w:r>
    </w:p>
    <w:p>
      <w:pPr>
        <w:pStyle w:val="BodyText"/>
      </w:pPr>
      <w:r>
        <w:t xml:space="preserve">Phía trong cửa phòng đột nhiên truyền đến thanh âm của Quý Độc Chước: “Nguyễn Tịch xương cuồng, khởi tiếu cùng đồ chi khốc (hai câu trong bài “Đằng vương các tự” của Vương Bột, dịch nghĩa: Nguyễn Tịch điên cuồng, há lại bắt chước ông ta mà khóc bước đường cùng). Quý Độc Chước chỉ cần vẫn còn một hơi thở, không cần người khác đến bố thí.” Hắn trọng thương mới tỉnh, trong lời nói trung khí2 không đủ, nhưng ngạo khí trong lời lẽ thường ngày lại càng tăng thêm vài phần.</w:t>
      </w:r>
    </w:p>
    <w:p>
      <w:pPr>
        <w:pStyle w:val="BodyText"/>
      </w:pPr>
      <w:r>
        <w:t xml:space="preserve">Giang Ngạc biết trên miệng hắn là một bộ dạng đối với ai cũng không quan trọng, kỳ thực trong lòng ai cũng đều xem trọng, chỉ là vướng phải sự giáo dục nhận được từ khi còn nhỏ, cho nên mới đem tình cảm giấu kín thật sâu. Lần thụ thương này, càng bức ra tất thảy tình cảm chân thật bị kiềm chế nơi đáy lòng hắn. Bị Hàn Xương Bình phản bội, đối với hắn mà nói, thực sự là một đả kích không nhỏ. Hiện tại hắn nói như vậy, kỳ thực trong lòng hắn có lẽ vô cùng khó chịu.</w:t>
      </w:r>
    </w:p>
    <w:p>
      <w:pPr>
        <w:pStyle w:val="BodyText"/>
      </w:pPr>
      <w:r>
        <w:t xml:space="preserve">Nghĩ như vậy, Giang Ngạc cười khổ một tiếng, trong lòng mắng một câu tiểu hài tử khó chiều. Lại nghe thấy bên trong cửa một hồi thanh âm đứt quãng khe khẽ, Giang Ngạc ngẩn người, lập tức đẩy cửa ra, chỉ thấy Quý Độc Chước đã mặc lại trung y tựa vào đầu giường, khẽ thở dốc.</w:t>
      </w:r>
    </w:p>
    <w:p>
      <w:pPr>
        <w:pStyle w:val="BodyText"/>
      </w:pPr>
      <w:r>
        <w:t xml:space="preserve">Hắn trọng thương chưa lành, một hồi dày vò này, vết thương sau lưng nứt ra chảy máu, trên trung y bạch sắc loang lổ những vết máu. Đợi nhìn thấy Giang Ngạc mở cửa, nhướng mày: “Ngoại y của bổn công tử đâu? Còn không mau đem đến cho bổn công tử?”</w:t>
      </w:r>
    </w:p>
    <w:p>
      <w:pPr>
        <w:pStyle w:val="BodyText"/>
      </w:pPr>
      <w:r>
        <w:t xml:space="preserve">Đại phu kia hiển nhiên sớm đã có chuẩn bị. Nghe thấy một câu này của Quý Độc Chước, lập tức dặn dò hạ nhân bưng y phục đến: “Vị công tử này, y phục của ngươi vốn đã rách đến không thể mặc được, việc này trước tiên xin công tử cố gắng kiên nhẫn.”</w:t>
      </w:r>
    </w:p>
    <w:p>
      <w:pPr>
        <w:pStyle w:val="BodyText"/>
      </w:pPr>
      <w:r>
        <w:t xml:space="preserve">Ngay lúc này, Giang Ngạc nếu như muốn ngăn cản, cũng đã không kịp, chỉ có thể mặc cho gia hỏa này tùy hứng quấy nhiễu. Chỉ có thể nhận lấy y phục, mặc cho Quý Độc Chước. Đại phu kia tuy rằng nhát gan sợ phiền phức một chút, nhưng vẫn có thể xem là một người tốt. Không nói đến y phục trên người mình chính là đại phu tặng cho, chỉ nói thứ lão đưa cho Quý Độc Chước này đã có thể thấy được sự cẩn thận của đại phu. Chất liệu của y phục tuy không bằng gấm Tô Châu chính tông đắt đỏ trước đây của hắn, song lại là một một bộ áo bông nền xanh điểm hoa chàm, mùa đông khắc nghiệt, quả thực so với ăn mặc đơn bạc của hắn trước đó dễ chịu hơn rất nhiều.</w:t>
      </w:r>
    </w:p>
    <w:p>
      <w:pPr>
        <w:pStyle w:val="BodyText"/>
      </w:pPr>
      <w:r>
        <w:t xml:space="preserve">Quý Độc Chước đổi xong y phục, vẻ oán hận trên mặt trước đó cũng kìm không được, dứt khoát mở bàn tay, tiếp tục nanh nọc: “Quạt của bổn công tử đâu?”</w:t>
      </w:r>
    </w:p>
    <w:p>
      <w:pPr>
        <w:pStyle w:val="BodyText"/>
      </w:pPr>
      <w:r>
        <w:t xml:space="preserve">“Quạt?” Đại phu nghĩ nghĩ, “Trước đó hình như có thấy qua… A a, ta nhớ ra rồi. Ta thấy cây quạt của công tử nát rồi, mới dặn dò hạ nhân đem đốt cùng với y phục trên người công tử.”</w:t>
      </w:r>
    </w:p>
    <w:p>
      <w:pPr>
        <w:pStyle w:val="BodyText"/>
      </w:pPr>
      <w:r>
        <w:t xml:space="preserve">“Đốt rồi?” Quý Độc Chước mắt trợn trừng, khẩu khí có chút vội vã, “Còn không mau đi tìm về đây?!”</w:t>
      </w:r>
    </w:p>
    <w:p>
      <w:pPr>
        <w:pStyle w:val="BodyText"/>
      </w:pPr>
      <w:r>
        <w:t xml:space="preserve">“Đã đốt hai canh giờ rồi, phỏng chừng đã sớm hóa thành tro rồi.” Đại phu bị hắn uy hiếp, trong lòng bất an, sợ rằng người này nhất thời đổi ý, lại muốn ở trong nhà mình, vội vàng cười xòa, “Ta ở đây còn có vài cây quạt, lập tức sai hạ nhân tìm đến cho công tử, công tử nếu thích đều cầm đi hết cũng không ngại.”</w:t>
      </w:r>
    </w:p>
    <w:p>
      <w:pPr>
        <w:pStyle w:val="BodyText"/>
      </w:pPr>
      <w:r>
        <w:t xml:space="preserve">Quý Độc Chước từ trong lỗ mũi lạnh lùng hừ một tiếng, một loại cảm giác áp bức không tự mà uy tự nhiên mà có: “Quạt còn người còn, quạt mấy người mất. Cho dù là tro phiến, cũng nhặt về đây cho ta.”</w:t>
      </w:r>
    </w:p>
    <w:p>
      <w:pPr>
        <w:pStyle w:val="BodyText"/>
      </w:pPr>
      <w:r>
        <w:t xml:space="preserve">Đại phu bị hắn doạ cho sợ hãi, trong lòng biết đây là loại người không dễ nói chuyện, một bên thầm mắng chính mình thời vận không tốt, một bên vội vàng đi ra ngoài tìm tro phiến. May mắn y phục thiêu hủy trước đó còn chưa cháy thành tro, bằng không thật không biết nên làm sao ăn nói với ôn thần này.</w:t>
      </w:r>
    </w:p>
    <w:p>
      <w:pPr>
        <w:pStyle w:val="BodyText"/>
      </w:pPr>
      <w:r>
        <w:t xml:space="preserve">Thây lão rời đi, Quý Độc Chước xòe tay ra: “Giang đại hiệp, hồ lô rượu.”</w:t>
      </w:r>
    </w:p>
    <w:p>
      <w:pPr>
        <w:pStyle w:val="BodyText"/>
      </w:pPr>
      <w:r>
        <w:t xml:space="preserve">Giang Ngạc biết hắn hảo tửu, cho nên sáng sớm đã đổ đầy rượu trong hồ lô lúc này hắn vừa hỏi, liền lập tức lấy ra đưa đến trong tay hắn. Quý Độc Chước nhận lấy hồ lô, nhổ nút bầu ra, ngửi ngửi, chỉ cảm thấy mùi hương thoang thoảng xộc vào mũi, mọi đau buốt nơi tứ chi chớp mắt đều tan biến. Chẳng qua vừa nghĩ đến độc bản thân trúng phải, chỉ có thể thở dài tạm thời an ủi bản thân, đen mặt lần nữa nhét lại cái nút hồ hô.</w:t>
      </w:r>
    </w:p>
    <w:p>
      <w:pPr>
        <w:pStyle w:val="BodyText"/>
      </w:pPr>
      <w:r>
        <w:t xml:space="preserve">Giang Ngạc không biết hắn trúng độc không thể uống rượu, thấy hắn chỉ ngửi không uống thì không khỏi cảm thấy kỳ lạ. Đang muốn hỏi, chợt nghe ngoài cửa một tiếng chói tai, đại phu kia bưng vật trên tay ba bước hợp thành hai bước chạy trở vào.</w:t>
      </w:r>
    </w:p>
    <w:p>
      <w:pPr>
        <w:pStyle w:val="BodyText"/>
      </w:pPr>
      <w:r>
        <w:t xml:space="preserve">“Đây, đây… Đây là thứ quái vật gì? Vì sao rõ ràng đã đốt nửa ngày lại còn chưa hóa thành tro?” Đại phu đem thứ trong tay đưa đến trước mặt Quý Độc Chước, trong bàn tay già cỗi nằm một mảnh vải bố trắng lóa.</w:t>
      </w:r>
    </w:p>
    <w:p>
      <w:pPr>
        <w:pStyle w:val="BodyText"/>
      </w:pPr>
      <w:r>
        <w:t xml:space="preserve">Vải bố này Giang Ngạc nhớ, chính là mặt phiến lụa bạch kia của Quý Độc Chước. Thế nhưng… loại vải bình thường gặp lửa, không thể không cháy thành tro a. Y không nhịn được áp sát mặt phiến nhìn thật kỹ, mặt phiến này không những không biết đổi mà còn qua một hồi huyết chiến trước, ngay cả nửa phần vết máu cũng chưa nhiễm lên. Giang Ngạc con ngươi co lại, lần đầu tiên chú ý đến trên tấm vải nhìn giống như màu trắng mơ hồ có hoa văn rồng lượn mây xanh. Trong đầu “bộp” một tiếng, chớp mắt, nghĩ đến thứ vật chất tựa như trong truyền thuyết kia của Yên Sơn Bối gia được đồn đại trên giang hồ.</w:t>
      </w:r>
    </w:p>
    <w:p>
      <w:pPr>
        <w:pStyle w:val="BodyText"/>
      </w:pPr>
      <w:r>
        <w:t xml:space="preserve">Mười ba năm trước bạch y ác ma.</w:t>
      </w:r>
    </w:p>
    <w:p>
      <w:pPr>
        <w:pStyle w:val="BodyText"/>
      </w:pPr>
      <w:r>
        <w:t xml:space="preserve">Đông Phong Sơn Trang hô phong hoán vũ.</w:t>
      </w:r>
    </w:p>
    <w:p>
      <w:pPr>
        <w:pStyle w:val="BodyText"/>
      </w:pPr>
      <w:r>
        <w:t xml:space="preserve">Y nhíu mày, cẩn thận nhìn kỹ khuôn mặt của Quý Độc Chước. Gia hỏa này, gia hỏa này, quả nhiên vĩnh viễn cũng không cách nào khiến người ta thấu hiểu được.</w:t>
      </w:r>
    </w:p>
    <w:p>
      <w:pPr>
        <w:pStyle w:val="BodyText"/>
      </w:pPr>
      <w:r>
        <w:t xml:space="preserve">Bỏ đi, bỏ đi, bỏ đi, chuyện đến nước này, dù sao cũng sẽ không thể xấu hơn được nữa, cứ mặc hắn đi…</w:t>
      </w:r>
    </w:p>
    <w:p>
      <w:pPr>
        <w:pStyle w:val="BodyText"/>
      </w:pPr>
      <w:r>
        <w:t xml:space="preserve">Chú:</w:t>
      </w:r>
    </w:p>
    <w:p>
      <w:pPr>
        <w:pStyle w:val="BodyText"/>
      </w:pPr>
      <w:r>
        <w:t xml:space="preserve">1. Thố nhi gia: ở đây ám chỉ một vị thần trong truyền thuyết Trung Quốc, chuyên cai quản chuyện đồng tính dưới hạ giới, còn gọi là Thố nhi thần.</w:t>
      </w:r>
    </w:p>
    <w:p>
      <w:pPr>
        <w:pStyle w:val="Compact"/>
      </w:pPr>
      <w:r>
        <w:t xml:space="preserve">2. Trung khí: khí trong dạ dày, theo Đông y có tác dụng tiêu hóa thứa ăn và dinh dưỡng của cơ thể</w:t>
      </w:r>
    </w:p>
    <w:p>
      <w:pPr>
        <w:pStyle w:val="Compact"/>
      </w:pPr>
      <w:r>
        <w:drawing>
          <wp:inline>
            <wp:extent cx="5334000" cy="7100166"/>
            <wp:effectExtent b="0" l="0" r="0" t="0"/>
            <wp:docPr descr="" title="" id="1" name="Picture"/>
            <a:graphic>
              <a:graphicData uri="http://schemas.openxmlformats.org/drawingml/2006/picture">
                <pic:pic>
                  <pic:nvPicPr>
                    <pic:cNvPr descr="http://sstruyen.com/images/data/15848/quyen-2---chuong-12-3-ba-binh-sinh-the-le-do-phieu-tan-gat-het-nuoc-mat-ca-doi-ha-1520180628.6809.jpg" id="0" name="Picture"/>
                    <pic:cNvPicPr>
                      <a:picLocks noChangeArrowheads="1" noChangeAspect="1"/>
                    </pic:cNvPicPr>
                  </pic:nvPicPr>
                  <pic:blipFill>
                    <a:blip r:embed="rId176"/>
                    <a:stretch>
                      <a:fillRect/>
                    </a:stretch>
                  </pic:blipFill>
                  <pic:spPr bwMode="auto">
                    <a:xfrm>
                      <a:off x="0" y="0"/>
                      <a:ext cx="5334000" cy="710016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77" w:name="quyển-2---chương-13-1-nhất-xoang-ôn-nhu-hướng-thùy-tố-một-lời-hòa-nhã-nói-về-ai-thượng"/>
      <w:bookmarkEnd w:id="177"/>
      <w:r>
        <w:t xml:space="preserve">30. Quyển 2 - Chương 13-1: Nhất Xoang Ôn Nhu Hướng Thùy Tố (một Lời Hòa Nhã Nói Về Ai)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Gò má của Quý Độc Chước dán lên ngực Giang Ngạc, nghe được nhịp tim mạnh mẽ hữu lực của y, trong lòng không khỏi một trận ngơ ngẩn. Sơn động nhỏ bé này, dường như thoáng chốc trở thành toàn bộ trời đất.</w:t>
      </w:r>
    </w:p>
    <w:p>
      <w:pPr>
        <w:pStyle w:val="BodyText"/>
      </w:pPr>
      <w:r>
        <w:t xml:space="preserve">…</w:t>
      </w:r>
    </w:p>
    <w:p>
      <w:pPr>
        <w:pStyle w:val="BodyText"/>
      </w:pPr>
      <w:r>
        <w:t xml:space="preserve">Phong Nhã Tụng trận này biến cố đến mau, Quý Độc Chước cùng Giang Ngạc cũng chưa chuẩn bị gì cả. May mắn Quý lâu chủ tiêu tiền như nước đã quen, trong y phục ban đầu có không ít ngân phiếu cùng bạc vụn, đại phu gửi lại cho hắn không thiếu một xu. Hai người họ chi mười lượng bạc phí khám bệnh, lại đưa thêm hai mươi lượng phí ngậm miệng. Ba mươi lượng bạc trắng lóa, bằng sinh hoạt phí trong ba bốn tháng của một gia đình bình thường, đại phu nghẹn họng nhìn trân trối, mắng thầm trong bụng: Quả nhiên là phá gia chi tử xa hoa phóng túng.</w:t>
      </w:r>
    </w:p>
    <w:p>
      <w:pPr>
        <w:pStyle w:val="BodyText"/>
      </w:pPr>
      <w:r>
        <w:t xml:space="preserve">Giang Ngạc cõng Quý Độc Chước thẳng thừng rời khỏi nhà đại phu, liền nghe trong phòng đại phu phân phó hạ nhân đem chăn đệm trước đó bọn họ từng ngủ thiêu hủy thay mới, khẽ nhíu mày, trong lòng có chút không vui. Đại phu này tuy là một người tốt, nhưng cũng là kẻ tục nhân, không muốn nhìn phân đào đoạn tụ, chính là một giường chăn nệm cũng chê bẩn, thế nào cũng phải thiêu hủy mới được.</w:t>
      </w:r>
    </w:p>
    <w:p>
      <w:pPr>
        <w:pStyle w:val="BodyText"/>
      </w:pPr>
      <w:r>
        <w:t xml:space="preserve">Quý Độc Chước đưa mặt mình cọ cọ lên mặt Giang Ngạc, nhỏ giọng cười nói: “Chúng sinh muôn vẻ, từng người đều không giống nhau, chúng ta hà tất phải gò ép người khác đều giống chúng ta chứ?”</w:t>
      </w:r>
    </w:p>
    <w:p>
      <w:pPr>
        <w:pStyle w:val="BodyText"/>
      </w:pPr>
      <w:r>
        <w:t xml:space="preserve">Giang Ngạc trầm mặc một hồi, rốt cuộc cũng không nói gì thêm.</w:t>
      </w:r>
    </w:p>
    <w:p>
      <w:pPr>
        <w:pStyle w:val="BodyText"/>
      </w:pPr>
      <w:r>
        <w:t xml:space="preserve">Mùa đông sắc trời tối sớm, hai người hắn trước khi sắc trời hoàn toàn tối hẳn đi đến một thị trấn, ngoài trấn là một mảnh núi thấp cây dày. Bên ngoài tuyết đã ngừng rơi nửa ngày, tuyết đóng dày trong rừng, giữa toàn bộ đất trời phủ một màn trắng xóa, đôi lúc có vài con sóc bay lượn qua giữa rừng, trong khu rừng yên tĩnh thi thoảng giòn giã vang lên thanh âm cành cây bị tuyết đè gãy.</w:t>
      </w:r>
    </w:p>
    <w:p>
      <w:pPr>
        <w:pStyle w:val="BodyText"/>
      </w:pPr>
      <w:r>
        <w:t xml:space="preserve">Dân gian có nói: Tuyết rơi không lạnh tuyết tan mới lạnh. Tuyết đã tan một nửa lúc chiều, đêm đến lại lần nữa đóng băng. Lúc này gió đêm thổi tới, cuốn tung cặn tuyết, đánh lên trên mặt đau như dao cắt.</w:t>
      </w:r>
    </w:p>
    <w:p>
      <w:pPr>
        <w:pStyle w:val="BodyText"/>
      </w:pPr>
      <w:r>
        <w:t xml:space="preserve">Quý Độc Chước giúp Giang Ngạc phủi đi vụn tuyết trên mặt, nhẹ giọng hỏi y: “Lạnh sao?”</w:t>
      </w:r>
    </w:p>
    <w:p>
      <w:pPr>
        <w:pStyle w:val="BodyText"/>
      </w:pPr>
      <w:r>
        <w:t xml:space="preserve">“Không việc gì.”</w:t>
      </w:r>
    </w:p>
    <w:p>
      <w:pPr>
        <w:pStyle w:val="BodyText"/>
      </w:pPr>
      <w:r>
        <w:t xml:space="preserve">Giang Ngạc trả lời như vậy, Quý Độc Chước lại chỉ càng ôm chặt lấy Giang Ngạc, ý đồ dùng thân nhiệt trên người mình ngăn đi gió lạnh cho y. Hắn trước kia đều sống những ngày xa hoa lãng phí, trong mùa đông châm lò ấp1, một bầu mỹ tửu ấm nóng, nhàn nhã ngắm mai thưởng tuyết, cho nên tự nhiên không biết trong ngày đông nếu hai người ôm nhau cách một lớp áo bông, hàn ý trên ngoại y trái lại khiến cho đối phương càng lạnh hơn. Bị hắn ôm chặt như thế, Giang Ngạc chỉ cảm thấy có một cỗ khí lạnh xuyên qua cơ thể thâm nhập vào, miệng khẽ mở, chung quy muốn nói lại thôi.</w:t>
      </w:r>
    </w:p>
    <w:p>
      <w:pPr>
        <w:pStyle w:val="BodyText"/>
      </w:pPr>
      <w:r>
        <w:t xml:space="preserve">Hiếm thấy Quý Độc Chước vô tâm vô phế này học cách quan tâm người khác, ai… lạnh thì cứ lạnh đi.</w:t>
      </w:r>
    </w:p>
    <w:p>
      <w:pPr>
        <w:pStyle w:val="BodyText"/>
      </w:pPr>
      <w:r>
        <w:t xml:space="preserve">Hai người đi trong tuyết một hồi, đột nhiên nghe thấy tiếng người cách đó không xa truyền tới. Giang Ngạc thầm kêu một tiếng không tốt. trong thôn trấn phía trước, bởi vì không ít người vận động, cho nên dấu chân của bọn họ lẫn vào trong đám người, không có gì đặc biệt. Mà nay, ra khỏi thôn trấn, rừng hoang núi thẳm này, rất hiếm có người sinh sống, dấu chân lưu lại trên tuyết tự nhiên sẽ chỉ thuộc về bọn họ.</w:t>
      </w:r>
    </w:p>
    <w:p>
      <w:pPr>
        <w:pStyle w:val="BodyText"/>
      </w:pPr>
      <w:r>
        <w:t xml:space="preserve">Thảo nào trong trấn bọn họ rời đi thuận lợi như thế, thì ra đám ngươi An Lục chính là tính toán đợi sau khi bọn họ ra khỏi thôn trấn, một mẻ hốt gọn dễ như trở bàn tay.</w:t>
      </w:r>
    </w:p>
    <w:p>
      <w:pPr>
        <w:pStyle w:val="BodyText"/>
      </w:pPr>
      <w:r>
        <w:t xml:space="preserve">Lúc này Quý Độc Chước cũng chú ý đến đối phương dễ dàng phát hiện tung tích của bọn họ, hắn nhẹ nhàng gọi một tiếng: “Giang đại hiệp…”</w:t>
      </w:r>
    </w:p>
    <w:p>
      <w:pPr>
        <w:pStyle w:val="BodyText"/>
      </w:pPr>
      <w:r>
        <w:t xml:space="preserve">Lời còn chưa dứt, Giang Ngạc đã đem hắn từ sau lưng chuyển đến trong ngực, khẽ dặn dò: “Ôm chặt ta.” Vận chân khí, phát huy bản lĩnh Khai Thượng Thiên Thê (mở ra thang trời), vài bước leo lên cành cây, nhảy đi giữa những nhánh cây dày.</w:t>
      </w:r>
    </w:p>
    <w:p>
      <w:pPr>
        <w:pStyle w:val="BodyText"/>
      </w:pPr>
      <w:r>
        <w:t xml:space="preserve">Suy cho cùng sắc trời cũng đã muộn, tuyết trên cây mặc dù bị y đá xuống, nhưng có bóng tối yểm trợ, nhánh cây bị tuyết đọng che lấp tự nhiên sẽ tan vào trong cảnh đêm, muốn lập tức tìm ra phương hướng hành tung của bon họ cũng không dễ dàng.</w:t>
      </w:r>
    </w:p>
    <w:p>
      <w:pPr>
        <w:pStyle w:val="BodyText"/>
      </w:pPr>
      <w:r>
        <w:t xml:space="preserve">Quý Độc Chước nằm trong lòng y, theo y vài phen nhảy vọt, thở dài.</w:t>
      </w:r>
    </w:p>
    <w:p>
      <w:pPr>
        <w:pStyle w:val="BodyText"/>
      </w:pPr>
      <w:r>
        <w:t xml:space="preserve">Hiếm thấy Quý lâu chủ tự phụ thiên thành lại thở dài, Giang Ngạc hơi ngẩn ra, khó hiểu hỏi: “Sao vậy?”</w:t>
      </w:r>
    </w:p>
    <w:p>
      <w:pPr>
        <w:pStyle w:val="BodyText"/>
      </w:pPr>
      <w:r>
        <w:t xml:space="preserve">Quý lâu chủ vô thức làm một động tác đong dưa phiến tử, mới nhớ đến phiến tử theo bên mình chỉ còn lại một tấm vải rách, khóe miệng khẽ nhếch, vạn phần rầu rĩ: “Giang đại hiệp, ngươi tâm tư mẫn tiệp, tùy cơ ứng biến. Ở trên nhánh cây học sóc bay nhảy qua nhảy lại quả thực là một biện pháp hay, chỉ đáng tiếc…”</w:t>
      </w:r>
    </w:p>
    <w:p>
      <w:pPr>
        <w:pStyle w:val="BodyText"/>
      </w:pPr>
      <w:r>
        <w:t xml:space="preserve">Huyệt thái dương của Giang Ngạc khẽ nhảy lên, nghĩ đến miệng quạ đen của người nào đó luôn luôn vô cùng linh nghiệm, vội vàng hỏi: “Đáng tiếc cái gì?”</w:t>
      </w:r>
    </w:p>
    <w:p>
      <w:pPr>
        <w:pStyle w:val="BodyText"/>
      </w:pPr>
      <w:r>
        <w:t xml:space="preserve">“Đáng tiếc ngươi xem nhẹ hai vấn đề quan trọng nhất. Thứ nhất, người thân mang thương tích, lại tiêu hao mười năm công lực, duy trì không được bao lâu. Thứ hai…” Quý tiểu lâu chủ ngón tay cong lên, chỉ về phía sau, hao tâm tổn trí nói, “Thứ hai, lần theo dấu vết địch nhân, không nhất định chỉ dựa vào dấu chân.”</w:t>
      </w:r>
    </w:p>
    <w:p>
      <w:pPr>
        <w:pStyle w:val="BodyText"/>
      </w:pPr>
      <w:r>
        <w:t xml:space="preserve">Quả nhiên, không bao lâu.</w:t>
      </w:r>
    </w:p>
    <w:p>
      <w:pPr>
        <w:pStyle w:val="BodyText"/>
      </w:pPr>
      <w:r>
        <w:t xml:space="preserve">Trong khu rừng yên tĩnh đột nhiên truyền đến tiếng chó sủa không dứt, kinh động đàn chim bay loạn khắp nơi.</w:t>
      </w:r>
    </w:p>
    <w:p>
      <w:pPr>
        <w:pStyle w:val="BodyText"/>
      </w:pPr>
      <w:r>
        <w:t xml:space="preserve">Quý Độc Chước ánh mắt sáng lên, một bộ dạng vô cùng đau đầu: “Lão Đao gia hỏa này thận trọng một đời chung quy cũng có lúc sẩy chân. Thủ hạ của lão nói cái gì mà Hán Âm Hội có mười con truy tung khuyển. Theo ta thấy, phải hơn hai mươi con. Hơn nữa nghe âm thanh này, hơn phân nửa còn có Tây Vực Tàng Ngao ta thèm rỏ dãi lâu nay a.”</w:t>
      </w:r>
    </w:p>
    <w:p>
      <w:pPr>
        <w:pStyle w:val="BodyText"/>
      </w:pPr>
      <w:r>
        <w:t xml:space="preserve">Hắn trên miệng nói như vậy, toàn thân trên dưới lại kiềm chế buồn phiền vừa mới lướt qua, lộ ra vẻ mặt nôn nóng muốn thử xem sao của trước kia.</w:t>
      </w:r>
    </w:p>
    <w:p>
      <w:pPr>
        <w:pStyle w:val="BodyText"/>
      </w:pPr>
      <w:r>
        <w:t xml:space="preserve">Gặp mạnh tất cường, quả nhiên là chủ nhân của Phong Nhã Tụng.</w:t>
      </w:r>
    </w:p>
    <w:p>
      <w:pPr>
        <w:pStyle w:val="BodyText"/>
      </w:pPr>
      <w:r>
        <w:t xml:space="preserve">Tuy rằng hắn có thể thoát khỏi phiền muộn Giang Ngạc cảm thấy rất vui mừng, có điều vừa nghĩ đến nguyên nhân giúp hắn bỏ qua buồn bực, Giang Ngạc liền nhịn không được huyệt thái dương nhảy bình bịch, đột nhiên có chút đồng cảm với ba vị trưởng lão của Phong Nhã Tụng.</w:t>
      </w:r>
    </w:p>
    <w:p>
      <w:pPr>
        <w:pStyle w:val="BodyText"/>
      </w:pPr>
      <w:r>
        <w:t xml:space="preserve">Tai nghe thấy tiếng chó sủa càng ngày càng gần, mà chân khí trong cơ thể mình cũng xác thực không giúp ích được gì, bàn tay Giang Ngạc hung dữ vỗ trên lưng Quý Độc Chước: “Có biện pháp gì thì nói mau.”</w:t>
      </w:r>
    </w:p>
    <w:p>
      <w:pPr>
        <w:pStyle w:val="BodyText"/>
      </w:pPr>
      <w:r>
        <w:t xml:space="preserve">Ánh mắt chợt lóe, Quý Độc Chước cười đã ngây thơ lại vũ mị.</w:t>
      </w:r>
    </w:p>
    <w:p>
      <w:pPr>
        <w:pStyle w:val="BodyText"/>
      </w:pPr>
      <w:r>
        <w:t xml:space="preserve">Quý Độc Chước chọn một ngọn cây khoảng chừng năm sáu mươi tuổi, hướng Giang Ngạc bĩu môi. Trong chớp mắt, ngân quang như điện, phá tan bóng tối. Giang đại hiệp tay cầm lãnh kiếm Thủy Tinh đứng bên cạnh ho một tiếng, vỏ trên thân cây cổ thụ kia đáp tiếng mà rơi. Hai người họ lại từng người xé một miếng vải nơi góc áo, phân biệt thấm máu trên miệng vết thương, ném trong nền tuyết.</w:t>
      </w:r>
    </w:p>
    <w:p>
      <w:pPr>
        <w:pStyle w:val="BodyText"/>
      </w:pPr>
      <w:r>
        <w:t xml:space="preserve">Tất cả chuẩn bị đâu ra đấy, Giang Ngạc ôm Quý Độc Chước ngồi trong vỏ cây, bàn tay vừa vung lên, chưởng khí đánh lên một cây đại thụ gần đó. Lực của y dùng vô cùng khéo léo, chẳng những tuyết trên cây kia không bị đánh rơi xuống, trái lại vỏ cây chịu tải trọng của hai người họ mượn lực chuyển lực, giống như con thuyền ở trong tuyết lướt nhanh như gió trượt về phía trước.</w:t>
      </w:r>
    </w:p>
    <w:p>
      <w:pPr>
        <w:pStyle w:val="BodyText"/>
      </w:pPr>
      <w:r>
        <w:t xml:space="preserve">Tiếng gió phá không mà đến, gào thét bên tai Quý Độc Chước. Giang Ngạc chặt chẽ ôm hắn trong lòng, chưởng khí không ngừng vỗ lên những thân cây chung quanh, tốc độ của con thuyền vỏ cây kia càng ngày càng nhanh.</w:t>
      </w:r>
    </w:p>
    <w:p>
      <w:pPr>
        <w:pStyle w:val="BodyText"/>
      </w:pPr>
      <w:r>
        <w:t xml:space="preserve">Quý Độc Chước hưng phấn a a kêu to, những phong độ thanh thoát của quân tử thường ngày kia sớm đã quẳng ra sau đầu. Hắn cười nói: “Chủ ý này hay chứ? Ta trước kia sớm đã nghe nói ở quan ngoại phương Bắc có một thứ gọi là xe trượt tuyết, dùng trên tuyết, chẳng những sẽ không lưu lại nửa điểm dấu vết, mà còn giống như thuyền đạp gió rẽ sóng.”</w:t>
      </w:r>
    </w:p>
    <w:p>
      <w:pPr>
        <w:pStyle w:val="BodyText"/>
      </w:pPr>
      <w:r>
        <w:t xml:space="preserve">Thuyền tuyết này tốc độ cực nhanh, bên cạnh tiếng gió vù vù. Giang Ngạc sợ hắn nhiễm gió lạnh đối với cơ thể không tốt, ấn đầu hắn vào ngực mình, nhân tiện buồn bực một chút: Yêu nghiệt này! Kỳ thực hắn đưa ra biện pháp này, căn bản chính là muốn chơi đùa mà thôi… Ta lại còn theo hắn…</w:t>
      </w:r>
    </w:p>
    <w:p>
      <w:pPr>
        <w:pStyle w:val="BodyText"/>
      </w:pPr>
      <w:r>
        <w:t xml:space="preserve">Càng nghĩ càng buồn bực, Giang Ngạc ngửa mặt than dài, đột nhiên cảm thấy cuộc đời từ nay về sau tăm tối, vĩnh viễn không có chỗ quay người.</w:t>
      </w:r>
    </w:p>
    <w:p>
      <w:pPr>
        <w:pStyle w:val="BodyText"/>
      </w:pPr>
      <w:r>
        <w:t xml:space="preserve">Hai người họ chơi đùa vui vẻ, lại quên mất một chuyện. Con thuyền thô sơ mô phỏng xe trượt tuyết này hai người ai cũng không có kinh nghiệm điều khiển, Giang Ngạc từng chưởng đánh ra, tốc độ của thuyền tuyết càng đi càng nhanh, đến cuối cùng đã giống như bay trên tuyết.</w:t>
      </w:r>
    </w:p>
    <w:p>
      <w:pPr>
        <w:pStyle w:val="BodyText"/>
      </w:pPr>
      <w:r>
        <w:t xml:space="preserve">Đột nhiên, sơn lâm vừa chuyển, trong rừng rộng mở thoáng đãng. Giang Ngạc trong lòng nhảy dựng, chỉ cảm thấy dưới thân xóc mạnh, cả thuyền tuyết đã đồng thời bay vọt lên trời.</w:t>
      </w:r>
    </w:p>
    <w:p>
      <w:pPr>
        <w:pStyle w:val="BodyText"/>
      </w:pPr>
      <w:r>
        <w:t xml:space="preserve">Y không kịp suy nghĩ, cơ hồ chính là theo thói quen che chở Quý Độc Chước ở trong ngực, một trận đau buốt lập tức liên tiếp đập vào sau lưng. Bốn phía tuyết tung trắng xóa, hai người họ trên nền tuyết trượt đi hơn một trượng, đợi đến khi xung lực dừng lại, tuyết đã lấp lên thân thể hai người.</w:t>
      </w:r>
    </w:p>
    <w:p>
      <w:pPr>
        <w:pStyle w:val="BodyText"/>
      </w:pPr>
      <w:r>
        <w:t xml:space="preserve">Quý Độc Chước gắng gượng từ trên người Giang Ngạc bò dậy, vươn tay sờ mặt Giang Ngạc: “Giang Ngạc…”</w:t>
      </w:r>
    </w:p>
    <w:p>
      <w:pPr>
        <w:pStyle w:val="BodyText"/>
      </w:pPr>
      <w:r>
        <w:t xml:space="preserve">Giang ngạc ngắn gọn “Ân” một câu, lời sau còn chưa nói, cổ họng tanh ngọt, một búng máu từ trong cổ họng ho mạnh ra.</w:t>
      </w:r>
    </w:p>
    <w:p>
      <w:pPr>
        <w:pStyle w:val="BodyText"/>
      </w:pPr>
      <w:r>
        <w:t xml:space="preserve">Vừa thấy y thổ huyết, Quý Độc Chước hoảng sợ, hoang mang dùng tay giúp y lau máu trên khóe miệng, nhẹ giọng hỏi: “Ngươi ho ra máu, vết thương nặng hơn sao?”</w:t>
      </w:r>
    </w:p>
    <w:p>
      <w:pPr>
        <w:pStyle w:val="BodyText"/>
      </w:pPr>
      <w:r>
        <w:t xml:space="preserve">“Không việc gì, chính là vừa lúc đụng phải huyệt Đàn Trung, chân khí đình trệ…” Y nói, lại ho hai tiếng, máu nóng đồng thời phun lên ngón tay của Quý Độc Chước.</w:t>
      </w:r>
    </w:p>
    <w:p>
      <w:pPr>
        <w:pStyle w:val="BodyText"/>
      </w:pPr>
      <w:r>
        <w:t xml:space="preserve">Quý Độc Chước trong lòng đau xót, thực hận người ho ra máu lúc này không phải là mình. Lòng biết nghĩ thế cũng chẳng có tác dụng, bèn dìu y ngồi dậy, từ trên người y mò ra những bình bình lọ lọ kia của mình, lấy thương dược đút vào trong miệng y.</w:t>
      </w:r>
    </w:p>
    <w:p>
      <w:pPr>
        <w:pStyle w:val="BodyText"/>
      </w:pPr>
      <w:r>
        <w:t xml:space="preserve">Giang Ngạc nuốt thương dược xuống, vận công điều tức một hồi. Biết trong tình hình băng tuyết ngợp trời này không có chỗ thích hợp để trị thương, hơn nữa Quý Độc Chước trọng thương chưa khỏi, nán lại trong nền tuyết đã lâu, chỉ sợ sẽ càng dẫn phát độc thương trên người hắn. Trong lòng tính toán như vậy, Giang Ngạc hít sâu một hơi, gắng gượng đứng lên. Giương mắt nhìn khắp bốn phía, chỉ thấy thuyền tuyết kia nằm gần nơi bọn họ ngã, đã đứt làm hai đoạn. Mà nơi ban nãy thuyền tuyết rơi xuống, lại là một vách núi dốc cao hơn đầu người.</w:t>
      </w:r>
    </w:p>
    <w:p>
      <w:pPr>
        <w:pStyle w:val="BodyText"/>
      </w:pPr>
      <w:r>
        <w:t xml:space="preserve">“Vui quá hóa buồn a, vui quá hóa buồn…” Giang Ngạc cười khổ một tiếng, ai thán nói.</w:t>
      </w:r>
    </w:p>
    <w:p>
      <w:pPr>
        <w:pStyle w:val="BodyText"/>
      </w:pPr>
      <w:r>
        <w:t xml:space="preserve">Quý Độc Chước ho khan một tiếng, quay mặt đi chỗ khác, lại hỏi: “Ngươi thực sự không sao chứ?”</w:t>
      </w:r>
    </w:p>
    <w:p>
      <w:pPr>
        <w:pStyle w:val="BodyText"/>
      </w:pPr>
      <w:r>
        <w:t xml:space="preserve">“Không sao.” Giang Ngạc gật gật đầu, “Còn ngươi, không việc gì chứ?”</w:t>
      </w:r>
    </w:p>
    <w:p>
      <w:pPr>
        <w:pStyle w:val="BodyText"/>
      </w:pPr>
      <w:r>
        <w:t xml:space="preserve">Quý Độc Chước lắc lắc đầu, lại liếc nhìn bốn phía một vòng. Mắt thấy chung quanh cổ mộc cao ngút trời, phỏng đoán hai người có lẽ đã rơi đến sâu trong rừng dày. Hắn suy tính kẻ lần theo dấu vết nhất thời tìm không ra bọn họ, liền nói với Giang Ngạc: “Lăn qua lăn lại đã hơn nửa đêm, chúng ta tìm một chỗ nghỉ ngơi đi.”</w:t>
      </w:r>
    </w:p>
    <w:p>
      <w:pPr>
        <w:pStyle w:val="BodyText"/>
      </w:pPr>
      <w:r>
        <w:t xml:space="preserve">Vết thương trên người Giang Ngạc kỳ thực nặng hơn nhiều so với y nói. Y vốn đã hao tổn mười năm công lực, sau đó liên tục nhảy qua nhảy lại, hơn nữa còn đánh ra mười mấy chưởng, nội lực hư hao quá mức, lần này lại đụng thẳng vào đại huyệt Đàn Trung, chân khí trong cơ thể ứ đọng, không tìm được đường ra, liền ở trong kinh mạch va đập khắp nơi. Nếu như có thể tìm được chỗ thích hợp nghỉ ngơi một đêm, đó là biện pháp tốt nhất, chỉ là vừa nghĩ đến những truy binh càn quét không ngừng phía sau…</w:t>
      </w:r>
    </w:p>
    <w:p>
      <w:pPr>
        <w:pStyle w:val="BodyText"/>
      </w:pPr>
      <w:r>
        <w:t xml:space="preserve">Quý Độc Chước nhìn ra lo lắng của y, mỉm cười: “Giang đại hiệp, ngươi không cần lo lắng. Ta trước đó ở trên miếng vải kia đã rắc lên vài thứ, bầy chó kia ước chừng hiện tại đã không còn tâm trạng bắt chúng ta nữa.”</w:t>
      </w:r>
    </w:p>
    <w:p>
      <w:pPr>
        <w:pStyle w:val="BodyText"/>
      </w:pPr>
      <w:r>
        <w:t xml:space="preserve">“Nga? Ngươi hạ cái gì?”</w:t>
      </w:r>
    </w:p>
    <w:p>
      <w:pPr>
        <w:pStyle w:val="BodyText"/>
      </w:pPr>
      <w:r>
        <w:t xml:space="preserve">“Quý Độc Chước bí chế… bột ớt.”</w:t>
      </w:r>
    </w:p>
    <w:p>
      <w:pPr>
        <w:pStyle w:val="BodyText"/>
      </w:pPr>
      <w:r>
        <w:t xml:space="preserve">Giang Ngạc bị hắn giỡn đến bật cười, đang muốn mắng hắn yêu nghiệt, đột nhiên nghĩ đến một chuyện: “Ngươi vì sao chỉ hạ lên miếng vải của ngươi?”</w:t>
      </w:r>
    </w:p>
    <w:p>
      <w:pPr>
        <w:pStyle w:val="BodyText"/>
      </w:pPr>
      <w:r>
        <w:t xml:space="preserve">“Bởi vì ta muốn biết, bọn chúng muốn giết, rốt cuộc là ta, hay là ngươi.” Quý Độc Chước giọng nói chợt lạnh, “Hiện tại đã biết, là ta. Có điều ta rất tò mò, Phong Nhã Tụng trước nay không qua lại với Hán Giang tam hội. An Lục muốn giết, cũng là phải giết ngươi. Vì sao hắn đối tượng hắn chọn lại là ta?”</w:t>
      </w:r>
    </w:p>
    <w:p>
      <w:pPr>
        <w:pStyle w:val="BodyText"/>
      </w:pPr>
      <w:r>
        <w:t xml:space="preserve">“Trong Phong Nhã Tụng có phản đồ.”</w:t>
      </w:r>
    </w:p>
    <w:p>
      <w:pPr>
        <w:pStyle w:val="BodyText"/>
      </w:pPr>
      <w:r>
        <w:t xml:space="preserve">“Đúng.” Quý Độc Chước gật gật đầu, “Không phải phản đồ của Phong Nhã Tụng giúp An Lục tiêu trừ địch nhân, mà là An Lục đã bị phản đồ của Phong Nhã Tụng mua chuộc. Kẻ mua chuộc hắn…” Quý lâu chủ cười lạnh một tiếng, “Dám nhằm vào ta, xem ra ở trong Phong Nhã Tụng thân phận không thấp.”</w:t>
      </w:r>
    </w:p>
    <w:p>
      <w:pPr>
        <w:pStyle w:val="BodyText"/>
      </w:pPr>
      <w:r>
        <w:t xml:space="preserve">Giang Ngạc trầm ngâm một hồi, cảm thấy nắm không được manh mối gì, liền bỏ đi. Thế nhưng trong lòng lại nghĩ đến một chuyện khác: “Đúng rồi, nếu như người bọn chúng muốn giết kỳ thực là ta, bột ớt kia của ngươi chẳng phải vô dụng sao?”</w:t>
      </w:r>
    </w:p>
    <w:p>
      <w:pPr>
        <w:pStyle w:val="BodyText"/>
      </w:pPr>
      <w:r>
        <w:t xml:space="preserve">Quý Độc Chước nhất thời lộ ra vẻ khiếp sợ, cả kinh nói: “Ai nha, ngươi nhắc ta mới nghĩ đến nha! Thực sự quá nguy hiểm.”</w:t>
      </w:r>
    </w:p>
    <w:p>
      <w:pPr>
        <w:pStyle w:val="BodyText"/>
      </w:pPr>
      <w:r>
        <w:t xml:space="preserve">Giang Ngạc mí mắt khép lại, vẻ mặt khinh thường. Quỷ mới tin yêu nghiệt này không cân nhắc đến khả năng này, điệu bộ này của hắn, hơn phân nửa chỉ là không muốn nói ra mà thôi. Hắn đã không muốn nói, cũng tùy hắn đi. Giang Ngạc lại thở dài, phát giác từ khi gặp được yêu nghiệt này, tần suất kiềm chế cùng than thở của mình đã trực tiếp trở thành dai dẳng không dứt.</w:t>
      </w:r>
    </w:p>
    <w:p>
      <w:pPr>
        <w:pStyle w:val="BodyText"/>
      </w:pPr>
      <w:r>
        <w:t xml:space="preserve">Cũng là Quý Độc Chước vận khí tốt. Hắn cùng giang Ngạc ở trong tuyết vừa nói vừa đi mới được một lúc, đã tìm thấy một sơn động nhỏ. Đợi vào trong sơn động, mới chú ý đến chẳng qua là một sơn động rộng hai trượng vuông vắn. May mắn sơn động này tuy nhỏ, vị trí lại ở sườn khuất gió, trong động không dính nửa điểm tuyết.</w:t>
      </w:r>
    </w:p>
    <w:p>
      <w:pPr>
        <w:pStyle w:val="BodyText"/>
      </w:pPr>
      <w:r>
        <w:t xml:space="preserve">Quý Độc Chước vừa đứng yên trong sơn động, lập tức liên tiếp phun ra một chuỗi cười hắc hắc hắc dâm đãng.</w:t>
      </w:r>
    </w:p>
    <w:p>
      <w:pPr>
        <w:pStyle w:val="BodyText"/>
      </w:pPr>
      <w:r>
        <w:t xml:space="preserve">Giang Ngạc bị hắn cười sởn tóc gáy, buột miệng hỏi một câu: “Ngươi cười cái gì?”</w:t>
      </w:r>
    </w:p>
    <w:p>
      <w:pPr>
        <w:pStyle w:val="BodyText"/>
      </w:pPr>
      <w:r>
        <w:t xml:space="preserve">Quý Độc Chước giơ một ngón tay lắc lắc trước mặt Giang Ngạc: “Ta cười An Lục đại thúc vẫn là không đủ thông minh.”</w:t>
      </w:r>
    </w:p>
    <w:p>
      <w:pPr>
        <w:pStyle w:val="BodyText"/>
      </w:pPr>
      <w:r>
        <w:t xml:space="preserve">Nghe thấy lời này của hắn, Giang Ngạc chỉ cảm thấy một luồng khí lạnh theo sống lưng mình bò lên.</w:t>
      </w:r>
    </w:p>
    <w:p>
      <w:pPr>
        <w:pStyle w:val="BodyText"/>
      </w:pPr>
      <w:r>
        <w:t xml:space="preserve">Quả nhiên, Quý Độc Chước hai tay xòe ra, tiếp tục nói: “Ngươi xem, bốn phía một mảnh tuyết đọng, mà sơn động này chỉ có hai trượng vuông, lại không có đường lui, nếu như lời của ta…”</w:t>
      </w:r>
    </w:p>
    <w:p>
      <w:pPr>
        <w:pStyle w:val="BodyText"/>
      </w:pPr>
      <w:r>
        <w:t xml:space="preserve">Hắn chưa dứt lời, bàn tay của Giang Ngạc đã hung hăng bịt miệng hắn, nghiến răng nghiến lợi lên án: “Miệng quạ đen của Quý lâu chủ ngươi vẫn là giảm bớt đi… Ta còn muốn sống thêm hai ngày.”</w:t>
      </w:r>
    </w:p>
    <w:p>
      <w:pPr>
        <w:pStyle w:val="BodyText"/>
      </w:pPr>
      <w:r>
        <w:t xml:space="preserve">Quý Độc Chước đảo mắt, cân nhắc lợi hại, mới không cam lòng nuốt lời phía sau xuống. Tuy rằng kỳ thực hắn còn rất mong đợi có thể thách thức một chút “Sơn động tam bộ liên hoàn sát chiêu” bản thân trong chớp mắt tạo thành.</w:t>
      </w:r>
    </w:p>
    <w:p>
      <w:pPr>
        <w:pStyle w:val="BodyText"/>
      </w:pPr>
      <w:r>
        <w:t xml:space="preserve">Tùy tiện ăn chút lương khô, lại nói vài câu nhàn thoại râu ria, cơn buồn ngủ từ từ xuất hiện.</w:t>
      </w:r>
    </w:p>
    <w:p>
      <w:pPr>
        <w:pStyle w:val="BodyText"/>
      </w:pPr>
      <w:r>
        <w:t xml:space="preserve">Để đề phòng nhóm lửa làm những kẻ truy đuổi chú ý, hai người họ đành phải chịu đựng cơn lạnh, co lại nơi góc tường. Giang Ngạc biết Quý Độc Chước thân mang trọng thương, liền ôm hắn đặt lên đùi, cởi ngoại y của mình ra, bọc vào trong ngực.</w:t>
      </w:r>
    </w:p>
    <w:p>
      <w:pPr>
        <w:pStyle w:val="BodyText"/>
      </w:pPr>
      <w:r>
        <w:t xml:space="preserve">Gò má của Quý Độc Chước dán lên ngực Giang Ngạc, nghe được nhịp tim mạnh mẽ hữu lực của y, trong lòng không khỏi một trận ngơ ngẩn. Sơn động nhỏ bé này, dường như thoáng chốc trở thành toàn bộ trời đất.</w:t>
      </w:r>
    </w:p>
    <w:p>
      <w:pPr>
        <w:pStyle w:val="BodyText"/>
      </w:pPr>
      <w:r>
        <w:t xml:space="preserve">Hắn ngẩn đầu, nhẹ giọng gọi y: “Giang Ngạc…”</w:t>
      </w:r>
    </w:p>
    <w:p>
      <w:pPr>
        <w:pStyle w:val="BodyText"/>
      </w:pPr>
      <w:r>
        <w:t xml:space="preserve">“Ân?”</w:t>
      </w:r>
    </w:p>
    <w:p>
      <w:pPr>
        <w:pStyle w:val="BodyText"/>
      </w:pPr>
      <w:r>
        <w:t xml:space="preserve">“Nói thật, ta hiện tại cảm thấy rất hạnh phúc, hạnh phúc đến nỗi lập tức chết đi cũng đáng.”</w:t>
      </w:r>
    </w:p>
    <w:p>
      <w:pPr>
        <w:pStyle w:val="BodyText"/>
      </w:pPr>
      <w:r>
        <w:t xml:space="preserve">Giang Ngạc vò loạn trên đầu hắn một phen: “Ngươi nếu chết rồi, ta vừa vặn trở về Hán Giang Hội của ta, tìm đến tay nhị thiếu gia nhà ta.”</w:t>
      </w:r>
    </w:p>
    <w:p>
      <w:pPr>
        <w:pStyle w:val="BodyText"/>
      </w:pPr>
      <w:r>
        <w:t xml:space="preserve">Quý Độc Chước vẻ mặt giống như tiểu tức phụ quẹt mước mắt: “Chỉ nghe tân nhân cười, không nghe cựu nhân khóc. Giang Ngạc a Giang Ngạc, làm khó ta vì người đau từng khúc ruột, đầu lìa khỏi cổ, ngươi ngươi ngươi, ngươi sao bỏ được…”</w:t>
      </w:r>
    </w:p>
    <w:p>
      <w:pPr>
        <w:pStyle w:val="BodyText"/>
      </w:pPr>
      <w:r>
        <w:t xml:space="preserve">Đang khóc lóc kể lể, lại bị Giang Ngạc nắm lấy cằm, ép nâng mắt lên nhìn y. Ánh mắt của nam nhân này giống như đêm tối thâm trầm. Y nói: “Quý Độc Chước, ngươi nếu dám chết. Ngươi xem ta có quên ngươi lại đi tìm bảy tám người khác hay không.”</w:t>
      </w:r>
    </w:p>
    <w:p>
      <w:pPr>
        <w:pStyle w:val="BodyText"/>
      </w:pPr>
      <w:r>
        <w:t xml:space="preserve">Quý tiểu lâu chủ hiển nhiên chưa từng bị bất cứ kẻ nào đối xử thô bạo như thế, mũi hắn cay cay, cơ hồ vô thức, tránh đi ánh mắt của Giang Ngạc.</w:t>
      </w:r>
    </w:p>
    <w:p>
      <w:pPr>
        <w:pStyle w:val="BodyText"/>
      </w:pPr>
      <w:r>
        <w:t xml:space="preserve">Giang Ngạc lần nữa ôm hắn vào trong lòng, đầu ngón tay theo quai hàm sờ lên trên mặt hắn, nhẹ nhàng xoa lên gò má hắn: “Đừng để ta mất đi ngươi, ta không có khả năng chấp nhận đả kích người quan trọng chết đi trước mắt một lần nữa.”</w:t>
      </w:r>
    </w:p>
    <w:p>
      <w:pPr>
        <w:pStyle w:val="BodyText"/>
      </w:pPr>
      <w:r>
        <w:t xml:space="preserve">Hồi lâu, Quý Độc Chước mới “Nga” một tiếng. “Ta đáp ứng ngươi.” Câu này hắn trả lời rất khẽ, như có như không, nhưng cũng đã đủ để Giang Ngạc nghe rõ ràng.</w:t>
      </w:r>
    </w:p>
    <w:p>
      <w:pPr>
        <w:pStyle w:val="BodyText"/>
      </w:pPr>
      <w:r>
        <w:t xml:space="preserve">Chú:</w:t>
      </w:r>
    </w:p>
    <w:p>
      <w:pPr>
        <w:pStyle w:val="BodyText"/>
      </w:pPr>
      <w:r>
        <w:t xml:space="preserve">1. Lò ấp:</w:t>
      </w:r>
    </w:p>
    <w:p>
      <w:pPr>
        <w:pStyle w:val="Compact"/>
      </w:pPr>
      <w:r>
        <w:drawing>
          <wp:inline>
            <wp:extent cx="1438656" cy="2325624"/>
            <wp:effectExtent b="0" l="0" r="0" t="0"/>
            <wp:docPr descr="" title="" id="1" name="Picture"/>
            <a:graphic>
              <a:graphicData uri="http://schemas.openxmlformats.org/drawingml/2006/picture">
                <pic:pic>
                  <pic:nvPicPr>
                    <pic:cNvPr descr="http://sstruyen.com/images/data/15848/quyen-2---chuong-13-1-nhat-xoang-on-nhu-huong-thuy-to-mot-loi-hoa-nha-noi-ve-ai-thuong-1520180631.5846.jpg" id="0" name="Picture"/>
                    <pic:cNvPicPr>
                      <a:picLocks noChangeArrowheads="1" noChangeAspect="1"/>
                    </pic:cNvPicPr>
                  </pic:nvPicPr>
                  <pic:blipFill>
                    <a:blip r:embed="rId180"/>
                    <a:stretch>
                      <a:fillRect/>
                    </a:stretch>
                  </pic:blipFill>
                  <pic:spPr bwMode="auto">
                    <a:xfrm>
                      <a:off x="0" y="0"/>
                      <a:ext cx="1438656" cy="2325624"/>
                    </a:xfrm>
                    <a:prstGeom prst="rect">
                      <a:avLst/>
                    </a:prstGeom>
                    <a:noFill/>
                    <a:ln w="9525">
                      <a:noFill/>
                      <a:headEnd/>
                      <a:tailEnd/>
                    </a:ln>
                  </pic:spPr>
                </pic:pic>
              </a:graphicData>
            </a:graphic>
          </wp:inline>
        </w:drawing>
      </w:r>
    </w:p>
    <w:p>
      <w:pPr>
        <w:pStyle w:val="Compact"/>
      </w:pPr>
      <w:r>
        <w:drawing>
          <wp:inline>
            <wp:extent cx="1219200" cy="810768"/>
            <wp:effectExtent b="0" l="0" r="0" t="0"/>
            <wp:docPr descr="" title="" id="1" name="Picture"/>
            <a:graphic>
              <a:graphicData uri="http://schemas.openxmlformats.org/drawingml/2006/picture">
                <pic:pic>
                  <pic:nvPicPr>
                    <pic:cNvPr descr="http://sstruyen.com/images/data/15848/quyen-2---chuong-13-1-nhat-xoang-on-nhu-huong-thuy-to-mot-loi-hoa-nha-noi-ve-ai-thuong-1520180632.6627.jpg" id="0" name="Picture"/>
                    <pic:cNvPicPr>
                      <a:picLocks noChangeArrowheads="1" noChangeAspect="1"/>
                    </pic:cNvPicPr>
                  </pic:nvPicPr>
                  <pic:blipFill>
                    <a:blip r:embed="rId183"/>
                    <a:stretch>
                      <a:fillRect/>
                    </a:stretch>
                  </pic:blipFill>
                  <pic:spPr bwMode="auto">
                    <a:xfrm>
                      <a:off x="0" y="0"/>
                      <a:ext cx="1219200" cy="81076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84" w:name="quyển-2---chương-13-2-nhất-xoang-ôn-nhu-hướng-thùy-tố-một-lời-hòa-nhã-nói-về-ai-trung"/>
      <w:bookmarkEnd w:id="184"/>
      <w:r>
        <w:t xml:space="preserve">31. Quyển 2 - Chương 13-2: Nhất Xoang Ôn Nhu Hướng Thùy Tố (một Lời Hòa Nhã Nói Về Ai) (tru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Quý Độc Chước ha ha ha cười to một tiếng, đẩy cửa phòng, theo thang gác một đường tiêu sái đi xuống lầu.</w:t>
      </w:r>
    </w:p>
    <w:p>
      <w:pPr>
        <w:pStyle w:val="BodyText"/>
      </w:pPr>
      <w:r>
        <w:t xml:space="preserve">“An hội trưởng, đã lâu không gặp.”</w:t>
      </w:r>
    </w:p>
    <w:p>
      <w:pPr>
        <w:pStyle w:val="BodyText"/>
      </w:pPr>
      <w:r>
        <w:t xml:space="preserve">…</w:t>
      </w:r>
    </w:p>
    <w:p>
      <w:pPr>
        <w:pStyle w:val="BodyText"/>
      </w:pPr>
      <w:r>
        <w:t xml:space="preserve">Giang Ngạc mơ mơ màng màng ngủ một giấc, đại khái chỉ chừng một canh giờ, huyệt Đàn Trung nơi ngực đột nhiên nổi lên một trận đau rát, người vì đau liền tỉnh dậy.</w:t>
      </w:r>
    </w:p>
    <w:p>
      <w:pPr>
        <w:pStyle w:val="BodyText"/>
      </w:pPr>
      <w:r>
        <w:t xml:space="preserve">Quý Độc Chước giấc ngủ rất nông, y vừa tỉnh lại, hắn tự nhiên cũng tỉnh. Thình lình mở to mắt, đã thấy Giang Ngạc quay đầu đi, nôn ra một ngụm máu.</w:t>
      </w:r>
    </w:p>
    <w:p>
      <w:pPr>
        <w:pStyle w:val="BodyText"/>
      </w:pPr>
      <w:r>
        <w:t xml:space="preserve">“Ngươi đây là…”</w:t>
      </w:r>
    </w:p>
    <w:p>
      <w:pPr>
        <w:pStyle w:val="BodyText"/>
      </w:pPr>
      <w:r>
        <w:t xml:space="preserve">Giang Ngạc quệt quệt máu trên khóe miệng, lắc đầu: “Không nghiêm trọng, là máu bầm.” Y tuy rằng nói như vậy, nhưng Quý Độc Chước phát hiện nhiệt độ nơi bàn tay y so với thường ngày lạnh hơn rất nhiều.</w:t>
      </w:r>
    </w:p>
    <w:p>
      <w:pPr>
        <w:pStyle w:val="BodyText"/>
      </w:pPr>
      <w:r>
        <w:t xml:space="preserve">Quý Độc Chước từ nhỏ mạch nhược, không thể luyện võ, thời thơ ấu chịu không ít khinh miệt của người khác, hắn khi đó trong lòng chỉ có một suy nghĩ… Chung quy có một điểm ta phải khiến các ngươi tự thán không bằng, bèn một lòng dốc sức học thuật kỳ môn độn giáp, quả nhiên có chút thành tựu. Cho nên những năm gần đây, hắn không hề vì bản thân không thể luyện võ mà có nửa phần ân hận, chỉ duy nhất một lần này, hắn hận chính mình không có một thân cái thế thần công: “…Ta nếu có võ công thì tốt rồi, cho dù không thể bảo hộ ngươi, ít nhất cũng có thể giúp ngươi trị thương…”</w:t>
      </w:r>
    </w:p>
    <w:p>
      <w:pPr>
        <w:pStyle w:val="BodyText"/>
      </w:pPr>
      <w:r>
        <w:t xml:space="preserve">Giang Ngạc nén xuống khó chịu trong ngực, học giọng điệu của hắn ngày trước nói: “Đánh đánh giết giết là lối sống của kẻ thô lỗ, ngài đường đường Phong Nhã Tụng chi chủ quả thực không thích hợp.”</w:t>
      </w:r>
    </w:p>
    <w:p>
      <w:pPr>
        <w:pStyle w:val="BodyText"/>
      </w:pPr>
      <w:r>
        <w:t xml:space="preserve">Biết y là đang an ủi mình, cảm giác vô lực trong lồng ngực chỉ càng nặng thêm. Con người cả đời này, cho dù hao tổn bao nhiêu cố gắng, cũng không thể khiến mọi chuyện đều như ý mình. Tựa như bạch y ác ma năm đó, võ công cơ biến đều rực sáng giữa loài người, tâm trí lại yếu đuối đến mức có thể vỡ tan.</w:t>
      </w:r>
    </w:p>
    <w:p>
      <w:pPr>
        <w:pStyle w:val="BodyText"/>
      </w:pPr>
      <w:r>
        <w:t xml:space="preserve">Hắn trong lòng nghĩ những điều này, không ngờ Giang Ngạc lại biến sắc. Vừa muốn mở miệng dò hỏi chuyện gì đó, người kia đã một tay ghì chặt lấy hắn, một tay bịt lấy miệng hắn.</w:t>
      </w:r>
    </w:p>
    <w:p>
      <w:pPr>
        <w:pStyle w:val="BodyText"/>
      </w:pPr>
      <w:r>
        <w:t xml:space="preserve">Giữa thiên địa nháy mắt một mảnh tĩnh mịch.</w:t>
      </w:r>
    </w:p>
    <w:p>
      <w:pPr>
        <w:pStyle w:val="BodyText"/>
      </w:pPr>
      <w:r>
        <w:t xml:space="preserve">Trên nền tuyết truyền đến tiếng bước chân yếu ớt. Sàn sạt, sàn sạt, tựa hồ có thể nhìn thấy chân của người đi đến lún vào trong tuyết, tiếp đó rút ra, bước ra một bước, lại lần nữa lún vào trong tuyết dày.</w:t>
      </w:r>
    </w:p>
    <w:p>
      <w:pPr>
        <w:pStyle w:val="BodyText"/>
      </w:pPr>
      <w:r>
        <w:t xml:space="preserve">Hành tung của bọn họ lập tức sẽ bại lộ!</w:t>
      </w:r>
    </w:p>
    <w:p>
      <w:pPr>
        <w:pStyle w:val="BodyText"/>
      </w:pPr>
      <w:r>
        <w:t xml:space="preserve">Quý Độc Chước cũng Giang Ngạc nhìn nhau, kẻ phía sau môi dán lên bên tai hắn, khẽ nói: “Ta đi dẫn dụ bọn họ.”</w:t>
      </w:r>
    </w:p>
    <w:p>
      <w:pPr>
        <w:pStyle w:val="BodyText"/>
      </w:pPr>
      <w:r>
        <w:t xml:space="preserve">“Ngươi không được đi!” Nửa phần cũng không suy xét, Quý Độc Chước lập tức bác bỏ. Nếu như là thường ngày Giang Ngạc muốn đi, hắn tuyệt đối sẽ không ngăn cản, bởi vì hắn tin tưởng thực lực của Giang Ngạc, lúc này y liên tục ho ra máu, đi không khác nào đi tìm chỗ chết!</w:t>
      </w:r>
    </w:p>
    <w:p>
      <w:pPr>
        <w:pStyle w:val="BodyText"/>
      </w:pPr>
      <w:r>
        <w:t xml:space="preserve">Nhìn thấy ánh mắt kiên định của Quý Độc Chước, Giang Ngạc mỉm cười, khom người hôn lên đôi môi lạnh cóng của hắn. Dưới thân người kia lần đầu tiên quay đầu cự tuyệt hôn môi, y cũng không tức giận, ngón tay liên tục điểm, phong bế mấy chỗ huyệt đạo của hắn.</w:t>
      </w:r>
    </w:p>
    <w:p>
      <w:pPr>
        <w:pStyle w:val="BodyText"/>
      </w:pPr>
      <w:r>
        <w:t xml:space="preserve">Quý Độc Chước hoảng hốt, mở miệng, lại không phát ra được một chút âm thanh, mới biết người này vậy mà ngay cả á huyệt của mình cũng phong mất. Hắn dùng ánh mắt phẫn nộ nhìn thẳng Giang Ngạc, Giang Ngạc cười cười, lưỡi ở trong miệng hắn liếm một vòng, mới buông ra, ôn nhu nói: “Ngoan, đợi ta trở lại.”</w:t>
      </w:r>
    </w:p>
    <w:p>
      <w:pPr>
        <w:pStyle w:val="BodyText"/>
      </w:pPr>
      <w:r>
        <w:t xml:space="preserve">Giang Ngạc nói, vừa muốn đứng dậy, lại phát hiện trên áo căng lên, thì ra ngón tay Quý Độc Chước móc lên góc áo mình. Huyệt đạo của hắn bị phong bế, lẽ ra không thể cử động, lại dựa vào ý chí của bản thân cong ngón tay móc lấy góc áo Giang Ngạc.</w:t>
      </w:r>
    </w:p>
    <w:p>
      <w:pPr>
        <w:pStyle w:val="BodyText"/>
      </w:pPr>
      <w:r>
        <w:t xml:space="preserve">Giang Ngạc trong lòng đau xót, vạch ngón tay hắn ra, lại cởi ngoại y của mình xuống đắp cho hắn, nhẹ giọng nói: “Ta nhất định sẽ trở lại.” Lúc này mới xoay người đi ra khỏi động.</w:t>
      </w:r>
    </w:p>
    <w:p>
      <w:pPr>
        <w:pStyle w:val="BodyText"/>
      </w:pPr>
      <w:r>
        <w:t xml:space="preserve">Thời gian, trôi qua như nhanh như chậm.</w:t>
      </w:r>
    </w:p>
    <w:p>
      <w:pPr>
        <w:pStyle w:val="BodyText"/>
      </w:pPr>
      <w:r>
        <w:t xml:space="preserve">Ngoài động tầng tuyết đóng tan đi, tí tách rơi trên đá, băng tan thành nước, nước đóng thành băng.</w:t>
      </w:r>
    </w:p>
    <w:p>
      <w:pPr>
        <w:pStyle w:val="BodyText"/>
      </w:pPr>
      <w:r>
        <w:t xml:space="preserve">Quý Độc Chước chỉ có thể ngẩng nhìn vách đá hung tợn, chỉ cảm thấy khóe mắt có nước mắt lạnh lẽo trượt xuống hai gò má.</w:t>
      </w:r>
    </w:p>
    <w:p>
      <w:pPr>
        <w:pStyle w:val="BodyText"/>
      </w:pPr>
      <w:r>
        <w:t xml:space="preserve">Cũng không biết đã qua bao lâu, bên cạnh lại lần nữa vang lên tiếng bước chân.</w:t>
      </w:r>
    </w:p>
    <w:p>
      <w:pPr>
        <w:pStyle w:val="BodyText"/>
      </w:pPr>
      <w:r>
        <w:t xml:space="preserve">Người kia đi đến bên cạnh hắn, ôm hắn vào trong lòng, giải khai huyệt đạo cho hắn. Trong toàn bộ quá trình, Quý Độc Chước đều đờ đẫn. Ngươi kia liền vuốt nhẹ lên mặt hắn, cười hắn: “Trông thấy ta đần ra rồi?”</w:t>
      </w:r>
    </w:p>
    <w:p>
      <w:pPr>
        <w:pStyle w:val="BodyText"/>
      </w:pPr>
      <w:r>
        <w:t xml:space="preserve">Quý Độc Chước thẫn thờ nhìn dung mạo quen thuộc của y, trong tiếng cười kia chứa đựng từng điểm tình ý. Hắn rùng mình, mạnh mẽ, hai cánh tay vòng lên cổ y, giống như một con thú bị thương, dùng hết sức bình sinh khàn giọng kêu to: “Ta sẽ bảo hộ ngươi! Ta sẽ bảo hộ ngươi! Ta sẽ bảo hộ ngươi!”</w:t>
      </w:r>
    </w:p>
    <w:p>
      <w:pPr>
        <w:pStyle w:val="BodyText"/>
      </w:pPr>
      <w:r>
        <w:t xml:space="preserve">Giang Ngạc ôn nhu vuốt ve sau lưng hắn, cảm giác được đầu vai y phục của mình dần dần bị nước mắt thấm ướt.</w:t>
      </w:r>
    </w:p>
    <w:p>
      <w:pPr>
        <w:pStyle w:val="BodyText"/>
      </w:pPr>
      <w:r>
        <w:t xml:space="preserve">Tiếng khóc dần chuyển thành thút thít. Quý Độc Chước chợt thấy trước mắt tối sầm, một đầu lưỡi thật dài liếm lên mặt hắn, ngay sau đó hai cái đầu lông lá cọ qua đây.</w:t>
      </w:r>
    </w:p>
    <w:p>
      <w:pPr>
        <w:pStyle w:val="BodyText"/>
      </w:pPr>
      <w:r>
        <w:t xml:space="preserve">Hắn hơi sửng sốt, Giang Ngạc cười nói: “Bước chân kia đâu phải truy binh, là hai con đại miêu ngươi nuôi trong nhà này chạy đuổi theo ngươi đến.”</w:t>
      </w:r>
    </w:p>
    <w:p>
      <w:pPr>
        <w:pStyle w:val="BodyText"/>
      </w:pPr>
      <w:r>
        <w:t xml:space="preserve">Tựa hồ nghe hiểu lời của Giang Ngạc, hai con hổ quây đến, càng thêm nịnh nọt cọ cọ Quý Độc Chước.</w:t>
      </w:r>
    </w:p>
    <w:p>
      <w:pPr>
        <w:pStyle w:val="BodyText"/>
      </w:pPr>
      <w:r>
        <w:t xml:space="preserve">Quý tiểu lâu chủ sắc mặt tối sầm, đột nhiên có cảm giác rơi vào tròng. Chỉ vì hai con súc sinh này, bọn hắn liền diễn một hồi sinh ly tử biệt, làm khó hắn còn khóc đến tê tâm liệt phế. Càng nghĩ càng thấy trên mặt đen đi, Quý Độc Chước ho một tiếng, quay mặt đi chỗ khác.</w:t>
      </w:r>
    </w:p>
    <w:p>
      <w:pPr>
        <w:pStyle w:val="BodyText"/>
      </w:pPr>
      <w:r>
        <w:t xml:space="preserve">Hiếm thấy bộ dạng xấu hổ của hắn, Giang Ngạc tâm tình vui vẻ, cúi người lại hôn hôn lên trán hắn. Hiển nhiên bị Quý Độc Chước một tay đẩy ra, không thiện cảm mắng: “Cút đi cho thiếu gia.”</w:t>
      </w:r>
    </w:p>
    <w:p>
      <w:pPr>
        <w:pStyle w:val="BodyText"/>
      </w:pPr>
      <w:r>
        <w:t xml:space="preserve">Trong mùa đông, bình minh tới muộn. Nửa đêm về sáng có hai con súc sinh này bầu bạn, tự nhiên so với trước kia thoải mái hơn rất nhiều. Hai con hổ đầu đuôi tiếp xúc khép thành một vòng tròn, Giang Ngạc ôm Quý Độc Chước nằm trong vòng. Đầu gối lên chân sau của lão hổ, hai chân luồn vào dưới bụng lão hổ, lông xù ấm áp dễ chịu. Chỉ có một chút không hay, hai con hổ kia trông thấy chủ nhân, tâm tình vui vẻ, trong bụng tới tấp phát ra tiếng nịnh nọt, Quý Độc Chước không dễ gì mới ngủ say, kết quả một con hổ nửa đêm trở mình, lại bị một chân mềm mại của nó đập tỉnh.</w:t>
      </w:r>
    </w:p>
    <w:p>
      <w:pPr>
        <w:pStyle w:val="BodyText"/>
      </w:pPr>
      <w:r>
        <w:t xml:space="preserve">Quý tiểu lâu chủ ấn gân xanh nảy lên trên trán, mắng một tiếng: “Tử miêu!”</w:t>
      </w:r>
    </w:p>
    <w:p>
      <w:pPr>
        <w:pStyle w:val="BodyText"/>
      </w:pPr>
      <w:r>
        <w:t xml:space="preserve">Một giấc này ngủ hơn hai canh giờ, mắt thấy bên ngoài sắc trời sáng rõ, Quý Độc Chước mới nấn ná bò dậy. Hít một hơi không khí mát mẻ tinh sạch sau trận tuyết, lập tức cảm thấy tinh thần sảng khoái.</w:t>
      </w:r>
    </w:p>
    <w:p>
      <w:pPr>
        <w:pStyle w:val="BodyText"/>
      </w:pPr>
      <w:r>
        <w:t xml:space="preserve">Sau nửa đêm ngủ ngon, Giang Ngạc cảm thấy cơn đau trong ngực giảm nhẹ đi rất nhiều, lại bị Quý Độc Chước ép uống thương dược. Hai người dùng tuyết qua loa rửa mặt súc miệng một chút, nhai chút lương khô. Biết nơi này xác thực không nên ở lâu, Giang Ngạc liền ôm Quý Độc Chước cưỡi lên lưng hổ, hai người hai hổ một đường băng băng lao xuống núi.</w:t>
      </w:r>
    </w:p>
    <w:p>
      <w:pPr>
        <w:pStyle w:val="BodyText"/>
      </w:pPr>
      <w:r>
        <w:t xml:space="preserve">Về sau An Lục lần theo dấy chân của Giang Ngạc tìm đến đây, phát hiện dấu chân vậy mà vô cớ biến mất, giữa cánh đồng tuyết mênh mông chỉ có vết chân của các loại dã thú ở trong tuyết, hắn liền biết Quý Độc Chước khẳng định chưa chết. Trong lòng khen một tiếng Quý Độc Chước có chỗ hơn người, lập tức cười lạnh.</w:t>
      </w:r>
    </w:p>
    <w:p>
      <w:pPr>
        <w:pStyle w:val="BodyText"/>
      </w:pPr>
      <w:r>
        <w:t xml:space="preserve">“Đỗ Quyên Huyết không thể giải, gặp trà thì ngưng tụ, gặp rượu liền sôi lên. Quý lâu chủ, ta đến là muốn xem ngươi thực sự có tấm thân kinh cang bất tử hay không!”</w:t>
      </w:r>
    </w:p>
    <w:p>
      <w:pPr>
        <w:pStyle w:val="BodyText"/>
      </w:pPr>
      <w:r>
        <w:t xml:space="preserve">Tay hắn vừa vung, phân phó thủ hạ liên lạc với những phản đồ trong Phong Nhã Tụng.</w:t>
      </w:r>
    </w:p>
    <w:p>
      <w:pPr>
        <w:pStyle w:val="BodyText"/>
      </w:pPr>
      <w:r>
        <w:t xml:space="preserve">Quý Độc Chước, sống phải thấy người, chết phải thấy xác. Cho dù bị người ta chém thành trăm mảnh, cũng phải đem đầy đủ về cho hắn, không thiếu một mảnh.</w:t>
      </w:r>
    </w:p>
    <w:p>
      <w:pPr>
        <w:pStyle w:val="BodyText"/>
      </w:pPr>
      <w:r>
        <w:t xml:space="preserve">Độc trên người mình, Quý Độc Chước kỳ thực sớm có tính toán. Hồi Thiên Đan của Yên Sơn Bối gia đã có thể kéo dài cho hắn ba tháng sinh mệnh, như vậy nếu có thể lấy được phối phương của Hồi Thiên Đan, nói không chừng có thể tìm ra phương pháp khắc chế Đỗ Quyên Huyết.</w:t>
      </w:r>
    </w:p>
    <w:p>
      <w:pPr>
        <w:pStyle w:val="BodyText"/>
      </w:pPr>
      <w:r>
        <w:t xml:space="preserve">Hắn có dự định này, dứt khoát giục hai con hổ đi về phương Bắc.</w:t>
      </w:r>
    </w:p>
    <w:p>
      <w:pPr>
        <w:pStyle w:val="BodyText"/>
      </w:pPr>
      <w:r>
        <w:t xml:space="preserve">Đi hết một ngày, khi đêm đến rốt cuộc ở trong hoang sơn dã lĩnh nhìn thấy một khách điếm. Quý Độc Chước ánh mắt sáng lên, nghĩ đến một ngày này gặm mấy cái bánh bao vừa cứng vừa lạnh, chỉ cảm thấy trong khách điếm bay ra vô số hương thơm của vi cá mập bàn chân gấu. Giang Ngạc liếc thấy ý nghĩ lộ ra trên gương mặt giả vờ đoan chính của hắn, bèn không có cách nào khác sai hai con hổ tìm một chỗ bí mật nghỉ ngơi, y một mình mang theo Quý Độc Chước đi vào khách điếm.</w:t>
      </w:r>
    </w:p>
    <w:p>
      <w:pPr>
        <w:pStyle w:val="BodyText"/>
      </w:pPr>
      <w:r>
        <w:t xml:space="preserve">Một nén hương cúng tứ phúc thần, hai phiến cửa đón khách bát phương.</w:t>
      </w:r>
    </w:p>
    <w:p>
      <w:pPr>
        <w:pStyle w:val="BodyText"/>
      </w:pPr>
      <w:r>
        <w:t xml:space="preserve">Quý Độc Chước nện nén bạc xuống, đánh cho khách điếm lão bản lộ ra một gương mặt tươi cười như hoa, lập tức kêu tiểu nhị tiếp đón hai người bọn họ vào thượng phòng trên lầu hai. Khách điếm này tuy rằng hẻo lánh, bài trí trong phòng cũng không tồi. Bàn ghế làm bằng thủy dương liễu, đồ sứ Quan Dao Thanh Hoa, trên tường còn đặc biệt phong nhã treo lên mấy bức tranh thủy mặc cùng một cây ngọc cầm.</w:t>
      </w:r>
    </w:p>
    <w:p>
      <w:pPr>
        <w:pStyle w:val="BodyText"/>
      </w:pPr>
      <w:r>
        <w:t xml:space="preserve">Quý Độc Chước xưa nay xa xỉ vừa nhìn thấy bài trí này, lập tức toàn thân thả lỏng, ngã người trên giường, không muốn dậy nữa.</w:t>
      </w:r>
    </w:p>
    <w:p>
      <w:pPr>
        <w:pStyle w:val="BodyText"/>
      </w:pPr>
      <w:r>
        <w:t xml:space="preserve">Giang Ngạc biết thân thể hắn không tốt, cũng không làm ồn, cẩn thận khép cửa lại, tự mình đi đoạt lấy nhà bếp của lão bản.</w:t>
      </w:r>
    </w:p>
    <w:p>
      <w:pPr>
        <w:pStyle w:val="BodyText"/>
      </w:pPr>
      <w:r>
        <w:t xml:space="preserve">Hô! Quả nhiên là chỗ tốt!</w:t>
      </w:r>
    </w:p>
    <w:p>
      <w:pPr>
        <w:pStyle w:val="BodyText"/>
      </w:pPr>
      <w:r>
        <w:t xml:space="preserve">Hạt ngân hạnh vàng óng to bằng ngón tay cái, giang dao trụ1 trắng nõn to bằng móng tay, cá sống thịt tươi đầy đủ cả, còn có mứt hoa hồng mứt quế hoa.</w:t>
      </w:r>
    </w:p>
    <w:p>
      <w:pPr>
        <w:pStyle w:val="BodyText"/>
      </w:pPr>
      <w:r>
        <w:t xml:space="preserve">Thế là lại nện bạc xuống.</w:t>
      </w:r>
    </w:p>
    <w:p>
      <w:pPr>
        <w:pStyle w:val="BodyText"/>
      </w:pPr>
      <w:r>
        <w:t xml:space="preserve">Ngân hạnh bóc đi lớp vỏ có độc kia, ngâm qua dầu, lại thêm muối rang qua. Trứng gà chỉ lấy lòng trắng trứng, trộn với giang dao trụ1cho vào nồi chưng cách thủy. Đậu phụ bổ ra, bên trong lấp vào thịt muối khô, hầm thành canh loãng. Thịt dê tôm khô cải trắng phối cùng một bát gạo hầm thành cháo mặn. Điểm tâm là bánh ngọt dùng với mứt hoa hồng.</w:t>
      </w:r>
    </w:p>
    <w:p>
      <w:pPr>
        <w:pStyle w:val="BodyText"/>
      </w:pPr>
      <w:r>
        <w:t xml:space="preserve">Thức ăn không nhiều, nhưng tinh xảo.</w:t>
      </w:r>
    </w:p>
    <w:p>
      <w:pPr>
        <w:pStyle w:val="BodyText"/>
      </w:pPr>
      <w:r>
        <w:t xml:space="preserve">Bưng lên còn nóng hôi hổi, Quý Độc Chước vừa ngửi thấy mùi thơm, cả người liền phấn chấn. Trở mình một cái bò dậy, ngồi đến trước bàn, mở nút hồ lô rượu ra, ăn vài miếng thức ăn, ngửi một chút hương rượu thơm nồng. Chợt thấy đời người như vậy, còn cần gì hơn nữa!</w:t>
      </w:r>
    </w:p>
    <w:p>
      <w:pPr>
        <w:pStyle w:val="BodyText"/>
      </w:pPr>
      <w:r>
        <w:t xml:space="preserve">Giang Ngạc không biết độc hắn trúng không thể uống rượu, cho rằng hắn dự định cai rượu, cũng không mời rượu hắn. Bộ dạng phục tùng từ mị, mỉm cười nhìn hắn bình luận thức ăn.</w:t>
      </w:r>
    </w:p>
    <w:p>
      <w:pPr>
        <w:pStyle w:val="BodyText"/>
      </w:pPr>
      <w:r>
        <w:t xml:space="preserve">Người này à, rõ ràng là phong nhã đã quen, ngay cả cầm đũa cũng chỉ chịu cầm một phần tư khoảng cách, sau đó, ngón tay khều khều, khéo léo gắp thức ăn đến trước mặt.</w:t>
      </w:r>
    </w:p>
    <w:p>
      <w:pPr>
        <w:pStyle w:val="BodyText"/>
      </w:pPr>
      <w:r>
        <w:t xml:space="preserve">Một động tác bình thường, hắn làm lên, lại hết sức đẹp mắt.</w:t>
      </w:r>
    </w:p>
    <w:p>
      <w:pPr>
        <w:pStyle w:val="BodyText"/>
      </w:pPr>
      <w:r>
        <w:t xml:space="preserve">Hai người nói chuyện một chút, dùng vài món ăn, người đã no bảy tám phần. Đột nhiên nghe thấy dưới lầu có tiếng người huyên náo, loạn thành một đoàn. Giang Ngạc nhướng mày, buông đôi đũa trong tay xuống, đi đến trước cửa, mở cửa ra nhìn một cái.</w:t>
      </w:r>
    </w:p>
    <w:p>
      <w:pPr>
        <w:pStyle w:val="BodyText"/>
      </w:pPr>
      <w:r>
        <w:t xml:space="preserve">Quý Độc Chước gắp một quả ngân hạnh đưa đến bên miệng, bộ dạng uể oải hỏi một câu: “Sao vậy?”</w:t>
      </w:r>
    </w:p>
    <w:p>
      <w:pPr>
        <w:pStyle w:val="BodyText"/>
      </w:pPr>
      <w:r>
        <w:t xml:space="preserve">Giang Ngạc đóng cửa lại, trở về chỗ ngồi: “Ta biết Quý lâu chủ ngươi cơ mưu chồng chất.”</w:t>
      </w:r>
    </w:p>
    <w:p>
      <w:pPr>
        <w:pStyle w:val="BodyText"/>
      </w:pPr>
      <w:r>
        <w:t xml:space="preserve">Quý Độc Chước hiểu rõ ý tứ của y, hỏi: “Đến bao nhiêu người?”</w:t>
      </w:r>
    </w:p>
    <w:p>
      <w:pPr>
        <w:pStyle w:val="BodyText"/>
      </w:pPr>
      <w:r>
        <w:t xml:space="preserve">Giang Ngạc đưa ra bốn ngón tay.</w:t>
      </w:r>
    </w:p>
    <w:p>
      <w:pPr>
        <w:pStyle w:val="BodyText"/>
      </w:pPr>
      <w:r>
        <w:t xml:space="preserve">“Bốn người?”</w:t>
      </w:r>
    </w:p>
    <w:p>
      <w:pPr>
        <w:pStyle w:val="BodyText"/>
      </w:pPr>
      <w:r>
        <w:t xml:space="preserve">“Ít nhất bốn trăm.”</w:t>
      </w:r>
    </w:p>
    <w:p>
      <w:pPr>
        <w:pStyle w:val="BodyText"/>
      </w:pPr>
      <w:r>
        <w:t xml:space="preserve">“Nga,” Quý Độc Chước đáp một tiếng, cười khổ: “Hai đối bốn trăm, chúng ta lấy một địch trăm đi.”</w:t>
      </w:r>
    </w:p>
    <w:p>
      <w:pPr>
        <w:pStyle w:val="BodyText"/>
      </w:pPr>
      <w:r>
        <w:t xml:space="preserve">Tên hỗn trướng này cư nhiên còn có tâm tình nói giỡn!</w:t>
      </w:r>
    </w:p>
    <w:p>
      <w:pPr>
        <w:pStyle w:val="BodyText"/>
      </w:pPr>
      <w:r>
        <w:t xml:space="preserve">Giang Ngạc biết rõ cá tính của hắn chửi thầm một câu. Nhưng cũng nhận định được, Quý yêu nghiệt có thể nói ra lời này, hơn phân nửa là đã có kế sách lui địch.</w:t>
      </w:r>
    </w:p>
    <w:p>
      <w:pPr>
        <w:pStyle w:val="BodyText"/>
      </w:pPr>
      <w:r>
        <w:t xml:space="preserve">Quả nhiên.</w:t>
      </w:r>
    </w:p>
    <w:p>
      <w:pPr>
        <w:pStyle w:val="BodyText"/>
      </w:pPr>
      <w:r>
        <w:t xml:space="preserve">Quý Độc Chước vươn một ngón tay điểm nhẹ trên bàn.</w:t>
      </w:r>
    </w:p>
    <w:p>
      <w:pPr>
        <w:pStyle w:val="BodyText"/>
      </w:pPr>
      <w:r>
        <w:t xml:space="preserve">“Giang đại hiệp, ngươi biết cái gì gọi là ‘hung trung tự hữu bách vạn binh’ không?” (trong lòng tự có trăm ngàn binh mã)</w:t>
      </w:r>
    </w:p>
    <w:p>
      <w:pPr>
        <w:pStyle w:val="BodyText"/>
      </w:pPr>
      <w:r>
        <w:t xml:space="preserve">Giang Ngạc nhìn ngón tay hắn điểm lên bàn một cái: “Quý lâu chủ chư quỷ lui tránh, ta mà thấy ngươi nói cười lặng lẽ như vậy chỉ có hội phi yên diệt.”</w:t>
      </w:r>
    </w:p>
    <w:p>
      <w:pPr>
        <w:pStyle w:val="BodyText"/>
      </w:pPr>
      <w:r>
        <w:t xml:space="preserve">Quý Độc Chước mỉm cười.</w:t>
      </w:r>
    </w:p>
    <w:p>
      <w:pPr>
        <w:pStyle w:val="BodyText"/>
      </w:pPr>
      <w:r>
        <w:t xml:space="preserve">“An Lục năm nay năm mươi mốt, hắn đã qua tuổi lang bạt, cho nên mọi chuyện, hắn sẽ chỉ theo đuổi một từ ‘yên ổn’.”</w:t>
      </w:r>
    </w:p>
    <w:p>
      <w:pPr>
        <w:pStyle w:val="BodyText"/>
      </w:pPr>
      <w:r>
        <w:t xml:space="preserve">Giang Ngạc hơi trầm tư, liền hiển rõ ý tứ của hắn, trong lòng cũng có vài phần nóng lòng muốn được thử xem sao. Thầm mắng bản thân một câu thực sự bị yêu nghiệt này làm hư rồi, đang lúc nguy cơ thập tử nhất sinh thế này, vậy mà lại nổi tên tâm đùa bỡn. Trên miêng vẫn là nói: “Màn kịch này một mình ngươi diễn hơn phân nửa không thực đủ, nhớ lưu lại cho ta một vai.”</w:t>
      </w:r>
    </w:p>
    <w:p>
      <w:pPr>
        <w:pStyle w:val="BodyText"/>
      </w:pPr>
      <w:r>
        <w:t xml:space="preserve">Rũ đi bụi bặm trên đường bôn ba, chỉnh lại y quan, tuy chỉ là một bộ miên bào, nhưng lại không thể giấu đi khí chất xuất thần trên người hắn.</w:t>
      </w:r>
    </w:p>
    <w:p>
      <w:pPr>
        <w:pStyle w:val="BodyText"/>
      </w:pPr>
      <w:r>
        <w:t xml:space="preserve">Quý Độc Chước ha ha ha cười to một tiếng, đẩy cửa phòng, theo thang gác một đường tiêu sái đi xuống lầu.</w:t>
      </w:r>
    </w:p>
    <w:p>
      <w:pPr>
        <w:pStyle w:val="BodyText"/>
      </w:pPr>
      <w:r>
        <w:t xml:space="preserve">Cước bộ vững vàng, giơ tay nhấc chân đều lộ ra bá khí tự nhiên mà có.</w:t>
      </w:r>
    </w:p>
    <w:p>
      <w:pPr>
        <w:pStyle w:val="BodyText"/>
      </w:pPr>
      <w:r>
        <w:t xml:space="preserve">“An hội trưởng, đã lâu không gặp.”</w:t>
      </w:r>
    </w:p>
    <w:p>
      <w:pPr>
        <w:pStyle w:val="BodyText"/>
      </w:pPr>
      <w:r>
        <w:t xml:space="preserve">An Lục thấy hắn quả nhiên chưa chết, lòng chợt chùng xuống, trên mặt cũng giả vờ treo lên một vẻ thân thiện.</w:t>
      </w:r>
    </w:p>
    <w:p>
      <w:pPr>
        <w:pStyle w:val="BodyText"/>
      </w:pPr>
      <w:r>
        <w:t xml:space="preserve">“Chẳng qua chỉ là hai ngày không gặp, không ngờ Quý lâu chủ vẫn phong quang như trước.”</w:t>
      </w:r>
    </w:p>
    <w:p>
      <w:pPr>
        <w:pStyle w:val="BodyText"/>
      </w:pPr>
      <w:r>
        <w:t xml:space="preserve">Ông ta nói, chúng thủ hạ tay cầm binh khí tầng tầng bao vây Quý Độc Chước.</w:t>
      </w:r>
    </w:p>
    <w:p>
      <w:pPr>
        <w:pStyle w:val="BodyText"/>
      </w:pPr>
      <w:r>
        <w:t xml:space="preserve">Quý Độc Chước nhếch đuôi mày, mị thái ngập tràn trong mắt đảo qua trên mặt mọi người, vươn tay rút lấy trường kiếm của môt người trong số đó mà búng búng, chỉ nghe kiếm thanh thanh thúy, hiển nhiên là lợi khí hiếm có.</w:t>
      </w:r>
    </w:p>
    <w:p>
      <w:pPr>
        <w:pStyle w:val="BodyText"/>
      </w:pPr>
      <w:r>
        <w:t xml:space="preserve">Hắn cười cười, cắm lại thanh kiếm kia vào vỏ kiếm của người nọ, con ngươi vừa chuyển, liếc nhìn An Lục, cười nói: “Không có biện pháp, ai bảo ta là tấm thân kim cang bất tử bất hoại đây?”</w:t>
      </w:r>
    </w:p>
    <w:p>
      <w:pPr>
        <w:pStyle w:val="BodyText"/>
      </w:pPr>
      <w:r>
        <w:t xml:space="preserve">Vốn cho rằng hắn trúng vài mũi độc tiễn, cho dù không chết, hơn phân nửa cũng không thể động đậy. Mà nay nhìn Quý Độc Chước nói cười tự nhiên này, An Lục không khỏi sinh nghi ngờ.</w:t>
      </w:r>
    </w:p>
    <w:p>
      <w:pPr>
        <w:pStyle w:val="BodyText"/>
      </w:pPr>
      <w:r>
        <w:t xml:space="preserve">Từng nghe nói qua trên giang hồ có vài dược vật, sau khi ăn vào liền có thể bách độc bất xâm, lẽ nào Quý Độc Chước chính là thể chất bách độc bất xâm?</w:t>
      </w:r>
    </w:p>
    <w:p>
      <w:pPr>
        <w:pStyle w:val="BodyText"/>
      </w:pPr>
      <w:r>
        <w:t xml:space="preserve">An Lục trong lòng do dự, liền lấy bầu rượu trên bàn, rót đầy một ly đưa đến trước mặt Quý Độc Chước: “Hôm nay có thể lại thấy được lâu chủ phong thái vô song, an Lục thực sự là phúc ba đời, chẳng hay có thểmời lâu chủ uống một chén này hay không?”</w:t>
      </w:r>
    </w:p>
    <w:p>
      <w:pPr>
        <w:pStyle w:val="BodyText"/>
      </w:pPr>
      <w:r>
        <w:t xml:space="preserve">Quý Độc Chước khẽ cười, nhận lấy chén rượu kia trong tay An Lục.</w:t>
      </w:r>
    </w:p>
    <w:p>
      <w:pPr>
        <w:pStyle w:val="BodyText"/>
      </w:pPr>
      <w:r>
        <w:t xml:space="preserve">An lục cho rằng hắn quả thực muốn uống, không ngờ hắn vậy mà lại khoát tay, nhẹ nhàng bâng quơ đem chén rượu kia hắt lên mặt đất: “Chúng ta là địch không phải bạn, một chén này, uống không thỏa đáng!”</w:t>
      </w:r>
    </w:p>
    <w:p>
      <w:pPr>
        <w:pStyle w:val="BodyText"/>
      </w:pPr>
      <w:r>
        <w:t xml:space="preserve">Nháy mắt.</w:t>
      </w:r>
    </w:p>
    <w:p>
      <w:pPr>
        <w:pStyle w:val="BodyText"/>
      </w:pPr>
      <w:r>
        <w:t xml:space="preserve">Soạt soạt soạt, chung quanh vang lên thanh âm rút kiếm.</w:t>
      </w:r>
    </w:p>
    <w:p>
      <w:pPr>
        <w:pStyle w:val="BodyText"/>
      </w:pPr>
      <w:r>
        <w:t xml:space="preserve">Quý Độc Chước bộ dạng biếng nhác, tựa tiếu phi tiếu, ngâm: “Nhất niên minh nguyệt kim tiêu đa, nhân sinh do mệnh phi do tha. Hữu tửu bất ẩm nại minh hà! (Ba câu thơ trong bài “Bát nguyệt thập ngũ dạ tặng Trương công tào” của Hàn Dũ, dịch nghĩa: suốt một năm có đêm nay trăng sáng nhất, đời người do mệnh không phải ai gây cho mình, có rượu không uống làm sao hiểu được!).” Hắn đưa tay, lấy lại bầu rượu trong tay An Lục, miệng kề lên miệng bầu nuốt xuống một ngụm, “Hảo tửu!” Rượu mát lạnh theo khóe miệng hắn chảy xuống vài giọt, vốn là hành động vô cùng bất nhã, thế nhưng hắn làm lên, lại mang theo ba phần tiêu sái, bảy phần tùy tiện.</w:t>
      </w:r>
    </w:p>
    <w:p>
      <w:pPr>
        <w:pStyle w:val="BodyText"/>
      </w:pPr>
      <w:r>
        <w:t xml:space="preserve">Tay trái vung lên, đẩy đám người bao vây phía trước ra, đi về phía quỹ đài. Quý Độc Chước ngửa đầu, dùng miệng đón lấy rượu trong bầu, hắn hướng rượu cuồng tiếu, rượu giúp cuồng tính, tiện tay rút lấy bút lông ghi chép của chưởng quỹ, đi đến bên cạnh vách tường trắng như tuyết.</w:t>
      </w:r>
    </w:p>
    <w:p>
      <w:pPr>
        <w:pStyle w:val="BodyText"/>
      </w:pPr>
      <w:r>
        <w:t xml:space="preserve">Hành vân lưu thủy, ngân câu thiết kiếm. Chỉ thấy bút của hắn lượn đi, ở trên tường viết tám câu “Hiệp khách hành” của Lý Bạch.</w:t>
      </w:r>
    </w:p>
    <w:p>
      <w:pPr>
        <w:pStyle w:val="BodyText"/>
      </w:pPr>
      <w:r>
        <w:t xml:space="preserve">Triệu khách mạn hồ anh, Ngô câu sương tuyết minh.</w:t>
      </w:r>
    </w:p>
    <w:p>
      <w:pPr>
        <w:pStyle w:val="BodyText"/>
      </w:pPr>
      <w:r>
        <w:t xml:space="preserve">Ngân yên chiếu bạch mã, táp nạp như lưu tinh.</w:t>
      </w:r>
    </w:p>
    <w:p>
      <w:pPr>
        <w:pStyle w:val="BodyText"/>
      </w:pPr>
      <w:r>
        <w:t xml:space="preserve">Thập bộ sát nhất nhân, thiên lý bất lưu hành.</w:t>
      </w:r>
    </w:p>
    <w:p>
      <w:pPr>
        <w:pStyle w:val="BodyText"/>
      </w:pPr>
      <w:r>
        <w:t xml:space="preserve">Sự liễu phất y khứ, thâm tàng thân dữ danh.</w:t>
      </w:r>
    </w:p>
    <w:p>
      <w:pPr>
        <w:pStyle w:val="BodyText"/>
      </w:pPr>
      <w:r>
        <w:t xml:space="preserve">(Dịch thơ của Trần Trọng San:</w:t>
      </w:r>
    </w:p>
    <w:p>
      <w:pPr>
        <w:pStyle w:val="BodyText"/>
      </w:pPr>
      <w:r>
        <w:t xml:space="preserve">Khách nước Triệu phất phơ dải mũ, gươm Ngô câu rực rỡ tuyết sương.</w:t>
      </w:r>
    </w:p>
    <w:p>
      <w:pPr>
        <w:pStyle w:val="BodyText"/>
      </w:pPr>
      <w:r>
        <w:t xml:space="preserve">Long lanh yên bạc trên đường, chập chờn như thể muôn ngàn sao bay.</w:t>
      </w:r>
    </w:p>
    <w:p>
      <w:pPr>
        <w:pStyle w:val="BodyText"/>
      </w:pPr>
      <w:r>
        <w:t xml:space="preserve">Trong mười bước giết người bén nhạy, nghìn dặm xa vùng vẫy mà chi.</w:t>
      </w:r>
    </w:p>
    <w:p>
      <w:pPr>
        <w:pStyle w:val="BodyText"/>
      </w:pPr>
      <w:r>
        <w:t xml:space="preserve">Việc xong rũ áo ra đi, xóa nhòa thân thế kể gì tiếng tăm.)</w:t>
      </w:r>
    </w:p>
    <w:p>
      <w:pPr>
        <w:pStyle w:val="BodyText"/>
      </w:pPr>
      <w:r>
        <w:t xml:space="preserve">Trong nét bút khí phách kỳ tuyệt, giữa những hàng chữ, lộ ra một cỗ sát khí bất phàm. Đặc biệt là hai câu “thập bộ sát nhất nhân, thiên lý bất lưu hành” kia, giống như mai phục thiên binh vạn mã.</w:t>
      </w:r>
    </w:p>
    <w:p>
      <w:pPr>
        <w:pStyle w:val="BodyText"/>
      </w:pPr>
      <w:r>
        <w:t xml:space="preserve">Quý Độc Chước uống cạn một giọt rượu cuối cùng, trên gương mặt lộ ra một loại phiếm hồng yêu mị nhàn nhạt. Hắn tiện tay ném bầu rượu qua một bên, nói với điếm lão bản đã sớm bị dọa cho hai chân mềm nhũn bên góc tường: “Sợ cái gì! Văn tự này của ta một chữ đáng giá nghìn vàng, chốc nữa gọi người đập xuống, đến Phong Nhã Tụng tìm Nhiếp Bình Trọng, lão tự nhiên sẽ trả tiền cho ngươi.”</w:t>
      </w:r>
    </w:p>
    <w:p>
      <w:pPr>
        <w:pStyle w:val="BodyText"/>
      </w:pPr>
      <w:r>
        <w:t xml:space="preserve">Nghe thấy chiều bài của “Phong Nhã Tụng”, lão bản mắt sáng lên, biết mình lần này lãi to rồi, lúc này mới chuyển buồn thành vui.</w:t>
      </w:r>
    </w:p>
    <w:p>
      <w:pPr>
        <w:pStyle w:val="BodyText"/>
      </w:pPr>
      <w:r>
        <w:t xml:space="preserve">Quý Độc Chước bộ dạng uể oải duỗi lưng một cái, hướng An Lục khua khua tay: “Bản lâu chủ mệt rồi, lên lầu đánh một giấc. Ngươi nếu muốn uống rượu, liền tìm Giang Ngạc bồi ngươi đi.”</w:t>
      </w:r>
    </w:p>
    <w:p>
      <w:pPr>
        <w:pStyle w:val="BodyText"/>
      </w:pPr>
      <w:r>
        <w:t xml:space="preserve">Nói xong, ngáp một cái, người liền đi lên lầu.</w:t>
      </w:r>
    </w:p>
    <w:p>
      <w:pPr>
        <w:pStyle w:val="BodyText"/>
      </w:pPr>
      <w:r>
        <w:t xml:space="preserve">Thủ hạ của An Lục sáp lại gần, hỏi một câu: “Giết không?”</w:t>
      </w:r>
    </w:p>
    <w:p>
      <w:pPr>
        <w:pStyle w:val="BodyText"/>
      </w:pPr>
      <w:r>
        <w:t xml:space="preserve">An Lục hơi trầm ngâm, hắn nhìn mấy dòng chữ Quý Độc Chước viết này, chỉ cảm thấy sát khí trong văn tự khiến lòng người lạnh lẽo. Trong lòng hoài nghi, thấp giọng phân phó: “Chờ một chút xem.”</w:t>
      </w:r>
    </w:p>
    <w:p>
      <w:pPr>
        <w:pStyle w:val="BodyText"/>
      </w:pPr>
      <w:r>
        <w:t xml:space="preserve">Đang nói, Giang Ngạc đã ôm một vò rượu đi xuống lầu.</w:t>
      </w:r>
    </w:p>
    <w:p>
      <w:pPr>
        <w:pStyle w:val="BodyText"/>
      </w:pPr>
      <w:r>
        <w:t xml:space="preserve">Y không giống Quý Độc Chước đi đến giữa đám người, mà tùy ý ngồi xuống trên thang gác, “phập” một tiếng, cắm lãnh kiếm Thủy Tinh vào trong thanh gác. Người y dựa vào bên kiếm, một chưởng vỗ mở lớp bùn phong trên vò rượu, nâng vò uống một ngụm, mới dùng tay áo lau đi vệt nước nơi khóe miệng, cười lạnh nói: “Hiếm có hôm nay lãnh nguyệt như sương, chẳng hay vị anh hùng nào muốn cùng Giang Ngạc say một trận?”</w:t>
      </w:r>
    </w:p>
    <w:p>
      <w:pPr>
        <w:pStyle w:val="BodyText"/>
      </w:pPr>
      <w:r>
        <w:t xml:space="preserve">Mọi người không biết y vì xua độc cho Quý Độc Chước đã tổn hao mười năm công lực, hai ngày trước tận mắt thấy một trận chiến ở Chiết Liễu Đình, y lấy sức một người đấu với cả trăm người, vẫn có thể bảo hộ Quý Độc Chước bình an rời đi, lần này thấy y mời rượu, hào khí càng hơn hẳn ngày đó, không khỏi ai nấy cảm thấy bất an.</w:t>
      </w:r>
    </w:p>
    <w:p>
      <w:pPr>
        <w:pStyle w:val="BodyText"/>
      </w:pPr>
      <w:r>
        <w:t xml:space="preserve">Thấy không có ai tiến lên, mí mắt Giang Ngạc nhẹ nhàng nâng lên, quét một vòng trên người chúng nhân, ánh mắt đi đến đâu, mỗi người đều sợ khiếp vía. Y không khỏi ha hả cười to, nâng vò rượu ra sức uống.</w:t>
      </w:r>
    </w:p>
    <w:p>
      <w:pPr>
        <w:pStyle w:val="BodyText"/>
      </w:pPr>
      <w:r>
        <w:t xml:space="preserve">An Lục thấy bốn trăm người mình đem theo tất cả đều có ý sợ sệt, khẽ nhướng mày. Quý Độc Chước này uống xong liền đi lên lầu, thực sự không trúng độc sao? Hay là hắn rõ ràng trúng độc, lại cố ý uống rượu đến mê hoặc mình?</w:t>
      </w:r>
    </w:p>
    <w:p>
      <w:pPr>
        <w:pStyle w:val="BodyText"/>
      </w:pPr>
      <w:r>
        <w:t xml:space="preserve">Chú:</w:t>
      </w:r>
    </w:p>
    <w:p>
      <w:pPr>
        <w:pStyle w:val="Compact"/>
      </w:pPr>
      <w:r>
        <w:t xml:space="preserve">1. Giang dao trụ: thịt sò, hến sấy khô</w:t>
      </w:r>
    </w:p>
    <w:p>
      <w:pPr>
        <w:pStyle w:val="Compact"/>
      </w:pPr>
      <w:r>
        <w:drawing>
          <wp:inline>
            <wp:extent cx="1722120" cy="2438400"/>
            <wp:effectExtent b="0" l="0" r="0" t="0"/>
            <wp:docPr descr="" title="" id="1" name="Picture"/>
            <a:graphic>
              <a:graphicData uri="http://schemas.openxmlformats.org/drawingml/2006/picture">
                <pic:pic>
                  <pic:nvPicPr>
                    <pic:cNvPr descr="http://sstruyen.com/images/data/15848/quyen-2---chuong-13-2-nhat-xoang-on-nhu-huong-thuy-to-mot-loi-hoa-nha-noi-ve-ai-trung-1520180635.794.jpg" id="0" name="Picture"/>
                    <pic:cNvPicPr>
                      <a:picLocks noChangeArrowheads="1" noChangeAspect="1"/>
                    </pic:cNvPicPr>
                  </pic:nvPicPr>
                  <pic:blipFill>
                    <a:blip r:embed="rId187"/>
                    <a:stretch>
                      <a:fillRect/>
                    </a:stretch>
                  </pic:blipFill>
                  <pic:spPr bwMode="auto">
                    <a:xfrm>
                      <a:off x="0" y="0"/>
                      <a:ext cx="1722120" cy="24384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88" w:name="quyển-2---chương-13-3-nhất-xoang-ôn-nhu-hướng-thùy-tố-một-lời-hòa-nhã-nói-về-ai-hạ"/>
      <w:bookmarkEnd w:id="188"/>
      <w:r>
        <w:t xml:space="preserve">32. Quyển 2 - Chương 13-3: Nhất Xoang Ôn Nhu Hướng Thùy Tố (một Lời Hòa Nhã Nói Về Ai)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Một ngụm máu này nôn ra, Giang Ngạc dưới chân lảo đảo, ngã ngồi trên mặt đất, thình lình, mọi thứ trước mắt đều mơ hồ, y chỉ có một ý thức, đó chính là mạnh mẽ ôm lấy Quý Độc Chước, mạnh mẽ ôm chặt lấy Quý Độc Chước. Người này quá mức tự phụ cũng quá mức ngang bướng. Không ra sức chăm sóc hắn thật kỹ, hắn nhất định sẽ rất cô đơn.</w:t>
      </w:r>
    </w:p>
    <w:p>
      <w:pPr>
        <w:pStyle w:val="BodyText"/>
      </w:pPr>
      <w:r>
        <w:t xml:space="preserve">…</w:t>
      </w:r>
    </w:p>
    <w:p>
      <w:pPr>
        <w:pStyle w:val="BodyText"/>
      </w:pPr>
      <w:r>
        <w:t xml:space="preserve">Trong lòng âm thầm tính toán, An Lục đang muốn ra lệnh cho mọi người cưỡng ép đi lên lầu, chợt nghe phía trên truyền đến một hồi tiếng đàn tang tang.</w:t>
      </w:r>
    </w:p>
    <w:p>
      <w:pPr>
        <w:pStyle w:val="BodyText"/>
      </w:pPr>
      <w:r>
        <w:t xml:space="preserve">Đàn này gảy vội, nghe nhịp điệu rõ ràng phải là cổ khúc “Thượng tà” bịn rịn đau thương, nhưng giữa vũ huy cung giác1, lại nửa phần vấn vương cũng không có, trái lại, trong tiếng đàn mơ hồ ẩn tàng vó ngựa gào thét, một mảnh khí thế kim qua.</w:t>
      </w:r>
    </w:p>
    <w:p>
      <w:pPr>
        <w:pStyle w:val="BodyText"/>
      </w:pPr>
      <w:r>
        <w:t xml:space="preserve">Dây đàn rung vài hồi, chỉ nghe Quý Độc Chước cao giọng xướng lên: “Thượng tà! Ngã dục dữ quân tương tri, trường mệnh vô suy tuyệt!” Bản “Thượng tà” này, vốn là thệ khúc của một nữ tử đối với người yêu, cho nên trong khúc chứa chan thương nhớ của thiếu nữ đậu khấu niên hoa, như ngọt ngào lại như than tiếc. Chỉ là Phong Nhã Tụng chi chủ này xướng lên, tự nhiên mà có một loại thế tại tất đắc cười ngắm giang sơn biến ảo.</w:t>
      </w:r>
    </w:p>
    <w:p>
      <w:pPr>
        <w:pStyle w:val="BodyText"/>
      </w:pPr>
      <w:r>
        <w:t xml:space="preserve">An Lục ngang dọc giang hồ hơn mười năm, không biết đã trải qua bao nhiêu khổ cực, tự hỏi, lại cũng không thể xướng ra loại khí thế này.</w:t>
      </w:r>
    </w:p>
    <w:p>
      <w:pPr>
        <w:pStyle w:val="BodyText"/>
      </w:pPr>
      <w:r>
        <w:t xml:space="preserve">Giang Ngạc uống một ngụm rượu, ngón tay gõ lên trường kiếm, giọng y trầm thấp theo kiếm thanh cầm điệu xướng lên: “Thượng tà, ngã dục dữ quân tương tri, trường mệnh vô suy tuyệt… Sơn vô lăng, giang thủy vi kiệt… (Hỡi trời cao! Ta khao khát cùng chàng tương tri, mãi mãi chẳng phân ly! Núi chưa mòn, sông chưa cạn…)” Giọng hát của y lại không giống Quý Độc Chước, ngữ điệu thấp, trong thiển ngâm trầm xướng là một mảnh man mác thê lương cầu mà không có được.</w:t>
      </w:r>
    </w:p>
    <w:p>
      <w:pPr>
        <w:pStyle w:val="BodyText"/>
      </w:pPr>
      <w:r>
        <w:t xml:space="preserve">An Lục nghe thấy tiếng ca của y, đột nhiên nhớ đến thời thiếu niên, ông ta cũng từng có nữ tử chân tâm ái mộ. Mùa xuân tháng ba, bọn họ cũng từng uống rượu dưới trăng, tóc cài hoa ngâm thơ, chỉ là ông vì sự nghiệp của bản thân, đem nữ tử tâm ái kia tặng cho cừu nhân của mình.</w:t>
      </w:r>
    </w:p>
    <w:p>
      <w:pPr>
        <w:pStyle w:val="BodyText"/>
      </w:pPr>
      <w:r>
        <w:t xml:space="preserve">Ông nghe, chậm rãi, trong lòng đau đớn tan nát.</w:t>
      </w:r>
    </w:p>
    <w:p>
      <w:pPr>
        <w:pStyle w:val="BodyText"/>
      </w:pPr>
      <w:r>
        <w:t xml:space="preserve">Từ khúc của “Thượng tà” xướng đi xướng lại vài hồi, thanh âm của Quý Độc Chước càng ngâm càng cao, dần dần át đi tiếng ngâm nga của Giang Ngạc. Can qua chi thanh trong tiếng đàn kia cũng càng phát ra xơ xác tiêu điều.</w:t>
      </w:r>
    </w:p>
    <w:p>
      <w:pPr>
        <w:pStyle w:val="BodyText"/>
      </w:pPr>
      <w:r>
        <w:t xml:space="preserve">Đột nhiên!</w:t>
      </w:r>
    </w:p>
    <w:p>
      <w:pPr>
        <w:pStyle w:val="BodyText"/>
      </w:pPr>
      <w:r>
        <w:t xml:space="preserve">Sát khí trong cầm âm dâng cao, “tang” một tiếng, cung huyền đứt đoạn.</w:t>
      </w:r>
    </w:p>
    <w:p>
      <w:pPr>
        <w:pStyle w:val="BodyText"/>
      </w:pPr>
      <w:r>
        <w:t xml:space="preserve">Mọi người trong lòng chấn động, chỉ cảm thấy bốn phía chớp mắt yên lặng như tờ. An Lục kinh hãi, cơ hồ chính là theo bản năng hô lên: “Không ổn! Có mai phục! Mọi người rút lui!”</w:t>
      </w:r>
    </w:p>
    <w:p>
      <w:pPr>
        <w:pStyle w:val="BodyText"/>
      </w:pPr>
      <w:r>
        <w:t xml:space="preserve">Mắt thấy hơn bốn trăm người chớp mắt chạy hỗn loạn. Giang Ngạc ngồi trên thanh gác trống không, nâng vò rượu lại uống thêm một ngụm, thở hắt ra một hơi. Lúc này mới cảm thấy mồ hôi ướt đẫm y phục.</w:t>
      </w:r>
    </w:p>
    <w:p>
      <w:pPr>
        <w:pStyle w:val="BodyText"/>
      </w:pPr>
      <w:r>
        <w:t xml:space="preserve">Y quệt quệt mồ hôi lạnh trên trán, thở dài: Quý lâu chủ, chiêu “Không thành kế” này của ngươi quả thực là trong nguy hiểm lại có nguy hiểm a. Giang Ngạc trong lòng biết Không thành kế này chỉ có thể tạm thời dọa địch, An Lục không phải kẻ ngốc, rất nhanh sẽ phát hiện mắc mưu. Cái gọi là ba mươi sáu kế, chuồn là thượng sách, nhân cơ hội này cưỡi hổ tháo chạy mới là chính đạo. Y nắm chắc chủ ý, nhấc Lãnh Thủy Tinh, đi về phòng.</w:t>
      </w:r>
    </w:p>
    <w:p>
      <w:pPr>
        <w:pStyle w:val="BodyText"/>
      </w:pPr>
      <w:r>
        <w:t xml:space="preserve">Từ sau khi dây đàn đứt, trong phòng Quý Độc Chước vẫn luôn không có chút động tĩnh. Giang Ngạc chợt có cảm giác chẳng lành, đẩy cửa chăm chú nhìn vào, lập tức sững sờ ngay tại chỗ.</w:t>
      </w:r>
    </w:p>
    <w:p>
      <w:pPr>
        <w:pStyle w:val="BodyText"/>
      </w:pPr>
      <w:r>
        <w:t xml:space="preserve">Đàn nằm ngang trên mặt đất, Quý Độc sấp người trên đàn không hề động đậy, bên cạnh là một bãi máu tươi vừa mới nôn ra.</w:t>
      </w:r>
    </w:p>
    <w:p>
      <w:pPr>
        <w:pStyle w:val="BodyText"/>
      </w:pPr>
      <w:r>
        <w:t xml:space="preserve">Giang Ngạc ngây ra một lúc, đột nhiên bổ nhào đến trước mặt hắn, ôm lấy hắn. Mạch tượng của hắn vô cùng mỏng manh, sắc mặt đỏ bừng, thân thể nóng hầm hập, khóe miệng một vệt máu, ngay cả miên y cũng bị máu tươi nhiễm đỏ.</w:t>
      </w:r>
    </w:p>
    <w:p>
      <w:pPr>
        <w:pStyle w:val="BodyText"/>
      </w:pPr>
      <w:r>
        <w:t xml:space="preserve">Giang Ngạc không biết hắn là vì uống rượu khiến hơi độc phản phệ, lại càng không biết vừa rồi lúc hắn tấu cầm mà hát, rốt cuộc là dựa vào nghị lực dạng nào để chống đỡ. Bi thương, tự trách, phẫn nộ, yêu thương… Đủ loại cảm xúc ép y đến không thở nổi, nếu như có thể y thực sự muốn ôm chặt Quý Độc Chước vào lòng mà hung hăng khóc một trận. Thế nhưng nghĩ đến bọn họ đang cận kề nguy hiểm, nửa điểm cũng không thể qua loa, Giang Ngạc cưỡng chế chua xót khổ sở trong lòng, đút cho Quý Độc Chước một viên đan dược, bọc hắn lại thật kỹ ôm vào trong ngực, lại không dám nán lại, trực tiến chạy ra ngoài khách điếm.</w:t>
      </w:r>
    </w:p>
    <w:p>
      <w:pPr>
        <w:pStyle w:val="BodyText"/>
      </w:pPr>
      <w:r>
        <w:t xml:space="preserve">Đám người An Lục chạy ra hơn một dặm, cước bộ dần dần chậm lại. An Lục trong lòng chấn động, như thể sét đánh ngang tai đột nhiên tỉnh ngộ. Ba vị trưởng lão của Phong Nhã Tụng đều đã ra ngoài, còn lại một phần đã trở thành tù nhân, một phần theo mình tạo phản, một phần còn đang ở địa điểm cũ nơi Vị Thủy cách xa nơi này, Quý Độc chước căn bản không thể có viện binh!</w:t>
      </w:r>
    </w:p>
    <w:p>
      <w:pPr>
        <w:pStyle w:val="BodyText"/>
      </w:pPr>
      <w:r>
        <w:t xml:space="preserve">Hắn nghĩ đến điểm này, không khỏi giận tím mặt: “Quý Độc Chước, ngươi vậy mà lại dùng Không thành kế gạt ta! Có một ngày ngươi rơi vào trong tay ta, ta nhất định khiến ngươi sống không bằng chết!”</w:t>
      </w:r>
    </w:p>
    <w:p>
      <w:pPr>
        <w:pStyle w:val="BodyText"/>
      </w:pPr>
      <w:r>
        <w:t xml:space="preserve">Giang Ngạc ôm Quý Độc Chước vừa mới bước ra đại môn của khách điếm, đã một lần nữa bị bao vây. Y nhướng mày, thầm hận động tác của mình quá chậm, lại có thể bỏ lỡ cơ hội Quý Độc Chước liều chết dành lấy.</w:t>
      </w:r>
    </w:p>
    <w:p>
      <w:pPr>
        <w:pStyle w:val="BodyText"/>
      </w:pPr>
      <w:r>
        <w:t xml:space="preserve">An Lục ngồi trên lưng ngựa, chú ý đến Quý Độc Chước trong ngực Giang Ngạc, lạnh lùng cười… Quý Độc Chước quả nhiên đã trúng độc. Nghĩ đến bản thân lại bị hắn chỉ dùng một văn tự một từ khúc dọa cho hoảng hốt bỏ chạy, tự cảm thấy sỉ nhục cả đời không cái nào vượt qua lần này, lập tức hận ý nổi lên.</w:t>
      </w:r>
    </w:p>
    <w:p>
      <w:pPr>
        <w:pStyle w:val="BodyText"/>
      </w:pPr>
      <w:r>
        <w:t xml:space="preserve">Hắn ở trên cao nhìn xuống Giang Ngạc, lạnh lùng nói: “Nể mặt Hán Giang Hội Giang Lâu Nguyệt hội chủ, ngươi nếu thành thật giao ra Quý Độc Chước, hôm nay liền tha cho ngươi một mạng.”</w:t>
      </w:r>
    </w:p>
    <w:p>
      <w:pPr>
        <w:pStyle w:val="BodyText"/>
      </w:pPr>
      <w:r>
        <w:t xml:space="preserve">Giang Ngạc trong lòng biết kiếp nạn ngày hôm nay hơn phân nửa là tránh không thoát, liền cười lạnh: “Được a, chỉ cần ngươi có thể bước qua xác Giang Ngạc.” Nói xong, cúi người kề trên trán Quý Độc chước, nhẹ giọng nói, “Đợi xuống Địa phủ, hai người chúng ta dứt khoát mở thư cục2, đem vẻ mặt An Lục hội trưởng bị chúng ta dọa tiểu ra quần kể với tiểu quỷ, nói không chừng ngay cả Diêm vương cũng sẽ thích chuyện ngươi kể đó.”</w:t>
      </w:r>
    </w:p>
    <w:p>
      <w:pPr>
        <w:pStyle w:val="BodyText"/>
      </w:pPr>
      <w:r>
        <w:t xml:space="preserve">Mấy câu này của y cực nhẹ cực chậm cũng cực ôn nhu, trong lời nói lại mang theo bất cần đời giống như Quý Độc Chước, từng câu đâm về phía lòng bàn chân An Lục. An Lục ở trên giang hồ cũng xem như là người có chút vai vế, bị y châm chọc như vậy, trên mặt lập tức thoạt xanh thoạt đen. Ông trong lòng thần hạ quyết tâm, sau khi thu dọn Quý Độc Chước, cho dù đắc tội với Hán Giang Hội, cũng nhất định một đao giết chết tên Giang Ngạc này.</w:t>
      </w:r>
    </w:p>
    <w:p>
      <w:pPr>
        <w:pStyle w:val="BodyText"/>
      </w:pPr>
      <w:r>
        <w:t xml:space="preserve">An Lục cười lạnh một tiếng, hướng mọi người nói: “Nếu Giang đại hiệp đã có giác ngộ máu bắn ba tấc, không biết người nào nguyện ý tiễn y một đoạn đường?”</w:t>
      </w:r>
    </w:p>
    <w:p>
      <w:pPr>
        <w:pStyle w:val="BodyText"/>
      </w:pPr>
      <w:r>
        <w:t xml:space="preserve">Mọi người liếc nhìn nhau, nhưng ai cũng không cử động. Đối với bọn họ mà nói, đáng sợ không phải Quý Độc Chước, mà là Giang Ngạc. Cho dù Quý Độc Chước trúng độc sắp chết, nhưng hình bóng tựa như chiến thần của Giang Ngạc ngày hôm đó vẫn còn bao phủ trong lòng bọn họ.</w:t>
      </w:r>
    </w:p>
    <w:p>
      <w:pPr>
        <w:pStyle w:val="BodyText"/>
      </w:pPr>
      <w:r>
        <w:t xml:space="preserve">Mắt thấy trên mặt kẻ thù đều mang theo vẻ khiếp sợ, Giang Ngạc không nhịn được bật cười lớn: “Thì ra những môn đồ ham sống sợ chết này chính là người của Hán Âm Hội thanh danh lừng lẫy! Năm đó Hoa Nhị phu nhân có câu thơ viết quả thực phù hợp với tình huống ngày hôm nay… Nhị thập vạn nhân tề giải giáp, cánh vô nhất cá thị nam nhi! (Hai mươi vạn binh cùng cởi giáp sắt, chẳng ai xứng mặt nam nhi!)”</w:t>
      </w:r>
    </w:p>
    <w:p>
      <w:pPr>
        <w:pStyle w:val="BodyText"/>
      </w:pPr>
      <w:r>
        <w:t xml:space="preserve">Bên cạnh An Lục có một gã tâm phúc gọi là Vô Song, nghe câu này của Giang Ngạc mắng thực quá ngoan độc, trong lòng không phục. Bèn đứng ra ngoài, hướng An Lục chắp tay: “Vô Song nguyện vì hội trưởng bắt người này.” Dứt lời, một chưởng hướng Giang Ngạc bổ tới.</w:t>
      </w:r>
    </w:p>
    <w:p>
      <w:pPr>
        <w:pStyle w:val="BodyText"/>
      </w:pPr>
      <w:r>
        <w:t xml:space="preserve">Quý Độc Chước trúng độc quá sâu, mà bản thân lại có nội thương trong người, đối mặt với mấy trăm đối thủ, Giang Ngạc biết rõ hôm nay khó thoát khỏi cái chết, cho nên mới mở miệng không kiêng nể, ý đồ chọc giận đám người An Lục, cầu chết nhanh hơn.</w:t>
      </w:r>
    </w:p>
    <w:p>
      <w:pPr>
        <w:pStyle w:val="BodyText"/>
      </w:pPr>
      <w:r>
        <w:t xml:space="preserve">Ai ngờ gã Vạn Vô Song kia tuy rằng cường mãnh xuất đầu, nhưng chung quy trong lòng kiêng nể Giang Ngạc, một chưởng kia chỉ dùng ba phần sức lực. Giang Ngạc ôm tử chí, đưa tay lên cùng gã đối một chưởng, chỉ thấy trong lòng như có lửa đốt, vết thương cũ nơi huyệt Đàn Trung phát tác, cổ họng tanh ngọt, liền nôn ra máu.</w:t>
      </w:r>
    </w:p>
    <w:p>
      <w:pPr>
        <w:pStyle w:val="BodyText"/>
      </w:pPr>
      <w:r>
        <w:t xml:space="preserve">Một ngụm máu này nôn ra, Giang Ngạc dưới chân lảo đảo, ngã ngồi trên mặt đất, thình lình, mọi thứ trước mắt đều mơ hồ, y chỉ có một ý thức, đó chính là mạnh mẽ ôm lấy Quý Độc Chước, mạnh mẽ ôm chặt lấy Quý Độc Chước. Người này quá mức tự phụ cũng quá mức ngang bướng. Không ra sức chăm sóc hắn thật kỹ, hắn nhất định sẽ rất cô đơn.</w:t>
      </w:r>
    </w:p>
    <w:p>
      <w:pPr>
        <w:pStyle w:val="BodyText"/>
      </w:pPr>
      <w:r>
        <w:t xml:space="preserve">Vạn Vô Song cùng Giang Ngạc đối một chưởng, lập tức phát hiện dị thường, gã quay đầu hướng An Lục báo cáo: “Hội trưởng, Giang Ngạc này chân khí trong người đại loạn, giống như đang bị nội thương rất nặng.”</w:t>
      </w:r>
    </w:p>
    <w:p>
      <w:pPr>
        <w:pStyle w:val="BodyText"/>
      </w:pPr>
      <w:r>
        <w:t xml:space="preserve">Một lời nói ra, moi người đều kinh sợ. Hơn trăm người bọn họ, vậy mà lại bị hai kẻ trọng thương dọa cho mất mật!</w:t>
      </w:r>
    </w:p>
    <w:p>
      <w:pPr>
        <w:pStyle w:val="BodyText"/>
      </w:pPr>
      <w:r>
        <w:t xml:space="preserve">An Lục cười to một tiếng, đem bảo đao Nhai Xế của mình đưa đến trong tay Vạn Vô Song: “Đã như vậy, ngươi liền cắt đầu hai tên gia hỏa này xuống đi.”</w:t>
      </w:r>
    </w:p>
    <w:p>
      <w:pPr>
        <w:pStyle w:val="BodyText"/>
      </w:pPr>
      <w:r>
        <w:t xml:space="preserve">Vạn Vô Song nhận bảo đao, từng bước tiến về phía hai người họ.</w:t>
      </w:r>
    </w:p>
    <w:p>
      <w:pPr>
        <w:pStyle w:val="BodyText"/>
      </w:pPr>
      <w:r>
        <w:t xml:space="preserve">Giang Ngạc dùng sức cử động thân thể, lại nôn ra một búng máu, y lấy thân mình phủ lên người Quý Độc Chước, đôi môi vấy máu hơi hơi run rẩy sáp lại gần hôn lên môi hắn.</w:t>
      </w:r>
    </w:p>
    <w:p>
      <w:pPr>
        <w:pStyle w:val="BodyText"/>
      </w:pPr>
      <w:r>
        <w:t xml:space="preserve">Trong khoảng tối tăm u ám, tựa hồ lại nhìn thấy đêm tuyết ba năm trước kia, người nọ thanh y như hoa, từng bước đi đến trước mặt, phủi đi tuyết đọng trên mặt mình.</w:t>
      </w:r>
    </w:p>
    <w:p>
      <w:pPr>
        <w:pStyle w:val="BodyText"/>
      </w:pPr>
      <w:r>
        <w:t xml:space="preserve">Giang Ngạc trong lòng chua xót, dùng bàn tay vấy máu gạt đi những sợi tóc vương trên khóe mắt Quý Độc Chước, khóe miệng kề bên môi hắn thấp giọng thì thầm: “Trời cao, ta nguyện cùng quân tương tri…” Đọc, lại đọc, chậm rãi nhắm mắt.</w:t>
      </w:r>
    </w:p>
    <w:p>
      <w:pPr>
        <w:pStyle w:val="BodyText"/>
      </w:pPr>
      <w:r>
        <w:t xml:space="preserve">Thế mà ngọn đao trong dự liệu kia lại thủy chung không hề hạ xuống.</w:t>
      </w:r>
    </w:p>
    <w:p>
      <w:pPr>
        <w:pStyle w:val="BodyText"/>
      </w:pPr>
      <w:r>
        <w:t xml:space="preserve">Thay vào đó là “roẹt” một tiếng vang, Giang Ngạc chấn động, mở mắt ra lần nữa, chỉ thấy một viên đá xuyên qua lồng ngực Vạn Vô Song, bắn lên một mảnh huyết hoa.</w:t>
      </w:r>
    </w:p>
    <w:p>
      <w:pPr>
        <w:pStyle w:val="BodyText"/>
      </w:pPr>
      <w:r>
        <w:t xml:space="preserve">Vạn Vô Song kinh hoàng mở to hai mắt, lại chỉ có thể bất lực ngã trên mặt đất.</w:t>
      </w:r>
    </w:p>
    <w:p>
      <w:pPr>
        <w:pStyle w:val="BodyText"/>
      </w:pPr>
      <w:r>
        <w:t xml:space="preserve">Mọi người tức thời kinh hãi.</w:t>
      </w:r>
    </w:p>
    <w:p>
      <w:pPr>
        <w:pStyle w:val="BodyText"/>
      </w:pPr>
      <w:r>
        <w:t xml:space="preserve">Chỉ thấy một nam tử khoảng chừng ba mươi tuổi chậm rãi đi vào đám người, đi thẳng đến trước mặt Giang Ngạc cùng Quý Độc Chước. Ông ta tướng mạo bình thường, y phục bình thường, trên ngũ quan chỗ nào cũng lộ ra hòa khí.</w:t>
      </w:r>
    </w:p>
    <w:p>
      <w:pPr>
        <w:pStyle w:val="BodyText"/>
      </w:pPr>
      <w:r>
        <w:t xml:space="preserve">An Lục không biết ông ta, nhưng Giang Ngạc lại biết.</w:t>
      </w:r>
    </w:p>
    <w:p>
      <w:pPr>
        <w:pStyle w:val="BodyText"/>
      </w:pPr>
      <w:r>
        <w:t xml:space="preserve">Nam tử này ra tay nhanh như chớp, vội điểm lên năm chỗ đại huyệt của Giang Ngạc, phong bế chân khí loạn thành một đoàn của y, lại đưa ngón tay đặt dưới mũi Quý Độc Chước thăm dò hơi thở, lúc này mới xoay người lại, kính cẩn lễ nghi chu toàn hướng An Lục ôm quyền: “Phong Nhã Tụng Quý Độc Chước thủ hạ Nhã trưởng lão Nhiếp Bình Trọng, ra mắt An hội trưởng.”</w:t>
      </w:r>
    </w:p>
    <w:p>
      <w:pPr>
        <w:pStyle w:val="BodyText"/>
      </w:pPr>
      <w:r>
        <w:t xml:space="preserve">Chứng kiến ông một viên phi hoàng thạch3 dễ dàng đoạt mạng người, mọi người trong lòng đều run rẩy. Trong đám người cũng có một vài phản đồ của Phong Nhã Tụng vừa nhìn thấy Nhã trưởng lão ôn hòa này, lập tức hạ thấp khí thế.</w:t>
      </w:r>
    </w:p>
    <w:p>
      <w:pPr>
        <w:pStyle w:val="BodyText"/>
      </w:pPr>
      <w:r>
        <w:t xml:space="preserve">Mắt thấy mọi người của Phong Nhã Tụng lộ ra ý muốn thối lui, mà Nhã trưởng lão lại sinh ra một vẻ mặt bị người ức hiếp, bên trong Hán Âm Hội có người cười lạnh một tiếng. Người này ở Hán Âm Hội vị trí không thấp, lúc này liền không nói hai lời, tuốt trường kiếm, một chiêu Hoa Hương Phù Động (hương hoa lờ lững)đâm về phía Nhiếp Bình Trọng.</w:t>
      </w:r>
    </w:p>
    <w:p>
      <w:pPr>
        <w:pStyle w:val="BodyText"/>
      </w:pPr>
      <w:r>
        <w:t xml:space="preserve">Nhiếp Bình Trọng thi lễ xong, lúc này vừa mới cúi người lần nữa, bắt mạch cho Quý Độc Chước. Phía sau một kiếm của người kia đâm tới, ông tựa hồ cũng không hề phát giác, chỉ là đợi đến khi một kiếm kia đâm đến giữa lưng, tay ông mới khẽ nhấc lên.</w:t>
      </w:r>
    </w:p>
    <w:p>
      <w:pPr>
        <w:pStyle w:val="BodyText"/>
      </w:pPr>
      <w:r>
        <w:t xml:space="preserve">Giang Ngạc còn chưa kịp nhìn kỹ, chớp mắt, chỉ thấy một cái đầu người lăn lông lốc trên mặt đất, mà Nhiếp Bình Trọng vẫn cứ bình chân như vại đưa tay đặt lại trên cổ tay Quý Độc Chước.</w:t>
      </w:r>
    </w:p>
    <w:p>
      <w:pPr>
        <w:pStyle w:val="BodyText"/>
      </w:pPr>
      <w:r>
        <w:t xml:space="preserve">Giờ phút này, Giang Ngạc mới lần đầu tiên hiểu được Phong Nhã Tung tam trưởng lão thực sự là cái dạng gì.</w:t>
      </w:r>
    </w:p>
    <w:p>
      <w:pPr>
        <w:pStyle w:val="BodyText"/>
      </w:pPr>
      <w:r>
        <w:t xml:space="preserve">Trong phút chốc, liên tục mất đi hai gã thuộc hạ, sắc mặt An Lục chợt thay đổi. Ông hét lớn một tiếng: “Chúng ta có bốn trăm người, bọn hắn chỉ có một, chúng ta chẳng lẽ lại sợ sao!” Nói xong, liền thúc ngựa tiến lên.</w:t>
      </w:r>
    </w:p>
    <w:p>
      <w:pPr>
        <w:pStyle w:val="BodyText"/>
      </w:pPr>
      <w:r>
        <w:t xml:space="preserve">Nhiếp Bình Trọng chậm rãi quay đầu, vươn một ngón tay ra lắc lắc: “An hội trưởng nhầm rồi.”</w:t>
      </w:r>
    </w:p>
    <w:p>
      <w:pPr>
        <w:pStyle w:val="BodyText"/>
      </w:pPr>
      <w:r>
        <w:t xml:space="preserve">Từ phía sau An Lục cũng truyền đến một tiếng than thở: “An hội trưởng quả thực nhầm rồi.” Nơi thanh âm của người kia vang đến, một ngọn roi da vung ra, nhanh, ổn định, chính xác, chỉ nghe một chuỗi leng keng âm vang, lục lạc trên roi da liên tiếp điểm lên huyệt Hoàn Khiêu của mọi người, động tác vô cùng tự nhiên, hơn bốn trăm người vậy mà không một ai may mắn tránh khỏi, tất cả ngã nhào trên mặt đất.</w:t>
      </w:r>
    </w:p>
    <w:p>
      <w:pPr>
        <w:pStyle w:val="BodyText"/>
      </w:pPr>
      <w:r>
        <w:t xml:space="preserve">An Lục kinh hãi.</w:t>
      </w:r>
    </w:p>
    <w:p>
      <w:pPr>
        <w:pStyle w:val="BodyText"/>
      </w:pPr>
      <w:r>
        <w:t xml:space="preserve">Công phu của Nhiếp Bình Trọng đã đủ cao, công phu của người này càng thâm sâu khó lường.</w:t>
      </w:r>
    </w:p>
    <w:p>
      <w:pPr>
        <w:pStyle w:val="BodyText"/>
      </w:pPr>
      <w:r>
        <w:t xml:space="preserve">Quay đầu nhìn lại, người nọ chỉ là một thiếu niên mười sáu mười bảy tuổi, cưỡi một con bạch mã, lục lạc trên roi da vậy mà lại là một chuỗi vỏ sò thanh sắc. Ông cùng Giang Ngạc đồng loạt kêu lên: “Yên Sơn Bối gia!”</w:t>
      </w:r>
    </w:p>
    <w:p>
      <w:pPr>
        <w:pStyle w:val="BodyText"/>
      </w:pPr>
      <w:r>
        <w:t xml:space="preserve">Yên Sơn Bối gia, đối với toàn bộ giang hồ mà nói, là một gia tộc giống như thần linh cao cao tại thượng không thể đo lường.</w:t>
      </w:r>
    </w:p>
    <w:p>
      <w:pPr>
        <w:pStyle w:val="BodyText"/>
      </w:pPr>
      <w:r>
        <w:t xml:space="preserve">Thiếu niên hơi gật đầu, đánh ngựa đi đến bên cạnh Quý Độc Chước, nhảy xuống ngựa, kêu lên một tiếng: “Thất biểu thiếu gia.” Cậu thấy hắn sắc mặt đỏ bừng, không có nửa điểm phản ứng, bèn quỳ xuống, vỗ một chưởng lên ngực hắn.</w:t>
      </w:r>
    </w:p>
    <w:p>
      <w:pPr>
        <w:pStyle w:val="BodyText"/>
      </w:pPr>
      <w:r>
        <w:t xml:space="preserve">Một chưởng này đánh ra, khóe miệng Quý Độc Chước chảy xuống một chút máu đen, sắc hồng đen trên mặt dần dần chuyển nhạt, người liền tỉnh lại.</w:t>
      </w:r>
    </w:p>
    <w:p>
      <w:pPr>
        <w:pStyle w:val="BodyText"/>
      </w:pPr>
      <w:r>
        <w:t xml:space="preserve">Trên mặt thiếu niên lộ ra lúm đồng tiền đáng yêu, sáp đến trước mặt Quý Độc Chước cười nói: “Thất biểu thiếu gia, gia chủ phái tiểu Nô tới xem ngươi, ngươi còn nhớ tiểu Nô không?”</w:t>
      </w:r>
    </w:p>
    <w:p>
      <w:pPr>
        <w:pStyle w:val="BodyText"/>
      </w:pPr>
      <w:r>
        <w:t xml:space="preserve">Quý Độc Chước cười yếu ớt, nhẹ giọng nói: “Đương nhiên là nhớ, ngươi là tiểu Nô Nhi năm bảy tuổi kia cướp bánh hạt sen của ta.”</w:t>
      </w:r>
    </w:p>
    <w:p>
      <w:pPr>
        <w:pStyle w:val="BodyText"/>
      </w:pPr>
      <w:r>
        <w:t xml:space="preserve">“Hừ! Đã biết lâu chủ ngươi từ trước đến nay chẳng nhớ cái gì có ích!”</w:t>
      </w:r>
    </w:p>
    <w:p>
      <w:pPr>
        <w:pStyle w:val="BodyText"/>
      </w:pPr>
      <w:r>
        <w:t xml:space="preserve">Cách đó không xa, truyền đến âm thanh già nua chửi mắng một hồi.</w:t>
      </w:r>
    </w:p>
    <w:p>
      <w:pPr>
        <w:pStyle w:val="BodyText"/>
      </w:pPr>
      <w:r>
        <w:t xml:space="preserve">Giang Ngạc quay đầu nhìn, chỉ thấy lão Đao cưỡi ngựa, không nhanh không chậm đi qua đây.</w:t>
      </w:r>
    </w:p>
    <w:p>
      <w:pPr>
        <w:pStyle w:val="BodyText"/>
      </w:pPr>
      <w:r>
        <w:t xml:space="preserve">Phía sau lão Đao, theo gót là hai con hổ thích làm nũng của Phong Nhã Tụng.</w:t>
      </w:r>
    </w:p>
    <w:p>
      <w:pPr>
        <w:pStyle w:val="BodyText"/>
      </w:pPr>
      <w:r>
        <w:t xml:space="preserve">Quý Độc Chước nghe thấy thanh âm của lão Đao, quay mắt nhìn về phía vỏ sò thanh sắc giữa thắt lưng của tiểu Nô, trong lòng liền hiểu rõ vài phần. Màu xanh ở Yên Sơn Bối gia địa vị không cao, bình thường chủ yếu là được phái đi làm sứ giả. Hắn trong lòng vui vẻ, biết chuyện bản thân trù tính nhiều năm cuối cùng cũng thành công.</w:t>
      </w:r>
    </w:p>
    <w:p>
      <w:pPr>
        <w:pStyle w:val="BodyText"/>
      </w:pPr>
      <w:r>
        <w:t xml:space="preserve">Phong Nhã Tụng Nhã, Tụng hai vị trưởng lão; Yên Sơn Bối gia hạ bộc; hai con hổ hung mãnh.</w:t>
      </w:r>
    </w:p>
    <w:p>
      <w:pPr>
        <w:pStyle w:val="BodyText"/>
      </w:pPr>
      <w:r>
        <w:t xml:space="preserve">An Lục trong lòng lạnh lẽo, biết bản thân một chiêu mắc sai lầm, đã hoàn toàn thua cuộc. Ông xưa nay tính nết quật cường, lạnh giọng mắng: “Thì ra Yên Sơn Bối gia cũng muốn nhúng tay vào ân oán cá nhân của chúng ta sao?”</w:t>
      </w:r>
    </w:p>
    <w:p>
      <w:pPr>
        <w:pStyle w:val="BodyText"/>
      </w:pPr>
      <w:r>
        <w:t xml:space="preserve">Tiểu Nô Nhi xoay người qua, nhìn những người bị cậu điểm huyệt đạo ở chung quanh, xòe hai tay nói: “Gia chủ chúng ta mấy năm nay không thích tham dự vào chuyện trên giang hồ, cho nên ân oán giữa ngươi và Phong Nhã Tụng, chúng ta cũng sẽ không quản. Chỉ là gia chủ có vài lời muốn ta mang đến cho thất biểu thiếu gia, đợi ta chuyển lời xong, ngươi muốn làm cái gì, ta đều mặc kệ.”</w:t>
      </w:r>
    </w:p>
    <w:p>
      <w:pPr>
        <w:pStyle w:val="BodyText"/>
      </w:pPr>
      <w:r>
        <w:t xml:space="preserve">“Cho dù ta giết Quý Độc Chước?”</w:t>
      </w:r>
    </w:p>
    <w:p>
      <w:pPr>
        <w:pStyle w:val="BodyText"/>
      </w:pPr>
      <w:r>
        <w:t xml:space="preserve">Trán tiểu Nô nghiêng qua, cười hì hì nói: “Lần này gia chủ đã nói, chủ nhân của Phong Nhã Tụng nếu như năng lực tự bảo vệ cũng không có, như vậy trước khi chưa muộn thay người mới là thượng sách.”</w:t>
      </w:r>
    </w:p>
    <w:p>
      <w:pPr>
        <w:pStyle w:val="BodyText"/>
      </w:pPr>
      <w:r>
        <w:t xml:space="preserve">Nghe thấy lời cậu nói, Giang Ngạc ngẩn người. Đều nói Yên Sơn Bối gia mặt lạnh vô tình mới bức bạch y ác ma kia huyết tẩy giang hồ, y trước nay cho rằng người giang hồ cố tình thuê dệt, lần này tận mắt trông thấy, mới hoàn toàn tin tưởng.</w:t>
      </w:r>
    </w:p>
    <w:p>
      <w:pPr>
        <w:pStyle w:val="BodyText"/>
      </w:pPr>
      <w:r>
        <w:t xml:space="preserve">Giang Ngạc nhướng mày, nói: “Lời tuy như vậy, chỉ là nếu lần này buông tha An Lục, tương lai ắt thành hậu họa.”</w:t>
      </w:r>
    </w:p>
    <w:p>
      <w:pPr>
        <w:pStyle w:val="BodyText"/>
      </w:pPr>
      <w:r>
        <w:t xml:space="preserve">Con ngươi của Tiểu Nô đảo qua đảo lại, từ trên xuống dưới đánh giá Giang Ngạc một lần, cười hỏi: “Sống chết của người khác, có quan hệ gì với gia chủ nhà chúng ta?”</w:t>
      </w:r>
    </w:p>
    <w:p>
      <w:pPr>
        <w:pStyle w:val="BodyText"/>
      </w:pPr>
      <w:r>
        <w:t xml:space="preserve">Giang Ngạc bị cậu hỏi lại đến nghẹn giọng, vừa muốn nói gì đó, lão Đao đã tiến lên ngăn y lại: “Chuyện ngày hôm nay, truyền ra bên ngoài người khác sẽ chỉ nói Phong Nhã Tụng ỷ mạnh hiếp yếu. Thanh danh lão lâu chủ vất vả gây dựng, không thể bị người khác dễ dàng làm nhơ nhuốc như thế.”</w:t>
      </w:r>
    </w:p>
    <w:p>
      <w:pPr>
        <w:pStyle w:val="BodyText"/>
      </w:pPr>
      <w:r>
        <w:t xml:space="preserve">Tiểu Nô Nhi gật gật đầu, rút ra roi da bên hông, cổ tay khẽ chuyển, đinh đinh đang đang một hồi giòn giã, chớp mắt giải huyệt đạo của mọi người: “Hán Âm Hội có thể đi, Phong Nhã Tụng ở lại.”</w:t>
      </w:r>
    </w:p>
    <w:p>
      <w:pPr>
        <w:pStyle w:val="BodyText"/>
      </w:pPr>
      <w:r>
        <w:t xml:space="preserve">An Lục phủi đất bám trên người mình, hừ lạnh một tiếng: “Quý lâu chủ, hôm nay tạm biệt.” Nói xong, nhặt lên thanh đao Nhai Xế của mình, quay đầu ngựa rời đi.</w:t>
      </w:r>
    </w:p>
    <w:p>
      <w:pPr>
        <w:pStyle w:val="BodyText"/>
      </w:pPr>
      <w:r>
        <w:t xml:space="preserve">Mắt thấy mọi người của Hán Âm Hội dần đi mất, phản đồ của Phong Nhã Tụng quỳ trên mặt đất sợ tới mức tứ chi đều mềm nhũn. Quý Độc Chước nhìn bọn hắn, thở dài, phất phất tay: “Các ngươi muốn đi, cũng đi đi.”</w:t>
      </w:r>
    </w:p>
    <w:p>
      <w:pPr>
        <w:pStyle w:val="BodyText"/>
      </w:pPr>
      <w:r>
        <w:t xml:space="preserve">Mọi người đưa mắt nhìn nhau, hiểu rõ có tiếp tục đợi cũng không có ý nghĩa, lúc này mới đứng dậy. Người của Phong Nhã Tụng vừa mới quỳ đầy đất, cuối cùng không một ai lưu lại.</w:t>
      </w:r>
    </w:p>
    <w:p>
      <w:pPr>
        <w:pStyle w:val="BodyText"/>
      </w:pPr>
      <w:r>
        <w:t xml:space="preserve">Cây đổ bầy khỉ tan, chính là ý tứ này đi.</w:t>
      </w:r>
    </w:p>
    <w:p>
      <w:pPr>
        <w:pStyle w:val="BodyText"/>
      </w:pPr>
      <w:r>
        <w:t xml:space="preserve">Quý Độc Chước thở dài một tiếng.</w:t>
      </w:r>
    </w:p>
    <w:p>
      <w:pPr>
        <w:pStyle w:val="BodyText"/>
      </w:pPr>
      <w:r>
        <w:t xml:space="preserve">Trong đám người dần dần đi xa, bỗng nhiên có một người chạy trở về.</w:t>
      </w:r>
    </w:p>
    <w:p>
      <w:pPr>
        <w:pStyle w:val="BodyText"/>
      </w:pPr>
      <w:r>
        <w:t xml:space="preserve">Người nọ “phịch” một tiếng, quỳ thụp xuống. Trán gã dán trên mặt đất, lớn tiếng nói: “Lâu chủ thường ngày đối đãi chúng ta không tệ, chúng ta vốn không nên phản bội ngài. Nhưng mà, tội phụ thân phạm phải nhất định phải báo ứng trên người nhi tử! Lâu chủ, xin ngài nhất thiết phải nhớ kỹ… Phu! Trái! Tử! Thường!”</w:t>
      </w:r>
    </w:p>
    <w:p>
      <w:pPr>
        <w:pStyle w:val="BodyText"/>
      </w:pPr>
      <w:r>
        <w:t xml:space="preserve">Nghe thấy lời này của gã, Quý Độc Chước sững người. Ngày đó ở trong nhật ký của Cổ Đồng, cũng từng nhìn thấy bốn chữ “Phu trái tử thường”. Hắn biết ở đây nhất định có ẩn tình khác, bèn vùng vẫy đứng dậy, muốn tiến lên hỏi cho kỹ, thế nhưng người kia thân mình lảo đảo một cái, mềm oặt ngã trên mặt đất.</w:t>
      </w:r>
    </w:p>
    <w:p>
      <w:pPr>
        <w:pStyle w:val="BodyText"/>
      </w:pPr>
      <w:r>
        <w:t xml:space="preserve">Lão Đao đi qua, thăm dò hơi thở của gã, lắc đầu nói: “Đã chết.”</w:t>
      </w:r>
    </w:p>
    <w:p>
      <w:pPr>
        <w:pStyle w:val="BodyText"/>
      </w:pPr>
      <w:r>
        <w:t xml:space="preserve">Chú:</w:t>
      </w:r>
    </w:p>
    <w:p>
      <w:pPr>
        <w:pStyle w:val="BodyText"/>
      </w:pPr>
      <w:r>
        <w:t xml:space="preserve">1. Vũ huy cung giác: tám quãng cao trong cổ nhạc</w:t>
      </w:r>
    </w:p>
    <w:p>
      <w:pPr>
        <w:pStyle w:val="BodyText"/>
      </w:pPr>
      <w:r>
        <w:t xml:space="preserve">2. Thư cục: nhà in</w:t>
      </w:r>
    </w:p>
    <w:p>
      <w:pPr>
        <w:pStyle w:val="Compact"/>
      </w:pPr>
      <w:r>
        <w:t xml:space="preserve">3. Phi hoàng thạch: ám khí bằng đá, có thể là đá tự nhiên hoặc một vật có hình dáng tương tự</w:t>
      </w:r>
    </w:p>
    <w:p>
      <w:pPr>
        <w:pStyle w:val="Compact"/>
      </w:pPr>
      <w:r>
        <w:drawing>
          <wp:inline>
            <wp:extent cx="2331720" cy="1438656"/>
            <wp:effectExtent b="0" l="0" r="0" t="0"/>
            <wp:docPr descr="" title="" id="1" name="Picture"/>
            <a:graphic>
              <a:graphicData uri="http://schemas.openxmlformats.org/drawingml/2006/picture">
                <pic:pic>
                  <pic:nvPicPr>
                    <pic:cNvPr descr="http://sstruyen.com/images/data/15848/quyen-2---chuong-13-3-nhat-xoang-on-nhu-huong-thuy-to-mot-loi-hoa-nha-noi-ve-ai-ha-1520180642.5367.jpg" id="0" name="Picture"/>
                    <pic:cNvPicPr>
                      <a:picLocks noChangeArrowheads="1" noChangeAspect="1"/>
                    </pic:cNvPicPr>
                  </pic:nvPicPr>
                  <pic:blipFill>
                    <a:blip r:embed="rId191"/>
                    <a:stretch>
                      <a:fillRect/>
                    </a:stretch>
                  </pic:blipFill>
                  <pic:spPr bwMode="auto">
                    <a:xfrm>
                      <a:off x="0" y="0"/>
                      <a:ext cx="2331720" cy="143865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92" w:name="quyển-2---chương-14-1-thùy-gia-hưng-phế-thùy-thành-bại-thượng-nhà-ai-hưng-phế-ai-thành-bại-thượng"/>
      <w:bookmarkEnd w:id="192"/>
      <w:r>
        <w:t xml:space="preserve">33. Quyển 2 - Chương 14-1: Thùy Gia Hưng Phế Thùy Thành Bại (thượng) (nhà Ai Hưng Phế Ai Thành Bại)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ắm rửa tắm rửa, một người mới là tắm rửa, hai người sao, cái này gọi là tắm uyên ương…</w:t>
      </w:r>
    </w:p>
    <w:p>
      <w:pPr>
        <w:pStyle w:val="BodyText"/>
      </w:pPr>
      <w:r>
        <w:t xml:space="preserve">…</w:t>
      </w:r>
    </w:p>
    <w:p>
      <w:pPr>
        <w:pStyle w:val="BodyText"/>
      </w:pPr>
      <w:r>
        <w:t xml:space="preserve">Khách điếm lão bản hôm nay giống như nằm mộng, đầu tiên là ác mộng, sau đó lại biến thành mỹ mộng. Nhiếp trưởng lão của Phong Nhã Tụng đại danh đỉnh đỉnh trên giang hồ đang đứng trước mắt lão, lão bản trong lòng tràn đầy ngưỡng mộ, phát hiện vị danh nhân này lớn lên không phải ba đầu sáu tay như trong truyền thuyết, thậm chí có thể nói ngay cả một chút đặc sắc cũng không có.</w:t>
      </w:r>
    </w:p>
    <w:p>
      <w:pPr>
        <w:pStyle w:val="BodyText"/>
      </w:pPr>
      <w:r>
        <w:t xml:space="preserve">Có lẽ, tướng mạo không có gì đặc sắc, mới là tướng mạo của người lãnh đạo?</w:t>
      </w:r>
    </w:p>
    <w:p>
      <w:pPr>
        <w:pStyle w:val="BodyText"/>
      </w:pPr>
      <w:r>
        <w:t xml:space="preserve">Chỉ là, khi lão bưng bức văn tự kia của Quý Độc Chước đi đến chỗ Nhiếp trưởng lão, vị lãnh đạo này lại lộ ra vẻ mặt khóc không ra nước mắt.</w:t>
      </w:r>
    </w:p>
    <w:p>
      <w:pPr>
        <w:pStyle w:val="BodyText"/>
      </w:pPr>
      <w:r>
        <w:t xml:space="preserve">Lão bản chậc chậc lưỡi, quả nhiên người lãnh đạo là thâm sâu khó lường. Giống như vị công tử ốm yếu gặp được trước đó, vậy mà lại là chủ nhân của Phong Nhã Tụng…</w:t>
      </w:r>
    </w:p>
    <w:p>
      <w:pPr>
        <w:pStyle w:val="BodyText"/>
      </w:pPr>
      <w:r>
        <w:t xml:space="preserve">Ôm lòng tôn kính đối với danh nhân, khách điếm lão bản không nhịn được muốn tám chuyện một chút: không biết chủ nhân của Phong Nhã Tụng kim quang lấp lánh có phải cũng giống người bình thường ngồi xổm trong nhà xí cỡ bự hay không?</w:t>
      </w:r>
    </w:p>
    <w:p>
      <w:pPr>
        <w:pStyle w:val="BodyText"/>
      </w:pPr>
      <w:r>
        <w:t xml:space="preserve">Quý Độc Chước hoàn toàn không biết mình bị người khác lấy làm đề tài tám chuyện lúc này đang nằm trên giường, mặc cho tiểu Nô Nhi dùng ánh mắt ăn sạch đậu hũ của hắn.</w:t>
      </w:r>
    </w:p>
    <w:p>
      <w:pPr>
        <w:pStyle w:val="BodyText"/>
      </w:pPr>
      <w:r>
        <w:t xml:space="preserve">Hắn nhìn nhìn thân trên đã trần trụi của mình, lại nhìn nhìn nửa thân dưới sắp sửa hoàn toàn trần trụi, than thở một tiêng: “Tiểu Nô, cứ tiếp tục như vậy, trinh tiết của ta khó giữ… A!”</w:t>
      </w:r>
    </w:p>
    <w:p>
      <w:pPr>
        <w:pStyle w:val="BodyText"/>
      </w:pPr>
      <w:r>
        <w:t xml:space="preserve">Lời còn chưa nói xong, một cây ngân châm đã phong lấy huyệt Cực Tuyền của hắn, ngân châm đi cực nhanh, Quý Độc Chước đau đớn kêu lên một tiếng.</w:t>
      </w:r>
    </w:p>
    <w:p>
      <w:pPr>
        <w:pStyle w:val="BodyText"/>
      </w:pPr>
      <w:r>
        <w:t xml:space="preserve">Tiểu Nô Nhi mỗi tay cầm mười cây châm, hai mươi cây ngân châm ở trước mắt Quý Độc Chước thoắt ẩn thoắt hiện, hắn nhếch khóe miệng, vẻ mặt không tình nguyện: “Thất biểu thiếu gia, phiền ngài yên lặng một chút.”</w:t>
      </w:r>
    </w:p>
    <w:p>
      <w:pPr>
        <w:pStyle w:val="BodyText"/>
      </w:pPr>
      <w:r>
        <w:t xml:space="preserve">“Nếu không yên lặng, ngươi sẽ phong Á huyệt của ta sao?”</w:t>
      </w:r>
    </w:p>
    <w:p>
      <w:pPr>
        <w:pStyle w:val="BodyText"/>
      </w:pPr>
      <w:r>
        <w:t xml:space="preserve">“A?” Tiểu Nô Nhi hơi sửng sốt, “Vì sao lại phong Á huyệt của ngươi? Ép độc lại không phải Á huyệt.”</w:t>
      </w:r>
    </w:p>
    <w:p>
      <w:pPr>
        <w:pStyle w:val="BodyText"/>
      </w:pPr>
      <w:r>
        <w:t xml:space="preserve">Quý Độc Chước bị hỏi trầm mặc một chút, quay đầu, hướng vào trong giường lặng lẽ rơi nước mắt… Gia chủ, ngài thực sự không phải cố ý sao? Phái đến một nô bộc nghiêm túc đứng đắn như vậy, trêu ghẹo cũng không có cảm giác thành tựu.</w:t>
      </w:r>
    </w:p>
    <w:p>
      <w:pPr>
        <w:pStyle w:val="BodyText"/>
      </w:pPr>
      <w:r>
        <w:t xml:space="preserve">Phía sau truyền đến tiếng tiểu Nô Nhi vẫn đang tận tâm tận lực giải thích: “Gia chủ đã nói, Đỗ Quyên Huyết không thể giải được, cho dù là Hồi Thiên Đan cũng không có tác dụng. Nhưng gia chủ phái tiểu Nô Nhi đến, tiểu Nô chung quy phải thay thất biểu thiếu gia giải độc này.”</w:t>
      </w:r>
    </w:p>
    <w:p>
      <w:pPr>
        <w:pStyle w:val="BodyText"/>
      </w:pPr>
      <w:r>
        <w:t xml:space="preserve">“Nga.” Quý Độc Chước vô lực đáp một câu.</w:t>
      </w:r>
    </w:p>
    <w:p>
      <w:pPr>
        <w:pStyle w:val="BodyText"/>
      </w:pPr>
      <w:r>
        <w:t xml:space="preserve">“Tiểu Nô ta nghĩ rằng, đã là độc dược của thiên hạ, nếu muốn người khác chết, chung quy nhất định phải có liều lượng. Đỗ Quyên Huyết này tuy rằng độc, nhưng nếu giúp thất biểu thiếu gia ép ra một nửa, ắt hẳn sẽ không nguy hiểm đến tính mạng.”</w:t>
      </w:r>
    </w:p>
    <w:p>
      <w:pPr>
        <w:pStyle w:val="BodyText"/>
      </w:pPr>
      <w:r>
        <w:t xml:space="preserve">Ngươi không cần giải thích cặn kẽ như thế, ta đối với y dược không có hứng thú… Quý Độc Chước tiếp tục rơi nước mắt: “Tiểu Nô, xin nhờ ngươi lần sau không cần gọi ta là ‘thất biểu thiếu gia’, nghe thực sự quá không thuận miệng.”</w:t>
      </w:r>
    </w:p>
    <w:p>
      <w:pPr>
        <w:pStyle w:val="BodyText"/>
      </w:pPr>
      <w:r>
        <w:t xml:space="preserve">“A?” Tiểu Nô Nhi lại ngẩn người, “Vậy gọi cái gì? Quý biểu thiếu gia? Độc Chước biểu thiếu gia?”</w:t>
      </w:r>
    </w:p>
    <w:p>
      <w:pPr>
        <w:pStyle w:val="BodyText"/>
      </w:pPr>
      <w:r>
        <w:t xml:space="preserve">Quý Độc Chước đau khổ: “Quên đi, tùy ngươi vậy…”</w:t>
      </w:r>
    </w:p>
    <w:p>
      <w:pPr>
        <w:pStyle w:val="BodyText"/>
      </w:pPr>
      <w:r>
        <w:t xml:space="preserve">Chỉ như điểm tinh. (ngón tay như điểm sao lên bầu trời)</w:t>
      </w:r>
    </w:p>
    <w:p>
      <w:pPr>
        <w:pStyle w:val="BodyText"/>
      </w:pPr>
      <w:r>
        <w:t xml:space="preserve">Võ học gia truyền của Yên Sơn Bối gia tên gọi là Đại Đoàn Bôi Thủ, là một môn võ học về chỉ lực, theo đuổi vận lực như sơn, xuất chỉ như điện. Giờ đây môn võ học này đưa vào trong trị thương, tiểu Nô Nhi ngón tay bay lượn, vô số ngân châm theo thứ tự của huyết lưu1 đâm vào thất kinh bát mạch của Quý Độc Chước.</w:t>
      </w:r>
    </w:p>
    <w:p>
      <w:pPr>
        <w:pStyle w:val="BodyText"/>
      </w:pPr>
      <w:r>
        <w:t xml:space="preserve">Tiểu Nô kéo người Quý Độc Chước dậy, hai tay cùng đối chưởng với hai tay hắn, nói một câu: “Thất biểu thiếu gia, có chút đau, cố gắng chịu đựng một chút.”</w:t>
      </w:r>
    </w:p>
    <w:p>
      <w:pPr>
        <w:pStyle w:val="BodyText"/>
      </w:pPr>
      <w:r>
        <w:t xml:space="preserve">Há chỉ là có một chút đau?</w:t>
      </w:r>
    </w:p>
    <w:p>
      <w:pPr>
        <w:pStyle w:val="BodyText"/>
      </w:pPr>
      <w:r>
        <w:t xml:space="preserve">Quý Độc Chước đau đến bật khóc. Hắn trời sinh mạch nhược, lúc này chỉ cảm thấy một đạo nhiệt lực đau rát theo lòng bàn tay mình truyền thẳng thiêu đốt trong lòng, chớp mắt, tứ nhi đều giống như bị chiên trong chảo dầu.</w:t>
      </w:r>
    </w:p>
    <w:p>
      <w:pPr>
        <w:pStyle w:val="BodyText"/>
      </w:pPr>
      <w:r>
        <w:t xml:space="preserve">Đau đớn, đau đến tận xương tủy, tựa như cường ngạnh đem người đang sống sờ sờ ra băm nát, rồi lại nhào nặn một hồi. Nếu như không phải chịu đựng loại đau đớn này, hắn trái lại tình nguyện ba tháng sau một mạng quy thiên.</w:t>
      </w:r>
    </w:p>
    <w:p>
      <w:pPr>
        <w:pStyle w:val="BodyText"/>
      </w:pPr>
      <w:r>
        <w:t xml:space="preserve">Trong lòng có chống đối, nội lực của tiểu Nô Nhi không thuận, không có biện pháp lôi kéo lưu động trong huyết mạch của hắn. Nhưng lúc này cậu đã phát công, nếu như dừng lại nửa chừng, độc khí phản phệ, sẽ chỉ lập tức lấy mạng Quý Độc Chước. Tiểu Nô Nhi biết rõ một điểm này lặng lẽ cắn răng, càng dùng sức thúc động nội lực, cương quyết phá vỡ cản trở trong cơ thể Quý Độc Chước.</w:t>
      </w:r>
    </w:p>
    <w:p>
      <w:pPr>
        <w:pStyle w:val="BodyText"/>
      </w:pPr>
      <w:r>
        <w:t xml:space="preserve">Quý Độc Chước cả đời phong lưu rốt cuộc rất không có hình tượng kêu lên: “Cứu mạng a a a…”</w:t>
      </w:r>
    </w:p>
    <w:p>
      <w:pPr>
        <w:pStyle w:val="BodyText"/>
      </w:pPr>
      <w:r>
        <w:t xml:space="preserve">Nghe thấy tiếng kêu gào này Giang Ngạc trong lòng kinh hãi, đẩy cửa phòng xông vào, đang muốn hỏi thăm có chuyện gì, lại chỉ gặp tiểu Nô Nhi hét to một tiếng, đồng thời, những cây ngân châm trên người Quý Độc Chước kia bị nội lực tấn công, giống như tán hoa đâm khắp bốn phía.</w:t>
      </w:r>
    </w:p>
    <w:p>
      <w:pPr>
        <w:pStyle w:val="BodyText"/>
      </w:pPr>
      <w:r>
        <w:t xml:space="preserve">Giang Ngạc một chiêu Thiết Bàn Kiều bức ra một cây châm đang đâm thẳng tới trước mặt, răng cắn lấy một cây từ bên cạnh bay đến. Chỉ nghe “phập phập phập phập” mấy tiếng, những cây châm kia toàn bộ đâm vào trên bốn bức tường.</w:t>
      </w:r>
    </w:p>
    <w:p>
      <w:pPr>
        <w:pStyle w:val="BodyText"/>
      </w:pPr>
      <w:r>
        <w:t xml:space="preserve">Mà vào lúc này, đôi vai trần trụi của Quý Độc Chước run lên, nôn ra một ngụm máu đen, người liền hôn mê trên giường.</w:t>
      </w:r>
    </w:p>
    <w:p>
      <w:pPr>
        <w:pStyle w:val="BodyText"/>
      </w:pPr>
      <w:r>
        <w:t xml:space="preserve">Giang Ngạc nhổ cây ngân châm trong miệng kia ra, tiến về phía trước, dùng chăn đơn bọc lấy Quý Độc Chước, ngước mắt nhìn, trông thấy tay phải của tiểu Nô Nhi phủ một tầng tử khí.</w:t>
      </w:r>
    </w:p>
    <w:p>
      <w:pPr>
        <w:pStyle w:val="BodyText"/>
      </w:pPr>
      <w:r>
        <w:t xml:space="preserve">“Đây là…?”</w:t>
      </w:r>
    </w:p>
    <w:p>
      <w:pPr>
        <w:pStyle w:val="BodyText"/>
      </w:pPr>
      <w:r>
        <w:t xml:space="preserve">Tiểu Nô Nhi thả tay áo xuống, che tay mình đi, hướng y giải thích: “Không có gì, là ta đem một nửa độc tố trên người thất biểu thiếu gia chuyển lên trên người ta.”</w:t>
      </w:r>
    </w:p>
    <w:p>
      <w:pPr>
        <w:pStyle w:val="BodyText"/>
      </w:pPr>
      <w:r>
        <w:t xml:space="preserve">Giang Ngạc nghi hoặc quan sát Quý Độc Chước, hỏi: “Như vậy liền khỏi sao?”</w:t>
      </w:r>
    </w:p>
    <w:p>
      <w:pPr>
        <w:pStyle w:val="BodyText"/>
      </w:pPr>
      <w:r>
        <w:t xml:space="preserve">Tiểu Nô Nhi lắc lắc đầu: “Sau khi chuyển đi một nửa độc tố, tuy rằng không chết, nhưng dư độc vẫn còn, từ nay về sau vẫn phải kiêng trà rượu.”</w:t>
      </w:r>
    </w:p>
    <w:p>
      <w:pPr>
        <w:pStyle w:val="BodyText"/>
      </w:pPr>
      <w:r>
        <w:t xml:space="preserve">“Nếu bảo hắn kiêng rượu, e rằng có chút khó khăn…” Giang Ngạc cười cay đắng, quay đầu lại thận trọng chăm chú nhìn tiểu Nô Nhi, “Ta đối với trà rượu đều không chấp niệm, đem một nửa độc tố còn lại trên người hắn chuyển đến trên người ta đi.”</w:t>
      </w:r>
    </w:p>
    <w:p>
      <w:pPr>
        <w:pStyle w:val="BodyText"/>
      </w:pPr>
      <w:r>
        <w:t xml:space="preserve">“Ngươi?” Tiểu Nô Nhi từ trên xuống dưới đánh giá Giang Ngạc một hồi, rồi mới lắc lắc đầu, “Nếu là người khác, phương pháp này không thể thực hiện được, chỉ là… thất biểu thiếu gia trời sinh mạch nhược, ta yểm trợ rút bớt một nửa độc tố đã là cực hạn, nếu như tiếp tục bức một nửa còn lại ra, chỉ e hắn sẽ bị kinh mạch đứt đoạn huyết quản nổ tung mà chết.” Cậu nói, người từ trên giường nhảy xuống, tay ở trong không trung khẽ vung lên, hơn mười cây ngân châm cắm trên tường phút chốc trở về đầu ngón tay cậu. Cậu lồng bên ngoài một cái bao vải đỏ, cẩn thận thu lại ngân châm, lúc này mới nói tiếp: “Ta từng nghe gia chủ nhà ta nói qua, thất biểu thiếu gia ra đời không lâu, lão lâu chủ phát hiện hắn không thể luyện võ, vốn định trực tiếp dìm chết hắn, là lão Đao ôm thất biểu thiếu gia quỳ trong tuyết hai ngày hai đêm, lão lâu chủ mới đồng ý lưu lại thất biểu thiếu gia.”</w:t>
      </w:r>
    </w:p>
    <w:p>
      <w:pPr>
        <w:pStyle w:val="BodyText"/>
      </w:pPr>
      <w:r>
        <w:t xml:space="preserve">Nghe thấy lời cậu nói, Giang Ngạc hơi sửng sốt: “A? Không phải bởi vì Quý Độc Chước khiến tiên sinh tức giận chạy mất, lão Đao mới ôm hắn cầu tình sao?”</w:t>
      </w:r>
    </w:p>
    <w:p>
      <w:pPr>
        <w:pStyle w:val="BodyText"/>
      </w:pPr>
      <w:r>
        <w:t xml:space="preserve">Tiểu Nô Nhi mở to mắt, kỳ quái nhìn Giang Ngạc: Ngươi từ đâu nghe được loại chuyện cười này? Thất biểu thiếu gia lúc nhỏ thế nhưng nổi tiếng thành thật. Gia chủ nhà ta nói, nếu như không phải kiên quyết bị ép nhận vị trí lâu chủ, phỏng chừng thất biểu thiếu gia vẫn còn cái tính mặc người xoa nắn kìa.”</w:t>
      </w:r>
    </w:p>
    <w:p>
      <w:pPr>
        <w:pStyle w:val="BodyText"/>
      </w:pPr>
      <w:r>
        <w:t xml:space="preserve">Giang Ngạc trong lòng rung động, cúi đầu nhìn một bên mặt Quý Độc Chước. Hóa ra, ngày đó ở trong kiếm khố, hắn lại không phải lừa y…</w:t>
      </w:r>
    </w:p>
    <w:p>
      <w:pPr>
        <w:pStyle w:val="BodyText"/>
      </w:pPr>
      <w:r>
        <w:t xml:space="preserve">Người này, quả thực quá thích nói dối.</w:t>
      </w:r>
    </w:p>
    <w:p>
      <w:pPr>
        <w:pStyle w:val="BodyText"/>
      </w:pPr>
      <w:r>
        <w:t xml:space="preserve">Bởi vì hắn quá yếu đuối, cho nên hắn phải dùng một lời lại một lời nói dối bọc lấy bản thân, hắn phải ở trước mặt người khác trở thành một Phong Nhã Tụng lâu chủ không thể công kích. Thế là một lời nói dối nối tiếp một lời nói dối, từng lời nói ra, mãi đến khi bản thân cũng quên mất rốt cuộc cái nào là chân thật, cái nào là dối trá.</w:t>
      </w:r>
    </w:p>
    <w:p>
      <w:pPr>
        <w:pStyle w:val="BodyText"/>
      </w:pPr>
      <w:r>
        <w:t xml:space="preserve">Lừa người khác, cũng lừa chính bản thân mình.</w:t>
      </w:r>
    </w:p>
    <w:p>
      <w:pPr>
        <w:pStyle w:val="BodyText"/>
      </w:pPr>
      <w:r>
        <w:t xml:space="preserve">“Hắn không thích vị trí Phong Nhã Tụng chi chủ sao? Qua hồi lâu, Giang Ngạc mới hỏi một câu.</w:t>
      </w:r>
    </w:p>
    <w:p>
      <w:pPr>
        <w:pStyle w:val="BodyText"/>
      </w:pPr>
      <w:r>
        <w:t xml:space="preserve">“Cái này kẻ làm hạ nhân chúng ta không có quyền nói,” Tiểu Nô Nhi lắc lắc đầu, “Có điều, mười ba năm trước, toàn bộ giang hồ nguyên khí bị tổn hại rất nặng, Phong Nhã Tụng cũng bị hủy một nửa. Có thể trong vòng mười năm ngắn ngủi khôi phục lại đồng thời mở rộng, gia chủ nhà ta nói, sẽ không ai có thể làm tốt hơn hắn.”</w:t>
      </w:r>
    </w:p>
    <w:p>
      <w:pPr>
        <w:pStyle w:val="BodyText"/>
      </w:pPr>
      <w:r>
        <w:t xml:space="preserve">Nói đến đây, hai bên đều im lặng, không nói gì nữa. Tiểu Nô Nhi cẩn thận thu dọn đồ đạc của mình, tuân thủ nghiêm ngặt bổn phận của hạ nhân liền lui xuống. Giang Ngạc quay đầu nhìn Quý Độc Chước, lại phát hiện hắn không biết đã tỉnh từ lúc nào. Cứ như vậy yên lặng nhìn đầu giường, khóe mắt là vết nước ẩm ướt.</w:t>
      </w:r>
    </w:p>
    <w:p>
      <w:pPr>
        <w:pStyle w:val="BodyText"/>
      </w:pPr>
      <w:r>
        <w:t xml:space="preserve">Cái gì cũng không hỏi, cái gì cũng không cần hỏi, trao đổi sớm đã không chỉ dựa vào ngôn ngữ, hắn vì Phong Nhã Tụng trả giá kỳ thực đã quá nhiều rồi. Giang Ngạc cúi đầu xuống, nhẹ nhàng hôn lên khóe mắt hắn, lông mi hắn quét lên trên mặt y, hơi ngứa.</w:t>
      </w:r>
    </w:p>
    <w:p>
      <w:pPr>
        <w:pStyle w:val="BodyText"/>
      </w:pPr>
      <w:r>
        <w:t xml:space="preserve">Quý Độc Chước nhắm lại con mắt bị y hôn, môi khẽ run rẩy, mãi đến khi ngón tay thon dài của người kia theo kẽ hở trên y phục sờ soạng tiến vào.</w:t>
      </w:r>
    </w:p>
    <w:p>
      <w:pPr>
        <w:pStyle w:val="BodyText"/>
      </w:pPr>
      <w:r>
        <w:t xml:space="preserve">Thời khắc ngọt ngào như vậy lại có người đến phá đám, ngoài cửa truyền đến tiếng gõ cửa sầm sập. Giang Ngạc cùng Quý Độc Chước kinh ngạc, vậy mà giống như thiếu niên mười sáu mười bảy tuổi, đồng thời đỏ mặt. Thở dài, Giang Ngạc dùng y phục lau khô nước mắt cho hắn, nhưng trong hốc mắt, vẫn đỏ hồng.</w:t>
      </w:r>
    </w:p>
    <w:p>
      <w:pPr>
        <w:pStyle w:val="BodyText"/>
      </w:pPr>
      <w:r>
        <w:t xml:space="preserve">Nhiếp Bình Trọng hùng hổ chạy vào, Quý Độc Chước chỉ có thể giả vờ ngủ, xoay người đối lưng đối về phía ông ta. Lại nghe Nhã trưởng lão một phen nước mắt nước mũi hướng Giang Ngạc kể lể: “Một chữ ngàn vàng, tổng cộng bốn mươi tám chữ, bốn vạn tám ngàn lượng bạc, lâu chủ hắn là muốn cho Thiệp Giang lột da đầu của ta đi?… Nam nhân, nam nhân, nói trắng ra, chính là khó làm người a…”</w:t>
      </w:r>
    </w:p>
    <w:p>
      <w:pPr>
        <w:pStyle w:val="BodyText"/>
      </w:pPr>
      <w:r>
        <w:t xml:space="preserve">Cuối cùng nhịn không được, ‘phụt” một tiếng, chuyển buồn thành vui.</w:t>
      </w:r>
    </w:p>
    <w:p>
      <w:pPr>
        <w:pStyle w:val="BodyText"/>
      </w:pPr>
      <w:r>
        <w:t xml:space="preserve">Bèn quay đầu qua, cười tủm tỉm nói: “Cái này dễ, ta dạy ngươi một cách. Đem bốn vạn tám ngàn lượng bạc kia tất cả đổi thành tiền đồng, nói với lão bản chỉ cho phép lão một mình gánh về. Bảo đảm lão không cần số tiền kia nữa.”</w:t>
      </w:r>
    </w:p>
    <w:p>
      <w:pPr>
        <w:pStyle w:val="BodyText"/>
      </w:pPr>
      <w:r>
        <w:t xml:space="preserve">Giá hiện tại một lượng bạc đổi được một ngàn đồng tiền.</w:t>
      </w:r>
    </w:p>
    <w:p>
      <w:pPr>
        <w:pStyle w:val="BodyText"/>
      </w:pPr>
      <w:r>
        <w:t xml:space="preserve">Nhiếp Bình Trong sắc mặt vặn vẹo nhìn lâu chủ nhà mình, hồi lâu mới từ trong kẽ răng phun ra một câu: “Lâu chủ, ngươi thật xảo quyệt.”</w:t>
      </w:r>
    </w:p>
    <w:p>
      <w:pPr>
        <w:pStyle w:val="BodyText"/>
      </w:pPr>
      <w:r>
        <w:t xml:space="preserve">Giang Ngạc ở một bên nhìn hắn cười, nói trúng tim đen: “Ngươi ngay từ đầu chính là dự định như thế đi?”</w:t>
      </w:r>
    </w:p>
    <w:p>
      <w:pPr>
        <w:pStyle w:val="BodyText"/>
      </w:pPr>
      <w:r>
        <w:t xml:space="preserve">Quý Độc Chước chớp chớp mắt, thở dài: “Đã sinh Du sao còn sinh Lượng a…”</w:t>
      </w:r>
    </w:p>
    <w:p>
      <w:pPr>
        <w:pStyle w:val="BodyText"/>
      </w:pPr>
      <w:r>
        <w:t xml:space="preserve">Trước đó Nhiếp Bình Trọng phỏng đoán hai người này mấy ngày lưu vong, hiện giờ hơn phân nửa là đã mệt, liền căn dặn điếm gia2 đun nước nóng. Lúc này sắc trời không còn sớm, ba người nói cười nói một hồi, liền có tiểu tư đưa nước tắm đến. Nhiếp Bình Trọng là người từng trải, ông thoạt nhìn thấy Giang Ngạc cùng Quý Độc Chước chân tình đầu mày cuối mắt, đoán được hai người này chắc chắn đã có quan hệ, giờ phút này trước mắt đưa đến nước tắm cùng dục đũng, chính mình thế nào cũng không không tiện nói nhiều, hàn huyên hai câu, liền cáo từ.</w:t>
      </w:r>
    </w:p>
    <w:p>
      <w:pPr>
        <w:pStyle w:val="BodyText"/>
      </w:pPr>
      <w:r>
        <w:t xml:space="preserve">Giang Ngạc thấy Nhiếp Bình Trọng cẩn thận như vậy, không khỏi bật cười: “Thủ hạ nhà ngươi bồi dưỡng, lúc đi cũng không quên đóng cửa cho chúng ta.” Trên miệng nói, người đi đến trước mặt Quý Độc Chước, đưa tay cởi y phục cho hắn.</w:t>
      </w:r>
    </w:p>
    <w:p>
      <w:pPr>
        <w:pStyle w:val="BodyText"/>
      </w:pPr>
      <w:r>
        <w:t xml:space="preserve">Bị y trêu chọc vốn cũng không hề gì, chỉ là ngón tay Giang Ngạc sờ lên ngực áo của mình như vậy, nhớ đến chuyện vừa nãy đang làm dở, mặt Quý tiểu lâu chủ lại đỏ lên.</w:t>
      </w:r>
    </w:p>
    <w:p>
      <w:pPr>
        <w:pStyle w:val="BodyText"/>
      </w:pPr>
      <w:r>
        <w:t xml:space="preserve">Thế nào cũng không nghĩ tới lột vỏ ngoài kiên cường vô tình của Quý Độc Chước ra, kỳ thực nấp bên trong là một gia hỏa vừa khó tính lại vừa dễ xấu hổ, Giang Ngạc dùng một ngón tay khều cằm hắn lên, ánh mắt nóng bỏng nhìn thẳng vào mắt hắn, cười nói: “Bộ dạng này của ngươi, thật giống cô dâu mới ngượng ngùng nhút nhát.”</w:t>
      </w:r>
    </w:p>
    <w:p>
      <w:pPr>
        <w:pStyle w:val="BodyText"/>
      </w:pPr>
      <w:r>
        <w:t xml:space="preserve">Quý Độc Chước khóe miệng nhếch lên, gạt tay Giang Ngạc ra, tự mình đi xuống giường. Hắn thân thể vẫn còn yếu, mới vịn bên tường đi hai bước, ngươi kia kề sát từ phía sau, liền bế hắn lên.</w:t>
      </w:r>
    </w:p>
    <w:p>
      <w:pPr>
        <w:pStyle w:val="BodyText"/>
      </w:pPr>
      <w:r>
        <w:t xml:space="preserve">Cũng không phải chưa từng ôm qua, cũng không phải chưa từng làm qua, nhưng… lúc phía sau bị một thứ vừa cứng vừa nóng dán lên, vẫn là không kìm được từ trên mặt đỏ đến tận cổ. Nghĩ lại trước đây lúc hạ Nhuyễn Cân Tán sắc dụ Giang Ngạc, bản thân rõ ràng vẫn là một đại gia phong độ ung dung đạm tiếu, hiện tại…</w:t>
      </w:r>
    </w:p>
    <w:p>
      <w:pPr>
        <w:pStyle w:val="BodyText"/>
      </w:pPr>
      <w:r>
        <w:t xml:space="preserve">Quả nhiên… Quả nhiên là vì hiện tại rốt cuộc chịu giao ra tình cảm của mình sao?</w:t>
      </w:r>
    </w:p>
    <w:p>
      <w:pPr>
        <w:pStyle w:val="BodyText"/>
      </w:pPr>
      <w:r>
        <w:t xml:space="preserve">Có tình, sẽ thẹn thùng, sẽ yếu đuối, sẽ đối lấy tình cảm của đối phương.</w:t>
      </w:r>
    </w:p>
    <w:p>
      <w:pPr>
        <w:pStyle w:val="BodyText"/>
      </w:pPr>
      <w:r>
        <w:t xml:space="preserve">Quý Độc Chước nghĩ loạn thất bát tao, trên người đã chẳng còn gì. Giang Ngạc chế nước ấm, cố gắng tránh đi vết thương của hắn, thả hắn vào trong dục đũng, sau đó bản thân cũng cùng cởi y phục, tiến vào trong bồn.</w:t>
      </w:r>
    </w:p>
    <w:p>
      <w:pPr>
        <w:pStyle w:val="BodyText"/>
      </w:pPr>
      <w:r>
        <w:t xml:space="preserve">Một cái dục đũng ngồi hai người, hai người đùi kề đùi, đầu gối chạm đầu gối. Quý Độc Chước cúi đầu nhìn, trong làn nước trong veo, chỗ đó của Giang Ngạc nhất trụ kình thiên4, chỗ này của mình cũng không biết bao nhiêu vất vả. Không nhịn được trong lòng cảm thán: tắm rửa tắm rửa, một người mới là tắm rửa, hai người sao, cái này gọi là tắm uyên ương…</w:t>
      </w:r>
    </w:p>
    <w:p>
      <w:pPr>
        <w:pStyle w:val="BodyText"/>
      </w:pPr>
      <w:r>
        <w:t xml:space="preserve">Giang Ngạc lấy một cái khăn, thấm nước ấm, cẩn thận tránh miệng vết thương, lau nửa thân trên cho hắn.</w:t>
      </w:r>
    </w:p>
    <w:p>
      <w:pPr>
        <w:pStyle w:val="BodyText"/>
      </w:pPr>
      <w:r>
        <w:t xml:space="preserve">Khăn ấm theo cằm chậm rãi trượt xuống, lượn vòng qua cổ, chà qua xương quai xanh, động tác giống như mơn trớn, ôn nhu hành hạ người khác. Quý Độc Chước vừa muốn mở miệng kháng nghị, khăn tay kia lại dừng lại. Nước ấm kề lên nhũ tiêm, cách một lớp khăn mỏng, cạnh đó là đầu ngón tay của nam nhân.</w:t>
      </w:r>
    </w:p>
    <w:p>
      <w:pPr>
        <w:pStyle w:val="BodyText"/>
      </w:pPr>
      <w:r>
        <w:t xml:space="preserve">Thịch thịch thịch, tim đập dồn dập không ngừng.</w:t>
      </w:r>
    </w:p>
    <w:p>
      <w:pPr>
        <w:pStyle w:val="BodyText"/>
      </w:pPr>
      <w:r>
        <w:t xml:space="preserve">Nhũ tiêm rung động, kéo khăn tay, vẫn truyền đến trên ngón tay Giang Ngạc.</w:t>
      </w:r>
    </w:p>
    <w:p>
      <w:pPr>
        <w:pStyle w:val="BodyText"/>
      </w:pPr>
      <w:r>
        <w:t xml:space="preserve">Ái tình thực sự là chuyện dày vò người khác, ngọt ngào mà cay đắng, rõ ràng gần ngay trước mắt, lại làm cho người ta nghĩ trước lo sau, lo được lo mất, do dự không dám tiến tới.</w:t>
      </w:r>
    </w:p>
    <w:p>
      <w:pPr>
        <w:pStyle w:val="BodyText"/>
      </w:pPr>
      <w:r>
        <w:t xml:space="preserve">Quý Độc Chước mỉm cười, đỏ mặt, nghiêng đầu, tà tà hất đôi mi. Nói không rõ là ngượng ngùng hay là dụ dỗ, nhẹ nhàng cử động cẳng chân, ma sát đùi trong của Giang Ngạc. Ngón tay cũng theo tứ chi hai người giao triền công thành đoạt đất, xâm nhập giữa chân y, bóng gió bọc lấy phân thân của y. Giống như một khúc “Thượng tà” trước đó, ngón tay linh động như rắn, như gần như xa như có như không đánh gảy trên phân thân của y.</w:t>
      </w:r>
    </w:p>
    <w:p>
      <w:pPr>
        <w:pStyle w:val="BodyText"/>
      </w:pPr>
      <w:r>
        <w:t xml:space="preserve">Giang Ngạc hung hăng trừng Quý Độc Chước một cái: “Ngươi đừng loạn động.” Nhưng giọng nói của y đầy kìm nén, để lộ đã ở rìa lý trí, y thở dốc, hơi thở nặng nề. Nói xong, tay đã rời khỏi nhũ tiêm của Quý Độc Chước, duỗi trở về trong bồn, kéo tay hắn ra, thở dài, “Ta không muốn làm vết thương của ngươi vào nước.” Vừa muốn rút tay về, không ngờ tay đã bị người kia nắm chặt lấy.</w:t>
      </w:r>
    </w:p>
    <w:p>
      <w:pPr>
        <w:pStyle w:val="BodyText"/>
      </w:pPr>
      <w:r>
        <w:t xml:space="preserve">Trong mắt Quý Độc Chước loang loáng tình sắc, kéo tay Giang Ngạc, tìm đến dưới thân của mình. Giang Ngạc trong lòng run rẩy, một ngón tay theo dẫn dắt của Quý Độc Chước, mượn nước bôi trơn, đã xâm nhập vào trong cơ thể hắn.</w:t>
      </w:r>
    </w:p>
    <w:p>
      <w:pPr>
        <w:pStyle w:val="BodyText"/>
      </w:pPr>
      <w:r>
        <w:t xml:space="preserve">Muốn rút ra, lại luyến tiếc. Yêu nghiệt đáng chết giày vò người khác này! Trên mặt y một mảnh phân vân, lại ấn ngón tay mình, liền như vậy tự nhiên trừu sáp.</w:t>
      </w:r>
    </w:p>
    <w:p>
      <w:pPr>
        <w:pStyle w:val="BodyText"/>
      </w:pPr>
      <w:r>
        <w:t xml:space="preserve">Tóc hơi rủ xuống, dán lên trên gò má hắn, Quý Độc Chước cười đến vũ mị đa tình. Một tay khác của hắn sờ lên ngực mình, xoa nắn nhũ tiêm. “Ngươi vừa rồi có phải nắn thế này không? Lần trước lúc ngươi cắn chỗ này có phải lực đạo thế này không?” Hắn nhẹ nhàng hỏi, đầu sáp lại gần, vươn đầu lưỡi, khẽ khàng liếm quanh khóe môi Giang Ngạc, “Ngươi thích cảm giác lần trước ta dùng miệng giúp ngươi làm không?”</w:t>
      </w:r>
    </w:p>
    <w:p>
      <w:pPr>
        <w:pStyle w:val="BodyText"/>
      </w:pPr>
      <w:r>
        <w:t xml:space="preserve">Tựa hồ, lúc này lại tiếp tục nhẫn nại thì có vài phần giả?</w:t>
      </w:r>
    </w:p>
    <w:p>
      <w:pPr>
        <w:pStyle w:val="BodyText"/>
      </w:pPr>
      <w:r>
        <w:t xml:space="preserve">Giang Ngạc trong lòng than thở.</w:t>
      </w:r>
    </w:p>
    <w:p>
      <w:pPr>
        <w:pStyle w:val="BodyText"/>
      </w:pPr>
      <w:r>
        <w:t xml:space="preserve">Y rút tay ra khỏi cơ thể Quý Độc Chước, kéo người hắn dậy, dùng khăn khô thay hắn lau khô nước.</w:t>
      </w:r>
    </w:p>
    <w:p>
      <w:pPr>
        <w:pStyle w:val="BodyText"/>
      </w:pPr>
      <w:r>
        <w:t xml:space="preserve">Quý Độc Chước bước ra khỏi bồn đi về phía giường, vừa đến bên giường, đã bị Giang Ngạc nắm lấy song đồn (mờ ông mông ;)), mạnh mẽ tiến vào từ phía sau. Hắn cả kinh, tay Giang Ngạc đã từ mông chuyển đến trên lưng, ấn cả người hắn lên mép giường.</w:t>
      </w:r>
    </w:p>
    <w:p>
      <w:pPr>
        <w:pStyle w:val="BodyText"/>
      </w:pPr>
      <w:r>
        <w:t xml:space="preserve">Đầu tiên là thăm dò, chậm rãi rút ra, chậm rãi thâm nhập, dùng thể xác dò hỏi nội tâm của hắn. Ngày đó ở ngoài mật thất của Cổ Đồng, kiếm của Giang Ngạc ở trên ngực Quý Độc Chước, đều là người sợ bị tổn thương, đều là kẻ rất nhiều linh hoạt, hắn không có nửa phần chân tâm, bản thân làm sao có qua một chút thực lòng?</w:t>
      </w:r>
    </w:p>
    <w:p>
      <w:pPr>
        <w:pStyle w:val="BodyText"/>
      </w:pPr>
      <w:r>
        <w:t xml:space="preserve">Chậm rãi dây dưa làm sao thỏa mãn thân thể đói khát? Quý Độc Chước kéo tay Giang Ngạc, trong mười ngón giao triền, hắn cần vì bản thân mình thủ dâm. Hắn thực sự quá yêu ngón tay của Giang Ngạc. Bàn tay này quanh năm cầm kiếm, đóng thành một tầng chai dày, ma sát trên phân thân trong cơn đau đớn khẽ khàng mang theo tê dại phô thiên cái địa, khoái cảm theo cột sống kéo lên.</w:t>
      </w:r>
    </w:p>
    <w:p>
      <w:pPr>
        <w:pStyle w:val="BodyText"/>
      </w:pPr>
      <w:r>
        <w:t xml:space="preserve">Giang Ngạc nâng một chân hắn lên, ở trong cơ thể hắn liên tục tìm đến đỉnh, dẫn tới người kia từ trong cổ họng phát ra một tiếng rên rỉ, y vạch cổ người kia qua, hung hăng gặm lấy môi hắn, luật động dưới thân càng ngày càng nhanh, càng ngày càng vội.</w:t>
      </w:r>
    </w:p>
    <w:p>
      <w:pPr>
        <w:pStyle w:val="BodyText"/>
      </w:pPr>
      <w:r>
        <w:t xml:space="preserve">Quý Độc Chước bị y làm cho tứ chi mềm nhũn, chỉ có thể gian nan bám lấy mép giường, hắn cảm thấy thể xác của mình bất cứ lúc nào cũng có thể theo mép giường trượt xuống.</w:t>
      </w:r>
    </w:p>
    <w:p>
      <w:pPr>
        <w:pStyle w:val="BodyText"/>
      </w:pPr>
      <w:r>
        <w:t xml:space="preserve">Bắt đầu từ khi nào, đem trái tim mình giao ra? Bắt đầu từ khi nào, lại không mặc vào một thân ngụy trang kia? Quý Độc Chước không ngừng xem kỹ nội tâm của mình, trong đầu lại một mảnh trống rỗng, nghĩ cái gì cũng không rõ ràng.</w:t>
      </w:r>
    </w:p>
    <w:p>
      <w:pPr>
        <w:pStyle w:val="BodyText"/>
      </w:pPr>
      <w:r>
        <w:t xml:space="preserve">Trong cơn hoan ái kịch liệt, cái gì cũng đều không nên nghĩ! (Đúng đúng, cứ tập trung vào chuyên môn abcdxyz đê… ;)))</w:t>
      </w:r>
    </w:p>
    <w:p>
      <w:pPr>
        <w:pStyle w:val="BodyText"/>
      </w:pPr>
      <w:r>
        <w:t xml:space="preserve">Hắn chỉ cần đem bản thân trần trụi giao cho một người khác, thì đã đủ rồi. Đây chính là thứ mẫu thân hắn dùng cả đời tìm kiếm, phụ thân hắn cả đời đều chưa từng lĩnh ngộ, ái tình.</w:t>
      </w:r>
    </w:p>
    <w:p>
      <w:pPr>
        <w:pStyle w:val="BodyText"/>
      </w:pPr>
      <w:r>
        <w:t xml:space="preserve">Vướng vết thương trên người Quý Độc Chước, Giang Ngạc cảm thấy bản thân làm chưa tận hứng, tuy rằng y đã ở trong thân thể Quý Độc Chước kết thúc hai lần, mà Quý Độc Chước ở bên ngoài bắn một lần, lại ở trong miệng hắn phát tiết một lần.</w:t>
      </w:r>
    </w:p>
    <w:p>
      <w:pPr>
        <w:pStyle w:val="BodyText"/>
      </w:pPr>
      <w:r>
        <w:t xml:space="preserve">Nước tắm lạnh rồi, lại đổi thành nóng.</w:t>
      </w:r>
    </w:p>
    <w:p>
      <w:pPr>
        <w:pStyle w:val="BodyText"/>
      </w:pPr>
      <w:r>
        <w:t xml:space="preserve">Giang Ngạc rốt cuộc vẫn là ôm hắn ở trong dục đũng bình yên tắm rửa. Đợi hai người lần nữa mặc lại y phục, Giang Ngạc vẻ mặt chính trực vô tội giám sát bọn đầy tớ trong điếm khiêng dục đũng ra khỏi phòng, lúc này mới ôm Quý lâu chủ giống như đã hóa thành nước vào trong ngực, ôn nhu hôn lên tóc hắn.</w:t>
      </w:r>
    </w:p>
    <w:p>
      <w:pPr>
        <w:pStyle w:val="BodyText"/>
      </w:pPr>
      <w:r>
        <w:t xml:space="preserve">“Phiền ngươi mau chóng khang phục đi. Đợi ngươi hoàn toàn khỏi hẳn, ta nhất định phải làm ngươi ba ngày không thể xuống giường.”</w:t>
      </w:r>
    </w:p>
    <w:p>
      <w:pPr>
        <w:pStyle w:val="BodyText"/>
      </w:pPr>
      <w:r>
        <w:t xml:space="preserve">Phía sau mơ hồ run rẩy, Quý Độc Chước ho một tiếng, quyết định triệt để không đếm xỉa đến người nào đó trêu ghẹo.</w:t>
      </w:r>
    </w:p>
    <w:p>
      <w:pPr>
        <w:pStyle w:val="BodyText"/>
      </w:pPr>
      <w:r>
        <w:t xml:space="preserve">Chú:</w:t>
      </w:r>
    </w:p>
    <w:p>
      <w:pPr>
        <w:pStyle w:val="BodyText"/>
      </w:pPr>
      <w:r>
        <w:t xml:space="preserve">1. Huyết lưu: dòng máu chảy trong cơ thể</w:t>
      </w:r>
    </w:p>
    <w:p>
      <w:pPr>
        <w:pStyle w:val="BodyText"/>
      </w:pPr>
      <w:r>
        <w:t xml:space="preserve">2. Điểm gia: chủ tiệm</w:t>
      </w:r>
    </w:p>
    <w:p>
      <w:pPr>
        <w:pStyle w:val="Compact"/>
      </w:pPr>
      <w:r>
        <w:t xml:space="preserve">3. Nhất trụ kình thiên: cột chống trời ;))))</w:t>
      </w:r>
    </w:p>
    <w:p>
      <w:pPr>
        <w:pStyle w:val="Compact"/>
      </w:pPr>
      <w:r>
        <w:drawing>
          <wp:inline>
            <wp:extent cx="5334000" cy="7555454"/>
            <wp:effectExtent b="0" l="0" r="0" t="0"/>
            <wp:docPr descr="" title="" id="1" name="Picture"/>
            <a:graphic>
              <a:graphicData uri="http://schemas.openxmlformats.org/drawingml/2006/picture">
                <pic:pic>
                  <pic:nvPicPr>
                    <pic:cNvPr descr="http://sstruyen.com/images/data/15848/quyen-2---chuong-14-1-thuy-gia-hung-phe-thuy-thanh-bai-thuong-nha-ai-hung-phe-ai-thanh-bai-thuong-1520180644.7967.jpg" id="0" name="Picture"/>
                    <pic:cNvPicPr>
                      <a:picLocks noChangeArrowheads="1" noChangeAspect="1"/>
                    </pic:cNvPicPr>
                  </pic:nvPicPr>
                  <pic:blipFill>
                    <a:blip r:embed="rId195"/>
                    <a:stretch>
                      <a:fillRect/>
                    </a:stretch>
                  </pic:blipFill>
                  <pic:spPr bwMode="auto">
                    <a:xfrm>
                      <a:off x="0" y="0"/>
                      <a:ext cx="5334000" cy="755545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96" w:name="quyển-2---chương-14-2-thùy-gia-hưng-phế-thùy-thành-bại-thượng-nhà-ai-hưng-phế-ai-thành-bại-hạ"/>
      <w:bookmarkEnd w:id="196"/>
      <w:r>
        <w:t xml:space="preserve">34. Quyển 2 - Chương 14-2: Thùy Gia Hưng Phế Thùy Thành Bại (thượng) (nhà Ai Hưng Phế Ai Thành Bại)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ão Đao ngươi điên rồi?”</w:t>
      </w:r>
    </w:p>
    <w:p>
      <w:pPr>
        <w:pStyle w:val="BodyText"/>
      </w:pPr>
      <w:r>
        <w:t xml:space="preserve">“Ta cho dù có điên, cũng phải chém chết cái tên nam sủng dám ô nhục lâu chủ.”</w:t>
      </w:r>
    </w:p>
    <w:p>
      <w:pPr>
        <w:pStyle w:val="BodyText"/>
      </w:pPr>
      <w:r>
        <w:t xml:space="preserve">…</w:t>
      </w:r>
    </w:p>
    <w:p>
      <w:pPr>
        <w:pStyle w:val="BodyText"/>
      </w:pPr>
      <w:r>
        <w:t xml:space="preserve">Ôm Quý Độc Chước ngồi một lúc, thấy mí mắt hắn bắt đầu đánh nhau, Giang Ngạc lại hôn hắn một cái, lúc này mới đem hắn nhét vào trong chăn.</w:t>
      </w:r>
    </w:p>
    <w:p>
      <w:pPr>
        <w:pStyle w:val="BodyText"/>
      </w:pPr>
      <w:r>
        <w:t xml:space="preserve">Đi đến trước bàn ngồi xuống, vặn sáng đèn dầu, Giang Ngạc lấy phiến trúc trước đó hỏi xin khách điếm lão bản ra bày lên trên bàn. Quý Độc Chước thấy kỳ lạ, ngáp một cái hỏi: “Ngươi làm gì thế?”</w:t>
      </w:r>
    </w:p>
    <w:p>
      <w:pPr>
        <w:pStyle w:val="BodyText"/>
      </w:pPr>
      <w:r>
        <w:t xml:space="preserve">Giang Ngạc hướng hắn cười, từ trong ngực lấy ra mặt phiến trắng ngần kia: “Ngươi không phải rất thích phiến tử của ngươi sao? Ta hôm nay xin mấy phiến trúc, chốc nữa giúp ngươi sửa lại phiến tử.”</w:t>
      </w:r>
    </w:p>
    <w:p>
      <w:pPr>
        <w:pStyle w:val="BodyText"/>
      </w:pPr>
      <w:r>
        <w:t xml:space="preserve">Quý Độc Chước cười nhạo: “Chỉ mình ngươi?”</w:t>
      </w:r>
    </w:p>
    <w:p>
      <w:pPr>
        <w:pStyle w:val="BodyText"/>
      </w:pPr>
      <w:r>
        <w:t xml:space="preserve">Giang Ngạc biết hắn khó tính, cũng không vì hắn kinh thường mà tức giận, nhẹ giọng nói: “Quý tiểu lâu chủ a, bằng không ngươi cho rằng mấy năm ta cùng mẫu thân lưu lạc khắp nơi làm thế nào sống sót?”</w:t>
      </w:r>
    </w:p>
    <w:p>
      <w:pPr>
        <w:pStyle w:val="BodyText"/>
      </w:pPr>
      <w:r>
        <w:t xml:space="preserve">Quý Độc Chước hơi sững người, trong lòng trào lên một trận chua xót.</w:t>
      </w:r>
    </w:p>
    <w:p>
      <w:pPr>
        <w:pStyle w:val="BodyText"/>
      </w:pPr>
      <w:r>
        <w:t xml:space="preserve">Giang Ngạc cầm phiến trúc trong tay, rũ mi mắt, cả người tan vào trong ánh đèn mờ nhạt: “Ban ngày, ta cùng mẫu thân mãi nghệ đầu phố, mẹ ta xướng khúc, ta để cho người khác đội lên đầu. Ban đêm, chúng ta nhận may vá kiếm sống.</w:t>
      </w:r>
    </w:p>
    <w:p>
      <w:pPr>
        <w:pStyle w:val="BodyText"/>
      </w:pPr>
      <w:r>
        <w:t xml:space="preserve">Khi đó, chúng ta lưu lạc khắp nơi, đương nhiên không có thứ đèn dầu xa xỉ này, chỉ mượn ánh sao đêm mà sống. Hiện tại ta nhắm mắt lại, vẫn sẽ nhớ đến những ngày đó, trong rừng, mỗi khi có gió thổi qua, sẽ lưu lại thanh âm xào xạc.</w:t>
      </w:r>
    </w:p>
    <w:p>
      <w:pPr>
        <w:pStyle w:val="BodyText"/>
      </w:pPr>
      <w:r>
        <w:t xml:space="preserve">Y nói, cẩn thận vót phiến trúc trong tay, xuyên vào trong mặt phiến, lại dùng dây thép cố định chắc chắn.</w:t>
      </w:r>
    </w:p>
    <w:p>
      <w:pPr>
        <w:pStyle w:val="BodyText"/>
      </w:pPr>
      <w:r>
        <w:t xml:space="preserve">Quý Độc Chước yên lặng lắng nghe, quay đầu hướng về phía trong, nước mắt theo khóe mắt thấm ướt gối.</w:t>
      </w:r>
    </w:p>
    <w:p>
      <w:pPr>
        <w:pStyle w:val="BodyText"/>
      </w:pPr>
      <w:r>
        <w:t xml:space="preserve">Giang Ngạc thở dài: “Tay nghề nấu nướng của mẹ ta thực sự là nhất lưu, có một lần chúng ta đào được mấy củ khoai lang, mẹ ta bà lại có thể làm ra mùi vị của chân lợn kho tàu.”</w:t>
      </w:r>
    </w:p>
    <w:p>
      <w:pPr>
        <w:pStyle w:val="BodyText"/>
      </w:pPr>
      <w:r>
        <w:t xml:space="preserve">“Ân, tay nghề của ngươi cũng rất giỏi.”</w:t>
      </w:r>
    </w:p>
    <w:p>
      <w:pPr>
        <w:pStyle w:val="BodyText"/>
      </w:pPr>
      <w:r>
        <w:t xml:space="preserve">Giang Ngạc mở rộng phiến tử, làm kiểm tra sau cùng: “Kỳ thực chúng ta đâu đã nếm qua chân lợn kho tàu a? Nói là mùi vị của chân lợn kho tàu, cũng chẳng qua là vì…”</w:t>
      </w:r>
    </w:p>
    <w:p>
      <w:pPr>
        <w:pStyle w:val="BodyText"/>
      </w:pPr>
      <w:r>
        <w:t xml:space="preserve">“Vì cái gì?”</w:t>
      </w:r>
    </w:p>
    <w:p>
      <w:pPr>
        <w:pStyle w:val="BodyText"/>
      </w:pPr>
      <w:r>
        <w:t xml:space="preserve">Khép lại phiến tử, đi đến bên cạnh Quý Độc Chước, đặt phiến tử đã được sửa xong ở bên gối: “Cũng chẳng là vì khoai lang kia khoai lang đỏ. Mẹ ta bà luôn nói khoai lang trắng là thịt cá, khoai lang đỏ là thịt heo.”</w:t>
      </w:r>
    </w:p>
    <w:p>
      <w:pPr>
        <w:pStyle w:val="BodyText"/>
      </w:pPr>
      <w:r>
        <w:t xml:space="preserve">Quý Độc Chước vuốt ve phiến tử đã được sửa lại, xoa đi nước mắt, cười hỏi y: “Vậy thịt bò thì sao?”</w:t>
      </w:r>
    </w:p>
    <w:p>
      <w:pPr>
        <w:pStyle w:val="BodyText"/>
      </w:pPr>
      <w:r>
        <w:t xml:space="preserve">Giang Ngạc ha hả cười: “Bị ngươi hỏi trúng rồi, thịt bò ấy à… là bã đậu.”</w:t>
      </w:r>
    </w:p>
    <w:p>
      <w:pPr>
        <w:pStyle w:val="BodyText"/>
      </w:pPr>
      <w:r>
        <w:t xml:space="preserve">Hai người lải nhải nói vài chuyện, Giang Ngạc đem chuyện thú vị trong thời thiếu niên lưu vong kể cho Quý Độc Chước nghe, công tử gia đình phú quý, ngay cả một miếng rau dại cũng chưa từng nếm qua.</w:t>
      </w:r>
    </w:p>
    <w:p>
      <w:pPr>
        <w:pStyle w:val="BodyText"/>
      </w:pPr>
      <w:r>
        <w:t xml:space="preserve">Quý Độc Chước lắng nghe, chậm rãi chìm vào giấc ngủ.</w:t>
      </w:r>
    </w:p>
    <w:p>
      <w:pPr>
        <w:pStyle w:val="BodyText"/>
      </w:pPr>
      <w:r>
        <w:t xml:space="preserve">Một giấc này ngủ đến tận nửa đêm, khát nước tỉnh dậy, hắn xuống giường, rót một chén nước, lúc này mới lần nữa trở về trên giường. Giang Ngạc là người tập võ, thói quen ngủ không sâu, Quý Độc Chước vừa lên giường, y liền tỉnh dậy. Cơ hồ là không suy nghĩ, vươn tay kéo chăn đắp lên người Quý Độc Chước.</w:t>
      </w:r>
    </w:p>
    <w:p>
      <w:pPr>
        <w:pStyle w:val="BodyText"/>
      </w:pPr>
      <w:r>
        <w:t xml:space="preserve">Quý Độc Chước cầm chăn ngơ ngẩn cả người, đột nhiên thật thà nói: “Đây là ngoại trừ cha mẹ ta, lần đầu tiên khi ngủ cùng người khác, đối phương đắp chăn cho ta a…”</w:t>
      </w:r>
    </w:p>
    <w:p>
      <w:pPr>
        <w:pStyle w:val="BodyText"/>
      </w:pPr>
      <w:r>
        <w:t xml:space="preserve">Giang Ngạc hỏi một tiếng: “Ngươi từng ngủ cùng rất nhiều người?”</w:t>
      </w:r>
    </w:p>
    <w:p>
      <w:pPr>
        <w:pStyle w:val="BodyText"/>
      </w:pPr>
      <w:r>
        <w:t xml:space="preserve">“Cũng không nhiều lắm,” Quý lâu chủ mở ngón tay, đếm đếm, “Cẩn thận tính lên, cũng chỉ hai mươi mấy người mà thôi.”</w:t>
      </w:r>
    </w:p>
    <w:p>
      <w:pPr>
        <w:pStyle w:val="BodyText"/>
      </w:pPr>
      <w:r>
        <w:t xml:space="preserve">“Quý lâu chủ mị lực vô cùng, Giang Ngạc bội phục.” Giang Ngạc từ trong kẽ răng phun ra một câu, trở mình, thẳng thừng đưa lưng về phía người nào đó. Thế nhưng trong bóng tối, thân nhiệt ấm áp mềm mại của người kia lén lút sát lại. Thân thể từng chút tiếp cận, tóc mai từng chút cọ qua. Tay người kia cũng ôm eo Giang Ngạc, hơi thở nhẹ nhàng phả bên tai y.</w:t>
      </w:r>
    </w:p>
    <w:p>
      <w:pPr>
        <w:pStyle w:val="BodyText"/>
      </w:pPr>
      <w:r>
        <w:t xml:space="preserve">“Giang đại hiệp, Giang đại hiệp…”</w:t>
      </w:r>
    </w:p>
    <w:p>
      <w:pPr>
        <w:pStyle w:val="BodyText"/>
      </w:pPr>
      <w:r>
        <w:t xml:space="preserve">Giang Ngạc hừ lạnh một tiếng.</w:t>
      </w:r>
    </w:p>
    <w:p>
      <w:pPr>
        <w:pStyle w:val="BodyText"/>
      </w:pPr>
      <w:r>
        <w:t xml:space="preserve">Quý Độc Chước được đằng chân lân đằng đầu: “Giang đại hiệp, ngươi là ghen tị sao?”</w:t>
      </w:r>
    </w:p>
    <w:p>
      <w:pPr>
        <w:pStyle w:val="BodyText"/>
      </w:pPr>
      <w:r>
        <w:t xml:space="preserve">Giang Ngạc im lặng một hồi, xoay mạnh người qua, nhìn thẳng vào mắt Quý Độc Chước: “Ngươi vẫn nói cha mẹ ngươi không yêu ngươi, nhưng bọn họ nếu không yêu ngươi, làm sao có thể sẽ chú ý đến phải đắp chăn cho ngươi?”</w:t>
      </w:r>
    </w:p>
    <w:p>
      <w:pPr>
        <w:pStyle w:val="BodyText"/>
      </w:pPr>
      <w:r>
        <w:t xml:space="preserve">Lời của Giang Ngạc, giống như sét đánh ngang tai, khiến hắn chợt bừng tỉnh.</w:t>
      </w:r>
    </w:p>
    <w:p>
      <w:pPr>
        <w:pStyle w:val="BodyText"/>
      </w:pPr>
      <w:r>
        <w:t xml:space="preserve">Sư tử trưởng thành đẩy sư tử con xuống vách núi, không phải bởi vì không yêu nhi tử của mình, mà là vì tình yêu của nó đã hóa thành một loại phương thức khác. Quý Hóa Cừu chưa bao giờ vì Quý Độc Chước ra mặt, chỉ là để có thể làm cho hắn sớm ngày trở thành một người thích hợp quản lý Phong Nhã Tụng. Trên giang hồ này khắp nơi đầy rẫy lừa gạt lẫn nhau, nếu như không sớm học được vô dục vô tình, như vậy có một ngày tất nhiên sẽ phải chịu tổn thương nghiêm trọng.</w:t>
      </w:r>
    </w:p>
    <w:p>
      <w:pPr>
        <w:pStyle w:val="BodyText"/>
      </w:pPr>
      <w:r>
        <w:t xml:space="preserve">Không phải không yêu, mà là yêu quá sâu sắc.</w:t>
      </w:r>
    </w:p>
    <w:p>
      <w:pPr>
        <w:pStyle w:val="BodyText"/>
      </w:pPr>
      <w:r>
        <w:t xml:space="preserve">Lời này của y khiến Quý Độc Chước hiểu ra, hắn mở miệng, rất lâu vậy mà không nói được một câu nào.</w:t>
      </w:r>
    </w:p>
    <w:p>
      <w:pPr>
        <w:pStyle w:val="BodyText"/>
      </w:pPr>
      <w:r>
        <w:t xml:space="preserve">Giang Ngạc vươn tay, ôm hắn vào trong ngực: “Được rồi được rồi, đừng nghĩ nhiều như vậy, hiện tại trước tiên vẫn là ngủ đi đã.”</w:t>
      </w:r>
    </w:p>
    <w:p>
      <w:pPr>
        <w:pStyle w:val="BodyText"/>
      </w:pPr>
      <w:r>
        <w:t xml:space="preserve">Đầu gối lên ngực Giang Ngạc thật lâu, cơn buồn ngủ lại cũng không xuất hiện nữa, trái lại thanh âm rầu rĩ từ trong miệng Quý Độc Chước tuôn ra.</w:t>
      </w:r>
    </w:p>
    <w:p>
      <w:pPr>
        <w:pStyle w:val="BodyText"/>
      </w:pPr>
      <w:r>
        <w:t xml:space="preserve">“Ta vẫn luôn nói bản thân thích ngươi, vẫn luôn vẫn luôn nói như vậy, kỳ thực đều là gạt ngươi. Ta chỉ là tò mò, tình cảm có thể khiến cho mẹ ta mong mỏi cả đời rốt cuộc là thứ gì.</w:t>
      </w:r>
    </w:p>
    <w:p>
      <w:pPr>
        <w:pStyle w:val="BodyText"/>
      </w:pPr>
      <w:r>
        <w:t xml:space="preserve">Ta từng thề với ngươi, nếu như tình cảm của ta đối với ngươi có nửa phần giải dối, Phong Nhã Tụng một trăm năm mươi bảy năm cơ nghiệp tan thành bọt nước. Ta gần đây thường nghĩ, nếu như chính là vì ta đối với ngươi trong lòng ngấm ngầm mưu tính, rõ ràng không thích ngươi, còn cường ngạnh muốn gạt tình cảm của ngươi, chúng ta mới gặp phải chuyện phiền toái như vậy.</w:t>
      </w:r>
    </w:p>
    <w:p>
      <w:pPr>
        <w:pStyle w:val="BodyText"/>
      </w:pPr>
      <w:r>
        <w:t xml:space="preserve">Ta cả đời này nói dối vô số, chỉ có một lần lại là chân tâm. Ngày đó trong địa đạo của Phong Nhã Tụng, ta là thực lòng muốn chết cùng ngươi.”</w:t>
      </w:r>
    </w:p>
    <w:p>
      <w:pPr>
        <w:pStyle w:val="BodyText"/>
      </w:pPr>
      <w:r>
        <w:t xml:space="preserve">Thanh âm của hắn không lớn, lời nói đứt quãng, càng giống như sám hối. Chỉ là mỗi câu hắn nói, Giang Ngạc lại hôn lên tóc hắn một chút, tựa hồ khích lệ hắn nói thật.</w:t>
      </w:r>
    </w:p>
    <w:p>
      <w:pPr>
        <w:pStyle w:val="BodyText"/>
      </w:pPr>
      <w:r>
        <w:t xml:space="preserve">Đợi đến khi hắn nói xong, lặng im giây lát, rốt cuộc lo lắng hỏi một câu: “Giang Ngạc, ngươi không giận sao?”</w:t>
      </w:r>
    </w:p>
    <w:p>
      <w:pPr>
        <w:pStyle w:val="BodyText"/>
      </w:pPr>
      <w:r>
        <w:t xml:space="preserve">Ngón tay Giang Ngạc luồn vào trong mái tóc tản mát của hắn, đầu ngón tay vạch cổ áo hắn vuốt ve xương quai xanh, trong thanh âm nhàn nhạt có ý cười: “Ngươi nha, ngươi có thể lấy thân đền nợ tình a.”</w:t>
      </w:r>
    </w:p>
    <w:p>
      <w:pPr>
        <w:pStyle w:val="BodyText"/>
      </w:pPr>
      <w:r>
        <w:t xml:space="preserve">Quý Độc Chước trên mặt túng quẫn, vừa muốn mắng hắn ăn người không nhổ xương, không ngờ một ngón tay đã đâm vào cơ thể.</w:t>
      </w:r>
    </w:p>
    <w:p>
      <w:pPr>
        <w:pStyle w:val="BodyText"/>
      </w:pPr>
      <w:r>
        <w:t xml:space="preserve">Thế là, tự nhiên lại một phen mây mưa thất thường.</w:t>
      </w:r>
    </w:p>
    <w:p>
      <w:pPr>
        <w:pStyle w:val="BodyText"/>
      </w:pPr>
      <w:r>
        <w:t xml:space="preserve">Hai người này thân thể đều không khỏe, lại liên tục làm ba lượt, hơn nữa mấy ngày liền bôn ba hiếm được buông lỏng, thật không dễ dàng gì mới tách ra, liền mê man chìm vào giấc ngủ.</w:t>
      </w:r>
    </w:p>
    <w:p>
      <w:pPr>
        <w:pStyle w:val="BodyText"/>
      </w:pPr>
      <w:r>
        <w:t xml:space="preserve">Một giấc này ngủ đến khi mặt trời lên cao, đợi ánh nắng chiếu thẳng vào trong phòng, Giang Ngạc lúc này mới từ trong trầm miên tỉnh lại. Đang muốn xuống giường, chợt nghe ngoài cửa một loạt tiếng bước chân, tiếp đó lập tức “rầm” một tiếng vang động.</w:t>
      </w:r>
    </w:p>
    <w:p>
      <w:pPr>
        <w:pStyle w:val="BodyText"/>
      </w:pPr>
      <w:r>
        <w:t xml:space="preserve">“Lâu chủ, ngươi…”</w:t>
      </w:r>
    </w:p>
    <w:p>
      <w:pPr>
        <w:pStyle w:val="BodyText"/>
      </w:pPr>
      <w:r>
        <w:t xml:space="preserve">Lời của lão Đao chỉ nói được một nửa, nửa câu sau liền mắc nghẹn trong cổ họng.</w:t>
      </w:r>
    </w:p>
    <w:p>
      <w:pPr>
        <w:pStyle w:val="BodyText"/>
      </w:pPr>
      <w:r>
        <w:t xml:space="preserve">Giang Ngạc ngẩng đầu, chạm mặt lão Đao vừa tông cửa vào.</w:t>
      </w:r>
    </w:p>
    <w:p>
      <w:pPr>
        <w:pStyle w:val="BodyText"/>
      </w:pPr>
      <w:r>
        <w:t xml:space="preserve">Ánh mắt lão Đao theo thân thể trần trụi của Giang Ngạc chuyển đến trên giường, lại từ trên giường chuyển đến trên người Quý Độc Chước đang quấn trong chăn. Tướng ngủ của Quý Độc Chước không tính là đẹp, hơn nửa chăn quấn bên hông, trái lại lộ ra bả vai trần trụi. Hắn tựa hồ cảm thấy lạnh, lại co vào trong ngực Giang Ngạc vài phần.</w:t>
      </w:r>
    </w:p>
    <w:p>
      <w:pPr>
        <w:pStyle w:val="BodyText"/>
      </w:pPr>
      <w:r>
        <w:t xml:space="preserve">Còn có mùi tinh dịch trong phòng vẫn chưa tản đi, nhìn thế nào nghĩ thế nào, hai người này cũng đã làm cái chuyện bất chính kia.</w:t>
      </w:r>
    </w:p>
    <w:p>
      <w:pPr>
        <w:pStyle w:val="BodyText"/>
      </w:pPr>
      <w:r>
        <w:t xml:space="preserve">Lão Đao chỉ cảm thấy máu nóng trào lên huyệt Thái Dương, lão không nói hai lời, tuốt bội đao dữ tợn bổ về phía Giang Ngạc. Người mình xem như nhi tử nuôi dưỡng nhiều năm bỗng nhưng bị một nam nhân bóc ra ăn vào bụng, làm sao có thể không nổi giận?</w:t>
      </w:r>
    </w:p>
    <w:p>
      <w:pPr>
        <w:pStyle w:val="BodyText"/>
      </w:pPr>
      <w:r>
        <w:t xml:space="preserve">Thấy đao thanh của lão lạnh thấu xương, Giang Ngạc không kịp nghĩ cẩn thận, một tay tóm lấy Quý Độc Chước, xoay người nhảy xuống đất. Một chiêu này của lão Đao phát ra cực nhanh, Giang Ngạc vừa mới ôm Quý Độc Chước đứng cố định lại, chỉ nghe một tiếng nổ vang, chiếc giường lớn khắc hoa kia đã bị bổ thành hai nửa. Giang Ngạc trong lòng thần than thở, một chiêu này nếu như chém lên người mình, phỏng chừng Quý lâu chủ khẳng định là phải thủ tiết rồi.</w:t>
      </w:r>
    </w:p>
    <w:p>
      <w:pPr>
        <w:pStyle w:val="BodyText"/>
      </w:pPr>
      <w:r>
        <w:t xml:space="preserve">Lão Đao một kích không trúng, lửa giận càng tăng. Lão tay cầm bội đao xoay người qua, chỉ thấy Quý Độc Chước trong lòng Giang Ngạc ung dung chuyển tỉnh, trong chăn, lộ ra một đôi chân thẳng tắp thon dài. Trên đôi chân này điểm những nốt xanh xanh đỏ đỏ, không cần nghĩ cũng biết tình hình một đêm trước đó bao nhiêu kịch liệt.</w:t>
      </w:r>
    </w:p>
    <w:p>
      <w:pPr>
        <w:pStyle w:val="BodyText"/>
      </w:pPr>
      <w:r>
        <w:t xml:space="preserve">“Giang Ngạc! Lão Đao hôm nay nếu không giết ngươi, thề không làm người!”</w:t>
      </w:r>
    </w:p>
    <w:p>
      <w:pPr>
        <w:pStyle w:val="BodyText"/>
      </w:pPr>
      <w:r>
        <w:t xml:space="preserve">Lão Đao phẫn nộ gầm lên một tiếng, trên tay “soạt soạt soạt” trảm liên tiếp ba đao. Ba đao này lúc bình thường sử ra, đều là chiêu chiêu đoạt mạng người, chỉ là lão tuy rằng thịnh nộ, nhưng vẫn kiêng dè không muốn làm bị thương Quý Độc Chước, cho nên uy lực trong chiêu thức giảm đi một nửa. Cho dù như vậy, Giang Ngạc sử dụng bản lãnh né tránh cao nhất của mình, vẫn là tả xung hữu đột.</w:t>
      </w:r>
    </w:p>
    <w:p>
      <w:pPr>
        <w:pStyle w:val="BodyText"/>
      </w:pPr>
      <w:r>
        <w:t xml:space="preserve">May mắn tiếng đánh nhau trong phòng đã kinh động dưới lầu, Nhiếp Bình Trọng xộc vào phòng, lập tức giơ tay xuất chưởng, trên tay chưởng ảnh phiêu động, hóa giải thế tiến công của lão Đao.</w:t>
      </w:r>
    </w:p>
    <w:p>
      <w:pPr>
        <w:pStyle w:val="BodyText"/>
      </w:pPr>
      <w:r>
        <w:t xml:space="preserve">“Lão Đao ngươi điên rồi?”</w:t>
      </w:r>
    </w:p>
    <w:p>
      <w:pPr>
        <w:pStyle w:val="BodyText"/>
      </w:pPr>
      <w:r>
        <w:t xml:space="preserve">Lão Đao tròng mắt sung huyết, hung hãn nói: “Ta cho dù có điên, cũng phải chém chết cái tên nam sủng dám ô nhục lâu chủ này.”</w:t>
      </w:r>
    </w:p>
    <w:p>
      <w:pPr>
        <w:pStyle w:val="BodyText"/>
      </w:pPr>
      <w:r>
        <w:t xml:space="preserve">Hai người họ ở trong phòng gây lộn, cơn buồn ngủ của Quý Độc Chước cũng hoàn toàn biến mất, hắn ngẩng đầu lên, hướng về phía Giang Ngạc cười. Giang Ngạc gật gật đầu, thả hắn xuống đất.</w:t>
      </w:r>
    </w:p>
    <w:p>
      <w:pPr>
        <w:pStyle w:val="BodyText"/>
      </w:pPr>
      <w:r>
        <w:t xml:space="preserve">“Lão Đao, dừng tay.”</w:t>
      </w:r>
    </w:p>
    <w:p>
      <w:pPr>
        <w:pStyle w:val="BodyText"/>
      </w:pPr>
      <w:r>
        <w:t xml:space="preserve">Hai người trong cơn đấu đá vừa nghe thấy thanh âm của lâu chủ nhà mình, liền cùng ngừng chiêu số trong tay, nhìn về phía hắn. Lúc này, Quý Độc Chước trên người hãy còn chưa mặc y phục, chỉ có một tấm chăn đơn bọc trên người. Dưới tấm chăn bạch sắc, lộ ra mắt cá chân mảnh khảnh yếu ớt.</w:t>
      </w:r>
    </w:p>
    <w:p>
      <w:pPr>
        <w:pStyle w:val="BodyText"/>
      </w:pPr>
      <w:r>
        <w:t xml:space="preserve">Chỉ tiếc rằng lời nói của Quý Độc Chước bên dưới lại không hề yếu đuối, hắn nghiêng đầu, bá khí tự thành nhìn hai gã thủ hạ: “Các ngươi đều lui xuống.”</w:t>
      </w:r>
    </w:p>
    <w:p>
      <w:pPr>
        <w:pStyle w:val="BodyText"/>
      </w:pPr>
      <w:r>
        <w:t xml:space="preserve">Lâu chủ lên tiếng, không thể không theo. Nhiếp Bình Trọng ho khan một tiếng, ngoãn ngoãn đi ra ngoài cửa phòng. Lão Đao trong lòng bất bình, đối Giang Ngạc nhổ một ngụm nước bọt, mới giận dữ rời khỏi phòng.</w:t>
      </w:r>
    </w:p>
    <w:p>
      <w:pPr>
        <w:pStyle w:val="BodyText"/>
      </w:pPr>
      <w:r>
        <w:t xml:space="preserve">Thấy hai người họ rời đi, Quý Độc Chước không khỏi cười khổ, hướng về phía Giang Ngạc nói: “Khiến ngươi chịu ủy khuất rồi.”</w:t>
      </w:r>
    </w:p>
    <w:p>
      <w:pPr>
        <w:pStyle w:val="BodyText"/>
      </w:pPr>
      <w:r>
        <w:t xml:space="preserve">Giang Ngạc vò vò đầu hắn: “Nói gì khách khí thế.”</w:t>
      </w:r>
    </w:p>
    <w:p>
      <w:pPr>
        <w:pStyle w:val="BodyText"/>
      </w:pPr>
      <w:r>
        <w:t xml:space="preserve">Quý Độc Chước lại thở dài, vịn tường quay về bên giường. Hắn bỏ chăn đơn ra, tách hai chân, thở một hơi. Đêm trước làm xong lần thứ ba, hai người đều mệt mỏi rã rời, cũng không có tẩy rửa. Vừa mới đứng trên mặt đất như vậy, chỉ cảm giác có một ít chất lỏng từ phía sau chảy xuống. Cúi đầu vừa nhìn, quả nhiên là tinh dịch Giang Ngạc lưu lại. Hắn tiện tay kéo chăn, chùi tinh dịch bạch sắc trên chân, trong miệng nhẹ giọng hỏi Giang Ngạc: “Ngươi còn nhớ mười ba năm trước không?”</w:t>
      </w:r>
    </w:p>
    <w:p>
      <w:pPr>
        <w:pStyle w:val="BodyText"/>
      </w:pPr>
      <w:r>
        <w:t xml:space="preserve">“Mười ba năm trước?” Giang Ngạc rùng mình. Mười ba năm trước, trường võ lâm hạo kiếp kia, là bi kịch mà mỗi một người trên giang hồ đều tình nguyện chọn cách quên đi.</w:t>
      </w:r>
    </w:p>
    <w:p>
      <w:pPr>
        <w:pStyle w:val="BodyText"/>
      </w:pPr>
      <w:r>
        <w:t xml:space="preserve">Quý Độc Chước gật gật đầu, sấp người ngửi ngửi cái chăn dính đầy tinh dịch, chỉ cảm thấy mùi gây tanh xộc vào mũi, trên mặt hắn nóng lên, thuận tay ném chăn qua một bên. “Mười ba năm trước, Hồi Tuyết Các chủ của Đông Phong Sơn Trang cùng Trang chủ Như Mạch hiện nay đã từng xâm nhập Phong Nhã Tụng, lúc đó Như Mạch trúng cực độc, chỉ có Hồi Thiên Đan được thờ cúng trên ngọn tháp cao nhất của Phong Nhã Tụng mới có thể giải độc. Hồi Tuyết Các chủ một người chống lại ngàn người, chém giết tới tận tòa tháp tối cao, lấy Hồi Thiên Đan cứu lấy Như Mạch. Nhưng hắn giết người đến mất lý trí, chẳng những hủy mất Hồi Thiên Đan, lại còn phóng hỏa đốt tòa tháp tối cao.” Hắn nói, thở dài một tiếng, “Con trai độc nhất của lão Đao chính là bị thiêu sống trong lửa… Cho nên, lão Đao… đối với đồng tính tương ái, thủy chung trong lòng vẫn mang ý thù địch.”</w:t>
      </w:r>
    </w:p>
    <w:p>
      <w:pPr>
        <w:pStyle w:val="BodyText"/>
      </w:pPr>
      <w:r>
        <w:t xml:space="preserve">Giang Ngạc ngồi bên cạnh hắn, liếc nhìn hắn cười: “Những điều này ngươi lẽ ra không cần giải thích với ta.”</w:t>
      </w:r>
    </w:p>
    <w:p>
      <w:pPr>
        <w:pStyle w:val="BodyText"/>
      </w:pPr>
      <w:r>
        <w:t xml:space="preserve">Quý Độc Chước nâng khóe mắt lên, trong mắt cũng có tiếu ý: “Ai bảo Giang đại hiệp phải gả đến Phong Nhã Tụng của ta giặt quần áo nấu cơm cho con bú, dù sao cũng không thể đối xử tệ bạc với cô dâu mới như ngươi đây.”</w:t>
      </w:r>
    </w:p>
    <w:p>
      <w:pPr>
        <w:pStyle w:val="BodyText"/>
      </w:pPr>
      <w:r>
        <w:t xml:space="preserve">“Nga?” Tay Giang Ngạc nắm bên đùi trong của Quý Độc Chước, ái muội vuốt ve, “Nói thật, lúc vừa nhìn thấy Quý Độc Chước lau thứ ta lưu lại, động tác đó, thực sự vô cùng dụ hoặc mê người. Khiến ta không nhịn được muốn làm một lần nữa.”</w:t>
      </w:r>
    </w:p>
    <w:p>
      <w:pPr>
        <w:pStyle w:val="BodyText"/>
      </w:pPr>
      <w:r>
        <w:t xml:space="preserve">Sắc mặt Quý Độc Chước lập tức trầm xuống: “Ngươi dám!”</w:t>
      </w:r>
    </w:p>
    <w:p>
      <w:pPr>
        <w:pStyle w:val="BodyText"/>
      </w:pPr>
      <w:r>
        <w:t xml:space="preserve">Giang Ngạc ha ha cười, cũng không nôn nóng thực sự tự mình thể nghiệm. Đạo lý giặc cùng chớ đuổi, y so với Quý Độc Chước càng học tốt hơn.</w:t>
      </w:r>
    </w:p>
    <w:p>
      <w:pPr>
        <w:pStyle w:val="BodyText"/>
      </w:pPr>
      <w:r>
        <w:t xml:space="preserve">Hai người tắm rửa súc miệng, thay y phục, ăn cơm xong, đã là lúc chính Ngọ. Nhiếp Bình Trọng biết lâu chủ nhà mình yêu thích thanh y nho sam, sáng sớm đã kêu khách điếm lão bản đi mua về. Đợi đến khi Quý Độc Chước thanh sam bạch phiến đi xuống lầu, Giang Ngạc quấn hắc y trên người theo phía sau, hai người một kẻ phong lưu một kẻ đĩnh bạt, thật giống như từ trong tranh cổ đi ra.</w:t>
      </w:r>
    </w:p>
    <w:p>
      <w:pPr>
        <w:pStyle w:val="BodyText"/>
      </w:pPr>
      <w:r>
        <w:t xml:space="preserve">Chỉ là…</w:t>
      </w:r>
    </w:p>
    <w:p>
      <w:pPr>
        <w:pStyle w:val="BodyText"/>
      </w:pPr>
      <w:r>
        <w:t xml:space="preserve">Đêm trước quả nhiên là đã làm quá nhiều, Quý Độc Chước mới đi được mấy bước, lưng mỏi đến không thể đứng thẳng được, không khỏi vươn tay đấm vài cái.</w:t>
      </w:r>
    </w:p>
    <w:p>
      <w:pPr>
        <w:pStyle w:val="BodyText"/>
      </w:pPr>
      <w:r>
        <w:t xml:space="preserve">Lão Đao vừa thấy động tác này của hắn, sắc mặt mới dịu đi lập tức đen lại. Bàn tay đè lên vỏ đao, một chiêu Khoa Phụ Trục Nhật liền chém về phía Giang Ngạc. Nhiếp Bình Trọng sớm đã đề phòng bàn tay này của lão, thấy lão xuất động, liền lập tức tiếp chiêu.</w:t>
      </w:r>
    </w:p>
    <w:p>
      <w:pPr>
        <w:pStyle w:val="BodyText"/>
      </w:pPr>
      <w:r>
        <w:t xml:space="preserve">Trong khách điếm đang yên đang lành, lập tức khắp nơi nổi lên đấu khí, bàn ghế lạch cạch ngã thành một đoàn.</w:t>
      </w:r>
    </w:p>
    <w:p>
      <w:pPr>
        <w:pStyle w:val="BodyText"/>
      </w:pPr>
      <w:r>
        <w:t xml:space="preserve">Quý Độc Chước nghiêm mặt, một bộ dạng đoan chính nói: “Bây giờ là lúc nào, đều dừng lại cho ta, tập trung bàn chính sự.”</w:t>
      </w:r>
    </w:p>
    <w:p>
      <w:pPr>
        <w:pStyle w:val="BodyText"/>
      </w:pPr>
      <w:r>
        <w:t xml:space="preserve">Nhưng hiển nhiên là bản thân hắn bình thường lập uy không đủ, hai người kia đều không có ý định dừng tay. Quý Độc Chước ho khan một tiếng, đưa mắt ra hiệu cho tiểu Nô Nhi đang đứng hầu bên cạnh. Trường tiên thanh sắc vừa chuyển, một chuỗi tiếng chuông đinh đinh đang đang, hai vị trưởng lão của Phong Nhã Tụng đều bị trường tiên kéo ngã trên mặt đất.</w:t>
      </w:r>
    </w:p>
    <w:p>
      <w:pPr>
        <w:pStyle w:val="BodyText"/>
      </w:pPr>
      <w:r>
        <w:t xml:space="preserve">Giang Ngạc nâng một chiếc ghế lên, Quý Độc Chước chậm rì rì ngồi xuống, ánh mắt quét một vòng trên người chúng nhân, cuối cùng rơi trên người Nhiếp Bình Trọng. Hắn phe phẩy phiến tử, mỉm cười: “Nhiếp trưởng lão, có một vài chuyện phải hay không nên khai báo rõ ràng cho ta?”</w:t>
      </w:r>
    </w:p>
    <w:p>
      <w:pPr>
        <w:pStyle w:val="BodyText"/>
      </w:pPr>
      <w:r>
        <w:t xml:space="preserve">Nhiếp trưởng lão bị hắn hỏi đến hồ đồ: “Khai báo cái gì?”</w:t>
      </w:r>
    </w:p>
    <w:p>
      <w:pPr>
        <w:pStyle w:val="BodyText"/>
      </w:pPr>
      <w:r>
        <w:t xml:space="preserve">“Bốn ngày trước, ta cùng Giang Ngạc bị bao vây ở Chiết Liễu Đình, lúc đó không biết Nhiếp trưởng lão ngươi ở đâu? Ta nhớ ta phái Thiệp Giang địa điểm cũ điều động người, cũng phái lão Đao đến chủ gia truyền tin, nhưng không biết phái ngươi ra ngoài lúc nào?”</w:t>
      </w:r>
    </w:p>
    <w:p>
      <w:pPr>
        <w:pStyle w:val="BodyText"/>
      </w:pPr>
      <w:r>
        <w:t xml:space="preserve">Nhiếp Bình Trọng ngẩn người, sắc mặc vậy mà có vài phần đỏ: “Đêm một ngày trước ta nhận được truyền thư của Thiệp Giang, nói là muốn ăn táo ngâm rượu, cho nên sáng sớm ta liền ra ngoài chọn mua.”</w:t>
      </w:r>
    </w:p>
    <w:p>
      <w:pPr>
        <w:pStyle w:val="BodyText"/>
      </w:pPr>
      <w:r>
        <w:t xml:space="preserve">Quý Độc Chước nâng mí mắt, lạnh lùng hỏi: “Ngươi cùng Thiệp Giang làm phu thê gần hai năm, chẳng lẽ lại không biết nàng trước nay không ăn táo sao?”</w:t>
      </w:r>
    </w:p>
    <w:p>
      <w:pPr>
        <w:pStyle w:val="BodyText"/>
      </w:pPr>
      <w:r>
        <w:t xml:space="preserve">Câu hỏi này của hắn đâm thẳng vào mặt, Nhiếp Bình Trọng người đã sững sờ ngay tại chỗ, hồi lâu, mới nặn ra một câu: “Lâu chủ, ta…” Nhưng tiếp sau phải nói cái gì, ông lại không biết. Đối mặt với Quý Độc Chước như vậy, ông không khỏi nổi da gà.</w:t>
      </w:r>
    </w:p>
    <w:p>
      <w:pPr>
        <w:pStyle w:val="BodyText"/>
      </w:pPr>
      <w:r>
        <w:t xml:space="preserve">Ánh mắt dừng lại hồi lâu trên mặt ông, Quý Độc Chước đột nhiên mỉm cười, thẩm vấn trước đó giống như chưa từng phát sinh. “Nhiếp trưởng lão cũng không cần tự trách mình, chuyện này ta tự có định luận.” Lời vừa xong, lại khách khí nói: “Hai vị trưởng lão tìm một chỗ, cùng ngồi xuống, Quý Độc Chước còn có vài chuyện phải thương lương cùng hai vị.”</w:t>
      </w:r>
    </w:p>
    <w:p>
      <w:pPr>
        <w:pStyle w:val="BodyText"/>
      </w:pPr>
      <w:r>
        <w:t xml:space="preserve">Nhiếp Bình Trọng bị hắn dọa đổ một thân mồ hôi lạnh, cẩn thận từ trên mặt đất bò dậy, nâng một cái ghế tựa, tay chân ngay ngắn, cực kỳ thành thật ngồi yên lặng. Vào lúc này, lão Đao lườm Giang Ngạc một cái, tuy rằng trong lòng bất bình, nhưng vẫn tìm một chiếc ghế ngồi xuống.</w:t>
      </w:r>
    </w:p>
    <w:p>
      <w:pPr>
        <w:pStyle w:val="BodyText"/>
      </w:pPr>
      <w:r>
        <w:t xml:space="preserve">Ngón tay Quý Độc Chước nhẹ nhàng gõ lên tay vịn của ghế tựa, hỏi: “Hán Âm cách nơi này khá xa, không biết đám người An Lục hiện tại đang dừng chân ở nơi nào?”</w:t>
      </w:r>
    </w:p>
    <w:p>
      <w:pPr>
        <w:pStyle w:val="BodyText"/>
      </w:pPr>
      <w:r>
        <w:t xml:space="preserve">“Cách đây hơn năm mươi dặm, có tòa Cẩu Đầu Sơn, theo báo cáo, đám người An Lục tạm thời nghỉ ngơi chỉnh đốn ở đó.”</w:t>
      </w:r>
    </w:p>
    <w:p>
      <w:pPr>
        <w:pStyle w:val="BodyText"/>
      </w:pPr>
      <w:r>
        <w:t xml:space="preserve">“Cẩu Đầu Sơn?” Quý Độc Chước cười có chút âm lãnh, “Núi này không lớn, dễ công khó thủ, An hội trưởng quả nhiên đã chọn được chỗ tốt. Hôm qua cho bọn họ một đòn phủ đầu, mấy ngày nay bọn họ tất nhiên lòng người hoang mang lo sợ. Không bằng chúng ta qua đó giúp bọn họ tiêu khiển một chút?” Hắn nói là câu hỏi, nhưng trong khẩu khí lại có khẳng định không cho phép phản đối.</w:t>
      </w:r>
    </w:p>
    <w:p>
      <w:pPr>
        <w:pStyle w:val="BodyText"/>
      </w:pPr>
      <w:r>
        <w:t xml:space="preserve">Nhiếp Bình Trọng cùng lão Đao đưa mắt nhìn nhau, đều không lên tiếng, chỉ đợi Quý Độc Chước hạ lệnh an bài.</w:t>
      </w:r>
    </w:p>
    <w:p>
      <w:pPr>
        <w:pStyle w:val="BodyText"/>
      </w:pPr>
      <w:r>
        <w:t xml:space="preserve">Quả nhiên, Quý lâu chủ ánh mắt trầm xuống, hỏi: “Trước mặt, địa điểm mới có bao nhiêu nhân mã có thể điều phối sử dụng?”</w:t>
      </w:r>
    </w:p>
    <w:p>
      <w:pPr>
        <w:pStyle w:val="BodyText"/>
      </w:pPr>
      <w:r>
        <w:t xml:space="preserve">“Thủ hạ của Phong trưởng lão Nhân Tự Bộ có mười bảy người, Thụ Tự Bộ năm người, Vô Tự Bộ không có ai, Tâm Tự Bộ mười một người. Thủ hạ của Nhã trưởng lão Dịch Tự Bộ ba người, Nha Tự Bộ hai mươi người, Thao Thiết nhị bộ đều đang ở địa điểm cũ. Thủ hạ của ta Kim Ngân Đồng cả ba bộ đều không có ai ở địa điểm mới, Thiết Tự Bộ ba mươi ba người…”</w:t>
      </w:r>
    </w:p>
    <w:p>
      <w:pPr>
        <w:pStyle w:val="BodyText"/>
      </w:pPr>
      <w:r>
        <w:t xml:space="preserve">Tay Quý Độc Chước lắc lư, ngắt lời lão Đao: “Chúng ta không thể để nữ nhân đi đánh giết, cho nên Nhân Thụ Vô Tâm bốn bộ không cần tính vào.”</w:t>
      </w:r>
    </w:p>
    <w:p>
      <w:pPr>
        <w:pStyle w:val="BodyText"/>
      </w:pPr>
      <w:r>
        <w:t xml:space="preserve">“Như vậy, tổng cộng là sáu mươi bảy người.”</w:t>
      </w:r>
    </w:p>
    <w:p>
      <w:pPr>
        <w:pStyle w:val="BodyText"/>
      </w:pPr>
      <w:r>
        <w:t xml:space="preserve">Quý Độc Chước gật đầu. “An Lục ba trăm mười bảy người ít ỏi, chúng ta sáu mươi bảy người đã đủ rồi.” Hắn nói, trong lòng tính toán một chút, “Hai ngày sau, lão Đao lĩnh hai mươi bảy người từ chính diện đánh lên Cẩu Đầu Sơn, động tác phải nhanh, phải hung hãn. Nhiếp Bình Trọng lĩnh ba mươi người tập kích từ phía sau, ý định đột kích phối hợp với đám người lão Đao giết lui mọi người của Hán Âm Hội. Giang Ngạc…” Hắn gọi tên Giang Ngạc, nghe thấy nam nhân kia ở phía sau mình đáp một tiếng, liền nói, “Bên phải Cẩu Đầu Sơn có một con đường hiểm trở, ngươi đem theo mười người phòng thủ ở đó, gặp một người giết một người, tuyệt đối không cho bất cứ kẻ nào chạy thoát.” Hắn cười lạnh một tiếng, “Bọn hắn giết thiết vệ của Phong Nhã Tụng của ta, xúi dục Hàn Xương Bình tạo phản, ta muốn Hán Âm Hội không còn một ai sống sót.”</w:t>
      </w:r>
    </w:p>
    <w:p>
      <w:pPr>
        <w:pStyle w:val="BodyText"/>
      </w:pPr>
      <w:r>
        <w:t xml:space="preserve">Nhiếp Bình Trọng nhận mưu kế, trầm ngâm một chút, ngây ngốc hỏi một câu: “Lâu chủ, vậy ngươi thì sao?”</w:t>
      </w:r>
    </w:p>
    <w:p>
      <w:pPr>
        <w:pStyle w:val="BodyText"/>
      </w:pPr>
      <w:r>
        <w:t xml:space="preserve">Quý Độc Chước bị ông làm cho vui vẻ, phiến tử trong tay che nửa mặt, lộ ra con mắt ý cười doanh mãn: “Ta sao? Ta chỉ ở đây đợi tin tốt lành của các ngươi.”</w:t>
      </w:r>
    </w:p>
    <w:p>
      <w:pPr>
        <w:pStyle w:val="BodyText"/>
      </w:pPr>
      <w:r>
        <w:t xml:space="preserve">Tiểu Nô Nhi vẫn luôn ở bên cạnh nghe thấy liền ngẩn người: “Thất biểu thiếu gia, ngươi như vậy khác gì rùa đen rút đầu?”</w:t>
      </w:r>
    </w:p>
    <w:p>
      <w:pPr>
        <w:pStyle w:val="BodyText"/>
      </w:pPr>
      <w:r>
        <w:t xml:space="preserve">“Ngốc!” Ngón tay Quý Độc Chước búng một cái lên trán tiểu Nô Nhi, “Người lớn nói chuyện, trẻ con xen vào cái gì. Ta đây gọi là bày mưu tính kế, quyết thắng thiên lý.”</w:t>
      </w:r>
    </w:p>
    <w:p>
      <w:pPr>
        <w:pStyle w:val="Compact"/>
      </w:pPr>
      <w:r>
        <w:t xml:space="preserve">Tiểu Nô Nhi mím môi, nghiêng đầu suy đi nghĩ lại, vẫn là không nghĩ ra “bày mưu tính kế” cùng với rùa đen rút đầu rốt cuộc có cái gì khác biệt. Đang nghĩ, lại thấy lão Đao đột nhiên quỳ xuống.</w:t>
      </w:r>
    </w:p>
    <w:p>
      <w:pPr>
        <w:pStyle w:val="Compact"/>
      </w:pPr>
      <w:r>
        <w:drawing>
          <wp:inline>
            <wp:extent cx="5334000" cy="7539837"/>
            <wp:effectExtent b="0" l="0" r="0" t="0"/>
            <wp:docPr descr="" title="" id="1" name="Picture"/>
            <a:graphic>
              <a:graphicData uri="http://schemas.openxmlformats.org/drawingml/2006/picture">
                <pic:pic>
                  <pic:nvPicPr>
                    <pic:cNvPr descr="http://sstruyen.com/images/data/15848/quyen-2---chuong-14-2-thuy-gia-hung-phe-thuy-thanh-bai-thuong-nha-ai-hung-phe-ai-thanh-bai-ha-1520180647.9343.jpg" id="0" name="Picture"/>
                    <pic:cNvPicPr>
                      <a:picLocks noChangeArrowheads="1" noChangeAspect="1"/>
                    </pic:cNvPicPr>
                  </pic:nvPicPr>
                  <pic:blipFill>
                    <a:blip r:embed="rId199"/>
                    <a:stretch>
                      <a:fillRect/>
                    </a:stretch>
                  </pic:blipFill>
                  <pic:spPr bwMode="auto">
                    <a:xfrm>
                      <a:off x="0" y="0"/>
                      <a:ext cx="5334000" cy="7539837"/>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00" w:name="quyển-2---chương-15-1-thùy-gia-hưng-phế-thùy-thành-bại-hạ-nhà-ai-hưng-phế-ai-thành-bại-thượng"/>
      <w:bookmarkEnd w:id="200"/>
      <w:r>
        <w:t xml:space="preserve">35. Quyển 2 - Chương 15-1: Thùy Gia Hưng Phế Thùy Thành Bại (hạ) (nhà Ai Hưng Phế Ai Thành Bại)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ảo! Hảo! Hảo! Hay cho sẽ không cô phụ người ngươi yêu!”</w:t>
      </w:r>
    </w:p>
    <w:p>
      <w:pPr>
        <w:pStyle w:val="BodyText"/>
      </w:pPr>
      <w:r>
        <w:t xml:space="preserve">“Quý Độc Chước! Ngươi hiện tại cô phụ chính là người vì phụ tử ngươi bán mạng cả đời!”</w:t>
      </w:r>
    </w:p>
    <w:p>
      <w:pPr>
        <w:pStyle w:val="BodyText"/>
      </w:pPr>
      <w:r>
        <w:t xml:space="preserve">…</w:t>
      </w:r>
    </w:p>
    <w:p>
      <w:pPr>
        <w:pStyle w:val="BodyText"/>
      </w:pPr>
      <w:r>
        <w:t xml:space="preserve">Lão Đao dập đầu trên đất: “Lâu chủ còn nhớ bài thơ lão lâu chủ yêu thích nhất không?”</w:t>
      </w:r>
    </w:p>
    <w:p>
      <w:pPr>
        <w:pStyle w:val="BodyText"/>
      </w:pPr>
      <w:r>
        <w:t xml:space="preserve">“Đương nhiên nhớ… Quét sạch ô uế, trở lại cố hương. Thanh trừng vạn lý, cùng hợp xa phương.” Quý Độc Chước trả lời, “Phụ thân ta lòng vẫn luôn hướng về thiên hạ.”</w:t>
      </w:r>
    </w:p>
    <w:p>
      <w:pPr>
        <w:pStyle w:val="BodyText"/>
      </w:pPr>
      <w:r>
        <w:t xml:space="preserve">“Lâu chủ, ngài là anh hùng hiếm có.” Lão Đao ngẩng đầu lên, ánh mắt kiên định nhìn thẳng vào Quý Độc Chước, “Sau khi chuyện này kết thúc, vẫn mong lâu chủ rời xa nam sắc, dẫn dắt chúng ta tổ chức Phong Nhã Tụng. Chủ gia cũng nói có một ngày sẽ bình định Đông Phong Sơn Trang, nhất thống giang hồ.”</w:t>
      </w:r>
    </w:p>
    <w:p>
      <w:pPr>
        <w:pStyle w:val="BodyText"/>
      </w:pPr>
      <w:r>
        <w:t xml:space="preserve">Quý Độc Chước từ trên ghế đứng lên, nâng lão dậy. “Ta biết ngươi vì Phong Nhã Tụng chịu rất nhiều ủy khuất, chỉ là…” Hắn trầm mặc chốc lát, rồi mới kiên định nói, “Ta cùng Quý Hóa Cừu không giống nhau, ta sẽ không cô phụ người ta yêu.”</w:t>
      </w:r>
    </w:p>
    <w:p>
      <w:pPr>
        <w:pStyle w:val="BodyText"/>
      </w:pPr>
      <w:r>
        <w:t xml:space="preserve">Lão Đao nhìn Quý Độc Chước hồi lâu, đột nhiên cười to ba tiếng: “Hảo! Hảo! Hảo! Hay cho sẽ không cô phụ người ngươi yêu!” Lão nói, bỗng nhiên nhảy vọt lên, hướng trên cột của khách điếm đâm đầu vào.</w:t>
      </w:r>
    </w:p>
    <w:p>
      <w:pPr>
        <w:pStyle w:val="BodyText"/>
      </w:pPr>
      <w:r>
        <w:t xml:space="preserve">“Quý Độc Chước! Ngươi hiện tại cô phụ chính là người vì phụ tử ngươi bán mạng cả đời!”</w:t>
      </w:r>
    </w:p>
    <w:p>
      <w:pPr>
        <w:pStyle w:val="BodyText"/>
      </w:pPr>
      <w:r>
        <w:t xml:space="preserve">Tiểu Nô Nhi từ khi lão Đao quỳ xuống vẫn luôn chú ý tới lão, lúc này thấy lão lấy cái chết để tỏ rõ chí hướng, lập tức vung ngọn roi bên hông. Thân pháp của lão Đao nhanh, nhưng trường tiên của tiểu Nô Nhi còn nhanh hơn.</w:t>
      </w:r>
    </w:p>
    <w:p>
      <w:pPr>
        <w:pStyle w:val="BodyText"/>
      </w:pPr>
      <w:r>
        <w:t xml:space="preserve">Chỉ thấy trường tiên thanh sắc như xà, một vung một chuyển, lập tức quấn lên chân phải lão Đao. Nhưng lão Đao quyết tìm cái chết, là dùng mười phần công lực đâm đầu về phía cột.</w:t>
      </w:r>
    </w:p>
    <w:p>
      <w:pPr>
        <w:pStyle w:val="BodyText"/>
      </w:pPr>
      <w:r>
        <w:t xml:space="preserve">Chỉ nghe, “rầm” một tiếng.</w:t>
      </w:r>
    </w:p>
    <w:p>
      <w:pPr>
        <w:pStyle w:val="BodyText"/>
      </w:pPr>
      <w:r>
        <w:t xml:space="preserve">Cây cột to như miệng chén kia vậy mà bị lão đụng gãy, mà lão bị tiểu Nô Nhi kéo lại, mặc dù bỏ bớt năm phần khí lực, trên trán vẫn là một mảnh huyết nhục mơ hồ.</w:t>
      </w:r>
    </w:p>
    <w:p>
      <w:pPr>
        <w:pStyle w:val="BodyText"/>
      </w:pPr>
      <w:r>
        <w:t xml:space="preserve">Biến cố đột nhiên phát sinh, cho dù Quý Độc Chước vẫn luôn bình tĩnh, lúc này cũng không khỏi kinh sợ.</w:t>
      </w:r>
    </w:p>
    <w:p>
      <w:pPr>
        <w:pStyle w:val="BodyText"/>
      </w:pPr>
      <w:r>
        <w:t xml:space="preserve">Nhiếp Bình Trọng ở một bên nhìn mà mồ hôi lạnh chảy ròng, vội vàng xé một miếng vải từ trên y sam, đi qua quấn lên vết thương cho lão Đao. Trên miệng khuyên nhủ: “Lão Đao, ngươi tốt xấu gì cũng là người đã có tuổi, thế nào còn học nữ nhân giỡn màn một khóc hai nháo ba thắt cổ này…”</w:t>
      </w:r>
    </w:p>
    <w:p>
      <w:pPr>
        <w:pStyle w:val="BodyText"/>
      </w:pPr>
      <w:r>
        <w:t xml:space="preserve">Lời còn chưa dứt, đã bị lão Đao hung hăng đẩy ra, Nhiếp Bình Trọng còn chưa kịp phản ứng, bội đao của lão đã chống lên cổ ông: “Có gan ngươi nói lại một lần.”</w:t>
      </w:r>
    </w:p>
    <w:p>
      <w:pPr>
        <w:pStyle w:val="BodyText"/>
      </w:pPr>
      <w:r>
        <w:t xml:space="preserve">Nhiếp Bình Trọng cùng lão Đao đối mặt chốc lát, tự nhận không có gan, cho nên ông ta lập tức im lặng.</w:t>
      </w:r>
    </w:p>
    <w:p>
      <w:pPr>
        <w:pStyle w:val="BodyText"/>
      </w:pPr>
      <w:r>
        <w:t xml:space="preserve">Lão Đao hừ một tiếng, thu bội đao về, ánh mắt xuyên qua vệt máu đang từ trên trán chảy xuống, lạnh lùng đánh lên trên người Quý Độc Chước: “Lâu chủ, ngươi thực sự muốn khăng khăng làm theo ý mình sao?</w:t>
      </w:r>
    </w:p>
    <w:p>
      <w:pPr>
        <w:pStyle w:val="BodyText"/>
      </w:pPr>
      <w:r>
        <w:t xml:space="preserve">Quý Độc Chước không hề sợ hãi đáp lại ánh mắt của lão, chậm rãi giơ tay phải lên: “Quý Độc Chước lấy linh vị tổ tiên Quý gia phát thệ, nếu như đời này phản bội tình cảm của Giang Ngạc, như vậy cả đời sẽ đoạn tử tuyệt tôn, Phong Nhã Tụng hủy hoại trong tay ta.”</w:t>
      </w:r>
    </w:p>
    <w:p>
      <w:pPr>
        <w:pStyle w:val="BodyText"/>
      </w:pPr>
      <w:r>
        <w:t xml:space="preserve">Hắn vừa dứt lời, Giang Ngạc vẫn luôn đứng phía sau hắn chậm rãi bước lên phía trước, hướng hắn nói: “Lời thề này là Quý lâu chủ lần thứ ba phát ra, hy vọng không cần phải linh nghiệm.”</w:t>
      </w:r>
    </w:p>
    <w:p>
      <w:pPr>
        <w:pStyle w:val="BodyText"/>
      </w:pPr>
      <w:r>
        <w:t xml:space="preserve">“Một người miệng quạ đen cả đời, chung quy có một lần thời lai vận chuyển1.”</w:t>
      </w:r>
    </w:p>
    <w:p>
      <w:pPr>
        <w:pStyle w:val="BodyText"/>
      </w:pPr>
      <w:r>
        <w:t xml:space="preserve">Giang Ngạc cười, nắm lấy cằm Quý Độc Chước, nâng đầu hắn lên, ở trước mặt lão Đao, hung hăng hôn hắn một cái. Sau đó cũng giơ tay phải lên. “Giang Ngạc lấy danh tiết mẫu thân Giang thị xin thề, nếu như đời này có hai lòng, như vậy…” Y nói đến đây, thanh âm trầm xuống, sáp lại bên tai Quý Độc Chước, thì thầm nửa câu sau.</w:t>
      </w:r>
    </w:p>
    <w:p>
      <w:pPr>
        <w:pStyle w:val="BodyText"/>
      </w:pPr>
      <w:r>
        <w:t xml:space="preserve">Nghe được nội dung lời thề của y, Quý Độc Chước từ trên mặt đỏ đến tận mang tai.</w:t>
      </w:r>
    </w:p>
    <w:p>
      <w:pPr>
        <w:pStyle w:val="BodyText"/>
      </w:pPr>
      <w:r>
        <w:t xml:space="preserve">Trông thấy hai người này lại có thể ở trước mặt mình thề non hẹn biển, lão Đao nộ hỏa bốc lên trời, ngồi phắt dậy, ném thanh đao trong tay xuống đất, dữ tợn trừng Giang Ngạc một cái, sải bước đi ra khỏi khách điếm không hề quay đầu lại.</w:t>
      </w:r>
    </w:p>
    <w:p>
      <w:pPr>
        <w:pStyle w:val="BodyText"/>
      </w:pPr>
      <w:r>
        <w:t xml:space="preserve">“Lão Đao, ta nói lão Đao…” Nhiếp Bình Trọng bị bộ dạng này của lão dọa chết khiếp, lập tức đuổi theo. Lại không ngờ Quý Độc Chước vươn tay ngăn ông lại.</w:t>
      </w:r>
    </w:p>
    <w:p>
      <w:pPr>
        <w:pStyle w:val="BodyText"/>
      </w:pPr>
      <w:r>
        <w:t xml:space="preserve">“Cứ để lão đi đi.”</w:t>
      </w:r>
    </w:p>
    <w:p>
      <w:pPr>
        <w:pStyle w:val="BodyText"/>
      </w:pPr>
      <w:r>
        <w:t xml:space="preserve">“Nhưng mà, lâu chủ…”</w:t>
      </w:r>
    </w:p>
    <w:p>
      <w:pPr>
        <w:pStyle w:val="BodyText"/>
      </w:pPr>
      <w:r>
        <w:t xml:space="preserve">Quý Độc Chước lắc lắc đầu: “Không cần lo lắng, lão vẫn sẽ quay về, bởi vì cả đời của lão đều đã giao cho Phong Nhã Tụng.”</w:t>
      </w:r>
    </w:p>
    <w:p>
      <w:pPr>
        <w:pStyle w:val="BodyText"/>
      </w:pPr>
      <w:r>
        <w:t xml:space="preserve">Nhiếp Bình Trọng thủy chung chưa yên lòng, vẫn muốn nói gì đó, Quý Độc Chước giơ tay ý bảo ông ta không cần hỏi lại, tiếp đó nói với Giang Ngạc: “Nói những lời này, trong bụng cũng đói rồi. Vừa hay, thức ăn Nhiếp Bình Trọng làm là chiêu bài của Phong Nhã Tụng, Giang đại hiệp ngươi không bằng cùng Nhiếp trưởng lão nhà ta bàn bạc một lúc.”</w:t>
      </w:r>
    </w:p>
    <w:p>
      <w:pPr>
        <w:pStyle w:val="BodyText"/>
      </w:pPr>
      <w:r>
        <w:t xml:space="preserve">Giang Ngạc hiểu rõ con người hắn, đoán được hắn nói như vậy, ắt có vài chuyện cơ mật phải thảo luận với tiểu nô Nhi, mình cùng Nhiếp Bình Trọng ở đây, hơn nửa là không thuận tiện. Bèn gật đầu, căn dặn một câu: “Ngươi tự cẩn thận.” Kéo Nhiếp Bình Trọng đi về phía nhà bếp.</w:t>
      </w:r>
    </w:p>
    <w:p>
      <w:pPr>
        <w:pStyle w:val="BodyText"/>
      </w:pPr>
      <w:r>
        <w:t xml:space="preserve">Nhìn thân ảnh của hai người họ khuất dần sau cửa, Quý Độc Chước “xì” một tiếng, bật cười.</w:t>
      </w:r>
    </w:p>
    <w:p>
      <w:pPr>
        <w:pStyle w:val="BodyText"/>
      </w:pPr>
      <w:r>
        <w:t xml:space="preserve">Cẩn thận, có gì cần phải cẩn thận?</w:t>
      </w:r>
    </w:p>
    <w:p>
      <w:pPr>
        <w:pStyle w:val="BodyText"/>
      </w:pPr>
      <w:r>
        <w:t xml:space="preserve">Giang Ngạc này, quả thực là lo lắng quá mức rồi.</w:t>
      </w:r>
    </w:p>
    <w:p>
      <w:pPr>
        <w:pStyle w:val="BodyText"/>
      </w:pPr>
      <w:r>
        <w:t xml:space="preserve">Hắn quay đầu, hướng tiểu Nô Nhi cười, duỗi phẳng tay phải: “Hiện tại đã xem cách bố trí của ta, nên yên tâm đưa thư cho ta đi chứ?”</w:t>
      </w:r>
    </w:p>
    <w:p>
      <w:pPr>
        <w:pStyle w:val="BodyText"/>
      </w:pPr>
      <w:r>
        <w:t xml:space="preserve">Bị hắn hỏi đến, tiểu Nô Nhi không tình nguyện “ân” một tiếng, từ trong ngực lấy ra một phong thư đặt vào trong lòng bàn tay Quý Độc Chước.</w:t>
      </w:r>
    </w:p>
    <w:p>
      <w:pPr>
        <w:pStyle w:val="BodyText"/>
      </w:pPr>
      <w:r>
        <w:t xml:space="preserve">Nội dung trong thư rất đơn giản. Ngoài thủ tục chào hỏi vấn an, chỉ có một câu: “Độc Chước biểu đệ nếu thật sự lòng hướng về sơn dã, vi huynh cũng vì đệ kiếm một nhân tuyển khác cho vị trí chủ nhân Phong Nhã Tụng.”</w:t>
      </w:r>
    </w:p>
    <w:p>
      <w:pPr>
        <w:pStyle w:val="BodyText"/>
      </w:pPr>
      <w:r>
        <w:t xml:space="preserve">Ba mươi từ ngắn ngủi, lại tốn mấy năm tiến hành của Quý Độc Chước. Năm đó sở dĩ hắn gánh trọng trách chấn hưng Phong Nhã Tụng, chính là hy vọng có một ngày có thể danh chính ngôn thuận ly khai Phong Nhã Tụng.</w:t>
      </w:r>
    </w:p>
    <w:p>
      <w:pPr>
        <w:pStyle w:val="BodyText"/>
      </w:pPr>
      <w:r>
        <w:t xml:space="preserve">Hắn cầm phong thư, thở phào nhẹ nhõm.</w:t>
      </w:r>
    </w:p>
    <w:p>
      <w:pPr>
        <w:pStyle w:val="BodyText"/>
      </w:pPr>
      <w:r>
        <w:t xml:space="preserve">Tiểu Nô Nhi bên cạnh lại tiến lên: “Thất biểu thiếu gia, chủ nhân nhà ta còn có một câu bảo ta chuyển lời cho ngài.”</w:t>
      </w:r>
    </w:p>
    <w:p>
      <w:pPr>
        <w:pStyle w:val="BodyText"/>
      </w:pPr>
      <w:r>
        <w:t xml:space="preserve">“Nói đi.”</w:t>
      </w:r>
    </w:p>
    <w:p>
      <w:pPr>
        <w:pStyle w:val="BodyText"/>
      </w:pPr>
      <w:r>
        <w:t xml:space="preserve">“Chủ nhân nói, chuyện thừa thãi xin ngài không cần nhúng tay vào.”</w:t>
      </w:r>
    </w:p>
    <w:p>
      <w:pPr>
        <w:pStyle w:val="BodyText"/>
      </w:pPr>
      <w:r>
        <w:t xml:space="preserve">“Nga?” Quý Độc Chước ngẩn người, “Chẳng hạn như?”</w:t>
      </w:r>
    </w:p>
    <w:p>
      <w:pPr>
        <w:pStyle w:val="BodyText"/>
      </w:pPr>
      <w:r>
        <w:t xml:space="preserve">“Chủ nhân nói, nếu ngài hỏi là chuyện gì, vậy liền nói lại cho ngài: Chẳng hạn như cái vị ở bên dưới thiên hãm kia.”</w:t>
      </w:r>
    </w:p>
    <w:p>
      <w:pPr>
        <w:pStyle w:val="BodyText"/>
      </w:pPr>
      <w:r>
        <w:t xml:space="preserve">Nghe thấy thế, Quý Độc Chước khẽcười: “Xin chủ gia yên tâm.”</w:t>
      </w:r>
    </w:p>
    <w:p>
      <w:pPr>
        <w:pStyle w:val="BodyText"/>
      </w:pPr>
      <w:r>
        <w:t xml:space="preserve">“Chủ nhân phân phó nói, lại dặn dò ngài một câu: Nếu như ngài bởi vì nhúng tay vào chuyện của vị kia, gây ra hậu quả gì, đều xin ngài tự mình gánh vác.”</w:t>
      </w:r>
    </w:p>
    <w:p>
      <w:pPr>
        <w:pStyle w:val="BodyText"/>
      </w:pPr>
      <w:r>
        <w:t xml:space="preserve">Quý Độc Chước híp mắt mỉm cười đứng dậy, đề bút viết một bức hồi tín giao cho tiểu Nô Nhi: “Yên tâm đi, yên tâm đi. Quý Độc Chước làm chuyện gì, đều tự có chừng mực.”</w:t>
      </w:r>
    </w:p>
    <w:p>
      <w:pPr>
        <w:pStyle w:val="BodyText"/>
      </w:pPr>
      <w:r>
        <w:t xml:space="preserve">Nhiệm vụ sứ giả của Tiểu Nô Nhi hoàn thành, tự nhiên không có lý do tiếp tục lưu lại bên cạnh Quý Độc Chước. Đêm đến cậu hướng đám người Quý Độc Chước chào từ biệt, chuẩn bị ngày hôm sau rời đi. Đúng lúc, lão Đao trong đêm đó cũng vơi giận, dài mặt trở về khách điếm. Quý Độc Chước vội vàng chỉnh đốn vẻ không đứng đắn thường ngày, thêm vào khuôn mặt cười, lại cung kính đem tặng lão Đao. Lão Đao cầm đao, hồi lâu trầm mặc không nói. Xem ra, lão vẫn đối với chuyện của Giang Ngạc trong lòng có khúc mắc.</w:t>
      </w:r>
    </w:p>
    <w:p>
      <w:pPr>
        <w:pStyle w:val="BodyText"/>
      </w:pPr>
      <w:r>
        <w:t xml:space="preserve">Ngày hôm sau, trời vừa hửng sáng, dùng cơm sáng xong, tiểu Nô Nhi liền bái biệt mọi người của Phong Nhã Tụng.</w:t>
      </w:r>
    </w:p>
    <w:p>
      <w:pPr>
        <w:pStyle w:val="BodyText"/>
      </w:pPr>
      <w:r>
        <w:t xml:space="preserve">Mùa đông phương Bắc tuyết tan chậm, dù đã qua mấy ngày, trên mặt đất vẫn có tầng tầng tuyết đọng, vó ngựa giẫm lên phía trên phát ra những tiếng sàn sạt. Tiểu Nô Nhi cũng không vội, một người chậm rì rì đi hết nửa ngày.</w:t>
      </w:r>
    </w:p>
    <w:p>
      <w:pPr>
        <w:pStyle w:val="BodyText"/>
      </w:pPr>
      <w:r>
        <w:t xml:space="preserve">Chợt trông thấy phía trước một cánh rừng dày, mà con ngựa dưới thân cũng đồng thời ngừng bước không tiến lên nữa.</w:t>
      </w:r>
    </w:p>
    <w:p>
      <w:pPr>
        <w:pStyle w:val="BodyText"/>
      </w:pPr>
      <w:r>
        <w:t xml:space="preserve">Một cỗ sát khí vô cùng mãnh liệt từ trong rừng trào ra.</w:t>
      </w:r>
    </w:p>
    <w:p>
      <w:pPr>
        <w:pStyle w:val="BodyText"/>
      </w:pPr>
      <w:r>
        <w:t xml:space="preserve">Cậu nhướng mày, cao giọng hỏi: “Ai?”</w:t>
      </w:r>
    </w:p>
    <w:p>
      <w:pPr>
        <w:pStyle w:val="BodyText"/>
      </w:pPr>
      <w:r>
        <w:t xml:space="preserve">Chỉ thấy rừng dày trắng xóa, trên cây giống như treo một lớp sương băng bàng bạc. Gió bấc gào thét cuốn lên cặn tuyết, vung ra bao trùm cả đất trời.</w:t>
      </w:r>
    </w:p>
    <w:p>
      <w:pPr>
        <w:pStyle w:val="BodyText"/>
      </w:pPr>
      <w:r>
        <w:t xml:space="preserve">Trong bọt tuyết, có một người từ trong rừng đi ra.</w:t>
      </w:r>
    </w:p>
    <w:p>
      <w:pPr>
        <w:pStyle w:val="BodyText"/>
      </w:pPr>
      <w:r>
        <w:t xml:space="preserve">Hắn bá khí thiên thành, gió thổi tung vạt áo, ưng mi hổ mục ngời sáng như sao trời.</w:t>
      </w:r>
    </w:p>
    <w:p>
      <w:pPr>
        <w:pStyle w:val="BodyText"/>
      </w:pPr>
      <w:r>
        <w:t xml:space="preserve">Tiểu Nô Nhi trong lòng đột nhiên ớn lạnh.</w:t>
      </w:r>
    </w:p>
    <w:p>
      <w:pPr>
        <w:pStyle w:val="BodyText"/>
      </w:pPr>
      <w:r>
        <w:t xml:space="preserve">Vậy mà lại là hắn!</w:t>
      </w:r>
    </w:p>
    <w:p>
      <w:pPr>
        <w:pStyle w:val="BodyText"/>
      </w:pPr>
      <w:r>
        <w:t xml:space="preserve">Hắn không phải ai khác, hắn chính là Tụng trưởng lão của Phong Nhã Tụng, lão Đao.</w:t>
      </w:r>
    </w:p>
    <w:p>
      <w:pPr>
        <w:pStyle w:val="BodyText"/>
      </w:pPr>
      <w:r>
        <w:t xml:space="preserve">Áo choàng bị gió bấc thổi căng phần phật vang động, lão từng bước tiến về phía trước.</w:t>
      </w:r>
    </w:p>
    <w:p>
      <w:pPr>
        <w:pStyle w:val="BodyText"/>
      </w:pPr>
      <w:r>
        <w:t xml:space="preserve">Cảm nhận được khí thế áp bức của lão, tiểu Nô Nhi khẽ nhướng mày, trong lòng âm thầm phòng bị: “Tụng trưởng lão, chẳng lẽ thất biểu thiếu gia còn có cái gì phân phó sao?”</w:t>
      </w:r>
    </w:p>
    <w:p>
      <w:pPr>
        <w:pStyle w:val="BodyText"/>
      </w:pPr>
      <w:r>
        <w:t xml:space="preserve">Lão Đao lắc đầu: “Là ta tìm ngươi có chút chuyện.”</w:t>
      </w:r>
    </w:p>
    <w:p>
      <w:pPr>
        <w:pStyle w:val="BodyText"/>
      </w:pPr>
      <w:r>
        <w:t xml:space="preserve">“Tiểu Nô Nhi không hiểu, vẫn xin Nhã trưởng lão chỉ rõ.”</w:t>
      </w:r>
    </w:p>
    <w:p>
      <w:pPr>
        <w:pStyle w:val="BodyText"/>
      </w:pPr>
      <w:r>
        <w:t xml:space="preserve">“Lão Đao không muốn khiến cho Phong Nhã Tụng mất đi Quý Độc Chước, cho nên tự nhiên muốn bức hồi tín lâu chủ nhà ta đưa cho chủ gia.” Lão Đao nói, ánh mắt thẳng tắp khóa chặt trên ngực tiểu Nô Nhi. Trong ngực sứ giả của Yên Sơn Bối gia, chính xác là nơi an toàn nhất trên thế gian này.</w:t>
      </w:r>
    </w:p>
    <w:p>
      <w:pPr>
        <w:pStyle w:val="BodyText"/>
      </w:pPr>
      <w:r>
        <w:t xml:space="preserve">Con ngựa dưới thân bị sát khí trên người lão đao làm cho khiếp sợ, không khỏi thối lui mấy bước, tiểu Nô vội vàng kéo căng dây cương chế ngự con ngựa: “Đây là thư riêng của thất biểu thiếu gia gửi cho chủ nhân, xin thứ lỗi tiểu Nô Nhi không tiện đưa cho Tụng trưởng lão xem qua.”</w:t>
      </w:r>
    </w:p>
    <w:p>
      <w:pPr>
        <w:pStyle w:val="BodyText"/>
      </w:pPr>
      <w:r>
        <w:t xml:space="preserve">Lão Đao hơi trầm ngâm, than thở: “Như vậy ta cũng chỉ có thể giết ngươi thôi.”</w:t>
      </w:r>
    </w:p>
    <w:p>
      <w:pPr>
        <w:pStyle w:val="BodyText"/>
      </w:pPr>
      <w:r>
        <w:t xml:space="preserve">“Chỉ dựa vào ngươi?” Tiểu Nô Nhi nhướng mày, cười lạnh một tiếng: “Chỉ dựa vào ngươi cũng có thể giết ta?”</w:t>
      </w:r>
    </w:p>
    <w:p>
      <w:pPr>
        <w:pStyle w:val="BodyText"/>
      </w:pPr>
      <w:r>
        <w:t xml:space="preserve">“Nếu luận võ công, ta quả thực không thể giết ngươi, thế nhưng…”</w:t>
      </w:r>
    </w:p>
    <w:p>
      <w:pPr>
        <w:pStyle w:val="BodyText"/>
      </w:pPr>
      <w:r>
        <w:t xml:space="preserve">“Nga?”</w:t>
      </w:r>
    </w:p>
    <w:p>
      <w:pPr>
        <w:pStyle w:val="BodyText"/>
      </w:pPr>
      <w:r>
        <w:t xml:space="preserve">“Ta ở trong cơm sáng của ngươi, rắc một chút đồ.”</w:t>
      </w:r>
    </w:p>
    <w:p>
      <w:pPr>
        <w:pStyle w:val="BodyText"/>
      </w:pPr>
      <w:r>
        <w:t xml:space="preserve">“Không biết là kinh thế kịch độc gì, khiến cho Tụng trưởng lão tràn đầy tự tin như vậy?”</w:t>
      </w:r>
    </w:p>
    <w:p>
      <w:pPr>
        <w:pStyle w:val="BodyText"/>
      </w:pPr>
      <w:r>
        <w:t xml:space="preserve">“Không phải độc, là…” Lão Đao ném đi bội đao bên hông, khóe miệng vậy mà lại lộ ra một nụ cười vũ mị âm nhu như nữ tử, “…men rượu.”</w:t>
      </w:r>
    </w:p>
    <w:p>
      <w:pPr>
        <w:pStyle w:val="BodyText"/>
      </w:pPr>
      <w:r>
        <w:t xml:space="preserve">Mỹ tửu mát lạnh từ trong bầu rượu chảy ra, rót đầy một chén.</w:t>
      </w:r>
    </w:p>
    <w:p>
      <w:pPr>
        <w:pStyle w:val="BodyText"/>
      </w:pPr>
      <w:r>
        <w:t xml:space="preserve">Quý Độc Chước ngồi bên cửa sổ, nhìn rượu óng ánh trong chén, ngơ ngẩn nói: “…Đỗ Quyên Huyết, gặp trà thì ngưng tụ, gặp rượu thì sôi lên.”</w:t>
      </w:r>
    </w:p>
    <w:p>
      <w:pPr>
        <w:pStyle w:val="BodyText"/>
      </w:pPr>
      <w:r>
        <w:t xml:space="preserve">Hắn vươn ngón tay út, chấm xuống một chút rượu. Lúc lại nâng ngón tay lên, rượu kia theo đầu ngón tay chảy xuống, vô cùng mê hoặc. Quý Độc Chước chỉ cảm thấy hương rượu xộc vào mũi, ánh mắt hắn khẽ chuyển, thấy xung quanh không có ai, liền sắp sửa đưa ngón tay dính rượu đưa vào trong miệng, lại không ngờ một bàn tay ngang qua, nắm chặt lấy tay hắn.</w:t>
      </w:r>
    </w:p>
    <w:p>
      <w:pPr>
        <w:pStyle w:val="BodyText"/>
      </w:pPr>
      <w:r>
        <w:t xml:space="preserve">Quý Độc Chước sững người, ngẩng đầu lên.</w:t>
      </w:r>
    </w:p>
    <w:p>
      <w:pPr>
        <w:pStyle w:val="BodyText"/>
      </w:pPr>
      <w:r>
        <w:t xml:space="preserve">Thân thể cao gầy của Giang Ngạc lồng vào trong bóng của hắn, dùng thanh âm không thể nghi ngờ nói ra hai từ: “Kiêng rượu.”</w:t>
      </w:r>
    </w:p>
    <w:p>
      <w:pPr>
        <w:pStyle w:val="BodyText"/>
      </w:pPr>
      <w:r>
        <w:t xml:space="preserve">“Ai nha,” Quý Độc Chước phiến tử khẽ chuyển, nói có sách mách có chứng già mồm đoạt lý, “Giang đại hiệp, ngươi chưa từng nghe ‘Cổ lai thánh hiền giai tịch mịch, duy hữu ẩm giải lưu kỳ danh’ (hai câu trong bài “Tương tiến tửu” của Lý Bạch, dịch nghĩa: xưa nay thánh hiền đều không ai biết đến, chỉ có kẻ say mới lưu danh) sao?”</w:t>
      </w:r>
    </w:p>
    <w:p>
      <w:pPr>
        <w:pStyle w:val="BodyText"/>
      </w:pPr>
      <w:r>
        <w:t xml:space="preserve">Giang Ngạc kéo tay hắn qua, buộc hắn nhìn thẳng vào mắt mình: “Ta chỉ biết ‘nâng chén tiêu sầu càng sầu thêm’. Quý Độc Chước, ngươi hiện giờ vẫn có chuyện cần mượn rượu tiêu sầu giả ngây giả dại sao?”</w:t>
      </w:r>
    </w:p>
    <w:p>
      <w:pPr>
        <w:pStyle w:val="BodyText"/>
      </w:pPr>
      <w:r>
        <w:t xml:space="preserve">Bị chọc đến chỗ đau, trên mặt Quý Độc Chước thoáng đỏ. Ngay trong chớp mắt ngắn ngủi này chẳng nói nên lời, bầu rượu đã bị Giang Ngạc đoạt lấy. Y nghiêng bầu rượu, rượu chảy ra một giọt, rơi vào trong chén, cái chén vốn đã đầy tự nhiên rượu liền tràn ra. Y nói: “Nước đầy tất tràn, đây là đạo lý bất di bất dịch. Nhớ không được ép bản thân mình quá, bằng không cho dù là ngươi, cũng sẽ sụp đổ.”</w:t>
      </w:r>
    </w:p>
    <w:p>
      <w:pPr>
        <w:pStyle w:val="BodyText"/>
      </w:pPr>
      <w:r>
        <w:t xml:space="preserve">Ngơ ngẩn nhìn chén rượu, Quý Độc Chước sững sờ một hồi, đột nhiên nghiêng đầu si ngốc bật cười.</w:t>
      </w:r>
    </w:p>
    <w:p>
      <w:pPr>
        <w:pStyle w:val="BodyText"/>
      </w:pPr>
      <w:r>
        <w:t xml:space="preserve">Giang Ngạc bị hắn cười đến nổi da gà, hỏi: “Ngươi cười cái gì?”</w:t>
      </w:r>
    </w:p>
    <w:p>
      <w:pPr>
        <w:pStyle w:val="BodyText"/>
      </w:pPr>
      <w:r>
        <w:t xml:space="preserve">Một tay chống cằm, Quý Độc Chước cười nhìn Giang Ngạc: “Ta nha, ta cười Hán Giang Hội nhị thiếu gia thực không có mắt, ngũ hảo nam nhân như ngươi, cho dù đốt đền lồng tìm kiếm, chắc chắn cũng không tìm ra người thứ hai…” Hắn chưa dứt lời, trán đã ăn một cái búng của người kia.</w:t>
      </w:r>
    </w:p>
    <w:p>
      <w:pPr>
        <w:pStyle w:val="BodyText"/>
      </w:pPr>
      <w:r>
        <w:t xml:space="preserve">“Ngươi không có việc gì ít nghĩ ngợi một chút.”</w:t>
      </w:r>
    </w:p>
    <w:p>
      <w:pPr>
        <w:pStyle w:val="BodyText"/>
      </w:pPr>
      <w:r>
        <w:t xml:space="preserve">Quý Độc Chước chớp chớp mắt, mặt sáp lại trước mắt Giang Ngạc: “Nói đến, thực sự nga, Giang đại hiệp ngươi còn thích Giang Lưu Thủy hay không? Nếu ngươi thích ta giúp ngươi truy tìm hắn, thế nào? Quý Độc Chước một chút cũng không để ý noi theo Nga Hoàng Nữ Anh2 cùng Giang nhị thiếu cộng thị nhất phu3.”</w:t>
      </w:r>
    </w:p>
    <w:p>
      <w:pPr>
        <w:pStyle w:val="BodyText"/>
      </w:pPr>
      <w:r>
        <w:t xml:space="preserve">Giang Ngạc đầu mày giật giật. Y không nói hai lời, một tay đẩy mặt Quý Độc Chước ra, cất bước liền đi ra ngoài.</w:t>
      </w:r>
    </w:p>
    <w:p>
      <w:pPr>
        <w:pStyle w:val="BodyText"/>
      </w:pPr>
      <w:r>
        <w:t xml:space="preserve">Phía sau Quý lâu chủ vẫn chưa từ bỏ ý định kêu la: “Giang nhị thiếu ở trên giường nhất định vô cùng bẽn lẽn, có cơ hội chúng ta có thể ba người cùng làm làm xem sao…”</w:t>
      </w:r>
    </w:p>
    <w:p>
      <w:pPr>
        <w:pStyle w:val="BodyText"/>
      </w:pPr>
      <w:r>
        <w:t xml:space="preserve">Mắt thấy Giang Ngạc bị mình dọa chạy, Quý Độc Chước cười cực kỳ vui vẻ. Thực hiếm có a, thì ra nam tử đầu đá này cũng sẽ xấu hổ.</w:t>
      </w:r>
    </w:p>
    <w:p>
      <w:pPr>
        <w:pStyle w:val="BodyText"/>
      </w:pPr>
      <w:r>
        <w:t xml:space="preserve">Trước đó bị y chọc phá tâm tư của mình, bây giờ chung quy bỏ cuộc, cũng không tính là thua quá mất mặt.</w:t>
      </w:r>
    </w:p>
    <w:p>
      <w:pPr>
        <w:pStyle w:val="BodyText"/>
      </w:pPr>
      <w:r>
        <w:t xml:space="preserve">Hắn vô cùng đắc ý, lúc cúi đầu nhìn rượu trong chén, ánh mắt lóe lên một chút.</w:t>
      </w:r>
    </w:p>
    <w:p>
      <w:pPr>
        <w:pStyle w:val="BodyText"/>
      </w:pPr>
      <w:r>
        <w:t xml:space="preserve">Hiện nay xem ra, quả thực cũng không cần tự rót tự uống nữa?</w:t>
      </w:r>
    </w:p>
    <w:p>
      <w:pPr>
        <w:pStyle w:val="BodyText"/>
      </w:pPr>
      <w:r>
        <w:t xml:space="preserve">Cười cười, Quý Độc Chước cầm lấy bầu rượu chén rượu, theo cửa sổ ném đi thật xa: “Mỹ tửu nha, làm khó ngươi theo ta nhiều năm như vậy, giờ đây thật sự phải cùng ngươi chia tay rồi.”</w:t>
      </w:r>
    </w:p>
    <w:p>
      <w:pPr>
        <w:pStyle w:val="BodyText"/>
      </w:pPr>
      <w:r>
        <w:t xml:space="preserve">Lão Đao siết chặt ngón tay, yết hầu của tiểu Nô Nhi truyền đến thanh âm khục khục.</w:t>
      </w:r>
    </w:p>
    <w:p>
      <w:pPr>
        <w:pStyle w:val="BodyText"/>
      </w:pPr>
      <w:r>
        <w:t xml:space="preserve">Tiểu hài tử mười sáu tuổi hoảng sợ mở to mắt, không thể tin được nhìn lão Đao, từ trong kẽ răng nặn ra mấy từ: “…Thì ra… đao là thủ thuật che mắt, ngươi… ngươi là dùng chỉ lực…”</w:t>
      </w:r>
    </w:p>
    <w:p>
      <w:pPr>
        <w:pStyle w:val="BodyText"/>
      </w:pPr>
      <w:r>
        <w:t xml:space="preserve">Lão Đao hừ lạnh một tiếng.</w:t>
      </w:r>
    </w:p>
    <w:p>
      <w:pPr>
        <w:pStyle w:val="BodyText"/>
      </w:pPr>
      <w:r>
        <w:t xml:space="preserve">“Chỉ tiếc ngươi biết quá muộn rồi.”</w:t>
      </w:r>
    </w:p>
    <w:p>
      <w:pPr>
        <w:pStyle w:val="BodyText"/>
      </w:pPr>
      <w:r>
        <w:t xml:space="preserve">Lão nói, tay phải dùng lực hoàn toàn không lưỡng lự, “rắc” một tiếng, văn đứt cổ tiểu Nô Nhi. Một cơn gió lạnh thổi tới, thi thể nhỏ bé của thiế niên ở trong tay lão, giống như một miếng giẻ rách.</w:t>
      </w:r>
    </w:p>
    <w:p>
      <w:pPr>
        <w:pStyle w:val="BodyText"/>
      </w:pPr>
      <w:r>
        <w:t xml:space="preserve">Lão Đao nhìn ngón tay khẽ buông lỏng, thi thể của tiểu Nô Nhi rơi xuống đất, chấn động phi tuyết bay lên.</w:t>
      </w:r>
    </w:p>
    <w:p>
      <w:pPr>
        <w:pStyle w:val="BodyText"/>
      </w:pPr>
      <w:r>
        <w:t xml:space="preserve">Lão không khỏi ha hả ngửa mặt lên trời cười dài.</w:t>
      </w:r>
    </w:p>
    <w:p>
      <w:pPr>
        <w:pStyle w:val="BodyText"/>
      </w:pPr>
      <w:r>
        <w:t xml:space="preserve">Cho dù người của Yên Sơn Bối gia vừa hung ác vừa mạnh mẽ, chung quy cũng sẽ chết dưới tay mình. Chỉ cần hắn là con người, liền sẽ có nhược điểm. Chỉ cần hắn có nhược điểm, liền có thể giết chết hắn.</w:t>
      </w:r>
    </w:p>
    <w:p>
      <w:pPr>
        <w:pStyle w:val="BodyText"/>
      </w:pPr>
      <w:r>
        <w:t xml:space="preserve">Lão Đao cười cười, “phịch” một tiếng quỳ xuống đất. Gục đầu xuống, thấp giọng lẩm bẩm: “Ngoại trừ Quý Độc Chước, Phong Nhã Tụng không cần bất luận kẻ nào đến làm lâu chủ.”</w:t>
      </w:r>
    </w:p>
    <w:p>
      <w:pPr>
        <w:pStyle w:val="BodyText"/>
      </w:pPr>
      <w:r>
        <w:t xml:space="preserve">Dường như nghĩ tới điểm này, lão Đao dùng đầu gối bò mấy bước, bò đến bên cạnh thi thể của tiểu Nô Nhi, đưa tay vào trong ngực cậu lục lọi tìm kiếm.</w:t>
      </w:r>
    </w:p>
    <w:p>
      <w:pPr>
        <w:pStyle w:val="BodyText"/>
      </w:pPr>
      <w:r>
        <w:t xml:space="preserve">Bởi vì không đoán được biến cố này, thư rất dễ dàng bị tìm thấy.</w:t>
      </w:r>
    </w:p>
    <w:p>
      <w:pPr>
        <w:pStyle w:val="BodyText"/>
      </w:pPr>
      <w:r>
        <w:t xml:space="preserve">Lão Đao hai tay run rẩy nắm phong thư, vội vã xé mở.</w:t>
      </w:r>
    </w:p>
    <w:p>
      <w:pPr>
        <w:pStyle w:val="BodyText"/>
      </w:pPr>
      <w:r>
        <w:t xml:space="preserve">Trong thư kia chỉ có vài câu hàn huyên. Nhưng trong thư lại có một con dấu, con dấu của Phong Nhã Tụng lâu chủ.</w:t>
      </w:r>
    </w:p>
    <w:p>
      <w:pPr>
        <w:pStyle w:val="BodyText"/>
      </w:pPr>
      <w:r>
        <w:t xml:space="preserve">Chú:</w:t>
      </w:r>
    </w:p>
    <w:p>
      <w:pPr>
        <w:pStyle w:val="BodyText"/>
      </w:pPr>
      <w:r>
        <w:t xml:space="preserve">1. Thời lai vận chuyển: cơ hội vận may đến, tình hình xoay chuyển theo chiều hướng tốt</w:t>
      </w:r>
    </w:p>
    <w:p>
      <w:pPr>
        <w:pStyle w:val="BodyText"/>
      </w:pPr>
      <w:r>
        <w:t xml:space="preserve">2. Nga Hoàng Nữ Anh: Nữ Anh là tên một nữ nhân vật huyền thoại sống vào thời kỳ Tam Hoàng Ngũ Đế trong lịch sử Trung Quốc, theo ghi chép của nhiều thư tịch khác nhau thi bà là con gái thứ 2 của đế Nghiêu và đồng thời cũng là thứ phi của đế Thuấn. Nga Hoàng là chị làm chính thất còn Nữ Anh là em thì làm thứ thiếp, tuy nhiên hai chị em không bao giờ cãi vã ăn ở đoàn kết đoan trang hiền thục nhường nhịn nhau từng cử chỉ hành động khiến người ngoài đều phải mến mộ.</w:t>
      </w:r>
    </w:p>
    <w:p>
      <w:pPr>
        <w:pStyle w:val="Compact"/>
      </w:pPr>
      <w:r>
        <w:t xml:space="preserve">3. Cộng thị nhất phu: cùng hầu một chồng ;))</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5848/quyen-2---chuong-15-1-thuy-gia-hung-phe-thuy-thanh-bai-ha-nha-ai-hung-phe-ai-thanh-bai-thuong-1520180649.5114.jpg" id="0" name="Picture"/>
                    <pic:cNvPicPr>
                      <a:picLocks noChangeArrowheads="1" noChangeAspect="1"/>
                    </pic:cNvPicPr>
                  </pic:nvPicPr>
                  <pic:blipFill>
                    <a:blip r:embed="rId20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04" w:name="quyển-2---chương-15-2-thùy-gia-hưng-phế-thùy-thành-bại-hạ-nhà-ai-hưng-phế-ai-thành-bại-hạ"/>
      <w:bookmarkEnd w:id="204"/>
      <w:r>
        <w:t xml:space="preserve">36. Quyển 2 - Chương 15-2: Thùy Gia Hưng Phế Thùy Thành Bại (hạ) (nhà Ai Hưng Phế Ai Thành Bại)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Quý Độc Chước, nhớ kỹ cho ta. Ngươi sống là lâu chủ của Phong Nhã Tụng, chết cũng là ma của Phong Nhã Tụng! Ngươi cả đời này cũng đừng nghĩ đến chuyện vứt bỏ Phong Nhã Tụng!”</w:t>
      </w:r>
    </w:p>
    <w:p>
      <w:pPr>
        <w:pStyle w:val="BodyText"/>
      </w:pPr>
      <w:r>
        <w:t xml:space="preserve">…</w:t>
      </w:r>
    </w:p>
    <w:p>
      <w:pPr>
        <w:pStyle w:val="BodyText"/>
      </w:pPr>
      <w:r>
        <w:t xml:space="preserve">Bữa tối là Nhiếp Bình Trọng xuống bếp.</w:t>
      </w:r>
    </w:p>
    <w:p>
      <w:pPr>
        <w:pStyle w:val="BodyText"/>
      </w:pPr>
      <w:r>
        <w:t xml:space="preserve">Nhã trưởng lão làm thức ăn không giống Giang Ngạc, ông hay dùng nguyên liệu bình thường, thức ăn làm ra tự thành một bộ. Luộc nấm hương, lại dùng nước nấm hương chưng cơm, chưng ra từng hạt cơm chắc nịch, thơm nức mũi. Đậu phụ cùng hành lá trộn làm nhân, bọc thành bánh bột mì. Còn có một con quế ngư chưng dài hai thước, lúc bưng lên, trong đĩa Thanh Hoa tô điểm chút hành thái sợi. Quý Độc Chước dùng đũa chọc bụng cá, vô số viên thịt dê to bằng ngón tay cái từ trong bụng cá lăn ra, ngũ sắc ban lan, vô cùng hấp dẫn.</w:t>
      </w:r>
    </w:p>
    <w:p>
      <w:pPr>
        <w:pStyle w:val="BodyText"/>
      </w:pPr>
      <w:r>
        <w:t xml:space="preserve">Cá, dê, vô cùng tươi ngon.</w:t>
      </w:r>
    </w:p>
    <w:p>
      <w:pPr>
        <w:pStyle w:val="BodyText"/>
      </w:pPr>
      <w:r>
        <w:t xml:space="preserve">Nhiếp Bình Trọng quả nhiên là người biết thưởng thức.</w:t>
      </w:r>
    </w:p>
    <w:p>
      <w:pPr>
        <w:pStyle w:val="BodyText"/>
      </w:pPr>
      <w:r>
        <w:t xml:space="preserve">Lão Đao quay trở về đúng lúc bữa tối vừa bắt đầu, Quý Độc Chước nhìn thấy thân ảnh của lão từ xa, liền thả viên thịt dê trong đôi đũa xuống.</w:t>
      </w:r>
    </w:p>
    <w:p>
      <w:pPr>
        <w:pStyle w:val="BodyText"/>
      </w:pPr>
      <w:r>
        <w:t xml:space="preserve">Nhiếp Bình Trọng cùng Giang Ngạc vô cùng kinh ngạc nhìn hắn đứng dậy đi ra ngoài khách điếm, đi đến trước mặt lão Đao.</w:t>
      </w:r>
    </w:p>
    <w:p>
      <w:pPr>
        <w:pStyle w:val="BodyText"/>
      </w:pPr>
      <w:r>
        <w:t xml:space="preserve">Lão Đao hôm nay không giống thường ngày, trên người lão không thấy vẻ hiền từ trước kia, mà nhiều thêm vài phần tùy tiện. Mắt thấy Quý Độc Chước đi đến trước mặt mình, lão từ trong ngực lấy ra một vật, ném xuống dưới chân Quý Độc Chước.</w:t>
      </w:r>
    </w:p>
    <w:p>
      <w:pPr>
        <w:pStyle w:val="BodyText"/>
      </w:pPr>
      <w:r>
        <w:t xml:space="preserve">Vật đó là một con dấu, máu đóng trên mặt dấu sớm đã cạn khô, là con dấu tượng trưng cho quyền lợi tối cao của phong Nhã Tụng lâu chủ.</w:t>
      </w:r>
    </w:p>
    <w:p>
      <w:pPr>
        <w:pStyle w:val="BodyText"/>
      </w:pPr>
      <w:r>
        <w:t xml:space="preserve">Quý Độc Chước nhìn vết máu màu nâu trên con dấu, siết chặt nắm tay trong y tụ.</w:t>
      </w:r>
    </w:p>
    <w:p>
      <w:pPr>
        <w:pStyle w:val="BodyText"/>
      </w:pPr>
      <w:r>
        <w:t xml:space="preserve">Lão Đao hướng hắn cười lạnh một tiếng, tuốt mạnh đao ra, trong tiếng kinh hô của mọi người đảo tay chống lên cổ Quý Độc Chước: “Quý Độc Chước, nhớ kỹ cho ta. Ngươi sống là lâu chủ của Phong Nhã Tụng, chết cũng là ma của Phong Nhã Tụng! Ngươi cả đời này cũng đừng nghĩ đến chuyện vứt bỏ Phong Nhã Tụng!”</w:t>
      </w:r>
    </w:p>
    <w:p>
      <w:pPr>
        <w:pStyle w:val="BodyText"/>
      </w:pPr>
      <w:r>
        <w:t xml:space="preserve">Nhiếp Bình Trọng nghe thấy lão Đao nói ra những lời này, vừa muốn tiến lên chất vấn, đã thấy Quý Độc Chước giơ tay ngăn động tác của ông lại. Lão Đao cùng Quý Độc Chước trầm mặc dám mắt vào đối phương một hồi, lão Đao đột nhiên bộc phát một chuỗi cười dài, trên tay khẽ chuyển, liền thu hồi bảo đao, sải bước vào trong khách điếm, đi về phía phòng mình. Giữa bóng tối mênh mông lưu lại tiếng lão cao giọng ngâm nga: “Quét sạch ô uế! Trở lại cố hương! Thanh trừng vạn lý! Cùng hợp xa phương!”</w:t>
      </w:r>
    </w:p>
    <w:p>
      <w:pPr>
        <w:pStyle w:val="BodyText"/>
      </w:pPr>
      <w:r>
        <w:t xml:space="preserve">Nghe thấy tiếng ngâm của lão, Quý Độc Chước chỉ quật cường thẳng lưng lên.</w:t>
      </w:r>
    </w:p>
    <w:p>
      <w:pPr>
        <w:pStyle w:val="BodyText"/>
      </w:pPr>
      <w:r>
        <w:t xml:space="preserve">Giang Ngạc im lặng đi đến bên cạnh hắn, nhặt con dấu kia lên, tiện tay lật lại. Mặt ngoài của con dấu khắc bảy chữ… Vô dục vô tình Phong Nhã Tụng. Y sững người một chút, trong chớp mắt quay đầu ngước nhìn Quý Độc Chước, phát hiện khóe mắt hắn đã đỏ hồng.</w:t>
      </w:r>
    </w:p>
    <w:p>
      <w:pPr>
        <w:pStyle w:val="BodyText"/>
      </w:pPr>
      <w:r>
        <w:t xml:space="preserve">Kế hoạch tiễu sát Hán Âm Hội giờ Sửu ba khắc đêm hôm đó bắt đầu. Ăn xong nghỉ ngơi một lúc, lão Đao Nhiếp Bình Trọng cùng Giang Ngạc ba người liền lĩnh quân đội của mình hướng về phía Cẩu Đầu Sơn xuất phát.</w:t>
      </w:r>
    </w:p>
    <w:p>
      <w:pPr>
        <w:pStyle w:val="BodyText"/>
      </w:pPr>
      <w:r>
        <w:t xml:space="preserve">Quý Độc Chước ngồi trên lầu nhìn theo mọi người đi xa, sau đó ngã lên giường mơ màng ngủ một giấc.</w:t>
      </w:r>
    </w:p>
    <w:p>
      <w:pPr>
        <w:pStyle w:val="BodyText"/>
      </w:pPr>
      <w:r>
        <w:t xml:space="preserve">Trong hoảng hốt, lại thấy Phong Nhã Tụng của mười ba năm trước.</w:t>
      </w:r>
    </w:p>
    <w:p>
      <w:pPr>
        <w:pStyle w:val="BodyText"/>
      </w:pPr>
      <w:r>
        <w:t xml:space="preserve">Bạch y ác ma kia vì cứu người chí ái, đem con trai duy nhất của lão Đao Đao Thất khóa trong phòng luyện đan, từng thùng từng thùng rượu lớn đổ vào, ngọn đuốc trong tay chiếu sáng gương mặt gần như vặn vẹo của y. Chỉ có hắn dự đoán được, cho dù là máu chảy thành sông y cũng chưa bao giờ chùn tay.</w:t>
      </w:r>
    </w:p>
    <w:p>
      <w:pPr>
        <w:pStyle w:val="BodyText"/>
      </w:pPr>
      <w:r>
        <w:t xml:space="preserve">Năm đó, mẫu thân đem lụa trắng thắt lên xà nhà, đạp đổ băng ghế dưới chân.</w:t>
      </w:r>
    </w:p>
    <w:p>
      <w:pPr>
        <w:pStyle w:val="BodyText"/>
      </w:pPr>
      <w:r>
        <w:t xml:space="preserve">Năm đó, bản thân tuổi nhỏ chỉ có thể run rẩy thu vào một góc, nhìn thi thể của mẫu thân ở trên xà nhà thoắt ẩn thoắt hiện, phía sau mẫu thân là ánh lửa ngút trời hực hực liếm tòa tháp tối cao.</w:t>
      </w:r>
    </w:p>
    <w:p>
      <w:pPr>
        <w:pStyle w:val="BodyText"/>
      </w:pPr>
      <w:r>
        <w:t xml:space="preserve">Cũng là năm đó, lần đầu tiên nhìn thấy phụ thân kiên cường khóc đến tê tâm liệt phế.</w:t>
      </w:r>
    </w:p>
    <w:p>
      <w:pPr>
        <w:pStyle w:val="BodyText"/>
      </w:pPr>
      <w:r>
        <w:t xml:space="preserve">Quý Độc Chước có lúc rất hận ác ma kia hủy đi cơ nghiệp ngất trời của Phong Nhã Tụng, có lúc trái lại cảm thấy phải cảm tạ ác ma kia. Nếu không phải y, phụ thân vĩnh viễn cùng không phát hiện tình cảm của mình. Vì thế một năm sau đó, phụ thân tung tin mình bạo bệnh mà chết, ném đi quyền lợi tranh đoạt đi vào cửa Phật.</w:t>
      </w:r>
    </w:p>
    <w:p>
      <w:pPr>
        <w:pStyle w:val="BodyText"/>
      </w:pPr>
      <w:r>
        <w:t xml:space="preserve">Quý Độc Chước ở trong giấc mộng trở mình, giữa mông lung, tựa hồ nhìn thấy ánh nến trên bàn kết thành một tấm hoa đèn.</w:t>
      </w:r>
    </w:p>
    <w:p>
      <w:pPr>
        <w:pStyle w:val="BodyText"/>
      </w:pPr>
      <w:r>
        <w:t xml:space="preserve">Tấm hoa đèn kia từng chút biến hoa, chậm rãi, thành một biển lửa. Cổ Đồng quỳ trong biển lửa, đối diện với tu la sát trận trên tường sám hối tội nghiệt của mình, dưới tay một lần lại một lần viết “phu trái tử thường”.</w:t>
      </w:r>
    </w:p>
    <w:p>
      <w:pPr>
        <w:pStyle w:val="BodyText"/>
      </w:pPr>
      <w:r>
        <w:t xml:space="preserve">Quý Độc Chước nhìn bóng dáng của Cổ Đồng, đột nhiên nghĩ: năm đó người phụ thân cô phụ thực sự quá nhiều, phu trái tử thường, phu trái tử thường, phải trả nợ không chỉ mình Cổ Đồng, kỳ thực còn có bản thân mình.</w:t>
      </w:r>
    </w:p>
    <w:p>
      <w:pPr>
        <w:pStyle w:val="BodyText"/>
      </w:pPr>
      <w:r>
        <w:t xml:space="preserve">Hắn nghĩ như vậy hết lần này đến lần khác, người liền từ trong mộng tỉnh dậy, quay đầu nhìn, tia sáng đầu tiên của mùa đông vừa vặn xuyên qua gờ cửa sổ, rơi vào trong phòng.</w:t>
      </w:r>
    </w:p>
    <w:p>
      <w:pPr>
        <w:pStyle w:val="BodyText"/>
      </w:pPr>
      <w:r>
        <w:t xml:space="preserve">Trong phòng tuy rằng một mảnh u ám, nhưng đã có một chút sáng sủa.</w:t>
      </w:r>
    </w:p>
    <w:p>
      <w:pPr>
        <w:pStyle w:val="BodyText"/>
      </w:pPr>
      <w:r>
        <w:t xml:space="preserve">Chỉ cần một chút hào quang, cho dù trong ngày đông giá rét, cũng có thể sưởi ấm lòng người.</w:t>
      </w:r>
    </w:p>
    <w:p>
      <w:pPr>
        <w:pStyle w:val="BodyText"/>
      </w:pPr>
      <w:r>
        <w:t xml:space="preserve">Rửa mặt súc miệng, dùng bữa sáng xong, Quý Độc Chước đưa cho khách điếm lão bản mấy trăm lượng bạc, cho mọi người nghỉ việc. Khách điếm lớn như vậy chốc lát sau dã trống không, chỉ còn lại một mình hắn. Hắn vươn tay, ngón tay thon dài bóp nát hương bính, dùng ánh nến châm mấy lô đàn hương, cúi người ngồi trước một cái bàn nhỏ. Trên bàn cắm nghiêng một đóa mai hoa đỏ thẫm, dưới mai hoa có một cây ngọc cầm.</w:t>
      </w:r>
    </w:p>
    <w:p>
      <w:pPr>
        <w:pStyle w:val="BodyText"/>
      </w:pPr>
      <w:r>
        <w:t xml:space="preserve">Lúc tiếng đàn vang lên, mặt trời cũng vừa nhô ra khỏi chân trời.</w:t>
      </w:r>
    </w:p>
    <w:p>
      <w:pPr>
        <w:pStyle w:val="BodyText"/>
      </w:pPr>
      <w:r>
        <w:t xml:space="preserve">Dẫn qua cung thương, lại gảy giác vũ, dưới ngón tay tiếng đàn âm vang, rào rạt như thủy triều.</w:t>
      </w:r>
    </w:p>
    <w:p>
      <w:pPr>
        <w:pStyle w:val="BodyText"/>
      </w:pPr>
      <w:r>
        <w:t xml:space="preserve">Hay cho một khúc “Thập diện mai phục”.</w:t>
      </w:r>
    </w:p>
    <w:p>
      <w:pPr>
        <w:pStyle w:val="BodyText"/>
      </w:pPr>
      <w:r>
        <w:t xml:space="preserve">Từ khúc gảy dến cao trào, âm điệu càng lên càng cao, “rầm” một tiếng, đại môn của khách điếm bị đá văng.</w:t>
      </w:r>
    </w:p>
    <w:p>
      <w:pPr>
        <w:pStyle w:val="BodyText"/>
      </w:pPr>
      <w:r>
        <w:t xml:space="preserve">Quý Độc Chước ngẩng đầu lên, trong đại sảng trống trải, nhìn thấy An Lục ngược sáng đi đến.</w:t>
      </w:r>
    </w:p>
    <w:p>
      <w:pPr>
        <w:pStyle w:val="BodyText"/>
      </w:pPr>
      <w:r>
        <w:t xml:space="preserve">An hội trưởng từng bước tiến về phía trước, trong tay cầm bảo đao Nhai Xế của ông, cười nói: “Quý lâu chủ, ngươi hôm nay lại muốn diễn Không thành kế sao?”</w:t>
      </w:r>
    </w:p>
    <w:p>
      <w:pPr>
        <w:pStyle w:val="BodyText"/>
      </w:pPr>
      <w:r>
        <w:t xml:space="preserve">Ông nói, từ nóc nhà của khách điếm nhảy xuống mười mấy người, mà nơi cửa khách điếm cũng bao vây hơn một trăm cung nỏ thủ.</w:t>
      </w:r>
    </w:p>
    <w:p>
      <w:pPr>
        <w:pStyle w:val="BodyText"/>
      </w:pPr>
      <w:r>
        <w:t xml:space="preserve">Quý Độc Chước mặt không đổi sắc, lông mi rủ xuống, thần sắc vẫn khoan thai gảy đàn.</w:t>
      </w:r>
    </w:p>
    <w:p>
      <w:pPr>
        <w:pStyle w:val="BodyText"/>
      </w:pPr>
      <w:r>
        <w:t xml:space="preserve">An Lục tiến về phía trước, lấy tay phủ lên bàn tay của Quý Độc Chước, cản trở hắn tiếp tục đàn: “Quý lâu chủ, ngươi nhất định rất kỳ quái vì sao ta có thể ở đây? Ngươi hôm nay hạ lệnh bao vây tiễu trừ Hán Âm Hội, nhất định cho rằng ta lúc này đã chết không toàn thây?… Ai ngờ, chậc chậc, Phong Nhã Tụng của ngươi có phản đồ, sớm đã đem mỗi quyết định của ngươi đều nói cho ta biết.”</w:t>
      </w:r>
    </w:p>
    <w:p>
      <w:pPr>
        <w:pStyle w:val="BodyText"/>
      </w:pPr>
      <w:r>
        <w:t xml:space="preserve">Quý Độc Chước bị ông nắm chặt bàn tay, ngước mắt, bình tĩnh nhìn An Lục, trên mặt nửa phần sợ hãi cũng không có.</w:t>
      </w:r>
    </w:p>
    <w:p>
      <w:pPr>
        <w:pStyle w:val="BodyText"/>
      </w:pPr>
      <w:r>
        <w:t xml:space="preserve">“Đáng tiếc bàn tay này nha. Bàn tay xinh đẹp như vậy, lập tức sẽ biến thành một đám thịt vụn.” An Lục thả tay hắn lại trên dây đàn, “Tốt lắm, gảy ‘Thập diện mai phục’ gì đó? Đổi thành ‘Tướng quân tụng’ đi, ta thích từ khúc này hơn, đủ hào khí.”</w:t>
      </w:r>
    </w:p>
    <w:p>
      <w:pPr>
        <w:pStyle w:val="BodyText"/>
      </w:pPr>
      <w:r>
        <w:t xml:space="preserve">Ánh mắt của Quý Độc Chước khẽ đảo trên người những kẻ đang bao vây, mỉm cười, đầu ngón tay lướt như bay, giai điệu của “Tướng quân tụng” liền như hành vân lưu thủy trút xuống mà đến.</w:t>
      </w:r>
    </w:p>
    <w:p>
      <w:pPr>
        <w:pStyle w:val="BodyText"/>
      </w:pPr>
      <w:r>
        <w:t xml:space="preserve">An Lục lắng nghe từ khúc, vỗ tay khen ngợi: “Quý lâu chủ, ngươi đàn thật hay, An Lục rất thích, cho nên quyết định trả lời ngươi một vấn đề. Quý lâu chủ, ngươi có muốn biết là ai phản bội ngươi không?”</w:t>
      </w:r>
    </w:p>
    <w:p>
      <w:pPr>
        <w:pStyle w:val="BodyText"/>
      </w:pPr>
      <w:r>
        <w:t xml:space="preserve">Quý Độc Chước gẩy xong một âm cuối cùng, trên tay làm động tác thu thế: “Chuyện của Phong Nhã Tụng có Phong Nhã Tụng tự mình giải quyết, không phiền An hội trưởng bận tâm.”</w:t>
      </w:r>
    </w:p>
    <w:p>
      <w:pPr>
        <w:pStyle w:val="BodyText"/>
      </w:pPr>
      <w:r>
        <w:t xml:space="preserve">“Thật là khí phách!” An Lục xoay người, nhìn thẳng vào Quý Độc Chước, “An Lục khâm phục khí thế này của lâu chủ. Cũng được, hôm nay chỉ cần lâu chủ muốn biết, An Lục sẽ trả lời lâu chủ một vấn đề bất kỳ.”</w:t>
      </w:r>
    </w:p>
    <w:p>
      <w:pPr>
        <w:pStyle w:val="BodyText"/>
      </w:pPr>
      <w:r>
        <w:t xml:space="preserve">“Cái gì cũng có thế?”</w:t>
      </w:r>
    </w:p>
    <w:p>
      <w:pPr>
        <w:pStyle w:val="BodyText"/>
      </w:pPr>
      <w:r>
        <w:t xml:space="preserve">“An Lục mặc dù thua kém Quý lâu chủ thân phận tôn quý, nhưng lời nói cũng xem như là có trọng lượng. Quý lâu chủ xin cứ hỏi, cái gì cũng có thể.”</w:t>
      </w:r>
    </w:p>
    <w:p>
      <w:pPr>
        <w:pStyle w:val="BodyText"/>
      </w:pPr>
      <w:r>
        <w:t xml:space="preserve">“Được a, ta vẫn luôn rất tò mò… An hội trưởng, dã tâm của ngươi trước kia chỉ hướng về Hán Giang tam hội, vì sao lần này lại có thể bỏ gần tìm xa, muốn đánh tới Phong Nhã Tụng?”</w:t>
      </w:r>
    </w:p>
    <w:p>
      <w:pPr>
        <w:pStyle w:val="BodyText"/>
      </w:pPr>
      <w:r>
        <w:t xml:space="preserve">Nghe thấy câu hỏi của hắn, An Lục cười lạnh một tiếng.</w:t>
      </w:r>
    </w:p>
    <w:p>
      <w:pPr>
        <w:pStyle w:val="BodyText"/>
      </w:pPr>
      <w:r>
        <w:t xml:space="preserve">Ông sải bước tiến về phía trước, nắm lấy cằm Quý Độc Chước: “Dám hỏi Quý lâu chủ từ đâu mà đến?”</w:t>
      </w:r>
    </w:p>
    <w:p>
      <w:pPr>
        <w:pStyle w:val="BodyText"/>
      </w:pPr>
      <w:r>
        <w:t xml:space="preserve">“Cha mẹ sinh ra ta, sư trưởng dạy ta, ái nhân ngưỡng mộ ta, mới có được Quý Độc Chước ngày hôm nay. Ba người thiếu một cũng không được.”</w:t>
      </w:r>
    </w:p>
    <w:p>
      <w:pPr>
        <w:pStyle w:val="BodyText"/>
      </w:pPr>
      <w:r>
        <w:t xml:space="preserve">An Lục con ngươi co lại, đẩy Quý Độc Chước ra, lạnh lùng nói: “Hài tử nữ nhân duy nhất An Lục cả đời này yêu thương sinh hạ gọi là Quý Độc Chước, nữ nhân duy nhất ta yêu thương lại sinh nhi tử của kẻ khác.”</w:t>
      </w:r>
    </w:p>
    <w:p>
      <w:pPr>
        <w:pStyle w:val="BodyText"/>
      </w:pPr>
      <w:r>
        <w:t xml:space="preserve">Quý Độc Chước ngẩng đầu lên, nhìn thẳng An Lục: “An hội trưởng thiếu niên anh hùng, vứt bỏ tình nhân khuynh tâm tương hứu, đem nàng tự tay tặng cho lâu chủ của Phong Nhã Tụng, yêu cầu Phong Nhã Tụng lâu chủ giúp ngươi giẫm lên vị trí hội trưởng Hán Âm Hội, phần ý chí không bị mỹ sắc mê hoặc này quả thực khiến người trong giang hồ khâm phục.”</w:t>
      </w:r>
    </w:p>
    <w:p>
      <w:pPr>
        <w:pStyle w:val="BodyText"/>
      </w:pPr>
      <w:r>
        <w:t xml:space="preserve">An Lục nghe thấy lời hắn nói, sắc mặt méo mó: “Ta cho rằng Mai Hoa theo cha ngươi cả đời sẽ vinh hoa phú quý sẽ được hạnh phúc, thế nhưng cha ngươi lại bức Mai Hoa tự sát! Đáng tiếc a đáng tiếc, ta nằm gai nếm mật nhiều năm như vậy, lại chỉ đợi được tin Quý Hóa Cừu đã chết, thù này, đương nhiên phải đòi lại trên người ngươi.”</w:t>
      </w:r>
    </w:p>
    <w:p>
      <w:pPr>
        <w:pStyle w:val="BodyText"/>
      </w:pPr>
      <w:r>
        <w:t xml:space="preserve">“An hội trưởng, ngươi còn không xứng gọi tên của mẫu thân ta.” Quý Độc Chước cười lạnh, “Ngươi nếu yêu bà thì không nên đem bà tặng cho người khác, đợi bà chết rồi lại đến giả mèo khóc chuột tỏ vẻ từ bi, khó tránh chó chút giả dối.”</w:t>
      </w:r>
    </w:p>
    <w:p>
      <w:pPr>
        <w:pStyle w:val="BodyText"/>
      </w:pPr>
      <w:r>
        <w:t xml:space="preserve">“Ngươi cũng không xứng đến giáo huấn ta!”</w:t>
      </w:r>
    </w:p>
    <w:p>
      <w:pPr>
        <w:pStyle w:val="BodyText"/>
      </w:pPr>
      <w:r>
        <w:t xml:space="preserve">Quý Độc Chước quay đầu lạnh lùng nhìn An Lục: “So với An hội trưởng, ta tuổi tuy còn nhỏ, nhưng ta lại cũng hiểu đạo lý yêu một người thì nên giữ lấy người đó, bảo hộ hắn, không cho bất cứ kẻ nào ham muốn hắn, cùng hắn chia ngọt xẻ bùi, mà không phải trốn tránh để rồi một mình ân hận. Nực cười, người biết khen ngài một câu bi thảm, người không biết còn cho rằng An Lục hội trưởng ngài tự ngược thành tính.” Nói đến cuối cùng, hắn đã mất đi tiêu sái ung dung trước kia, trong lời lẽ đã gần như khiêu khích.</w:t>
      </w:r>
    </w:p>
    <w:p>
      <w:pPr>
        <w:pStyle w:val="BodyText"/>
      </w:pPr>
      <w:r>
        <w:t xml:space="preserve">Từng câu nói giống như kinh lôi đánh vào trong lòng An Lục, An Lục hung tợn nhìn Quý Độc Chước chốc lát, người đột nhiên thối lui nửa bước. “Quý lâu chủ miệng lưỡi thật sắc bén, chỉ không biết dưới hoàng tuyền còn có tâm tình tranh cãi hay không?” Ông giơ tay, ra lệnh, “Chúng ta tiễn Quý lâu chủ một đoạn!”</w:t>
      </w:r>
    </w:p>
    <w:p>
      <w:pPr>
        <w:pStyle w:val="BodyText"/>
      </w:pPr>
      <w:r>
        <w:t xml:space="preserve">Tiếng còn chưa dứt, trên lầu bỗng nhiên truyền đến một tràng cười lanh lảnh, thanh âm của một nữ tử nói: “An hội trưởng thực là người tốt a, những thủ hạ chúng ta đây còn không có dũng khí tố cáo Quý lâu chủ độc mồm độc miệng, không ngờ An hội trưởng ngược lại vì chúng ta trút giận.”</w:t>
      </w:r>
    </w:p>
    <w:p>
      <w:pPr>
        <w:pStyle w:val="BodyText"/>
      </w:pPr>
      <w:r>
        <w:t xml:space="preserve">Mọi người của Hán Âm Hội sửng sốt, ngẩng đầu nhìn. Chỉ thấy trên xà nhà một trước một sau nhảy xuống hai con hổ, trong đó ngồi trên lưng một con hổ là một vị nữ tử vô cùng xinh đẹp, tay cầm đào hoa phiến, thân vận hồng y. Một cú nhảy này, váy nàng bị gió thổi bay, từng gợn sóng như hồng liên yêu hỏa lan khắp bốn phía.</w:t>
      </w:r>
    </w:p>
    <w:p>
      <w:pPr>
        <w:pStyle w:val="BodyText"/>
      </w:pPr>
      <w:r>
        <w:t xml:space="preserve">Trước lúc mọi người của Hán Âm Hội bao vây khách điếm, sớm đã xác định trên xà nhà không có người, toàn bộ khách điếm chỉ có một mình Quý Độc chước. Nhưng nữ tử này lại có thể tránh không bị phát giác, nhảy vào đám người, có thể thấy khinh công rất cao.</w:t>
      </w:r>
    </w:p>
    <w:p>
      <w:pPr>
        <w:pStyle w:val="BodyText"/>
      </w:pPr>
      <w:r>
        <w:t xml:space="preserve">Hai con hổ kia đứng yên trong đám người, hồng y nữ tử mi mục lưu chuyển, hướng mọi người mỉm cười: “Thiệp Giang luôn yêu nhất anh hùng, không biết là vị anh hùng nào muốn giết tên lâu chủ hỗn trướng kia của chúng ta nha?”</w:t>
      </w:r>
    </w:p>
    <w:p>
      <w:pPr>
        <w:pStyle w:val="BodyText"/>
      </w:pPr>
      <w:r>
        <w:t xml:space="preserve">Nghe nàng báo tên tuổi của mình, mọi người đều chấn động. Trong ba trưởng lão của Phong Nhã Tụng, hồng y Thiệp Giang này võ công cao nhất, năm đó nàng từng cùng Nhiếp Bình Trọng vì ba mươi hai mạng người chết oan của Trầm gia trằn trọc âm dương hai giới. Đoạn chuyện cũ này đã trở thành truyền thuyết trên giang hồ.</w:t>
      </w:r>
    </w:p>
    <w:p>
      <w:pPr>
        <w:pStyle w:val="BodyText"/>
      </w:pPr>
      <w:r>
        <w:t xml:space="preserve">Thấy không ai trả lời câu hỏi của mình, đào hoa phiến trong tay Thiệp Giang phe phẩy, giễu cợt: “Ta chỉ là một nữ tử, lại sẽ không ăn thịt các ngươi, sợ cái gì?”</w:t>
      </w:r>
    </w:p>
    <w:p>
      <w:pPr>
        <w:pStyle w:val="BodyText"/>
      </w:pPr>
      <w:r>
        <w:t xml:space="preserve">Trong lòng biết hôm nay muốn giết Quý Độc Chước, nhất định trước tiên phải giết Thiệp Giang, mà thủ hạ của mình lại có ý e dè, An Lục bước ra một bước, hướng Thiệp Giang chắp tay thi lễ: “An Lục nguyện lãnh giáo cao chiêu của Thiệp Giang cô nương.”</w:t>
      </w:r>
    </w:p>
    <w:p>
      <w:pPr>
        <w:pStyle w:val="BodyText"/>
      </w:pPr>
      <w:r>
        <w:t xml:space="preserve">Thiệp Giang mị nhãn như tơ, đảo trên người An Lục, bỗng nhiên dùng phiến tử che khóe miệng nhịn cười. Nàng giơ một ngón tay, chỉ về hướng Tây Nam: “An hội trưởng không cần vội, trước tiên cẩn thận lắng nghe.”</w:t>
      </w:r>
    </w:p>
    <w:p>
      <w:pPr>
        <w:pStyle w:val="BodyText"/>
      </w:pPr>
      <w:r>
        <w:t xml:space="preserve">Nàng vừa dứt lời, phía Tây Nam truyền đến một trận sấm rền.</w:t>
      </w:r>
    </w:p>
    <w:p>
      <w:pPr>
        <w:pStyle w:val="BodyText"/>
      </w:pPr>
      <w:r>
        <w:t xml:space="preserve">Thế nhưng, tháng mười một trời hạn đất đông, làm sao có thể có sấm?”</w:t>
      </w:r>
    </w:p>
    <w:p>
      <w:pPr>
        <w:pStyle w:val="BodyText"/>
      </w:pPr>
      <w:r>
        <w:t xml:space="preserve">An Lục nghe được một tiếng này của nàng, sắc mặt lập tức xanh lét, dưới chân lảo đảo một cái, trong miệng ấp úng: “Hán Âm đại hỏa…”</w:t>
      </w:r>
    </w:p>
    <w:p>
      <w:pPr>
        <w:pStyle w:val="BodyText"/>
      </w:pPr>
      <w:r>
        <w:t xml:space="preserve">“An hội trưởng quả nhiên rất hiểu biết!” Thiệp Giang hất ngón tay cái lên, “Một ngàn cân hỏa dược chôn bên cạnh tụ điểm của Hán Âm Hội, chỉ đợi một lệnh truyền xuống, tự nhiên san bằng Hán Âm Hội.” Nàng nói, ánh mắt quét trên người những nam tử này, “Nghe nói lần này ra ngoài làm nhiệm vụ, trong Hán Âm Hội chỉ còn nữ nhi cùng hài tử, không biết hỏa dược này mà nổ, bọn họ có thể chạy thoát không a.”</w:t>
      </w:r>
    </w:p>
    <w:p>
      <w:pPr>
        <w:pStyle w:val="BodyText"/>
      </w:pPr>
      <w:r>
        <w:t xml:space="preserve">Biết nàng lời nàng nói thật, An Lục rùng mình, hung hăng trừng Quý Độc Chước.</w:t>
      </w:r>
    </w:p>
    <w:p>
      <w:pPr>
        <w:pStyle w:val="BodyText"/>
      </w:pPr>
      <w:r>
        <w:t xml:space="preserve">Quý Độc Chước cầm lấy phiến tử luôn theo bên mình lên, phe phẩy vài cái, cười nói: “An hội trưởng, Quý Độc Chước trong bụng không chỉ có Không thành kế, còn có ba mươi sáu kế. Trong ba mươi sáu kế, kế thứ sáu, tên là… Giương đông kích tây.”</w:t>
      </w:r>
    </w:p>
    <w:p>
      <w:pPr>
        <w:pStyle w:val="BodyText"/>
      </w:pPr>
      <w:r>
        <w:t xml:space="preserve">Thì ra hắn đều biết! Thì ra hắn tất cả đều đã đoán được!</w:t>
      </w:r>
    </w:p>
    <w:p>
      <w:pPr>
        <w:pStyle w:val="BodyText"/>
      </w:pPr>
      <w:r>
        <w:t xml:space="preserve">Hắn cố ý điều động người bên cạnh đi, chính là để mượn miệng kẻ phản đồ, khiến mình mắc mưu!</w:t>
      </w:r>
    </w:p>
    <w:p>
      <w:pPr>
        <w:pStyle w:val="BodyText"/>
      </w:pPr>
      <w:r>
        <w:t xml:space="preserve">An Lục nghiến răng nghiến lợi: “Quý lâu chủ, ngươi thật nhẫn tâm, vậy mà ngay cả phụ nữ hài tử cũng không buông tha!”</w:t>
      </w:r>
    </w:p>
    <w:p>
      <w:pPr>
        <w:pStyle w:val="BodyText"/>
      </w:pPr>
      <w:r>
        <w:t xml:space="preserve">“Phí lời!” Thiệp Giang hét to một tiếng, “Lúc An hội trưởng ngươi đem người giết thiết vệ của Phong Nhã Tụng chúng ta, có từng nghĩ đến bọn họ cũng có thê tử có hài nhi hay không?”</w:t>
      </w:r>
    </w:p>
    <w:p>
      <w:pPr>
        <w:pStyle w:val="BodyText"/>
      </w:pPr>
      <w:r>
        <w:t xml:space="preserve">An Lục bị nàng hỏi đến á khẩu, Quý Độc Chước gẩy gẩy dây đàn, mơ hồ vẫn là giai điệu của “Thập diện mai phục”. “Thập diện mai phục, thập diện mai phục. Tính toán cơ mưu, kết quả là mưu tính người khác hay là mưu tính bản thân mình?” Hắn than một câu, “Ta cũng không muốn tạo nhiều sát nghiệt, người nào không giết thiết vệ của Phong Nhã Tụng chúng ta, liền ở trước mặt ta tự chặt cánh tay phải đi.”</w:t>
      </w:r>
    </w:p>
    <w:p>
      <w:pPr>
        <w:pStyle w:val="BodyText"/>
      </w:pPr>
      <w:r>
        <w:t xml:space="preserve">Phúc xà thích thủ, tráng sĩ giải oản (rắn độc cắn tay, tráng sĩ chặt cánh tay để tránh độc tố lan vào người), đối với người luyện võ mà nói, tự chặt cánh tay phải quả thực chẳng khác nào giết bọn họ. Lập tức liền có người nhảy ra, quát to muốn liều mạng với Quý Độc Chước cùng Thiệp Giang.</w:t>
      </w:r>
    </w:p>
    <w:p>
      <w:pPr>
        <w:pStyle w:val="BodyText"/>
      </w:pPr>
      <w:r>
        <w:t xml:space="preserve">Ánh mắt Thiệp Giang quét trên người bọn họ, lạnh lùng cười khẽ, nhảy xuống khỏi lưng lão hổ, đi đến bên cạnh Quý Độc Chước, ngón tay ấn lên dây đàn, trong miệng nói: “Lâu chủ, ta đã nói với ngươi bao nhiêu lần, ‘Thập diện mai phục’ phải đàn như thế này.” Chỉ thấy ngón tay nàng một câu một hất, một cỗ kiếm khí cường đại từ trong dây đàn tràn ra, trong tích tắc, máu tươi bắn tung tóe, người của Hán Âm Hội trước đó kêu la đòi liều mạng đã bị kiếm khí trong tiếng đàn chém đứt hai cánh tay.</w:t>
      </w:r>
    </w:p>
    <w:p>
      <w:pPr>
        <w:pStyle w:val="BodyText"/>
      </w:pPr>
      <w:r>
        <w:t xml:space="preserve">Thiệp Giang ngẩng đầu lên: “Ai còn muốn dứt nhiều hơn một cánh tay?”</w:t>
      </w:r>
    </w:p>
    <w:p>
      <w:pPr>
        <w:pStyle w:val="BodyText"/>
      </w:pPr>
      <w:r>
        <w:t xml:space="preserve">Phong Nhã Tụng tổng cộng đã chết ba mươi gã thiết giáp tử sĩ, mà trong trận chiến kia, xuất thủ tổng cộng một trăm bảy mươi tư người. Thất thời, trong khách điếm giống như bị tắm máu, la liệt trên mặt đất đều là máu tươi cùng cánh tay đứt lìa.</w:t>
      </w:r>
    </w:p>
    <w:p>
      <w:pPr>
        <w:pStyle w:val="BodyText"/>
      </w:pPr>
      <w:r>
        <w:t xml:space="preserve">An Lục không giết ai cả, ông nhìn Quý Độc Chước: “Ngươi không giết ta sao?”</w:t>
      </w:r>
    </w:p>
    <w:p>
      <w:pPr>
        <w:pStyle w:val="BodyText"/>
      </w:pPr>
      <w:r>
        <w:t xml:space="preserve">Quý Độc Chước cũng nhìn ông ta giây lát, trên gương mặt giống hệt mẫu thân hắn lộ ra một chút thương tâm, hắn không khỏi xoay người: “…Ngươi đi đi.”</w:t>
      </w:r>
    </w:p>
    <w:p>
      <w:pPr>
        <w:pStyle w:val="BodyText"/>
      </w:pPr>
      <w:r>
        <w:t xml:space="preserve">“Hảo! Hảo! Hay cho một Phong Nhã Tụng chi chủ đa cảm đa tình! An Lục phải tận mắt nhìn Phong Nhã Tụng hủy hoại trong tay lâu chủ đa tình như ngươi đây, phải tận mắt nhìn ngươi bị người thân cận nhất phản bội!” An Lục hung tợn trừng một bên mặt của Quý Độc Chước, ngửa mặt lên trời cười lớn, “Hôm nay ly biệt, ngày khác có hẹn, nhất định vì Quý lâu chủ đốt tiền giấy nguyên bảo!”</w:t>
      </w:r>
    </w:p>
    <w:p>
      <w:pPr>
        <w:pStyle w:val="BodyText"/>
      </w:pPr>
      <w:r>
        <w:t xml:space="preserve">Nói xong, đem theo thủ hạ của mình rút khỏi khách điếm.</w:t>
      </w:r>
    </w:p>
    <w:p>
      <w:pPr>
        <w:pStyle w:val="BodyText"/>
      </w:pPr>
      <w:r>
        <w:t xml:space="preserve">Đến lúc này, tranh đấu giữa Phong Nhã Tụng cùng Hán Âm Hội, rốt cuộc dừng lại.</w:t>
      </w:r>
    </w:p>
    <w:p>
      <w:pPr>
        <w:pStyle w:val="BodyText"/>
      </w:pPr>
      <w:r>
        <w:t xml:space="preserve">Hậu nhân lúc ghi chép lại trận chiến ấy, từng đánh giá như thế này… Vũ lực, chung quy không phải mạnh mẽ nhất. Sau đó An Lục bị bạch y Hồi Tuyết biệt hiệu Phong Tranh một chiêu đánh bại, từ đó nhìn thấu chấp niệm, ai đó còn nói trong lòng ông ta không phải đã sớm âm thầm hâm mộ Quý Độc Chước cùng Giang Ngạc hoạn nạn có nhau sao?</w:t>
      </w:r>
    </w:p>
    <w:p>
      <w:pPr>
        <w:pStyle w:val="BodyText"/>
      </w:pPr>
      <w:r>
        <w:t xml:space="preserve">Con người cả đời này, chung quy phải đến sau khi mất đi mới biết quý trọng.</w:t>
      </w:r>
    </w:p>
    <w:p>
      <w:pPr>
        <w:pStyle w:val="BodyText"/>
      </w:pPr>
      <w:r>
        <w:t xml:space="preserve">Thế mà Quý Độc Chước lúc đó chỉ nhẹ nhàng ấn lên dây đàn, hỏi một câu: “Giang Ngạc, lão Đao, Nhiếp Bình Trọng, ba người bọn họ phải trở về rồi chứ?”</w:t>
      </w:r>
    </w:p>
    <w:p>
      <w:pPr>
        <w:pStyle w:val="BodyText"/>
      </w:pPr>
      <w:r>
        <w:t xml:space="preserve">Thiệp Giang gật gật đầu: “Ân, tính ra bọn họ thấy trên Cẩu Đầu Sơn không có ai, liền sẽ lập tức trở về.”</w:t>
      </w:r>
    </w:p>
    <w:p>
      <w:pPr>
        <w:pStyle w:val="BodyText"/>
      </w:pPr>
      <w:r>
        <w:t xml:space="preserve">“Nga,” Quý Độc Chước như có như không đáp một tiếng, “Ra ngoài đã mấy ngày, chúng ta cũng nên trở về Phong Nhã Tụng.”</w:t>
      </w:r>
    </w:p>
    <w:p>
      <w:pPr>
        <w:pStyle w:val="BodyText"/>
      </w:pPr>
      <w:r>
        <w:t xml:space="preserve">Thiệp Giang nhìn hắn một cái, đột nhiên nói: “Lâu chủ, ta vẫn luôn có một câu muốn nói với ngươi.”</w:t>
      </w:r>
    </w:p>
    <w:p>
      <w:pPr>
        <w:pStyle w:val="BodyText"/>
      </w:pPr>
      <w:r>
        <w:t xml:space="preserve">“Nói đi.”</w:t>
      </w:r>
    </w:p>
    <w:p>
      <w:pPr>
        <w:pStyle w:val="BodyText"/>
      </w:pPr>
      <w:r>
        <w:t xml:space="preserve">“Lâu chủ, cho dù nhiều năm trôi qua như vậy, ngươi ở trong lòng Thiệp Giang, vĩnh viễn là tiểu Quý Chước cần được bảo hộ.”</w:t>
      </w:r>
    </w:p>
    <w:p>
      <w:pPr>
        <w:pStyle w:val="BodyText"/>
      </w:pPr>
      <w:r>
        <w:t xml:space="preserve">Quý Độc Chước nhìn nàng giây lát, bỗng nhiên cười: “Thiệp Giang tỷ tỷ, ngươi trong lòng Quý Chước, cũng vĩnh viễn là nữ ma đầu bá đạo năm đó.”</w:t>
      </w:r>
    </w:p>
    <w:p>
      <w:pPr>
        <w:pStyle w:val="BodyText"/>
      </w:pPr>
      <w:r>
        <w:t xml:space="preserve">Thiệp Giang giơ một ngón tay, chọc lên trán hắn: “Tiểu tử thối, muốn chết ngươi liền nói thẳng ra.”</w:t>
      </w:r>
    </w:p>
    <w:p>
      <w:pPr>
        <w:pStyle w:val="BodyText"/>
      </w:pPr>
      <w:r>
        <w:t xml:space="preserve">Thời gian, có từng mang đi cái gì?</w:t>
      </w:r>
    </w:p>
    <w:p>
      <w:pPr>
        <w:pStyle w:val="BodyText"/>
      </w:pPr>
      <w:r>
        <w:t xml:space="preserve">Tự hỏi mình, kỳ thực chẳng qua chỉ là mọi người tự mình cự tuyệt, chung quy cho rằng phải lớn lên, phải thay đổi.</w:t>
      </w:r>
    </w:p>
    <w:p>
      <w:pPr>
        <w:pStyle w:val="BodyText"/>
      </w:pPr>
      <w:r>
        <w:t xml:space="preserve">Thế nhưng, có ai biết, có một thứ có thể vượt qua thời gian. Đó chính là lòng người.</w:t>
      </w:r>
    </w:p>
    <w:p>
      <w:pPr>
        <w:pStyle w:val="BodyText"/>
      </w:pPr>
      <w:r>
        <w:t xml:space="preserve">Lúc An hội trưởng về đến Hán Âm Hội, ông đẩy cửa, đi vào căn phòng đã nửa tháng chưa hề bước vào. Nửa tháng ngắn ngủi, vậy mà dài đằng đẵng như cách mấy đời.</w:t>
      </w:r>
    </w:p>
    <w:p>
      <w:pPr>
        <w:pStyle w:val="BodyText"/>
      </w:pPr>
      <w:r>
        <w:t xml:space="preserve">Ông cả đời ngang dọc, nhưng hiện tại đột nhiên cảm thấy chính mình đã già rồi. Châm một ngọn đèn dầu, trong lòng vẽ ra nữ tử tâm ái năm đó, lại phát hiện cũng nghĩ không ra nhất tần nhất tiếu của nàng.</w:t>
      </w:r>
    </w:p>
    <w:p>
      <w:pPr>
        <w:pStyle w:val="BodyText"/>
      </w:pPr>
      <w:r>
        <w:t xml:space="preserve">An Lục rơi vào trầm tư dài đằng đẵng. Thẳng đến khi một lão nhân khác xộc vào trong phòng ngủ của ông.</w:t>
      </w:r>
    </w:p>
    <w:p>
      <w:pPr>
        <w:pStyle w:val="BodyText"/>
      </w:pPr>
      <w:r>
        <w:t xml:space="preserve">An Lục mở mạnh mắt ra, chỉ thấy lão nhân trước mắt một thân vấy mỡ, ánh mắt tinh lượng. Lão giả kia thả cái vỏ sò lam sắc vào trong tay An Lục, dùng giọng khàn khàn hỏi ông: “Có nghĩ đến cơ hội thôn tính Hán Giang tam hội hay không?”</w:t>
      </w:r>
    </w:p>
    <w:p>
      <w:pPr>
        <w:pStyle w:val="BodyText"/>
      </w:pPr>
      <w:r>
        <w:t xml:space="preserve">Chỉ còn một chương nữa là chính văn của “Thử sinh” sẽ chính thức khép lại.</w:t>
      </w:r>
    </w:p>
    <w:p>
      <w:pPr>
        <w:pStyle w:val="Compact"/>
      </w:pPr>
      <w:r>
        <w:t xml:space="preserve">Đến đây, có ai đoán được người giết Cổ Đồng là ai chưa? *cười*</w:t>
      </w:r>
    </w:p>
    <w:p>
      <w:pPr>
        <w:pStyle w:val="Compact"/>
      </w:pPr>
      <w:r>
        <w:drawing>
          <wp:inline>
            <wp:extent cx="1801368" cy="2907792"/>
            <wp:effectExtent b="0" l="0" r="0" t="0"/>
            <wp:docPr descr="" title="" id="1" name="Picture"/>
            <a:graphic>
              <a:graphicData uri="http://schemas.openxmlformats.org/drawingml/2006/picture">
                <pic:pic>
                  <pic:nvPicPr>
                    <pic:cNvPr descr="http://sstruyen.com/images/data/15848/quyen-2---chuong-15-2-thuy-gia-hung-phe-thuy-thanh-bai-ha-nha-ai-hung-phe-ai-thanh-bai-ha-1520180652.5748.jpg" id="0" name="Picture"/>
                    <pic:cNvPicPr>
                      <a:picLocks noChangeArrowheads="1" noChangeAspect="1"/>
                    </pic:cNvPicPr>
                  </pic:nvPicPr>
                  <pic:blipFill>
                    <a:blip r:embed="rId207"/>
                    <a:stretch>
                      <a:fillRect/>
                    </a:stretch>
                  </pic:blipFill>
                  <pic:spPr bwMode="auto">
                    <a:xfrm>
                      <a:off x="0" y="0"/>
                      <a:ext cx="1801368" cy="2907792"/>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08" w:name="quyển-2---chương-16-1-anh-hùng-mạt-lộ-anh-hùng-cùng-đường-thượng"/>
      <w:bookmarkEnd w:id="208"/>
      <w:r>
        <w:t xml:space="preserve">37. Quyển 2 - Chương 16-1: Anh Hùng Mạt Lộ (anh Hùng Cùng Đường) (thượ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gươi là ai…?”</w:t>
      </w:r>
    </w:p>
    <w:p>
      <w:pPr>
        <w:pStyle w:val="BodyText"/>
      </w:pPr>
      <w:r>
        <w:t xml:space="preserve">“Ta?” Người kia cười lạnh một tiếng, “Ta chính là người giết Cổ Đồng, xúi giục Hàn Xương Bình mưu phản, cấu kết Hán Âm Hội, còn muốn giết người của ngươi. Ngày mười lăm tháng bảy quỷ môn rộng mở, ta sao, đương nhiên là quỷ trong quỷ môn thoát ra.”</w:t>
      </w:r>
    </w:p>
    <w:p>
      <w:pPr>
        <w:pStyle w:val="BodyText"/>
      </w:pPr>
      <w:r>
        <w:t xml:space="preserve">…</w:t>
      </w:r>
    </w:p>
    <w:p>
      <w:pPr>
        <w:pStyle w:val="BodyText"/>
      </w:pPr>
      <w:r>
        <w:t xml:space="preserve">Mọi người ở Cẩu Đầu Sơn vồ hụt, liền đoán được đã trúng kế, vội vã quay trở về khách điếm. Còn cách khách điếm không xa, một mùi máu tanh lập tức xộc vào mũi. Giang Ngạc kinh hãi, ba bước thành hai vọt vào trong, phóng tầm mắt nhìn quanh, chỉ thấy trên mặt đất đều là máu đỏ thẫm.</w:t>
      </w:r>
    </w:p>
    <w:p>
      <w:pPr>
        <w:pStyle w:val="BodyText"/>
      </w:pPr>
      <w:r>
        <w:t xml:space="preserve">Thiệp Giang ngồi xổm dưới đất, bên cạnh, Quý Độc Chước gối lên đùi nàng.</w:t>
      </w:r>
    </w:p>
    <w:p>
      <w:pPr>
        <w:pStyle w:val="BodyText"/>
      </w:pPr>
      <w:r>
        <w:t xml:space="preserve">Giang Ngạc tiến về phía trước ba bước, lại thấy Thiệp Giang làm một động tác im lặng: “Xuỵt, hắn đang ngủ.”</w:t>
      </w:r>
    </w:p>
    <w:p>
      <w:pPr>
        <w:pStyle w:val="BodyText"/>
      </w:pPr>
      <w:r>
        <w:t xml:space="preserve">Quý Độc Chước cười nói không kiêng nể, lúc này ngủ giống như một đứa trẻ.</w:t>
      </w:r>
    </w:p>
    <w:p>
      <w:pPr>
        <w:pStyle w:val="BodyText"/>
      </w:pPr>
      <w:r>
        <w:t xml:space="preserve">Giang Ngạc nhìn vẻ mặt say ngủ của hắn, khẽ mỉm cười.</w:t>
      </w:r>
    </w:p>
    <w:p>
      <w:pPr>
        <w:pStyle w:val="BodyText"/>
      </w:pPr>
      <w:r>
        <w:t xml:space="preserve">Phong Nhã Tụng một hàng người thu xếp tàn cuộc trong khách điếm, ngày hôm sau thu dọn hành trang, cuồn cuộn trở về. Dọc dường đi, Quý Độc Chước trầm mặc hiếm thấy.</w:t>
      </w:r>
    </w:p>
    <w:p>
      <w:pPr>
        <w:pStyle w:val="BodyText"/>
      </w:pPr>
      <w:r>
        <w:t xml:space="preserve">Giang Ngạc cầm tay hắn: “Làm sao vậy?”</w:t>
      </w:r>
    </w:p>
    <w:p>
      <w:pPr>
        <w:pStyle w:val="BodyText"/>
      </w:pPr>
      <w:r>
        <w:t xml:space="preserve">“Không có.”</w:t>
      </w:r>
    </w:p>
    <w:p>
      <w:pPr>
        <w:pStyle w:val="BodyText"/>
      </w:pPr>
      <w:r>
        <w:t xml:space="preserve">“Có tâm sự?”</w:t>
      </w:r>
    </w:p>
    <w:p>
      <w:pPr>
        <w:pStyle w:val="BodyText"/>
      </w:pPr>
      <w:r>
        <w:t xml:space="preserve">Nhìn nhìn bàn tay bị đối phương nắm chặt, Quý Độc Chước gật gật đầu.</w:t>
      </w:r>
    </w:p>
    <w:p>
      <w:pPr>
        <w:pStyle w:val="BodyText"/>
      </w:pPr>
      <w:r>
        <w:t xml:space="preserve">Giang Ngạc cười cười, ôm hắn vào trong lòng: “Nếu có chuyện gì, nhớ nói với ta.”</w:t>
      </w:r>
    </w:p>
    <w:p>
      <w:pPr>
        <w:pStyle w:val="BodyText"/>
      </w:pPr>
      <w:r>
        <w:t xml:space="preserve">Đêm xuống, mọi người đã đi đến dưới chân Tung Sơn, bèn từng người nghỉ ngơi, chuẩn bị sáng sớm hôm sau lên núi. Quý Độc Chước ly khai mọi người, ngồi dưới một gốc cổ thụ, dựa vào thân cây mà ngủ.</w:t>
      </w:r>
    </w:p>
    <w:p>
      <w:pPr>
        <w:pStyle w:val="BodyText"/>
      </w:pPr>
      <w:r>
        <w:t xml:space="preserve">Ngủ tới nửa đêm, hàn khí thấm vào cơ thể, hắn choàng tỉnh, một thanh chủy thủy đang chống vào giữa lưng hắn.</w:t>
      </w:r>
    </w:p>
    <w:p>
      <w:pPr>
        <w:pStyle w:val="BodyText"/>
      </w:pPr>
      <w:r>
        <w:t xml:space="preserve">Quý Độc Chước nửa điểm ngạc nhiên cũng không có, trái lại cười khẽ, nhẹ giọng nói: “Ta đợi ngươi thật lâu.”</w:t>
      </w:r>
    </w:p>
    <w:p>
      <w:pPr>
        <w:pStyle w:val="BodyText"/>
      </w:pPr>
      <w:r>
        <w:t xml:space="preserve">Phía sau người kia hừ lạnh một tiếng, giọng nói lanh lảnh, lại không phải là thanh âm của nam tử.</w:t>
      </w:r>
    </w:p>
    <w:p>
      <w:pPr>
        <w:pStyle w:val="BodyText"/>
      </w:pPr>
      <w:r>
        <w:t xml:space="preserve">Dường như có chút ngoài sức tưởng tượng, Quý Độc Chước hơi sửng sốt, nhẹ giọng hỏi: “Ngươi là ai…?”</w:t>
      </w:r>
    </w:p>
    <w:p>
      <w:pPr>
        <w:pStyle w:val="BodyText"/>
      </w:pPr>
      <w:r>
        <w:t xml:space="preserve">“Ta?” Người kia cười lạnh một tiếng, “Ta chính là người giết Cổ Đồng, xúi giục Hàn Xương Bình mưu phản, cấu kết Hán Âm Hội, còn muốn giết người của ngươi. Ngày mười lăm tháng bảy quỷ môn rộng mở, ta sao, đương nhiên là quỷ trong quỷ môn thoát ra.”</w:t>
      </w:r>
    </w:p>
    <w:p>
      <w:pPr>
        <w:pStyle w:val="BodyText"/>
      </w:pPr>
      <w:r>
        <w:t xml:space="preserve">Quý Độc Chước nghe vậy, chậm rãi xoay người.</w:t>
      </w:r>
    </w:p>
    <w:p>
      <w:pPr>
        <w:pStyle w:val="BodyText"/>
      </w:pPr>
      <w:r>
        <w:t xml:space="preserve">Bóng đêm như mực, sao lạnh như băng, phía sau người kia đeo một cái mặt nạ quỷ.</w:t>
      </w:r>
    </w:p>
    <w:p>
      <w:pPr>
        <w:pStyle w:val="BodyText"/>
      </w:pPr>
      <w:r>
        <w:t xml:space="preserve">Quý Độc Chước nhìn Quỷ Diện không chớp mắt, trên mặt nạ lộ ra ánh mắt lạnh lẽo của người kia: “Quý lâu chủ, ngươi có biết không làm chuyện trái với lương tâm, không sợ quỷ gõ cửa?”</w:t>
      </w:r>
    </w:p>
    <w:p>
      <w:pPr>
        <w:pStyle w:val="BodyText"/>
      </w:pPr>
      <w:r>
        <w:t xml:space="preserve">Quý Độc Chước lắc đầu: “Quý Độc Chước tuy rằng không phải quân tử, đáng tiếc còn không biết bản thân đã làm cái gì trái với lương tâm.”</w:t>
      </w:r>
    </w:p>
    <w:p>
      <w:pPr>
        <w:pStyle w:val="BodyText"/>
      </w:pPr>
      <w:r>
        <w:t xml:space="preserve">“Ngươi che giấu tin tức Quý Hóa Cừu còn sống với giang hồ, chẳng lẽ không phải chuyện trái lương tâm sao?” Lúc nói đến cái tên “Quý Hóa Cừu” này, giọng nói của Quỷ Diện đột nhiên càng chói tai, cơ hồ là nghiến răng nghiến lợi.</w:t>
      </w:r>
    </w:p>
    <w:p>
      <w:pPr>
        <w:pStyle w:val="BodyText"/>
      </w:pPr>
      <w:r>
        <w:t xml:space="preserve">Nghe vậy, Quý Độc Chước nhíu mày: “Ngươi biết Quý Hóa Cừu còn sống khi nào?”</w:t>
      </w:r>
    </w:p>
    <w:p>
      <w:pPr>
        <w:pStyle w:val="BodyText"/>
      </w:pPr>
      <w:r>
        <w:t xml:space="preserve">Quỷ Diện cười lạnh một tiếng: “Đỗ Quyên Huyết ngươi trúng là ta đưa cho An Lục. Đỗ Quyên Huyết thiên hạ không thể giải, duy chỉ có Hồi Thiên Đan mới có thể áp chế, bấy giờ đi Yên Sơn Bối gia thì quá xa, mà Hồi Thiên Đan của Phong Nhã Tụng sớm đã bị hủy, duy chỉ có một viên… Quý Độc Chước, ngươi hiện tại còn sống, chẳng phải chính là minh chứng Quý Hóa Cừu tên vô liêm sỉ này cũng còn sống hay sao?!”</w:t>
      </w:r>
    </w:p>
    <w:p>
      <w:pPr>
        <w:pStyle w:val="BodyText"/>
      </w:pPr>
      <w:r>
        <w:t xml:space="preserve">“Như vậy, ngươi hiện tại muốn cái gì?”</w:t>
      </w:r>
    </w:p>
    <w:p>
      <w:pPr>
        <w:pStyle w:val="BodyText"/>
      </w:pPr>
      <w:r>
        <w:t xml:space="preserve">“Muốn cái gì?” Quỷ Diện giống như nghe được chuyện cười hay nhất trên thế giới, từ trong cổ họng phát ra tiếng cười khục khục. Chủy thủ trong tay đưa đến, chống thẳng lên yết hầu Quý Độc Chước, Quỷ Diện ra lệnh, “Oan có đầu nợ có chủ, ngươi nếu không muốn chết, liền đem ta đi gặp Quý Hóa Cừu.”</w:t>
      </w:r>
    </w:p>
    <w:p>
      <w:pPr>
        <w:pStyle w:val="BodyText"/>
      </w:pPr>
      <w:r>
        <w:t xml:space="preserve">“Nếu ta không đồng ý thì sao?”</w:t>
      </w:r>
    </w:p>
    <w:p>
      <w:pPr>
        <w:pStyle w:val="BodyText"/>
      </w:pPr>
      <w:r>
        <w:t xml:space="preserve">Quỷ Diện khanh khách bật cười âm hiểm: “Quý lâu chủ, không phải chỉ mình ngươi có thể chôn hỏa dược. Ta cũng lệnh cho người khác chôn hỏa dược dưới chân Tung Sơn này, ba canh giờ sau, nếu không có tín hiệu của ta, nơi phong thủy bảo địa này chỉ sợ phải biến mất từ đây… Quý lâu chủ, ngươi không tiếc mấy con lừa trọc vô tội trên Tung Sơn kia sao? Ngươi không tiếc thủ hạ của mình sao? Ngươi không tiếc nam sủng Giang Ngạc kia của ngươi sao?”</w:t>
      </w:r>
    </w:p>
    <w:p>
      <w:pPr>
        <w:pStyle w:val="BodyText"/>
      </w:pPr>
      <w:r>
        <w:t xml:space="preserve">Quý Độc Chước rủ mi trầm mặc một chút, rồi mới nâng khóe mắt, cười có chút kỳ dị: “Ta có thể mang ngươi đi. Có điều, ngươi phải nhớ, Giang Ngạc không phải nam sủng, Quý Độc Chước mới là nam sủng của Giang Ngạc.”</w:t>
      </w:r>
    </w:p>
    <w:p>
      <w:pPr>
        <w:pStyle w:val="BodyText"/>
      </w:pPr>
      <w:r>
        <w:t xml:space="preserve">Nói đã nói đến đây, tiếp tục nói nữa cũng đã không cần thiết. Quỷ Diện thẳng người dậy, dưới ánh trăng, khôi ngô như núi. Người này giọng nói tuy rằng mảnh mai như nữ tử, như vóc ngươi cao lớn thẳng tắp, lại là nam nhân quả thực giả trang cũng giả không ra.</w:t>
      </w:r>
    </w:p>
    <w:p>
      <w:pPr>
        <w:pStyle w:val="BodyText"/>
      </w:pPr>
      <w:r>
        <w:t xml:space="preserve">Ý thức được ánh mắt suồng sã của Quý Độc Chước, Quỷ Diện giận tím mặt, mắng: “Nhìn có gì mà nhìn!”</w:t>
      </w:r>
    </w:p>
    <w:p>
      <w:pPr>
        <w:pStyle w:val="BodyText"/>
      </w:pPr>
      <w:r>
        <w:t xml:space="preserve">Quý Độc Chước vôi vàng quay đầu đi chỗ khác, tâm tư lại không khỏi rung động, chớp mắt nghĩ tới một chuyện khiến sau lưng hắn mơ hồ phát lạnh.</w:t>
      </w:r>
    </w:p>
    <w:p>
      <w:pPr>
        <w:pStyle w:val="BodyText"/>
      </w:pPr>
      <w:r>
        <w:t xml:space="preserve">Nếu như đây chính là chân tướng, như vậy quả thực quá tàn nhẫn.</w:t>
      </w:r>
    </w:p>
    <w:p>
      <w:pPr>
        <w:pStyle w:val="BodyText"/>
      </w:pPr>
      <w:r>
        <w:t xml:space="preserve">Ban đêm đường không dễ đi, hai người họ men theo sơn đạo một đường lên núi, trong lòng đều có tâm sự. Quý Độc Chước cân nhắc giả tường trước đó, càng suy nghĩ càng cảm thấy chân tay lạnh buốt. Quỷ Diện xưa nay biết rõ cá tính của Quý Độc chước, hắn tuyệt đối không phải người dễ nói chuyện như vậy, dọc đường đi này, lại không thấy nửa điểm mai phục, liền đoán được hắn hơn phân nửa là đang có chủ ý gì đó.</w:t>
      </w:r>
    </w:p>
    <w:p>
      <w:pPr>
        <w:pStyle w:val="BodyText"/>
      </w:pPr>
      <w:r>
        <w:t xml:space="preserve">Đi khoảng một canh giờ, tìm thấy trên sườn núi một gian phòng nhỏ. Quý Độc Chước dẫn Quỷ Diện đi vào, đẩy cửa ra, trong phòng không một bóng người.</w:t>
      </w:r>
    </w:p>
    <w:p>
      <w:pPr>
        <w:pStyle w:val="BodyText"/>
      </w:pPr>
      <w:r>
        <w:t xml:space="preserve">Sắc mặt dưới mặt nạ khẽ biến, Quỷ Diện hung dữ nói: “Quý lâu chủ, người đang có chủ ý gì?”</w:t>
      </w:r>
    </w:p>
    <w:p>
      <w:pPr>
        <w:pStyle w:val="BodyText"/>
      </w:pPr>
      <w:r>
        <w:t xml:space="preserve">“Ngươi yên tâm, oan ức của Quý Hóa Cừu, ta không có hứng thú gánh vác.” Quý Độc Chước xòe hai tay, tùy ý tìm một cái ghế ngồi xuống, “Ông ta có thể đã ra ngoài, ngươi đợi chút, một lát nữa sẽ trở về.”</w:t>
      </w:r>
    </w:p>
    <w:p>
      <w:pPr>
        <w:pStyle w:val="BodyText"/>
      </w:pPr>
      <w:r>
        <w:t xml:space="preserve">Ánh mắt của Quỷ Diện ở trên người Quý Độc Chước từ trên xuống dưới do dự một hồi, thấy hắn ung dung không sợ hãi, cũng biết không có biện phát nào tốt hơn, lúc này mới kéo ghế ngồi xuống.</w:t>
      </w:r>
    </w:p>
    <w:p>
      <w:pPr>
        <w:pStyle w:val="BodyText"/>
      </w:pPr>
      <w:r>
        <w:t xml:space="preserve">Thời gian từng chút trôi đi, cũng không biết đã qua bao lâu, chợt nghe “két” một tiếng.</w:t>
      </w:r>
    </w:p>
    <w:p>
      <w:pPr>
        <w:pStyle w:val="BodyText"/>
      </w:pPr>
      <w:r>
        <w:t xml:space="preserve">Có người đẩy cửa.</w:t>
      </w:r>
    </w:p>
    <w:p>
      <w:pPr>
        <w:pStyle w:val="BodyText"/>
      </w:pPr>
      <w:r>
        <w:t xml:space="preserve">Quý Độc Chước khẽ biến sắc, tuy rằng chỉ trong nháy mắt, nhưng đã đủ để Quỷ Diện chú ý đến.</w:t>
      </w:r>
    </w:p>
    <w:p>
      <w:pPr>
        <w:pStyle w:val="BodyText"/>
      </w:pPr>
      <w:r>
        <w:t xml:space="preserve">Quỷ Diện ngồi phắt dậy, bước nhanh về phía cửa sau, đúng lúc đó, Quý Độc Chước ánh mắt chớp động, bàn tay vỗ bên dưới ghế ngồi một cái, chỉ nghe kẽo kẹt tiếng cơ quan liên tục chuyển động, Quỷ Diện đột nhiên cảm thấy dưới chân trống không, rơi thẳng xuống. Thế nhưng Quý Độc Chước còn chưa kịp vui mừng, cơ hồ cùng lúc đó, hắn chỉ cảm thấy thân thể nặng nề, một cỗ lực kéo cường đại đã cùng lôi hắn vào trong cạm bẫy.</w:t>
      </w:r>
    </w:p>
    <w:p>
      <w:pPr>
        <w:pStyle w:val="BodyText"/>
      </w:pPr>
      <w:r>
        <w:t xml:space="preserve">Quỷ Diện không hổ là cao thủ, mắt thấy biến cố phát sinh, liền biết mình đã trúng kế của hắn, bàn tay tháo đai lưng xuống, một vung một quấn, liền kéo Quý Độc Chước cùng rơi xuống.</w:t>
      </w:r>
    </w:p>
    <w:p>
      <w:pPr>
        <w:pStyle w:val="BodyText"/>
      </w:pPr>
      <w:r>
        <w:t xml:space="preserve">Hiển nhiên trước đó sớm đã bố trí cẩn thận đợt công kích này, hố bẫy kia đào rất sâu. Bên tai tiếng gió vù vù vang động, hai người vậy mà thẳng tắp rơi hơn mười trượng.</w:t>
      </w:r>
    </w:p>
    <w:p>
      <w:pPr>
        <w:pStyle w:val="BodyText"/>
      </w:pPr>
      <w:r>
        <w:t xml:space="preserve">Quỷ Diện trong lòng thầm kinh hãi, hang động này rốt cuộc là dừng lại ở đâu?”</w:t>
      </w:r>
    </w:p>
    <w:p>
      <w:pPr>
        <w:pStyle w:val="BodyText"/>
      </w:pPr>
      <w:r>
        <w:t xml:space="preserve">Cổ tay vừa chuyển, theo bản năng liền kéo Quý Độc Chước vào trong ngực, Quỷ Diện sử dụng khinh công thượng thừa, mũi chân liên tục điểm lên vách sơn động làm giảm lực rơi. Dường như tính toán chính xác công lực của Quỷ Diện, đợi đến khi dưới chân Quỷ Diện cuối cùng giẫm lên thực địa, đã mệt đến thở hổn hển. Ngẩng đầu nhìn, bốn phía một mảnh tối tăm, động khẩu trước đó nhìn lên chỉ nhỏ bằng một miệng chén.</w:t>
      </w:r>
    </w:p>
    <w:p>
      <w:pPr>
        <w:pStyle w:val="BodyText"/>
      </w:pPr>
      <w:r>
        <w:t xml:space="preserve">Cánh tay Quỷ Diện trĩu xuống, lúc này mới nghĩ đến trong ngực mình vậy mà lại ôm địch nhân của mình. Hắn thần mắng chính mình một tiếng, dùng lực đẩy Quý Độc Chước qua một bên, trong bóng tối chỉ nghe một tiếng nặng nề, xem ra người kia đã va vào vách tường.</w:t>
      </w:r>
    </w:p>
    <w:p>
      <w:pPr>
        <w:pStyle w:val="BodyText"/>
      </w:pPr>
      <w:r>
        <w:t xml:space="preserve">Quỷ Diện nửa ngồi xổm xuống, giọng nói sắc nhọn quát hỏi; “Làm sao đi ra?”</w:t>
      </w:r>
    </w:p>
    <w:p>
      <w:pPr>
        <w:pStyle w:val="BodyText"/>
      </w:pPr>
      <w:r>
        <w:t xml:space="preserve">Quý Độc Chước trên lưng đau nhức, trong dạ dày chớp mắt trào lên vị tanh ngọt. Xem ra là thương cũ chưa lành, một cú va chạm này lại động đến vết thương, hắn dùng mu bàn tay chà chà khóe miệng, tiện tay chỉ lên phía trên: “Đi vào thế nào, đương nhiên đi ra thế ấy.”</w:t>
      </w:r>
    </w:p>
    <w:p>
      <w:pPr>
        <w:pStyle w:val="BodyText"/>
      </w:pPr>
      <w:r>
        <w:t xml:space="preserve">Quỷ Diện nghe giải thích, nắm chặt lấy tóc hắn, lôi hắn về phía mình: “Ngươi không sợ ta san bằng Tung Sơn này?”</w:t>
      </w:r>
    </w:p>
    <w:p>
      <w:pPr>
        <w:pStyle w:val="BodyText"/>
      </w:pPr>
      <w:r>
        <w:t xml:space="preserve">“Sợ a, đương nhiên là sợ,” Quý Độc Chước cười một tiếng, “Nhưng ta càng sợ ngươi giết mọi người của Phong Nhã Tụng, bản thân ta còn phải hối hận.”</w:t>
      </w:r>
    </w:p>
    <w:p>
      <w:pPr>
        <w:pStyle w:val="BodyText"/>
      </w:pPr>
      <w:r>
        <w:t xml:space="preserve">“Ngươi có ý gì?”</w:t>
      </w:r>
    </w:p>
    <w:p>
      <w:pPr>
        <w:pStyle w:val="BodyText"/>
      </w:pPr>
      <w:r>
        <w:t xml:space="preserve">“Ta có ý gì, bản thân ngươi càng phải hiểu rõ hơn chứ?”</w:t>
      </w:r>
    </w:p>
    <w:p>
      <w:pPr>
        <w:pStyle w:val="BodyText"/>
      </w:pPr>
      <w:r>
        <w:t xml:space="preserve">Quỷ Diện trong lòng run lên, vô cớ nổi giận, lập tức một cước tung lên, đá hắn về phía vách tường. Tức khắc lộp bộp rơi xuống một trận đá vụn. Trong huyệt động chật hẹp, truyền đến tiếng ho hỗn loạn của Quý Độc Chước, mùi máu tanh bay khắp nơi.</w:t>
      </w:r>
    </w:p>
    <w:p>
      <w:pPr>
        <w:pStyle w:val="BodyText"/>
      </w:pPr>
      <w:r>
        <w:t xml:space="preserve">Quỷ Diện không khỏi cười lạnh, thi triển công phu Bích Hổ Du Tường, hai tay hai chân bám trên tường mà leo lên.</w:t>
      </w:r>
    </w:p>
    <w:p>
      <w:pPr>
        <w:pStyle w:val="BodyText"/>
      </w:pPr>
      <w:r>
        <w:t xml:space="preserve">“Vô dụng thôi… Ngươi bỏ cuộc đi. Quý Độc Chước nếu muốn vây khốn một người, làm sao có thể… làm sao có thể để cho người đó có cơ hội rời đi…”</w:t>
      </w:r>
    </w:p>
    <w:p>
      <w:pPr>
        <w:pStyle w:val="BodyText"/>
      </w:pPr>
      <w:r>
        <w:t xml:space="preserve">Tựa hồ có chút khó nhọc, Quý Độc Chước dựa lên vách tường, nhàn nhạt nói. Hắn yếu ớt đọc nhấn từng từ, hiển nhiên vết thương rất nặng, nhưng trong từng câu từng chữ lại khẳng định không thể nghi ngờ.</w:t>
      </w:r>
    </w:p>
    <w:p>
      <w:pPr>
        <w:pStyle w:val="BodyText"/>
      </w:pPr>
      <w:r>
        <w:t xml:space="preserve">Quả nhiên, hắn vừa dứt lời, Quỷ Diện đã từ trên vách đá trượt xuống.</w:t>
      </w:r>
    </w:p>
    <w:p>
      <w:pPr>
        <w:pStyle w:val="BodyText"/>
      </w:pPr>
      <w:r>
        <w:t xml:space="preserve">Quỷ Diện thẹn quá hóa giận, đánh một quyền thật nặng vào bụng Quý Độc Chước: “Rốt cuộc làm thế nào ra ngoài!”</w:t>
      </w:r>
    </w:p>
    <w:p>
      <w:pPr>
        <w:pStyle w:val="BodyText"/>
      </w:pPr>
      <w:r>
        <w:t xml:space="preserve">Ngũ tạng nóng rát, toan dịch cùng máu trào lên trong miệng, Quý Độc Chước cắn răng chịu đựng, nuốt xuống một ngụm máu bầm này, vẫn cười nói: “Đợi chuyện phía trên giải quyết xong, tự nhiên sẽ có người cứu chúng ta… Đến lúc đó, ngươi nếu muốn ở luôn trong này… phỏng chừng còn không có khả năng…”</w:t>
      </w:r>
    </w:p>
    <w:p>
      <w:pPr>
        <w:pStyle w:val="BodyText"/>
      </w:pPr>
      <w:r>
        <w:t xml:space="preserve">Đang nói, nơi xa một tấm Diệm Hỏa Đạn bắn vào trong không trung.</w:t>
      </w:r>
    </w:p>
    <w:p>
      <w:pPr>
        <w:pStyle w:val="BodyText"/>
      </w:pPr>
      <w:r>
        <w:t xml:space="preserve">Ngửa mặt nhìn lên yên hoa chợt lóe rồi biến mất, Quỷ Diện nhăn mày, Quý Độc Chước nhẹ giọng thì thầm: “Đại Nhật Điện.”</w:t>
      </w:r>
    </w:p>
    <w:p>
      <w:pPr>
        <w:pStyle w:val="BodyText"/>
      </w:pPr>
      <w:r>
        <w:t xml:space="preserve">Nghe thấy hắn kêu ra cái tên này, Quỷ Diện kinh hoảng mở to đồng tử, túm lấy cổ áo hắn: “Ngươi nói cái gì!”</w:t>
      </w:r>
    </w:p>
    <w:p>
      <w:pPr>
        <w:pStyle w:val="BodyText"/>
      </w:pPr>
      <w:r>
        <w:t xml:space="preserve">Đoàng… Tấm Diệm Hỏa Đạn thứ hai.</w:t>
      </w:r>
    </w:p>
    <w:p>
      <w:pPr>
        <w:pStyle w:val="BodyText"/>
      </w:pPr>
      <w:r>
        <w:t xml:space="preserve">Trong ánh sáng chớp hiện, Quý Độc Chước can đảm nhìn thẳng vào mắt Quỷ Diện, đọc ra một cái tên khác.</w:t>
      </w:r>
    </w:p>
    <w:p>
      <w:pPr>
        <w:pStyle w:val="BodyText"/>
      </w:pPr>
      <w:r>
        <w:t xml:space="preserve">“Chiết Liễu Đình.”</w:t>
      </w:r>
    </w:p>
    <w:p>
      <w:pPr>
        <w:pStyle w:val="BodyText"/>
      </w:pPr>
      <w:r>
        <w:t xml:space="preserve">Tay Quỷ Diện run lên, buông cổ áo Quý Độc Chước ra, lùi về phía sau vài bước, ngã ngồi trên mặt đất… Những nơi này, đều là địa điểm hắn phân phó đồng đảng thuộc hạ chôn hỏa dược.</w:t>
      </w:r>
    </w:p>
    <w:p>
      <w:pPr>
        <w:pStyle w:val="BodyText"/>
      </w:pPr>
      <w:r>
        <w:t xml:space="preserve">Diệm Hỏa Đạn liên tiếp bay lên không trung không dứt, Quý Độc Chước từng cái từng cái nói ra vị trí. “Đoàng” một tiếng, Diệm Hỏa Đạn tử sắc lóe lên, bầu trời đêm sâu thẳm khôi phục ánh sáng, miệng hắn khẽ hé mở: “…Phòng ngủ của Phong Nhã Tụng lâu chủ.”</w:t>
      </w:r>
    </w:p>
    <w:p>
      <w:pPr>
        <w:pStyle w:val="BodyText"/>
      </w:pPr>
      <w:r>
        <w:t xml:space="preserve">Quỷ Diện sắc mặt tái nhợt, lạnh lùng nhìn hắn. Hai người cứ như vậy trầm mặc đối diện một lúc, trong tĩnh lặng, Quỷ Diện đột nhiên bộc phát ra một tiếng cười giống như kim loại va chạm vào nhau: “…Ngươi thua rồi, vẫn còn một chỗ.” Lời mới nói được một nửa, nửa sau đã bị một tiếng nổ nặng nề dìm xuống.</w:t>
      </w:r>
    </w:p>
    <w:p>
      <w:pPr>
        <w:pStyle w:val="BodyText"/>
      </w:pPr>
      <w:r>
        <w:t xml:space="preserve">Nghe thấy phương hướng của tiếng nổ này, sắc mặt Quý Độc Chước dần dần trắng bệch: “Hướng này…” Hắn nói, vịn lên tường gắng gượng đứng lên. Hướng này là nơi hắn cùng Quỷ Diện vừa mới rời đi, nơi mọi người của Phong Nhã Tụng tạm thời nghỉ ngơi.</w:t>
      </w:r>
    </w:p>
    <w:p>
      <w:pPr>
        <w:pStyle w:val="BodyText"/>
      </w:pPr>
      <w:r>
        <w:t xml:space="preserve">Ở nơi đó, vẫn còn một người.</w:t>
      </w:r>
    </w:p>
    <w:p>
      <w:pPr>
        <w:pStyle w:val="BodyText"/>
      </w:pPr>
      <w:r>
        <w:t xml:space="preserve">Thế nhưng biến cố phát sinh không cho hắn kịp nghĩ nhiều, hang động dưới lòng đất hắn cùng Quỷ Diện đang ở liên tục chấn động. Chấn động này càng ngày càng mạnh, có đá vụn lộp bộp rơi xuống, đột nhiên trong lúc đó, nguồn sáng duy nhất trên đầu tắt lịm, cả một vách đá cự đại nện thẳng xuống.</w:t>
      </w:r>
    </w:p>
    <w:p>
      <w:pPr>
        <w:pStyle w:val="BodyText"/>
      </w:pPr>
      <w:r>
        <w:t xml:space="preserve">Trong một chớp mắt ngắn ngủi kia, cũng đủ để hắn nghĩ rất nhiều chuyện.</w:t>
      </w:r>
    </w:p>
    <w:p>
      <w:pPr>
        <w:pStyle w:val="BodyText"/>
      </w:pPr>
      <w:r>
        <w:t xml:space="preserve">Lần đầu tiên gặp Phong Nhã Tụng chi chủ, thực sự cảm thấy hắn chỉ là công tử hào hoa ăn chơi trác táng. Tùy ý làm càn như thế, trước nay chưa từng đem người khác đặt trong lòng, nhưng thời gian chung sống dài ra, lại dần dần phát hiện hắn không vô tình giống như trong truyền thuyết, chỉ là vẫn luôn không có ai dạy hắn làm thế nào để yêu một người.</w:t>
      </w:r>
    </w:p>
    <w:p>
      <w:pPr>
        <w:pStyle w:val="BodyText"/>
      </w:pPr>
      <w:r>
        <w:t xml:space="preserve">Như thế mà thôi.</w:t>
      </w:r>
    </w:p>
    <w:p>
      <w:pPr>
        <w:pStyle w:val="BodyText"/>
      </w:pPr>
      <w:r>
        <w:t xml:space="preserve">Tí tách.</w:t>
      </w:r>
    </w:p>
    <w:p>
      <w:pPr>
        <w:pStyle w:val="BodyText"/>
      </w:pPr>
      <w:r>
        <w:t xml:space="preserve">Âm thanh giọt nước nhỏ trên mặt đất.</w:t>
      </w:r>
    </w:p>
    <w:p>
      <w:pPr>
        <w:pStyle w:val="BodyText"/>
      </w:pPr>
      <w:r>
        <w:t xml:space="preserve">Mùi máu.</w:t>
      </w:r>
    </w:p>
    <w:p>
      <w:pPr>
        <w:pStyle w:val="BodyText"/>
      </w:pPr>
      <w:r>
        <w:t xml:space="preserve">Hắn mở mắt, phát giác bản thân nằm ngã trên đất, tứ chi đau nhức, mà cái chết như trong tưởng tượng lại không đến. Có một người chống trên người hắn, thay hắn đỡ lấy cự thạch.</w:t>
      </w:r>
    </w:p>
    <w:p>
      <w:pPr>
        <w:pStyle w:val="BodyText"/>
      </w:pPr>
      <w:r>
        <w:t xml:space="preserve">Hắn không kìm được kinh ngạc, vươn tay sờ lên gương mặt của người phía trên. Răng nanh sắc nhọn, là mặt nạ quỷ lạnh như băng.</w:t>
      </w:r>
    </w:p>
    <w:p>
      <w:pPr>
        <w:pStyle w:val="BodyText"/>
      </w:pPr>
      <w:r>
        <w:t xml:space="preserve">Quỷ Diện dùng thân thể của mình thay hắn ngăn chặn tường đá rơi xuống, mà sau lưng Quỷ Diện bị tường đá nện cho máu tươi tràn khắp bốn phía, theo tứ chi chống trên mặt đất của hắn không ngừng chảy xuống.</w:t>
      </w:r>
    </w:p>
    <w:p>
      <w:pPr>
        <w:pStyle w:val="BodyText"/>
      </w:pPr>
      <w:r>
        <w:t xml:space="preserve">Mười lăm tháng bảy quỷ môn rộng mở, thế nhưng thoát ra thực sự chỉ có ác quỷ sao?</w:t>
      </w:r>
    </w:p>
    <w:p>
      <w:pPr>
        <w:pStyle w:val="BodyText"/>
      </w:pPr>
      <w:r>
        <w:t xml:space="preserve">Hắn thở dài, không nhịn được nói: “Quỷ Diện, ta có thể hỏi ngươi một chuyện không?”</w:t>
      </w:r>
    </w:p>
    <w:p>
      <w:pPr>
        <w:pStyle w:val="BodyText"/>
      </w:pPr>
      <w:r>
        <w:t xml:space="preserve">Quỷ Diện trầm mặc, cũng không cự tuyệt.</w:t>
      </w:r>
    </w:p>
    <w:p>
      <w:pPr>
        <w:pStyle w:val="BodyText"/>
      </w:pPr>
      <w:r>
        <w:t xml:space="preserve">Hắn nói: “Trong tính toán ban đầu của ngươi, sau khi giết chết Quý Độc Chước, ngươi lại tính toán làm cái gì?”</w:t>
      </w:r>
    </w:p>
    <w:p>
      <w:pPr>
        <w:pStyle w:val="BodyText"/>
      </w:pPr>
      <w:r>
        <w:t xml:space="preserve">Quỷ Diện im lặng một chút, quay đầu đi: “…Ta không biết.” Có lẽ, cái hắn muốn chỉ là báo thù, chỉ là giết chết nhi tử của cừu nhân, mà không phải muốn giết Quý Độc Chước này.</w:t>
      </w:r>
    </w:p>
    <w:p>
      <w:pPr>
        <w:pStyle w:val="BodyText"/>
      </w:pPr>
      <w:r>
        <w:t xml:space="preserve">Hắn cười cười: “Đã như vậy, ta muốn nói thật với ngươi một chuyện.”</w:t>
      </w:r>
    </w:p>
    <w:p>
      <w:pPr>
        <w:pStyle w:val="BodyText"/>
      </w:pPr>
      <w:r>
        <w:t xml:space="preserve">Quỷ Diện quay đầu qua, dùng ánh mắt kỳ quái nhìn hắn.</w:t>
      </w:r>
    </w:p>
    <w:p>
      <w:pPr>
        <w:pStyle w:val="Compact"/>
      </w:pPr>
      <w:r>
        <w:t xml:space="preserve">Hắn nâng tay lên, dứt khoát tháo mặt nạ của Quỷ Diện xuống: “Ta không phải Quý Độc Chước, Đao trưởng lão.”</w:t>
      </w:r>
    </w:p>
    <w:p>
      <w:pPr>
        <w:pStyle w:val="Compact"/>
      </w:pPr>
      <w:r>
        <w:drawing>
          <wp:inline>
            <wp:extent cx="4572000" cy="7620000"/>
            <wp:effectExtent b="0" l="0" r="0" t="0"/>
            <wp:docPr descr="" title="" id="1" name="Picture"/>
            <a:graphic>
              <a:graphicData uri="http://schemas.openxmlformats.org/drawingml/2006/picture">
                <pic:pic>
                  <pic:nvPicPr>
                    <pic:cNvPr descr="http://sstruyen.com/images/data/15848/quyen-2---chuong-16-1-anh-hung-mat-lo-anh-hung-cung-duong-thuong-1520180655.9526.jpg" id="0" name="Picture"/>
                    <pic:cNvPicPr>
                      <a:picLocks noChangeArrowheads="1" noChangeAspect="1"/>
                    </pic:cNvPicPr>
                  </pic:nvPicPr>
                  <pic:blipFill>
                    <a:blip r:embed="rId211"/>
                    <a:stretch>
                      <a:fillRect/>
                    </a:stretch>
                  </pic:blipFill>
                  <pic:spPr bwMode="auto">
                    <a:xfrm>
                      <a:off x="0" y="0"/>
                      <a:ext cx="4572000" cy="762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12" w:name="quyển-2---chương-16-2-anh-hùng-mạt-lộ-anh-hùng-cùng-đường-hạ"/>
      <w:bookmarkEnd w:id="212"/>
      <w:r>
        <w:t xml:space="preserve">38. Quyển 2 - Chương 16-2: Anh Hùng Mạt Lộ (anh Hùng Cùng Đường)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Quát tháo sinh sấm rền,</w:t>
      </w:r>
    </w:p>
    <w:p>
      <w:pPr>
        <w:pStyle w:val="BodyText"/>
      </w:pPr>
      <w:r>
        <w:t xml:space="preserve">Ruột gan như sắt đá,</w:t>
      </w:r>
    </w:p>
    <w:p>
      <w:pPr>
        <w:pStyle w:val="BodyText"/>
      </w:pPr>
      <w:r>
        <w:t xml:space="preserve">Tài năng đến trước địa vị tôn quý chẳng còn như xưa nữa.</w:t>
      </w:r>
    </w:p>
    <w:p>
      <w:pPr>
        <w:pStyle w:val="BodyText"/>
      </w:pPr>
      <w:r>
        <w:t xml:space="preserve">Chuyện nhân gian, chỉ đẹp chăng một kiếm,</w:t>
      </w:r>
    </w:p>
    <w:p>
      <w:pPr>
        <w:pStyle w:val="BodyText"/>
      </w:pPr>
      <w:r>
        <w:t xml:space="preserve">Diệt hết anh hùng.</w:t>
      </w:r>
    </w:p>
    <w:p>
      <w:pPr>
        <w:pStyle w:val="BodyText"/>
      </w:pPr>
      <w:r>
        <w:t xml:space="preserve">…</w:t>
      </w:r>
    </w:p>
    <w:p>
      <w:pPr>
        <w:pStyle w:val="BodyText"/>
      </w:pPr>
      <w:r>
        <w:t xml:space="preserve">Lão Đao là người đứng sau tất cả mọi chuyện? Nhưng tại sao lại như vậy?</w:t>
      </w:r>
    </w:p>
    <w:p>
      <w:pPr>
        <w:pStyle w:val="BodyText"/>
      </w:pPr>
      <w:r>
        <w:t xml:space="preserve">Câu trả lời chính là…</w:t>
      </w:r>
    </w:p>
    <w:p>
      <w:pPr>
        <w:pStyle w:val="BodyText"/>
      </w:pPr>
      <w:r>
        <w:t xml:space="preserve">Y không phải Quý Độc Chước, y chỉ muốn bảo hộ người của Quý Độc Chước, y họ Giang tên Ngạc.</w:t>
      </w:r>
    </w:p>
    <w:p>
      <w:pPr>
        <w:pStyle w:val="BodyText"/>
      </w:pPr>
      <w:r>
        <w:t xml:space="preserve">Cho dù Quý Độc Chước thực sự đã đoán ra tiền căn hậu quả, cho dù biết rõ vở kịch này nửa phần nguy hiểm cũng không có, cho dù lúc sự thật đươc phơi bày lão Đao có thể sẽ càng hận Quý Độc Chước, y vẫn nhất định phải giả trang thành Quý Độc Chước, thay hắn đi mạo hiểm.</w:t>
      </w:r>
    </w:p>
    <w:p>
      <w:pPr>
        <w:pStyle w:val="BodyText"/>
      </w:pPr>
      <w:r>
        <w:t xml:space="preserve">Cũng giống như lão Đao tuy hận, nhưng vẫn sẽ vì “Quý Độc Chước” đỡ phiến đá chí mạng.</w:t>
      </w:r>
    </w:p>
    <w:p>
      <w:pPr>
        <w:pStyle w:val="BodyText"/>
      </w:pPr>
      <w:r>
        <w:t xml:space="preserve">Lão cùng với y, chỉ là dùng phương thức bất đồng yêu thương chủ nhân của Phong Nhã Tụng mà thôi.</w:t>
      </w:r>
    </w:p>
    <w:p>
      <w:pPr>
        <w:pStyle w:val="BodyText"/>
      </w:pPr>
      <w:r>
        <w:t xml:space="preserve">Giang Ngạc mò lên vách động bên cạnh, ngón tay ở trên vách đá ấn chính xác tiết tấu gõ. Dài ba, ngắn hai, lại dài ba. Lập tức liền có người thả thang dây, từ miệng hang leo xuống.</w:t>
      </w:r>
    </w:p>
    <w:p>
      <w:pPr>
        <w:pStyle w:val="BodyText"/>
      </w:pPr>
      <w:r>
        <w:t xml:space="preserve">Trong ánh sáng lần nữa trở về, ánh mắt bị đâm đau đớn.</w:t>
      </w:r>
    </w:p>
    <w:p>
      <w:pPr>
        <w:pStyle w:val="BodyText"/>
      </w:pPr>
      <w:r>
        <w:t xml:space="preserve">Qua một hồi lâu mới thích ứng được với ánh đuốc chung quanh.</w:t>
      </w:r>
    </w:p>
    <w:p>
      <w:pPr>
        <w:pStyle w:val="BodyText"/>
      </w:pPr>
      <w:r>
        <w:t xml:space="preserve">Trong đám người, một hòa thượng lạnh lùng đứng trước gió, theo sau là Quý Độc Chước chân chính. Thanh y như hoa, tố phiến giày trắng.</w:t>
      </w:r>
    </w:p>
    <w:p>
      <w:pPr>
        <w:pStyle w:val="BodyText"/>
      </w:pPr>
      <w:r>
        <w:t xml:space="preserve">Lão Đao nhìn nhìn Quý Độc Chước, lại nhìn nhìn người giả trang Quý Độc Chước phía sau. Ngươi nọ kéo mặt nạ da người trên mặt xuống, lộ ra đường nét cứng rắn lạnh lẽo của Giang Ngạc.</w:t>
      </w:r>
    </w:p>
    <w:p>
      <w:pPr>
        <w:pStyle w:val="BodyText"/>
      </w:pPr>
      <w:r>
        <w:t xml:space="preserve">Lão Đao đột nhiên phát ra một tiếng cười lạnh.</w:t>
      </w:r>
    </w:p>
    <w:p>
      <w:pPr>
        <w:pStyle w:val="BodyText"/>
      </w:pPr>
      <w:r>
        <w:t xml:space="preserve">“Đúng a, ta sơ suất. Phong thái của Phong Nhã Tụng Quý Độc Chước, làm sao người khác có thể giả ra được?” Lời lão còn chưa dứt, ánh mắt khẽ chuyển, thẳng tắp nhìn trừng trừng hòa thượng kia, “Quý Hóa Cừu, ngươi sinh một hảo hài tử!”</w:t>
      </w:r>
    </w:p>
    <w:p>
      <w:pPr>
        <w:pStyle w:val="BodyText"/>
      </w:pPr>
      <w:r>
        <w:t xml:space="preserve">Hoa Tửu một tay hướng lão Đao hành lễ một cái, thấp giọng nói: “Quý Hóa Cừu đã chết, Đao thí chủ nếu có thù gì cần báo, xin đến chỗ bần tăng đòi lại. Bần tăng Hoa Tửu.”</w:t>
      </w:r>
    </w:p>
    <w:p>
      <w:pPr>
        <w:pStyle w:val="BodyText"/>
      </w:pPr>
      <w:r>
        <w:t xml:space="preserve">“Cha!”</w:t>
      </w:r>
    </w:p>
    <w:p>
      <w:pPr>
        <w:pStyle w:val="BodyText"/>
      </w:pPr>
      <w:r>
        <w:t xml:space="preserve">Nghe thấy phụ thân mình nói như vậy, Quý Độc Chước không khỏi nóng vội, ở phía sau Hoa Tửu kêu một tiếng, lại bị ông giơ tay ngắt lời.</w:t>
      </w:r>
    </w:p>
    <w:p>
      <w:pPr>
        <w:pStyle w:val="BodyText"/>
      </w:pPr>
      <w:r>
        <w:t xml:space="preserve">Hoa Tửu hòa thượng ngửa mặt lên trời thở dài: “Quý thí chủ, ngươi nhất định muốn biết vì sao lão Đao lại giết Cổ Đồng chứ?”</w:t>
      </w:r>
    </w:p>
    <w:p>
      <w:pPr>
        <w:pStyle w:val="BodyText"/>
      </w:pPr>
      <w:r>
        <w:t xml:space="preserve">“…Vì sao?”</w:t>
      </w:r>
    </w:p>
    <w:p>
      <w:pPr>
        <w:pStyle w:val="BodyText"/>
      </w:pPr>
      <w:r>
        <w:t xml:space="preserve">“Quý Hóa Cừu đối với huynh đệ của mình tâm sinh ngờ vực, lão Đao tuy rằng trung thành, nhưng Đao Thất này ngang ngược…” Hoa Tửu ngửa đầu, hồi tưởng tất thảy chuyện năm đó, “Nhi tử của ta sinh ra yếu đuối, tương lai trở thành Phong Nhã Tụng chi chủ nhất định sẽ bị Đao Thất ức hiếp, ta… ta làm sao có thể tha cho hắn?”</w:t>
      </w:r>
    </w:p>
    <w:p>
      <w:pPr>
        <w:pStyle w:val="BodyText"/>
      </w:pPr>
      <w:r>
        <w:t xml:space="preserve">Lão Đao ngẩng đầu lên, hung tợn nhìn ông; “Mười ba năm trước, vốn dĩ phải là Cổ Đồng nghênh chiến Hồi Tuyết Các chủ, thế nhưng hai người các ngươi cấu kết với nhau làm chuyện gian trá, đổi con trai duy nhất của ta lên chiến trường, đưa đến trước mặt ác quỷ kia!”</w:t>
      </w:r>
    </w:p>
    <w:p>
      <w:pPr>
        <w:pStyle w:val="BodyText"/>
      </w:pPr>
      <w:r>
        <w:t xml:space="preserve">Quý Độc Chước ngẩn người.</w:t>
      </w:r>
    </w:p>
    <w:p>
      <w:pPr>
        <w:pStyle w:val="BodyText"/>
      </w:pPr>
      <w:r>
        <w:t xml:space="preserve">Trận hỏa hoạn mười ba năm trước kia, mãi mãi là vết thương không thể kín miệng của Phong Nhã Tụng. Mơ hồ vẫn có thể nhìn thấy trong ánh lửa kia, Đao Thất toàn thân bốc lên hỏa diệm, mặc cho hắn khóc lóc cầu xin, bạch y ác ma kia chỉ lạnh lùng nhìn hắn từng chút từng chút bị thiêu thành thi thể cháy sém.</w:t>
      </w:r>
    </w:p>
    <w:p>
      <w:pPr>
        <w:pStyle w:val="BodyText"/>
      </w:pPr>
      <w:r>
        <w:t xml:space="preserve">Lão Đao nói xong, một tay chống lên mặt đất, muốn đứng dậy. Nhưng vết thương sau lưng chỉ khiến lão lần nữa ngã xuống đất. Lão lúc này giống như mãnh thú hấp hối, thống khổ khóc thét lên.</w:t>
      </w:r>
    </w:p>
    <w:p>
      <w:pPr>
        <w:pStyle w:val="BodyText"/>
      </w:pPr>
      <w:r>
        <w:t xml:space="preserve">“Quý Hóa Lâu, ngươi có nhi tử, nhi tử của ngươi trở thành Phong Nhã Tụng chi chủ. Nhi tử duy nhất của ra lại bị ngươi hại chết! Lại bị ngươi hại chết! Nó là nhi tử duy nhất của ta a!”</w:t>
      </w:r>
    </w:p>
    <w:p>
      <w:pPr>
        <w:pStyle w:val="BodyText"/>
      </w:pPr>
      <w:r>
        <w:t xml:space="preserve">Lão rống lên, giọng nói sắc nhọn xé rách bầu trời đêm, nghe được khiến người ta trong lòng rét lạnh.</w:t>
      </w:r>
    </w:p>
    <w:p>
      <w:pPr>
        <w:pStyle w:val="BodyText"/>
      </w:pPr>
      <w:r>
        <w:t xml:space="preserve">“Năm đó ngươi ở trong miếu đổ bị huynh đệ của mình vây đánh, chỉ mất một cánh tay. Mà ta thì sao?!” Lão rít lên, tay ở trên cằm vừa kéo, chòm râu trên má chớp mắt rơi xuống, “Mà ta kể từ đó không còn là một nam nhân!”</w:t>
      </w:r>
    </w:p>
    <w:p>
      <w:pPr>
        <w:pStyle w:val="BodyText"/>
      </w:pPr>
      <w:r>
        <w:t xml:space="preserve">Nghe được bí mật kinh thiên như vậy, trong đám người truyền đến một trận thổn thức. Thế nhưng Hoa Tửu chỉ là quay đầu đi, lặng lẽ chảy xuống hai hàng thanh lệ.</w:t>
      </w:r>
    </w:p>
    <w:p>
      <w:pPr>
        <w:pStyle w:val="BodyText"/>
      </w:pPr>
      <w:r>
        <w:t xml:space="preserve">Quý Độc Chước nhìn phụ thân của mình, chỉ cảm thấy sống lưng lạnh buốt.</w:t>
      </w:r>
    </w:p>
    <w:p>
      <w:pPr>
        <w:pStyle w:val="BodyText"/>
      </w:pPr>
      <w:r>
        <w:t xml:space="preserve">Thì ra ông sớm đã biết.</w:t>
      </w:r>
    </w:p>
    <w:p>
      <w:pPr>
        <w:pStyle w:val="BodyText"/>
      </w:pPr>
      <w:r>
        <w:t xml:space="preserve">Ông sớm đã biết lão Đao không thể có con nối dõi nữa, lại còn đưa con trai duy nhất của lão lên tử lộ.</w:t>
      </w:r>
    </w:p>
    <w:p>
      <w:pPr>
        <w:pStyle w:val="BodyText"/>
      </w:pPr>
      <w:r>
        <w:t xml:space="preserve">Chú ý đến vẻ đồng tình trên mặt Quý Độc Chước, lão Đao khinh thường hừ lạnh một tiếng.</w:t>
      </w:r>
    </w:p>
    <w:p>
      <w:pPr>
        <w:pStyle w:val="BodyText"/>
      </w:pPr>
      <w:r>
        <w:t xml:space="preserve">“Quý Độc Chước, ta cũng không cần ngươi đến cảm thông.</w:t>
      </w:r>
    </w:p>
    <w:p>
      <w:pPr>
        <w:pStyle w:val="BodyText"/>
      </w:pPr>
      <w:r>
        <w:t xml:space="preserve">Bản thân ngươi phân đào đoạn tụ, cùng tên ác quỷ hại chết con trai ta kia có gì khác biệt?!</w:t>
      </w:r>
    </w:p>
    <w:p>
      <w:pPr>
        <w:pStyle w:val="BodyText"/>
      </w:pPr>
      <w:r>
        <w:t xml:space="preserve">Lão Đao tất cả đều đã giao cho Phong Nhã Tụng, ngươi lại nói ngươi không muốn làm lâu chủ của Phong Nhã Tụng! Ngươi giỏi, ngươi giỏi, phụ tử các ngươi đều khốn nạn như nhau!</w:t>
      </w:r>
    </w:p>
    <w:p>
      <w:pPr>
        <w:pStyle w:val="BodyText"/>
      </w:pPr>
      <w:r>
        <w:t xml:space="preserve">Đao gia chúng ta ba đời đều vì họ Quý các ngươi vào sinh ra tử, kết quả chỉ đối lấy nghi ngờ ‘công cao chấn chủ’! Quý Hóa Cừu, ngươi đáng chết!”</w:t>
      </w:r>
    </w:p>
    <w:p>
      <w:pPr>
        <w:pStyle w:val="BodyText"/>
      </w:pPr>
      <w:r>
        <w:t xml:space="preserve">“Đúng a, ta đáng chết.” Hoa Tửu gục đầu xuống, “Tất cả oan nghiệt này đều là vì ta mà ra, ta đương nhiên sẽ gánh vác.” Ông nói, nâng bội đao lão Đao quen dùng đến trước mặt lão.</w:t>
      </w:r>
    </w:p>
    <w:p>
      <w:pPr>
        <w:pStyle w:val="BodyText"/>
      </w:pPr>
      <w:r>
        <w:t xml:space="preserve">“Hôm nay, ngươi liền báo thù đi.”</w:t>
      </w:r>
    </w:p>
    <w:p>
      <w:pPr>
        <w:pStyle w:val="BodyText"/>
      </w:pPr>
      <w:r>
        <w:t xml:space="preserve">“Cha!”</w:t>
      </w:r>
    </w:p>
    <w:p>
      <w:pPr>
        <w:pStyle w:val="BodyText"/>
      </w:pPr>
      <w:r>
        <w:t xml:space="preserve">“Lão lâu chủ!”</w:t>
      </w:r>
    </w:p>
    <w:p>
      <w:pPr>
        <w:pStyle w:val="BodyText"/>
      </w:pPr>
      <w:r>
        <w:t xml:space="preserve">Hoa Tửu khoát tay, ý bảo mọi người không được ngăn cản lão Đao.</w:t>
      </w:r>
    </w:p>
    <w:p>
      <w:pPr>
        <w:pStyle w:val="BodyText"/>
      </w:pPr>
      <w:r>
        <w:t xml:space="preserve">“Ta sẽ không nhận ân tình của ngươi,” Lão Đao cười lạnh, cầm lấy bội đao kia, “Quý Hóa Cừu, đây là ngươi nợ ta.”</w:t>
      </w:r>
    </w:p>
    <w:p>
      <w:pPr>
        <w:pStyle w:val="BodyText"/>
      </w:pPr>
      <w:r>
        <w:t xml:space="preserve">Hoa Tửu nghe vậy khẽ cười, nhắm mắt lại, nhẹ giọng nói: “Hôm nay ta đem cái mạng này trả cho ngươi đi.”</w:t>
      </w:r>
    </w:p>
    <w:p>
      <w:pPr>
        <w:pStyle w:val="BodyText"/>
      </w:pPr>
      <w:r>
        <w:t xml:space="preserve">Lão Đao cầm đao, tay lại không ngừng run rẩy.</w:t>
      </w:r>
    </w:p>
    <w:p>
      <w:pPr>
        <w:pStyle w:val="BodyText"/>
      </w:pPr>
      <w:r>
        <w:t xml:space="preserve">Quý Hóa Cừu trong ký ức, vĩnh viễn là một gã thiếu niên hết sức lông bông.</w:t>
      </w:r>
    </w:p>
    <w:p>
      <w:pPr>
        <w:pStyle w:val="BodyText"/>
      </w:pPr>
      <w:r>
        <w:t xml:space="preserve">Hắn thanh y tử bội, cười nghiêng trường kiếm. Khi đó, trên giang hồ vẫn có thể nhìn thấy thân ảnh của mình cùng hắn, một người là kiếm, một người là đao. Bọn họ như hình với bóng, uống rượu cười nơi quan ngoại Yên môn, say thi đề trên lầu Hoàng Hạc, người giang hồ nhắc tới tên của bọn họ đều phải bật ngón tay cái tán dương.</w:t>
      </w:r>
    </w:p>
    <w:p>
      <w:pPr>
        <w:pStyle w:val="BodyText"/>
      </w:pPr>
      <w:r>
        <w:t xml:space="preserve">Một trận chiến nơi miếu đổ ngày đó, bọn họ hành quyết những kẻ phản bội, hai bên đều bị trọng thương, dìu nhau rời khỏi phá miếu, vậy mà đi tìm tửu quán nâng chén uống quên đau đớn.</w:t>
      </w:r>
    </w:p>
    <w:p>
      <w:pPr>
        <w:pStyle w:val="BodyText"/>
      </w:pPr>
      <w:r>
        <w:t xml:space="preserve">Quý Hóa Cừu đập vò rượu, chỉ tay lên trời thề rằng: Nếu sinh con trai, chắc chắn cho nó cùng Đao Thất kết làm huynh đệ khác họ. Nếu sinh con gái, liền gả vào Đao gia làm thê tử.</w:t>
      </w:r>
    </w:p>
    <w:p>
      <w:pPr>
        <w:pStyle w:val="BodyText"/>
      </w:pPr>
      <w:r>
        <w:t xml:space="preserve">Lúc mọi người tìm được bọn họ, bọn họ đã uống thả cửa ba ngày. Vết thương trên người không thể lấy mạng họ, chỉ là những võ rượu kia thiếu chút nữa độc chết hai vị anh hùng.</w:t>
      </w:r>
    </w:p>
    <w:p>
      <w:pPr>
        <w:pStyle w:val="BodyText"/>
      </w:pPr>
      <w:r>
        <w:t xml:space="preserve">Lão Đao hỗn loạn nghĩ, đột nhiên cảm thấy đời người như mộng, không biết từ lúc nào, quyền lực từng chút chia lìa hai người họ.</w:t>
      </w:r>
    </w:p>
    <w:p>
      <w:pPr>
        <w:pStyle w:val="BodyText"/>
      </w:pPr>
      <w:r>
        <w:t xml:space="preserve">Hảo hữu ngày xưa, hôm nay đã trở thành tử địch.</w:t>
      </w:r>
    </w:p>
    <w:p>
      <w:pPr>
        <w:pStyle w:val="BodyText"/>
      </w:pPr>
      <w:r>
        <w:t xml:space="preserve">Nhìn Quý Hóa Cừu trước mắt đã không còn trẻ nữa, lão Đao thở dài một tiếng: “Con trai, cha xin lỗi con!”</w:t>
      </w:r>
    </w:p>
    <w:p>
      <w:pPr>
        <w:pStyle w:val="BodyText"/>
      </w:pPr>
      <w:r>
        <w:t xml:space="preserve">Chớp mắt, thủ đao khởi lạc1, chém xuống đầu mình.</w:t>
      </w:r>
    </w:p>
    <w:p>
      <w:pPr>
        <w:pStyle w:val="BodyText"/>
      </w:pPr>
      <w:r>
        <w:t xml:space="preserve">Mọi người bị biến số này dọa cho nhảy dựng, chỉ thấy đầu lão đao cuồn cuộn lăn hai vòng trên mặt đất, trên khóe mắt nhắm chặt chảy xuống một giọt huyết lệ.</w:t>
      </w:r>
    </w:p>
    <w:p>
      <w:pPr>
        <w:pStyle w:val="BodyText"/>
      </w:pPr>
      <w:r>
        <w:t xml:space="preserve">Lão một đời anh hùng, cho dù chết đi, cũng vẫn là anh hùng.</w:t>
      </w:r>
    </w:p>
    <w:p>
      <w:pPr>
        <w:pStyle w:val="BodyText"/>
      </w:pPr>
      <w:r>
        <w:t xml:space="preserve">Hoa Tửu ngã ngồi trên đất, cánh tay độc nhất bưng đầu lão Đao, bi thương thở dài: “Năm mươi năm nếm trải khổ đau trần tục, tranh đoạt cả đời, có ai nói được đến tột cùng là thắng hay thua? Bỏ đi bỏ đi, hết thảy đến cuối cùng sẽ nhìn thấu… Từ nay về sau, đốt đao thiêu kiếm, trên đời lại là kiếm vô danh, lại là đao vô danh.”</w:t>
      </w:r>
    </w:p>
    <w:p>
      <w:pPr>
        <w:pStyle w:val="BodyText"/>
      </w:pPr>
      <w:r>
        <w:t xml:space="preserve">Nói xong, trán gục xuống, không động đậy nữa.</w:t>
      </w:r>
    </w:p>
    <w:p>
      <w:pPr>
        <w:pStyle w:val="BodyText"/>
      </w:pPr>
      <w:r>
        <w:t xml:space="preserve">“Cha.”</w:t>
      </w:r>
    </w:p>
    <w:p>
      <w:pPr>
        <w:pStyle w:val="BodyText"/>
      </w:pPr>
      <w:r>
        <w:t xml:space="preserve">Quý Độc Chước thử kêu một tiếng, nhưng Hoa Tửu không hề phản ứng.</w:t>
      </w:r>
    </w:p>
    <w:p>
      <w:pPr>
        <w:pStyle w:val="BodyText"/>
      </w:pPr>
      <w:r>
        <w:t xml:space="preserve">“Cha?”</w:t>
      </w:r>
    </w:p>
    <w:p>
      <w:pPr>
        <w:pStyle w:val="BodyText"/>
      </w:pPr>
      <w:r>
        <w:t xml:space="preserve">Quý Độc Chước lại kêu một tiếng.</w:t>
      </w:r>
    </w:p>
    <w:p>
      <w:pPr>
        <w:pStyle w:val="BodyText"/>
      </w:pPr>
      <w:r>
        <w:t xml:space="preserve">Rốt cuộc, Giang Ngạc tiến về phía trước, ngón tay thăm dò đầu mũi Hoa Tửu, nhẹ giọng nói: “Hoa Tửu đại sư viên tịch.”</w:t>
      </w:r>
    </w:p>
    <w:p>
      <w:pPr>
        <w:pStyle w:val="BodyText"/>
      </w:pPr>
      <w:r>
        <w:t xml:space="preserve">Một hồi phong ba cuối cùng cờ im trống lặng, Quý Độc Chước thay ra thanh y, mặc vào một thân tang phục.</w:t>
      </w:r>
    </w:p>
    <w:p>
      <w:pPr>
        <w:pStyle w:val="BodyText"/>
      </w:pPr>
      <w:r>
        <w:t xml:space="preserve">Giang Ngạc nửa đêm không ngủ được, thoắt cái tiến vào linh đường. Quý Hóa Cừu kỳ tài thiên phú, lão Đao khổ sở yêu hận, đến cuối cùng cũng chẳng qua là một tấm bài vị.</w:t>
      </w:r>
    </w:p>
    <w:p>
      <w:pPr>
        <w:pStyle w:val="BodyText"/>
      </w:pPr>
      <w:r>
        <w:t xml:space="preserve">Lúc sinh thời, nghi kị lẫn nhau, thù hận lẫn nhau, sau khi chết đi cùng được thờ cúng trong Trung Hiếu Từ của Phong Nhã Tụng, lại sớm chiều đối mặt.</w:t>
      </w:r>
    </w:p>
    <w:p>
      <w:pPr>
        <w:pStyle w:val="BodyText"/>
      </w:pPr>
      <w:r>
        <w:t xml:space="preserve">Không thể không khiến cho người ta cảm thán: Nhân sinh như thế, phù sinh như vậy.</w:t>
      </w:r>
    </w:p>
    <w:p>
      <w:pPr>
        <w:pStyle w:val="BodyText"/>
      </w:pPr>
      <w:r>
        <w:t xml:space="preserve">Giang Ngạc lấy một nén hương, kính cẩn thắp lên. Hướng thủ hạ coi giữ linh đường hỏi thăm, mới biết hôm nay Quý Độc Chước không hề đến đây, bọn họ tìm hắn đã tìm đến gà bay chó sủa.</w:t>
      </w:r>
    </w:p>
    <w:p>
      <w:pPr>
        <w:pStyle w:val="BodyText"/>
      </w:pPr>
      <w:r>
        <w:t xml:space="preserve">Như vậy Quý Độc Chước rốt cuộc đang ở nơi nào?</w:t>
      </w:r>
    </w:p>
    <w:p>
      <w:pPr>
        <w:pStyle w:val="BodyText"/>
      </w:pPr>
      <w:r>
        <w:t xml:space="preserve">Kỳ thực, hắn đang ở trong kho binh khí.</w:t>
      </w:r>
    </w:p>
    <w:p>
      <w:pPr>
        <w:pStyle w:val="BodyText"/>
      </w:pPr>
      <w:r>
        <w:t xml:space="preserve">Kho binh khí không có đèn, hắn trên người tang phục trắng toát, vươn tay, cẩn thận vuốt ve thanh kiếm trước mắt. Vỏ kiếm làm bằng da cá mập, thân kiếm đỏ thẫm, kiếm khí chí âm chí hàn.</w:t>
      </w:r>
    </w:p>
    <w:p>
      <w:pPr>
        <w:pStyle w:val="BodyText"/>
      </w:pPr>
      <w:r>
        <w:t xml:space="preserve">Phía sau có tiếng bước chân vang vọng, ánh nến rơi trên vách tường, kéo dài bóng dáng mờ mờ của hắn. Người đến nhẹ giọng gọi một câu: “Quý lâu chủ.”</w:t>
      </w:r>
    </w:p>
    <w:p>
      <w:pPr>
        <w:pStyle w:val="BodyText"/>
      </w:pPr>
      <w:r>
        <w:t xml:space="preserve">Ngón tay Quý Độc Chước trượt trên vỏ kiếm, thở dài.</w:t>
      </w:r>
    </w:p>
    <w:p>
      <w:pPr>
        <w:pStyle w:val="BodyText"/>
      </w:pPr>
      <w:r>
        <w:t xml:space="preserve">“Ta thường nghĩ, nếu ta có thể luyện võ, ta nhất định sẽ chọn kiếm.</w:t>
      </w:r>
    </w:p>
    <w:p>
      <w:pPr>
        <w:pStyle w:val="BodyText"/>
      </w:pPr>
      <w:r>
        <w:t xml:space="preserve">Ngươi biết không, ta từ nhỏ đã mơ có một ngày lưng đeo trường kiếm rong ruổi giang hồ, khoái ý ân cừu. Mà không phải giống như bây giờ, bị Phong Nhã Tụng trói buộc tay chân.”</w:t>
      </w:r>
    </w:p>
    <w:p>
      <w:pPr>
        <w:pStyle w:val="BodyText"/>
      </w:pPr>
      <w:r>
        <w:t xml:space="preserve">Người kia đi đến bên cạnh hắn, dang hai tay, ôm hắn vào lòng.</w:t>
      </w:r>
    </w:p>
    <w:p>
      <w:pPr>
        <w:pStyle w:val="BodyText"/>
      </w:pPr>
      <w:r>
        <w:t xml:space="preserve">“Đối với ta mà nói, như vậy đã đủ lắm rồi.” Giang Ngạc cười cười, nắm lấy cằm hắn, xoay đầu hắn, nhìn thấy trong mắt giống như vương lệ, không khỏi mỉm cười: “Quý lâu chủ, nếu ngươi quá hoàn mỹ, ta sẽ có gánh nặng.”</w:t>
      </w:r>
    </w:p>
    <w:p>
      <w:pPr>
        <w:pStyle w:val="BodyText"/>
      </w:pPr>
      <w:r>
        <w:t xml:space="preserve">Quý Độc Chước cúi đầu xuống: “…Không được gọi ta là lâu chủ.”</w:t>
      </w:r>
    </w:p>
    <w:p>
      <w:pPr>
        <w:pStyle w:val="BodyText"/>
      </w:pPr>
      <w:r>
        <w:t xml:space="preserve">“Thế nhưng, không có ai thích hợp với Phong Nhã Tụng hơn ngươi.”</w:t>
      </w:r>
    </w:p>
    <w:p>
      <w:pPr>
        <w:pStyle w:val="BodyText"/>
      </w:pPr>
      <w:r>
        <w:t xml:space="preserve">“Ta không thích.”</w:t>
      </w:r>
    </w:p>
    <w:p>
      <w:pPr>
        <w:pStyle w:val="BodyText"/>
      </w:pPr>
      <w:r>
        <w:t xml:space="preserve">“Như vậy ngươi hiện tại đã chọn được người thích hợp hơn sao?”</w:t>
      </w:r>
    </w:p>
    <w:p>
      <w:pPr>
        <w:pStyle w:val="BodyText"/>
      </w:pPr>
      <w:r>
        <w:t xml:space="preserve">Quý Độc Chước lắc lắc đầu, ủ rũ nói: “…Không có.”</w:t>
      </w:r>
    </w:p>
    <w:p>
      <w:pPr>
        <w:pStyle w:val="BodyText"/>
      </w:pPr>
      <w:r>
        <w:t xml:space="preserve">Giang Ngạc thở dài, ôn nhu nói: “Phong Nhã Tụng hiện tại đã mất đi lão Đao, chẳng khác nào chịu tổn hại nghiêm trọng, ngươi phải tạm thời lưu lại, ổn định cục diện.”</w:t>
      </w:r>
    </w:p>
    <w:p>
      <w:pPr>
        <w:pStyle w:val="BodyText"/>
      </w:pPr>
      <w:r>
        <w:t xml:space="preserve">Quý Độc Chước trầm mặc một hồi, từ trong ngực hắn giãy ra.</w:t>
      </w:r>
    </w:p>
    <w:p>
      <w:pPr>
        <w:pStyle w:val="BodyText"/>
      </w:pPr>
      <w:r>
        <w:t xml:space="preserve">Giang Ngạc vô cùng kinh ngạc nhìn hắn ở trong ngực mình lục lọi một hồi, lấy ra một phong thư nhỏ đưa đến trước mặt y: “…Đây là?”</w:t>
      </w:r>
    </w:p>
    <w:p>
      <w:pPr>
        <w:pStyle w:val="BodyText"/>
      </w:pPr>
      <w:r>
        <w:t xml:space="preserve">“Ta nợ ngươi, tư liệu về tình hình hiện tại của Giang gia nhị thiếu gia ngày đó ngươi thiêu hủy, ta một lần nữa chép lại cho ngươi một bản.”</w:t>
      </w:r>
    </w:p>
    <w:p>
      <w:pPr>
        <w:pStyle w:val="BodyText"/>
      </w:pPr>
      <w:r>
        <w:t xml:space="preserve">Giang Ngạc nhìn Quý Độc Chước vô cùng nghiêm túc, đột nhiên thực không phúc hậu bật cười thành tiếng: “Quý Độc Chước nha Quý Độc Chước, ta hiện tại thực sự không rõ, ta là nên nói ngươi quá thông minh, hay là phải nói ngươi quá ngốc nghếch?”</w:t>
      </w:r>
    </w:p>
    <w:p>
      <w:pPr>
        <w:pStyle w:val="BodyText"/>
      </w:pPr>
      <w:r>
        <w:t xml:space="preserve">Nghe vậy, Quý Độc Chước nhướng mày: “Có ý gì?”</w:t>
      </w:r>
    </w:p>
    <w:p>
      <w:pPr>
        <w:pStyle w:val="BodyText"/>
      </w:pPr>
      <w:r>
        <w:t xml:space="preserve">Giang Ngạc búng búng phong thư trong tay Quý Độc Chước: “Thế ngoại đào nguyên, thiên hãm Phong Lăng. Lưu thủy hữu ý, lạc hoa vô tình… Quý Độc Chước ngươi cho rằng ta thực sự ngốc đến mức ngươi không cho ta xem, ta liền không xem sao?”</w:t>
      </w:r>
    </w:p>
    <w:p>
      <w:pPr>
        <w:pStyle w:val="BodyText"/>
      </w:pPr>
      <w:r>
        <w:t xml:space="preserve">“Ngươi!” Bị hắn nói ra nội dung trong thư, Quý Độc Chước vô cớ nổi giận, lại không nhịn được trong lòng chua chát.</w:t>
      </w:r>
    </w:p>
    <w:p>
      <w:pPr>
        <w:pStyle w:val="BodyText"/>
      </w:pPr>
      <w:r>
        <w:t xml:space="preserve">Thì ra, người này sớm đã biết.</w:t>
      </w:r>
    </w:p>
    <w:p>
      <w:pPr>
        <w:pStyle w:val="BodyText"/>
      </w:pPr>
      <w:r>
        <w:t xml:space="preserve">Thì ra, người này là thật lòng muốn ở bên cạnh mình.</w:t>
      </w:r>
    </w:p>
    <w:p>
      <w:pPr>
        <w:pStyle w:val="BodyText"/>
      </w:pPr>
      <w:r>
        <w:t xml:space="preserve">“Được rồi, được rồi.” Giang Ngạc tiến về phía trước, một lần nữa ôm hắn vào trong ngực, “Đúng là hài tử ngốc. Đang yên đang lành, khóc cái gì.”</w:t>
      </w:r>
    </w:p>
    <w:p>
      <w:pPr>
        <w:pStyle w:val="BodyText"/>
      </w:pPr>
      <w:r>
        <w:t xml:space="preserve">Quý Độc Chước bị y nói đến trên mặt phát đau, hung dữ quát: “Ngươi rốt cuộc là tính làm gì? Hơn nửa đêm, sẽ không phải đơn giản chỉ muốn tìm ta tán gẫu chứ?”</w:t>
      </w:r>
    </w:p>
    <w:p>
      <w:pPr>
        <w:pStyle w:val="BodyText"/>
      </w:pPr>
      <w:r>
        <w:t xml:space="preserve">“Đương nhiên không phải,” Giang Ngạc ôm chặt hắn một lúc, mới buông ra, “Kỳ thực, hôm nay ta muốn chào từ biệt ngươi.”</w:t>
      </w:r>
    </w:p>
    <w:p>
      <w:pPr>
        <w:pStyle w:val="BodyText"/>
      </w:pPr>
      <w:r>
        <w:t xml:space="preserve">Quý Độc Chước ngẩn người: “Chào từ biệt?”</w:t>
      </w:r>
    </w:p>
    <w:p>
      <w:pPr>
        <w:pStyle w:val="BodyText"/>
      </w:pPr>
      <w:r>
        <w:t xml:space="preserve">“Ân.” Giang Ngạc gật gật đầu, “Ta ra ngoài đã gần ba năm. Ta muốn trở về Hán Giang Hội một chuyến, đem chuyện nhị thiếu gia còn sống báo cáo cho hội trưởng.”</w:t>
      </w:r>
    </w:p>
    <w:p>
      <w:pPr>
        <w:pStyle w:val="BodyText"/>
      </w:pPr>
      <w:r>
        <w:t xml:space="preserve">“Vậy ngươi… còn quay về Phong Nhã Tụng không?”</w:t>
      </w:r>
    </w:p>
    <w:p>
      <w:pPr>
        <w:pStyle w:val="BodyText"/>
      </w:pPr>
      <w:r>
        <w:t xml:space="preserve">Nghe thấy lời hắn nói, Giang Ngạc không khỏi dở khóc dở cười: “Nói ngươi ngốc, ngươi vẫn thật là ngu ngốc. Phong Nhã Tụng của ngươi quyền lực như thế, chẳng lẽ còn sợ ta bay ra khỏi lòng bàn tay ngươi?”</w:t>
      </w:r>
    </w:p>
    <w:p>
      <w:pPr>
        <w:pStyle w:val="BodyText"/>
      </w:pPr>
      <w:r>
        <w:t xml:space="preserve">“Nói cũng đúng,” Quý Độc Chước lẩm bẩm, “Ngươi trốn không thoát đâu.”</w:t>
      </w:r>
    </w:p>
    <w:p>
      <w:pPr>
        <w:pStyle w:val="BodyText"/>
      </w:pPr>
      <w:r>
        <w:t xml:space="preserve">Giang Ngạc cúi đầu, hôn lên khóe miệng hắn một cái: “Giang Ngạc ở đây phát thệ, nhất định đi sớm về sớm. Sau khi trở về, chúng ta cùng nhau trốn nhà, chân chính đi trên giang hồ thỏa chí tiêu dao một phen, thế nào?”</w:t>
      </w:r>
    </w:p>
    <w:p>
      <w:pPr>
        <w:pStyle w:val="BodyText"/>
      </w:pPr>
      <w:r>
        <w:t xml:space="preserve">“Nếu ngươi vi ước thì sao?”</w:t>
      </w:r>
    </w:p>
    <w:p>
      <w:pPr>
        <w:pStyle w:val="BodyText"/>
      </w:pPr>
      <w:r>
        <w:t xml:space="preserve">“Vậy liền phạt ta cả đời giặt y phục nấu cơm nãi hài tử cho Quý Độc Chước.” Giang Ngạc cười cười, ôm lấy Quý Độc Chước, “Có điều trước đó, chúng ta không bằng nghiên cứu một chút vấn đề trên giường thì càng tốt.”</w:t>
      </w:r>
    </w:p>
    <w:p>
      <w:pPr>
        <w:pStyle w:val="BodyText"/>
      </w:pPr>
      <w:r>
        <w:t xml:space="preserve">Ngày hôm sau trời chưa sáng, Giang Ngạc đã một mình khởi hành. Lúc đó Quý Độc Chước còn đang ngủ say trên giường, trước cửa sổ có một vầng minh nguyệt từ từ lặn xuống chân trời.</w:t>
      </w:r>
    </w:p>
    <w:p>
      <w:pPr>
        <w:pStyle w:val="BodyText"/>
      </w:pPr>
      <w:r>
        <w:t xml:space="preserve">Một đường Nam hạ, dấu vết tuyết đọng sớm đã chẳng còn.</w:t>
      </w:r>
    </w:p>
    <w:p>
      <w:pPr>
        <w:pStyle w:val="BodyText"/>
      </w:pPr>
      <w:r>
        <w:t xml:space="preserve">Một ngày này, không gió.</w:t>
      </w:r>
    </w:p>
    <w:p>
      <w:pPr>
        <w:pStyle w:val="BodyText"/>
      </w:pPr>
      <w:r>
        <w:t xml:space="preserve">Giang Ngạc ngồi trong một trà quán nho nhỏ nghỉ ngơi, một bình trà thô, một đĩa dưa muối, hai cái bánh bao. Khoảnh khắc cầm đũa lên, mới phát hiện bất tri bất giác đã nhiễm thói quen của người kia.</w:t>
      </w:r>
    </w:p>
    <w:p>
      <w:pPr>
        <w:pStyle w:val="BodyText"/>
      </w:pPr>
      <w:r>
        <w:t xml:space="preserve">Chiếc đũa nhất định phải nắm ở vị trí một phần tư, mười phần dáng vẻ văn nhân.</w:t>
      </w:r>
    </w:p>
    <w:p>
      <w:pPr>
        <w:pStyle w:val="BodyText"/>
      </w:pPr>
      <w:r>
        <w:t xml:space="preserve">Giang Ngạc nhìn nhìn chiếc đũa trong tay, bỗng nhiên mỉm cười.</w:t>
      </w:r>
    </w:p>
    <w:p>
      <w:pPr>
        <w:pStyle w:val="BodyText"/>
      </w:pPr>
      <w:r>
        <w:t xml:space="preserve">Trong trà quán người hầu trà đang bàn luận hăng say, chỉ điểm giang sơn. Một đợt này là nói về tổ chức thần bí trên giang hồ Phong Nhã Tụng. Chủ nhân của Phong Nhã Tụng phân đào đoạn tụ, vậy mà lại bức Đao trưởng lão một lòng trung thành phải tự sát mà chết.</w:t>
      </w:r>
    </w:p>
    <w:p>
      <w:pPr>
        <w:pStyle w:val="BodyText"/>
      </w:pPr>
      <w:r>
        <w:t xml:space="preserve">Có người nói Phong Nhã Tụng chi chủ kia vô liêm sỉ như vậy, nhất định là một kẻ xấu đầu trâu mặt ngựa.</w:t>
      </w:r>
    </w:p>
    <w:p>
      <w:pPr>
        <w:pStyle w:val="BodyText"/>
      </w:pPr>
      <w:r>
        <w:t xml:space="preserve">Người hầu trà lắc lắc đầu: Vị khách quan này, ngươi nhất định chưa từng nghe qua câu chuyện nhà Ân diệt vong. Trụ vương vô đạo, trầm mê nữ sắc, làm sao có được phong thần tuấn tú, tay có thể xách nghìn vàng, lực có thể khai sơn phá địa.</w:t>
      </w:r>
    </w:p>
    <w:p>
      <w:pPr>
        <w:pStyle w:val="BodyText"/>
      </w:pPr>
      <w:r>
        <w:t xml:space="preserve">Lại nói: Hạng Vũ năm đó cũng là “Lực bạt sơn hề khí cái thế” (Câu thơ trong bài “Cai Hạ ca” của Hạng Tịch, ý chỉ khí lực cái thế hơn người). Cho nên phàm là hôn quân, đều là đầu óc ngu si tứ chi phát triển.</w:t>
      </w:r>
    </w:p>
    <w:p>
      <w:pPr>
        <w:pStyle w:val="BodyText"/>
      </w:pPr>
      <w:r>
        <w:t xml:space="preserve">Mọi người nghe hắn kể đến huyền diệu, lớn tiếng tán thưởng.</w:t>
      </w:r>
    </w:p>
    <w:p>
      <w:pPr>
        <w:pStyle w:val="BodyText"/>
      </w:pPr>
      <w:r>
        <w:t xml:space="preserve">Trong đám người chỉ có Giang Ngạc “phì” một tiếng bật cười, mắng: “Câu chuyện này kể thật hay. Xem ra, Phong Nhã Tụng chi chủ kia chỉ là một tên hỗn đản đa tình.”</w:t>
      </w:r>
    </w:p>
    <w:p>
      <w:pPr>
        <w:pStyle w:val="BodyText"/>
      </w:pPr>
      <w:r>
        <w:t xml:space="preserve">Người hầu trà có được tri âm, vội vàng nói: “Há chỉ mình Phong Nhã Tụng chi chủ là một tên hỗn đản. Ân oán giang hồ, nhi nữ tình thù này, nói trắng ra, cũng chẳng qua là một đống hỗn độn.”</w:t>
      </w:r>
    </w:p>
    <w:p>
      <w:pPr>
        <w:pStyle w:val="BodyText"/>
      </w:pPr>
      <w:r>
        <w:t xml:space="preserve">Ăn xong bánh bao, trà cũng uống hai bình.</w:t>
      </w:r>
    </w:p>
    <w:p>
      <w:pPr>
        <w:pStyle w:val="BodyText"/>
      </w:pPr>
      <w:r>
        <w:t xml:space="preserve">Mắt thấy sắc trời không còn sớm, Giang Ngạc đứng dậy đi ra ngoài. Chuyện người hầu trà kia kể xong, sớm đã lui sang một bên, có một nữ tử gảy đàn tì bà, trong lòng chất chứa nhiều phiền muộn, thấp giọng khẽ ngâm:</w:t>
      </w:r>
    </w:p>
    <w:p>
      <w:pPr>
        <w:pStyle w:val="BodyText"/>
      </w:pPr>
      <w:r>
        <w:t xml:space="preserve">Quát tháo sinh sấm rền,</w:t>
      </w:r>
    </w:p>
    <w:p>
      <w:pPr>
        <w:pStyle w:val="BodyText"/>
      </w:pPr>
      <w:r>
        <w:t xml:space="preserve">Ruột gan như sắt đá,</w:t>
      </w:r>
    </w:p>
    <w:p>
      <w:pPr>
        <w:pStyle w:val="BodyText"/>
      </w:pPr>
      <w:r>
        <w:t xml:space="preserve">Tài năng đến trước địa vị tôn quý chẳng còn như xưa nữa.</w:t>
      </w:r>
    </w:p>
    <w:p>
      <w:pPr>
        <w:pStyle w:val="BodyText"/>
      </w:pPr>
      <w:r>
        <w:t xml:space="preserve">Chuyện nhân gian, chỉ đẹp chăng một kiếm,</w:t>
      </w:r>
    </w:p>
    <w:p>
      <w:pPr>
        <w:pStyle w:val="BodyText"/>
      </w:pPr>
      <w:r>
        <w:t xml:space="preserve">Diệt hết anh hùng.</w:t>
      </w:r>
    </w:p>
    <w:p>
      <w:pPr>
        <w:pStyle w:val="BodyText"/>
      </w:pPr>
      <w:r>
        <w:t xml:space="preserve">[CHÍNH VĂN HOÀN]</w:t>
      </w:r>
    </w:p>
    <w:p>
      <w:pPr>
        <w:pStyle w:val="BodyText"/>
      </w:pPr>
      <w:r>
        <w:t xml:space="preserve">. . .</w:t>
      </w:r>
    </w:p>
    <w:p>
      <w:pPr>
        <w:pStyle w:val="BodyText"/>
      </w:pPr>
      <w:r>
        <w:t xml:space="preserve">Chú:</w:t>
      </w:r>
    </w:p>
    <w:p>
      <w:pPr>
        <w:pStyle w:val="Compact"/>
      </w:pPr>
      <w:r>
        <w:t xml:space="preserve">1. Thủ đao khởi lạc: tay vừa nhấc lên là đao rớt xuống, động tác nhanh gọn sắc bén</w:t>
      </w:r>
    </w:p>
    <w:p>
      <w:pPr>
        <w:pStyle w:val="Compact"/>
      </w:pPr>
      <w:r>
        <w:drawing>
          <wp:inline>
            <wp:extent cx="4581525" cy="6372225"/>
            <wp:effectExtent b="0" l="0" r="0" t="0"/>
            <wp:docPr descr="" title="" id="1" name="Picture"/>
            <a:graphic>
              <a:graphicData uri="http://schemas.openxmlformats.org/drawingml/2006/picture">
                <pic:pic>
                  <pic:nvPicPr>
                    <pic:cNvPr descr="http://sstruyen.com/images/data/15848/quyen-2---chuong-16-2-anh-hung-mat-lo-anh-hung-cung-duong-ha-1520180658.6352.jpg" id="0" name="Picture"/>
                    <pic:cNvPicPr>
                      <a:picLocks noChangeArrowheads="1" noChangeAspect="1"/>
                    </pic:cNvPicPr>
                  </pic:nvPicPr>
                  <pic:blipFill>
                    <a:blip r:embed="rId215"/>
                    <a:stretch>
                      <a:fillRect/>
                    </a:stretch>
                  </pic:blipFill>
                  <pic:spPr bwMode="auto">
                    <a:xfrm>
                      <a:off x="0" y="0"/>
                      <a:ext cx="4581525" cy="637222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16" w:name="quyển-2---chương-17-hậu-ký"/>
      <w:bookmarkEnd w:id="216"/>
      <w:r>
        <w:t xml:space="preserve">39. Quyển 2 - Chương 17: Hậu Ký</w:t>
      </w:r>
    </w:p>
    <w:p>
      <w:pPr>
        <w:pStyle w:val="Compact"/>
      </w:pPr>
      <w:r>
        <w:br w:type="textWrapping"/>
      </w:r>
      <w:r>
        <w:br w:type="textWrapping"/>
      </w:r>
      <w:r>
        <w:t xml:space="preserve">Phần chính văn của “Thử sinh” đến đây đã kết thúc, thích “Nam phong”, người kiên quyết theo bi kịch tố cáo, có thể theo tình tiết trong “Nam phong”, cho rằng Giang Ngạc bị Phong Tranh miểu sát (giết trong vòng một giây). Những độc giả giống như tác giả di tình biệt luyến đến đây có thể tin chắc sự vĩ đại của ái tình, xin để mắt tới ngoại truyện “Vĩnh tướng tùy” của “Thử sinh”, tạm xem Mặc Thức Thần vô năng làm thế nào đem một “người chết” viết sống.</w:t>
      </w:r>
      <w:r>
        <w:br w:type="textWrapping"/>
      </w:r>
      <w:r>
        <w:br w:type="textWrapping"/>
      </w:r>
      <w:r>
        <w:t xml:space="preserve">Lúc ban đầu mường tượng một giang hồ thuộc về mình, bởi xem nhiều chính tà bất lưỡng lập dưới ngòi bút của các đại võ hiệp danh gia, cho nên liền quyết định viết một “giang hồ thái bình”. Bắc Yên Sơn Nam Đông Phong, hai gia tộc phân ra Nam Bắc, dưới loại thái bình này, tất cả ân oán đều chỉ xuất phát từ lòng người. Cho nên giang hồ Mặc Thức Thần viết, không phải giang hồ phân tranh, mà là một giang hồ thuộc về lòng người. Nói thế nào nhỉ, vẫn luôn cảm thấy trên đời chuyện gian nan nhất không phải là đánh bại kẻ thù, mà là đánh bại bản thân mình. Dục vọng và luân lý, lý trí và tình cảm, rốt cuộc cái nào mới là lựa chọn đúng đắn nhất? Lúc chiến thắng, thực sự là đã thắng sao? Lúc thất bại, thực sự là đã thất bại sao?</w:t>
      </w:r>
      <w:r>
        <w:br w:type="textWrapping"/>
      </w:r>
      <w:r>
        <w:br w:type="textWrapping"/>
      </w:r>
      <w:r>
        <w:t xml:space="preserve">Các bằng hữu xem qua “Đông phong” nhất định nhớ Phong Tranh kỳ quặc kia, ha ha, chỉ có thể nói hài tử này dưới tay Mặc mỗ là một thứ đồ chơi đi. Ba năm trước sau khi viết ra đôi của Phong Tranh, chung quy cảm thấy thiếu chút gì đó, giống như có độc giả bình luận, quả nhiên vẫn là vì lịch duyệt cùng hành văn không đủ, khiến cho tất cả mọi chuyện thiếu đi lực độ. Sau đó vô tri vô giác qua loa ba năm đại học, đột nhiên có một ngày trong đầu hiện ra nét khái quát của Quý Độc Chước. Vẫn luôn cảm thấy tiểu Quý cùng Phong Tranh ba năm trước là song sinh, tính cách giống nhau, quá khứ giống nhau, duy chỉ có một điểm bất đồng, một người chọn đấu tranh, một người chọn bỏ cuộc. Vì thế mười ba năm sau, mới có Quý Độc Chước yêu nghiệt tội ác hoa lệ, cùng Phong Tranh giả nhân giả nghĩa.</w:t>
      </w:r>
      <w:r>
        <w:br w:type="textWrapping"/>
      </w:r>
      <w:r>
        <w:br w:type="textWrapping"/>
      </w:r>
      <w:r>
        <w:t xml:space="preserve">Đương nhiên, đây chỉ là cảm thán ba năm của tác giả, nói không chừng ba năm sau, chúng ta nhìn thấy lại là một gia hỏa tính nết cực đoan thì sao? Ha ha, vì bi kịch của Lưu Thủy không thể phát sinh, khiến bọn họ cùng nhau đến cầu khẩn tiểu Mặc sang năm có thể tìm được một nghề nghiệp khác đi~ Tiền mặt tiền mặt, xin bay qua đây bay qua đây~</w:t>
      </w:r>
      <w:r>
        <w:br w:type="textWrapping"/>
      </w:r>
      <w:r>
        <w:br w:type="textWrapping"/>
      </w:r>
      <w:r>
        <w:t xml:space="preserve">Chuyện “Thử sinh” này kỳ thực trong dự tính của tiểu Mặc không hề thuộc Yên Sơn Đông Phong hệ liệt, xuất hiện hoàn toàn là ngẫu nhiên.</w:t>
      </w:r>
      <w:r>
        <w:br w:type="textWrapping"/>
      </w:r>
      <w:r>
        <w:br w:type="textWrapping"/>
      </w:r>
      <w:r>
        <w:t xml:space="preserve">Bởi vì người nào đó Mặc mỗ thích đã nói một câu: “Ta thích Giang Ngạc.” Mặc mỗ hoang mang lo sợ liền quyết định viết một phiên ngoại về Giang Ngạc. Ý tưởng ban đầu là một tiểu phiên ngoại, con sâu rượu Giang Ngạc khốn cùng chán nán cùng khách điếm lão bản ôn nhu đa tình. Dưới ánh đèn dầu ảm đạm, con sâu rượu Giang Ngạc mỗi ngày đến khách điếm nhỏ uống một bình liệt tửu, năm rộng tháng dài, tiểu khách điếm lão bản coi trọng nam tử si tình này, lại thẳng đến khi con sâu rượu Giang Ngạc rời đi cũng chưa từng thổ lộ cõi lòng. Chuyện nghĩ đến còn chưa xem là hoàn chỉnh, chỉ là sắp sửa hạ bút, đột nhiên cảm thấy loại ôn nhu si tình sướt mướt này Mặc mỗ khi còn nhỏ tuổi ngây thơ đã viết quá nhiều rồi… Thế là từ bỏ! Sau khi vì Giang Ngạc phối với rất nhiều tiểu thụ, đột nhiên có một ngày hình ảnh “Quý Độc Chước” nhảy vào trong đầu Mặc mỗ.</w:t>
      </w:r>
      <w:r>
        <w:br w:type="textWrapping"/>
      </w:r>
      <w:r>
        <w:br w:type="textWrapping"/>
      </w:r>
      <w:r>
        <w:t xml:space="preserve">Nha ha ha, loại nhân vật yêu nghiệt này vẫn chưa từng viết qua cơ~ để ta thách thức một chút đi!</w:t>
      </w:r>
      <w:r>
        <w:br w:type="textWrapping"/>
      </w:r>
      <w:r>
        <w:br w:type="textWrapping"/>
      </w:r>
      <w:r>
        <w:t xml:space="preserve">Vì thế, nghĩ nha nghĩ, soạn nha soạn, mười mấy vạn từ cuồn cuộn như nước, đã thu vào không được…</w:t>
      </w:r>
      <w:r>
        <w:br w:type="textWrapping"/>
      </w:r>
      <w:r>
        <w:br w:type="textWrapping"/>
      </w:r>
      <w:r>
        <w:t xml:space="preserve">Ho khan, đương nhiên nếu nói “Thử sinh” câu chuyện này vì hoa si của người nào đó mà viết lên. Như vậy sau đó có thể tiếp tục kiên trì, nhất định phải quy công cho con thỏ của Mặc mỗ.</w:t>
      </w:r>
      <w:r>
        <w:br w:type="textWrapping"/>
      </w:r>
      <w:r>
        <w:br w:type="textWrapping"/>
      </w:r>
      <w:r>
        <w:t xml:space="preserve">Lúc bắt đầu viết “Thử sinh”, bởi vì cùng con thỏ vẫn đang xích mích, cho nên chuyện tiến triến vô cùng không thuận lợi. May mắn mùa xuân năm nay dùng thời gian ba tháng quấy rầy, nói chuyện, thuyết phục, phát hiện vẫn là ai cũng không thể thiếu ai. Vì thế mới có phần sau hạ bút như có thần linh giúp đỡ. Văn chương bản tự thiên thành, câu này nói quả không sai. Tán gẫu tán gẫu, con thỏ thân yêu, lúc ta phiền não ở thần miếu mở ra một cái hốc cây, cầu nguyện sẽ vì em tiếp tục kiên cường, hiện tại rốt cuộc có thể nói với em, người thân yêu ơi, tiểu Mặc sẽ hảo hảo yêu em, cho nên xin hãy tiếp tục ủng hộ ta đi.</w:t>
      </w:r>
      <w:r>
        <w:br w:type="textWrapping"/>
      </w:r>
      <w:r>
        <w:br w:type="textWrapping"/>
      </w:r>
      <w:r>
        <w:t xml:space="preserve">Trừ cái này ra, cũng phải cảm tạ Trầm Sa bên kia, mỗi lần bạn nhắn tin cổ vũ đều làm cho mình rất cảm động. Ân ân, còn có dì Hiệp Đao, lời bình của dì cũng làm cho cháu tìm được rất nhiều chỗ thiếu sót cùng chưa thỏa đáng. Mê chi ảnh, đa tạ cậu đã cho tôi nhiều tranh minh họa như vậy; Tùng Phong, xin tiếp tục bỉ ổi cùng tôi, chúng ta phải đốt cháy tình yêu đến tận cùng thế giới!</w:t>
      </w:r>
      <w:r>
        <w:br w:type="textWrapping"/>
      </w:r>
      <w:r>
        <w:br w:type="textWrapping"/>
      </w:r>
      <w:r>
        <w:t xml:space="preserve">(Vạch trong ngón tay)</w:t>
      </w:r>
      <w:r>
        <w:br w:type="textWrapping"/>
      </w:r>
      <w:r>
        <w:br w:type="textWrapping"/>
      </w:r>
      <w:r>
        <w:t xml:space="preserve">Ảo mộng không hoa, Chung ly linh quân, Mạo bào mạo bào nhượng sinh vật môn tri đạo, Mục phi, bất tri bất tri, YY, Bổn Bổn, Lưu Vân, rilkey, Hạ Thực, Cải danh khiếu xứng đà, 123, Lộ Biên… còn có các vị bằng hữu khác, vô cùng cảm tạ sự giúp đỡ của mọi người đối với tiểu Mặc nha, lần lượt hôn hôn.</w:t>
      </w:r>
      <w:r>
        <w:br w:type="textWrapping"/>
      </w:r>
      <w:r>
        <w:br w:type="textWrapping"/>
      </w:r>
      <w:r>
        <w:t xml:space="preserve">Trước kia đọc “Mẫu đơn đình”, có một đoạn thoại như thế này: “Tình không biết từ đâu đến, một khi đến lại thật sâu sắc. Người sống có thể chết, người chết có thể sống.” Cho nên hậu ký viết đến đây, nếu bị người khác chê cười tác giả là một kẻ ngốc, ta cũng sẽ không để ý.</w:t>
      </w:r>
      <w:r>
        <w:br w:type="textWrapping"/>
      </w:r>
      <w:r>
        <w:br w:type="textWrapping"/>
      </w:r>
      <w:r>
        <w:t xml:space="preserve">Nhất định khẳng định kiên cười nói: “Một chữ tình, chính là thật nhất thiên hạ.”</w:t>
      </w:r>
      <w:r>
        <w:br w:type="textWrapping"/>
      </w:r>
      <w:r>
        <w:br w:type="textWrapping"/>
      </w:r>
    </w:p>
    <w:p>
      <w:pPr>
        <w:pStyle w:val="Heading2"/>
      </w:pPr>
      <w:bookmarkStart w:id="217" w:name="quyển-2---chương-18-tiểu-phiên-ngoại-nhân-phẩm-nhàm-chán---nữ-vương-bệ-hạ"/>
      <w:bookmarkEnd w:id="217"/>
      <w:r>
        <w:t xml:space="preserve">40. Quyển 2 - Chương 18: Tiểu Phiên Ngoại Nhân Phẩm Nhàm Chán - Nữ Vương Bệ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uyện kể rằng Quý Độc Chước hao phí hết tâm tư một hai lần, vượt qua muôn vàn khó khăn ba bốn lượt, rốt cuộc đem Giang Ngạc về làm của riêng, từ đó trải qua có lúc hai lần có khi ba lượt cuộc sống hạnh phúc.</w:t>
      </w:r>
    </w:p>
    <w:p>
      <w:pPr>
        <w:pStyle w:val="BodyText"/>
      </w:pPr>
      <w:r>
        <w:t xml:space="preserve">Những đào hồng liễu lục (thành ngữ, ám chỉ cảnh sắc mùa xuân tươi đẹp)trước kia, chỉ như mây khói thoảng qua, cuối cùng đến lần này hoa thơm cỏ lạ không dám hồi tưởng, chung quy vẫn là Quý Độc Chước phiến Vu Sơn này xuất ra mây đen.</w:t>
      </w:r>
    </w:p>
    <w:p>
      <w:pPr>
        <w:pStyle w:val="BodyText"/>
      </w:pPr>
      <w:r>
        <w:t xml:space="preserve">Trong hai ngày như mọi ngày ngọt ngào dính chặt vào nhau này, Phong Nhã Tụng rất nhanh bị bao phủ giữa một mảng mây hồng, trong lầu số lượng thanh niên quá tuổi kết hôn rõ ràng tăng lên, càng ra vào có đôi có cặp(Miên Miên: Fufufu… một ổ BL a… ;))). Quý Độc Chước là người phóng khoáng, chỉ cần bọn thuộc hạ không lơ là hoàn thành nhiệm vụ, những chuyện khuê phòng bí sự này hắn cũng không dòm ngó.</w:t>
      </w:r>
    </w:p>
    <w:p>
      <w:pPr>
        <w:pStyle w:val="BodyText"/>
      </w:pPr>
      <w:r>
        <w:t xml:space="preserve">Chỉ là thời gian trôi qua, Giang Ngạc nhịn không được nhíu mày.</w:t>
      </w:r>
    </w:p>
    <w:p>
      <w:pPr>
        <w:pStyle w:val="BodyText"/>
      </w:pPr>
      <w:r>
        <w:t xml:space="preserve">Dựa vào nhân phẩm tỏ ra trước sau như một của y, Quý Độc Chước sâu sắc tin tưởng, cho dù đem cả thế giới đảo ngược lại, Giang đại thúc cũng không giác ngộ thành loại quân tử phi lễ chớ nhìn kia, cho nên hắn rất tự động quan tâm bò lên giường đại thúc, sau một hồi “long phượng quây quần”, chủ động hỏi: “Giang đại hiệp có chuyện gì phiền lòng?”</w:t>
      </w:r>
    </w:p>
    <w:p>
      <w:pPr>
        <w:pStyle w:val="BodyText"/>
      </w:pPr>
      <w:r>
        <w:t xml:space="preserve">Giang Ngạc vuốt làn da nhẵn mịn của tiểu Quý, thực ưu uất nói: “Ta suy nghĩ vấn đề lớn trong đời người.”</w:t>
      </w:r>
    </w:p>
    <w:p>
      <w:pPr>
        <w:pStyle w:val="BodyText"/>
      </w:pPr>
      <w:r>
        <w:t xml:space="preserve">“Ồ? Vấn đề gì?”</w:t>
      </w:r>
    </w:p>
    <w:p>
      <w:pPr>
        <w:pStyle w:val="BodyText"/>
      </w:pPr>
      <w:r>
        <w:t xml:space="preserve">“Quý công tử, ta hỏi ngươi.”</w:t>
      </w:r>
    </w:p>
    <w:p>
      <w:pPr>
        <w:pStyle w:val="BodyText"/>
      </w:pPr>
      <w:r>
        <w:t xml:space="preserve">Quý Độc Chước nắm lấy tay Giang Ngạc, chủ động đặt ở nơi lại bắt đầu rục rịch của mình, vẻ mặt thánh thiện: “Giang đại hiệp thỉnh dạy bảo.”</w:t>
      </w:r>
    </w:p>
    <w:p>
      <w:pPr>
        <w:pStyle w:val="BodyText"/>
      </w:pPr>
      <w:r>
        <w:t xml:space="preserve">Giang Ngạc liếc đứa kia một cái. Nói tiểu thụ nhà người khác dù sao cũng biết xấu hổ sợ hãi, làm sao nhà y ngược lại là một con sói háo sắc thế này? Y thở dài, trái ba vòng phải ba vòng học gia gia mỗi ngày rèn luyện dưỡng sinh: “Quý công tử, ngươi hãy dùng một từ hình dung Thiệp Giang cô nương nhà ngươi.”</w:t>
      </w:r>
    </w:p>
    <w:p>
      <w:pPr>
        <w:pStyle w:val="BodyText"/>
      </w:pPr>
      <w:r>
        <w:t xml:space="preserve">“Dũng mãnh.” Quý Độc Chước không hề do dự trả lời.</w:t>
      </w:r>
    </w:p>
    <w:p>
      <w:pPr>
        <w:pStyle w:val="BodyText"/>
      </w:pPr>
      <w:r>
        <w:t xml:space="preserve">“Thế lại dùng một từ hình dung Nhiếp Bình Trọng.”</w:t>
      </w:r>
    </w:p>
    <w:p>
      <w:pPr>
        <w:pStyle w:val="BodyText"/>
      </w:pPr>
      <w:r>
        <w:t xml:space="preserve">“Nhu nhược.” Quý Độc Chước lập tức tiếp lời.</w:t>
      </w:r>
    </w:p>
    <w:p>
      <w:pPr>
        <w:pStyle w:val="BodyText"/>
      </w:pPr>
      <w:r>
        <w:t xml:space="preserve">Tay Giang Ngạc lách qua phía trước, lần xuống phía sau, rất không khách khí đánh tan đồn địch: “Như vậy ngươi nói, vì sao hai người này lại trở thành vợ chồng?”</w:t>
      </w:r>
    </w:p>
    <w:p>
      <w:pPr>
        <w:pStyle w:val="BodyText"/>
      </w:pPr>
      <w:r>
        <w:t xml:space="preserve">Quý Độc Chước nhẹ nhàng thở gấp một hơi, trong mắt dẫn theo một chút ánh nước thêm phần vũ mị.</w:t>
      </w:r>
    </w:p>
    <w:p>
      <w:pPr>
        <w:pStyle w:val="BodyText"/>
      </w:pPr>
      <w:r>
        <w:t xml:space="preserve">Hắn nói: “Kỳ thực bên trong là có một câu chuyện.”</w:t>
      </w:r>
    </w:p>
    <w:p>
      <w:pPr>
        <w:pStyle w:val="BodyText"/>
      </w:pPr>
      <w:r>
        <w:t xml:space="preserve">“Quý công tử không ngại kể cho ta nghe.”</w:t>
      </w:r>
    </w:p>
    <w:p>
      <w:pPr>
        <w:pStyle w:val="BodyText"/>
      </w:pPr>
      <w:r>
        <w:t xml:space="preserve">Quý Độc Chước chăm chú nhìn phía dưới hai người một cái, có chút bất đắc dĩ: “Giang đại hiệp, ngươi xác định ta phải kể chuyện sao?”</w:t>
      </w:r>
    </w:p>
    <w:p>
      <w:pPr>
        <w:pStyle w:val="BodyText"/>
      </w:pPr>
      <w:r>
        <w:t xml:space="preserve">“Ta biết Quý công tử sở trường nhất là kể chuyện.”</w:t>
      </w:r>
    </w:p>
    <w:p>
      <w:pPr>
        <w:pStyle w:val="BodyText"/>
      </w:pPr>
      <w:r>
        <w:t xml:space="preserve">“Được rồi,” Quý Độc Chước bĩu môi, “Ngươi biết lão Đao giỏi nhất cá cược đúng không?”</w:t>
      </w:r>
    </w:p>
    <w:p>
      <w:pPr>
        <w:pStyle w:val="BodyText"/>
      </w:pPr>
      <w:r>
        <w:t xml:space="preserve">“Đúng thế, không sai, trong Phong Nhã Tụng ta tìm không ra người thứ hai ngay cả mạng cũng có thể đem ra cá cược như lão.”</w:t>
      </w:r>
    </w:p>
    <w:p>
      <w:pPr>
        <w:pStyle w:val="BodyText"/>
      </w:pPr>
      <w:r>
        <w:t xml:space="preserve">“Chuyện kể rằng ở năm nào đó tháng nào đó một ngày nào đó, lão Đao cùng Nhiếp Bình Trọng cá cược một chuyện.”</w:t>
      </w:r>
    </w:p>
    <w:p>
      <w:pPr>
        <w:pStyle w:val="BodyText"/>
      </w:pPr>
      <w:r>
        <w:t xml:space="preserve">“Ồ? Cược cái gì?”</w:t>
      </w:r>
    </w:p>
    <w:p>
      <w:pPr>
        <w:pStyle w:val="BodyText"/>
      </w:pPr>
      <w:r>
        <w:t xml:space="preserve">Quý Độc Chước trên mặt lộ ra tiếu ý: “Tiền đặt cược của bọn họ à, chính là ai thua thì phải đi đến chỗ Thiệp Giang ở dưới lầu kêu một trăm tiếng ta muốn cưỡng gian ngươi.”</w:t>
      </w:r>
    </w:p>
    <w:p>
      <w:pPr>
        <w:pStyle w:val="BodyText"/>
      </w:pPr>
      <w:r>
        <w:t xml:space="preserve">Giang Ngạc nghe vậy, khóe miệng khẽ run rẩy một chút: “Ai thắng?”</w:t>
      </w:r>
    </w:p>
    <w:p>
      <w:pPr>
        <w:pStyle w:val="BodyText"/>
      </w:pPr>
      <w:r>
        <w:t xml:space="preserve">“Đương nhiên là lão Đao gặp đổ tất thắng thắng một ván này rồi.”</w:t>
      </w:r>
    </w:p>
    <w:p>
      <w:pPr>
        <w:pStyle w:val="BodyText"/>
      </w:pPr>
      <w:r>
        <w:t xml:space="preserve">“Nhiếp Bình Trọng sẽ không thực sự chạy đi kêu chứ?”</w:t>
      </w:r>
    </w:p>
    <w:p>
      <w:pPr>
        <w:pStyle w:val="BodyText"/>
      </w:pPr>
      <w:r>
        <w:t xml:space="preserve">“Hắn đương nhiên đi kêu, hơn nữa kêu đến toàn bộ mọi người Phong Nhã Tụng đều nghe thấy kìa.” Quý Độc Chước cười tươi như hoa, “Đó là từ khi ta sinh ra đến nay, lần đầu tiên thiếu chút nữa đánh rơi cái chén.”</w:t>
      </w:r>
    </w:p>
    <w:p>
      <w:pPr>
        <w:pStyle w:val="BodyText"/>
      </w:pPr>
      <w:r>
        <w:t xml:space="preserve">“Ta nghĩ Thiệp Giang nhất định không tha cho lão.”</w:t>
      </w:r>
    </w:p>
    <w:p>
      <w:pPr>
        <w:pStyle w:val="BodyText"/>
      </w:pPr>
      <w:r>
        <w:t xml:space="preserve">“Cái đó là tất nhiên.”</w:t>
      </w:r>
    </w:p>
    <w:p>
      <w:pPr>
        <w:pStyle w:val="BodyText"/>
      </w:pPr>
      <w:r>
        <w:t xml:space="preserve">“Như vậy kết quả thì sao?”</w:t>
      </w:r>
    </w:p>
    <w:p>
      <w:pPr>
        <w:pStyle w:val="BodyText"/>
      </w:pPr>
      <w:r>
        <w:t xml:space="preserve">Quý Độc Chước chớp chớp mắt, vươn môi trước mặt Giang Ngạc: “Nếu ngươi hôn ta một chút, ta sẽ nói cho ngươi.”</w:t>
      </w:r>
    </w:p>
    <w:p>
      <w:pPr>
        <w:pStyle w:val="BodyText"/>
      </w:pPr>
      <w:r>
        <w:t xml:space="preserve">Thế là vì muốn nghe kết cục câu chuyện, Giang Ngạc không chỉ hôn hắn một cái, mà còn làm một vài chuyện khiến cho tên biến thái kia càng đắc ý “tự mình thể nghiệm”.</w:t>
      </w:r>
    </w:p>
    <w:p>
      <w:pPr>
        <w:pStyle w:val="BodyText"/>
      </w:pPr>
      <w:r>
        <w:t xml:space="preserve">Quý Độc Chước hài lòng thở gấp, nhẹ nhàng nói bên tai Giang Ngạc: “Kết quả đêm hôm đó, Thiệp Giang liền chạy đi cưỡng gian Nhiếp Bình Trọng nhà ta.”</w:t>
      </w:r>
    </w:p>
    <w:p>
      <w:pPr>
        <w:pStyle w:val="BodyText"/>
      </w:pPr>
      <w:r>
        <w:t xml:space="preserve">Cho dù là Giang Ngạc sau khi định lực lại, cũng không kìm được chảy xuống một chuỗi hắc tuyến2.</w:t>
      </w:r>
    </w:p>
    <w:p>
      <w:pPr>
        <w:pStyle w:val="BodyText"/>
      </w:pPr>
      <w:r>
        <w:t xml:space="preserve">Quý Độc Chước liếm lên môi Giang Ngạc, khăng khít vuốt ve: “Ngươi có biết, năm trăm năm sau, trên thế giới sẽ xuất hiện một tác gia gọi là Mặc Thức Thần, nàng quản loại nữ nhân giống như Thiệp Giang này gọi là… nữ vương.”</w:t>
      </w:r>
    </w:p>
    <w:p>
      <w:pPr>
        <w:pStyle w:val="BodyText"/>
      </w:pPr>
      <w:r>
        <w:t xml:space="preserve">“Nữ vương sao? Giang Ngạc phì cười một tiếng.</w:t>
      </w:r>
    </w:p>
    <w:p>
      <w:pPr>
        <w:pStyle w:val="BodyText"/>
      </w:pPr>
      <w:r>
        <w:t xml:space="preserve">“Cho nên tóm lại mà nói,” Quý Độc Chước thật chậm rãi, dùng thân thể làm hao mòn ý chí của Giang Ngạc, “Lòng của nữ nhân, là mò kim đáy biển, các nam nhân đoán không hiểu vẫn là cứ yêu nam nhân đi…” (Yê, yêu nhau đê! Chỉ có đàn ông mới có thể đem lại hạnh phúc cho nhau ;)))))</w:t>
      </w:r>
    </w:p>
    <w:p>
      <w:pPr>
        <w:pStyle w:val="BodyText"/>
      </w:pPr>
      <w:r>
        <w:t xml:space="preserve">★ Chú:</w:t>
      </w:r>
    </w:p>
    <w:p>
      <w:pPr>
        <w:pStyle w:val="BodyText"/>
      </w:pPr>
      <w:r>
        <w:t xml:space="preserve">1. Đại để cái mặt bạn ấy nó như thế này</w:t>
      </w:r>
    </w:p>
    <w:p>
      <w:pPr>
        <w:pStyle w:val="Compact"/>
      </w:pPr>
      <w:r>
        <w:t xml:space="preserve">;)))))</w:t>
      </w:r>
    </w:p>
    <w:p>
      <w:pPr>
        <w:pStyle w:val="Compact"/>
      </w:pPr>
      <w:r>
        <w:drawing>
          <wp:inline>
            <wp:extent cx="5334000" cy="4000500"/>
            <wp:effectExtent b="0" l="0" r="0" t="0"/>
            <wp:docPr descr="" title="" id="1" name="Picture"/>
            <a:graphic>
              <a:graphicData uri="http://schemas.openxmlformats.org/drawingml/2006/picture">
                <pic:pic>
                  <pic:nvPicPr>
                    <pic:cNvPr descr="http://sstruyen.com/images/data/15848/quyen-2---chuong-18-tieu-phien-ngoai-nhan-pham-nham-chan---nu-vuong-be-ha-1520180666.0559.jpg" id="0" name="Picture"/>
                    <pic:cNvPicPr>
                      <a:picLocks noChangeArrowheads="1" noChangeAspect="1"/>
                    </pic:cNvPicPr>
                  </pic:nvPicPr>
                  <pic:blipFill>
                    <a:blip r:embed="rId220"/>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21" w:name="quyển-2---chương-19-phiên-ngoại---công-thụ-đồng-minh"/>
      <w:bookmarkEnd w:id="221"/>
      <w:r>
        <w:t xml:space="preserve">41. Quyển 2 - Chương 19: Phiên Ngoại - Công Thụ Đồng Min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Một sáng sớm tháng chạp sơ bát1, Giang Ngạc tinh thần sung mãn đẩy ra đại môn của Phong Nhã Tụng, xách một hũ sành to, cực kỳ thân thiện la cà đến nhà hàng xóm hòa thượng trên núi.</w:t>
      </w:r>
    </w:p>
    <w:p>
      <w:pPr>
        <w:pStyle w:val="BodyText"/>
      </w:pPr>
      <w:r>
        <w:t xml:space="preserve">Từ khi Phong Nhã Tụng cái cục ung nhọt chết bầm này từ Sơn Đông chuyển đến Hà Nam Tung Sơn, phong thủy bảo địa sắc tức thị không không tức thị sắc này cũng liên lụy lây nhiễm vài phần yêu nghiệt.</w:t>
      </w:r>
    </w:p>
    <w:p>
      <w:pPr>
        <w:pStyle w:val="BodyText"/>
      </w:pPr>
      <w:r>
        <w:t xml:space="preserve">Trong quá khứ, đã từng hiếm thấy có một ngày Quý Độc Chước cùng Giang Ngạc phát sinh mâu thuẫn. Hai người này tính nết đều biến thái không giống bình thường, rõ ràng sớm phải ồn ào trên mái nhà người khác, vậy mà bên này Giang Ngạc nâng chén chỉ uống trà. Mà Quý Độc Chước cũng không nói nhiều một câu, cười tủm tỉm gói ghém cá a thịt a gà a vịt a trong nhà, lại đổ đầy một bầu hảo tửu, giữa đêm hôm khuya khắt ngồi trên đầu Phật Tổ uống rượu ăn thịt.</w:t>
      </w:r>
    </w:p>
    <w:p>
      <w:pPr>
        <w:pStyle w:val="BodyText"/>
      </w:pPr>
      <w:r>
        <w:t xml:space="preserve">Bên dưới một đám đệ tử thiếu lâm đều kêu khóc không ngừng, hắn lại ung dung khẽ nghiêng bầu rượu, hương rượu lâu năm lưu lại trên cổ của Phật Tổ kim thân. Quý Độc Chước rất nho nhã dùng đũa gắp một miếng thịt lừa, đối rượu đương ca: “Rượu thịt trôi qua ruột, Phật Tổ giữ trong lòng. May mắn lắm thay, cất lời ca hát (câu sau nằm trong bài “Quy tuy thọ” của Tào Tháo, bản dịch của Điệp luyến hoa)”.</w:t>
      </w:r>
    </w:p>
    <w:p>
      <w:pPr>
        <w:pStyle w:val="BodyText"/>
      </w:pPr>
      <w:r>
        <w:t xml:space="preserve">Cuối cùng các thiếu lâm hòa thượng vẫn luôn theo đuổi chủ nghĩa hòa bình quỳ trước đại môn của Phong Nhã Tụng khóc một ngày một đêm, mới mời được đại Phật tôn giáng yêu trừ ma này.</w:t>
      </w:r>
    </w:p>
    <w:p>
      <w:pPr>
        <w:pStyle w:val="BodyText"/>
      </w:pPr>
      <w:r>
        <w:t xml:space="preserve">Sau đó theo thông tin nội bộ tiết lộ, nếu như lúc đó Giang Ngạc ra ngoài muộn một canh giờ, đám hòa thượng này chỉ có thể lấy cái chết để tỏ rõ ý chí. Đương nhiên, rốt cuộc Giang Ngạc có tính toán chính xác thời gian từ cửa phòng đi ra hay không, người ngoài đã không thể nào biết được. Duy một điều có thể lý giải chính là, trong trận giằng co kia, Giang đại hiệp dùng phương thức phong quang nhất tự tìm một biện pháp nhận lão bà về nhà.</w:t>
      </w:r>
    </w:p>
    <w:p>
      <w:pPr>
        <w:pStyle w:val="BodyText"/>
      </w:pPr>
      <w:r>
        <w:t xml:space="preserve">Tây Vực có một triết nhân nói rất hay, sơn bất tựu ngã, ngã tắc tựu sơn (núi không phải là ta nhưng ta chính là núi, chắc là ý chỉ thích nghi với hoàn cảnh, nhập gia tùy tục).</w:t>
      </w:r>
    </w:p>
    <w:p>
      <w:pPr>
        <w:pStyle w:val="BodyText"/>
      </w:pPr>
      <w:r>
        <w:t xml:space="preserve">Từ lần đó trở đi, Thiếu Lâm Tự từ trên xuống dưới hơn một trăm hòa thượng lập tức học cách mắt nhắm mắt mở, hai người này muốn đánh muốn nháo tùy bọn họ, quản liền không quản nữa, chỉ là cuối năm thanh toán chút phí tham quan tu sửa.</w:t>
      </w:r>
    </w:p>
    <w:p>
      <w:pPr>
        <w:pStyle w:val="BodyText"/>
      </w:pPr>
      <w:r>
        <w:t xml:space="preserve">Chuyện kể rằng một ngày này, chủ trì đại sư khoác áo cà sa, vừa mở cửa, liền trông thấy Giang Ngạc đang tựa nơi cửa.</w:t>
      </w:r>
    </w:p>
    <w:p>
      <w:pPr>
        <w:pStyle w:val="BodyText"/>
      </w:pPr>
      <w:r>
        <w:t xml:space="preserve">Chủ trì đại sư một bên trong lòng kêu to… Không tốt! Lại phá sản rồi!… một bên từ mi thiện mục cười: “Giang thí chủ cười vui vẻ như vậy, chẳng lẽ hôm qua lại giáng yêu trừ ma suôn sẻ?”</w:t>
      </w:r>
    </w:p>
    <w:p>
      <w:pPr>
        <w:pStyle w:val="BodyText"/>
      </w:pPr>
      <w:r>
        <w:t xml:space="preserve">Giang Ngạc đặt hũ sành trên mặt đất, xoa xoa bắp thịt mỏi nhừ: “Con yêu nghiệt này đạo hạnh không bình thường, may mắn gặp ta lòng dạ từ bi, được ta dốc sức trấn áp một đêm.”</w:t>
      </w:r>
    </w:p>
    <w:p>
      <w:pPr>
        <w:pStyle w:val="BodyText"/>
      </w:pPr>
      <w:r>
        <w:t xml:space="preserve">“Thí chủ xả thân vì nghĩa, a di đà Phật, tình cảm này thật đáng kính trọng.” Lão hòa thượng hai tay chắp trước ngực, chỉ mong bọn tiểu đồ đệ khẩn trương giấu hết những thứ có giá trị, “…Như vậy, Giang thí chủ đêm nay cũng xin vì cao sơn Thiếu Lâm chúng ta bảo trụ chốn cực lạc này.”</w:t>
      </w:r>
    </w:p>
    <w:p>
      <w:pPr>
        <w:pStyle w:val="BodyText"/>
      </w:pPr>
      <w:r>
        <w:t xml:space="preserve">Giường chiếu nóng hầm hập đã lạnh nửa bên, Quý Độc Chước trở mình một cái, mở đôi mắt vẫn còn ngái ngủ. Đêm qua là lần thứ mười mưu đồ phản công thất bại, hôm nay đã là tháng chạp sơ bát, xem ra Giang đại hiệp sáng sớm chắc chắn là đến miếu của lão hòa thượng xin lạp bát chúc2 rồi. Tưởng tượng hương vị ngòn ngọt bùi bùi của lạp bát chúc, hắn ngáp một cái, quyết định rất phúc hậu trở mình tiếp tục ngủ.</w:t>
      </w:r>
    </w:p>
    <w:p>
      <w:pPr>
        <w:pStyle w:val="BodyText"/>
      </w:pPr>
      <w:r>
        <w:t xml:space="preserve">Ngủ lại một hồi, “rầm” một tiếng, cửa phòng liền bị mạnh mẽ đá văng.</w:t>
      </w:r>
    </w:p>
    <w:p>
      <w:pPr>
        <w:pStyle w:val="BodyText"/>
      </w:pPr>
      <w:r>
        <w:t xml:space="preserve">Thiệp Giang thu hồi chân ngọc thon dài, mở đào hoa phiến, thiên kiều bách mị tiến về phía trước: “Bẩm báo lâu chủ, sư phó của trù phòng nói sơn dược3 phải dùng làm bữa trưa tìm không thấy.”</w:t>
      </w:r>
    </w:p>
    <w:p>
      <w:pPr>
        <w:pStyle w:val="BodyText"/>
      </w:pPr>
      <w:r>
        <w:t xml:space="preserve">Sơn dược…</w:t>
      </w:r>
    </w:p>
    <w:p>
      <w:pPr>
        <w:pStyle w:val="BodyText"/>
      </w:pPr>
      <w:r>
        <w:t xml:space="preserve">Quý Độc Chước vắt óc gian nan nghĩ một chút, tựa hồ tối hôm qua có thấy qua. Hắn mơ mơ màng màng vươn tay mò một vòng trên giường, không có kết quả. Không hề nghĩ ngợi, trực tiếp sờ hậu đình của mình.</w:t>
      </w:r>
    </w:p>
    <w:p>
      <w:pPr>
        <w:pStyle w:val="BodyText"/>
      </w:pPr>
      <w:r>
        <w:t xml:space="preserve">Ngô, quả nhiên ở chỗ này.</w:t>
      </w:r>
    </w:p>
    <w:p>
      <w:pPr>
        <w:pStyle w:val="BodyText"/>
      </w:pPr>
      <w:r>
        <w:t xml:space="preserve">Một tay chống lưng, một tay chậm rãi rút sơn dược ra ngoài, Quý Độc Chước tiện tay ném cái thứ vẫn còn ấm nóng này qua một bên: “Không có chuyện gì, xin đừng quấy rầy ta, ta vẫn còn muốn ngủ.”</w:t>
      </w:r>
    </w:p>
    <w:p>
      <w:pPr>
        <w:pStyle w:val="BodyText"/>
      </w:pPr>
      <w:r>
        <w:t xml:space="preserve">Thiệp Giang chân ngọc khẽ dao động, nhẹ nhàng tránh đi sơn dược bị ném qua, cung phiến che miệng: “Lâu chủ a, lần này là sơn dược, lần trước là dưa chuột, lần trước nữa là củ cải. Cứ tiếp tục như vậy, thứ chúng ta có thể ăn càng ngày càng ít a.” (A a a, giờ ta mới biết Giang đại ca thích dùng toy a~ ;)))</w:t>
      </w:r>
    </w:p>
    <w:p>
      <w:pPr>
        <w:pStyle w:val="BodyText"/>
      </w:pPr>
      <w:r>
        <w:t xml:space="preserve">“Hiện tại còn hơi sớm, đợi khi các ngươi không thể ăn lại đến tìm ta xin chỉ thị đi.”</w:t>
      </w:r>
    </w:p>
    <w:p>
      <w:pPr>
        <w:pStyle w:val="BodyText"/>
      </w:pPr>
      <w:r>
        <w:t xml:space="preserve">Thiệp Giang nhìn sơn dược phía sau chậc chậc lưỡi: “Có điều a, lâu chủ a, ta thực sự không ngờ Giang đại hiệp lại có sở thích này.”</w:t>
      </w:r>
    </w:p>
    <w:p>
      <w:pPr>
        <w:pStyle w:val="BodyText"/>
      </w:pPr>
      <w:r>
        <w:t xml:space="preserve">Quý Độc Chước ngáp một cái, xoa xoa thắt lưng bị lăn qua lăn lại nửa đêm, tiếu ý doanh mãn: “Cái này ngươi không hiểu đi, đại ngược thương thân, tiểu ngược di tình. (ngược lớn tổn hại sức khỏe, ngược nhỏ vui vẻ thỏa mãn).”</w:t>
      </w:r>
    </w:p>
    <w:p>
      <w:pPr>
        <w:pStyle w:val="BodyText"/>
      </w:pPr>
      <w:r>
        <w:t xml:space="preserve">[HOÀN]</w:t>
      </w:r>
    </w:p>
    <w:p>
      <w:pPr>
        <w:pStyle w:val="BodyText"/>
      </w:pPr>
      <w:r>
        <w:t xml:space="preserve">Chú:</w:t>
      </w:r>
    </w:p>
    <w:p>
      <w:pPr>
        <w:pStyle w:val="BodyText"/>
      </w:pPr>
      <w:r>
        <w:t xml:space="preserve">1. Tháng chạp sơ bát: ngày mồng tám tháng 12</w:t>
      </w:r>
    </w:p>
    <w:p>
      <w:pPr>
        <w:pStyle w:val="BodyText"/>
      </w:pPr>
      <w:r>
        <w:t xml:space="preserve">2. Lạp bát chúc: cháo mồng tám tháng chạp, dùng nếp, đậu và các loại quả khô như táo, hạt dẻ, hạt sen nấu thành. Bắt nguồn từ Phật giáo, tương truyền Thích Ca Mâu Ni đắc đạo vào ngày này nên chùa chiền nấu cháo cúng Phật, về sau trong dân gian cũng lưu truyền thành tục lệ</w:t>
      </w:r>
    </w:p>
    <w:p>
      <w:pPr>
        <w:pStyle w:val="BodyText"/>
      </w:pPr>
      <w:r>
        <w:t xml:space="preserve">3. Sơn dược: củ mài… aka sex toy ;)))</w:t>
      </w:r>
    </w:p>
    <w:p>
      <w:pPr>
        <w:pStyle w:val="Compact"/>
      </w:pPr>
      <w:r>
        <w:drawing>
          <wp:inline>
            <wp:extent cx="3048000" cy="1695450"/>
            <wp:effectExtent b="0" l="0" r="0" t="0"/>
            <wp:docPr descr="" title="" id="1" name="Picture"/>
            <a:graphic>
              <a:graphicData uri="http://schemas.openxmlformats.org/drawingml/2006/picture">
                <pic:pic>
                  <pic:nvPicPr>
                    <pic:cNvPr descr="http://sstruyen.com/images/data/15848/quyen-2---chuong-19-phien-ngoai---cong-thu-dong-minh-1520180668.7148.jpg" id="0" name="Picture"/>
                    <pic:cNvPicPr>
                      <a:picLocks noChangeArrowheads="1" noChangeAspect="1"/>
                    </pic:cNvPicPr>
                  </pic:nvPicPr>
                  <pic:blipFill>
                    <a:blip r:embed="rId224"/>
                    <a:stretch>
                      <a:fillRect/>
                    </a:stretch>
                  </pic:blipFill>
                  <pic:spPr bwMode="auto">
                    <a:xfrm>
                      <a:off x="0" y="0"/>
                      <a:ext cx="3048000" cy="1695450"/>
                    </a:xfrm>
                    <a:prstGeom prst="rect">
                      <a:avLst/>
                    </a:prstGeom>
                    <a:noFill/>
                    <a:ln w="9525">
                      <a:noFill/>
                      <a:headEnd/>
                      <a:tailEnd/>
                    </a:ln>
                  </pic:spPr>
                </pic:pic>
              </a:graphicData>
            </a:graphic>
          </wp:inline>
        </w:drawing>
      </w:r>
    </w:p>
    <w:p>
      <w:pPr>
        <w:pStyle w:val="Compact"/>
      </w:pPr>
      <w:r>
        <w:drawing>
          <wp:inline>
            <wp:extent cx="5080000" cy="4610100"/>
            <wp:effectExtent b="0" l="0" r="0" t="0"/>
            <wp:docPr descr="" title="" id="1" name="Picture"/>
            <a:graphic>
              <a:graphicData uri="http://schemas.openxmlformats.org/drawingml/2006/picture">
                <pic:pic>
                  <pic:nvPicPr>
                    <pic:cNvPr descr="http://sstruyen.com/images/data/15848/quyen-2---chuong-19-phien-ngoai---cong-thu-dong-minh-1520180669.7919.jpg" id="0" name="Picture"/>
                    <pic:cNvPicPr>
                      <a:picLocks noChangeArrowheads="1" noChangeAspect="1"/>
                    </pic:cNvPicPr>
                  </pic:nvPicPr>
                  <pic:blipFill>
                    <a:blip r:embed="rId227"/>
                    <a:stretch>
                      <a:fillRect/>
                    </a:stretch>
                  </pic:blipFill>
                  <pic:spPr bwMode="auto">
                    <a:xfrm>
                      <a:off x="0" y="0"/>
                      <a:ext cx="5080000" cy="4610100"/>
                    </a:xfrm>
                    <a:prstGeom prst="rect">
                      <a:avLst/>
                    </a:prstGeom>
                    <a:noFill/>
                    <a:ln w="9525">
                      <a:noFill/>
                      <a:headEnd/>
                      <a:tailEnd/>
                    </a:ln>
                  </pic:spPr>
                </pic:pic>
              </a:graphicData>
            </a:graphic>
          </wp:inline>
        </w:drawing>
      </w:r>
    </w:p>
    <w:p>
      <w:pPr>
        <w:pStyle w:val="Compact"/>
      </w:pPr>
      <w:r>
        <w:drawing>
          <wp:inline>
            <wp:extent cx="5080000" cy="4546600"/>
            <wp:effectExtent b="0" l="0" r="0" t="0"/>
            <wp:docPr descr="" title="" id="1" name="Picture"/>
            <a:graphic>
              <a:graphicData uri="http://schemas.openxmlformats.org/drawingml/2006/picture">
                <pic:pic>
                  <pic:nvPicPr>
                    <pic:cNvPr descr="http://sstruyen.com/images/data/15848/quyen-2---chuong-19-phien-ngoai---cong-thu-dong-minh-1520180671.0956.jpg" id="0" name="Picture"/>
                    <pic:cNvPicPr>
                      <a:picLocks noChangeArrowheads="1" noChangeAspect="1"/>
                    </pic:cNvPicPr>
                  </pic:nvPicPr>
                  <pic:blipFill>
                    <a:blip r:embed="rId230"/>
                    <a:stretch>
                      <a:fillRect/>
                    </a:stretch>
                  </pic:blipFill>
                  <pic:spPr bwMode="auto">
                    <a:xfrm>
                      <a:off x="0" y="0"/>
                      <a:ext cx="5080000" cy="4546600"/>
                    </a:xfrm>
                    <a:prstGeom prst="rect">
                      <a:avLst/>
                    </a:prstGeom>
                    <a:noFill/>
                    <a:ln w="9525">
                      <a:noFill/>
                      <a:headEnd/>
                      <a:tailEnd/>
                    </a:ln>
                  </pic:spPr>
                </pic:pic>
              </a:graphicData>
            </a:graphic>
          </wp:inline>
        </w:drawing>
      </w:r>
    </w:p>
    <w:p>
      <w:pPr>
        <w:pStyle w:val="Compact"/>
      </w:pPr>
      <w:r>
        <w:drawing>
          <wp:inline>
            <wp:extent cx="4638675" cy="3409950"/>
            <wp:effectExtent b="0" l="0" r="0" t="0"/>
            <wp:docPr descr="" title="" id="1" name="Picture"/>
            <a:graphic>
              <a:graphicData uri="http://schemas.openxmlformats.org/drawingml/2006/picture">
                <pic:pic>
                  <pic:nvPicPr>
                    <pic:cNvPr descr="http://sstruyen.com/images/data/15848/quyen-2---chuong-19-phien-ngoai---cong-thu-dong-minh-1520180672.1771.jpg" id="0" name="Picture"/>
                    <pic:cNvPicPr>
                      <a:picLocks noChangeArrowheads="1" noChangeAspect="1"/>
                    </pic:cNvPicPr>
                  </pic:nvPicPr>
                  <pic:blipFill>
                    <a:blip r:embed="rId233"/>
                    <a:stretch>
                      <a:fillRect/>
                    </a:stretch>
                  </pic:blipFill>
                  <pic:spPr bwMode="auto">
                    <a:xfrm>
                      <a:off x="0" y="0"/>
                      <a:ext cx="4638675" cy="340995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34" w:name="quyển-2---chương-20-phiên-ngoại---năm-mươi-câu-hỏi-về-nhân-phẩm"/>
      <w:bookmarkEnd w:id="234"/>
      <w:r>
        <w:t xml:space="preserve">42. Quyển 2 - Chương 20: Phiên Ngoại - Năm Mươi Câu Hỏi Về Nhân Phẩm</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ăm mươi câu hỏi về nhân phẩm của Thử sinh trượng kiếm.</w:t>
      </w:r>
    </w:p>
    <w:p>
      <w:pPr>
        <w:pStyle w:val="BodyText"/>
      </w:pPr>
      <w:r>
        <w:t xml:space="preserve">※</w:t>
      </w:r>
    </w:p>
    <w:p>
      <w:pPr>
        <w:pStyle w:val="BodyText"/>
      </w:pPr>
      <w:r>
        <w:t xml:space="preserve">1. Xin hỏi tên hai vị?</w:t>
      </w:r>
    </w:p>
    <w:p>
      <w:pPr>
        <w:pStyle w:val="BodyText"/>
      </w:pPr>
      <w:r>
        <w:t xml:space="preserve">Giang Ngạc: Giang Ngạc</w:t>
      </w:r>
    </w:p>
    <w:p>
      <w:pPr>
        <w:pStyle w:val="BodyText"/>
      </w:pPr>
      <w:r>
        <w:t xml:space="preserve">Độc Chước: Quý Độc Chước</w:t>
      </w:r>
    </w:p>
    <w:p>
      <w:pPr>
        <w:pStyle w:val="BodyText"/>
      </w:pPr>
      <w:r>
        <w:t xml:space="preserve">※</w:t>
      </w:r>
    </w:p>
    <w:p>
      <w:pPr>
        <w:pStyle w:val="BodyText"/>
      </w:pPr>
      <w:r>
        <w:t xml:space="preserve">2. Tuổi tác?</w:t>
      </w:r>
    </w:p>
    <w:p>
      <w:pPr>
        <w:pStyle w:val="BodyText"/>
      </w:pPr>
      <w:r>
        <w:t xml:space="preserve">Giang Ngạc: Hai mười bảy tuổi</w:t>
      </w:r>
    </w:p>
    <w:p>
      <w:pPr>
        <w:pStyle w:val="BodyText"/>
      </w:pPr>
      <w:r>
        <w:t xml:space="preserve">Độc Chước: Tròn hai mươi tuổi (“Phạch” một tiếng mở quạt ra, đức hạnh nói) Nếu bấm tháng sinh, ta vẫn phải gọi Giang nhị thiếu một tiếng ca ca. (Nhìn Lưu Thủy) Tiểu ca ca a, không bằng buổi tối chúng ta cùng đi uống trà, thêu hoa đi.</w:t>
      </w:r>
    </w:p>
    <w:p>
      <w:pPr>
        <w:pStyle w:val="BodyText"/>
      </w:pPr>
      <w:r>
        <w:t xml:space="preserve">Lưu Thủy: …</w:t>
      </w:r>
    </w:p>
    <w:p>
      <w:pPr>
        <w:pStyle w:val="BodyText"/>
      </w:pPr>
      <w:r>
        <w:t xml:space="preserve">※</w:t>
      </w:r>
    </w:p>
    <w:p>
      <w:pPr>
        <w:pStyle w:val="BodyText"/>
      </w:pPr>
      <w:r>
        <w:t xml:space="preserve">3. Giới tính là?</w:t>
      </w:r>
    </w:p>
    <w:p>
      <w:pPr>
        <w:pStyle w:val="BodyText"/>
      </w:pPr>
      <w:r>
        <w:t xml:space="preserve">Giang Ngạc: Quý lâu chủ đã kiểm tra qua, ta là nam nhân hàng thật giá thật.</w:t>
      </w:r>
    </w:p>
    <w:p>
      <w:pPr>
        <w:pStyle w:val="BodyText"/>
      </w:pPr>
      <w:r>
        <w:t xml:space="preserve">Độc Chước: Nói như vậy, Giang đại thúc ngươi chẳng lẽ không cân nhắc đến kiểm tra ta một chút?</w:t>
      </w:r>
    </w:p>
    <w:p>
      <w:pPr>
        <w:pStyle w:val="BodyText"/>
      </w:pPr>
      <w:r>
        <w:t xml:space="preserve">Giang Ngạc: Thật có lỗi, tạm thời còn không có hứng thú đó.</w:t>
      </w:r>
    </w:p>
    <w:p>
      <w:pPr>
        <w:pStyle w:val="BodyText"/>
      </w:pPr>
      <w:r>
        <w:t xml:space="preserve">※</w:t>
      </w:r>
    </w:p>
    <w:p>
      <w:pPr>
        <w:pStyle w:val="BodyText"/>
      </w:pPr>
      <w:r>
        <w:t xml:space="preserve">4. Tính cách của ngươi là?</w:t>
      </w:r>
    </w:p>
    <w:p>
      <w:pPr>
        <w:pStyle w:val="BodyText"/>
      </w:pPr>
      <w:r>
        <w:t xml:space="preserve">Giang Ngạc: Đại thúc bình tĩnh thận trọng.</w:t>
      </w:r>
    </w:p>
    <w:p>
      <w:pPr>
        <w:pStyle w:val="BodyText"/>
      </w:pPr>
      <w:r>
        <w:t xml:space="preserve">Độc Chước: Chính (biến) thái1 ngây thơ khả ái.</w:t>
      </w:r>
    </w:p>
    <w:p>
      <w:pPr>
        <w:pStyle w:val="BodyText"/>
      </w:pPr>
      <w:r>
        <w:t xml:space="preserve">Tiểu Mặc: Ai giúp ta vả hai tên này mỗi đứa môt bạt tai với. ==+</w:t>
      </w:r>
    </w:p>
    <w:p>
      <w:pPr>
        <w:pStyle w:val="BodyText"/>
      </w:pPr>
      <w:r>
        <w:t xml:space="preserve">※</w:t>
      </w:r>
    </w:p>
    <w:p>
      <w:pPr>
        <w:pStyle w:val="BodyText"/>
      </w:pPr>
      <w:r>
        <w:t xml:space="preserve">5. Cảm thấy tính cách của đối phương là?</w:t>
      </w:r>
    </w:p>
    <w:p>
      <w:pPr>
        <w:pStyle w:val="BodyText"/>
      </w:pPr>
      <w:r>
        <w:t xml:space="preserve">Giang Ngạc: (Nhìn từ đầu đến chân) Ngây thơ khả ái.</w:t>
      </w:r>
    </w:p>
    <w:p>
      <w:pPr>
        <w:pStyle w:val="BodyText"/>
      </w:pPr>
      <w:r>
        <w:t xml:space="preserve">Độc Chước: (Híp mắt cười tủm tỉm) Đích xác là vừa bình tĩnh vừa thận trọng.</w:t>
      </w:r>
    </w:p>
    <w:p>
      <w:pPr>
        <w:pStyle w:val="BodyText"/>
      </w:pPr>
      <w:r>
        <w:t xml:space="preserve">※</w:t>
      </w:r>
    </w:p>
    <w:p>
      <w:pPr>
        <w:pStyle w:val="BodyText"/>
      </w:pPr>
      <w:r>
        <w:t xml:space="preserve">6. Lần đầu tiên hai người gặp mặt là lúc nào? Nơi nào?</w:t>
      </w:r>
    </w:p>
    <w:p>
      <w:pPr>
        <w:pStyle w:val="BodyText"/>
      </w:pPr>
      <w:r>
        <w:t xml:space="preserve">Giang Ngạc: Phải là đêm tuyết nào đó hai năm rưỡi trước đi.</w:t>
      </w:r>
    </w:p>
    <w:p>
      <w:pPr>
        <w:pStyle w:val="BodyText"/>
      </w:pPr>
      <w:r>
        <w:t xml:space="preserve">Độc Chước: Giang đại thúc, ngươi chẵng lẽ không cảm thấy chính ta là tri kỷ đã lâu sao?</w:t>
      </w:r>
    </w:p>
    <w:p>
      <w:pPr>
        <w:pStyle w:val="BodyText"/>
      </w:pPr>
      <w:r>
        <w:t xml:space="preserve">Giang Ngạc: Thật xin lỗi, ta cho rằng chúng ta vẫn là kiềm chế lẫn nhau nhiều một chút a.</w:t>
      </w:r>
    </w:p>
    <w:p>
      <w:pPr>
        <w:pStyle w:val="BodyText"/>
      </w:pPr>
      <w:r>
        <w:t xml:space="preserve">Độc Chước: (Lắc đầu thở dài) Chậc chậc, đại thúc ngươi vẫn thật sự không hiểu những lang nữ này muốn xem cái gì à.</w:t>
      </w:r>
    </w:p>
    <w:p>
      <w:pPr>
        <w:pStyle w:val="BodyText"/>
      </w:pPr>
      <w:r>
        <w:t xml:space="preserve">※</w:t>
      </w:r>
    </w:p>
    <w:p>
      <w:pPr>
        <w:pStyle w:val="BodyText"/>
      </w:pPr>
      <w:r>
        <w:t xml:space="preserve">7. Ấn tượng đầu tiên về đối phương là gì?</w:t>
      </w:r>
    </w:p>
    <w:p>
      <w:pPr>
        <w:pStyle w:val="BodyText"/>
      </w:pPr>
      <w:r>
        <w:t xml:space="preserve">Giang Ngạc: Khi đó sao, chỉ có một cảm giác… đây là một người không đáng tín nhiệm.</w:t>
      </w:r>
    </w:p>
    <w:p>
      <w:pPr>
        <w:pStyle w:val="BodyText"/>
      </w:pPr>
      <w:r>
        <w:t xml:space="preserve">Độc Chước: Cảm giác đầu tiên của ta lúc đó là… hy vọng có một ngày, ta có thể nằm dưới thân y uyển chuyển rên rỉ.</w:t>
      </w:r>
    </w:p>
    <w:p>
      <w:pPr>
        <w:pStyle w:val="BodyText"/>
      </w:pPr>
      <w:r>
        <w:t xml:space="preserve">Giang Ngạc: Ngươi bây giờ đã uyển chuyển rên rỉ rồi, vì sao vẫn thường không vừa lòng thế?</w:t>
      </w:r>
    </w:p>
    <w:p>
      <w:pPr>
        <w:pStyle w:val="BodyText"/>
      </w:pPr>
      <w:r>
        <w:t xml:space="preserve">Độc Chước: Bởi vì ngươi trước nay không thể nếm thử lúc ở vị trí nữ nhân khiến ta uyển chuyển rên rỉ dưới thân ngươi một chút.</w:t>
      </w:r>
    </w:p>
    <w:p>
      <w:pPr>
        <w:pStyle w:val="BodyText"/>
      </w:pPr>
      <w:r>
        <w:t xml:space="preserve">Tiểu Mặc: (Khóc) Vì sao chủ đề của hai người các ngươi lúc nào cũng là chuyện lúc nửa đêm thế…</w:t>
      </w:r>
    </w:p>
    <w:p>
      <w:pPr>
        <w:pStyle w:val="BodyText"/>
      </w:pPr>
      <w:r>
        <w:t xml:space="preserve">Độc Chước: Mọi người đã lớn rồi mà.</w:t>
      </w:r>
    </w:p>
    <w:p>
      <w:pPr>
        <w:pStyle w:val="BodyText"/>
      </w:pPr>
      <w:r>
        <w:t xml:space="preserve">※</w:t>
      </w:r>
    </w:p>
    <w:p>
      <w:pPr>
        <w:pStyle w:val="BodyText"/>
      </w:pPr>
      <w:r>
        <w:t xml:space="preserve">8. Thích điểm nào ở đối phương?</w:t>
      </w:r>
    </w:p>
    <w:p>
      <w:pPr>
        <w:pStyle w:val="BodyText"/>
      </w:pPr>
      <w:r>
        <w:t xml:space="preserve">Giang Ngạc: (Liếc mắt) Kỳ thực, lâu chủ đại nhân, ta luôn nghi ngờ ta từng thích ngươi sao?</w:t>
      </w:r>
    </w:p>
    <w:p>
      <w:pPr>
        <w:pStyle w:val="BodyText"/>
      </w:pPr>
      <w:r>
        <w:t xml:space="preserve">Độc Chước: (Cười tủm tỉm) Ta chính là thích điểm khẩu thị tâm phi(nói một đằng, nghĩ một nẻo) này của ngươi a.</w:t>
      </w:r>
    </w:p>
    <w:p>
      <w:pPr>
        <w:pStyle w:val="BodyText"/>
      </w:pPr>
      <w:r>
        <w:t xml:space="preserve">Giang Ngạc: Ta chẳng qua cùng lâu chủ đại nhân ngươi học sơ qua một chút, quả thực không dám, quả thực không dám.</w:t>
      </w:r>
    </w:p>
    <w:p>
      <w:pPr>
        <w:pStyle w:val="BodyText"/>
      </w:pPr>
      <w:r>
        <w:t xml:space="preserve">Độc Chước: (Sáp lại) Ngươi nếu thích, buổi tối chúng ta có thể tiếp tục thảo luận.</w:t>
      </w:r>
    </w:p>
    <w:p>
      <w:pPr>
        <w:pStyle w:val="BodyText"/>
      </w:pPr>
      <w:r>
        <w:t xml:space="preserve">Tiểu Mặc: (Nổi điên) Lôi hai tên đồi trụy này ra đánh cho ta a a a!</w:t>
      </w:r>
    </w:p>
    <w:p>
      <w:pPr>
        <w:pStyle w:val="BodyText"/>
      </w:pPr>
      <w:r>
        <w:t xml:space="preserve">※</w:t>
      </w:r>
    </w:p>
    <w:p>
      <w:pPr>
        <w:pStyle w:val="BodyText"/>
      </w:pPr>
      <w:r>
        <w:t xml:space="preserve">9. Ghét điểm nào ở đối phương?</w:t>
      </w:r>
    </w:p>
    <w:p>
      <w:pPr>
        <w:pStyle w:val="BodyText"/>
      </w:pPr>
      <w:r>
        <w:t xml:space="preserve">Giang Ngạc: Cá tính trước nay không có nửa câu thành thật của lâu chủ đại nhân kỳ thực ta rất thích.</w:t>
      </w:r>
    </w:p>
    <w:p>
      <w:pPr>
        <w:pStyle w:val="BodyText"/>
      </w:pPr>
      <w:r>
        <w:t xml:space="preserve">Độc Chước: Làm khó Giang đại thúc quên đi đứa nhỏ đó của ngươi, tốc độ đứng núi này trông núi nọ như vậy ta cũng rất thích.</w:t>
      </w:r>
    </w:p>
    <w:p>
      <w:pPr>
        <w:pStyle w:val="BodyText"/>
      </w:pPr>
      <w:r>
        <w:t xml:space="preserve">Giang Ngạc: Nói như vậy, chúng ta đều vẫn tương đối hoàn mỹ.</w:t>
      </w:r>
    </w:p>
    <w:p>
      <w:pPr>
        <w:pStyle w:val="BodyText"/>
      </w:pPr>
      <w:r>
        <w:t xml:space="preserve">Độc Chước: (Quạt che mặt) Ai da, lời thật vẫn là không nên nói a.</w:t>
      </w:r>
    </w:p>
    <w:p>
      <w:pPr>
        <w:pStyle w:val="BodyText"/>
      </w:pPr>
      <w:r>
        <w:t xml:space="preserve">※</w:t>
      </w:r>
    </w:p>
    <w:p>
      <w:pPr>
        <w:pStyle w:val="BodyText"/>
      </w:pPr>
      <w:r>
        <w:t xml:space="preserve">10. Cảm thấy tính cách của mình và đối phương hợp nhau không?</w:t>
      </w:r>
    </w:p>
    <w:p>
      <w:pPr>
        <w:pStyle w:val="BodyText"/>
      </w:pPr>
      <w:r>
        <w:t xml:space="preserve">Giang Ngạc: Hai bên đều hoàn mỹ, còn có cái gì không tốt đây?</w:t>
      </w:r>
    </w:p>
    <w:p>
      <w:pPr>
        <w:pStyle w:val="BodyText"/>
      </w:pPr>
      <w:r>
        <w:t xml:space="preserve">Độc Chước: Giang đại thúc nói rất hay, vỗ tay.</w:t>
      </w:r>
    </w:p>
    <w:p>
      <w:pPr>
        <w:pStyle w:val="BodyText"/>
      </w:pPr>
      <w:r>
        <w:t xml:space="preserve">※</w:t>
      </w:r>
    </w:p>
    <w:p>
      <w:pPr>
        <w:pStyle w:val="BodyText"/>
      </w:pPr>
      <w:r>
        <w:t xml:space="preserve">11. Gọi đối phương thế nào?</w:t>
      </w:r>
    </w:p>
    <w:p>
      <w:pPr>
        <w:pStyle w:val="BodyText"/>
      </w:pPr>
      <w:r>
        <w:t xml:space="preserve">Giang Ngạc: Quý lâu chủ, Quý công tử.</w:t>
      </w:r>
    </w:p>
    <w:p>
      <w:pPr>
        <w:pStyle w:val="BodyText"/>
      </w:pPr>
      <w:r>
        <w:t xml:space="preserve">Độc Chước: Giang đại thúc… Cách gọi của chúng ta thật trong sáng a.</w:t>
      </w:r>
    </w:p>
    <w:p>
      <w:pPr>
        <w:pStyle w:val="BodyText"/>
      </w:pPr>
      <w:r>
        <w:t xml:space="preserve">※</w:t>
      </w:r>
    </w:p>
    <w:p>
      <w:pPr>
        <w:pStyle w:val="BodyText"/>
      </w:pPr>
      <w:r>
        <w:t xml:space="preserve">12. Muốn được đối phương xưng hô thế nào?</w:t>
      </w:r>
    </w:p>
    <w:p>
      <w:pPr>
        <w:pStyle w:val="BodyText"/>
      </w:pPr>
      <w:r>
        <w:t xml:space="preserve">Giang Ngạc: Xưng hô hiện tại cảm thấy đã rất tốt rồi. Nhất là mỗi đêm lúc hắn chảy mồ hôi thấp giọng gọi ta Giang đại thúc, ta đều sẽ cảm thấy vô cùng vui vẻ.</w:t>
      </w:r>
    </w:p>
    <w:p>
      <w:pPr>
        <w:pStyle w:val="BodyText"/>
      </w:pPr>
      <w:r>
        <w:t xml:space="preserve">Độc Chước: Nếu Giang đại thúc thích, y có thể ở trên giường gọi ta là Lưu Thủy.</w:t>
      </w:r>
    </w:p>
    <w:p>
      <w:pPr>
        <w:pStyle w:val="BodyText"/>
      </w:pPr>
      <w:r>
        <w:t xml:space="preserve">Giang Ngạc: (Tò mò) Nói như vậy, ta đã từng gọi qua sao?</w:t>
      </w:r>
    </w:p>
    <w:p>
      <w:pPr>
        <w:pStyle w:val="BodyText"/>
      </w:pPr>
      <w:r>
        <w:t xml:space="preserve">Độc Chước: Chưa từng, cho nên ta mới hy vọng tương lai có a.</w:t>
      </w:r>
    </w:p>
    <w:p>
      <w:pPr>
        <w:pStyle w:val="BodyText"/>
      </w:pPr>
      <w:r>
        <w:t xml:space="preserve">(Một cây ngân châm vèo vèo vèo vụt qua, Quý Độc Chước quay đầu lại, trông thấy Phong Tranh ở bên cạnh yên lặng uống trà.)</w:t>
      </w:r>
    </w:p>
    <w:p>
      <w:pPr>
        <w:pStyle w:val="BodyText"/>
      </w:pPr>
      <w:r>
        <w:t xml:space="preserve">※</w:t>
      </w:r>
    </w:p>
    <w:p>
      <w:pPr>
        <w:pStyle w:val="BodyText"/>
      </w:pPr>
      <w:r>
        <w:t xml:space="preserve">13. Nếu lấy động vật để ví von, ngươi cảm thấy đối phương là?</w:t>
      </w:r>
    </w:p>
    <w:p>
      <w:pPr>
        <w:pStyle w:val="BodyText"/>
      </w:pPr>
      <w:r>
        <w:t xml:space="preserve">Giang Ngạc: Tác giả gọi hắn là tiểu kê, nhưng tính tình hắn giống hồ ly, mặc dù thật ra ta muốn gọi hắn là tiểu cường (con gián) hơn.</w:t>
      </w:r>
    </w:p>
    <w:p>
      <w:pPr>
        <w:pStyle w:val="BodyText"/>
      </w:pPr>
      <w:r>
        <w:t xml:space="preserve">Độc Chước: (Xòe tay) Xin lỗi, bắt đầu từ lúc ta ra đời, đã không nuôi chó mực, cũng không nuôi thỏ lông xù. (Phẩy quạt cười) Còn như Giang đại thúc hả, tác giả gọi y là cá sấu, kỳ thực ta muốn gọi y là trai tượng2 hơn.</w:t>
      </w:r>
    </w:p>
    <w:p>
      <w:pPr>
        <w:pStyle w:val="BodyText"/>
      </w:pPr>
      <w:r>
        <w:t xml:space="preserve">Tiểu Mặc: (Sáp lại) Vì sao thế?</w:t>
      </w:r>
    </w:p>
    <w:p>
      <w:pPr>
        <w:pStyle w:val="BodyText"/>
      </w:pPr>
      <w:r>
        <w:t xml:space="preserve">Độc Chước: Vì trai tượng căn bản chính là nhất trụ kình thiên. (cột chống trời)</w:t>
      </w:r>
    </w:p>
    <w:p>
      <w:pPr>
        <w:pStyle w:val="BodyText"/>
      </w:pPr>
      <w:r>
        <w:t xml:space="preserve">Tiểu Mặc: …Được rồi, ta sẽ cân nhắc để ngươi phản công một lần trong phiên ngoại.</w:t>
      </w:r>
    </w:p>
    <w:p>
      <w:pPr>
        <w:pStyle w:val="BodyText"/>
      </w:pPr>
      <w:r>
        <w:t xml:space="preserve">※</w:t>
      </w:r>
    </w:p>
    <w:p>
      <w:pPr>
        <w:pStyle w:val="BodyText"/>
      </w:pPr>
      <w:r>
        <w:t xml:space="preserve">14. Nếu phải tặng lễ vật cho đối phương, ngươi sẽ chọn cái gì?</w:t>
      </w:r>
    </w:p>
    <w:p>
      <w:pPr>
        <w:pStyle w:val="BodyText"/>
      </w:pPr>
      <w:r>
        <w:t xml:space="preserve">Giang Ngạc: Một tử quỷ tiểu thụ si tình đi.</w:t>
      </w:r>
    </w:p>
    <w:p>
      <w:pPr>
        <w:pStyle w:val="BodyText"/>
      </w:pPr>
      <w:r>
        <w:t xml:space="preserve">Độc Chước: Để si tình tiểu thụ y tặng ta phối với một tiểu công, tặng lại cho y.</w:t>
      </w:r>
    </w:p>
    <w:p>
      <w:pPr>
        <w:pStyle w:val="BodyText"/>
      </w:pPr>
      <w:r>
        <w:t xml:space="preserve">※</w:t>
      </w:r>
    </w:p>
    <w:p>
      <w:pPr>
        <w:pStyle w:val="BodyText"/>
      </w:pPr>
      <w:r>
        <w:t xml:space="preserve">15. Bản thân muốn lễ vật gì?</w:t>
      </w:r>
    </w:p>
    <w:p>
      <w:pPr>
        <w:pStyle w:val="BodyText"/>
      </w:pPr>
      <w:r>
        <w:t xml:space="preserve">Giang Ngạc: Tác giả có thể đóng gói Giang Lưu Thủy tặng cho ta không?</w:t>
      </w:r>
    </w:p>
    <w:p>
      <w:pPr>
        <w:pStyle w:val="BodyText"/>
      </w:pPr>
      <w:r>
        <w:t xml:space="preserve">Tiểu Mặc: (Nhìn Phong Tranh uống trà bên cạnh) Cái này, có vẻ như, ho, rất khó.</w:t>
      </w:r>
    </w:p>
    <w:p>
      <w:pPr>
        <w:pStyle w:val="BodyText"/>
      </w:pPr>
      <w:r>
        <w:t xml:space="preserve">Giang Ngạc: Vậy thì cho ta trang chủ của Đông Phong Sơn Trang Như Mạch đi.</w:t>
      </w:r>
    </w:p>
    <w:p>
      <w:pPr>
        <w:pStyle w:val="BodyText"/>
      </w:pPr>
      <w:r>
        <w:t xml:space="preserve">Tiểu Mặc: (Khóc) Ta sai rồi, ta căn bản không nên hỏi ngươi vấn đề này.</w:t>
      </w:r>
    </w:p>
    <w:p>
      <w:pPr>
        <w:pStyle w:val="BodyText"/>
      </w:pPr>
      <w:r>
        <w:t xml:space="preserve">Độc Chước: Tối nay tự thắt nơ bản thân rồi tặng cho Giang đại thúc a, ngốc.</w:t>
      </w:r>
    </w:p>
    <w:p>
      <w:pPr>
        <w:pStyle w:val="BodyText"/>
      </w:pPr>
      <w:r>
        <w:t xml:space="preserve">※</w:t>
      </w:r>
    </w:p>
    <w:p>
      <w:pPr>
        <w:pStyle w:val="BodyText"/>
      </w:pPr>
      <w:r>
        <w:t xml:space="preserve">16. Đối với đối phương có chỗ nào bất mãn không? Thường là chuyện như thế nào?</w:t>
      </w:r>
    </w:p>
    <w:p>
      <w:pPr>
        <w:pStyle w:val="BodyText"/>
      </w:pPr>
      <w:r>
        <w:t xml:space="preserve">Giang Ngạc: Nếu nhất định phải nói không tốt, thì là ta trước nay không dám tin tưởng lời của hắn. Kể cả lúc trên giường hắn gọi tên ta, ta cũng nhịn không được hoài nghi có phải gọi người khác hay không.</w:t>
      </w:r>
    </w:p>
    <w:p>
      <w:pPr>
        <w:pStyle w:val="BodyText"/>
      </w:pPr>
      <w:r>
        <w:t xml:space="preserve">Độc Chước: Ngoài ngươi ra, ta còn có người nào khác có thể gọi?</w:t>
      </w:r>
    </w:p>
    <w:p>
      <w:pPr>
        <w:pStyle w:val="BodyText"/>
      </w:pPr>
      <w:r>
        <w:t xml:space="preserve">Giang Ngạc: (Nhìn chăm chú Phong Tranh một cái) Cái này rất khó nói, ngươi sau này không phải vì hắn… (bị Tiểu Mặc bịt miệng, nội dung vở kịch dưới đây đừng hòng ta tiết lộ!)</w:t>
      </w:r>
    </w:p>
    <w:p>
      <w:pPr>
        <w:pStyle w:val="BodyText"/>
      </w:pPr>
      <w:r>
        <w:t xml:space="preserve">※</w:t>
      </w:r>
    </w:p>
    <w:p>
      <w:pPr>
        <w:pStyle w:val="BodyText"/>
      </w:pPr>
      <w:r>
        <w:t xml:space="preserve">17. Tật xấu của ngươi là?</w:t>
      </w:r>
    </w:p>
    <w:p>
      <w:pPr>
        <w:pStyle w:val="BodyText"/>
      </w:pPr>
      <w:r>
        <w:t xml:space="preserve">Giang Ngạc: Cảm tạ tạo hóa, ta rất hoàn mỹ.</w:t>
      </w:r>
    </w:p>
    <w:p>
      <w:pPr>
        <w:pStyle w:val="BodyText"/>
      </w:pPr>
      <w:r>
        <w:t xml:space="preserve">Độc Chước: Ta cuối cũng đã biết vì sao chúng ta phải khởi xướng thuyết vô thần rồi.</w:t>
      </w:r>
    </w:p>
    <w:p>
      <w:pPr>
        <w:pStyle w:val="BodyText"/>
      </w:pPr>
      <w:r>
        <w:t xml:space="preserve">※</w:t>
      </w:r>
    </w:p>
    <w:p>
      <w:pPr>
        <w:pStyle w:val="BodyText"/>
      </w:pPr>
      <w:r>
        <w:t xml:space="preserve">18. Tật xấu của đối phương là?</w:t>
      </w:r>
    </w:p>
    <w:p>
      <w:pPr>
        <w:pStyle w:val="BodyText"/>
      </w:pPr>
      <w:r>
        <w:t xml:space="preserve">Giang Ngạc: Lòng hắn quá yếu đuối, tùy tiện tin tưởng người khác.</w:t>
      </w:r>
    </w:p>
    <w:p>
      <w:pPr>
        <w:pStyle w:val="BodyText"/>
      </w:pPr>
      <w:r>
        <w:t xml:space="preserve">Độc Chước: Y quá lương thiện, lừa một cái liền sẽ đối với người khác thật lòng thật dạ.</w:t>
      </w:r>
    </w:p>
    <w:p>
      <w:pPr>
        <w:pStyle w:val="BodyText"/>
      </w:pPr>
      <w:r>
        <w:t xml:space="preserve">Giang Ngạc: Nói như vậy, chúng ta vẫn rất xứng đôi.</w:t>
      </w:r>
    </w:p>
    <w:p>
      <w:pPr>
        <w:pStyle w:val="BodyText"/>
      </w:pPr>
      <w:r>
        <w:t xml:space="preserve">Độc Chước: Vốn là như vậy a.</w:t>
      </w:r>
    </w:p>
    <w:p>
      <w:pPr>
        <w:pStyle w:val="BodyText"/>
      </w:pPr>
      <w:r>
        <w:t xml:space="preserve">Tiểu Mặc: (= =) …Ngươi khẳng định các ngươi không phải đang nói trái lòng mình sao?</w:t>
      </w:r>
    </w:p>
    <w:p>
      <w:pPr>
        <w:pStyle w:val="BodyText"/>
      </w:pPr>
      <w:r>
        <w:t xml:space="preserve">※</w:t>
      </w:r>
    </w:p>
    <w:p>
      <w:pPr>
        <w:pStyle w:val="BodyText"/>
      </w:pPr>
      <w:r>
        <w:t xml:space="preserve">19. Đối phương làm chuyện gì sẽ khiến ngươi khó chịu?</w:t>
      </w:r>
    </w:p>
    <w:p>
      <w:pPr>
        <w:pStyle w:val="BodyText"/>
      </w:pPr>
      <w:r>
        <w:t xml:space="preserve">Giang Ngạc: Lúc quấn lấy Giang Lưu Thủy gọi y là tiểu ca ca</w:t>
      </w:r>
    </w:p>
    <w:p>
      <w:pPr>
        <w:pStyle w:val="BodyText"/>
      </w:pPr>
      <w:r>
        <w:t xml:space="preserve">Độc Chước: (Cười tủm tỉm) Chẳng lẽ không nên gọi như vậy với người lớn hơn ta sao?</w:t>
      </w:r>
    </w:p>
    <w:p>
      <w:pPr>
        <w:pStyle w:val="BodyText"/>
      </w:pPr>
      <w:r>
        <w:t xml:space="preserve">Giang Ngạc: (Cười khổ) Nhưng tương phản của hai người các ngươi quả thực hơi lớn một chút.</w:t>
      </w:r>
    </w:p>
    <w:p>
      <w:pPr>
        <w:pStyle w:val="BodyText"/>
      </w:pPr>
      <w:r>
        <w:t xml:space="preserve">Độc Chước: Đại thúc a, hậu cung là phải trả tiền, kẻ hèn ta đây không để bụng Giang nhị thiếu làm lớn đâu.</w:t>
      </w:r>
    </w:p>
    <w:p>
      <w:pPr>
        <w:pStyle w:val="BodyText"/>
      </w:pPr>
      <w:r>
        <w:t xml:space="preserve">(Vèo vèo vèo, lại là một đinh ngân châm xoẹt qua, Phong Tranh tiếp tục nhàn nhã uống trà)</w:t>
      </w:r>
    </w:p>
    <w:p>
      <w:pPr>
        <w:pStyle w:val="BodyText"/>
      </w:pPr>
      <w:r>
        <w:t xml:space="preserve">※</w:t>
      </w:r>
    </w:p>
    <w:p>
      <w:pPr>
        <w:pStyle w:val="BodyText"/>
      </w:pPr>
      <w:r>
        <w:t xml:space="preserve">20. Ngươi làm chuyện gì sẽ khiến đối phương khó chịu?</w:t>
      </w:r>
    </w:p>
    <w:p>
      <w:pPr>
        <w:pStyle w:val="BodyText"/>
      </w:pPr>
      <w:r>
        <w:t xml:space="preserve">Giang Ngạc: Chắc là lúc đi hoa si Giang Lưu Thủy đi.</w:t>
      </w:r>
    </w:p>
    <w:p>
      <w:pPr>
        <w:pStyle w:val="BodyText"/>
      </w:pPr>
      <w:r>
        <w:t xml:space="preserve">(Phong Tranh rốt cuộc đặt chén trà trong tay xuống, bắt đầu cười tỉm tỉm bày biện vũ khí của mình: Ngư cốt đinh, sợi tơ, đao con thoi, vỏ sò.)</w:t>
      </w:r>
    </w:p>
    <w:p>
      <w:pPr>
        <w:pStyle w:val="BodyText"/>
      </w:pPr>
      <w:r>
        <w:t xml:space="preserve">Tiểu Mặc: (Đội vung nồi co vào một xó khóc) Được rồi, ta biết rồi, ta lại hỏi nữa sớm muộn sẽ biến thành năm mươi câu hỏi của Nam Phong.</w:t>
      </w:r>
    </w:p>
    <w:p>
      <w:pPr>
        <w:pStyle w:val="BodyText"/>
      </w:pPr>
      <w:r>
        <w:t xml:space="preserve">Độc Chước: Dưới gậy lớn xuất hiện chính quyền, xem ra nói không sai. (Phẩy quạt cười tủm tỉm)</w:t>
      </w:r>
    </w:p>
    <w:p>
      <w:pPr>
        <w:pStyle w:val="BodyText"/>
      </w:pPr>
      <w:r>
        <w:t xml:space="preserve">※</w:t>
      </w:r>
    </w:p>
    <w:p>
      <w:pPr>
        <w:pStyle w:val="BodyText"/>
      </w:pPr>
      <w:r>
        <w:t xml:space="preserve">21. Quan hệ của các ngươi đã đến mức độ nào?</w:t>
      </w:r>
    </w:p>
    <w:p>
      <w:pPr>
        <w:pStyle w:val="BodyText"/>
      </w:pPr>
      <w:r>
        <w:t xml:space="preserve">Giang Ngạc: Đến mức một ngày nào đó “Thử sinh” có thể thuận lợi lấp hố, ta nghĩ chúng ta phải ngủ quên luôn rồi.</w:t>
      </w:r>
    </w:p>
    <w:p>
      <w:pPr>
        <w:pStyle w:val="BodyText"/>
      </w:pPr>
      <w:r>
        <w:t xml:space="preserve">Độc Chước: Đợi chờ là một loại hạnh phúc.</w:t>
      </w:r>
    </w:p>
    <w:p>
      <w:pPr>
        <w:pStyle w:val="BodyText"/>
      </w:pPr>
      <w:r>
        <w:t xml:space="preserve">※</w:t>
      </w:r>
    </w:p>
    <w:p>
      <w:pPr>
        <w:pStyle w:val="BodyText"/>
      </w:pPr>
      <w:r>
        <w:t xml:space="preserve">22. Hai người lần đầu tiên hẹn hò là ở đâu?</w:t>
      </w:r>
    </w:p>
    <w:p>
      <w:pPr>
        <w:pStyle w:val="BodyText"/>
      </w:pPr>
      <w:r>
        <w:t xml:space="preserve">Giang Ngạc: Kẻ hèn Giang Ngạc ta quả thực không biết.</w:t>
      </w:r>
    </w:p>
    <w:p>
      <w:pPr>
        <w:pStyle w:val="BodyText"/>
      </w:pPr>
      <w:r>
        <w:t xml:space="preserve">Độc Chước: Tại hạ bất tài cũng chưa từng nghe tác giả nói qua.</w:t>
      </w:r>
    </w:p>
    <w:p>
      <w:pPr>
        <w:pStyle w:val="BodyText"/>
      </w:pPr>
      <w:r>
        <w:t xml:space="preserve">(Ánh mắt hai người đồng thời quét lại)</w:t>
      </w:r>
    </w:p>
    <w:p>
      <w:pPr>
        <w:pStyle w:val="BodyText"/>
      </w:pPr>
      <w:r>
        <w:t xml:space="preserve">Tiểu Mặc: (Quỳ gối) Ta, ta sẽ nhớ nói thêm…</w:t>
      </w:r>
    </w:p>
    <w:p>
      <w:pPr>
        <w:pStyle w:val="BodyText"/>
      </w:pPr>
      <w:r>
        <w:t xml:space="preserve">※</w:t>
      </w:r>
    </w:p>
    <w:p>
      <w:pPr>
        <w:pStyle w:val="BodyText"/>
      </w:pPr>
      <w:r>
        <w:t xml:space="preserve">23. Bầu không khí lúc đó giữa hai người như thế nào?</w:t>
      </w:r>
    </w:p>
    <w:p>
      <w:pPr>
        <w:pStyle w:val="BodyText"/>
      </w:pPr>
      <w:r>
        <w:t xml:space="preserve">Giang Ngạc: Chúng ta cầm kiếm đối mặt, hắn sảy chân ngã xuống Thiên hãm.</w:t>
      </w:r>
    </w:p>
    <w:p>
      <w:pPr>
        <w:pStyle w:val="BodyText"/>
      </w:pPr>
      <w:r>
        <w:t xml:space="preserve">Độc Chước: Có chuyện đó sao? Sao ta không nhớ?</w:t>
      </w:r>
    </w:p>
    <w:p>
      <w:pPr>
        <w:pStyle w:val="BodyText"/>
      </w:pPr>
      <w:r>
        <w:t xml:space="preserve">Giang Ngạc: Quý lâu chủ, ta nói là lần đầu tiên ta và Giang Lưu Thủy hẹn hò.</w:t>
      </w:r>
    </w:p>
    <w:p>
      <w:pPr>
        <w:pStyle w:val="BodyText"/>
      </w:pPr>
      <w:r>
        <w:t xml:space="preserve">Độc Chước: (Cười tỉm tỉm) Tiến triển thế nào?</w:t>
      </w:r>
    </w:p>
    <w:p>
      <w:pPr>
        <w:pStyle w:val="BodyText"/>
      </w:pPr>
      <w:r>
        <w:t xml:space="preserve">※</w:t>
      </w:r>
    </w:p>
    <w:p>
      <w:pPr>
        <w:pStyle w:val="BodyText"/>
      </w:pPr>
      <w:r>
        <w:t xml:space="preserve">24. Lúc đó tiến triển đến bước nào?</w:t>
      </w:r>
    </w:p>
    <w:p>
      <w:pPr>
        <w:pStyle w:val="BodyText"/>
      </w:pPr>
      <w:r>
        <w:t xml:space="preserve">Giang Ngạc: Có vô vàn loại đáp án, Quý lâu chủ ngươi muốn nghe loại nào?</w:t>
      </w:r>
    </w:p>
    <w:p>
      <w:pPr>
        <w:pStyle w:val="BodyText"/>
      </w:pPr>
      <w:r>
        <w:t xml:space="preserve">Độc Chước: Giờ này phút này, ta chỉ có thể đau buồn hướng về bia đỡ đạn có triển vọng ba năm trước.</w:t>
      </w:r>
    </w:p>
    <w:p>
      <w:pPr>
        <w:pStyle w:val="BodyText"/>
      </w:pPr>
      <w:r>
        <w:t xml:space="preserve">Giang Ngạc: …</w:t>
      </w:r>
    </w:p>
    <w:p>
      <w:pPr>
        <w:pStyle w:val="BodyText"/>
      </w:pPr>
      <w:r>
        <w:t xml:space="preserve">Tiểu Mặc: …Quả là thảm kịch trần gian, nghẹn lời khó nói.</w:t>
      </w:r>
    </w:p>
    <w:p>
      <w:pPr>
        <w:pStyle w:val="BodyText"/>
      </w:pPr>
      <w:r>
        <w:t xml:space="preserve">※</w:t>
      </w:r>
    </w:p>
    <w:p>
      <w:pPr>
        <w:pStyle w:val="BodyText"/>
      </w:pPr>
      <w:r>
        <w:t xml:space="preserve">25. Bình thường địa điểm hẹn hò là ở đâu?</w:t>
      </w:r>
    </w:p>
    <w:p>
      <w:pPr>
        <w:pStyle w:val="BodyText"/>
      </w:pPr>
      <w:r>
        <w:t xml:space="preserve">Giang Ngạc/Độc Chước: Tác giả có phải muốn đổi tất cả năm mươi câu hỏi này thành hai người họ Giang không?</w:t>
      </w:r>
    </w:p>
    <w:p>
      <w:pPr>
        <w:pStyle w:val="BodyText"/>
      </w:pPr>
      <w:r>
        <w:t xml:space="preserve">Tiểu Mặc: Ta biết rồi, nhảy qua, nhảy qua, khóc.</w:t>
      </w:r>
    </w:p>
    <w:p>
      <w:pPr>
        <w:pStyle w:val="BodyText"/>
      </w:pPr>
      <w:r>
        <w:t xml:space="preserve">※</w:t>
      </w:r>
    </w:p>
    <w:p>
      <w:pPr>
        <w:pStyle w:val="BodyText"/>
      </w:pPr>
      <w:r>
        <w:t xml:space="preserve">26. Ngươi sẽ chuẩn bị gì cho sinh nhật của đối phương?</w:t>
      </w:r>
    </w:p>
    <w:p>
      <w:pPr>
        <w:pStyle w:val="BodyText"/>
      </w:pPr>
      <w:r>
        <w:t xml:space="preserve">Giang Ngạc: Đủ loại vật phẩm dài và cứng. (= =’’)</w:t>
      </w:r>
    </w:p>
    <w:p>
      <w:pPr>
        <w:pStyle w:val="BodyText"/>
      </w:pPr>
      <w:r>
        <w:t xml:space="preserve">Độc Chước: Nhớ rửa qua một lần.</w:t>
      </w:r>
    </w:p>
    <w:p>
      <w:pPr>
        <w:pStyle w:val="BodyText"/>
      </w:pPr>
      <w:r>
        <w:t xml:space="preserve">Tiểu Mặc: Các ngươi vẫn thật khôn ngoan lanh lợi a…</w:t>
      </w:r>
    </w:p>
    <w:p>
      <w:pPr>
        <w:pStyle w:val="BodyText"/>
      </w:pPr>
      <w:r>
        <w:t xml:space="preserve">※</w:t>
      </w:r>
    </w:p>
    <w:p>
      <w:pPr>
        <w:pStyle w:val="BodyText"/>
      </w:pPr>
      <w:r>
        <w:t xml:space="preserve">27. Là do bên nào thông báo?</w:t>
      </w:r>
    </w:p>
    <w:p>
      <w:pPr>
        <w:pStyle w:val="BodyText"/>
      </w:pPr>
      <w:r>
        <w:t xml:space="preserve">Giang Ngạc: (Xem thường) Là hắn.</w:t>
      </w:r>
    </w:p>
    <w:p>
      <w:pPr>
        <w:pStyle w:val="BodyText"/>
      </w:pPr>
      <w:r>
        <w:t xml:space="preserve">Độc Chước: (Cười tủm tỉm) Quả là ẩn sĩ bất tài.</w:t>
      </w:r>
    </w:p>
    <w:p>
      <w:pPr>
        <w:pStyle w:val="BodyText"/>
      </w:pPr>
      <w:r>
        <w:t xml:space="preserve">Tiểu Mặc: Ngươi đánh, đánh, đánh rắm a.</w:t>
      </w:r>
    </w:p>
    <w:p>
      <w:pPr>
        <w:pStyle w:val="BodyText"/>
      </w:pPr>
      <w:r>
        <w:t xml:space="preserve">※</w:t>
      </w:r>
    </w:p>
    <w:p>
      <w:pPr>
        <w:pStyle w:val="BodyText"/>
      </w:pPr>
      <w:r>
        <w:t xml:space="preserve">28. Ngươi có thích đối phương lắm không?</w:t>
      </w:r>
    </w:p>
    <w:p>
      <w:pPr>
        <w:pStyle w:val="BodyText"/>
      </w:pPr>
      <w:r>
        <w:t xml:space="preserve">Giang Ngạc: Ta vẫn hoài nghi mình từng thích hắn sao.</w:t>
      </w:r>
    </w:p>
    <w:p>
      <w:pPr>
        <w:pStyle w:val="BodyText"/>
      </w:pPr>
      <w:r>
        <w:t xml:space="preserve">Độc Chước: …Ho.</w:t>
      </w:r>
    </w:p>
    <w:p>
      <w:pPr>
        <w:pStyle w:val="BodyText"/>
      </w:pPr>
      <w:r>
        <w:t xml:space="preserve">Tiểu Mặc: (Ngửa mặt lên trời) Giang đại thúc, ngươi càng ngày càng có phong thái của nữ vương thụ rồi.</w:t>
      </w:r>
    </w:p>
    <w:p>
      <w:pPr>
        <w:pStyle w:val="BodyText"/>
      </w:pPr>
      <w:r>
        <w:t xml:space="preserve">※</w:t>
      </w:r>
    </w:p>
    <w:p>
      <w:pPr>
        <w:pStyle w:val="BodyText"/>
      </w:pPr>
      <w:r>
        <w:t xml:space="preserve">29. Vậy thì, ngươi yêu đối phương không?</w:t>
      </w:r>
    </w:p>
    <w:p>
      <w:pPr>
        <w:pStyle w:val="BodyText"/>
      </w:pPr>
      <w:r>
        <w:t xml:space="preserve">Giang Ngạc: Độc Chước a, ngươi mau nhìn, trên trời có trâu đang bay kìa</w:t>
      </w:r>
    </w:p>
    <w:p>
      <w:pPr>
        <w:pStyle w:val="BodyText"/>
      </w:pPr>
      <w:r>
        <w:t xml:space="preserve">~Độc Chước: Thật a, vì sao?</w:t>
      </w:r>
    </w:p>
    <w:p>
      <w:pPr>
        <w:pStyle w:val="BodyText"/>
      </w:pPr>
      <w:r>
        <w:t xml:space="preserve">Giang Ngạc: Vì có tác giả ở bên dưới thổi đó!</w:t>
      </w:r>
    </w:p>
    <w:p>
      <w:pPr>
        <w:pStyle w:val="BodyText"/>
      </w:pPr>
      <w:r>
        <w:t xml:space="preserve">Tiểu Mặc: …</w:t>
      </w:r>
    </w:p>
    <w:p>
      <w:pPr>
        <w:pStyle w:val="BodyText"/>
      </w:pPr>
      <w:r>
        <w:t xml:space="preserve">※</w:t>
      </w:r>
    </w:p>
    <w:p>
      <w:pPr>
        <w:pStyle w:val="BodyText"/>
      </w:pPr>
      <w:r>
        <w:t xml:space="preserve">30. Đối phương hỏi cái gì sẽ khiến ngươi cảm thấy bí?</w:t>
      </w:r>
    </w:p>
    <w:p>
      <w:pPr>
        <w:pStyle w:val="BodyText"/>
      </w:pPr>
      <w:r>
        <w:t xml:space="preserve">Giang Ngạc: Ngươi nói đi.</w:t>
      </w:r>
    </w:p>
    <w:p>
      <w:pPr>
        <w:pStyle w:val="BodyText"/>
      </w:pPr>
      <w:r>
        <w:t xml:space="preserve">Độc Chước: Ngáp, năm mươi câu hỏi này, ta đã làm đến mức buồn ngủ rồi.</w:t>
      </w:r>
    </w:p>
    <w:p>
      <w:pPr>
        <w:pStyle w:val="BodyText"/>
      </w:pPr>
      <w:r>
        <w:t xml:space="preserve">Tiểu Mặc: …</w:t>
      </w:r>
    </w:p>
    <w:p>
      <w:pPr>
        <w:pStyle w:val="BodyText"/>
      </w:pPr>
      <w:r>
        <w:t xml:space="preserve">※</w:t>
      </w:r>
    </w:p>
    <w:p>
      <w:pPr>
        <w:pStyle w:val="BodyText"/>
      </w:pPr>
      <w:r>
        <w:t xml:space="preserve">31. Nếu cảm thấy hoài nghi đối phương thay lòng đổi dạ, ngươi sẽ làm thế nào?</w:t>
      </w:r>
    </w:p>
    <w:p>
      <w:pPr>
        <w:pStyle w:val="BodyText"/>
      </w:pPr>
      <w:r>
        <w:t xml:space="preserve">Giang Ngạc: Một người làm quan cả họ được nhờ.</w:t>
      </w:r>
    </w:p>
    <w:p>
      <w:pPr>
        <w:pStyle w:val="BodyText"/>
      </w:pPr>
      <w:r>
        <w:t xml:space="preserve">Độc Chước: Đến nhà của Giang nhị thiếu ngồi lê đôi mách, ôn nhu xin hắn dạy nữ hồng còn có tam tòng tứ đức.</w:t>
      </w:r>
    </w:p>
    <w:p>
      <w:pPr>
        <w:pStyle w:val="BodyText"/>
      </w:pPr>
      <w:r>
        <w:t xml:space="preserve">Lưu Thủy: …Ngươi hiện nay vẫn là trêu ai gọi ai?</w:t>
      </w:r>
    </w:p>
    <w:p>
      <w:pPr>
        <w:pStyle w:val="BodyText"/>
      </w:pPr>
      <w:r>
        <w:t xml:space="preserve">Phong Tranh: Yên tâm, vợ tao khang không bị ruồng bỏ.</w:t>
      </w:r>
    </w:p>
    <w:p>
      <w:pPr>
        <w:pStyle w:val="BodyText"/>
      </w:pPr>
      <w:r>
        <w:t xml:space="preserve">※</w:t>
      </w:r>
    </w:p>
    <w:p>
      <w:pPr>
        <w:pStyle w:val="BodyText"/>
      </w:pPr>
      <w:r>
        <w:t xml:space="preserve">32. Có thể tha thứ cho đối phương thay lòng đổi dạ không?</w:t>
      </w:r>
    </w:p>
    <w:p>
      <w:pPr>
        <w:pStyle w:val="BodyText"/>
      </w:pPr>
      <w:r>
        <w:t xml:space="preserve">Giang Ngạc: Leo tường thỏa đáng có thể giúp cơ thể khỏe mạnh.</w:t>
      </w:r>
    </w:p>
    <w:p>
      <w:pPr>
        <w:pStyle w:val="BodyText"/>
      </w:pPr>
      <w:r>
        <w:t xml:space="preserve">Độc Chước: Bắt kẻ thông dâm thỏa đáng có thể nâng cao năng suất phá án của nước ta.</w:t>
      </w:r>
    </w:p>
    <w:p>
      <w:pPr>
        <w:pStyle w:val="BodyText"/>
      </w:pPr>
      <w:r>
        <w:t xml:space="preserve">Tiểu Mặc: …Ta hiểu rồi, công thụ các ngươi hoàn toàn đảo lộn rồi, chảy nước mắt.</w:t>
      </w:r>
    </w:p>
    <w:p>
      <w:pPr>
        <w:pStyle w:val="BodyText"/>
      </w:pPr>
      <w:r>
        <w:t xml:space="preserve">※</w:t>
      </w:r>
    </w:p>
    <w:p>
      <w:pPr>
        <w:pStyle w:val="BodyText"/>
      </w:pPr>
      <w:r>
        <w:t xml:space="preserve">33. Nếu lúc hẹn họ đối phương đến trễ 1 tiếng đồng hồ trở lên, ngươi sẽ làm thế nào?</w:t>
      </w:r>
    </w:p>
    <w:p>
      <w:pPr>
        <w:pStyle w:val="BodyText"/>
      </w:pPr>
      <w:r>
        <w:t xml:space="preserve">Giang Ngạc: Đợi hắn.</w:t>
      </w:r>
    </w:p>
    <w:p>
      <w:pPr>
        <w:pStyle w:val="BodyText"/>
      </w:pPr>
      <w:r>
        <w:t xml:space="preserve">Độc Chước: Đợi y.</w:t>
      </w:r>
    </w:p>
    <w:p>
      <w:pPr>
        <w:pStyle w:val="BodyText"/>
      </w:pPr>
      <w:r>
        <w:t xml:space="preserve">Tiểu Mặc: (Lé mắt nhìn) Thật không giống lời các ngươi sẽ nói ra.</w:t>
      </w:r>
    </w:p>
    <w:p>
      <w:pPr>
        <w:pStyle w:val="BodyText"/>
      </w:pPr>
      <w:r>
        <w:t xml:space="preserve">Độc Chước: (Cười tủm tỉm) Ngươi thấy thế nào? Ta cược nàng tuyệt đối sẽ không tin.</w:t>
      </w:r>
    </w:p>
    <w:p>
      <w:pPr>
        <w:pStyle w:val="BodyText"/>
      </w:pPr>
      <w:r>
        <w:t xml:space="preserve">Giang Ngạc: Ngươi cũng không cùng lão Đao học được chút gì tốt đẹp.</w:t>
      </w:r>
    </w:p>
    <w:p>
      <w:pPr>
        <w:pStyle w:val="BodyText"/>
      </w:pPr>
      <w:r>
        <w:t xml:space="preserve">※</w:t>
      </w:r>
    </w:p>
    <w:p>
      <w:pPr>
        <w:pStyle w:val="BodyText"/>
      </w:pPr>
      <w:r>
        <w:t xml:space="preserve">34. Ngươi thích bộ phận nào nhất trên người đối phương?</w:t>
      </w:r>
    </w:p>
    <w:p>
      <w:pPr>
        <w:pStyle w:val="BodyText"/>
      </w:pPr>
      <w:r>
        <w:t xml:space="preserve">Giang Ngạc: Cái miệng hoa ngôn xảo ngữ của hắn.</w:t>
      </w:r>
    </w:p>
    <w:p>
      <w:pPr>
        <w:pStyle w:val="BodyText"/>
      </w:pPr>
      <w:r>
        <w:t xml:space="preserve">Độc Chước: Ngón tay cầm kiếm của y.</w:t>
      </w:r>
    </w:p>
    <w:p>
      <w:pPr>
        <w:pStyle w:val="BodyText"/>
      </w:pPr>
      <w:r>
        <w:t xml:space="preserve">(Hai ngươi đối mắt nhìn nhau)</w:t>
      </w:r>
    </w:p>
    <w:p>
      <w:pPr>
        <w:pStyle w:val="BodyText"/>
      </w:pPr>
      <w:r>
        <w:t xml:space="preserve">Giang Ngạc/Độc Chước: Chúng ta lại ở nửa đêm trường rồi a.</w:t>
      </w:r>
    </w:p>
    <w:p>
      <w:pPr>
        <w:pStyle w:val="BodyText"/>
      </w:pPr>
      <w:r>
        <w:t xml:space="preserve">※</w:t>
      </w:r>
    </w:p>
    <w:p>
      <w:pPr>
        <w:pStyle w:val="BodyText"/>
      </w:pPr>
      <w:r>
        <w:t xml:space="preserve">35. Biểu cảm quyến rũ của đối phương là?</w:t>
      </w:r>
    </w:p>
    <w:p>
      <w:pPr>
        <w:pStyle w:val="BodyText"/>
      </w:pPr>
      <w:r>
        <w:t xml:space="preserve">Giang Ngạc: Lúc hắn cười rộ lên.</w:t>
      </w:r>
    </w:p>
    <w:p>
      <w:pPr>
        <w:pStyle w:val="BodyText"/>
      </w:pPr>
      <w:r>
        <w:t xml:space="preserve">Độc Chước: (Sờ sờ mặt) Thế ngươi không phải từ sáng đến tối đều phát tình à?</w:t>
      </w:r>
    </w:p>
    <w:p>
      <w:pPr>
        <w:pStyle w:val="BodyText"/>
      </w:pPr>
      <w:r>
        <w:t xml:space="preserve">Giang Ngạc: …Ngươi nói xem?</w:t>
      </w:r>
    </w:p>
    <w:p>
      <w:pPr>
        <w:pStyle w:val="BodyText"/>
      </w:pPr>
      <w:r>
        <w:t xml:space="preserve">Độc Chước: (Đầu gối lên bả vai rộng của Giang Ngạc) Ngươi thích là được.</w:t>
      </w:r>
    </w:p>
    <w:p>
      <w:pPr>
        <w:pStyle w:val="BodyText"/>
      </w:pPr>
      <w:r>
        <w:t xml:space="preserve">※</w:t>
      </w:r>
    </w:p>
    <w:p>
      <w:pPr>
        <w:pStyle w:val="BodyText"/>
      </w:pPr>
      <w:r>
        <w:t xml:space="preserve">36. Lúc hai người ở cùng nhau ngươi chuyện khiến ngươi cảm thấy tim đập dồn dập nhất là?</w:t>
      </w:r>
    </w:p>
    <w:p>
      <w:pPr>
        <w:pStyle w:val="BodyText"/>
      </w:pPr>
      <w:r>
        <w:t xml:space="preserve">Giang Ngạc: Lúc ta phát hiện trên người hắn giấu lọ thuốc trước kia ta không tìm được.</w:t>
      </w:r>
    </w:p>
    <w:p>
      <w:pPr>
        <w:pStyle w:val="BodyText"/>
      </w:pPr>
      <w:r>
        <w:t xml:space="preserve">Độc Chước: (Cởi y phục) Hoan nghênh ngươi tới kiểm tra bất cứ lúc nào.</w:t>
      </w:r>
    </w:p>
    <w:p>
      <w:pPr>
        <w:pStyle w:val="BodyText"/>
      </w:pPr>
      <w:r>
        <w:t xml:space="preserve">※</w:t>
      </w:r>
    </w:p>
    <w:p>
      <w:pPr>
        <w:pStyle w:val="BodyText"/>
      </w:pPr>
      <w:r>
        <w:t xml:space="preserve">37. Ngươi từng nói dối đối phương chưa? Ngươi giỏi nói dối không?</w:t>
      </w:r>
    </w:p>
    <w:p>
      <w:pPr>
        <w:pStyle w:val="BodyText"/>
      </w:pPr>
      <w:r>
        <w:t xml:space="preserve">Giang Ngạc: Ta từ trước đến nay coi thường nói dối.</w:t>
      </w:r>
    </w:p>
    <w:p>
      <w:pPr>
        <w:pStyle w:val="BodyText"/>
      </w:pPr>
      <w:r>
        <w:t xml:space="preserve">Độc Chước: (Tay bưng ngực, rụt lại) Nói như vậy, ta đang ở trong đám người ngươi coi thường.</w:t>
      </w:r>
    </w:p>
    <w:p>
      <w:pPr>
        <w:pStyle w:val="BodyText"/>
      </w:pPr>
      <w:r>
        <w:t xml:space="preserve">※</w:t>
      </w:r>
    </w:p>
    <w:p>
      <w:pPr>
        <w:pStyle w:val="BodyText"/>
      </w:pPr>
      <w:r>
        <w:t xml:space="preserve">38. Lúc làm chuyện gì ngươi cảm thấy hạnh phúc nhất?</w:t>
      </w:r>
    </w:p>
    <w:p>
      <w:pPr>
        <w:pStyle w:val="BodyText"/>
      </w:pPr>
      <w:r>
        <w:t xml:space="preserve">Giang Ngạc: Khi tác giả lấp đất.</w:t>
      </w:r>
    </w:p>
    <w:p>
      <w:pPr>
        <w:pStyle w:val="BodyText"/>
      </w:pPr>
      <w:r>
        <w:t xml:space="preserve">Độc Chước: Từ khi tác giả biến y từ góc yêu đạo trở thành nhân vật chính, ta vẫn đều rất hạnh phúc.</w:t>
      </w:r>
    </w:p>
    <w:p>
      <w:pPr>
        <w:pStyle w:val="BodyText"/>
      </w:pPr>
      <w:r>
        <w:t xml:space="preserve">Tiểu Mặc: Chẳng lẽ nói, Giang đại thúc nhà ngươi luôn xem việc làm bia đỡ đạn là sỉ nhục sao?</w:t>
      </w:r>
    </w:p>
    <w:p>
      <w:pPr>
        <w:pStyle w:val="BodyText"/>
      </w:pPr>
      <w:r>
        <w:t xml:space="preserve">Độc Chước: (Cười tủm tỉm)</w:t>
      </w:r>
    </w:p>
    <w:p>
      <w:pPr>
        <w:pStyle w:val="BodyText"/>
      </w:pPr>
      <w:r>
        <w:t xml:space="preserve">※</w:t>
      </w:r>
    </w:p>
    <w:p>
      <w:pPr>
        <w:pStyle w:val="BodyText"/>
      </w:pPr>
      <w:r>
        <w:t xml:space="preserve">39. Đã từng cãi nhau chưa?</w:t>
      </w:r>
    </w:p>
    <w:p>
      <w:pPr>
        <w:pStyle w:val="BodyText"/>
      </w:pPr>
      <w:r>
        <w:t xml:space="preserve">Giang Ngạc: Lật kịch bản, theo tiến độ hiện nay, chúng ta rất nhanh sẽ thể nghiệm cái gọi là cãi vã một lần chứ?</w:t>
      </w:r>
    </w:p>
    <w:p>
      <w:pPr>
        <w:pStyle w:val="BodyText"/>
      </w:pPr>
      <w:r>
        <w:t xml:space="preserve">Độc Chước: Mức độ đó gọi là cãi vã sao? Cãi nhau ít nhất phải một khóc hai nháo ba thắt cổ chứ?</w:t>
      </w:r>
    </w:p>
    <w:p>
      <w:pPr>
        <w:pStyle w:val="BodyText"/>
      </w:pPr>
      <w:r>
        <w:t xml:space="preserve">Giang Ngạc: Lâu chủ dạy chí phải, Giang Ngạc thụ giáo rồi.</w:t>
      </w:r>
    </w:p>
    <w:p>
      <w:pPr>
        <w:pStyle w:val="BodyText"/>
      </w:pPr>
      <w:r>
        <w:t xml:space="preserve">※</w:t>
      </w:r>
    </w:p>
    <w:p>
      <w:pPr>
        <w:pStyle w:val="BodyText"/>
      </w:pPr>
      <w:r>
        <w:t xml:space="preserve">40. Đều là những tranh cãi dạng gì?</w:t>
      </w:r>
    </w:p>
    <w:p>
      <w:pPr>
        <w:pStyle w:val="BodyText"/>
      </w:pPr>
      <w:r>
        <w:t xml:space="preserve">Tiểu Mặc: Câu hỏi thuộc nội dung vở kịch. Cắt đoạn này cho ta!</w:t>
      </w:r>
    </w:p>
    <w:p>
      <w:pPr>
        <w:pStyle w:val="BodyText"/>
      </w:pPr>
      <w:r>
        <w:t xml:space="preserve">※</w:t>
      </w:r>
    </w:p>
    <w:p>
      <w:pPr>
        <w:pStyle w:val="BodyText"/>
      </w:pPr>
      <w:r>
        <w:t xml:space="preserve">41. Sau đó giải hòa như thế nào?</w:t>
      </w:r>
    </w:p>
    <w:p>
      <w:pPr>
        <w:pStyle w:val="BodyText"/>
      </w:pPr>
      <w:r>
        <w:t xml:space="preserve">Tiểu Mặc: Còn có đoạn này! Cắt.</w:t>
      </w:r>
    </w:p>
    <w:p>
      <w:pPr>
        <w:pStyle w:val="BodyText"/>
      </w:pPr>
      <w:r>
        <w:t xml:space="preserve">※</w:t>
      </w:r>
    </w:p>
    <w:p>
      <w:pPr>
        <w:pStyle w:val="BodyText"/>
      </w:pPr>
      <w:r>
        <w:t xml:space="preserve">42. Sau khi chuyển thế còn hy vọng làm tình nhân không?</w:t>
      </w:r>
    </w:p>
    <w:p>
      <w:pPr>
        <w:pStyle w:val="BodyText"/>
      </w:pPr>
      <w:r>
        <w:t xml:space="preserve">Giang Ngạc: Không muốn.</w:t>
      </w:r>
    </w:p>
    <w:p>
      <w:pPr>
        <w:pStyle w:val="BodyText"/>
      </w:pPr>
      <w:r>
        <w:t xml:space="preserve">Độc Chước: Kiên quyết không muốn.</w:t>
      </w:r>
    </w:p>
    <w:p>
      <w:pPr>
        <w:pStyle w:val="BodyText"/>
      </w:pPr>
      <w:r>
        <w:t xml:space="preserve">Tiểu Mặc: Vì sao?</w:t>
      </w:r>
    </w:p>
    <w:p>
      <w:pPr>
        <w:pStyle w:val="BodyText"/>
      </w:pPr>
      <w:r>
        <w:t xml:space="preserve">Giang Ngạc: Ta phải giữ một đời cho Lưu Thủy.</w:t>
      </w:r>
    </w:p>
    <w:p>
      <w:pPr>
        <w:pStyle w:val="BodyText"/>
      </w:pPr>
      <w:r>
        <w:t xml:space="preserve">Độc Chước: (Phe phẩy quạt) Bắt kẻ thông dâm một đời không mệt sao? Kiếp sau lại bắt tiếp? Quỷ mới làm!</w:t>
      </w:r>
    </w:p>
    <w:p>
      <w:pPr>
        <w:pStyle w:val="BodyText"/>
      </w:pPr>
      <w:r>
        <w:t xml:space="preserve">※</w:t>
      </w:r>
    </w:p>
    <w:p>
      <w:pPr>
        <w:pStyle w:val="BodyText"/>
      </w:pPr>
      <w:r>
        <w:t xml:space="preserve">43. Lúc nào sẽ khiến ngươi cảm thấy mình được yêu?</w:t>
      </w:r>
    </w:p>
    <w:p>
      <w:pPr>
        <w:pStyle w:val="BodyText"/>
      </w:pPr>
      <w:r>
        <w:t xml:space="preserve">Giang Ngạc: Vấn đề này rất sâu sắc.</w:t>
      </w:r>
    </w:p>
    <w:p>
      <w:pPr>
        <w:pStyle w:val="BodyText"/>
      </w:pPr>
      <w:r>
        <w:t xml:space="preserve">Độc Chước: Cũng chính là nói, bản thân chúng ta cũng không biết. Có lẽ chúng ta nên tham khảo Planton một chút?</w:t>
      </w:r>
    </w:p>
    <w:p>
      <w:pPr>
        <w:pStyle w:val="BodyText"/>
      </w:pPr>
      <w:r>
        <w:t xml:space="preserve">Giang Ngạc: Cũng có lẽ Lý nữ sĩ nghiên cứu tình dục học phù hợp với chúng ta hơn…</w:t>
      </w:r>
    </w:p>
    <w:p>
      <w:pPr>
        <w:pStyle w:val="BodyText"/>
      </w:pPr>
      <w:r>
        <w:t xml:space="preserve">Độc Chước: Chậc chậc, đổi vợ, không tồi không tồi.</w:t>
      </w:r>
    </w:p>
    <w:p>
      <w:pPr>
        <w:pStyle w:val="BodyText"/>
      </w:pPr>
      <w:r>
        <w:t xml:space="preserve">Lưu Thủy: …</w:t>
      </w:r>
    </w:p>
    <w:p>
      <w:pPr>
        <w:pStyle w:val="BodyText"/>
      </w:pPr>
      <w:r>
        <w:t xml:space="preserve">※</w:t>
      </w:r>
    </w:p>
    <w:p>
      <w:pPr>
        <w:pStyle w:val="BodyText"/>
      </w:pPr>
      <w:r>
        <w:t xml:space="preserve">44. Lúc nào sẽ khiến ngươi cảm thấy biết đâu hắn đã không yêu ta?</w:t>
      </w:r>
    </w:p>
    <w:p>
      <w:pPr>
        <w:pStyle w:val="BodyText"/>
      </w:pPr>
      <w:r>
        <w:t xml:space="preserve">Giang Ngạc: Không biết, chưa từng nghĩ qua.</w:t>
      </w:r>
    </w:p>
    <w:p>
      <w:pPr>
        <w:pStyle w:val="BodyText"/>
      </w:pPr>
      <w:r>
        <w:t xml:space="preserve">Độc Chước: Giang đại thúc căn bản chưa từng yêu ta đi?</w:t>
      </w:r>
    </w:p>
    <w:p>
      <w:pPr>
        <w:pStyle w:val="BodyText"/>
      </w:pPr>
      <w:r>
        <w:t xml:space="preserve">Tiểu Mặc: Vì con tôm khô nhà ta sản xuất nhiều loại đệ nhị xuân này hả? (là sao nhỉ????)</w:t>
      </w:r>
    </w:p>
    <w:p>
      <w:pPr>
        <w:pStyle w:val="BodyText"/>
      </w:pPr>
      <w:r>
        <w:t xml:space="preserve">※</w:t>
      </w:r>
    </w:p>
    <w:p>
      <w:pPr>
        <w:pStyle w:val="BodyText"/>
      </w:pPr>
      <w:r>
        <w:t xml:space="preserve">45. Cách ngươi thể hiện tình yêu là?</w:t>
      </w:r>
    </w:p>
    <w:p>
      <w:pPr>
        <w:pStyle w:val="BodyText"/>
      </w:pPr>
      <w:r>
        <w:t xml:space="preserve">Giang Ngạc: Bắt nạt hắn.</w:t>
      </w:r>
    </w:p>
    <w:p>
      <w:pPr>
        <w:pStyle w:val="BodyText"/>
      </w:pPr>
      <w:r>
        <w:t xml:space="preserve">Độc Chước: Để hắn bắt nạt, sau đó bắt nạt lại gấp đôi.</w:t>
      </w:r>
    </w:p>
    <w:p>
      <w:pPr>
        <w:pStyle w:val="BodyText"/>
      </w:pPr>
      <w:r>
        <w:t xml:space="preserve">Lưu Thủy: Vì sao các ngươi nói chuyện ta sẽ phát run thế?</w:t>
      </w:r>
    </w:p>
    <w:p>
      <w:pPr>
        <w:pStyle w:val="BodyText"/>
      </w:pPr>
      <w:r>
        <w:t xml:space="preserve">※</w:t>
      </w:r>
    </w:p>
    <w:p>
      <w:pPr>
        <w:pStyle w:val="BodyText"/>
      </w:pPr>
      <w:r>
        <w:t xml:space="preserve">46. Ngươi cảm thấy loài hoa hợp với đối phương là?</w:t>
      </w:r>
    </w:p>
    <w:p>
      <w:pPr>
        <w:pStyle w:val="BodyText"/>
      </w:pPr>
      <w:r>
        <w:t xml:space="preserve">Giang Ngạc: Măng tre. Bề ngoài xanh xanh, bóc lớp vỏ ngoài cứng chắc, bên trong hoàn toàn tương phản, là tươi ngon mọng nước a.</w:t>
      </w:r>
    </w:p>
    <w:p>
      <w:pPr>
        <w:pStyle w:val="BodyText"/>
      </w:pPr>
      <w:r>
        <w:t xml:space="preserve">Độc Chước: Hoa lau ven sông, có thể cho ta một loại cảm giác bốn bề phiêu bạt.</w:t>
      </w:r>
    </w:p>
    <w:p>
      <w:pPr>
        <w:pStyle w:val="BodyText"/>
      </w:pPr>
      <w:r>
        <w:t xml:space="preserve">※</w:t>
      </w:r>
    </w:p>
    <w:p>
      <w:pPr>
        <w:pStyle w:val="BodyText"/>
      </w:pPr>
      <w:r>
        <w:t xml:space="preserve">47. Giữa hai người có chuyện giấu diếm lẫn nhau không?</w:t>
      </w:r>
    </w:p>
    <w:p>
      <w:pPr>
        <w:pStyle w:val="BodyText"/>
      </w:pPr>
      <w:r>
        <w:t xml:space="preserve">Tiểu Mặc: Đề cập tới nội dung vở kịch, cắt!</w:t>
      </w:r>
    </w:p>
    <w:p>
      <w:pPr>
        <w:pStyle w:val="BodyText"/>
      </w:pPr>
      <w:r>
        <w:t xml:space="preserve">※</w:t>
      </w:r>
    </w:p>
    <w:p>
      <w:pPr>
        <w:pStyle w:val="BodyText"/>
      </w:pPr>
      <w:r>
        <w:t xml:space="preserve">48. Ngươi có loại tình kết nào?</w:t>
      </w:r>
    </w:p>
    <w:p>
      <w:pPr>
        <w:pStyle w:val="BodyText"/>
      </w:pPr>
      <w:r>
        <w:t xml:space="preserve">Giang Ngạc: Khống chế chính thái.</w:t>
      </w:r>
    </w:p>
    <w:p>
      <w:pPr>
        <w:pStyle w:val="BodyText"/>
      </w:pPr>
      <w:r>
        <w:t xml:space="preserve">Độc Chước: Khống chế đại thúc.</w:t>
      </w:r>
    </w:p>
    <w:p>
      <w:pPr>
        <w:pStyle w:val="BodyText"/>
      </w:pPr>
      <w:r>
        <w:t xml:space="preserve">Lão Đao: Vì sao lần này lại đến lượt ta toàn thân rét run thế này?</w:t>
      </w:r>
    </w:p>
    <w:p>
      <w:pPr>
        <w:pStyle w:val="BodyText"/>
      </w:pPr>
      <w:r>
        <w:t xml:space="preserve">※</w:t>
      </w:r>
    </w:p>
    <w:p>
      <w:pPr>
        <w:pStyle w:val="BodyText"/>
      </w:pPr>
      <w:r>
        <w:t xml:space="preserve">49. Quan hệ của hai người là công nhận hay bí mật?</w:t>
      </w:r>
    </w:p>
    <w:p>
      <w:pPr>
        <w:pStyle w:val="BodyText"/>
      </w:pPr>
      <w:r>
        <w:t xml:space="preserve">Giang Ngạc: Còn chưa gặp phụ huynh đi.</w:t>
      </w:r>
    </w:p>
    <w:p>
      <w:pPr>
        <w:pStyle w:val="BodyText"/>
      </w:pPr>
      <w:r>
        <w:t xml:space="preserve">Độc Chước: Mọi người trong nhà ta đều đã biết.</w:t>
      </w:r>
    </w:p>
    <w:p>
      <w:pPr>
        <w:pStyle w:val="BodyText"/>
      </w:pPr>
      <w:r>
        <w:t xml:space="preserve">Tiểu Mặc: (Nhìn xung quanh) Chỉ có thể nói, nhà ai kia toàn là một đám biến thái.</w:t>
      </w:r>
    </w:p>
    <w:p>
      <w:pPr>
        <w:pStyle w:val="BodyText"/>
      </w:pPr>
      <w:r>
        <w:t xml:space="preserve">※</w:t>
      </w:r>
    </w:p>
    <w:p>
      <w:pPr>
        <w:pStyle w:val="BodyText"/>
      </w:pPr>
      <w:r>
        <w:t xml:space="preserve">50. Ngươi cảm thấy tình yêu với đối phương là không thể duy trì mãi mãi chứ?</w:t>
      </w:r>
    </w:p>
    <w:p>
      <w:pPr>
        <w:pStyle w:val="BodyText"/>
      </w:pPr>
      <w:r>
        <w:t xml:space="preserve">Giang Ngạc: Có quan hệ gì với ta?</w:t>
      </w:r>
    </w:p>
    <w:p>
      <w:pPr>
        <w:pStyle w:val="BodyText"/>
      </w:pPr>
      <w:r>
        <w:t xml:space="preserve">Độc Chước: Cùng Giang nhị thiếu mới có quan hệ đi?</w:t>
      </w:r>
    </w:p>
    <w:p>
      <w:pPr>
        <w:pStyle w:val="BodyText"/>
      </w:pPr>
      <w:r>
        <w:t xml:space="preserve">Tiểu Mặc: Lâu chủ, đố kị sẽ khiến người ta xấu xí.</w:t>
      </w:r>
    </w:p>
    <w:p>
      <w:pPr>
        <w:pStyle w:val="BodyText"/>
      </w:pPr>
      <w:r>
        <w:t xml:space="preserve">Độc Chước: (Xòe tay) Ta không sao cả.</w:t>
      </w:r>
    </w:p>
    <w:p>
      <w:pPr>
        <w:pStyle w:val="BodyText"/>
      </w:pPr>
      <w:r>
        <w:t xml:space="preserve">Tiểu Mặc: Vì sao?</w:t>
      </w:r>
    </w:p>
    <w:p>
      <w:pPr>
        <w:pStyle w:val="BodyText"/>
      </w:pPr>
      <w:r>
        <w:t xml:space="preserve">Độc Chước: Vì năm mươi câu hỏi chết tiệt này rốt cuộc có thể kết thúc rồi, Haiz… Tiểu Mặc, Tiểu Mặc, viết mau lên a~ Viết xong rồi chúng ta sang hiệp hai a.</w:t>
      </w:r>
    </w:p>
    <w:p>
      <w:pPr>
        <w:pStyle w:val="BodyText"/>
      </w:pPr>
      <w:r>
        <w:t xml:space="preserve">Chú:</w:t>
      </w:r>
    </w:p>
    <w:p>
      <w:pPr>
        <w:pStyle w:val="BodyText"/>
      </w:pPr>
      <w:r>
        <w:t xml:space="preserve">1. Chính thái (Shota): thuật ngữ bắt nguồn từ Nhật Bản, chỉ những bé trai đáng yêu từ tám đến mười bốn tuổi.(Cho những bạn nào chưa biết:))</w:t>
      </w:r>
    </w:p>
    <w:p>
      <w:pPr>
        <w:pStyle w:val="BodyText"/>
      </w:pPr>
      <w:r>
        <w:t xml:space="preserve">2. Trai tượng:</w:t>
      </w:r>
    </w:p>
    <w:p>
      <w:pPr>
        <w:pStyle w:val="Compact"/>
      </w:pPr>
      <w:r>
        <w:t xml:space="preserve">(Kể ra thì hơi giống… cái ấy ấy ;)))))</w:t>
      </w:r>
    </w:p>
    <w:p>
      <w:pPr>
        <w:pStyle w:val="Compact"/>
      </w:pPr>
      <w:r>
        <w:drawing>
          <wp:inline>
            <wp:extent cx="5266944" cy="1746504"/>
            <wp:effectExtent b="0" l="0" r="0" t="0"/>
            <wp:docPr descr="" title="" id="1" name="Picture"/>
            <a:graphic>
              <a:graphicData uri="http://schemas.openxmlformats.org/drawingml/2006/picture">
                <pic:pic>
                  <pic:nvPicPr>
                    <pic:cNvPr descr="http://sstruyen.com/images/data/15848/quyen-2---chuong-20-phien-ngoai---nam-muoi-cau-hoi-ve-nhan-pham-1520180675.593.jpg" id="0" name="Picture"/>
                    <pic:cNvPicPr>
                      <a:picLocks noChangeArrowheads="1" noChangeAspect="1"/>
                    </pic:cNvPicPr>
                  </pic:nvPicPr>
                  <pic:blipFill>
                    <a:blip r:embed="rId237"/>
                    <a:stretch>
                      <a:fillRect/>
                    </a:stretch>
                  </pic:blipFill>
                  <pic:spPr bwMode="auto">
                    <a:xfrm>
                      <a:off x="0" y="0"/>
                      <a:ext cx="5266944" cy="1746504"/>
                    </a:xfrm>
                    <a:prstGeom prst="rect">
                      <a:avLst/>
                    </a:prstGeom>
                    <a:noFill/>
                    <a:ln w="9525">
                      <a:noFill/>
                      <a:headEnd/>
                      <a:tailEnd/>
                    </a:ln>
                  </pic:spPr>
                </pic:pic>
              </a:graphicData>
            </a:graphic>
          </wp:inline>
        </w:drawing>
      </w:r>
    </w:p>
    <w:p>
      <w:pPr>
        <w:pStyle w:val="Compact"/>
      </w:pPr>
      <w:r>
        <w:drawing>
          <wp:inline>
            <wp:extent cx="5334000" cy="3549993"/>
            <wp:effectExtent b="0" l="0" r="0" t="0"/>
            <wp:docPr descr="" title="" id="1" name="Picture"/>
            <a:graphic>
              <a:graphicData uri="http://schemas.openxmlformats.org/drawingml/2006/picture">
                <pic:pic>
                  <pic:nvPicPr>
                    <pic:cNvPr descr="http://sstruyen.com/images/data/15848/quyen-2---chuong-20-phien-ngoai---nam-muoi-cau-hoi-ve-nhan-pham-1520180677.3248.jpg" id="0" name="Picture"/>
                    <pic:cNvPicPr>
                      <a:picLocks noChangeArrowheads="1" noChangeAspect="1"/>
                    </pic:cNvPicPr>
                  </pic:nvPicPr>
                  <pic:blipFill>
                    <a:blip r:embed="rId240"/>
                    <a:stretch>
                      <a:fillRect/>
                    </a:stretch>
                  </pic:blipFill>
                  <pic:spPr bwMode="auto">
                    <a:xfrm>
                      <a:off x="0" y="0"/>
                      <a:ext cx="5334000" cy="354999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41" w:name="quyển-2---chương-21-phiên-ngoại---quý-độc-chước-cũng-có-thể-sinh-hài-tử-nha-0"/>
      <w:bookmarkEnd w:id="241"/>
      <w:r>
        <w:t xml:space="preserve">43. Quyển 2 - Chương 21: Phiên Ngoại - Quý Độc Chước Cũng Có Thể Sinh Hài Tử Nha~ ^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uyện kể rằng Quý Độc Chước sau khi đổi tên thành Quý Chước cùng Giang đại hiệp hai người đại ẩn vu thế, GDP của triều đại xinh đẹp kia liền tăng nhanh như diều gặp gió. Cái gọi là là vàng chung quy sẽ phát sáng, yêu nghiệt cho dù đổi nghề, cũng chẳng qua là thay đổi phương pháp yêu nghiệt mà thôi.</w:t>
      </w:r>
    </w:p>
    <w:p>
      <w:pPr>
        <w:pStyle w:val="BodyText"/>
      </w:pPr>
      <w:r>
        <w:t xml:space="preserve">Sau đó vào một ngày đẹp trời đầu xuân, Quý lâu chủ trước kia của chúng ta nghiêm túc ngồi bên cạnh Giang lão bản đang xem sổ sách, ngón tay thon dài gõ nhẹ lên cằm mình, gọi một câu: “Giang đại hiệp a.”</w:t>
      </w:r>
    </w:p>
    <w:p>
      <w:pPr>
        <w:pStyle w:val="BodyText"/>
      </w:pPr>
      <w:r>
        <w:t xml:space="preserve">Giang đại hiệp đầu không ngẩng đầu lên, chỉ là đơn giản “ân” một tiếng.</w:t>
      </w:r>
    </w:p>
    <w:p>
      <w:pPr>
        <w:pStyle w:val="BodyText"/>
      </w:pPr>
      <w:r>
        <w:t xml:space="preserve">Quý Chước tự rót cho mình một chén trà, không nhanh không chậm nói: “Giang đại hiệp, ta có thai rồi.”</w:t>
      </w:r>
    </w:p>
    <w:p>
      <w:pPr>
        <w:pStyle w:val="BodyText"/>
      </w:pPr>
      <w:r>
        <w:t xml:space="preserve">Tách, một giọt mực lớn nhỏ lên giấy Tuyên Thành, tay Giang đại hiệp đang kiểm tra trướng mục run lên một chút, vẻ không có việc gì chăm chú nhìn người nào đó một cái: “Nói đến, trong bụng ngươi là giống của ai a?”</w:t>
      </w:r>
    </w:p>
    <w:p>
      <w:pPr>
        <w:pStyle w:val="BodyText"/>
      </w:pPr>
      <w:r>
        <w:t xml:space="preserve">Quý Chước sờ sờ cằm, trầm tư một hồi, không quá chắc chắn nói: “Không phải tiểu ca nhà bán hồn đồn1 đầu phố, thì là đại thúc bán tơ lụa cuối phố.”</w:t>
      </w:r>
    </w:p>
    <w:p>
      <w:pPr>
        <w:pStyle w:val="BodyText"/>
      </w:pPr>
      <w:r>
        <w:t xml:space="preserve">“Hài tử trong bụng giữ không được, ta phải mau chóng chuẩn bị của hồi môn cho ngươi.” Giang đại hiệp buông cây bút trong tay xuống, nhẹ nhàng ngẩng đầu lên, “Có điều hai nữ tế… có chút phiền toái. Ngươi muốn gả vào nhà nào hơn?”</w:t>
      </w:r>
    </w:p>
    <w:p>
      <w:pPr>
        <w:pStyle w:val="BodyText"/>
      </w:pPr>
      <w:r>
        <w:t xml:space="preserve">“Ta sao?” Hắn híp mắt, cười cười sáp lại, “Ta muốn gả cho đương gia của Thiên Diễn Thương Hành, Giang lão bản.”</w:t>
      </w:r>
    </w:p>
    <w:p>
      <w:pPr>
        <w:pStyle w:val="BodyText"/>
      </w:pPr>
      <w:r>
        <w:t xml:space="preserve">Giang đại hiệp ngẩng đầu nhìn tấm biển “Thiên Diễn Thương Hành” lấp lánh ánh kim trên đầu mình, có một chút tiếc nuối nói: “Nghe nói Giang lão bản của Thiên Diễn trước nay giữ mình trong sạch, phỏng chừng sẽ không muốn đứa con lai lịch bất minh này.”</w:t>
      </w:r>
    </w:p>
    <w:p>
      <w:pPr>
        <w:pStyle w:val="BodyText"/>
      </w:pPr>
      <w:r>
        <w:t xml:space="preserve">Quý Chước đảo tròng mắt, mặt mày hớn hở nói: “Không sao, cái này ngươi không cần lo lắng, ta tự có biệp pháp biến thánh nhân thành dâm tặc.” Nói xong, kéo tay Giang Ngạc, nũng nịu run rẩy dẫn y vào phòng trong.</w:t>
      </w:r>
    </w:p>
    <w:p>
      <w:pPr>
        <w:pStyle w:val="BodyText"/>
      </w:pPr>
      <w:r>
        <w:t xml:space="preserve">Nói, đêm hôm đó mức độ tình sắc xin mọi người tự tin phát huy óc tưởng tưởng. Tác giả ở đây chỉ có thể bảo đảm một chuyện, tuyệt đối không thua kém phim cấp ba.</w:t>
      </w:r>
    </w:p>
    <w:p>
      <w:pPr>
        <w:pStyle w:val="BodyText"/>
      </w:pPr>
      <w:r>
        <w:t xml:space="preserve">Ngày hôm sau, lúc hai lão bản của Thiên Diễn Thương Hành thần thanh khí sảng mặc y phục, Giang Ngạc chú ý đến Quý Chước từ dưới gối lấy ra một cái bao nhỏ đặt vào trong ngực mình.</w:t>
      </w:r>
    </w:p>
    <w:p>
      <w:pPr>
        <w:pStyle w:val="BodyText"/>
      </w:pPr>
      <w:r>
        <w:t xml:space="preserve">Căn cứ vào tinh thần không ngại học hỏi tam nhân hành tất hữu ngã sư, Giang đại hiệp khiêm tốn thỉnh giáo Quý Độc Chước: “Đây là cái gì?”</w:t>
      </w:r>
    </w:p>
    <w:p>
      <w:pPr>
        <w:pStyle w:val="BodyText"/>
      </w:pPr>
      <w:r>
        <w:t xml:space="preserve">Quý Độc Chước lập tức vẻ mặt đầy hào quang thần thánh, ôn nhu cách qua y phục vuốt ve bụng mình: “Đây a, đương nhiên là hài tử của chúng ta nga!”</w:t>
      </w:r>
    </w:p>
    <w:p>
      <w:pPr>
        <w:pStyle w:val="BodyText"/>
      </w:pPr>
      <w:r>
        <w:t xml:space="preserve">Giang đại hiệp không còn gì để nói.</w:t>
      </w:r>
    </w:p>
    <w:p>
      <w:pPr>
        <w:pStyle w:val="BodyText"/>
      </w:pPr>
      <w:r>
        <w:t xml:space="preserve">Ba tháng tiếp theo, Quý Chước duy trì cái bọc, đến tháng thứ tư hắn liền công khai đổi thành áo gối. Nhìn thấy tức khắc đã là ngày tam phục2, nam nhi bảy tấc ưỡn bụng thoắt ẩn thoắt hiện trong sân, Giang Ngạc không thể không than thở: Quả thực chán đến phong hóa rồi.</w:t>
      </w:r>
    </w:p>
    <w:p>
      <w:pPr>
        <w:pStyle w:val="BodyText"/>
      </w:pPr>
      <w:r>
        <w:t xml:space="preserve">Thế nhưng bất hạnh chỉ vừa mới bắt đầu.</w:t>
      </w:r>
    </w:p>
    <w:p>
      <w:pPr>
        <w:pStyle w:val="BodyText"/>
      </w:pPr>
      <w:r>
        <w:t xml:space="preserve">Dần dần, Quý nào đó bắt đầu ăn như hổ đói, đợi cơm no rượu đủ lại chạy đến mao xí móc họng nôn ra.</w:t>
      </w:r>
    </w:p>
    <w:p>
      <w:pPr>
        <w:pStyle w:val="BodyText"/>
      </w:pPr>
      <w:r>
        <w:t xml:space="preserve">Giang đại hiệp cau mày: “Ngươi rốt cuộc đang làm cái gì!”</w:t>
      </w:r>
    </w:p>
    <w:p>
      <w:pPr>
        <w:pStyle w:val="BodyText"/>
      </w:pPr>
      <w:r>
        <w:t xml:space="preserve">Quý Chước nôn cũng nôn sạch sẽ rồi, ưỡn bụng chậm rì rì đi đến ghế nằm, hưởng thụ gió đêm hây hẩy, vô cùng lười nhác nói: “Cái này nam nhân các ngươi không hiểu, thiếp thân ta đây đang nôn nghén a.”</w:t>
      </w:r>
    </w:p>
    <w:p>
      <w:pPr>
        <w:pStyle w:val="BodyText"/>
      </w:pPr>
      <w:r>
        <w:t xml:space="preserve">Trán Giang Ngạc nảy lên một cọng gân xanh, y vươn tay, xách Quý Chước lên liền trở về phòng. Trong thời gian hai người chung sống, Giang Ngạc rất cảm động phát hiện rằng dùng thân thể giải quyết vấn đề vẫn có thể xem là một phương pháp hữu hiệu nhất, triệt để nhất.</w:t>
      </w:r>
    </w:p>
    <w:p>
      <w:pPr>
        <w:pStyle w:val="BodyText"/>
      </w:pPr>
      <w:r>
        <w:t xml:space="preserve">Trong mành cửa lưu tô, Quý Chước hóa thành một bãi nước mềm mại, ôn nhu quấn quýt. Đợi đến vài phen tình nồng mây nghỉ mưa tan, hắn uể oải bò lên trên người Giang Ngạc, đầu ngón tay nhẹ nhàng khẽ móc, nhặt cái gối bị Giang Ngạc tùy tiện ném trên mặt đất trở về.</w:t>
      </w:r>
    </w:p>
    <w:p>
      <w:pPr>
        <w:pStyle w:val="BodyText"/>
      </w:pPr>
      <w:r>
        <w:t xml:space="preserve">Gối mềm dày dặn chắn trước mắt Giang Ngạc, Quý Chước cười đến đa tình lại ngây thơ vô tội: “Nào, chào hỏi nhi tử của ngươi một cái.”</w:t>
      </w:r>
    </w:p>
    <w:p>
      <w:pPr>
        <w:pStyle w:val="BodyText"/>
      </w:pPr>
      <w:r>
        <w:t xml:space="preserve">Giang Ngạc trầm mặc hồi lâu, thở một hơi thật dài, quay đầu đi, không biết phải làm sao nói: “Bỏ đi, tùy ngươi dày vò đi.”</w:t>
      </w:r>
    </w:p>
    <w:p>
      <w:pPr>
        <w:pStyle w:val="BodyText"/>
      </w:pPr>
      <w:r>
        <w:t xml:space="preserve">Mùa hè trôi qua rất nhanh, mùa thu chớp mắt cũng dần tàn.</w:t>
      </w:r>
    </w:p>
    <w:p>
      <w:pPr>
        <w:pStyle w:val="BodyText"/>
      </w:pPr>
      <w:r>
        <w:t xml:space="preserve">Tính toán ngày, hài tử cũng đã phải chào đời. Rốt cuộc, sáng sớm tinh mơ tuyết bay nào đó, một nữ nhân đi tới trong trời tuyết trắng xóa, trên người một bộ bạch y giống như muốn tan ra trong nền tuyết. Còn cách không xa, có thể nhìn thấy trong lòng người đó ôm một anh nhi vừa mới chào đời, từng chút, nhẹ nhàng giống như chân không chạm đất đi vào Thiên Diễn Thương Hành.</w:t>
      </w:r>
    </w:p>
    <w:p>
      <w:pPr>
        <w:pStyle w:val="BodyText"/>
      </w:pPr>
      <w:r>
        <w:t xml:space="preserve">Quý Chước tiện tay ném chiếc gối đã theo hắn mấy tháng trời, cẩn thận đỡ lấy anh nhi.</w:t>
      </w:r>
    </w:p>
    <w:p>
      <w:pPr>
        <w:pStyle w:val="BodyText"/>
      </w:pPr>
      <w:r>
        <w:t xml:space="preserve">Lông mày đen như mực, mắt to long lanh nước, lại là một anh nhi đặc biệt khiến người ta thương xót.</w:t>
      </w:r>
    </w:p>
    <w:p>
      <w:pPr>
        <w:pStyle w:val="BodyText"/>
      </w:pPr>
      <w:r>
        <w:t xml:space="preserve">Nhéo gương mặt của anh nhi, Quý Chước hướng về phía bạch y nữ nhân hỏi: “Lộng Nguyệt cô nương, tiểu gia hỏa này tên là gì?”</w:t>
      </w:r>
    </w:p>
    <w:p>
      <w:pPr>
        <w:pStyle w:val="BodyText"/>
      </w:pPr>
      <w:r>
        <w:t xml:space="preserve">“Còn chưa có tên.” Nàng cười khổ một chút, nhìn tiểu oa nhi bọc trong tã lót cái gì cũng không biết, than thở, “Hắn còn không biết có hài tử này. Cho nên, họ Giang cũng tốt, họ Bối cũng tốt…”</w:t>
      </w:r>
    </w:p>
    <w:p>
      <w:pPr>
        <w:pStyle w:val="BodyText"/>
      </w:pPr>
      <w:r>
        <w:t xml:space="preserve">“Cái này dễ bàn,” Quý Chước nhéo cái miệng trề ra của tiểu oa, “Không cần quan tâm nó họ gì, hắn là nhi tử của Quý Chước ta, Sau này lớn lên, nếu có tiền đồ thì cho nó lấy một cô con dâu xinh đẹp, nếu như không có tiền đồ đuổi đến Phong Nhã Tụng đi lao tâm khổ trí.”</w:t>
      </w:r>
    </w:p>
    <w:p>
      <w:pPr>
        <w:pStyle w:val="BodyText"/>
      </w:pPr>
      <w:r>
        <w:t xml:space="preserve">Cùng Lộng Nguyệt Các chủ của Đông Phong Sơn Trang hàn huyên xong, Quý Chước ôm tiểu oa nhi trái lắc lắc, phải lắc lắc, sau đó thả vào trong ngực Giang Ngạc.</w:t>
      </w:r>
    </w:p>
    <w:p>
      <w:pPr>
        <w:pStyle w:val="BodyText"/>
      </w:pPr>
      <w:r>
        <w:t xml:space="preserve">“Thế nào, còn không thể tha thứ cho hắn sao?”</w:t>
      </w:r>
    </w:p>
    <w:p>
      <w:pPr>
        <w:pStyle w:val="BodyText"/>
      </w:pPr>
      <w:r>
        <w:t xml:space="preserve">“Ta có cái gì không tha thứ.” Giang Ngạc vẻ không sao cả nhún nhún vai, “Trái lại là ngươi a, muốn nhận nuôi hài tử này ngươi cứ nói thẳng ra, hà tất làm mấy chuyện vô vị đó.”</w:t>
      </w:r>
    </w:p>
    <w:p>
      <w:pPr>
        <w:pStyle w:val="BodyText"/>
      </w:pPr>
      <w:r>
        <w:t xml:space="preserve">“Một chút cũng không vô vị a,” Quý Chước nắn gương mặt nhỏ nhắn của hài tử xem trái nhìn phải, nhìn thế nào cũng cảm thấy gương mặt này kỳ thực ít nhiều có vài phần giống con dâu nhỏ nhà họ Giang, “Ta chỉ muốn chứng minh với ngươi một chuyện.”</w:t>
      </w:r>
    </w:p>
    <w:p>
      <w:pPr>
        <w:pStyle w:val="BodyText"/>
      </w:pPr>
      <w:r>
        <w:t xml:space="preserve">“Chuyện gì?”</w:t>
      </w:r>
    </w:p>
    <w:p>
      <w:pPr>
        <w:pStyle w:val="BodyText"/>
      </w:pPr>
      <w:r>
        <w:t xml:space="preserve">“Đó chính là trên thế gian này không có chuyện ta không làm được… kể cả sinh hài tử!”</w:t>
      </w:r>
    </w:p>
    <w:p>
      <w:pPr>
        <w:pStyle w:val="BodyText"/>
      </w:pPr>
      <w:r>
        <w:t xml:space="preserve">Giang Ngạc lần thứ hai trầm mặc.</w:t>
      </w:r>
    </w:p>
    <w:p>
      <w:pPr>
        <w:pStyle w:val="BodyText"/>
      </w:pPr>
      <w:r>
        <w:t xml:space="preserve">Y cúi đầu nhìn đôi mắt sáng ngời của tiểu oa nhi, đột nhiên nghĩ đến cái tính cách kia của cha hài tử, lại nghĩ đến tính nết của Quý Chước, nghĩ thế nào cũng cảm thấy, mười lăm năm sau trên giang hồ nhất định lại nhiều thêm một ma tinh.</w:t>
      </w:r>
    </w:p>
    <w:p>
      <w:pPr>
        <w:pStyle w:val="BodyText"/>
      </w:pPr>
      <w:r>
        <w:t xml:space="preserve">Ai…</w:t>
      </w:r>
    </w:p>
    <w:p>
      <w:pPr>
        <w:pStyle w:val="BodyText"/>
      </w:pPr>
      <w:r>
        <w:t xml:space="preserve">Bất quá, mười lăm năm sau sao, hơn phân nửa lại là một câu chuyện khác.</w:t>
      </w:r>
    </w:p>
    <w:p>
      <w:pPr>
        <w:pStyle w:val="BodyText"/>
      </w:pPr>
      <w:r>
        <w:t xml:space="preserve">[HOÀN]</w:t>
      </w:r>
    </w:p>
    <w:p>
      <w:pPr>
        <w:pStyle w:val="BodyText"/>
      </w:pPr>
      <w:r>
        <w:t xml:space="preserve">Chú:</w:t>
      </w:r>
    </w:p>
    <w:p>
      <w:pPr>
        <w:pStyle w:val="BodyText"/>
      </w:pPr>
      <w:r>
        <w:t xml:space="preserve">1. Hồn đồn: mỳ vằn thắn</w:t>
      </w:r>
    </w:p>
    <w:p>
      <w:pPr>
        <w:pStyle w:val="Compact"/>
      </w:pPr>
      <w:r>
        <w:t xml:space="preserve">2. Tam phục: mùa nóng, chỉ thời kỳ nóng nhất trong năm: sơ phục, 10 ngày tính từ canh thứ 3 sau Hạ Chí; trung phục, 20 ngày tính từ canh thứ tư sau Hạ Chí; mạt phục, 10 ngày tính từ canh thứ nhất sau Lập Thu</w:t>
      </w:r>
    </w:p>
    <w:p>
      <w:pPr>
        <w:pStyle w:val="Compact"/>
      </w:pPr>
      <w:r>
        <w:drawing>
          <wp:inline>
            <wp:extent cx="2867025" cy="4733925"/>
            <wp:effectExtent b="0" l="0" r="0" t="0"/>
            <wp:docPr descr="" title="" id="1" name="Picture"/>
            <a:graphic>
              <a:graphicData uri="http://schemas.openxmlformats.org/drawingml/2006/picture">
                <pic:pic>
                  <pic:nvPicPr>
                    <pic:cNvPr descr="http://sstruyen.com/images/data/15848/quyen-2---chuong-21-phien-ngoai---quy-doc-chuoc-cung-co-the-sinh-hai-tu-nha-0-1520180678.9486.jpg" id="0" name="Picture"/>
                    <pic:cNvPicPr>
                      <a:picLocks noChangeArrowheads="1" noChangeAspect="1"/>
                    </pic:cNvPicPr>
                  </pic:nvPicPr>
                  <pic:blipFill>
                    <a:blip r:embed="rId244"/>
                    <a:stretch>
                      <a:fillRect/>
                    </a:stretch>
                  </pic:blipFill>
                  <pic:spPr bwMode="auto">
                    <a:xfrm>
                      <a:off x="0" y="0"/>
                      <a:ext cx="2867025" cy="4733925"/>
                    </a:xfrm>
                    <a:prstGeom prst="rect">
                      <a:avLst/>
                    </a:prstGeom>
                    <a:noFill/>
                    <a:ln w="9525">
                      <a:noFill/>
                      <a:headEnd/>
                      <a:tailEnd/>
                    </a:ln>
                  </pic:spPr>
                </pic:pic>
              </a:graphicData>
            </a:graphic>
          </wp:inline>
        </w:drawing>
      </w:r>
    </w:p>
    <w:p>
      <w:pPr>
        <w:pStyle w:val="Compact"/>
      </w:pPr>
      <w:r>
        <w:drawing>
          <wp:inline>
            <wp:extent cx="5334000" cy="4000500"/>
            <wp:effectExtent b="0" l="0" r="0" t="0"/>
            <wp:docPr descr="" title="" id="1" name="Picture"/>
            <a:graphic>
              <a:graphicData uri="http://schemas.openxmlformats.org/drawingml/2006/picture">
                <pic:pic>
                  <pic:nvPicPr>
                    <pic:cNvPr descr="http://sstruyen.com/images/data/15848/quyen-2---chuong-21-phien-ngoai---quy-doc-chuoc-cung-co-the-sinh-hai-tu-nha-0-1520180680.6327.jpg" id="0" name="Picture"/>
                    <pic:cNvPicPr>
                      <a:picLocks noChangeArrowheads="1" noChangeAspect="1"/>
                    </pic:cNvPicPr>
                  </pic:nvPicPr>
                  <pic:blipFill>
                    <a:blip r:embed="rId247"/>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48" w:name="quyển-2---chương-22-phiên-ngoại---năm-mươi-câu-hỏi-về-nhân-phẩm-trận-sau-nửa-đêm"/>
      <w:bookmarkEnd w:id="248"/>
      <w:r>
        <w:t xml:space="preserve">44. Quyển 2 - Chương 22: Phiên Ngoại - Năm Mươi Câu Hỏi Về Nhân Phẩm – Trận Sau Nửa Đêm</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ận sau nửa đêm = =</w:t>
      </w:r>
    </w:p>
    <w:p>
      <w:pPr>
        <w:pStyle w:val="BodyText"/>
      </w:pPr>
      <w:r>
        <w:t xml:space="preserve">51. Xin hỏi bên nào công, bên nào thụ?</w:t>
      </w:r>
    </w:p>
    <w:p>
      <w:pPr>
        <w:pStyle w:val="BodyText"/>
      </w:pPr>
      <w:r>
        <w:t xml:space="preserve">Độc Chước: Ta là thụ, ta là thụ, ta là thụ nhá nhá nhá nhá~ (Phía sau Nhiếp trưởng lão lặng lẽ giúp hắn đút tiền boa…)</w:t>
      </w:r>
    </w:p>
    <w:p>
      <w:pPr>
        <w:pStyle w:val="BodyText"/>
      </w:pPr>
      <w:r>
        <w:t xml:space="preserve">Tiểu Mặc: …Cái này đáng vui vẻ như thế sao?</w:t>
      </w:r>
    </w:p>
    <w:p>
      <w:pPr>
        <w:pStyle w:val="BodyText"/>
      </w:pPr>
      <w:r>
        <w:t xml:space="preserve">Giang Ngạc: Đã như vậy, ta liền oan ức làm công đi.</w:t>
      </w:r>
    </w:p>
    <w:p>
      <w:pPr>
        <w:pStyle w:val="BodyText"/>
      </w:pPr>
      <w:r>
        <w:t xml:space="preserve">Tiểu Mặc: Ê… đúng là mặt dày.</w:t>
      </w:r>
    </w:p>
    <w:p>
      <w:pPr>
        <w:pStyle w:val="BodyText"/>
      </w:pPr>
      <w:r>
        <w:t xml:space="preserve">※</w:t>
      </w:r>
    </w:p>
    <w:p>
      <w:pPr>
        <w:pStyle w:val="BodyText"/>
      </w:pPr>
      <w:r>
        <w:t xml:space="preserve">52. Vì sao có thể quyết định như thế?</w:t>
      </w:r>
    </w:p>
    <w:p>
      <w:pPr>
        <w:pStyle w:val="BodyText"/>
      </w:pPr>
      <w:r>
        <w:t xml:space="preserve">Độc Chước: Vì y áp đảo ta.</w:t>
      </w:r>
    </w:p>
    <w:p>
      <w:pPr>
        <w:pStyle w:val="BodyText"/>
      </w:pPr>
      <w:r>
        <w:t xml:space="preserve">Giang Ngạc: Vì ta áp đảo hắn.</w:t>
      </w:r>
    </w:p>
    <w:p>
      <w:pPr>
        <w:pStyle w:val="BodyText"/>
      </w:pPr>
      <w:r>
        <w:t xml:space="preserve">Tiểu Mặc: Vậy nếu ta áp đảo hai người các ngươi thì sao?</w:t>
      </w:r>
    </w:p>
    <w:p>
      <w:pPr>
        <w:pStyle w:val="BodyText"/>
      </w:pPr>
      <w:r>
        <w:t xml:space="preserve">Giang Ngạc: Ngươi sẽ trở thành sao băng.</w:t>
      </w:r>
    </w:p>
    <w:p>
      <w:pPr>
        <w:pStyle w:val="BodyText"/>
      </w:pPr>
      <w:r>
        <w:t xml:space="preserve">Tiểu Mặc: (Chảy nước mắt) Lặng lẽ bay đi… Ta cuối cùng đã chứng minh giữa các ngươi là có tình yêu.</w:t>
      </w:r>
    </w:p>
    <w:p>
      <w:pPr>
        <w:pStyle w:val="BodyText"/>
      </w:pPr>
      <w:r>
        <w:t xml:space="preserve">※</w:t>
      </w:r>
    </w:p>
    <w:p>
      <w:pPr>
        <w:pStyle w:val="BodyText"/>
      </w:pPr>
      <w:r>
        <w:t xml:space="preserve">53. Ngươi thỏa mãn với tình hình hiện tại chứ?</w:t>
      </w:r>
    </w:p>
    <w:p>
      <w:pPr>
        <w:pStyle w:val="BodyText"/>
      </w:pPr>
      <w:r>
        <w:t xml:space="preserve">Độc Chước: Bản thân rất thỏa mãn.</w:t>
      </w:r>
    </w:p>
    <w:p>
      <w:pPr>
        <w:pStyle w:val="BodyText"/>
      </w:pPr>
      <w:r>
        <w:t xml:space="preserve">Giang Ngạc: Ta cũng rất hài lòng.</w:t>
      </w:r>
    </w:p>
    <w:p>
      <w:pPr>
        <w:pStyle w:val="BodyText"/>
      </w:pPr>
      <w:r>
        <w:t xml:space="preserve">(Hai người quen nhau cười)</w:t>
      </w:r>
    </w:p>
    <w:p>
      <w:pPr>
        <w:pStyle w:val="BodyText"/>
      </w:pPr>
      <w:r>
        <w:t xml:space="preserve">Độc Chước/Giang Ngạc: Chúng ta quả nhiên là một đôi trời sinh.</w:t>
      </w:r>
    </w:p>
    <w:p>
      <w:pPr>
        <w:pStyle w:val="BodyText"/>
      </w:pPr>
      <w:r>
        <w:t xml:space="preserve">(Xì xà xì xồ, con rắn nào đó bắt đầu bỏ đi)</w:t>
      </w:r>
    </w:p>
    <w:p>
      <w:pPr>
        <w:pStyle w:val="BodyText"/>
      </w:pPr>
      <w:r>
        <w:t xml:space="preserve">※</w:t>
      </w:r>
    </w:p>
    <w:p>
      <w:pPr>
        <w:pStyle w:val="BodyText"/>
      </w:pPr>
      <w:r>
        <w:t xml:space="preserve">54. Lần đầu H ở đâu?</w:t>
      </w:r>
    </w:p>
    <w:p>
      <w:pPr>
        <w:pStyle w:val="BodyText"/>
      </w:pPr>
      <w:r>
        <w:t xml:space="preserve">Độc Chước: Trên giường của y quán.</w:t>
      </w:r>
    </w:p>
    <w:p>
      <w:pPr>
        <w:pStyle w:val="BodyText"/>
      </w:pPr>
      <w:r>
        <w:t xml:space="preserve">Giang Ngạc: Trên người Quý Độc Chước.</w:t>
      </w:r>
    </w:p>
    <w:p>
      <w:pPr>
        <w:pStyle w:val="BodyText"/>
      </w:pPr>
      <w:r>
        <w:t xml:space="preserve">Tiểu Mặc: …Đại thúc ngươi thật biết nói đùa.</w:t>
      </w:r>
    </w:p>
    <w:p>
      <w:pPr>
        <w:pStyle w:val="BodyText"/>
      </w:pPr>
      <w:r>
        <w:t xml:space="preserve">※</w:t>
      </w:r>
    </w:p>
    <w:p>
      <w:pPr>
        <w:pStyle w:val="BodyText"/>
      </w:pPr>
      <w:r>
        <w:t xml:space="preserve">55. Cảm giác lúc đó thế nào?</w:t>
      </w:r>
    </w:p>
    <w:p>
      <w:pPr>
        <w:pStyle w:val="BodyText"/>
      </w:pPr>
      <w:r>
        <w:t xml:space="preserve">Độc Chước: Rất đau.</w:t>
      </w:r>
    </w:p>
    <w:p>
      <w:pPr>
        <w:pStyle w:val="BodyText"/>
      </w:pPr>
      <w:r>
        <w:t xml:space="preserve">Tiểu Mặc: ＝口＝ Như vậy là nói đại thúc y rất mãnh liệt sao? (Mắt phát sáng)</w:t>
      </w:r>
    </w:p>
    <w:p>
      <w:pPr>
        <w:pStyle w:val="BodyText"/>
      </w:pPr>
      <w:r>
        <w:t xml:space="preserve">Độc Chước: (Khinh thường) Đổi lại ngươi trúng một kiếm một chưởng ba mũi tên cực độc, rồi sau đó H một lần thử xem, rồi sẽ biết là có mãnh liệt hay không.</w:t>
      </w:r>
    </w:p>
    <w:p>
      <w:pPr>
        <w:pStyle w:val="BodyText"/>
      </w:pPr>
      <w:r>
        <w:t xml:space="preserve">Tiểu Mặc: …(Lặng lẽ xoay đầu về phía Giang đại thúc)</w:t>
      </w:r>
    </w:p>
    <w:p>
      <w:pPr>
        <w:pStyle w:val="BodyText"/>
      </w:pPr>
      <w:r>
        <w:t xml:space="preserve">Giang Ngạc: (Ho một tiếng) Có một loại cảm giác cuối cùng cũng hả lòng hả dạ.</w:t>
      </w:r>
    </w:p>
    <w:p>
      <w:pPr>
        <w:pStyle w:val="BodyText"/>
      </w:pPr>
      <w:r>
        <w:t xml:space="preserve">Tiểu Mặc: Cái gọi là gừng càng già càng cay? (Giang Ngạc một mắt liếc qua… Mặc mỗ lạnh gáy)</w:t>
      </w:r>
    </w:p>
    <w:p>
      <w:pPr>
        <w:pStyle w:val="BodyText"/>
      </w:pPr>
      <w:r>
        <w:t xml:space="preserve">※</w:t>
      </w:r>
    </w:p>
    <w:p>
      <w:pPr>
        <w:pStyle w:val="BodyText"/>
      </w:pPr>
      <w:r>
        <w:t xml:space="preserve">56. Khi đó bộ dạng của đối phượng thế nào?</w:t>
      </w:r>
    </w:p>
    <w:p>
      <w:pPr>
        <w:pStyle w:val="BodyText"/>
      </w:pPr>
      <w:r>
        <w:t xml:space="preserve">Độc Chước: Rất khờ khạo.</w:t>
      </w:r>
    </w:p>
    <w:p>
      <w:pPr>
        <w:pStyle w:val="BodyText"/>
      </w:pPr>
      <w:r>
        <w:t xml:space="preserve">Giang Ngạc: Rất ngốc nghếch.</w:t>
      </w:r>
    </w:p>
    <w:p>
      <w:pPr>
        <w:pStyle w:val="BodyText"/>
      </w:pPr>
      <w:r>
        <w:t xml:space="preserve">Tiểu Mặc: …Đó chính là đoạn H ướt át ta trăm phương ngàn kế phải viết sao?</w:t>
      </w:r>
    </w:p>
    <w:p>
      <w:pPr>
        <w:pStyle w:val="BodyText"/>
      </w:pPr>
      <w:r>
        <w:t xml:space="preserve">※</w:t>
      </w:r>
    </w:p>
    <w:p>
      <w:pPr>
        <w:pStyle w:val="BodyText"/>
      </w:pPr>
      <w:r>
        <w:t xml:space="preserve">57. Sáng sớm sau đêm động phòng câu đầu tiên ngươi nói là?</w:t>
      </w:r>
    </w:p>
    <w:p>
      <w:pPr>
        <w:pStyle w:val="BodyText"/>
      </w:pPr>
      <w:r>
        <w:t xml:space="preserve">Độc Chước: Ta nói với y “Người thân yêu ơi, gả vào nhà ta giặt đồ nấu cơm đi!”</w:t>
      </w:r>
    </w:p>
    <w:p>
      <w:pPr>
        <w:pStyle w:val="BodyText"/>
      </w:pPr>
      <w:r>
        <w:t xml:space="preserve">Giang Ngạc: Vì thế ta trả lời hắn một câu “Đồ ngốc”, rồi quay đầu tiếp tục ngủ.</w:t>
      </w:r>
    </w:p>
    <w:p>
      <w:pPr>
        <w:pStyle w:val="BodyText"/>
      </w:pPr>
      <w:r>
        <w:t xml:space="preserve">※</w:t>
      </w:r>
    </w:p>
    <w:p>
      <w:pPr>
        <w:pStyle w:val="BodyText"/>
      </w:pPr>
      <w:r>
        <w:t xml:space="preserve">58. Số lần H mỗi tuần?</w:t>
      </w:r>
    </w:p>
    <w:p>
      <w:pPr>
        <w:pStyle w:val="BodyText"/>
      </w:pPr>
      <w:r>
        <w:t xml:space="preserve">Độc Chước: Ta rất mong đợi mỗi ngày một lần.</w:t>
      </w:r>
    </w:p>
    <w:p>
      <w:pPr>
        <w:pStyle w:val="BodyText"/>
      </w:pPr>
      <w:r>
        <w:t xml:space="preserve">Tiểu Mặc: Vậy chính là nói không có mỗi ngày một lần?</w:t>
      </w:r>
    </w:p>
    <w:p>
      <w:pPr>
        <w:pStyle w:val="BodyText"/>
      </w:pPr>
      <w:r>
        <w:t xml:space="preserve">Độc Chước: (Tiểu tức phụ nước mắt lưng tròng) Nếu tính luôn quả cà dưa chuột gì đó, miễn cưỡng cũng xem như mỗi ngày một lần.</w:t>
      </w:r>
    </w:p>
    <w:p>
      <w:pPr>
        <w:pStyle w:val="BodyText"/>
      </w:pPr>
      <w:r>
        <w:t xml:space="preserve">Tiểu Mặc: 囧</w:t>
      </w:r>
    </w:p>
    <w:p>
      <w:pPr>
        <w:pStyle w:val="BodyText"/>
      </w:pPr>
      <w:r>
        <w:t xml:space="preserve">Giang Ngạc: Nếu tính thêm trái cây thì sao?</w:t>
      </w:r>
    </w:p>
    <w:p>
      <w:pPr>
        <w:pStyle w:val="BodyText"/>
      </w:pPr>
      <w:r>
        <w:t xml:space="preserve">Độc Chước: Vậy thì miễn cưỡng xem như mỗi ngày ba lần đi.</w:t>
      </w:r>
    </w:p>
    <w:p>
      <w:pPr>
        <w:pStyle w:val="BodyText"/>
      </w:pPr>
      <w:r>
        <w:t xml:space="preserve">Tiểu Mặc: …</w:t>
      </w:r>
    </w:p>
    <w:p>
      <w:pPr>
        <w:pStyle w:val="BodyText"/>
      </w:pPr>
      <w:r>
        <w:t xml:space="preserve">※</w:t>
      </w:r>
    </w:p>
    <w:p>
      <w:pPr>
        <w:pStyle w:val="BodyText"/>
      </w:pPr>
      <w:r>
        <w:t xml:space="preserve">59. Cảm thấy dưới tình hình tốt nhất, mỗi tuần mấy lần?</w:t>
      </w:r>
    </w:p>
    <w:p>
      <w:pPr>
        <w:pStyle w:val="BodyText"/>
      </w:pPr>
      <w:r>
        <w:t xml:space="preserve">Độc Chước: Vì sao phải lấy mỗi tuần để tính?</w:t>
      </w:r>
    </w:p>
    <w:p>
      <w:pPr>
        <w:pStyle w:val="BodyText"/>
      </w:pPr>
      <w:r>
        <w:t xml:space="preserve">Giang Ngạc: Có thể là vì tác giả biết ngươi tính toán không tốt, mới cố ý làm khó ngươi đi.</w:t>
      </w:r>
    </w:p>
    <w:p>
      <w:pPr>
        <w:pStyle w:val="BodyText"/>
      </w:pPr>
      <w:r>
        <w:t xml:space="preserve">Độc Chước: (Mở quạt ra) Tác giả đại nhân, ngươi có ý kiến sao?</w:t>
      </w:r>
    </w:p>
    <w:p>
      <w:pPr>
        <w:pStyle w:val="BodyText"/>
      </w:pPr>
      <w:r>
        <w:t xml:space="preserve">Tiểu Mặc: Ta có thể có ý kiến gì, 囧 bay đi.</w:t>
      </w:r>
    </w:p>
    <w:p>
      <w:pPr>
        <w:pStyle w:val="BodyText"/>
      </w:pPr>
      <w:r>
        <w:t xml:space="preserve">※</w:t>
      </w:r>
    </w:p>
    <w:p>
      <w:pPr>
        <w:pStyle w:val="BodyText"/>
      </w:pPr>
      <w:r>
        <w:t xml:space="preserve">60. Như vậy, là H thế nào?</w:t>
      </w:r>
    </w:p>
    <w:p>
      <w:pPr>
        <w:pStyle w:val="BodyText"/>
      </w:pPr>
      <w:r>
        <w:t xml:space="preserve">Độc Chước: Vô cùng đau khổ.</w:t>
      </w:r>
    </w:p>
    <w:p>
      <w:pPr>
        <w:pStyle w:val="BodyText"/>
      </w:pPr>
      <w:r>
        <w:t xml:space="preserve">Giang Ngạc: Xúc động lòng người.</w:t>
      </w:r>
    </w:p>
    <w:p>
      <w:pPr>
        <w:pStyle w:val="BodyText"/>
      </w:pPr>
      <w:r>
        <w:t xml:space="preserve">Tiểu Mặc: ==+ Nói cách khác, chính là gà chó không yên đi…</w:t>
      </w:r>
    </w:p>
    <w:p>
      <w:pPr>
        <w:pStyle w:val="BodyText"/>
      </w:pPr>
      <w:r>
        <w:t xml:space="preserve">※</w:t>
      </w:r>
    </w:p>
    <w:p>
      <w:pPr>
        <w:pStyle w:val="BodyText"/>
      </w:pPr>
      <w:r>
        <w:t xml:space="preserve">61. Nơi mẫn cảm nhất của bản thân?</w:t>
      </w:r>
    </w:p>
    <w:p>
      <w:pPr>
        <w:pStyle w:val="BodyText"/>
      </w:pPr>
      <w:r>
        <w:t xml:space="preserve">Độc Chước: Trái tim ta.</w:t>
      </w:r>
    </w:p>
    <w:p>
      <w:pPr>
        <w:pStyle w:val="BodyText"/>
      </w:pPr>
      <w:r>
        <w:t xml:space="preserve">Giang Ngạc: Quý công tử nha, làm người phải biết liêm sỉ.</w:t>
      </w:r>
    </w:p>
    <w:p>
      <w:pPr>
        <w:pStyle w:val="BodyText"/>
      </w:pPr>
      <w:r>
        <w:t xml:space="preserve">Độc Chước: (Cọ qua) Không việc gì, dù sao ta cũng biết ngươi thích ta như thế, ta càng vô liêm sỉ ngươi càng thích, đúng không?</w:t>
      </w:r>
    </w:p>
    <w:p>
      <w:pPr>
        <w:pStyle w:val="BodyText"/>
      </w:pPr>
      <w:r>
        <w:t xml:space="preserve">Giang Ngạc: …(Xòe tay)</w:t>
      </w:r>
    </w:p>
    <w:p>
      <w:pPr>
        <w:pStyle w:val="BodyText"/>
      </w:pPr>
      <w:r>
        <w:t xml:space="preserve">※</w:t>
      </w:r>
    </w:p>
    <w:p>
      <w:pPr>
        <w:pStyle w:val="BodyText"/>
      </w:pPr>
      <w:r>
        <w:t xml:space="preserve">62. Nơi mẫn cảm nhất của đối phương?</w:t>
      </w:r>
    </w:p>
    <w:p>
      <w:pPr>
        <w:pStyle w:val="BodyText"/>
      </w:pPr>
      <w:r>
        <w:t xml:space="preserve">Độc Chước: Nói về Giang đại thúc, ta cũng muốn biết toàn thân ngươi nơi mẫn cảm nhất là chỗ nào.</w:t>
      </w:r>
    </w:p>
    <w:p>
      <w:pPr>
        <w:pStyle w:val="BodyText"/>
      </w:pPr>
      <w:r>
        <w:t xml:space="preserve">Giang Ngạc: Cái này dễ xử lý, ban đêm chúng ta từ từ luyện tập một chút là biết ngay.</w:t>
      </w:r>
    </w:p>
    <w:p>
      <w:pPr>
        <w:pStyle w:val="BodyText"/>
      </w:pPr>
      <w:r>
        <w:t xml:space="preserve">Độc Chước: Vỗ tay, tốt quá rồi, Quý Độc Chước đang có ý này.</w:t>
      </w:r>
    </w:p>
    <w:p>
      <w:pPr>
        <w:pStyle w:val="BodyText"/>
      </w:pPr>
      <w:r>
        <w:t xml:space="preserve">※</w:t>
      </w:r>
    </w:p>
    <w:p>
      <w:pPr>
        <w:pStyle w:val="BodyText"/>
      </w:pPr>
      <w:r>
        <w:t xml:space="preserve">63. Dùng một câu nói để miêu tả đối phương lúc H?</w:t>
      </w:r>
    </w:p>
    <w:p>
      <w:pPr>
        <w:pStyle w:val="BodyText"/>
      </w:pPr>
      <w:r>
        <w:t xml:space="preserve">Độc Chước: Thâm trầm, sầu muộn, mà hấp dẫn.</w:t>
      </w:r>
    </w:p>
    <w:p>
      <w:pPr>
        <w:pStyle w:val="BodyText"/>
      </w:pPr>
      <w:r>
        <w:t xml:space="preserve">Giang Ngạc: Tươi ngon mọng nước.</w:t>
      </w:r>
    </w:p>
    <w:p>
      <w:pPr>
        <w:pStyle w:val="BodyText"/>
      </w:pPr>
      <w:r>
        <w:t xml:space="preserve">Tiểu Mặc: … =口= Ta phải chảy máu mũi rồi, ai cho khăn tay với!!</w:t>
      </w:r>
    </w:p>
    <w:p>
      <w:pPr>
        <w:pStyle w:val="BodyText"/>
      </w:pPr>
      <w:r>
        <w:t xml:space="preserve">※</w:t>
      </w:r>
    </w:p>
    <w:p>
      <w:pPr>
        <w:pStyle w:val="BodyText"/>
      </w:pPr>
      <w:r>
        <w:t xml:space="preserve">64. Thẳng thắn mà nói, ngươi thích H không?</w:t>
      </w:r>
    </w:p>
    <w:p>
      <w:pPr>
        <w:pStyle w:val="BodyText"/>
      </w:pPr>
      <w:r>
        <w:t xml:space="preserve">Độc Chước: Hoa kính bất tằng duyên khách tảo, bồng môn kim thủy vị quân khai. (Trích trong bài thơ Khách đến của Đỗ Phủ. Ý thơ: Con đường nhỏ trong sân mọc đầy hoa cỏ chưa được quét dọn để chào đón khách, cổng nhà từ trước đến nay vẫn khép kín hôm nay mới được mò ra để đón người.)</w:t>
      </w:r>
    </w:p>
    <w:p>
      <w:pPr>
        <w:pStyle w:val="BodyText"/>
      </w:pPr>
      <w:r>
        <w:t xml:space="preserve">Giang Ngạc: Mỗi ngày băng qua vườn mà thành thú.</w:t>
      </w:r>
    </w:p>
    <w:p>
      <w:pPr>
        <w:pStyle w:val="BodyText"/>
      </w:pPr>
      <w:r>
        <w:t xml:space="preserve">Tiểu Mặc: =_=</w:t>
      </w:r>
    </w:p>
    <w:p>
      <w:pPr>
        <w:pStyle w:val="BodyText"/>
      </w:pPr>
      <w:r>
        <w:t xml:space="preserve">※</w:t>
      </w:r>
    </w:p>
    <w:p>
      <w:pPr>
        <w:pStyle w:val="BodyText"/>
      </w:pPr>
      <w:r>
        <w:t xml:space="preserve">65. Tình huống thường xảy ra H?</w:t>
      </w:r>
    </w:p>
    <w:p>
      <w:pPr>
        <w:pStyle w:val="BodyText"/>
      </w:pPr>
      <w:r>
        <w:t xml:space="preserve">Độc Chước: Trên đường chạy trốn đi.</w:t>
      </w:r>
    </w:p>
    <w:p>
      <w:pPr>
        <w:pStyle w:val="BodyText"/>
      </w:pPr>
      <w:r>
        <w:t xml:space="preserve">Giang Ngạc: Căn bản chính là như Quý công tử nói.</w:t>
      </w:r>
    </w:p>
    <w:p>
      <w:pPr>
        <w:pStyle w:val="BodyText"/>
      </w:pPr>
      <w:r>
        <w:t xml:space="preserve">※</w:t>
      </w:r>
    </w:p>
    <w:p>
      <w:pPr>
        <w:pStyle w:val="BodyText"/>
      </w:pPr>
      <w:r>
        <w:t xml:space="preserve">66. Ngươi muốn thử H ở đâu?</w:t>
      </w:r>
    </w:p>
    <w:p>
      <w:pPr>
        <w:pStyle w:val="BodyText"/>
      </w:pPr>
      <w:r>
        <w:t xml:space="preserve">Độc Chước: Sao hỏa.</w:t>
      </w:r>
    </w:p>
    <w:p>
      <w:pPr>
        <w:pStyle w:val="BodyText"/>
      </w:pPr>
      <w:r>
        <w:t xml:space="preserve">Giang Ngạc: Sao hỏa.</w:t>
      </w:r>
    </w:p>
    <w:p>
      <w:pPr>
        <w:pStyle w:val="BodyText"/>
      </w:pPr>
      <w:r>
        <w:t xml:space="preserve">Tiểu Mặc: == Ý các ngươi là nói, toàn bộ trái đất đã rải rác nòng nọc của các ngươi rồi sao?</w:t>
      </w:r>
    </w:p>
    <w:p>
      <w:pPr>
        <w:pStyle w:val="BodyText"/>
      </w:pPr>
      <w:r>
        <w:t xml:space="preserve">※</w:t>
      </w:r>
    </w:p>
    <w:p>
      <w:pPr>
        <w:pStyle w:val="BodyText"/>
      </w:pPr>
      <w:r>
        <w:t xml:space="preserve">67. Tắm trước hay tắm sau H?</w:t>
      </w:r>
    </w:p>
    <w:p>
      <w:pPr>
        <w:pStyle w:val="BodyText"/>
      </w:pPr>
      <w:r>
        <w:t xml:space="preserve">Độc Chước: Tùy tâm trạng.</w:t>
      </w:r>
    </w:p>
    <w:p>
      <w:pPr>
        <w:pStyle w:val="BodyText"/>
      </w:pPr>
      <w:r>
        <w:t xml:space="preserve">Giang Ngạc: Đều phải tắm.</w:t>
      </w:r>
    </w:p>
    <w:p>
      <w:pPr>
        <w:pStyle w:val="BodyText"/>
      </w:pPr>
      <w:r>
        <w:t xml:space="preserve">※</w:t>
      </w:r>
    </w:p>
    <w:p>
      <w:pPr>
        <w:pStyle w:val="BodyText"/>
      </w:pPr>
      <w:r>
        <w:t xml:space="preserve">68. Khi H có ước hẹn gì không?</w:t>
      </w:r>
    </w:p>
    <w:p>
      <w:pPr>
        <w:pStyle w:val="BodyText"/>
      </w:pPr>
      <w:r>
        <w:t xml:space="preserve">Độc Chước: (Nghĩ nghĩ) Hình như, không có thì phải…</w:t>
      </w:r>
    </w:p>
    <w:p>
      <w:pPr>
        <w:pStyle w:val="BodyText"/>
      </w:pPr>
      <w:r>
        <w:t xml:space="preserve">Giang Ngạc: Chuyện muốn làm đã làm rồi, còn cần ước hẹn?!</w:t>
      </w:r>
    </w:p>
    <w:p>
      <w:pPr>
        <w:pStyle w:val="BodyText"/>
      </w:pPr>
      <w:r>
        <w:t xml:space="preserve">※</w:t>
      </w:r>
    </w:p>
    <w:p>
      <w:pPr>
        <w:pStyle w:val="BodyText"/>
      </w:pPr>
      <w:r>
        <w:t xml:space="preserve">69. Ngươi có cùng người khác ngoài tình nhân phát sinh quan hệ bất chính không?</w:t>
      </w:r>
    </w:p>
    <w:p>
      <w:pPr>
        <w:pStyle w:val="BodyText"/>
      </w:pPr>
      <w:r>
        <w:t xml:space="preserve">Độc Chước: Tính tay phải sao?</w:t>
      </w:r>
    </w:p>
    <w:p>
      <w:pPr>
        <w:pStyle w:val="BodyText"/>
      </w:pPr>
      <w:r>
        <w:t xml:space="preserve">Tiểu Mặc: Ta càng muốn biết tay phải của ngươi là nặn dưa chuột, hay là nặn hoa cúc.</w:t>
      </w:r>
    </w:p>
    <w:p>
      <w:pPr>
        <w:pStyle w:val="BodyText"/>
      </w:pPr>
      <w:r>
        <w:t xml:space="preserve">Độc Chước: (Quạt che mặt) Hỏi thẳng như thế, mọi người sẽ xấu hổ nha.</w:t>
      </w:r>
    </w:p>
    <w:p>
      <w:pPr>
        <w:pStyle w:val="BodyText"/>
      </w:pPr>
      <w:r>
        <w:t xml:space="preserve">Tiểu Mặc: …(Lặng lẽ quay đầu về phía đại thúc)</w:t>
      </w:r>
    </w:p>
    <w:p>
      <w:pPr>
        <w:pStyle w:val="BodyText"/>
      </w:pPr>
      <w:r>
        <w:t xml:space="preserve">Giang Ngạc: Ta là người trong sáng thuần khiết.</w:t>
      </w:r>
    </w:p>
    <w:p>
      <w:pPr>
        <w:pStyle w:val="BodyText"/>
      </w:pPr>
      <w:r>
        <w:t xml:space="preserve">Tiểu Mặc: Quỷ mới tin.</w:t>
      </w:r>
    </w:p>
    <w:p>
      <w:pPr>
        <w:pStyle w:val="BodyText"/>
      </w:pPr>
      <w:r>
        <w:t xml:space="preserve">※</w:t>
      </w:r>
    </w:p>
    <w:p>
      <w:pPr>
        <w:pStyle w:val="BodyText"/>
      </w:pPr>
      <w:r>
        <w:t xml:space="preserve">70. Đối với ý kiến “Nếu không có được tâm hồn, ít nhất cũng phải có được thể xác” này, ngươi giữ thái độ tán thành hay phản đối?</w:t>
      </w:r>
    </w:p>
    <w:p>
      <w:pPr>
        <w:pStyle w:val="BodyText"/>
      </w:pPr>
      <w:r>
        <w:t xml:space="preserve">Độc Chước: Cầm thú.</w:t>
      </w:r>
    </w:p>
    <w:p>
      <w:pPr>
        <w:pStyle w:val="BodyText"/>
      </w:pPr>
      <w:r>
        <w:t xml:space="preserve">Giang Ngạc: Cầm thú.</w:t>
      </w:r>
    </w:p>
    <w:p>
      <w:pPr>
        <w:pStyle w:val="BodyText"/>
      </w:pPr>
      <w:r>
        <w:t xml:space="preserve">Tiểu Mặc: Các ngươi không cảm thấy, gà và cá sấu vốn chính là một cầm một thú sao? ＝_＝＋</w:t>
      </w:r>
    </w:p>
    <w:p>
      <w:pPr>
        <w:pStyle w:val="BodyText"/>
      </w:pPr>
      <w:r>
        <w:t xml:space="preserve">※</w:t>
      </w:r>
    </w:p>
    <w:p>
      <w:pPr>
        <w:pStyle w:val="BodyText"/>
      </w:pPr>
      <w:r>
        <w:t xml:space="preserve">71. Nếu đối phương bị côn đồ chà đạp, ngươi sẽ làm gì?</w:t>
      </w:r>
    </w:p>
    <w:p>
      <w:pPr>
        <w:pStyle w:val="BodyText"/>
      </w:pPr>
      <w:r>
        <w:t xml:space="preserve">Độc Chước: Khuyến khích Giang đại thúc cường bạo lại.</w:t>
      </w:r>
    </w:p>
    <w:p>
      <w:pPr>
        <w:pStyle w:val="BodyText"/>
      </w:pPr>
      <w:r>
        <w:t xml:space="preserve">Giang Ngạc: Ngay sau đó dưới tình huống Quý lâu chủ cường bạo ta chưa thỏa mãn, ta tìm cơ hội cường bạo lại.</w:t>
      </w:r>
    </w:p>
    <w:p>
      <w:pPr>
        <w:pStyle w:val="BodyText"/>
      </w:pPr>
      <w:r>
        <w:t xml:space="preserve">※</w:t>
      </w:r>
    </w:p>
    <w:p>
      <w:pPr>
        <w:pStyle w:val="BodyText"/>
      </w:pPr>
      <w:r>
        <w:t xml:space="preserve">72. Trước khi H ngươi có cảm thấy xấu hổ không? Hay là sau đó?</w:t>
      </w:r>
    </w:p>
    <w:p>
      <w:pPr>
        <w:pStyle w:val="BodyText"/>
      </w:pPr>
      <w:r>
        <w:t xml:space="preserve">Độc Chước: Ai nha, ta luôn không xấu hổ nha. Thật hổ thẹn, thật hổ thẹn.</w:t>
      </w:r>
    </w:p>
    <w:p>
      <w:pPr>
        <w:pStyle w:val="BodyText"/>
      </w:pPr>
      <w:r>
        <w:t xml:space="preserve">Giang Ngạc: (Xòe tay) Đôi khi xấu hổ là một loại tư tưởng, xin mọi người hiểu cho Quý công tử.</w:t>
      </w:r>
    </w:p>
    <w:p>
      <w:pPr>
        <w:pStyle w:val="BodyText"/>
      </w:pPr>
      <w:r>
        <w:t xml:space="preserve">※</w:t>
      </w:r>
    </w:p>
    <w:p>
      <w:pPr>
        <w:pStyle w:val="BodyText"/>
      </w:pPr>
      <w:r>
        <w:t xml:space="preserve">73. Nếu hảo bằng hữu nói với ngươi “Ta rất cô đơn, cho nên chỉ có đêm nay, xin…” Tóm lại muốn cầu H, ngươi sẽ?</w:t>
      </w:r>
    </w:p>
    <w:p>
      <w:pPr>
        <w:pStyle w:val="BodyText"/>
      </w:pPr>
      <w:r>
        <w:t xml:space="preserve">Độc Chước: Không ăn thì phí.</w:t>
      </w:r>
    </w:p>
    <w:p>
      <w:pPr>
        <w:pStyle w:val="BodyText"/>
      </w:pPr>
      <w:r>
        <w:t xml:space="preserve">Giang Ngạc: Không ăn thì phí.</w:t>
      </w:r>
    </w:p>
    <w:p>
      <w:pPr>
        <w:pStyle w:val="BodyText"/>
      </w:pPr>
      <w:r>
        <w:t xml:space="preserve">Tiểu Mặc: Cầm thú!</w:t>
      </w:r>
    </w:p>
    <w:p>
      <w:pPr>
        <w:pStyle w:val="BodyText"/>
      </w:pPr>
      <w:r>
        <w:t xml:space="preserve">※</w:t>
      </w:r>
    </w:p>
    <w:p>
      <w:pPr>
        <w:pStyle w:val="BodyText"/>
      </w:pPr>
      <w:r>
        <w:t xml:space="preserve">74. Ngươi cảm thấy bản thân rất giỏi H chứ?</w:t>
      </w:r>
    </w:p>
    <w:p>
      <w:pPr>
        <w:pStyle w:val="BodyText"/>
      </w:pPr>
      <w:r>
        <w:t xml:space="preserve">Độc Chước: (Đức hạnh nhìn Giang Ngạc) Ta không giỏi làm thụ, thật đấy.</w:t>
      </w:r>
    </w:p>
    <w:p>
      <w:pPr>
        <w:pStyle w:val="BodyText"/>
      </w:pPr>
      <w:r>
        <w:t xml:space="preserve">Giang Ngạc: Ngươi luyện tập nhiều thì sẽ giỏi.</w:t>
      </w:r>
    </w:p>
    <w:p>
      <w:pPr>
        <w:pStyle w:val="BodyText"/>
      </w:pPr>
      <w:r>
        <w:t xml:space="preserve">Độc Chước: …</w:t>
      </w:r>
    </w:p>
    <w:p>
      <w:pPr>
        <w:pStyle w:val="BodyText"/>
      </w:pPr>
      <w:r>
        <w:t xml:space="preserve">※</w:t>
      </w:r>
    </w:p>
    <w:p>
      <w:pPr>
        <w:pStyle w:val="BodyText"/>
      </w:pPr>
      <w:r>
        <w:t xml:space="preserve">75. Vậy đối phương thì sao?</w:t>
      </w:r>
    </w:p>
    <w:p>
      <w:pPr>
        <w:pStyle w:val="BodyText"/>
      </w:pPr>
      <w:r>
        <w:t xml:space="preserve">Độc Chước: Y không giỏi làm công.</w:t>
      </w:r>
    </w:p>
    <w:p>
      <w:pPr>
        <w:pStyle w:val="BodyText"/>
      </w:pPr>
      <w:r>
        <w:t xml:space="preserve">Giang Ngạc: Ta luyện tập nhiều thì sẽ giỏi.</w:t>
      </w:r>
    </w:p>
    <w:p>
      <w:pPr>
        <w:pStyle w:val="BodyText"/>
      </w:pPr>
      <w:r>
        <w:t xml:space="preserve">Độc Chước: …</w:t>
      </w:r>
    </w:p>
    <w:p>
      <w:pPr>
        <w:pStyle w:val="BodyText"/>
      </w:pPr>
      <w:r>
        <w:t xml:space="preserve">※</w:t>
      </w:r>
    </w:p>
    <w:p>
      <w:pPr>
        <w:pStyle w:val="BodyText"/>
      </w:pPr>
      <w:r>
        <w:t xml:space="preserve">76. Lúc H lời ngươi hy vọng đối phương nói là?</w:t>
      </w:r>
    </w:p>
    <w:p>
      <w:pPr>
        <w:pStyle w:val="BodyText"/>
      </w:pPr>
      <w:r>
        <w:t xml:space="preserve">Độc Chước: Ta hy vọng Giang đại thúc có thể nói với ta “Ngày mai ta xuất giá đến nhà ngươi giặt quần áo nấu cơm cho con bú.” Lời như vậy.</w:t>
      </w:r>
    </w:p>
    <w:p>
      <w:pPr>
        <w:pStyle w:val="BodyText"/>
      </w:pPr>
      <w:r>
        <w:t xml:space="preserve">Giang Ngạc: Ngươi chỉ cần không nói lung tung ta đã niệm Phật rồi.</w:t>
      </w:r>
    </w:p>
    <w:p>
      <w:pPr>
        <w:pStyle w:val="BodyText"/>
      </w:pPr>
      <w:r>
        <w:t xml:space="preserve">※</w:t>
      </w:r>
    </w:p>
    <w:p>
      <w:pPr>
        <w:pStyle w:val="BodyText"/>
      </w:pPr>
      <w:r>
        <w:t xml:space="preserve">77. Ngươi thích loại biểu cảm nào của đối phương khi H hơn?</w:t>
      </w:r>
    </w:p>
    <w:p>
      <w:pPr>
        <w:pStyle w:val="BodyText"/>
      </w:pPr>
      <w:r>
        <w:t xml:space="preserve">Độc Chước: Hai mắt nhìn dán vào ta, mồ hôi từng giọt từng giọt rơi xuống.</w:t>
      </w:r>
    </w:p>
    <w:p>
      <w:pPr>
        <w:pStyle w:val="BodyText"/>
      </w:pPr>
      <w:r>
        <w:t xml:space="preserve">Giang Ngạc: Nhắm mắt lại, cắn răng bặm môi, biểu cảm hưởng thụ.</w:t>
      </w:r>
    </w:p>
    <w:p>
      <w:pPr>
        <w:pStyle w:val="BodyText"/>
      </w:pPr>
      <w:r>
        <w:t xml:space="preserve">Tiểu Mặc: Quệt máu mũi, đây là nội dung có thực chất nhất của nửa đêm trường ngày hôm nay…</w:t>
      </w:r>
    </w:p>
    <w:p>
      <w:pPr>
        <w:pStyle w:val="BodyText"/>
      </w:pPr>
      <w:r>
        <w:t xml:space="preserve">※</w:t>
      </w:r>
    </w:p>
    <w:p>
      <w:pPr>
        <w:pStyle w:val="BodyText"/>
      </w:pPr>
      <w:r>
        <w:t xml:space="preserve">78. Ngươi cảm thấy H cùng người ngoài tình nhân cũng có thể?</w:t>
      </w:r>
    </w:p>
    <w:p>
      <w:pPr>
        <w:pStyle w:val="BodyText"/>
      </w:pPr>
      <w:r>
        <w:t xml:space="preserve">Độc Chước: Nếu có người thích, nhất định không bỏ lỡ.</w:t>
      </w:r>
    </w:p>
    <w:p>
      <w:pPr>
        <w:pStyle w:val="BodyText"/>
      </w:pPr>
      <w:r>
        <w:t xml:space="preserve">Giang Ngạc: Như trên.</w:t>
      </w:r>
    </w:p>
    <w:p>
      <w:pPr>
        <w:pStyle w:val="BodyText"/>
      </w:pPr>
      <w:r>
        <w:t xml:space="preserve">Tiểu Mặc: Cầm… thú…</w:t>
      </w:r>
    </w:p>
    <w:p>
      <w:pPr>
        <w:pStyle w:val="BodyText"/>
      </w:pPr>
      <w:r>
        <w:t xml:space="preserve">※</w:t>
      </w:r>
    </w:p>
    <w:p>
      <w:pPr>
        <w:pStyle w:val="BodyText"/>
      </w:pPr>
      <w:r>
        <w:t xml:space="preserve">79. Ngươi có hứng thú với SM không?</w:t>
      </w:r>
    </w:p>
    <w:p>
      <w:pPr>
        <w:pStyle w:val="BodyText"/>
      </w:pPr>
      <w:r>
        <w:t xml:space="preserve">Độc Chước: Tiểu ngược di tình.</w:t>
      </w:r>
    </w:p>
    <w:p>
      <w:pPr>
        <w:pStyle w:val="BodyText"/>
      </w:pPr>
      <w:r>
        <w:t xml:space="preserve">Giang Ngạc: Ta đối với SM Quý lâu chủ rất có hứng thú.</w:t>
      </w:r>
    </w:p>
    <w:p>
      <w:pPr>
        <w:pStyle w:val="BodyText"/>
      </w:pPr>
      <w:r>
        <w:t xml:space="preserve">※</w:t>
      </w:r>
    </w:p>
    <w:p>
      <w:pPr>
        <w:pStyle w:val="BodyText"/>
      </w:pPr>
      <w:r>
        <w:t xml:space="preserve">80. Nếu đối phương bỗng nhiên không đòi hỏi thân thể ngươi nữa, ngươi sẽ?</w:t>
      </w:r>
    </w:p>
    <w:p>
      <w:pPr>
        <w:pStyle w:val="BodyText"/>
      </w:pPr>
      <w:r>
        <w:t xml:space="preserve">Độc Chước: Chạy đến nhà Giang nhị thiếu thảo luận cầm kỳ thư họa.</w:t>
      </w:r>
    </w:p>
    <w:p>
      <w:pPr>
        <w:pStyle w:val="BodyText"/>
      </w:pPr>
      <w:r>
        <w:t xml:space="preserve">Giang Ngạc: Vẫn như trên.</w:t>
      </w:r>
    </w:p>
    <w:p>
      <w:pPr>
        <w:pStyle w:val="BodyText"/>
      </w:pPr>
      <w:r>
        <w:t xml:space="preserve">(Lưu Thủy: Các ngươi không thể bỏ qua cho ta sao?)</w:t>
      </w:r>
    </w:p>
    <w:p>
      <w:pPr>
        <w:pStyle w:val="BodyText"/>
      </w:pPr>
      <w:r>
        <w:t xml:space="preserve">※</w:t>
      </w:r>
    </w:p>
    <w:p>
      <w:pPr>
        <w:pStyle w:val="BodyText"/>
      </w:pPr>
      <w:r>
        <w:t xml:space="preserve">81. Ngươi thấy thế nào về cưỡng dâm?</w:t>
      </w:r>
    </w:p>
    <w:p>
      <w:pPr>
        <w:pStyle w:val="BodyText"/>
      </w:pPr>
      <w:r>
        <w:t xml:space="preserve">Độc Chước: Thú vị.</w:t>
      </w:r>
    </w:p>
    <w:p>
      <w:pPr>
        <w:pStyle w:val="BodyText"/>
      </w:pPr>
      <w:r>
        <w:t xml:space="preserve">Giang Ngạc: Thú vị.</w:t>
      </w:r>
    </w:p>
    <w:p>
      <w:pPr>
        <w:pStyle w:val="BodyText"/>
      </w:pPr>
      <w:r>
        <w:t xml:space="preserve">Tiểu Mặc: Được rồi, ta đã lười nói hai từ này rồi. (Cầm thú ;)))</w:t>
      </w:r>
    </w:p>
    <w:p>
      <w:pPr>
        <w:pStyle w:val="BodyText"/>
      </w:pPr>
      <w:r>
        <w:t xml:space="preserve">※</w:t>
      </w:r>
    </w:p>
    <w:p>
      <w:pPr>
        <w:pStyle w:val="BodyText"/>
      </w:pPr>
      <w:r>
        <w:t xml:space="preserve">82. Chuyện thống khổ trong H là?</w:t>
      </w:r>
    </w:p>
    <w:p>
      <w:pPr>
        <w:pStyle w:val="BodyText"/>
      </w:pPr>
      <w:r>
        <w:t xml:space="preserve">Độc Chước: Lần đầu tiên đi, khắp người đều bị thương, cho nên cử động rất đau.</w:t>
      </w:r>
    </w:p>
    <w:p>
      <w:pPr>
        <w:pStyle w:val="BodyText"/>
      </w:pPr>
      <w:r>
        <w:t xml:space="preserve">Giang Ngạc: Thứ tự công tác chuẩn bị đều phải làm đủ.</w:t>
      </w:r>
    </w:p>
    <w:p>
      <w:pPr>
        <w:pStyle w:val="BodyText"/>
      </w:pPr>
      <w:r>
        <w:t xml:space="preserve">Tiểu Mặc: …Giang đại thúc ngươi thực sự rất mãnh liệt.</w:t>
      </w:r>
    </w:p>
    <w:p>
      <w:pPr>
        <w:pStyle w:val="BodyText"/>
      </w:pPr>
      <w:r>
        <w:t xml:space="preserve">※</w:t>
      </w:r>
    </w:p>
    <w:p>
      <w:pPr>
        <w:pStyle w:val="BodyText"/>
      </w:pPr>
      <w:r>
        <w:t xml:space="preserve">83. Giữa H đến tận bây giờ, nơi khiến ngươi cảm thấy hưng phấn, lo lắng nhất là?</w:t>
      </w:r>
    </w:p>
    <w:p>
      <w:pPr>
        <w:pStyle w:val="BodyText"/>
      </w:pPr>
      <w:r>
        <w:t xml:space="preserve">Độc Chước: Sau khi Thử sinh kết thúc, lần đó chúng ta làm dưới gầm giường của cha ta.</w:t>
      </w:r>
    </w:p>
    <w:p>
      <w:pPr>
        <w:pStyle w:val="BodyText"/>
      </w:pPr>
      <w:r>
        <w:t xml:space="preserve">Giang Ngạc: Đúng nha, chúng ta ở dưới gầm giường, cha hắn và phương trượng Thiếu Lâm Tự ở trên giường…</w:t>
      </w:r>
    </w:p>
    <w:p>
      <w:pPr>
        <w:pStyle w:val="BodyText"/>
      </w:pPr>
      <w:r>
        <w:t xml:space="preserve">Tiểu Mặc … =口=</w:t>
      </w:r>
    </w:p>
    <w:p>
      <w:pPr>
        <w:pStyle w:val="BodyText"/>
      </w:pPr>
      <w:r>
        <w:t xml:space="preserve">Giang Ngạc: Ngươi nghĩ nhiều quá rồi, Hoa Tửu đại sư chỉ là chơi cờ cùng phương trượng đại sư mà thôi.</w:t>
      </w:r>
    </w:p>
    <w:p>
      <w:pPr>
        <w:pStyle w:val="BodyText"/>
      </w:pPr>
      <w:r>
        <w:t xml:space="preserve">※</w:t>
      </w:r>
    </w:p>
    <w:p>
      <w:pPr>
        <w:pStyle w:val="BodyText"/>
      </w:pPr>
      <w:r>
        <w:t xml:space="preserve">84. Đã từng có chuyện bên thụ chủ động quyến rũ chưa?</w:t>
      </w:r>
    </w:p>
    <w:p>
      <w:pPr>
        <w:pStyle w:val="BodyText"/>
      </w:pPr>
      <w:r>
        <w:t xml:space="preserve">Độc Chước: Rất nhiều.</w:t>
      </w:r>
    </w:p>
    <w:p>
      <w:pPr>
        <w:pStyle w:val="BodyText"/>
      </w:pPr>
      <w:r>
        <w:t xml:space="preserve">Giang Ngạc: Cực kỳ nhiều.</w:t>
      </w:r>
    </w:p>
    <w:p>
      <w:pPr>
        <w:pStyle w:val="BodyText"/>
      </w:pPr>
      <w:r>
        <w:t xml:space="preserve">※</w:t>
      </w:r>
    </w:p>
    <w:p>
      <w:pPr>
        <w:pStyle w:val="BodyText"/>
      </w:pPr>
      <w:r>
        <w:t xml:space="preserve">85. Lúc đó biểu cảm của bên công thế nào?</w:t>
      </w:r>
    </w:p>
    <w:p>
      <w:pPr>
        <w:pStyle w:val="BodyText"/>
      </w:pPr>
      <w:r>
        <w:t xml:space="preserve">Độc Chước/Giang Ngạc: Xin tham khảo trang 77, cám ơn. (Nói chung là Giang đại thúc không chần chừ ăn ngay lập tức…)</w:t>
      </w:r>
    </w:p>
    <w:p>
      <w:pPr>
        <w:pStyle w:val="BodyText"/>
      </w:pPr>
      <w:r>
        <w:t xml:space="preserve">※</w:t>
      </w:r>
    </w:p>
    <w:p>
      <w:pPr>
        <w:pStyle w:val="BodyText"/>
      </w:pPr>
      <w:r>
        <w:t xml:space="preserve">86. Bên công đã từng có hành vi cường bạo không?</w:t>
      </w:r>
    </w:p>
    <w:p>
      <w:pPr>
        <w:pStyle w:val="BodyText"/>
      </w:pPr>
      <w:r>
        <w:t xml:space="preserve">Độc Chước: Có, mà còn rất nhiều.</w:t>
      </w:r>
    </w:p>
    <w:p>
      <w:pPr>
        <w:pStyle w:val="BodyText"/>
      </w:pPr>
      <w:r>
        <w:t xml:space="preserve">Giang Ngạc: Kỳ thực cái này chúng ta có thể xem như là cùng thông gian đi….</w:t>
      </w:r>
    </w:p>
    <w:p>
      <w:pPr>
        <w:pStyle w:val="BodyText"/>
      </w:pPr>
      <w:r>
        <w:t xml:space="preserve">※</w:t>
      </w:r>
    </w:p>
    <w:p>
      <w:pPr>
        <w:pStyle w:val="BodyText"/>
      </w:pPr>
      <w:r>
        <w:t xml:space="preserve">87. Khi đó phản ứng của bên thụ là?</w:t>
      </w:r>
    </w:p>
    <w:p>
      <w:pPr>
        <w:pStyle w:val="BodyText"/>
      </w:pPr>
      <w:r>
        <w:t xml:space="preserve">Độc Chước: Ta rất hưởng thụ nha.</w:t>
      </w:r>
    </w:p>
    <w:p>
      <w:pPr>
        <w:pStyle w:val="BodyText"/>
      </w:pPr>
      <w:r>
        <w:t xml:space="preserve">※</w:t>
      </w:r>
    </w:p>
    <w:p>
      <w:pPr>
        <w:pStyle w:val="BodyText"/>
      </w:pPr>
      <w:r>
        <w:t xml:space="preserve">88. Đối với ngươi mà nói, “đối tượng H” lý tưởng là?</w:t>
      </w:r>
    </w:p>
    <w:p>
      <w:pPr>
        <w:pStyle w:val="BodyText"/>
      </w:pPr>
      <w:r>
        <w:t xml:space="preserve">Độc Chước: Kim cang lực sĩ.</w:t>
      </w:r>
    </w:p>
    <w:p>
      <w:pPr>
        <w:pStyle w:val="BodyText"/>
      </w:pPr>
      <w:r>
        <w:t xml:space="preserve">Tiểu Mặc: …</w:t>
      </w:r>
    </w:p>
    <w:p>
      <w:pPr>
        <w:pStyle w:val="BodyText"/>
      </w:pPr>
      <w:r>
        <w:t xml:space="preserve">Giang Ngạc: (Lành lạnh liếc Quý Độc Chước một cái) Giang Lưu Thủy.</w:t>
      </w:r>
    </w:p>
    <w:p>
      <w:pPr>
        <w:pStyle w:val="BodyText"/>
      </w:pPr>
      <w:r>
        <w:t xml:space="preserve">Độc Chước: Này này, Giang đại thúc ngươi là ánh mắt gì thế, chẳng lẽ ngươi muốn ta nói với Phong Tranh sao?</w:t>
      </w:r>
    </w:p>
    <w:p>
      <w:pPr>
        <w:pStyle w:val="BodyText"/>
      </w:pPr>
      <w:r>
        <w:t xml:space="preserve">(Bên cạnh, Phong Tranh rốt cuộc đặt chén trà xuống, kéo tay Lưu thủy nhà hắn, mãnh liệt đè lên ghế. Sau một màn hôn triền miên nóng bỏng, tiếp tục thản nhiên uống trà.)</w:t>
      </w:r>
    </w:p>
    <w:p>
      <w:pPr>
        <w:pStyle w:val="BodyText"/>
      </w:pPr>
      <w:r>
        <w:t xml:space="preserve">Độc Chước: …Được rồi, Phong Tranh biểu huynh, tiểu đệ bái phục ngươi.</w:t>
      </w:r>
    </w:p>
    <w:p>
      <w:pPr>
        <w:pStyle w:val="BodyText"/>
      </w:pPr>
      <w:r>
        <w:t xml:space="preserve">※</w:t>
      </w:r>
    </w:p>
    <w:p>
      <w:pPr>
        <w:pStyle w:val="BodyText"/>
      </w:pPr>
      <w:r>
        <w:t xml:space="preserve">89. Đối phương hiện tại phù hợp với hy vọng của ngươi không?</w:t>
      </w:r>
    </w:p>
    <w:p>
      <w:pPr>
        <w:pStyle w:val="BodyText"/>
      </w:pPr>
      <w:r>
        <w:t xml:space="preserve">Độc Chước: Nếu ta nói thỏa mãn, có phải nói Giang đại thúc chính là Phong Tranh không nhỉ?</w:t>
      </w:r>
    </w:p>
    <w:p>
      <w:pPr>
        <w:pStyle w:val="BodyText"/>
      </w:pPr>
      <w:r>
        <w:t xml:space="preserve">Giang Ngạc: Nếu ta nói thỏa mãn, vậy Quý Độc Chước cũng sẽ không biến thành Giang Lưu Thủy chứ?</w:t>
      </w:r>
    </w:p>
    <w:p>
      <w:pPr>
        <w:pStyle w:val="BodyText"/>
      </w:pPr>
      <w:r>
        <w:t xml:space="preserve">Độc Chước/Giang Ngạc: Chúng ta đều không thỏa mãn! Mãnh liệt phải cầu tác giả 4p!</w:t>
      </w:r>
    </w:p>
    <w:p>
      <w:pPr>
        <w:pStyle w:val="BodyText"/>
      </w:pPr>
      <w:r>
        <w:t xml:space="preserve">Tiểu Mặc: …Rất muốn nói, f**k.</w:t>
      </w:r>
    </w:p>
    <w:p>
      <w:pPr>
        <w:pStyle w:val="BodyText"/>
      </w:pPr>
      <w:r>
        <w:t xml:space="preserve">※</w:t>
      </w:r>
    </w:p>
    <w:p>
      <w:pPr>
        <w:pStyle w:val="BodyText"/>
      </w:pPr>
      <w:r>
        <w:t xml:space="preserve">90. Trong H có từng sử dụng đạo cụ nhỏ không?</w:t>
      </w:r>
    </w:p>
    <w:p>
      <w:pPr>
        <w:pStyle w:val="BodyText"/>
      </w:pPr>
      <w:r>
        <w:t xml:space="preserve">Độc Chước: (Thuần khiết) Cái gì gọi là đạo cụ nhỏ?</w:t>
      </w:r>
    </w:p>
    <w:p>
      <w:pPr>
        <w:pStyle w:val="BodyText"/>
      </w:pPr>
      <w:r>
        <w:t xml:space="preserve">Giang Ngạc: (Chính trực) Chính là các loại rau củ trái cây có thể ăn của Phong Nhã Tụng từ từ giảm bớt đó.</w:t>
      </w:r>
    </w:p>
    <w:p>
      <w:pPr>
        <w:pStyle w:val="BodyText"/>
      </w:pPr>
      <w:r>
        <w:t xml:space="preserve">※</w:t>
      </w:r>
    </w:p>
    <w:p>
      <w:pPr>
        <w:pStyle w:val="BodyText"/>
      </w:pPr>
      <w:r>
        <w:t xml:space="preserve">91. Lần đầu tiên của ngươi phát sinh lúc nào?</w:t>
      </w:r>
    </w:p>
    <w:p>
      <w:pPr>
        <w:pStyle w:val="BodyText"/>
      </w:pPr>
      <w:r>
        <w:t xml:space="preserve">Độc Chước: Nói phía sau, năm đó hai mươi tuổi?</w:t>
      </w:r>
    </w:p>
    <w:p>
      <w:pPr>
        <w:pStyle w:val="BodyText"/>
      </w:pPr>
      <w:r>
        <w:t xml:space="preserve">Giang Ngạc: Nói phía trước, là năm đó hai mươi bảy tuổi. Phía sau sao… Đến giờ vô duyên.</w:t>
      </w:r>
    </w:p>
    <w:p>
      <w:pPr>
        <w:pStyle w:val="BodyText"/>
      </w:pPr>
      <w:r>
        <w:t xml:space="preserve">Tiểu Mặc: … =口= Nói như vậy đối phương đều là lần đầu tiên của các ngươi!</w:t>
      </w:r>
    </w:p>
    <w:p>
      <w:pPr>
        <w:pStyle w:val="BodyText"/>
      </w:pPr>
      <w:r>
        <w:t xml:space="preserve">※</w:t>
      </w:r>
    </w:p>
    <w:p>
      <w:pPr>
        <w:pStyle w:val="BodyText"/>
      </w:pPr>
      <w:r>
        <w:t xml:space="preserve">92. Đối tượng lúc đó là người tình hiện tại sao?</w:t>
      </w:r>
    </w:p>
    <w:p>
      <w:pPr>
        <w:pStyle w:val="BodyText"/>
      </w:pPr>
      <w:r>
        <w:t xml:space="preserve">Độc Chước: Nếu y không phải xuyên việt, phải là thế đi.</w:t>
      </w:r>
    </w:p>
    <w:p>
      <w:pPr>
        <w:pStyle w:val="BodyText"/>
      </w:pPr>
      <w:r>
        <w:t xml:space="preserve">Giang Ngạc: Khó nói, ta tạm thời vẫn không có cơ hội đè Giang Lưu Thủy.</w:t>
      </w:r>
    </w:p>
    <w:p>
      <w:pPr>
        <w:pStyle w:val="BodyText"/>
      </w:pPr>
      <w:r>
        <w:t xml:space="preserve">※</w:t>
      </w:r>
    </w:p>
    <w:p>
      <w:pPr>
        <w:pStyle w:val="BodyText"/>
      </w:pPr>
      <w:r>
        <w:t xml:space="preserve">93. Ngươi thích được hôn chỗ nào nhất?</w:t>
      </w:r>
    </w:p>
    <w:p>
      <w:pPr>
        <w:pStyle w:val="BodyText"/>
      </w:pPr>
      <w:r>
        <w:t xml:space="preserve">Độc Chước: Trái tim.</w:t>
      </w:r>
    </w:p>
    <w:p>
      <w:pPr>
        <w:pStyle w:val="BodyText"/>
      </w:pPr>
      <w:r>
        <w:t xml:space="preserve">Giang Ngạc: Kỳ thực trái tim ngươi muốn nói là bộ phận màu hồng bên ngoài kia đi?</w:t>
      </w:r>
    </w:p>
    <w:p>
      <w:pPr>
        <w:pStyle w:val="BodyText"/>
      </w:pPr>
      <w:r>
        <w:t xml:space="preserve">Độc Chước: (Phe phẩy quạt) Nói thẳng như thế, mọi người sẽ xấu hổ nha. (không phải cái ta đang nghĩ chứ… O.O)</w:t>
      </w:r>
    </w:p>
    <w:p>
      <w:pPr>
        <w:pStyle w:val="BodyText"/>
      </w:pPr>
      <w:r>
        <w:t xml:space="preserve">※</w:t>
      </w:r>
    </w:p>
    <w:p>
      <w:pPr>
        <w:pStyle w:val="BodyText"/>
      </w:pPr>
      <w:r>
        <w:t xml:space="preserve">94. Ngươi thích hôn nơi nào của đối phương nhất?</w:t>
      </w:r>
    </w:p>
    <w:p>
      <w:pPr>
        <w:pStyle w:val="BodyText"/>
      </w:pPr>
      <w:r>
        <w:t xml:space="preserve">Độc Chước: Ngón tay cầm kiếm của y.</w:t>
      </w:r>
    </w:p>
    <w:p>
      <w:pPr>
        <w:pStyle w:val="BodyText"/>
      </w:pPr>
      <w:r>
        <w:t xml:space="preserve">Giang Ngạc: Cái miệng nói hươu nói vượn của hắn.</w:t>
      </w:r>
    </w:p>
    <w:p>
      <w:pPr>
        <w:pStyle w:val="BodyText"/>
      </w:pPr>
      <w:r>
        <w:t xml:space="preserve">※</w:t>
      </w:r>
    </w:p>
    <w:p>
      <w:pPr>
        <w:pStyle w:val="BodyText"/>
      </w:pPr>
      <w:r>
        <w:t xml:space="preserve">95. Chuyện có thể lấy lòng đối phương lúc H nhất là?</w:t>
      </w:r>
    </w:p>
    <w:p>
      <w:pPr>
        <w:pStyle w:val="BodyText"/>
      </w:pPr>
      <w:r>
        <w:t xml:space="preserve">Độc chước: Dùng miệng giúp y.</w:t>
      </w:r>
    </w:p>
    <w:p>
      <w:pPr>
        <w:pStyle w:val="BodyText"/>
      </w:pPr>
      <w:r>
        <w:t xml:space="preserve">Giang Ngạc: Dùng ngón tay làm dạo đầu cho hắn.</w:t>
      </w:r>
    </w:p>
    <w:p>
      <w:pPr>
        <w:pStyle w:val="BodyText"/>
      </w:pPr>
      <w:r>
        <w:t xml:space="preserve">Tiểu Mặc: Vậy là các ngươi làm xong rồi… chỗ đó của đối phương… Lạnh quá a…</w:t>
      </w:r>
    </w:p>
    <w:p>
      <w:pPr>
        <w:pStyle w:val="BodyText"/>
      </w:pPr>
      <w:r>
        <w:t xml:space="preserve">※</w:t>
      </w:r>
    </w:p>
    <w:p>
      <w:pPr>
        <w:pStyle w:val="BodyText"/>
      </w:pPr>
      <w:r>
        <w:t xml:space="preserve">96. Lúc H ngươi sẽ muốn những gì?</w:t>
      </w:r>
    </w:p>
    <w:p>
      <w:pPr>
        <w:pStyle w:val="BodyText"/>
      </w:pPr>
      <w:r>
        <w:t xml:space="preserve">Độc Chước: Làm thế nào lừa y đến nhà ta giặt quần áo nấu cơm cho con bú.</w:t>
      </w:r>
    </w:p>
    <w:p>
      <w:pPr>
        <w:pStyle w:val="BodyText"/>
      </w:pPr>
      <w:r>
        <w:t xml:space="preserve">Giang Ngạc: Làm thế nào đánh bay những thứ nghĩ ngợi lung tung trong đầu hắn.</w:t>
      </w:r>
    </w:p>
    <w:p>
      <w:pPr>
        <w:pStyle w:val="BodyText"/>
      </w:pPr>
      <w:r>
        <w:t xml:space="preserve">※</w:t>
      </w:r>
    </w:p>
    <w:p>
      <w:pPr>
        <w:pStyle w:val="BodyText"/>
      </w:pPr>
      <w:r>
        <w:t xml:space="preserve">97. Số lần H một đêm là?</w:t>
      </w:r>
    </w:p>
    <w:p>
      <w:pPr>
        <w:pStyle w:val="BodyText"/>
      </w:pPr>
      <w:r>
        <w:t xml:space="preserve">Độc Chước: Một đêm bảy…</w:t>
      </w:r>
    </w:p>
    <w:p>
      <w:pPr>
        <w:pStyle w:val="BodyText"/>
      </w:pPr>
      <w:r>
        <w:t xml:space="preserve">Tiểu Mặc: Một đêm bảy lần?</w:t>
      </w:r>
    </w:p>
    <w:p>
      <w:pPr>
        <w:pStyle w:val="BodyText"/>
      </w:pPr>
      <w:r>
        <w:t xml:space="preserve">Giang Ngạc: Không, là tác giả một đêm bảy từ.</w:t>
      </w:r>
    </w:p>
    <w:p>
      <w:pPr>
        <w:pStyle w:val="BodyText"/>
      </w:pPr>
      <w:r>
        <w:t xml:space="preserve">Tiểu Mặc: (Đếm đếm) Thế là, Giang đại thúc đè Quý tiểu lâu chủ… Xem ra đủ để ta viết hai đêm rồi.</w:t>
      </w:r>
    </w:p>
    <w:p>
      <w:pPr>
        <w:pStyle w:val="BodyText"/>
      </w:pPr>
      <w:r>
        <w:t xml:space="preserve">※</w:t>
      </w:r>
    </w:p>
    <w:p>
      <w:pPr>
        <w:pStyle w:val="BodyText"/>
      </w:pPr>
      <w:r>
        <w:t xml:space="preserve">98. Lúc H, y phục là ngươi tự cởi, hay đối phương cởi giúp?</w:t>
      </w:r>
    </w:p>
    <w:p>
      <w:pPr>
        <w:pStyle w:val="BodyText"/>
      </w:pPr>
      <w:r>
        <w:t xml:space="preserve">Độc Chước: Cởi y phục? Thật không đẳng cấp.</w:t>
      </w:r>
    </w:p>
    <w:p>
      <w:pPr>
        <w:pStyle w:val="BodyText"/>
      </w:pPr>
      <w:r>
        <w:t xml:space="preserve">Giang Ngạc: Đúng a, chúng ta đều xé hết.</w:t>
      </w:r>
    </w:p>
    <w:p>
      <w:pPr>
        <w:pStyle w:val="BodyText"/>
      </w:pPr>
      <w:r>
        <w:t xml:space="preserve">Tiểu Mặc: …Rốt cuộc là ai không có đẳng cấp?</w:t>
      </w:r>
    </w:p>
    <w:p>
      <w:pPr>
        <w:pStyle w:val="BodyText"/>
      </w:pPr>
      <w:r>
        <w:t xml:space="preserve">※</w:t>
      </w:r>
    </w:p>
    <w:p>
      <w:pPr>
        <w:pStyle w:val="BodyText"/>
      </w:pPr>
      <w:r>
        <w:t xml:space="preserve">99. Đối với ngươi mà nói H là?</w:t>
      </w:r>
    </w:p>
    <w:p>
      <w:pPr>
        <w:pStyle w:val="BodyText"/>
      </w:pPr>
      <w:r>
        <w:t xml:space="preserve">Độc Chước: Nhân chi sơ, tính bổn thiện.</w:t>
      </w:r>
    </w:p>
    <w:p>
      <w:pPr>
        <w:pStyle w:val="BodyText"/>
      </w:pPr>
      <w:r>
        <w:t xml:space="preserve">Giang Ngạc: Nhận, muốn, làm, quen, cũng lặp lại như thế.</w:t>
      </w:r>
    </w:p>
    <w:p>
      <w:pPr>
        <w:pStyle w:val="BodyText"/>
      </w:pPr>
      <w:r>
        <w:t xml:space="preserve">※</w:t>
      </w:r>
    </w:p>
    <w:p>
      <w:pPr>
        <w:pStyle w:val="BodyText"/>
      </w:pPr>
      <w:r>
        <w:t xml:space="preserve">100. Xin nói với tình nhân một câu.</w:t>
      </w:r>
    </w:p>
    <w:p>
      <w:pPr>
        <w:pStyle w:val="BodyText"/>
      </w:pPr>
      <w:r>
        <w:t xml:space="preserve">Độc Chước: Giang đại thúc, xuất giá đến nhà ta giặt quần áo nấu cơm cho con bú đi.</w:t>
      </w:r>
    </w:p>
    <w:p>
      <w:pPr>
        <w:pStyle w:val="BodyText"/>
      </w:pPr>
      <w:r>
        <w:t xml:space="preserve">Giang Ngạc: (Nhìn chăm chú bụng dưới của Quý Độc Chước) Được nha, lúc nào ngươi mang thai hài tử, ta tự nhiên kiệu tám người khiêng, lấy ngươi qua cửa.</w:t>
      </w:r>
    </w:p>
    <w:p>
      <w:pPr>
        <w:pStyle w:val="BodyText"/>
      </w:pPr>
      <w:r>
        <w:t xml:space="preserve">※</w:t>
      </w:r>
    </w:p>
    <w:p>
      <w:pPr>
        <w:pStyle w:val="BodyText"/>
      </w:pPr>
      <w:r>
        <w:t xml:space="preserve">PS:Một trăm câu hỏi vừa buồn tẻ vừa nhàm chán này cuối cùng đến lúc kết thúc. Phong Tranh dắt Giang Lưu Thủy đi vào phòng hóa trang ở hậu trường, một giờ đồng hồ sau bọn họ tay nắm tay đi ra, những người liên quan đều có thể trông thấy trên cổ Giang Lưu Thủy có một vết hôn đỏ tươi.</w:t>
      </w:r>
    </w:p>
    <w:p>
      <w:pPr>
        <w:pStyle w:val="Compact"/>
      </w:pPr>
      <w:r>
        <w:t xml:space="preserve">Lời Tiểu Mặc: Phong Tranh à, kỳ thực ngươi mới là kẻ biến thái mạnh nhất trong toàn thế giới.</w:t>
      </w:r>
    </w:p>
    <w:p>
      <w:pPr>
        <w:pStyle w:val="Compact"/>
      </w:pPr>
      <w:r>
        <w:drawing>
          <wp:inline>
            <wp:extent cx="4400550" cy="3810000"/>
            <wp:effectExtent b="0" l="0" r="0" t="0"/>
            <wp:docPr descr="" title="" id="1" name="Picture"/>
            <a:graphic>
              <a:graphicData uri="http://schemas.openxmlformats.org/drawingml/2006/picture">
                <pic:pic>
                  <pic:nvPicPr>
                    <pic:cNvPr descr="http://sstruyen.com/images/data/15848/quyen-2---chuong-22-phien-ngoai---nam-muoi-cau-hoi-ve-nhan-pham--tran-sau-nua-dem-1520180683.6237.jpg" id="0" name="Picture"/>
                    <pic:cNvPicPr>
                      <a:picLocks noChangeArrowheads="1" noChangeAspect="1"/>
                    </pic:cNvPicPr>
                  </pic:nvPicPr>
                  <pic:blipFill>
                    <a:blip r:embed="rId251"/>
                    <a:stretch>
                      <a:fillRect/>
                    </a:stretch>
                  </pic:blipFill>
                  <pic:spPr bwMode="auto">
                    <a:xfrm>
                      <a:off x="0" y="0"/>
                      <a:ext cx="4400550" cy="3810000"/>
                    </a:xfrm>
                    <a:prstGeom prst="rect">
                      <a:avLst/>
                    </a:prstGeom>
                    <a:noFill/>
                    <a:ln w="9525">
                      <a:noFill/>
                      <a:headEnd/>
                      <a:tailEnd/>
                    </a:ln>
                  </pic:spPr>
                </pic:pic>
              </a:graphicData>
            </a:graphic>
          </wp:inline>
        </w:drawing>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sinh-truong-kiem-nham-so-c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b198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7" Target="media/rId187.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199" Target="media/rId199.jpg" /><Relationship Type="http://schemas.openxmlformats.org/officeDocument/2006/relationships/image" Id="rId203" Target="media/rId203.jpg" /><Relationship Type="http://schemas.openxmlformats.org/officeDocument/2006/relationships/image" Id="rId207" Target="media/rId207.jpg" /><Relationship Type="http://schemas.openxmlformats.org/officeDocument/2006/relationships/image" Id="rId211" Target="media/rId211.jpg" /><Relationship Type="http://schemas.openxmlformats.org/officeDocument/2006/relationships/image" Id="rId215" Target="media/rId215.jpg" /><Relationship Type="http://schemas.openxmlformats.org/officeDocument/2006/relationships/image" Id="rId220" Target="media/rId220.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230" Target="media/rId230.jpg" /><Relationship Type="http://schemas.openxmlformats.org/officeDocument/2006/relationships/image" Id="rId233" Target="media/rId233.jpg" /><Relationship Type="http://schemas.openxmlformats.org/officeDocument/2006/relationships/image" Id="rId237" Target="media/rId237.jpg" /><Relationship Type="http://schemas.openxmlformats.org/officeDocument/2006/relationships/image" Id="rId240" Target="media/rId240.jpg" /><Relationship Type="http://schemas.openxmlformats.org/officeDocument/2006/relationships/image" Id="rId244" Target="media/rId244.jpg" /><Relationship Type="http://schemas.openxmlformats.org/officeDocument/2006/relationships/image" Id="rId247" Target="media/rId247.jpg" /><Relationship Type="http://schemas.openxmlformats.org/officeDocument/2006/relationships/image" Id="rId251" Target="media/rId251.jpg" /><Relationship Type="http://schemas.openxmlformats.org/officeDocument/2006/relationships/image" Id="rId126" Target="media/rId126.jpg" /><Relationship Type="http://schemas.openxmlformats.org/officeDocument/2006/relationships/image" Id="rId130" Target="media/rId130.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5" Target="media/rId14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ử Sinh Trượng Kiếm Nhậm Sơ Cuồng</dc:title>
  <dc:creator/>
  <dcterms:created xsi:type="dcterms:W3CDTF">2018-03-04T16:36:22Z</dcterms:created>
  <dcterms:modified xsi:type="dcterms:W3CDTF">2018-03-04T16:36:22Z</dcterms:modified>
</cp:coreProperties>
</file>